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13133045"/>
        <w:docPartObj>
          <w:docPartGallery w:val="Cover Pages"/>
          <w:docPartUnique/>
        </w:docPartObj>
      </w:sdtPr>
      <w:sdtEndPr>
        <w:rPr>
          <w:rFonts w:eastAsiaTheme="minorEastAsia"/>
          <w:color w:val="FFFFFF" w:themeColor="background1"/>
          <w:sz w:val="28"/>
          <w:szCs w:val="28"/>
          <w:lang w:val="en-US"/>
        </w:rPr>
      </w:sdtEndPr>
      <w:sdtContent>
        <w:p w14:paraId="38B2F89E" w14:textId="034E822B" w:rsidR="00516B10" w:rsidRDefault="00476463">
          <w:r>
            <w:rPr>
              <w:noProof/>
            </w:rPr>
            <mc:AlternateContent>
              <mc:Choice Requires="wps">
                <w:drawing>
                  <wp:anchor distT="0" distB="0" distL="114300" distR="114300" simplePos="0" relativeHeight="251649024" behindDoc="0" locked="0" layoutInCell="1" allowOverlap="1" wp14:anchorId="4345BBF0" wp14:editId="39DAFA63">
                    <wp:simplePos x="0" y="0"/>
                    <wp:positionH relativeFrom="margin">
                      <wp:posOffset>5153025</wp:posOffset>
                    </wp:positionH>
                    <wp:positionV relativeFrom="page">
                      <wp:posOffset>247650</wp:posOffset>
                    </wp:positionV>
                    <wp:extent cx="762000" cy="1044526"/>
                    <wp:effectExtent l="0" t="0" r="0" b="381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62000" cy="1044526"/>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345BBF0" id="Rectangle 130" o:spid="_x0000_s1026" style="position:absolute;margin-left:405.75pt;margin-top:19.5pt;width:60pt;height:82.25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" fillcolor="#4472c4 [3204]" stroked="f" strokeweight="1pt">
                    <o:lock v:ext="edit" aspectratio="t"/>
                    <v:textbox inset="3.6pt,,3.6pt">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v:textbox>
                    <w10:wrap anchorx="margin" anchory="page"/>
                  </v:rect>
                </w:pict>
              </mc:Fallback>
            </mc:AlternateContent>
          </w:r>
        </w:p>
        <w:p w14:paraId="50EA7B5E" w14:textId="4C055303" w:rsidR="00516B10" w:rsidRDefault="00516B10">
          <w:pPr>
            <w:rPr>
              <w:rFonts w:eastAsiaTheme="minorEastAsia"/>
              <w:color w:val="FFFFFF" w:themeColor="background1"/>
              <w:sz w:val="28"/>
              <w:szCs w:val="28"/>
              <w:lang w:val="en-US"/>
            </w:rPr>
          </w:pPr>
          <w:r w:rsidRPr="00837056">
            <w:rPr>
              <w:noProof/>
              <w:color w:val="FFFFFF" w:themeColor="background1"/>
              <w:sz w:val="72"/>
              <w:szCs w:val="72"/>
            </w:rPr>
            <mc:AlternateContent>
              <mc:Choice Requires="wps">
                <w:drawing>
                  <wp:anchor distT="45720" distB="45720" distL="114300" distR="114300" simplePos="0" relativeHeight="251652096" behindDoc="0" locked="0" layoutInCell="1" allowOverlap="1" wp14:anchorId="09ECAD79" wp14:editId="20C48853">
                    <wp:simplePos x="0" y="0"/>
                    <wp:positionH relativeFrom="column">
                      <wp:posOffset>342900</wp:posOffset>
                    </wp:positionH>
                    <wp:positionV relativeFrom="paragraph">
                      <wp:posOffset>8258175</wp:posOffset>
                    </wp:positionV>
                    <wp:extent cx="5486400" cy="276225"/>
                    <wp:effectExtent l="0" t="0" r="19050"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76225"/>
                            </a:xfrm>
                            <a:prstGeom prst="rect">
                              <a:avLst/>
                            </a:prstGeom>
                            <a:solidFill>
                              <a:srgbClr val="FFFFFF"/>
                            </a:solidFill>
                            <a:ln w="9525">
                              <a:solidFill>
                                <a:schemeClr val="bg1"/>
                              </a:solidFill>
                              <a:miter lim="800000"/>
                              <a:headEnd/>
                              <a:tailEnd/>
                            </a:ln>
                          </wps:spPr>
                          <wps:txbx>
                            <w:txbxContent>
                              <w:p w14:paraId="44679533" w14:textId="657AC5BA" w:rsidR="00516B10" w:rsidRPr="00837056" w:rsidRDefault="00AF287D"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ECAD79" id="_x0000_t202" coordsize="21600,21600" o:spt="202" path="m,l,21600r21600,l21600,xe">
                    <v:stroke joinstyle="miter"/>
                    <v:path gradientshapeok="t" o:connecttype="rect"/>
                  </v:shapetype>
                  <v:shape id="_x0000_s1027" type="#_x0000_t202" style="position:absolute;margin-left:27pt;margin-top:650.25pt;width:6in;height:21.7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" strokecolor="white [3212]">
                    <v:textbox>
                      <w:txbxContent>
                        <w:p w14:paraId="44679533" w14:textId="657AC5BA" w:rsidR="00516B10" w:rsidRPr="00837056" w:rsidRDefault="00AF287D"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v:textbox>
                    <w10:wrap type="square"/>
                  </v:shape>
                </w:pict>
              </mc:Fallback>
            </mc:AlternateContent>
          </w:r>
          <w:r>
            <w:rPr>
              <w:noProof/>
            </w:rPr>
            <mc:AlternateContent>
              <mc:Choice Requires="wpg">
                <w:drawing>
                  <wp:anchor distT="0" distB="0" distL="114300" distR="114300" simplePos="0" relativeHeight="251648000" behindDoc="1" locked="0" layoutInCell="1" allowOverlap="1" wp14:anchorId="1088FE44" wp14:editId="2EAEA242">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A067CB4" w14:textId="400D10DB" w:rsidR="00516B10" w:rsidRDefault="00AF287D">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088FE44" id="Group 125" o:spid="_x0000_s1028" style="position:absolute;margin-left:0;margin-top:0;width:540pt;height:556.55pt;z-index:-251668480;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A067CB4" w14:textId="400D10DB" w:rsidR="00516B10" w:rsidRDefault="00AF287D">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50048" behindDoc="0" locked="0" layoutInCell="1" allowOverlap="1" wp14:anchorId="242CF23A" wp14:editId="7C938A1A">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242CF23A" id="Text Box 129" o:spid="_x0000_s1031" type="#_x0000_t202" style="position:absolute;margin-left:0;margin-top:0;width:453pt;height:38.15pt;z-index:251650048;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" filled="f" stroked="f" strokeweight=".5pt">
                    <v:textbox style="mso-fit-shape-to-text:t" inset="1in,0,86.4pt,0">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v:textbox>
                    <w10:wrap type="square" anchorx="page" anchory="page"/>
                  </v:shape>
                </w:pict>
              </mc:Fallback>
            </mc:AlternateContent>
          </w:r>
          <w:r>
            <w:rPr>
              <w:rFonts w:eastAsiaTheme="minorEastAsia"/>
              <w:color w:val="FFFFFF" w:themeColor="background1"/>
              <w:sz w:val="28"/>
              <w:szCs w:val="28"/>
              <w:lang w:val="en-US"/>
            </w:rPr>
            <w:br w:type="page"/>
          </w:r>
        </w:p>
      </w:sdtContent>
    </w:sdt>
    <w:p w14:paraId="6F8F6887" w14:textId="77777777" w:rsidR="00AA55FD" w:rsidRPr="00AA55FD" w:rsidRDefault="00AA55FD" w:rsidP="00AA55FD">
      <w:pPr>
        <w:pStyle w:val="Heading1"/>
      </w:pPr>
      <w:bookmarkStart w:id="0" w:name="_Toc88731102"/>
      <w:bookmarkStart w:id="1" w:name="_Toc102658765"/>
      <w:r w:rsidRPr="003A6DA2">
        <w:lastRenderedPageBreak/>
        <w:t>Declaration</w:t>
      </w:r>
      <w:bookmarkEnd w:id="0"/>
      <w:bookmarkEnd w:id="1"/>
    </w:p>
    <w:p w14:paraId="17CB94C8" w14:textId="77777777" w:rsidR="00625413" w:rsidRDefault="00F87355">
      <w:r>
        <w:rPr>
          <w:noProof/>
        </w:rPr>
        <w:drawing>
          <wp:inline distT="0" distB="0" distL="0" distR="0" wp14:anchorId="10DCCFF3" wp14:editId="49412260">
            <wp:extent cx="5731510" cy="3992880"/>
            <wp:effectExtent l="0" t="0" r="2540" b="7620"/>
            <wp:docPr id="272" name="Picture 27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Text, let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992880"/>
                    </a:xfrm>
                    <a:prstGeom prst="rect">
                      <a:avLst/>
                    </a:prstGeom>
                  </pic:spPr>
                </pic:pic>
              </a:graphicData>
            </a:graphic>
          </wp:inline>
        </w:drawing>
      </w:r>
    </w:p>
    <w:p w14:paraId="36131B94" w14:textId="77777777" w:rsidR="00625413" w:rsidRDefault="00625413">
      <w:r>
        <w:br w:type="page"/>
      </w:r>
    </w:p>
    <w:p w14:paraId="5AB4F992" w14:textId="30C3D539" w:rsidR="00625413" w:rsidRDefault="0044108A" w:rsidP="0044108A">
      <w:pPr>
        <w:pStyle w:val="Heading1"/>
      </w:pPr>
      <w:bookmarkStart w:id="2" w:name="_Toc102658766"/>
      <w:r>
        <w:lastRenderedPageBreak/>
        <w:t>Abstract</w:t>
      </w:r>
      <w:bookmarkEnd w:id="2"/>
    </w:p>
    <w:p w14:paraId="4142258A" w14:textId="72E596A2" w:rsidR="00053F40" w:rsidRDefault="00053F40" w:rsidP="00053F40">
      <w:r>
        <w:t xml:space="preserve">Ever since I was young, I have always loved building and playing with Lego Sets, over time </w:t>
      </w:r>
      <w:r w:rsidR="0051737C">
        <w:t>I dis</w:t>
      </w:r>
      <w:r w:rsidR="00720586">
        <w:t>as</w:t>
      </w:r>
      <w:r w:rsidR="00ED5DFF">
        <w:t>se</w:t>
      </w:r>
      <w:r w:rsidR="0051737C">
        <w:t xml:space="preserve">mbled these </w:t>
      </w:r>
      <w:r w:rsidR="00ED5DFF">
        <w:t>S</w:t>
      </w:r>
      <w:r w:rsidR="0051737C">
        <w:t>ets</w:t>
      </w:r>
      <w:r>
        <w:t xml:space="preserve">, leading to Lego Pieces for </w:t>
      </w:r>
      <w:r w:rsidR="00ED5DFF">
        <w:t xml:space="preserve">different </w:t>
      </w:r>
      <w:r>
        <w:t xml:space="preserve">Sets becoming muddled up </w:t>
      </w:r>
      <w:r w:rsidR="00720586">
        <w:t>making them</w:t>
      </w:r>
      <w:r>
        <w:t xml:space="preserve"> difficult to rebuild. This c</w:t>
      </w:r>
      <w:r w:rsidR="00011BD7">
        <w:t>ould</w:t>
      </w:r>
      <w:r>
        <w:t xml:space="preserve"> be solved however with the use of a digital checklist for pieces in a Lego Set where pieces can be checked off when they have been found.</w:t>
      </w:r>
    </w:p>
    <w:p w14:paraId="21A6FC0C" w14:textId="5B4B8A4A" w:rsidR="00053F40" w:rsidRDefault="00053F40" w:rsidP="00053F40">
      <w:r>
        <w:t xml:space="preserve">I </w:t>
      </w:r>
      <w:r w:rsidR="00B466CC">
        <w:t>looked</w:t>
      </w:r>
      <w:r w:rsidR="0080451C">
        <w:t xml:space="preserve"> into</w:t>
      </w:r>
      <w:r>
        <w:t xml:space="preserve"> similar </w:t>
      </w:r>
      <w:r w:rsidR="0080451C">
        <w:t xml:space="preserve">Lego </w:t>
      </w:r>
      <w:r>
        <w:t xml:space="preserve">websites </w:t>
      </w:r>
      <w:r w:rsidR="004A507C">
        <w:t>and their fe</w:t>
      </w:r>
      <w:r w:rsidR="00DF4B6E">
        <w:t>a</w:t>
      </w:r>
      <w:r w:rsidR="004A507C">
        <w:t>t</w:t>
      </w:r>
      <w:r w:rsidR="005779A9">
        <w:t>ure</w:t>
      </w:r>
      <w:r w:rsidR="004A507C">
        <w:t xml:space="preserve">s </w:t>
      </w:r>
      <w:r>
        <w:t xml:space="preserve">but none contained this </w:t>
      </w:r>
      <w:r w:rsidR="00A34445">
        <w:t xml:space="preserve">checklist </w:t>
      </w:r>
      <w:r>
        <w:t xml:space="preserve">functionality, however, I found </w:t>
      </w:r>
      <w:r w:rsidR="00ED7A66">
        <w:t>after a questionnaire that it is something</w:t>
      </w:r>
      <w:r>
        <w:t xml:space="preserve"> Lego </w:t>
      </w:r>
      <w:r w:rsidRPr="00C639C4">
        <w:t>enthusiasts</w:t>
      </w:r>
      <w:r>
        <w:t xml:space="preserve"> would find useful.</w:t>
      </w:r>
    </w:p>
    <w:p w14:paraId="149BC985" w14:textId="5A6738E2" w:rsidR="00761416" w:rsidRDefault="00053F40" w:rsidP="00053F40">
      <w:r>
        <w:t>I</w:t>
      </w:r>
      <w:r w:rsidR="00AE1D92">
        <w:t xml:space="preserve"> </w:t>
      </w:r>
      <w:r>
        <w:t>create</w:t>
      </w:r>
      <w:r w:rsidR="00701CE4">
        <w:t>d</w:t>
      </w:r>
      <w:r>
        <w:t xml:space="preserve"> an adaptable website for both PC/Laptop and mobile devices,</w:t>
      </w:r>
      <w:r w:rsidR="00A564D5">
        <w:t xml:space="preserve"> to retrieve data on Lego Set</w:t>
      </w:r>
      <w:r>
        <w:t xml:space="preserve"> </w:t>
      </w:r>
      <w:r w:rsidR="009F7724">
        <w:t xml:space="preserve">(using the Reebirckable API </w:t>
      </w:r>
      <w:r w:rsidR="0087579D">
        <w:fldChar w:fldCharType="begin"/>
      </w:r>
      <w:r w:rsidR="0087579D">
        <w:instrText xml:space="preserve"> REF _Ref88054215 \r \h </w:instrText>
      </w:r>
      <w:r w:rsidR="0087579D">
        <w:fldChar w:fldCharType="separate"/>
      </w:r>
      <w:r w:rsidR="00105FB9">
        <w:t>[1]</w:t>
      </w:r>
      <w:r w:rsidR="0087579D">
        <w:fldChar w:fldCharType="end"/>
      </w:r>
      <w:r w:rsidR="009F7724">
        <w:t xml:space="preserve">) </w:t>
      </w:r>
      <w:r w:rsidR="00A564D5">
        <w:t>that users</w:t>
      </w:r>
      <w:r>
        <w:t xml:space="preserve"> search</w:t>
      </w:r>
      <w:r w:rsidR="00A564D5">
        <w:t>ed</w:t>
      </w:r>
      <w:r>
        <w:t xml:space="preserve"> and view all the pieces in the Set in a checklist, that meets the needs of Lego enthusiasts.</w:t>
      </w:r>
      <w:r w:rsidR="00FD269B">
        <w:t xml:space="preserve"> Users can </w:t>
      </w:r>
      <w:r w:rsidR="003275B6">
        <w:t xml:space="preserve">also </w:t>
      </w:r>
      <w:r w:rsidR="00FD269B">
        <w:t>login</w:t>
      </w:r>
      <w:r w:rsidR="005353CF">
        <w:t xml:space="preserve"> </w:t>
      </w:r>
      <w:r w:rsidR="00FD269B">
        <w:t>to this website and save their checklist progress to their account.</w:t>
      </w:r>
    </w:p>
    <w:p w14:paraId="7DA720B6" w14:textId="77777777" w:rsidR="00761416" w:rsidRDefault="00F8189C">
      <w:r>
        <w:t xml:space="preserve">I evaluated </w:t>
      </w:r>
      <w:r w:rsidR="00A21324">
        <w:t xml:space="preserve">the usability </w:t>
      </w:r>
      <w:r w:rsidR="008B164B">
        <w:t xml:space="preserve">of </w:t>
      </w:r>
      <w:r>
        <w:t>my website with 5 participants, using</w:t>
      </w:r>
      <w:r w:rsidR="00053F40">
        <w:t xml:space="preserve"> a Questionnaire and Interview</w:t>
      </w:r>
      <w:r w:rsidR="00632EE7">
        <w:t>.</w:t>
      </w:r>
      <w:r w:rsidR="00053F40">
        <w:t xml:space="preserve"> </w:t>
      </w:r>
      <w:r w:rsidR="00632EE7">
        <w:t>F</w:t>
      </w:r>
      <w:r w:rsidR="00053F40">
        <w:t xml:space="preserve">rom </w:t>
      </w:r>
      <w:r w:rsidR="00632EE7">
        <w:t>this</w:t>
      </w:r>
      <w:r w:rsidR="00903489">
        <w:t>,</w:t>
      </w:r>
      <w:r w:rsidR="00632EE7">
        <w:t xml:space="preserve"> </w:t>
      </w:r>
      <w:r w:rsidR="00053F40">
        <w:t>I learned that I had</w:t>
      </w:r>
      <w:r w:rsidR="00332654">
        <w:t xml:space="preserve"> </w:t>
      </w:r>
      <w:r w:rsidR="00C26219">
        <w:t>successfully achieved my aim of</w:t>
      </w:r>
      <w:r w:rsidR="00053F40">
        <w:t xml:space="preserve"> a simple and consistent cross-platform website, but that it could still be improved to work better with mobile devices</w:t>
      </w:r>
      <w:r w:rsidR="00761416">
        <w:t>.</w:t>
      </w:r>
    </w:p>
    <w:p w14:paraId="1D8B45EE" w14:textId="472F8EF2" w:rsidR="0044108A" w:rsidRDefault="0084642C">
      <w:r>
        <w:t xml:space="preserve">If I </w:t>
      </w:r>
      <w:r w:rsidR="00276C33">
        <w:t>learn</w:t>
      </w:r>
      <w:r w:rsidR="00505522">
        <w:t>ed</w:t>
      </w:r>
      <w:r w:rsidR="00276C33">
        <w:t xml:space="preserve"> that my </w:t>
      </w:r>
      <w:r>
        <w:t>project planning could be improved as I under and overestimated the length of several tasks</w:t>
      </w:r>
      <w:r w:rsidR="00505522">
        <w:t xml:space="preserve"> and I have</w:t>
      </w:r>
      <w:r w:rsidR="00812737">
        <w:t xml:space="preserve"> planned </w:t>
      </w:r>
      <w:r w:rsidR="00505522">
        <w:t xml:space="preserve">to create </w:t>
      </w:r>
      <w:r w:rsidR="00241499">
        <w:t xml:space="preserve">a </w:t>
      </w:r>
      <w:r w:rsidR="00812737">
        <w:t>dedicated mobile application</w:t>
      </w:r>
      <w:r w:rsidR="00505522">
        <w:t xml:space="preserve"> to improve mobile device usability</w:t>
      </w:r>
      <w:r w:rsidR="00812737">
        <w:t>.</w:t>
      </w:r>
    </w:p>
    <w:p w14:paraId="3C513A03" w14:textId="4EAEA8B7" w:rsidR="00625413" w:rsidRDefault="00625413">
      <w:r>
        <w:br w:type="page"/>
      </w:r>
    </w:p>
    <w:p w14:paraId="3E82856E" w14:textId="61FF1DCD" w:rsidR="001C0FAC" w:rsidRDefault="001C0FAC" w:rsidP="001C0FAC">
      <w:pPr>
        <w:pStyle w:val="Heading1"/>
      </w:pPr>
      <w:r>
        <w:lastRenderedPageBreak/>
        <w:t>Table of Contents</w:t>
      </w:r>
    </w:p>
    <w:p w14:paraId="35DCA484" w14:textId="495E3776" w:rsidR="001C0FAC" w:rsidRDefault="001C0FAC">
      <w:pPr>
        <w:pStyle w:val="TOC1"/>
        <w:tabs>
          <w:tab w:val="right" w:leader="dot" w:pos="9016"/>
        </w:tabs>
        <w:rPr>
          <w:rFonts w:eastAsiaTheme="minorEastAsia"/>
          <w:noProof/>
          <w:lang w:eastAsia="en-GB"/>
        </w:rPr>
      </w:pPr>
      <w:r>
        <w:fldChar w:fldCharType="begin"/>
      </w:r>
      <w:r>
        <w:instrText xml:space="preserve"> TOC \o "1-4" \h \z \u </w:instrText>
      </w:r>
      <w:r>
        <w:fldChar w:fldCharType="separate"/>
      </w:r>
      <w:hyperlink w:anchor="_Toc102658765" w:history="1">
        <w:r w:rsidRPr="00153C73">
          <w:rPr>
            <w:rStyle w:val="Hyperlink"/>
            <w:noProof/>
          </w:rPr>
          <w:t>Declaration</w:t>
        </w:r>
        <w:r>
          <w:rPr>
            <w:noProof/>
            <w:webHidden/>
          </w:rPr>
          <w:tab/>
        </w:r>
        <w:r>
          <w:rPr>
            <w:noProof/>
            <w:webHidden/>
          </w:rPr>
          <w:fldChar w:fldCharType="begin"/>
        </w:r>
        <w:r>
          <w:rPr>
            <w:noProof/>
            <w:webHidden/>
          </w:rPr>
          <w:instrText xml:space="preserve"> PAGEREF _Toc102658765 \h </w:instrText>
        </w:r>
        <w:r>
          <w:rPr>
            <w:noProof/>
            <w:webHidden/>
          </w:rPr>
        </w:r>
        <w:r>
          <w:rPr>
            <w:noProof/>
            <w:webHidden/>
          </w:rPr>
          <w:fldChar w:fldCharType="separate"/>
        </w:r>
        <w:r>
          <w:rPr>
            <w:noProof/>
            <w:webHidden/>
          </w:rPr>
          <w:t>i</w:t>
        </w:r>
        <w:r>
          <w:rPr>
            <w:noProof/>
            <w:webHidden/>
          </w:rPr>
          <w:fldChar w:fldCharType="end"/>
        </w:r>
      </w:hyperlink>
    </w:p>
    <w:p w14:paraId="6CA038DD" w14:textId="331785C4" w:rsidR="001C0FAC" w:rsidRDefault="001C0FAC">
      <w:pPr>
        <w:pStyle w:val="TOC1"/>
        <w:tabs>
          <w:tab w:val="right" w:leader="dot" w:pos="9016"/>
        </w:tabs>
        <w:rPr>
          <w:rFonts w:eastAsiaTheme="minorEastAsia"/>
          <w:noProof/>
          <w:lang w:eastAsia="en-GB"/>
        </w:rPr>
      </w:pPr>
      <w:hyperlink w:anchor="_Toc102658766" w:history="1">
        <w:r w:rsidRPr="00153C73">
          <w:rPr>
            <w:rStyle w:val="Hyperlink"/>
            <w:noProof/>
          </w:rPr>
          <w:t>Abstract</w:t>
        </w:r>
        <w:r>
          <w:rPr>
            <w:noProof/>
            <w:webHidden/>
          </w:rPr>
          <w:tab/>
        </w:r>
        <w:r>
          <w:rPr>
            <w:noProof/>
            <w:webHidden/>
          </w:rPr>
          <w:fldChar w:fldCharType="begin"/>
        </w:r>
        <w:r>
          <w:rPr>
            <w:noProof/>
            <w:webHidden/>
          </w:rPr>
          <w:instrText xml:space="preserve"> PAGEREF _Toc102658766 \h </w:instrText>
        </w:r>
        <w:r>
          <w:rPr>
            <w:noProof/>
            <w:webHidden/>
          </w:rPr>
        </w:r>
        <w:r>
          <w:rPr>
            <w:noProof/>
            <w:webHidden/>
          </w:rPr>
          <w:fldChar w:fldCharType="separate"/>
        </w:r>
        <w:r>
          <w:rPr>
            <w:noProof/>
            <w:webHidden/>
          </w:rPr>
          <w:t>ii</w:t>
        </w:r>
        <w:r>
          <w:rPr>
            <w:noProof/>
            <w:webHidden/>
          </w:rPr>
          <w:fldChar w:fldCharType="end"/>
        </w:r>
      </w:hyperlink>
    </w:p>
    <w:p w14:paraId="59B2591D" w14:textId="2EEB4E0F" w:rsidR="001C0FAC" w:rsidRDefault="001C0FAC">
      <w:pPr>
        <w:pStyle w:val="TOC1"/>
        <w:tabs>
          <w:tab w:val="right" w:leader="dot" w:pos="9016"/>
        </w:tabs>
        <w:rPr>
          <w:rFonts w:eastAsiaTheme="minorEastAsia"/>
          <w:noProof/>
          <w:lang w:eastAsia="en-GB"/>
        </w:rPr>
      </w:pPr>
      <w:hyperlink w:anchor="_Toc102658767" w:history="1">
        <w:r w:rsidRPr="00153C73">
          <w:rPr>
            <w:rStyle w:val="Hyperlink"/>
            <w:noProof/>
          </w:rPr>
          <w:t>Glossary</w:t>
        </w:r>
        <w:r>
          <w:rPr>
            <w:noProof/>
            <w:webHidden/>
          </w:rPr>
          <w:tab/>
        </w:r>
        <w:r>
          <w:rPr>
            <w:noProof/>
            <w:webHidden/>
          </w:rPr>
          <w:fldChar w:fldCharType="begin"/>
        </w:r>
        <w:r>
          <w:rPr>
            <w:noProof/>
            <w:webHidden/>
          </w:rPr>
          <w:instrText xml:space="preserve"> PAGEREF _Toc102658767 \h </w:instrText>
        </w:r>
        <w:r>
          <w:rPr>
            <w:noProof/>
            <w:webHidden/>
          </w:rPr>
        </w:r>
        <w:r>
          <w:rPr>
            <w:noProof/>
            <w:webHidden/>
          </w:rPr>
          <w:fldChar w:fldCharType="separate"/>
        </w:r>
        <w:r>
          <w:rPr>
            <w:noProof/>
            <w:webHidden/>
          </w:rPr>
          <w:t>vii</w:t>
        </w:r>
        <w:r>
          <w:rPr>
            <w:noProof/>
            <w:webHidden/>
          </w:rPr>
          <w:fldChar w:fldCharType="end"/>
        </w:r>
      </w:hyperlink>
    </w:p>
    <w:p w14:paraId="2A119DDB" w14:textId="471E604D" w:rsidR="001C0FAC" w:rsidRDefault="001C0FAC">
      <w:pPr>
        <w:pStyle w:val="TOC2"/>
        <w:tabs>
          <w:tab w:val="left" w:pos="660"/>
          <w:tab w:val="right" w:leader="dot" w:pos="9016"/>
        </w:tabs>
        <w:rPr>
          <w:rFonts w:eastAsiaTheme="minorEastAsia"/>
          <w:noProof/>
          <w:lang w:eastAsia="en-GB"/>
        </w:rPr>
      </w:pPr>
      <w:hyperlink w:anchor="_Toc102658768" w:history="1">
        <w:r w:rsidRPr="00153C73">
          <w:rPr>
            <w:rStyle w:val="Hyperlink"/>
            <w:noProof/>
          </w:rPr>
          <w:t>1</w:t>
        </w:r>
        <w:r>
          <w:rPr>
            <w:rFonts w:eastAsiaTheme="minorEastAsia"/>
            <w:noProof/>
            <w:lang w:eastAsia="en-GB"/>
          </w:rPr>
          <w:tab/>
        </w:r>
        <w:r w:rsidRPr="00153C73">
          <w:rPr>
            <w:rStyle w:val="Hyperlink"/>
            <w:noProof/>
          </w:rPr>
          <w:t>Introduction</w:t>
        </w:r>
        <w:r>
          <w:rPr>
            <w:noProof/>
            <w:webHidden/>
          </w:rPr>
          <w:tab/>
        </w:r>
        <w:r>
          <w:rPr>
            <w:noProof/>
            <w:webHidden/>
          </w:rPr>
          <w:fldChar w:fldCharType="begin"/>
        </w:r>
        <w:r>
          <w:rPr>
            <w:noProof/>
            <w:webHidden/>
          </w:rPr>
          <w:instrText xml:space="preserve"> PAGEREF _Toc102658768 \h </w:instrText>
        </w:r>
        <w:r>
          <w:rPr>
            <w:noProof/>
            <w:webHidden/>
          </w:rPr>
        </w:r>
        <w:r>
          <w:rPr>
            <w:noProof/>
            <w:webHidden/>
          </w:rPr>
          <w:fldChar w:fldCharType="separate"/>
        </w:r>
        <w:r>
          <w:rPr>
            <w:noProof/>
            <w:webHidden/>
          </w:rPr>
          <w:t>1</w:t>
        </w:r>
        <w:r>
          <w:rPr>
            <w:noProof/>
            <w:webHidden/>
          </w:rPr>
          <w:fldChar w:fldCharType="end"/>
        </w:r>
      </w:hyperlink>
    </w:p>
    <w:p w14:paraId="00E198C1" w14:textId="74CA0A07" w:rsidR="001C0FAC" w:rsidRDefault="001C0FAC">
      <w:pPr>
        <w:pStyle w:val="TOC3"/>
        <w:tabs>
          <w:tab w:val="left" w:pos="1100"/>
          <w:tab w:val="right" w:leader="dot" w:pos="9016"/>
        </w:tabs>
        <w:rPr>
          <w:rFonts w:eastAsiaTheme="minorEastAsia"/>
          <w:noProof/>
          <w:lang w:eastAsia="en-GB"/>
        </w:rPr>
      </w:pPr>
      <w:hyperlink w:anchor="_Toc102658769" w:history="1">
        <w:r w:rsidRPr="00153C73">
          <w:rPr>
            <w:rStyle w:val="Hyperlink"/>
            <w:noProof/>
          </w:rPr>
          <w:t>1.1</w:t>
        </w:r>
        <w:r>
          <w:rPr>
            <w:rFonts w:eastAsiaTheme="minorEastAsia"/>
            <w:noProof/>
            <w:lang w:eastAsia="en-GB"/>
          </w:rPr>
          <w:tab/>
        </w:r>
        <w:r w:rsidRPr="00153C73">
          <w:rPr>
            <w:rStyle w:val="Hyperlink"/>
            <w:noProof/>
          </w:rPr>
          <w:t>Aim</w:t>
        </w:r>
        <w:r>
          <w:rPr>
            <w:noProof/>
            <w:webHidden/>
          </w:rPr>
          <w:tab/>
        </w:r>
        <w:r>
          <w:rPr>
            <w:noProof/>
            <w:webHidden/>
          </w:rPr>
          <w:fldChar w:fldCharType="begin"/>
        </w:r>
        <w:r>
          <w:rPr>
            <w:noProof/>
            <w:webHidden/>
          </w:rPr>
          <w:instrText xml:space="preserve"> PAGEREF _Toc102658769 \h </w:instrText>
        </w:r>
        <w:r>
          <w:rPr>
            <w:noProof/>
            <w:webHidden/>
          </w:rPr>
        </w:r>
        <w:r>
          <w:rPr>
            <w:noProof/>
            <w:webHidden/>
          </w:rPr>
          <w:fldChar w:fldCharType="separate"/>
        </w:r>
        <w:r>
          <w:rPr>
            <w:noProof/>
            <w:webHidden/>
          </w:rPr>
          <w:t>1</w:t>
        </w:r>
        <w:r>
          <w:rPr>
            <w:noProof/>
            <w:webHidden/>
          </w:rPr>
          <w:fldChar w:fldCharType="end"/>
        </w:r>
      </w:hyperlink>
    </w:p>
    <w:p w14:paraId="69ADCE72" w14:textId="56673248" w:rsidR="001C0FAC" w:rsidRDefault="001C0FAC">
      <w:pPr>
        <w:pStyle w:val="TOC3"/>
        <w:tabs>
          <w:tab w:val="left" w:pos="1100"/>
          <w:tab w:val="right" w:leader="dot" w:pos="9016"/>
        </w:tabs>
        <w:rPr>
          <w:rFonts w:eastAsiaTheme="minorEastAsia"/>
          <w:noProof/>
          <w:lang w:eastAsia="en-GB"/>
        </w:rPr>
      </w:pPr>
      <w:hyperlink w:anchor="_Toc102658770" w:history="1">
        <w:r w:rsidRPr="00153C73">
          <w:rPr>
            <w:rStyle w:val="Hyperlink"/>
            <w:noProof/>
          </w:rPr>
          <w:t>1.2</w:t>
        </w:r>
        <w:r>
          <w:rPr>
            <w:rFonts w:eastAsiaTheme="minorEastAsia"/>
            <w:noProof/>
            <w:lang w:eastAsia="en-GB"/>
          </w:rPr>
          <w:tab/>
        </w:r>
        <w:r w:rsidRPr="00153C73">
          <w:rPr>
            <w:rStyle w:val="Hyperlink"/>
            <w:noProof/>
          </w:rPr>
          <w:t>Objectives</w:t>
        </w:r>
        <w:r>
          <w:rPr>
            <w:noProof/>
            <w:webHidden/>
          </w:rPr>
          <w:tab/>
        </w:r>
        <w:r>
          <w:rPr>
            <w:noProof/>
            <w:webHidden/>
          </w:rPr>
          <w:fldChar w:fldCharType="begin"/>
        </w:r>
        <w:r>
          <w:rPr>
            <w:noProof/>
            <w:webHidden/>
          </w:rPr>
          <w:instrText xml:space="preserve"> PAGEREF _Toc102658770 \h </w:instrText>
        </w:r>
        <w:r>
          <w:rPr>
            <w:noProof/>
            <w:webHidden/>
          </w:rPr>
        </w:r>
        <w:r>
          <w:rPr>
            <w:noProof/>
            <w:webHidden/>
          </w:rPr>
          <w:fldChar w:fldCharType="separate"/>
        </w:r>
        <w:r>
          <w:rPr>
            <w:noProof/>
            <w:webHidden/>
          </w:rPr>
          <w:t>1</w:t>
        </w:r>
        <w:r>
          <w:rPr>
            <w:noProof/>
            <w:webHidden/>
          </w:rPr>
          <w:fldChar w:fldCharType="end"/>
        </w:r>
      </w:hyperlink>
    </w:p>
    <w:p w14:paraId="4BD5DD4E" w14:textId="15A7E582" w:rsidR="001C0FAC" w:rsidRDefault="001C0FAC">
      <w:pPr>
        <w:pStyle w:val="TOC2"/>
        <w:tabs>
          <w:tab w:val="left" w:pos="660"/>
          <w:tab w:val="right" w:leader="dot" w:pos="9016"/>
        </w:tabs>
        <w:rPr>
          <w:rFonts w:eastAsiaTheme="minorEastAsia"/>
          <w:noProof/>
          <w:lang w:eastAsia="en-GB"/>
        </w:rPr>
      </w:pPr>
      <w:hyperlink w:anchor="_Toc102658771" w:history="1">
        <w:r w:rsidRPr="00153C73">
          <w:rPr>
            <w:rStyle w:val="Hyperlink"/>
            <w:noProof/>
          </w:rPr>
          <w:t>2</w:t>
        </w:r>
        <w:r>
          <w:rPr>
            <w:rFonts w:eastAsiaTheme="minorEastAsia"/>
            <w:noProof/>
            <w:lang w:eastAsia="en-GB"/>
          </w:rPr>
          <w:tab/>
        </w:r>
        <w:r w:rsidRPr="00153C73">
          <w:rPr>
            <w:rStyle w:val="Hyperlink"/>
            <w:noProof/>
          </w:rPr>
          <w:t>Survey of Literature/Information Sources</w:t>
        </w:r>
        <w:r>
          <w:rPr>
            <w:noProof/>
            <w:webHidden/>
          </w:rPr>
          <w:tab/>
        </w:r>
        <w:r>
          <w:rPr>
            <w:noProof/>
            <w:webHidden/>
          </w:rPr>
          <w:fldChar w:fldCharType="begin"/>
        </w:r>
        <w:r>
          <w:rPr>
            <w:noProof/>
            <w:webHidden/>
          </w:rPr>
          <w:instrText xml:space="preserve"> PAGEREF _Toc102658771 \h </w:instrText>
        </w:r>
        <w:r>
          <w:rPr>
            <w:noProof/>
            <w:webHidden/>
          </w:rPr>
        </w:r>
        <w:r>
          <w:rPr>
            <w:noProof/>
            <w:webHidden/>
          </w:rPr>
          <w:fldChar w:fldCharType="separate"/>
        </w:r>
        <w:r>
          <w:rPr>
            <w:noProof/>
            <w:webHidden/>
          </w:rPr>
          <w:t>1</w:t>
        </w:r>
        <w:r>
          <w:rPr>
            <w:noProof/>
            <w:webHidden/>
          </w:rPr>
          <w:fldChar w:fldCharType="end"/>
        </w:r>
      </w:hyperlink>
    </w:p>
    <w:p w14:paraId="6697E23C" w14:textId="6EF8127B" w:rsidR="001C0FAC" w:rsidRDefault="001C0FAC">
      <w:pPr>
        <w:pStyle w:val="TOC3"/>
        <w:tabs>
          <w:tab w:val="left" w:pos="1100"/>
          <w:tab w:val="right" w:leader="dot" w:pos="9016"/>
        </w:tabs>
        <w:rPr>
          <w:rFonts w:eastAsiaTheme="minorEastAsia"/>
          <w:noProof/>
          <w:lang w:eastAsia="en-GB"/>
        </w:rPr>
      </w:pPr>
      <w:hyperlink w:anchor="_Toc102658772" w:history="1">
        <w:r w:rsidRPr="00153C73">
          <w:rPr>
            <w:rStyle w:val="Hyperlink"/>
            <w:noProof/>
          </w:rPr>
          <w:t>2.1</w:t>
        </w:r>
        <w:r>
          <w:rPr>
            <w:rFonts w:eastAsiaTheme="minorEastAsia"/>
            <w:noProof/>
            <w:lang w:eastAsia="en-GB"/>
          </w:rPr>
          <w:tab/>
        </w:r>
        <w:r w:rsidRPr="00153C73">
          <w:rPr>
            <w:rStyle w:val="Hyperlink"/>
            <w:noProof/>
          </w:rPr>
          <w:t>Preliminary Research</w:t>
        </w:r>
        <w:r>
          <w:rPr>
            <w:noProof/>
            <w:webHidden/>
          </w:rPr>
          <w:tab/>
        </w:r>
        <w:r>
          <w:rPr>
            <w:noProof/>
            <w:webHidden/>
          </w:rPr>
          <w:fldChar w:fldCharType="begin"/>
        </w:r>
        <w:r>
          <w:rPr>
            <w:noProof/>
            <w:webHidden/>
          </w:rPr>
          <w:instrText xml:space="preserve"> PAGEREF _Toc102658772 \h </w:instrText>
        </w:r>
        <w:r>
          <w:rPr>
            <w:noProof/>
            <w:webHidden/>
          </w:rPr>
        </w:r>
        <w:r>
          <w:rPr>
            <w:noProof/>
            <w:webHidden/>
          </w:rPr>
          <w:fldChar w:fldCharType="separate"/>
        </w:r>
        <w:r>
          <w:rPr>
            <w:noProof/>
            <w:webHidden/>
          </w:rPr>
          <w:t>1</w:t>
        </w:r>
        <w:r>
          <w:rPr>
            <w:noProof/>
            <w:webHidden/>
          </w:rPr>
          <w:fldChar w:fldCharType="end"/>
        </w:r>
      </w:hyperlink>
    </w:p>
    <w:p w14:paraId="6BCEFD06" w14:textId="607C8606" w:rsidR="001C0FAC" w:rsidRDefault="001C0FAC">
      <w:pPr>
        <w:pStyle w:val="TOC3"/>
        <w:tabs>
          <w:tab w:val="left" w:pos="1100"/>
          <w:tab w:val="right" w:leader="dot" w:pos="9016"/>
        </w:tabs>
        <w:rPr>
          <w:rFonts w:eastAsiaTheme="minorEastAsia"/>
          <w:noProof/>
          <w:lang w:eastAsia="en-GB"/>
        </w:rPr>
      </w:pPr>
      <w:hyperlink w:anchor="_Toc102658773" w:history="1">
        <w:r w:rsidRPr="00153C73">
          <w:rPr>
            <w:rStyle w:val="Hyperlink"/>
            <w:noProof/>
          </w:rPr>
          <w:t>2.2</w:t>
        </w:r>
        <w:r>
          <w:rPr>
            <w:rFonts w:eastAsiaTheme="minorEastAsia"/>
            <w:noProof/>
            <w:lang w:eastAsia="en-GB"/>
          </w:rPr>
          <w:tab/>
        </w:r>
        <w:r w:rsidRPr="00153C73">
          <w:rPr>
            <w:rStyle w:val="Hyperlink"/>
            <w:noProof/>
          </w:rPr>
          <w:t>Questionnaire Introduction</w:t>
        </w:r>
        <w:r>
          <w:rPr>
            <w:noProof/>
            <w:webHidden/>
          </w:rPr>
          <w:tab/>
        </w:r>
        <w:r>
          <w:rPr>
            <w:noProof/>
            <w:webHidden/>
          </w:rPr>
          <w:fldChar w:fldCharType="begin"/>
        </w:r>
        <w:r>
          <w:rPr>
            <w:noProof/>
            <w:webHidden/>
          </w:rPr>
          <w:instrText xml:space="preserve"> PAGEREF _Toc102658773 \h </w:instrText>
        </w:r>
        <w:r>
          <w:rPr>
            <w:noProof/>
            <w:webHidden/>
          </w:rPr>
        </w:r>
        <w:r>
          <w:rPr>
            <w:noProof/>
            <w:webHidden/>
          </w:rPr>
          <w:fldChar w:fldCharType="separate"/>
        </w:r>
        <w:r>
          <w:rPr>
            <w:noProof/>
            <w:webHidden/>
          </w:rPr>
          <w:t>2</w:t>
        </w:r>
        <w:r>
          <w:rPr>
            <w:noProof/>
            <w:webHidden/>
          </w:rPr>
          <w:fldChar w:fldCharType="end"/>
        </w:r>
      </w:hyperlink>
    </w:p>
    <w:p w14:paraId="7ECDB83A" w14:textId="09C0DB3D" w:rsidR="001C0FAC" w:rsidRDefault="001C0FAC">
      <w:pPr>
        <w:pStyle w:val="TOC3"/>
        <w:tabs>
          <w:tab w:val="left" w:pos="1100"/>
          <w:tab w:val="right" w:leader="dot" w:pos="9016"/>
        </w:tabs>
        <w:rPr>
          <w:rFonts w:eastAsiaTheme="minorEastAsia"/>
          <w:noProof/>
          <w:lang w:eastAsia="en-GB"/>
        </w:rPr>
      </w:pPr>
      <w:hyperlink w:anchor="_Toc102658774" w:history="1">
        <w:r w:rsidRPr="00153C73">
          <w:rPr>
            <w:rStyle w:val="Hyperlink"/>
            <w:noProof/>
          </w:rPr>
          <w:t>2.3</w:t>
        </w:r>
        <w:r>
          <w:rPr>
            <w:rFonts w:eastAsiaTheme="minorEastAsia"/>
            <w:noProof/>
            <w:lang w:eastAsia="en-GB"/>
          </w:rPr>
          <w:tab/>
        </w:r>
        <w:r w:rsidRPr="00153C73">
          <w:rPr>
            <w:rStyle w:val="Hyperlink"/>
            <w:noProof/>
          </w:rPr>
          <w:t>Questionnaire Results and Further Research</w:t>
        </w:r>
        <w:r>
          <w:rPr>
            <w:noProof/>
            <w:webHidden/>
          </w:rPr>
          <w:tab/>
        </w:r>
        <w:r>
          <w:rPr>
            <w:noProof/>
            <w:webHidden/>
          </w:rPr>
          <w:fldChar w:fldCharType="begin"/>
        </w:r>
        <w:r>
          <w:rPr>
            <w:noProof/>
            <w:webHidden/>
          </w:rPr>
          <w:instrText xml:space="preserve"> PAGEREF _Toc102658774 \h </w:instrText>
        </w:r>
        <w:r>
          <w:rPr>
            <w:noProof/>
            <w:webHidden/>
          </w:rPr>
        </w:r>
        <w:r>
          <w:rPr>
            <w:noProof/>
            <w:webHidden/>
          </w:rPr>
          <w:fldChar w:fldCharType="separate"/>
        </w:r>
        <w:r>
          <w:rPr>
            <w:noProof/>
            <w:webHidden/>
          </w:rPr>
          <w:t>2</w:t>
        </w:r>
        <w:r>
          <w:rPr>
            <w:noProof/>
            <w:webHidden/>
          </w:rPr>
          <w:fldChar w:fldCharType="end"/>
        </w:r>
      </w:hyperlink>
    </w:p>
    <w:p w14:paraId="35217C63" w14:textId="337139DB" w:rsidR="001C0FAC" w:rsidRDefault="001C0FAC">
      <w:pPr>
        <w:pStyle w:val="TOC2"/>
        <w:tabs>
          <w:tab w:val="left" w:pos="660"/>
          <w:tab w:val="right" w:leader="dot" w:pos="9016"/>
        </w:tabs>
        <w:rPr>
          <w:rFonts w:eastAsiaTheme="minorEastAsia"/>
          <w:noProof/>
          <w:lang w:eastAsia="en-GB"/>
        </w:rPr>
      </w:pPr>
      <w:hyperlink w:anchor="_Toc102658775" w:history="1">
        <w:r w:rsidRPr="00153C73">
          <w:rPr>
            <w:rStyle w:val="Hyperlink"/>
            <w:noProof/>
          </w:rPr>
          <w:t>3</w:t>
        </w:r>
        <w:r>
          <w:rPr>
            <w:rFonts w:eastAsiaTheme="minorEastAsia"/>
            <w:noProof/>
            <w:lang w:eastAsia="en-GB"/>
          </w:rPr>
          <w:tab/>
        </w:r>
        <w:r w:rsidRPr="00153C73">
          <w:rPr>
            <w:rStyle w:val="Hyperlink"/>
            <w:noProof/>
          </w:rPr>
          <w:t>Requirements</w:t>
        </w:r>
        <w:r>
          <w:rPr>
            <w:noProof/>
            <w:webHidden/>
          </w:rPr>
          <w:tab/>
        </w:r>
        <w:r>
          <w:rPr>
            <w:noProof/>
            <w:webHidden/>
          </w:rPr>
          <w:fldChar w:fldCharType="begin"/>
        </w:r>
        <w:r>
          <w:rPr>
            <w:noProof/>
            <w:webHidden/>
          </w:rPr>
          <w:instrText xml:space="preserve"> PAGEREF _Toc102658775 \h </w:instrText>
        </w:r>
        <w:r>
          <w:rPr>
            <w:noProof/>
            <w:webHidden/>
          </w:rPr>
        </w:r>
        <w:r>
          <w:rPr>
            <w:noProof/>
            <w:webHidden/>
          </w:rPr>
          <w:fldChar w:fldCharType="separate"/>
        </w:r>
        <w:r>
          <w:rPr>
            <w:noProof/>
            <w:webHidden/>
          </w:rPr>
          <w:t>5</w:t>
        </w:r>
        <w:r>
          <w:rPr>
            <w:noProof/>
            <w:webHidden/>
          </w:rPr>
          <w:fldChar w:fldCharType="end"/>
        </w:r>
      </w:hyperlink>
    </w:p>
    <w:p w14:paraId="60ADAA6B" w14:textId="4FADBA89" w:rsidR="001C0FAC" w:rsidRDefault="001C0FAC">
      <w:pPr>
        <w:pStyle w:val="TOC3"/>
        <w:tabs>
          <w:tab w:val="left" w:pos="1100"/>
          <w:tab w:val="right" w:leader="dot" w:pos="9016"/>
        </w:tabs>
        <w:rPr>
          <w:rFonts w:eastAsiaTheme="minorEastAsia"/>
          <w:noProof/>
          <w:lang w:eastAsia="en-GB"/>
        </w:rPr>
      </w:pPr>
      <w:hyperlink w:anchor="_Toc102658776" w:history="1">
        <w:r w:rsidRPr="00153C73">
          <w:rPr>
            <w:rStyle w:val="Hyperlink"/>
            <w:noProof/>
          </w:rPr>
          <w:t>3.1</w:t>
        </w:r>
        <w:r>
          <w:rPr>
            <w:rFonts w:eastAsiaTheme="minorEastAsia"/>
            <w:noProof/>
            <w:lang w:eastAsia="en-GB"/>
          </w:rPr>
          <w:tab/>
        </w:r>
        <w:r w:rsidRPr="00153C73">
          <w:rPr>
            <w:rStyle w:val="Hyperlink"/>
            <w:noProof/>
          </w:rPr>
          <w:t>Key Features</w:t>
        </w:r>
        <w:r>
          <w:rPr>
            <w:noProof/>
            <w:webHidden/>
          </w:rPr>
          <w:tab/>
        </w:r>
        <w:r>
          <w:rPr>
            <w:noProof/>
            <w:webHidden/>
          </w:rPr>
          <w:fldChar w:fldCharType="begin"/>
        </w:r>
        <w:r>
          <w:rPr>
            <w:noProof/>
            <w:webHidden/>
          </w:rPr>
          <w:instrText xml:space="preserve"> PAGEREF _Toc102658776 \h </w:instrText>
        </w:r>
        <w:r>
          <w:rPr>
            <w:noProof/>
            <w:webHidden/>
          </w:rPr>
        </w:r>
        <w:r>
          <w:rPr>
            <w:noProof/>
            <w:webHidden/>
          </w:rPr>
          <w:fldChar w:fldCharType="separate"/>
        </w:r>
        <w:r>
          <w:rPr>
            <w:noProof/>
            <w:webHidden/>
          </w:rPr>
          <w:t>5</w:t>
        </w:r>
        <w:r>
          <w:rPr>
            <w:noProof/>
            <w:webHidden/>
          </w:rPr>
          <w:fldChar w:fldCharType="end"/>
        </w:r>
      </w:hyperlink>
    </w:p>
    <w:p w14:paraId="016FBD84" w14:textId="5F4457C1" w:rsidR="001C0FAC" w:rsidRDefault="001C0FAC">
      <w:pPr>
        <w:pStyle w:val="TOC3"/>
        <w:tabs>
          <w:tab w:val="left" w:pos="1100"/>
          <w:tab w:val="right" w:leader="dot" w:pos="9016"/>
        </w:tabs>
        <w:rPr>
          <w:rFonts w:eastAsiaTheme="minorEastAsia"/>
          <w:noProof/>
          <w:lang w:eastAsia="en-GB"/>
        </w:rPr>
      </w:pPr>
      <w:hyperlink w:anchor="_Toc102658777" w:history="1">
        <w:r w:rsidRPr="00153C73">
          <w:rPr>
            <w:rStyle w:val="Hyperlink"/>
            <w:noProof/>
          </w:rPr>
          <w:t>3.2</w:t>
        </w:r>
        <w:r>
          <w:rPr>
            <w:rFonts w:eastAsiaTheme="minorEastAsia"/>
            <w:noProof/>
            <w:lang w:eastAsia="en-GB"/>
          </w:rPr>
          <w:tab/>
        </w:r>
        <w:r w:rsidRPr="00153C73">
          <w:rPr>
            <w:rStyle w:val="Hyperlink"/>
            <w:noProof/>
          </w:rPr>
          <w:t>Nice to Have Features</w:t>
        </w:r>
        <w:r>
          <w:rPr>
            <w:noProof/>
            <w:webHidden/>
          </w:rPr>
          <w:tab/>
        </w:r>
        <w:r>
          <w:rPr>
            <w:noProof/>
            <w:webHidden/>
          </w:rPr>
          <w:fldChar w:fldCharType="begin"/>
        </w:r>
        <w:r>
          <w:rPr>
            <w:noProof/>
            <w:webHidden/>
          </w:rPr>
          <w:instrText xml:space="preserve"> PAGEREF _Toc102658777 \h </w:instrText>
        </w:r>
        <w:r>
          <w:rPr>
            <w:noProof/>
            <w:webHidden/>
          </w:rPr>
        </w:r>
        <w:r>
          <w:rPr>
            <w:noProof/>
            <w:webHidden/>
          </w:rPr>
          <w:fldChar w:fldCharType="separate"/>
        </w:r>
        <w:r>
          <w:rPr>
            <w:noProof/>
            <w:webHidden/>
          </w:rPr>
          <w:t>5</w:t>
        </w:r>
        <w:r>
          <w:rPr>
            <w:noProof/>
            <w:webHidden/>
          </w:rPr>
          <w:fldChar w:fldCharType="end"/>
        </w:r>
      </w:hyperlink>
    </w:p>
    <w:p w14:paraId="36C620FC" w14:textId="6D76868B" w:rsidR="001C0FAC" w:rsidRDefault="001C0FAC">
      <w:pPr>
        <w:pStyle w:val="TOC3"/>
        <w:tabs>
          <w:tab w:val="left" w:pos="1100"/>
          <w:tab w:val="right" w:leader="dot" w:pos="9016"/>
        </w:tabs>
        <w:rPr>
          <w:rFonts w:eastAsiaTheme="minorEastAsia"/>
          <w:noProof/>
          <w:lang w:eastAsia="en-GB"/>
        </w:rPr>
      </w:pPr>
      <w:hyperlink w:anchor="_Toc102658778" w:history="1">
        <w:r w:rsidRPr="00153C73">
          <w:rPr>
            <w:rStyle w:val="Hyperlink"/>
            <w:noProof/>
          </w:rPr>
          <w:t>3.3</w:t>
        </w:r>
        <w:r>
          <w:rPr>
            <w:rFonts w:eastAsiaTheme="minorEastAsia"/>
            <w:noProof/>
            <w:lang w:eastAsia="en-GB"/>
          </w:rPr>
          <w:tab/>
        </w:r>
        <w:r w:rsidRPr="00153C73">
          <w:rPr>
            <w:rStyle w:val="Hyperlink"/>
            <w:noProof/>
          </w:rPr>
          <w:t>Optional Features</w:t>
        </w:r>
        <w:r>
          <w:rPr>
            <w:noProof/>
            <w:webHidden/>
          </w:rPr>
          <w:tab/>
        </w:r>
        <w:r>
          <w:rPr>
            <w:noProof/>
            <w:webHidden/>
          </w:rPr>
          <w:fldChar w:fldCharType="begin"/>
        </w:r>
        <w:r>
          <w:rPr>
            <w:noProof/>
            <w:webHidden/>
          </w:rPr>
          <w:instrText xml:space="preserve"> PAGEREF _Toc102658778 \h </w:instrText>
        </w:r>
        <w:r>
          <w:rPr>
            <w:noProof/>
            <w:webHidden/>
          </w:rPr>
        </w:r>
        <w:r>
          <w:rPr>
            <w:noProof/>
            <w:webHidden/>
          </w:rPr>
          <w:fldChar w:fldCharType="separate"/>
        </w:r>
        <w:r>
          <w:rPr>
            <w:noProof/>
            <w:webHidden/>
          </w:rPr>
          <w:t>5</w:t>
        </w:r>
        <w:r>
          <w:rPr>
            <w:noProof/>
            <w:webHidden/>
          </w:rPr>
          <w:fldChar w:fldCharType="end"/>
        </w:r>
      </w:hyperlink>
    </w:p>
    <w:p w14:paraId="69EC2795" w14:textId="29CAB827" w:rsidR="001C0FAC" w:rsidRDefault="001C0FAC">
      <w:pPr>
        <w:pStyle w:val="TOC2"/>
        <w:tabs>
          <w:tab w:val="left" w:pos="660"/>
          <w:tab w:val="right" w:leader="dot" w:pos="9016"/>
        </w:tabs>
        <w:rPr>
          <w:rFonts w:eastAsiaTheme="minorEastAsia"/>
          <w:noProof/>
          <w:lang w:eastAsia="en-GB"/>
        </w:rPr>
      </w:pPr>
      <w:hyperlink w:anchor="_Toc102658779" w:history="1">
        <w:r w:rsidRPr="00153C73">
          <w:rPr>
            <w:rStyle w:val="Hyperlink"/>
            <w:noProof/>
          </w:rPr>
          <w:t>4</w:t>
        </w:r>
        <w:r>
          <w:rPr>
            <w:rFonts w:eastAsiaTheme="minorEastAsia"/>
            <w:noProof/>
            <w:lang w:eastAsia="en-GB"/>
          </w:rPr>
          <w:tab/>
        </w:r>
        <w:r w:rsidRPr="00153C73">
          <w:rPr>
            <w:rStyle w:val="Hyperlink"/>
            <w:noProof/>
          </w:rPr>
          <w:t>Design</w:t>
        </w:r>
        <w:r>
          <w:rPr>
            <w:noProof/>
            <w:webHidden/>
          </w:rPr>
          <w:tab/>
        </w:r>
        <w:r>
          <w:rPr>
            <w:noProof/>
            <w:webHidden/>
          </w:rPr>
          <w:fldChar w:fldCharType="begin"/>
        </w:r>
        <w:r>
          <w:rPr>
            <w:noProof/>
            <w:webHidden/>
          </w:rPr>
          <w:instrText xml:space="preserve"> PAGEREF _Toc102658779 \h </w:instrText>
        </w:r>
        <w:r>
          <w:rPr>
            <w:noProof/>
            <w:webHidden/>
          </w:rPr>
        </w:r>
        <w:r>
          <w:rPr>
            <w:noProof/>
            <w:webHidden/>
          </w:rPr>
          <w:fldChar w:fldCharType="separate"/>
        </w:r>
        <w:r>
          <w:rPr>
            <w:noProof/>
            <w:webHidden/>
          </w:rPr>
          <w:t>6</w:t>
        </w:r>
        <w:r>
          <w:rPr>
            <w:noProof/>
            <w:webHidden/>
          </w:rPr>
          <w:fldChar w:fldCharType="end"/>
        </w:r>
      </w:hyperlink>
    </w:p>
    <w:p w14:paraId="23B761BD" w14:textId="1C8EA381" w:rsidR="001C0FAC" w:rsidRDefault="001C0FAC">
      <w:pPr>
        <w:pStyle w:val="TOC3"/>
        <w:tabs>
          <w:tab w:val="left" w:pos="1100"/>
          <w:tab w:val="right" w:leader="dot" w:pos="9016"/>
        </w:tabs>
        <w:rPr>
          <w:rFonts w:eastAsiaTheme="minorEastAsia"/>
          <w:noProof/>
          <w:lang w:eastAsia="en-GB"/>
        </w:rPr>
      </w:pPr>
      <w:hyperlink w:anchor="_Toc102658780" w:history="1">
        <w:r w:rsidRPr="00153C73">
          <w:rPr>
            <w:rStyle w:val="Hyperlink"/>
            <w:noProof/>
          </w:rPr>
          <w:t>4.1</w:t>
        </w:r>
        <w:r>
          <w:rPr>
            <w:rFonts w:eastAsiaTheme="minorEastAsia"/>
            <w:noProof/>
            <w:lang w:eastAsia="en-GB"/>
          </w:rPr>
          <w:tab/>
        </w:r>
        <w:r w:rsidRPr="00153C73">
          <w:rPr>
            <w:rStyle w:val="Hyperlink"/>
            <w:noProof/>
          </w:rPr>
          <w:t>A High-level overview of the architecture of the system</w:t>
        </w:r>
        <w:r>
          <w:rPr>
            <w:noProof/>
            <w:webHidden/>
          </w:rPr>
          <w:tab/>
        </w:r>
        <w:r>
          <w:rPr>
            <w:noProof/>
            <w:webHidden/>
          </w:rPr>
          <w:fldChar w:fldCharType="begin"/>
        </w:r>
        <w:r>
          <w:rPr>
            <w:noProof/>
            <w:webHidden/>
          </w:rPr>
          <w:instrText xml:space="preserve"> PAGEREF _Toc102658780 \h </w:instrText>
        </w:r>
        <w:r>
          <w:rPr>
            <w:noProof/>
            <w:webHidden/>
          </w:rPr>
        </w:r>
        <w:r>
          <w:rPr>
            <w:noProof/>
            <w:webHidden/>
          </w:rPr>
          <w:fldChar w:fldCharType="separate"/>
        </w:r>
        <w:r>
          <w:rPr>
            <w:noProof/>
            <w:webHidden/>
          </w:rPr>
          <w:t>6</w:t>
        </w:r>
        <w:r>
          <w:rPr>
            <w:noProof/>
            <w:webHidden/>
          </w:rPr>
          <w:fldChar w:fldCharType="end"/>
        </w:r>
      </w:hyperlink>
    </w:p>
    <w:p w14:paraId="4D2D44A2" w14:textId="191D88D5" w:rsidR="001C0FAC" w:rsidRDefault="001C0FAC">
      <w:pPr>
        <w:pStyle w:val="TOC3"/>
        <w:tabs>
          <w:tab w:val="left" w:pos="1100"/>
          <w:tab w:val="right" w:leader="dot" w:pos="9016"/>
        </w:tabs>
        <w:rPr>
          <w:rFonts w:eastAsiaTheme="minorEastAsia"/>
          <w:noProof/>
          <w:lang w:eastAsia="en-GB"/>
        </w:rPr>
      </w:pPr>
      <w:hyperlink w:anchor="_Toc102658781" w:history="1">
        <w:r w:rsidRPr="00153C73">
          <w:rPr>
            <w:rStyle w:val="Hyperlink"/>
            <w:noProof/>
          </w:rPr>
          <w:t>4.2</w:t>
        </w:r>
        <w:r>
          <w:rPr>
            <w:rFonts w:eastAsiaTheme="minorEastAsia"/>
            <w:noProof/>
            <w:lang w:eastAsia="en-GB"/>
          </w:rPr>
          <w:tab/>
        </w:r>
        <w:r w:rsidRPr="00153C73">
          <w:rPr>
            <w:rStyle w:val="Hyperlink"/>
            <w:noProof/>
          </w:rPr>
          <w:t>APIs</w:t>
        </w:r>
        <w:r>
          <w:rPr>
            <w:noProof/>
            <w:webHidden/>
          </w:rPr>
          <w:tab/>
        </w:r>
        <w:r>
          <w:rPr>
            <w:noProof/>
            <w:webHidden/>
          </w:rPr>
          <w:fldChar w:fldCharType="begin"/>
        </w:r>
        <w:r>
          <w:rPr>
            <w:noProof/>
            <w:webHidden/>
          </w:rPr>
          <w:instrText xml:space="preserve"> PAGEREF _Toc102658781 \h </w:instrText>
        </w:r>
        <w:r>
          <w:rPr>
            <w:noProof/>
            <w:webHidden/>
          </w:rPr>
        </w:r>
        <w:r>
          <w:rPr>
            <w:noProof/>
            <w:webHidden/>
          </w:rPr>
          <w:fldChar w:fldCharType="separate"/>
        </w:r>
        <w:r>
          <w:rPr>
            <w:noProof/>
            <w:webHidden/>
          </w:rPr>
          <w:t>6</w:t>
        </w:r>
        <w:r>
          <w:rPr>
            <w:noProof/>
            <w:webHidden/>
          </w:rPr>
          <w:fldChar w:fldCharType="end"/>
        </w:r>
      </w:hyperlink>
    </w:p>
    <w:p w14:paraId="5CAEE4CC" w14:textId="38CE9BCA" w:rsidR="001C0FAC" w:rsidRDefault="001C0FAC">
      <w:pPr>
        <w:pStyle w:val="TOC4"/>
        <w:tabs>
          <w:tab w:val="left" w:pos="1540"/>
          <w:tab w:val="right" w:leader="dot" w:pos="9016"/>
        </w:tabs>
        <w:rPr>
          <w:rFonts w:eastAsiaTheme="minorEastAsia"/>
          <w:noProof/>
          <w:lang w:eastAsia="en-GB"/>
        </w:rPr>
      </w:pPr>
      <w:hyperlink w:anchor="_Toc102658782" w:history="1">
        <w:r w:rsidRPr="00153C73">
          <w:rPr>
            <w:rStyle w:val="Hyperlink"/>
            <w:noProof/>
          </w:rPr>
          <w:t>4.2.1</w:t>
        </w:r>
        <w:r>
          <w:rPr>
            <w:rFonts w:eastAsiaTheme="minorEastAsia"/>
            <w:noProof/>
            <w:lang w:eastAsia="en-GB"/>
          </w:rPr>
          <w:tab/>
        </w:r>
        <w:r w:rsidRPr="00153C73">
          <w:rPr>
            <w:rStyle w:val="Hyperlink"/>
            <w:noProof/>
          </w:rPr>
          <w:t>Rebrickable API</w:t>
        </w:r>
        <w:r>
          <w:rPr>
            <w:noProof/>
            <w:webHidden/>
          </w:rPr>
          <w:tab/>
        </w:r>
        <w:r>
          <w:rPr>
            <w:noProof/>
            <w:webHidden/>
          </w:rPr>
          <w:fldChar w:fldCharType="begin"/>
        </w:r>
        <w:r>
          <w:rPr>
            <w:noProof/>
            <w:webHidden/>
          </w:rPr>
          <w:instrText xml:space="preserve"> PAGEREF _Toc102658782 \h </w:instrText>
        </w:r>
        <w:r>
          <w:rPr>
            <w:noProof/>
            <w:webHidden/>
          </w:rPr>
        </w:r>
        <w:r>
          <w:rPr>
            <w:noProof/>
            <w:webHidden/>
          </w:rPr>
          <w:fldChar w:fldCharType="separate"/>
        </w:r>
        <w:r>
          <w:rPr>
            <w:noProof/>
            <w:webHidden/>
          </w:rPr>
          <w:t>6</w:t>
        </w:r>
        <w:r>
          <w:rPr>
            <w:noProof/>
            <w:webHidden/>
          </w:rPr>
          <w:fldChar w:fldCharType="end"/>
        </w:r>
      </w:hyperlink>
    </w:p>
    <w:p w14:paraId="3C8C602B" w14:textId="2D7FD807" w:rsidR="001C0FAC" w:rsidRDefault="001C0FAC">
      <w:pPr>
        <w:pStyle w:val="TOC4"/>
        <w:tabs>
          <w:tab w:val="left" w:pos="1540"/>
          <w:tab w:val="right" w:leader="dot" w:pos="9016"/>
        </w:tabs>
        <w:rPr>
          <w:rFonts w:eastAsiaTheme="minorEastAsia"/>
          <w:noProof/>
          <w:lang w:eastAsia="en-GB"/>
        </w:rPr>
      </w:pPr>
      <w:hyperlink w:anchor="_Toc102658783" w:history="1">
        <w:r w:rsidRPr="00153C73">
          <w:rPr>
            <w:rStyle w:val="Hyperlink"/>
            <w:noProof/>
          </w:rPr>
          <w:t>4.2.2</w:t>
        </w:r>
        <w:r>
          <w:rPr>
            <w:rFonts w:eastAsiaTheme="minorEastAsia"/>
            <w:noProof/>
            <w:lang w:eastAsia="en-GB"/>
          </w:rPr>
          <w:tab/>
        </w:r>
        <w:r w:rsidRPr="00153C73">
          <w:rPr>
            <w:rStyle w:val="Hyperlink"/>
            <w:noProof/>
          </w:rPr>
          <w:t>Brickset API</w:t>
        </w:r>
        <w:r>
          <w:rPr>
            <w:noProof/>
            <w:webHidden/>
          </w:rPr>
          <w:tab/>
        </w:r>
        <w:r>
          <w:rPr>
            <w:noProof/>
            <w:webHidden/>
          </w:rPr>
          <w:fldChar w:fldCharType="begin"/>
        </w:r>
        <w:r>
          <w:rPr>
            <w:noProof/>
            <w:webHidden/>
          </w:rPr>
          <w:instrText xml:space="preserve"> PAGEREF _Toc102658783 \h </w:instrText>
        </w:r>
        <w:r>
          <w:rPr>
            <w:noProof/>
            <w:webHidden/>
          </w:rPr>
        </w:r>
        <w:r>
          <w:rPr>
            <w:noProof/>
            <w:webHidden/>
          </w:rPr>
          <w:fldChar w:fldCharType="separate"/>
        </w:r>
        <w:r>
          <w:rPr>
            <w:noProof/>
            <w:webHidden/>
          </w:rPr>
          <w:t>6</w:t>
        </w:r>
        <w:r>
          <w:rPr>
            <w:noProof/>
            <w:webHidden/>
          </w:rPr>
          <w:fldChar w:fldCharType="end"/>
        </w:r>
      </w:hyperlink>
    </w:p>
    <w:p w14:paraId="70522756" w14:textId="126303CA" w:rsidR="001C0FAC" w:rsidRDefault="001C0FAC">
      <w:pPr>
        <w:pStyle w:val="TOC3"/>
        <w:tabs>
          <w:tab w:val="left" w:pos="1100"/>
          <w:tab w:val="right" w:leader="dot" w:pos="9016"/>
        </w:tabs>
        <w:rPr>
          <w:rFonts w:eastAsiaTheme="minorEastAsia"/>
          <w:noProof/>
          <w:lang w:eastAsia="en-GB"/>
        </w:rPr>
      </w:pPr>
      <w:hyperlink w:anchor="_Toc102658784" w:history="1">
        <w:r w:rsidRPr="00153C73">
          <w:rPr>
            <w:rStyle w:val="Hyperlink"/>
            <w:noProof/>
          </w:rPr>
          <w:t>4.3</w:t>
        </w:r>
        <w:r>
          <w:rPr>
            <w:rFonts w:eastAsiaTheme="minorEastAsia"/>
            <w:noProof/>
            <w:lang w:eastAsia="en-GB"/>
          </w:rPr>
          <w:tab/>
        </w:r>
        <w:r w:rsidRPr="00153C73">
          <w:rPr>
            <w:rStyle w:val="Hyperlink"/>
            <w:noProof/>
          </w:rPr>
          <w:t>Database Design</w:t>
        </w:r>
        <w:r>
          <w:rPr>
            <w:noProof/>
            <w:webHidden/>
          </w:rPr>
          <w:tab/>
        </w:r>
        <w:r>
          <w:rPr>
            <w:noProof/>
            <w:webHidden/>
          </w:rPr>
          <w:fldChar w:fldCharType="begin"/>
        </w:r>
        <w:r>
          <w:rPr>
            <w:noProof/>
            <w:webHidden/>
          </w:rPr>
          <w:instrText xml:space="preserve"> PAGEREF _Toc102658784 \h </w:instrText>
        </w:r>
        <w:r>
          <w:rPr>
            <w:noProof/>
            <w:webHidden/>
          </w:rPr>
        </w:r>
        <w:r>
          <w:rPr>
            <w:noProof/>
            <w:webHidden/>
          </w:rPr>
          <w:fldChar w:fldCharType="separate"/>
        </w:r>
        <w:r>
          <w:rPr>
            <w:noProof/>
            <w:webHidden/>
          </w:rPr>
          <w:t>7</w:t>
        </w:r>
        <w:r>
          <w:rPr>
            <w:noProof/>
            <w:webHidden/>
          </w:rPr>
          <w:fldChar w:fldCharType="end"/>
        </w:r>
      </w:hyperlink>
    </w:p>
    <w:p w14:paraId="1ABC06A8" w14:textId="237E919B" w:rsidR="001C0FAC" w:rsidRDefault="001C0FAC">
      <w:pPr>
        <w:pStyle w:val="TOC3"/>
        <w:tabs>
          <w:tab w:val="left" w:pos="1100"/>
          <w:tab w:val="right" w:leader="dot" w:pos="9016"/>
        </w:tabs>
        <w:rPr>
          <w:rFonts w:eastAsiaTheme="minorEastAsia"/>
          <w:noProof/>
          <w:lang w:eastAsia="en-GB"/>
        </w:rPr>
      </w:pPr>
      <w:hyperlink w:anchor="_Toc102658785" w:history="1">
        <w:r w:rsidRPr="00153C73">
          <w:rPr>
            <w:rStyle w:val="Hyperlink"/>
            <w:noProof/>
          </w:rPr>
          <w:t>4.4</w:t>
        </w:r>
        <w:r>
          <w:rPr>
            <w:rFonts w:eastAsiaTheme="minorEastAsia"/>
            <w:noProof/>
            <w:lang w:eastAsia="en-GB"/>
          </w:rPr>
          <w:tab/>
        </w:r>
        <w:r w:rsidRPr="00153C73">
          <w:rPr>
            <w:rStyle w:val="Hyperlink"/>
            <w:noProof/>
          </w:rPr>
          <w:t>Class Diagram</w:t>
        </w:r>
        <w:r>
          <w:rPr>
            <w:noProof/>
            <w:webHidden/>
          </w:rPr>
          <w:tab/>
        </w:r>
        <w:r>
          <w:rPr>
            <w:noProof/>
            <w:webHidden/>
          </w:rPr>
          <w:fldChar w:fldCharType="begin"/>
        </w:r>
        <w:r>
          <w:rPr>
            <w:noProof/>
            <w:webHidden/>
          </w:rPr>
          <w:instrText xml:space="preserve"> PAGEREF _Toc102658785 \h </w:instrText>
        </w:r>
        <w:r>
          <w:rPr>
            <w:noProof/>
            <w:webHidden/>
          </w:rPr>
        </w:r>
        <w:r>
          <w:rPr>
            <w:noProof/>
            <w:webHidden/>
          </w:rPr>
          <w:fldChar w:fldCharType="separate"/>
        </w:r>
        <w:r>
          <w:rPr>
            <w:noProof/>
            <w:webHidden/>
          </w:rPr>
          <w:t>8</w:t>
        </w:r>
        <w:r>
          <w:rPr>
            <w:noProof/>
            <w:webHidden/>
          </w:rPr>
          <w:fldChar w:fldCharType="end"/>
        </w:r>
      </w:hyperlink>
    </w:p>
    <w:p w14:paraId="3A580A9D" w14:textId="25B40AEA" w:rsidR="001C0FAC" w:rsidRDefault="001C0FAC">
      <w:pPr>
        <w:pStyle w:val="TOC3"/>
        <w:tabs>
          <w:tab w:val="left" w:pos="1100"/>
          <w:tab w:val="right" w:leader="dot" w:pos="9016"/>
        </w:tabs>
        <w:rPr>
          <w:rFonts w:eastAsiaTheme="minorEastAsia"/>
          <w:noProof/>
          <w:lang w:eastAsia="en-GB"/>
        </w:rPr>
      </w:pPr>
      <w:hyperlink w:anchor="_Toc102658786" w:history="1">
        <w:r w:rsidRPr="00153C73">
          <w:rPr>
            <w:rStyle w:val="Hyperlink"/>
            <w:noProof/>
          </w:rPr>
          <w:t>4.5</w:t>
        </w:r>
        <w:r>
          <w:rPr>
            <w:rFonts w:eastAsiaTheme="minorEastAsia"/>
            <w:noProof/>
            <w:lang w:eastAsia="en-GB"/>
          </w:rPr>
          <w:tab/>
        </w:r>
        <w:r w:rsidRPr="00153C73">
          <w:rPr>
            <w:rStyle w:val="Hyperlink"/>
            <w:noProof/>
          </w:rPr>
          <w:t>User Interface Design</w:t>
        </w:r>
        <w:r>
          <w:rPr>
            <w:noProof/>
            <w:webHidden/>
          </w:rPr>
          <w:tab/>
        </w:r>
        <w:r>
          <w:rPr>
            <w:noProof/>
            <w:webHidden/>
          </w:rPr>
          <w:fldChar w:fldCharType="begin"/>
        </w:r>
        <w:r>
          <w:rPr>
            <w:noProof/>
            <w:webHidden/>
          </w:rPr>
          <w:instrText xml:space="preserve"> PAGEREF _Toc102658786 \h </w:instrText>
        </w:r>
        <w:r>
          <w:rPr>
            <w:noProof/>
            <w:webHidden/>
          </w:rPr>
        </w:r>
        <w:r>
          <w:rPr>
            <w:noProof/>
            <w:webHidden/>
          </w:rPr>
          <w:fldChar w:fldCharType="separate"/>
        </w:r>
        <w:r>
          <w:rPr>
            <w:noProof/>
            <w:webHidden/>
          </w:rPr>
          <w:t>10</w:t>
        </w:r>
        <w:r>
          <w:rPr>
            <w:noProof/>
            <w:webHidden/>
          </w:rPr>
          <w:fldChar w:fldCharType="end"/>
        </w:r>
      </w:hyperlink>
    </w:p>
    <w:p w14:paraId="5E9BE99F" w14:textId="6859481D" w:rsidR="001C0FAC" w:rsidRDefault="001C0FAC">
      <w:pPr>
        <w:pStyle w:val="TOC4"/>
        <w:tabs>
          <w:tab w:val="left" w:pos="1540"/>
          <w:tab w:val="right" w:leader="dot" w:pos="9016"/>
        </w:tabs>
        <w:rPr>
          <w:rFonts w:eastAsiaTheme="minorEastAsia"/>
          <w:noProof/>
          <w:lang w:eastAsia="en-GB"/>
        </w:rPr>
      </w:pPr>
      <w:hyperlink w:anchor="_Toc102658787" w:history="1">
        <w:r w:rsidRPr="00153C73">
          <w:rPr>
            <w:rStyle w:val="Hyperlink"/>
            <w:noProof/>
          </w:rPr>
          <w:t>4.5.1</w:t>
        </w:r>
        <w:r>
          <w:rPr>
            <w:rFonts w:eastAsiaTheme="minorEastAsia"/>
            <w:noProof/>
            <w:lang w:eastAsia="en-GB"/>
          </w:rPr>
          <w:tab/>
        </w:r>
        <w:r w:rsidRPr="00153C73">
          <w:rPr>
            <w:rStyle w:val="Hyperlink"/>
            <w:noProof/>
          </w:rPr>
          <w:t>Find Set Feature</w:t>
        </w:r>
        <w:r>
          <w:rPr>
            <w:noProof/>
            <w:webHidden/>
          </w:rPr>
          <w:tab/>
        </w:r>
        <w:r>
          <w:rPr>
            <w:noProof/>
            <w:webHidden/>
          </w:rPr>
          <w:fldChar w:fldCharType="begin"/>
        </w:r>
        <w:r>
          <w:rPr>
            <w:noProof/>
            <w:webHidden/>
          </w:rPr>
          <w:instrText xml:space="preserve"> PAGEREF _Toc102658787 \h </w:instrText>
        </w:r>
        <w:r>
          <w:rPr>
            <w:noProof/>
            <w:webHidden/>
          </w:rPr>
        </w:r>
        <w:r>
          <w:rPr>
            <w:noProof/>
            <w:webHidden/>
          </w:rPr>
          <w:fldChar w:fldCharType="separate"/>
        </w:r>
        <w:r>
          <w:rPr>
            <w:noProof/>
            <w:webHidden/>
          </w:rPr>
          <w:t>10</w:t>
        </w:r>
        <w:r>
          <w:rPr>
            <w:noProof/>
            <w:webHidden/>
          </w:rPr>
          <w:fldChar w:fldCharType="end"/>
        </w:r>
      </w:hyperlink>
    </w:p>
    <w:p w14:paraId="1E5E68A2" w14:textId="14899FE2" w:rsidR="001C0FAC" w:rsidRDefault="001C0FAC">
      <w:pPr>
        <w:pStyle w:val="TOC4"/>
        <w:tabs>
          <w:tab w:val="left" w:pos="1540"/>
          <w:tab w:val="right" w:leader="dot" w:pos="9016"/>
        </w:tabs>
        <w:rPr>
          <w:rFonts w:eastAsiaTheme="minorEastAsia"/>
          <w:noProof/>
          <w:lang w:eastAsia="en-GB"/>
        </w:rPr>
      </w:pPr>
      <w:hyperlink w:anchor="_Toc102658788" w:history="1">
        <w:r w:rsidRPr="00153C73">
          <w:rPr>
            <w:rStyle w:val="Hyperlink"/>
            <w:noProof/>
          </w:rPr>
          <w:t>4.5.2</w:t>
        </w:r>
        <w:r>
          <w:rPr>
            <w:rFonts w:eastAsiaTheme="minorEastAsia"/>
            <w:noProof/>
            <w:lang w:eastAsia="en-GB"/>
          </w:rPr>
          <w:tab/>
        </w:r>
        <w:r w:rsidRPr="00153C73">
          <w:rPr>
            <w:rStyle w:val="Hyperlink"/>
            <w:noProof/>
          </w:rPr>
          <w:t>Home Page</w:t>
        </w:r>
        <w:r>
          <w:rPr>
            <w:noProof/>
            <w:webHidden/>
          </w:rPr>
          <w:tab/>
        </w:r>
        <w:r>
          <w:rPr>
            <w:noProof/>
            <w:webHidden/>
          </w:rPr>
          <w:fldChar w:fldCharType="begin"/>
        </w:r>
        <w:r>
          <w:rPr>
            <w:noProof/>
            <w:webHidden/>
          </w:rPr>
          <w:instrText xml:space="preserve"> PAGEREF _Toc102658788 \h </w:instrText>
        </w:r>
        <w:r>
          <w:rPr>
            <w:noProof/>
            <w:webHidden/>
          </w:rPr>
        </w:r>
        <w:r>
          <w:rPr>
            <w:noProof/>
            <w:webHidden/>
          </w:rPr>
          <w:fldChar w:fldCharType="separate"/>
        </w:r>
        <w:r>
          <w:rPr>
            <w:noProof/>
            <w:webHidden/>
          </w:rPr>
          <w:t>11</w:t>
        </w:r>
        <w:r>
          <w:rPr>
            <w:noProof/>
            <w:webHidden/>
          </w:rPr>
          <w:fldChar w:fldCharType="end"/>
        </w:r>
      </w:hyperlink>
    </w:p>
    <w:p w14:paraId="26E0C999" w14:textId="2AAA799A" w:rsidR="001C0FAC" w:rsidRDefault="001C0FAC">
      <w:pPr>
        <w:pStyle w:val="TOC4"/>
        <w:tabs>
          <w:tab w:val="left" w:pos="1540"/>
          <w:tab w:val="right" w:leader="dot" w:pos="9016"/>
        </w:tabs>
        <w:rPr>
          <w:rFonts w:eastAsiaTheme="minorEastAsia"/>
          <w:noProof/>
          <w:lang w:eastAsia="en-GB"/>
        </w:rPr>
      </w:pPr>
      <w:hyperlink w:anchor="_Toc102658789" w:history="1">
        <w:r w:rsidRPr="00153C73">
          <w:rPr>
            <w:rStyle w:val="Hyperlink"/>
            <w:noProof/>
          </w:rPr>
          <w:t>4.5.3</w:t>
        </w:r>
        <w:r>
          <w:rPr>
            <w:rFonts w:eastAsiaTheme="minorEastAsia"/>
            <w:noProof/>
            <w:lang w:eastAsia="en-GB"/>
          </w:rPr>
          <w:tab/>
        </w:r>
        <w:r w:rsidRPr="00153C73">
          <w:rPr>
            <w:rStyle w:val="Hyperlink"/>
            <w:noProof/>
          </w:rPr>
          <w:t>Search Page</w:t>
        </w:r>
        <w:r>
          <w:rPr>
            <w:noProof/>
            <w:webHidden/>
          </w:rPr>
          <w:tab/>
        </w:r>
        <w:r>
          <w:rPr>
            <w:noProof/>
            <w:webHidden/>
          </w:rPr>
          <w:fldChar w:fldCharType="begin"/>
        </w:r>
        <w:r>
          <w:rPr>
            <w:noProof/>
            <w:webHidden/>
          </w:rPr>
          <w:instrText xml:space="preserve"> PAGEREF _Toc102658789 \h </w:instrText>
        </w:r>
        <w:r>
          <w:rPr>
            <w:noProof/>
            <w:webHidden/>
          </w:rPr>
        </w:r>
        <w:r>
          <w:rPr>
            <w:noProof/>
            <w:webHidden/>
          </w:rPr>
          <w:fldChar w:fldCharType="separate"/>
        </w:r>
        <w:r>
          <w:rPr>
            <w:noProof/>
            <w:webHidden/>
          </w:rPr>
          <w:t>13</w:t>
        </w:r>
        <w:r>
          <w:rPr>
            <w:noProof/>
            <w:webHidden/>
          </w:rPr>
          <w:fldChar w:fldCharType="end"/>
        </w:r>
      </w:hyperlink>
    </w:p>
    <w:p w14:paraId="18A2B5A5" w14:textId="6B4D1682" w:rsidR="001C0FAC" w:rsidRDefault="001C0FAC">
      <w:pPr>
        <w:pStyle w:val="TOC4"/>
        <w:tabs>
          <w:tab w:val="left" w:pos="1540"/>
          <w:tab w:val="right" w:leader="dot" w:pos="9016"/>
        </w:tabs>
        <w:rPr>
          <w:rFonts w:eastAsiaTheme="minorEastAsia"/>
          <w:noProof/>
          <w:lang w:eastAsia="en-GB"/>
        </w:rPr>
      </w:pPr>
      <w:hyperlink w:anchor="_Toc102658790" w:history="1">
        <w:r w:rsidRPr="00153C73">
          <w:rPr>
            <w:rStyle w:val="Hyperlink"/>
            <w:noProof/>
          </w:rPr>
          <w:t>4.5.4</w:t>
        </w:r>
        <w:r>
          <w:rPr>
            <w:rFonts w:eastAsiaTheme="minorEastAsia"/>
            <w:noProof/>
            <w:lang w:eastAsia="en-GB"/>
          </w:rPr>
          <w:tab/>
        </w:r>
        <w:r w:rsidRPr="00153C73">
          <w:rPr>
            <w:rStyle w:val="Hyperlink"/>
            <w:noProof/>
          </w:rPr>
          <w:t>Set Page</w:t>
        </w:r>
        <w:r>
          <w:rPr>
            <w:noProof/>
            <w:webHidden/>
          </w:rPr>
          <w:tab/>
        </w:r>
        <w:r>
          <w:rPr>
            <w:noProof/>
            <w:webHidden/>
          </w:rPr>
          <w:fldChar w:fldCharType="begin"/>
        </w:r>
        <w:r>
          <w:rPr>
            <w:noProof/>
            <w:webHidden/>
          </w:rPr>
          <w:instrText xml:space="preserve"> PAGEREF _Toc102658790 \h </w:instrText>
        </w:r>
        <w:r>
          <w:rPr>
            <w:noProof/>
            <w:webHidden/>
          </w:rPr>
        </w:r>
        <w:r>
          <w:rPr>
            <w:noProof/>
            <w:webHidden/>
          </w:rPr>
          <w:fldChar w:fldCharType="separate"/>
        </w:r>
        <w:r>
          <w:rPr>
            <w:noProof/>
            <w:webHidden/>
          </w:rPr>
          <w:t>16</w:t>
        </w:r>
        <w:r>
          <w:rPr>
            <w:noProof/>
            <w:webHidden/>
          </w:rPr>
          <w:fldChar w:fldCharType="end"/>
        </w:r>
      </w:hyperlink>
    </w:p>
    <w:p w14:paraId="351F4439" w14:textId="3C201AA7" w:rsidR="001C0FAC" w:rsidRDefault="001C0FAC">
      <w:pPr>
        <w:pStyle w:val="TOC4"/>
        <w:tabs>
          <w:tab w:val="left" w:pos="1540"/>
          <w:tab w:val="right" w:leader="dot" w:pos="9016"/>
        </w:tabs>
        <w:rPr>
          <w:rFonts w:eastAsiaTheme="minorEastAsia"/>
          <w:noProof/>
          <w:lang w:eastAsia="en-GB"/>
        </w:rPr>
      </w:pPr>
      <w:hyperlink w:anchor="_Toc102658791" w:history="1">
        <w:r w:rsidRPr="00153C73">
          <w:rPr>
            <w:rStyle w:val="Hyperlink"/>
            <w:noProof/>
          </w:rPr>
          <w:t>4.5.5</w:t>
        </w:r>
        <w:r>
          <w:rPr>
            <w:rFonts w:eastAsiaTheme="minorEastAsia"/>
            <w:noProof/>
            <w:lang w:eastAsia="en-GB"/>
          </w:rPr>
          <w:tab/>
        </w:r>
        <w:r w:rsidRPr="00153C73">
          <w:rPr>
            <w:rStyle w:val="Hyperlink"/>
            <w:noProof/>
          </w:rPr>
          <w:t>Set Number and Variant Find Set Feature - Errors</w:t>
        </w:r>
        <w:r>
          <w:rPr>
            <w:noProof/>
            <w:webHidden/>
          </w:rPr>
          <w:tab/>
        </w:r>
        <w:r>
          <w:rPr>
            <w:noProof/>
            <w:webHidden/>
          </w:rPr>
          <w:fldChar w:fldCharType="begin"/>
        </w:r>
        <w:r>
          <w:rPr>
            <w:noProof/>
            <w:webHidden/>
          </w:rPr>
          <w:instrText xml:space="preserve"> PAGEREF _Toc102658791 \h </w:instrText>
        </w:r>
        <w:r>
          <w:rPr>
            <w:noProof/>
            <w:webHidden/>
          </w:rPr>
        </w:r>
        <w:r>
          <w:rPr>
            <w:noProof/>
            <w:webHidden/>
          </w:rPr>
          <w:fldChar w:fldCharType="separate"/>
        </w:r>
        <w:r>
          <w:rPr>
            <w:noProof/>
            <w:webHidden/>
          </w:rPr>
          <w:t>19</w:t>
        </w:r>
        <w:r>
          <w:rPr>
            <w:noProof/>
            <w:webHidden/>
          </w:rPr>
          <w:fldChar w:fldCharType="end"/>
        </w:r>
      </w:hyperlink>
    </w:p>
    <w:p w14:paraId="0B890AEA" w14:textId="271C7F30" w:rsidR="001C0FAC" w:rsidRDefault="001C0FAC">
      <w:pPr>
        <w:pStyle w:val="TOC4"/>
        <w:tabs>
          <w:tab w:val="left" w:pos="1540"/>
          <w:tab w:val="right" w:leader="dot" w:pos="9016"/>
        </w:tabs>
        <w:rPr>
          <w:rFonts w:eastAsiaTheme="minorEastAsia"/>
          <w:noProof/>
          <w:lang w:eastAsia="en-GB"/>
        </w:rPr>
      </w:pPr>
      <w:hyperlink w:anchor="_Toc102658792" w:history="1">
        <w:r w:rsidRPr="00153C73">
          <w:rPr>
            <w:rStyle w:val="Hyperlink"/>
            <w:noProof/>
          </w:rPr>
          <w:t>4.5.6</w:t>
        </w:r>
        <w:r>
          <w:rPr>
            <w:rFonts w:eastAsiaTheme="minorEastAsia"/>
            <w:noProof/>
            <w:lang w:eastAsia="en-GB"/>
          </w:rPr>
          <w:tab/>
        </w:r>
        <w:r w:rsidRPr="00153C73">
          <w:rPr>
            <w:rStyle w:val="Hyperlink"/>
            <w:noProof/>
          </w:rPr>
          <w:t>Piece Checklist Page</w:t>
        </w:r>
        <w:r>
          <w:rPr>
            <w:noProof/>
            <w:webHidden/>
          </w:rPr>
          <w:tab/>
        </w:r>
        <w:r>
          <w:rPr>
            <w:noProof/>
            <w:webHidden/>
          </w:rPr>
          <w:fldChar w:fldCharType="begin"/>
        </w:r>
        <w:r>
          <w:rPr>
            <w:noProof/>
            <w:webHidden/>
          </w:rPr>
          <w:instrText xml:space="preserve"> PAGEREF _Toc102658792 \h </w:instrText>
        </w:r>
        <w:r>
          <w:rPr>
            <w:noProof/>
            <w:webHidden/>
          </w:rPr>
        </w:r>
        <w:r>
          <w:rPr>
            <w:noProof/>
            <w:webHidden/>
          </w:rPr>
          <w:fldChar w:fldCharType="separate"/>
        </w:r>
        <w:r>
          <w:rPr>
            <w:noProof/>
            <w:webHidden/>
          </w:rPr>
          <w:t>20</w:t>
        </w:r>
        <w:r>
          <w:rPr>
            <w:noProof/>
            <w:webHidden/>
          </w:rPr>
          <w:fldChar w:fldCharType="end"/>
        </w:r>
      </w:hyperlink>
    </w:p>
    <w:p w14:paraId="23745C12" w14:textId="36838588" w:rsidR="001C0FAC" w:rsidRDefault="001C0FAC">
      <w:pPr>
        <w:pStyle w:val="TOC4"/>
        <w:tabs>
          <w:tab w:val="left" w:pos="1540"/>
          <w:tab w:val="right" w:leader="dot" w:pos="9016"/>
        </w:tabs>
        <w:rPr>
          <w:rFonts w:eastAsiaTheme="minorEastAsia"/>
          <w:noProof/>
          <w:lang w:eastAsia="en-GB"/>
        </w:rPr>
      </w:pPr>
      <w:hyperlink w:anchor="_Toc102658793" w:history="1">
        <w:r w:rsidRPr="00153C73">
          <w:rPr>
            <w:rStyle w:val="Hyperlink"/>
            <w:noProof/>
          </w:rPr>
          <w:t>4.5.7</w:t>
        </w:r>
        <w:r>
          <w:rPr>
            <w:rFonts w:eastAsiaTheme="minorEastAsia"/>
            <w:noProof/>
            <w:lang w:eastAsia="en-GB"/>
          </w:rPr>
          <w:tab/>
        </w:r>
        <w:r w:rsidRPr="00153C73">
          <w:rPr>
            <w:rStyle w:val="Hyperlink"/>
            <w:noProof/>
          </w:rPr>
          <w:t>Image Popups</w:t>
        </w:r>
        <w:r>
          <w:rPr>
            <w:noProof/>
            <w:webHidden/>
          </w:rPr>
          <w:tab/>
        </w:r>
        <w:r>
          <w:rPr>
            <w:noProof/>
            <w:webHidden/>
          </w:rPr>
          <w:fldChar w:fldCharType="begin"/>
        </w:r>
        <w:r>
          <w:rPr>
            <w:noProof/>
            <w:webHidden/>
          </w:rPr>
          <w:instrText xml:space="preserve"> PAGEREF _Toc102658793 \h </w:instrText>
        </w:r>
        <w:r>
          <w:rPr>
            <w:noProof/>
            <w:webHidden/>
          </w:rPr>
        </w:r>
        <w:r>
          <w:rPr>
            <w:noProof/>
            <w:webHidden/>
          </w:rPr>
          <w:fldChar w:fldCharType="separate"/>
        </w:r>
        <w:r>
          <w:rPr>
            <w:noProof/>
            <w:webHidden/>
          </w:rPr>
          <w:t>25</w:t>
        </w:r>
        <w:r>
          <w:rPr>
            <w:noProof/>
            <w:webHidden/>
          </w:rPr>
          <w:fldChar w:fldCharType="end"/>
        </w:r>
      </w:hyperlink>
    </w:p>
    <w:p w14:paraId="41FCE6B2" w14:textId="48606FD4" w:rsidR="001C0FAC" w:rsidRDefault="001C0FAC">
      <w:pPr>
        <w:pStyle w:val="TOC4"/>
        <w:tabs>
          <w:tab w:val="left" w:pos="1540"/>
          <w:tab w:val="right" w:leader="dot" w:pos="9016"/>
        </w:tabs>
        <w:rPr>
          <w:rFonts w:eastAsiaTheme="minorEastAsia"/>
          <w:noProof/>
          <w:lang w:eastAsia="en-GB"/>
        </w:rPr>
      </w:pPr>
      <w:hyperlink w:anchor="_Toc102658794" w:history="1">
        <w:r w:rsidRPr="00153C73">
          <w:rPr>
            <w:rStyle w:val="Hyperlink"/>
            <w:noProof/>
          </w:rPr>
          <w:t>4.5.8</w:t>
        </w:r>
        <w:r>
          <w:rPr>
            <w:rFonts w:eastAsiaTheme="minorEastAsia"/>
            <w:noProof/>
            <w:lang w:eastAsia="en-GB"/>
          </w:rPr>
          <w:tab/>
        </w:r>
        <w:r w:rsidRPr="00153C73">
          <w:rPr>
            <w:rStyle w:val="Hyperlink"/>
            <w:noProof/>
          </w:rPr>
          <w:t>Import Checklist Popup</w:t>
        </w:r>
        <w:r>
          <w:rPr>
            <w:noProof/>
            <w:webHidden/>
          </w:rPr>
          <w:tab/>
        </w:r>
        <w:r>
          <w:rPr>
            <w:noProof/>
            <w:webHidden/>
          </w:rPr>
          <w:fldChar w:fldCharType="begin"/>
        </w:r>
        <w:r>
          <w:rPr>
            <w:noProof/>
            <w:webHidden/>
          </w:rPr>
          <w:instrText xml:space="preserve"> PAGEREF _Toc102658794 \h </w:instrText>
        </w:r>
        <w:r>
          <w:rPr>
            <w:noProof/>
            <w:webHidden/>
          </w:rPr>
        </w:r>
        <w:r>
          <w:rPr>
            <w:noProof/>
            <w:webHidden/>
          </w:rPr>
          <w:fldChar w:fldCharType="separate"/>
        </w:r>
        <w:r>
          <w:rPr>
            <w:noProof/>
            <w:webHidden/>
          </w:rPr>
          <w:t>26</w:t>
        </w:r>
        <w:r>
          <w:rPr>
            <w:noProof/>
            <w:webHidden/>
          </w:rPr>
          <w:fldChar w:fldCharType="end"/>
        </w:r>
      </w:hyperlink>
    </w:p>
    <w:p w14:paraId="1E2B116F" w14:textId="5D2FD0D4" w:rsidR="001C0FAC" w:rsidRDefault="001C0FAC">
      <w:pPr>
        <w:pStyle w:val="TOC4"/>
        <w:tabs>
          <w:tab w:val="left" w:pos="1540"/>
          <w:tab w:val="right" w:leader="dot" w:pos="9016"/>
        </w:tabs>
        <w:rPr>
          <w:rFonts w:eastAsiaTheme="minorEastAsia"/>
          <w:noProof/>
          <w:lang w:eastAsia="en-GB"/>
        </w:rPr>
      </w:pPr>
      <w:hyperlink w:anchor="_Toc102658795" w:history="1">
        <w:r w:rsidRPr="00153C73">
          <w:rPr>
            <w:rStyle w:val="Hyperlink"/>
            <w:noProof/>
          </w:rPr>
          <w:t>4.5.9</w:t>
        </w:r>
        <w:r>
          <w:rPr>
            <w:rFonts w:eastAsiaTheme="minorEastAsia"/>
            <w:noProof/>
            <w:lang w:eastAsia="en-GB"/>
          </w:rPr>
          <w:tab/>
        </w:r>
        <w:r w:rsidRPr="00153C73">
          <w:rPr>
            <w:rStyle w:val="Hyperlink"/>
            <w:noProof/>
          </w:rPr>
          <w:t>Login and Sign-Up Popup</w:t>
        </w:r>
        <w:r>
          <w:rPr>
            <w:noProof/>
            <w:webHidden/>
          </w:rPr>
          <w:tab/>
        </w:r>
        <w:r>
          <w:rPr>
            <w:noProof/>
            <w:webHidden/>
          </w:rPr>
          <w:fldChar w:fldCharType="begin"/>
        </w:r>
        <w:r>
          <w:rPr>
            <w:noProof/>
            <w:webHidden/>
          </w:rPr>
          <w:instrText xml:space="preserve"> PAGEREF _Toc102658795 \h </w:instrText>
        </w:r>
        <w:r>
          <w:rPr>
            <w:noProof/>
            <w:webHidden/>
          </w:rPr>
        </w:r>
        <w:r>
          <w:rPr>
            <w:noProof/>
            <w:webHidden/>
          </w:rPr>
          <w:fldChar w:fldCharType="separate"/>
        </w:r>
        <w:r>
          <w:rPr>
            <w:noProof/>
            <w:webHidden/>
          </w:rPr>
          <w:t>27</w:t>
        </w:r>
        <w:r>
          <w:rPr>
            <w:noProof/>
            <w:webHidden/>
          </w:rPr>
          <w:fldChar w:fldCharType="end"/>
        </w:r>
      </w:hyperlink>
    </w:p>
    <w:p w14:paraId="75488FD6" w14:textId="2619C4EC" w:rsidR="001C0FAC" w:rsidRDefault="001C0FAC">
      <w:pPr>
        <w:pStyle w:val="TOC4"/>
        <w:tabs>
          <w:tab w:val="left" w:pos="1540"/>
          <w:tab w:val="right" w:leader="dot" w:pos="9016"/>
        </w:tabs>
        <w:rPr>
          <w:rFonts w:eastAsiaTheme="minorEastAsia"/>
          <w:noProof/>
          <w:lang w:eastAsia="en-GB"/>
        </w:rPr>
      </w:pPr>
      <w:hyperlink w:anchor="_Toc102658796" w:history="1">
        <w:r w:rsidRPr="00153C73">
          <w:rPr>
            <w:rStyle w:val="Hyperlink"/>
            <w:noProof/>
          </w:rPr>
          <w:t>4.5.10</w:t>
        </w:r>
        <w:r>
          <w:rPr>
            <w:rFonts w:eastAsiaTheme="minorEastAsia"/>
            <w:noProof/>
            <w:lang w:eastAsia="en-GB"/>
          </w:rPr>
          <w:tab/>
        </w:r>
        <w:r w:rsidRPr="00153C73">
          <w:rPr>
            <w:rStyle w:val="Hyperlink"/>
            <w:noProof/>
          </w:rPr>
          <w:t>Entered Email Invalid Alerts</w:t>
        </w:r>
        <w:r>
          <w:rPr>
            <w:noProof/>
            <w:webHidden/>
          </w:rPr>
          <w:tab/>
        </w:r>
        <w:r>
          <w:rPr>
            <w:noProof/>
            <w:webHidden/>
          </w:rPr>
          <w:fldChar w:fldCharType="begin"/>
        </w:r>
        <w:r>
          <w:rPr>
            <w:noProof/>
            <w:webHidden/>
          </w:rPr>
          <w:instrText xml:space="preserve"> PAGEREF _Toc102658796 \h </w:instrText>
        </w:r>
        <w:r>
          <w:rPr>
            <w:noProof/>
            <w:webHidden/>
          </w:rPr>
        </w:r>
        <w:r>
          <w:rPr>
            <w:noProof/>
            <w:webHidden/>
          </w:rPr>
          <w:fldChar w:fldCharType="separate"/>
        </w:r>
        <w:r>
          <w:rPr>
            <w:noProof/>
            <w:webHidden/>
          </w:rPr>
          <w:t>32</w:t>
        </w:r>
        <w:r>
          <w:rPr>
            <w:noProof/>
            <w:webHidden/>
          </w:rPr>
          <w:fldChar w:fldCharType="end"/>
        </w:r>
      </w:hyperlink>
    </w:p>
    <w:p w14:paraId="7BC2EDA3" w14:textId="753CD350" w:rsidR="001C0FAC" w:rsidRDefault="001C0FAC">
      <w:pPr>
        <w:pStyle w:val="TOC4"/>
        <w:tabs>
          <w:tab w:val="left" w:pos="1540"/>
          <w:tab w:val="right" w:leader="dot" w:pos="9016"/>
        </w:tabs>
        <w:rPr>
          <w:rFonts w:eastAsiaTheme="minorEastAsia"/>
          <w:noProof/>
          <w:lang w:eastAsia="en-GB"/>
        </w:rPr>
      </w:pPr>
      <w:hyperlink w:anchor="_Toc102658797" w:history="1">
        <w:r w:rsidRPr="00153C73">
          <w:rPr>
            <w:rStyle w:val="Hyperlink"/>
            <w:noProof/>
          </w:rPr>
          <w:t>4.5.11</w:t>
        </w:r>
        <w:r>
          <w:rPr>
            <w:rFonts w:eastAsiaTheme="minorEastAsia"/>
            <w:noProof/>
            <w:lang w:eastAsia="en-GB"/>
          </w:rPr>
          <w:tab/>
        </w:r>
        <w:r w:rsidRPr="00153C73">
          <w:rPr>
            <w:rStyle w:val="Hyperlink"/>
            <w:noProof/>
          </w:rPr>
          <w:t>Logout Popup</w:t>
        </w:r>
        <w:r>
          <w:rPr>
            <w:noProof/>
            <w:webHidden/>
          </w:rPr>
          <w:tab/>
        </w:r>
        <w:r>
          <w:rPr>
            <w:noProof/>
            <w:webHidden/>
          </w:rPr>
          <w:fldChar w:fldCharType="begin"/>
        </w:r>
        <w:r>
          <w:rPr>
            <w:noProof/>
            <w:webHidden/>
          </w:rPr>
          <w:instrText xml:space="preserve"> PAGEREF _Toc102658797 \h </w:instrText>
        </w:r>
        <w:r>
          <w:rPr>
            <w:noProof/>
            <w:webHidden/>
          </w:rPr>
        </w:r>
        <w:r>
          <w:rPr>
            <w:noProof/>
            <w:webHidden/>
          </w:rPr>
          <w:fldChar w:fldCharType="separate"/>
        </w:r>
        <w:r>
          <w:rPr>
            <w:noProof/>
            <w:webHidden/>
          </w:rPr>
          <w:t>32</w:t>
        </w:r>
        <w:r>
          <w:rPr>
            <w:noProof/>
            <w:webHidden/>
          </w:rPr>
          <w:fldChar w:fldCharType="end"/>
        </w:r>
      </w:hyperlink>
    </w:p>
    <w:p w14:paraId="002391CF" w14:textId="018A9351" w:rsidR="001C0FAC" w:rsidRDefault="001C0FAC">
      <w:pPr>
        <w:pStyle w:val="TOC4"/>
        <w:tabs>
          <w:tab w:val="left" w:pos="1540"/>
          <w:tab w:val="right" w:leader="dot" w:pos="9016"/>
        </w:tabs>
        <w:rPr>
          <w:rFonts w:eastAsiaTheme="minorEastAsia"/>
          <w:noProof/>
          <w:lang w:eastAsia="en-GB"/>
        </w:rPr>
      </w:pPr>
      <w:hyperlink w:anchor="_Toc102658798" w:history="1">
        <w:r w:rsidRPr="00153C73">
          <w:rPr>
            <w:rStyle w:val="Hyperlink"/>
            <w:noProof/>
          </w:rPr>
          <w:t>4.5.12</w:t>
        </w:r>
        <w:r>
          <w:rPr>
            <w:rFonts w:eastAsiaTheme="minorEastAsia"/>
            <w:noProof/>
            <w:lang w:eastAsia="en-GB"/>
          </w:rPr>
          <w:tab/>
        </w:r>
        <w:r w:rsidRPr="00153C73">
          <w:rPr>
            <w:rStyle w:val="Hyperlink"/>
            <w:noProof/>
          </w:rPr>
          <w:t>Sets in Progress Page</w:t>
        </w:r>
        <w:r>
          <w:rPr>
            <w:noProof/>
            <w:webHidden/>
          </w:rPr>
          <w:tab/>
        </w:r>
        <w:r>
          <w:rPr>
            <w:noProof/>
            <w:webHidden/>
          </w:rPr>
          <w:fldChar w:fldCharType="begin"/>
        </w:r>
        <w:r>
          <w:rPr>
            <w:noProof/>
            <w:webHidden/>
          </w:rPr>
          <w:instrText xml:space="preserve"> PAGEREF _Toc102658798 \h </w:instrText>
        </w:r>
        <w:r>
          <w:rPr>
            <w:noProof/>
            <w:webHidden/>
          </w:rPr>
        </w:r>
        <w:r>
          <w:rPr>
            <w:noProof/>
            <w:webHidden/>
          </w:rPr>
          <w:fldChar w:fldCharType="separate"/>
        </w:r>
        <w:r>
          <w:rPr>
            <w:noProof/>
            <w:webHidden/>
          </w:rPr>
          <w:t>33</w:t>
        </w:r>
        <w:r>
          <w:rPr>
            <w:noProof/>
            <w:webHidden/>
          </w:rPr>
          <w:fldChar w:fldCharType="end"/>
        </w:r>
      </w:hyperlink>
    </w:p>
    <w:p w14:paraId="6F9D74F5" w14:textId="720B3EAF" w:rsidR="001C0FAC" w:rsidRDefault="001C0FAC">
      <w:pPr>
        <w:pStyle w:val="TOC4"/>
        <w:tabs>
          <w:tab w:val="left" w:pos="1540"/>
          <w:tab w:val="right" w:leader="dot" w:pos="9016"/>
        </w:tabs>
        <w:rPr>
          <w:rFonts w:eastAsiaTheme="minorEastAsia"/>
          <w:noProof/>
          <w:lang w:eastAsia="en-GB"/>
        </w:rPr>
      </w:pPr>
      <w:hyperlink w:anchor="_Toc102658799" w:history="1">
        <w:r w:rsidRPr="00153C73">
          <w:rPr>
            <w:rStyle w:val="Hyperlink"/>
            <w:noProof/>
          </w:rPr>
          <w:t>4.5.13</w:t>
        </w:r>
        <w:r>
          <w:rPr>
            <w:rFonts w:eastAsiaTheme="minorEastAsia"/>
            <w:noProof/>
            <w:lang w:eastAsia="en-GB"/>
          </w:rPr>
          <w:tab/>
        </w:r>
        <w:r w:rsidRPr="00153C73">
          <w:rPr>
            <w:rStyle w:val="Hyperlink"/>
            <w:noProof/>
          </w:rPr>
          <w:t>Set Lists Page</w:t>
        </w:r>
        <w:r>
          <w:rPr>
            <w:noProof/>
            <w:webHidden/>
          </w:rPr>
          <w:tab/>
        </w:r>
        <w:r>
          <w:rPr>
            <w:noProof/>
            <w:webHidden/>
          </w:rPr>
          <w:fldChar w:fldCharType="begin"/>
        </w:r>
        <w:r>
          <w:rPr>
            <w:noProof/>
            <w:webHidden/>
          </w:rPr>
          <w:instrText xml:space="preserve"> PAGEREF _Toc102658799 \h </w:instrText>
        </w:r>
        <w:r>
          <w:rPr>
            <w:noProof/>
            <w:webHidden/>
          </w:rPr>
        </w:r>
        <w:r>
          <w:rPr>
            <w:noProof/>
            <w:webHidden/>
          </w:rPr>
          <w:fldChar w:fldCharType="separate"/>
        </w:r>
        <w:r>
          <w:rPr>
            <w:noProof/>
            <w:webHidden/>
          </w:rPr>
          <w:t>35</w:t>
        </w:r>
        <w:r>
          <w:rPr>
            <w:noProof/>
            <w:webHidden/>
          </w:rPr>
          <w:fldChar w:fldCharType="end"/>
        </w:r>
      </w:hyperlink>
    </w:p>
    <w:p w14:paraId="069CD524" w14:textId="60B4C27F" w:rsidR="001C0FAC" w:rsidRDefault="001C0FAC">
      <w:pPr>
        <w:pStyle w:val="TOC4"/>
        <w:tabs>
          <w:tab w:val="left" w:pos="1540"/>
          <w:tab w:val="right" w:leader="dot" w:pos="9016"/>
        </w:tabs>
        <w:rPr>
          <w:rFonts w:eastAsiaTheme="minorEastAsia"/>
          <w:noProof/>
          <w:lang w:eastAsia="en-GB"/>
        </w:rPr>
      </w:pPr>
      <w:hyperlink w:anchor="_Toc102658800" w:history="1">
        <w:r w:rsidRPr="00153C73">
          <w:rPr>
            <w:rStyle w:val="Hyperlink"/>
            <w:noProof/>
          </w:rPr>
          <w:t>4.5.14</w:t>
        </w:r>
        <w:r>
          <w:rPr>
            <w:rFonts w:eastAsiaTheme="minorEastAsia"/>
            <w:noProof/>
            <w:lang w:eastAsia="en-GB"/>
          </w:rPr>
          <w:tab/>
        </w:r>
        <w:r w:rsidRPr="00153C73">
          <w:rPr>
            <w:rStyle w:val="Hyperlink"/>
            <w:noProof/>
          </w:rPr>
          <w:t>Create New Set List Popup</w:t>
        </w:r>
        <w:r>
          <w:rPr>
            <w:noProof/>
            <w:webHidden/>
          </w:rPr>
          <w:tab/>
        </w:r>
        <w:r>
          <w:rPr>
            <w:noProof/>
            <w:webHidden/>
          </w:rPr>
          <w:fldChar w:fldCharType="begin"/>
        </w:r>
        <w:r>
          <w:rPr>
            <w:noProof/>
            <w:webHidden/>
          </w:rPr>
          <w:instrText xml:space="preserve"> PAGEREF _Toc102658800 \h </w:instrText>
        </w:r>
        <w:r>
          <w:rPr>
            <w:noProof/>
            <w:webHidden/>
          </w:rPr>
        </w:r>
        <w:r>
          <w:rPr>
            <w:noProof/>
            <w:webHidden/>
          </w:rPr>
          <w:fldChar w:fldCharType="separate"/>
        </w:r>
        <w:r>
          <w:rPr>
            <w:noProof/>
            <w:webHidden/>
          </w:rPr>
          <w:t>37</w:t>
        </w:r>
        <w:r>
          <w:rPr>
            <w:noProof/>
            <w:webHidden/>
          </w:rPr>
          <w:fldChar w:fldCharType="end"/>
        </w:r>
      </w:hyperlink>
    </w:p>
    <w:p w14:paraId="49A98AC9" w14:textId="7DBA514B" w:rsidR="001C0FAC" w:rsidRDefault="001C0FAC">
      <w:pPr>
        <w:pStyle w:val="TOC4"/>
        <w:tabs>
          <w:tab w:val="left" w:pos="1540"/>
          <w:tab w:val="right" w:leader="dot" w:pos="9016"/>
        </w:tabs>
        <w:rPr>
          <w:rFonts w:eastAsiaTheme="minorEastAsia"/>
          <w:noProof/>
          <w:lang w:eastAsia="en-GB"/>
        </w:rPr>
      </w:pPr>
      <w:hyperlink w:anchor="_Toc102658801" w:history="1">
        <w:r w:rsidRPr="00153C73">
          <w:rPr>
            <w:rStyle w:val="Hyperlink"/>
            <w:noProof/>
          </w:rPr>
          <w:t>4.5.15</w:t>
        </w:r>
        <w:r>
          <w:rPr>
            <w:rFonts w:eastAsiaTheme="minorEastAsia"/>
            <w:noProof/>
            <w:lang w:eastAsia="en-GB"/>
          </w:rPr>
          <w:tab/>
        </w:r>
        <w:r w:rsidRPr="00153C73">
          <w:rPr>
            <w:rStyle w:val="Hyperlink"/>
            <w:noProof/>
          </w:rPr>
          <w:t>Add Set to a Set List Popup</w:t>
        </w:r>
        <w:r>
          <w:rPr>
            <w:noProof/>
            <w:webHidden/>
          </w:rPr>
          <w:tab/>
        </w:r>
        <w:r>
          <w:rPr>
            <w:noProof/>
            <w:webHidden/>
          </w:rPr>
          <w:fldChar w:fldCharType="begin"/>
        </w:r>
        <w:r>
          <w:rPr>
            <w:noProof/>
            <w:webHidden/>
          </w:rPr>
          <w:instrText xml:space="preserve"> PAGEREF _Toc102658801 \h </w:instrText>
        </w:r>
        <w:r>
          <w:rPr>
            <w:noProof/>
            <w:webHidden/>
          </w:rPr>
        </w:r>
        <w:r>
          <w:rPr>
            <w:noProof/>
            <w:webHidden/>
          </w:rPr>
          <w:fldChar w:fldCharType="separate"/>
        </w:r>
        <w:r>
          <w:rPr>
            <w:noProof/>
            <w:webHidden/>
          </w:rPr>
          <w:t>39</w:t>
        </w:r>
        <w:r>
          <w:rPr>
            <w:noProof/>
            <w:webHidden/>
          </w:rPr>
          <w:fldChar w:fldCharType="end"/>
        </w:r>
      </w:hyperlink>
    </w:p>
    <w:p w14:paraId="083E3084" w14:textId="74B9A39A" w:rsidR="001C0FAC" w:rsidRDefault="001C0FAC">
      <w:pPr>
        <w:pStyle w:val="TOC4"/>
        <w:tabs>
          <w:tab w:val="left" w:pos="1540"/>
          <w:tab w:val="right" w:leader="dot" w:pos="9016"/>
        </w:tabs>
        <w:rPr>
          <w:rFonts w:eastAsiaTheme="minorEastAsia"/>
          <w:noProof/>
          <w:lang w:eastAsia="en-GB"/>
        </w:rPr>
      </w:pPr>
      <w:hyperlink w:anchor="_Toc102658802" w:history="1">
        <w:r w:rsidRPr="00153C73">
          <w:rPr>
            <w:rStyle w:val="Hyperlink"/>
            <w:noProof/>
          </w:rPr>
          <w:t>4.5.16</w:t>
        </w:r>
        <w:r>
          <w:rPr>
            <w:rFonts w:eastAsiaTheme="minorEastAsia"/>
            <w:noProof/>
            <w:lang w:eastAsia="en-GB"/>
          </w:rPr>
          <w:tab/>
        </w:r>
        <w:r w:rsidRPr="00153C73">
          <w:rPr>
            <w:rStyle w:val="Hyperlink"/>
            <w:noProof/>
          </w:rPr>
          <w:t>Set List Page</w:t>
        </w:r>
        <w:r>
          <w:rPr>
            <w:noProof/>
            <w:webHidden/>
          </w:rPr>
          <w:tab/>
        </w:r>
        <w:r>
          <w:rPr>
            <w:noProof/>
            <w:webHidden/>
          </w:rPr>
          <w:fldChar w:fldCharType="begin"/>
        </w:r>
        <w:r>
          <w:rPr>
            <w:noProof/>
            <w:webHidden/>
          </w:rPr>
          <w:instrText xml:space="preserve"> PAGEREF _Toc102658802 \h </w:instrText>
        </w:r>
        <w:r>
          <w:rPr>
            <w:noProof/>
            <w:webHidden/>
          </w:rPr>
        </w:r>
        <w:r>
          <w:rPr>
            <w:noProof/>
            <w:webHidden/>
          </w:rPr>
          <w:fldChar w:fldCharType="separate"/>
        </w:r>
        <w:r>
          <w:rPr>
            <w:noProof/>
            <w:webHidden/>
          </w:rPr>
          <w:t>40</w:t>
        </w:r>
        <w:r>
          <w:rPr>
            <w:noProof/>
            <w:webHidden/>
          </w:rPr>
          <w:fldChar w:fldCharType="end"/>
        </w:r>
      </w:hyperlink>
    </w:p>
    <w:p w14:paraId="54D7F638" w14:textId="30334352" w:rsidR="001C0FAC" w:rsidRDefault="001C0FAC">
      <w:pPr>
        <w:pStyle w:val="TOC4"/>
        <w:tabs>
          <w:tab w:val="left" w:pos="1540"/>
          <w:tab w:val="right" w:leader="dot" w:pos="9016"/>
        </w:tabs>
        <w:rPr>
          <w:rFonts w:eastAsiaTheme="minorEastAsia"/>
          <w:noProof/>
          <w:lang w:eastAsia="en-GB"/>
        </w:rPr>
      </w:pPr>
      <w:hyperlink w:anchor="_Toc102658803" w:history="1">
        <w:r w:rsidRPr="00153C73">
          <w:rPr>
            <w:rStyle w:val="Hyperlink"/>
            <w:noProof/>
          </w:rPr>
          <w:t>4.5.17</w:t>
        </w:r>
        <w:r>
          <w:rPr>
            <w:rFonts w:eastAsiaTheme="minorEastAsia"/>
            <w:noProof/>
            <w:lang w:eastAsia="en-GB"/>
          </w:rPr>
          <w:tab/>
        </w:r>
        <w:r w:rsidRPr="00153C73">
          <w:rPr>
            <w:rStyle w:val="Hyperlink"/>
            <w:noProof/>
          </w:rPr>
          <w:t>Edit Set List Popup</w:t>
        </w:r>
        <w:r>
          <w:rPr>
            <w:noProof/>
            <w:webHidden/>
          </w:rPr>
          <w:tab/>
        </w:r>
        <w:r>
          <w:rPr>
            <w:noProof/>
            <w:webHidden/>
          </w:rPr>
          <w:fldChar w:fldCharType="begin"/>
        </w:r>
        <w:r>
          <w:rPr>
            <w:noProof/>
            <w:webHidden/>
          </w:rPr>
          <w:instrText xml:space="preserve"> PAGEREF _Toc102658803 \h </w:instrText>
        </w:r>
        <w:r>
          <w:rPr>
            <w:noProof/>
            <w:webHidden/>
          </w:rPr>
        </w:r>
        <w:r>
          <w:rPr>
            <w:noProof/>
            <w:webHidden/>
          </w:rPr>
          <w:fldChar w:fldCharType="separate"/>
        </w:r>
        <w:r>
          <w:rPr>
            <w:noProof/>
            <w:webHidden/>
          </w:rPr>
          <w:t>42</w:t>
        </w:r>
        <w:r>
          <w:rPr>
            <w:noProof/>
            <w:webHidden/>
          </w:rPr>
          <w:fldChar w:fldCharType="end"/>
        </w:r>
      </w:hyperlink>
    </w:p>
    <w:p w14:paraId="7C0D9A02" w14:textId="301A4A56" w:rsidR="001C0FAC" w:rsidRDefault="001C0FAC">
      <w:pPr>
        <w:pStyle w:val="TOC4"/>
        <w:tabs>
          <w:tab w:val="left" w:pos="1540"/>
          <w:tab w:val="right" w:leader="dot" w:pos="9016"/>
        </w:tabs>
        <w:rPr>
          <w:rFonts w:eastAsiaTheme="minorEastAsia"/>
          <w:noProof/>
          <w:lang w:eastAsia="en-GB"/>
        </w:rPr>
      </w:pPr>
      <w:hyperlink w:anchor="_Toc102658804" w:history="1">
        <w:r w:rsidRPr="00153C73">
          <w:rPr>
            <w:rStyle w:val="Hyperlink"/>
            <w:noProof/>
          </w:rPr>
          <w:t>4.5.18</w:t>
        </w:r>
        <w:r>
          <w:rPr>
            <w:rFonts w:eastAsiaTheme="minorEastAsia"/>
            <w:noProof/>
            <w:lang w:eastAsia="en-GB"/>
          </w:rPr>
          <w:tab/>
        </w:r>
        <w:r w:rsidRPr="00153C73">
          <w:rPr>
            <w:rStyle w:val="Hyperlink"/>
            <w:noProof/>
          </w:rPr>
          <w:t>Delete Set List Popup</w:t>
        </w:r>
        <w:r>
          <w:rPr>
            <w:noProof/>
            <w:webHidden/>
          </w:rPr>
          <w:tab/>
        </w:r>
        <w:r>
          <w:rPr>
            <w:noProof/>
            <w:webHidden/>
          </w:rPr>
          <w:fldChar w:fldCharType="begin"/>
        </w:r>
        <w:r>
          <w:rPr>
            <w:noProof/>
            <w:webHidden/>
          </w:rPr>
          <w:instrText xml:space="preserve"> PAGEREF _Toc102658804 \h </w:instrText>
        </w:r>
        <w:r>
          <w:rPr>
            <w:noProof/>
            <w:webHidden/>
          </w:rPr>
        </w:r>
        <w:r>
          <w:rPr>
            <w:noProof/>
            <w:webHidden/>
          </w:rPr>
          <w:fldChar w:fldCharType="separate"/>
        </w:r>
        <w:r>
          <w:rPr>
            <w:noProof/>
            <w:webHidden/>
          </w:rPr>
          <w:t>43</w:t>
        </w:r>
        <w:r>
          <w:rPr>
            <w:noProof/>
            <w:webHidden/>
          </w:rPr>
          <w:fldChar w:fldCharType="end"/>
        </w:r>
      </w:hyperlink>
    </w:p>
    <w:p w14:paraId="30DA2C7F" w14:textId="113C9D2D" w:rsidR="001C0FAC" w:rsidRDefault="001C0FAC">
      <w:pPr>
        <w:pStyle w:val="TOC4"/>
        <w:tabs>
          <w:tab w:val="left" w:pos="1540"/>
          <w:tab w:val="right" w:leader="dot" w:pos="9016"/>
        </w:tabs>
        <w:rPr>
          <w:rFonts w:eastAsiaTheme="minorEastAsia"/>
          <w:noProof/>
          <w:lang w:eastAsia="en-GB"/>
        </w:rPr>
      </w:pPr>
      <w:hyperlink w:anchor="_Toc102658805" w:history="1">
        <w:r w:rsidRPr="00153C73">
          <w:rPr>
            <w:rStyle w:val="Hyperlink"/>
            <w:noProof/>
          </w:rPr>
          <w:t>4.5.19</w:t>
        </w:r>
        <w:r>
          <w:rPr>
            <w:rFonts w:eastAsiaTheme="minorEastAsia"/>
            <w:noProof/>
            <w:lang w:eastAsia="en-GB"/>
          </w:rPr>
          <w:tab/>
        </w:r>
        <w:r w:rsidRPr="00153C73">
          <w:rPr>
            <w:rStyle w:val="Hyperlink"/>
            <w:noProof/>
          </w:rPr>
          <w:t>Profile Page</w:t>
        </w:r>
        <w:r>
          <w:rPr>
            <w:noProof/>
            <w:webHidden/>
          </w:rPr>
          <w:tab/>
        </w:r>
        <w:r>
          <w:rPr>
            <w:noProof/>
            <w:webHidden/>
          </w:rPr>
          <w:fldChar w:fldCharType="begin"/>
        </w:r>
        <w:r>
          <w:rPr>
            <w:noProof/>
            <w:webHidden/>
          </w:rPr>
          <w:instrText xml:space="preserve"> PAGEREF _Toc102658805 \h </w:instrText>
        </w:r>
        <w:r>
          <w:rPr>
            <w:noProof/>
            <w:webHidden/>
          </w:rPr>
        </w:r>
        <w:r>
          <w:rPr>
            <w:noProof/>
            <w:webHidden/>
          </w:rPr>
          <w:fldChar w:fldCharType="separate"/>
        </w:r>
        <w:r>
          <w:rPr>
            <w:noProof/>
            <w:webHidden/>
          </w:rPr>
          <w:t>43</w:t>
        </w:r>
        <w:r>
          <w:rPr>
            <w:noProof/>
            <w:webHidden/>
          </w:rPr>
          <w:fldChar w:fldCharType="end"/>
        </w:r>
      </w:hyperlink>
    </w:p>
    <w:p w14:paraId="3CE9E206" w14:textId="513CF35C" w:rsidR="001C0FAC" w:rsidRDefault="001C0FAC">
      <w:pPr>
        <w:pStyle w:val="TOC4"/>
        <w:tabs>
          <w:tab w:val="left" w:pos="1540"/>
          <w:tab w:val="right" w:leader="dot" w:pos="9016"/>
        </w:tabs>
        <w:rPr>
          <w:rFonts w:eastAsiaTheme="minorEastAsia"/>
          <w:noProof/>
          <w:lang w:eastAsia="en-GB"/>
        </w:rPr>
      </w:pPr>
      <w:hyperlink w:anchor="_Toc102658806" w:history="1">
        <w:r w:rsidRPr="00153C73">
          <w:rPr>
            <w:rStyle w:val="Hyperlink"/>
            <w:noProof/>
          </w:rPr>
          <w:t>4.5.20</w:t>
        </w:r>
        <w:r>
          <w:rPr>
            <w:rFonts w:eastAsiaTheme="minorEastAsia"/>
            <w:noProof/>
            <w:lang w:eastAsia="en-GB"/>
          </w:rPr>
          <w:tab/>
        </w:r>
        <w:r w:rsidRPr="00153C73">
          <w:rPr>
            <w:rStyle w:val="Hyperlink"/>
            <w:noProof/>
          </w:rPr>
          <w:t>Change Email Popup</w:t>
        </w:r>
        <w:r>
          <w:rPr>
            <w:noProof/>
            <w:webHidden/>
          </w:rPr>
          <w:tab/>
        </w:r>
        <w:r>
          <w:rPr>
            <w:noProof/>
            <w:webHidden/>
          </w:rPr>
          <w:fldChar w:fldCharType="begin"/>
        </w:r>
        <w:r>
          <w:rPr>
            <w:noProof/>
            <w:webHidden/>
          </w:rPr>
          <w:instrText xml:space="preserve"> PAGEREF _Toc102658806 \h </w:instrText>
        </w:r>
        <w:r>
          <w:rPr>
            <w:noProof/>
            <w:webHidden/>
          </w:rPr>
        </w:r>
        <w:r>
          <w:rPr>
            <w:noProof/>
            <w:webHidden/>
          </w:rPr>
          <w:fldChar w:fldCharType="separate"/>
        </w:r>
        <w:r>
          <w:rPr>
            <w:noProof/>
            <w:webHidden/>
          </w:rPr>
          <w:t>45</w:t>
        </w:r>
        <w:r>
          <w:rPr>
            <w:noProof/>
            <w:webHidden/>
          </w:rPr>
          <w:fldChar w:fldCharType="end"/>
        </w:r>
      </w:hyperlink>
    </w:p>
    <w:p w14:paraId="7390CA81" w14:textId="70A76C3E" w:rsidR="001C0FAC" w:rsidRDefault="001C0FAC">
      <w:pPr>
        <w:pStyle w:val="TOC4"/>
        <w:tabs>
          <w:tab w:val="left" w:pos="1540"/>
          <w:tab w:val="right" w:leader="dot" w:pos="9016"/>
        </w:tabs>
        <w:rPr>
          <w:rFonts w:eastAsiaTheme="minorEastAsia"/>
          <w:noProof/>
          <w:lang w:eastAsia="en-GB"/>
        </w:rPr>
      </w:pPr>
      <w:hyperlink w:anchor="_Toc102658807" w:history="1">
        <w:r w:rsidRPr="00153C73">
          <w:rPr>
            <w:rStyle w:val="Hyperlink"/>
            <w:noProof/>
          </w:rPr>
          <w:t>4.5.21</w:t>
        </w:r>
        <w:r>
          <w:rPr>
            <w:rFonts w:eastAsiaTheme="minorEastAsia"/>
            <w:noProof/>
            <w:lang w:eastAsia="en-GB"/>
          </w:rPr>
          <w:tab/>
        </w:r>
        <w:r w:rsidRPr="00153C73">
          <w:rPr>
            <w:rStyle w:val="Hyperlink"/>
            <w:noProof/>
          </w:rPr>
          <w:t>Change Password Popup</w:t>
        </w:r>
        <w:r>
          <w:rPr>
            <w:noProof/>
            <w:webHidden/>
          </w:rPr>
          <w:tab/>
        </w:r>
        <w:r>
          <w:rPr>
            <w:noProof/>
            <w:webHidden/>
          </w:rPr>
          <w:fldChar w:fldCharType="begin"/>
        </w:r>
        <w:r>
          <w:rPr>
            <w:noProof/>
            <w:webHidden/>
          </w:rPr>
          <w:instrText xml:space="preserve"> PAGEREF _Toc102658807 \h </w:instrText>
        </w:r>
        <w:r>
          <w:rPr>
            <w:noProof/>
            <w:webHidden/>
          </w:rPr>
        </w:r>
        <w:r>
          <w:rPr>
            <w:noProof/>
            <w:webHidden/>
          </w:rPr>
          <w:fldChar w:fldCharType="separate"/>
        </w:r>
        <w:r>
          <w:rPr>
            <w:noProof/>
            <w:webHidden/>
          </w:rPr>
          <w:t>47</w:t>
        </w:r>
        <w:r>
          <w:rPr>
            <w:noProof/>
            <w:webHidden/>
          </w:rPr>
          <w:fldChar w:fldCharType="end"/>
        </w:r>
      </w:hyperlink>
    </w:p>
    <w:p w14:paraId="14B5BE43" w14:textId="3C9A35AF" w:rsidR="001C0FAC" w:rsidRDefault="001C0FAC">
      <w:pPr>
        <w:pStyle w:val="TOC4"/>
        <w:tabs>
          <w:tab w:val="left" w:pos="1540"/>
          <w:tab w:val="right" w:leader="dot" w:pos="9016"/>
        </w:tabs>
        <w:rPr>
          <w:rFonts w:eastAsiaTheme="minorEastAsia"/>
          <w:noProof/>
          <w:lang w:eastAsia="en-GB"/>
        </w:rPr>
      </w:pPr>
      <w:hyperlink w:anchor="_Toc102658808" w:history="1">
        <w:r w:rsidRPr="00153C73">
          <w:rPr>
            <w:rStyle w:val="Hyperlink"/>
            <w:noProof/>
          </w:rPr>
          <w:t>4.5.22</w:t>
        </w:r>
        <w:r>
          <w:rPr>
            <w:rFonts w:eastAsiaTheme="minorEastAsia"/>
            <w:noProof/>
            <w:lang w:eastAsia="en-GB"/>
          </w:rPr>
          <w:tab/>
        </w:r>
        <w:r w:rsidRPr="00153C73">
          <w:rPr>
            <w:rStyle w:val="Hyperlink"/>
            <w:noProof/>
          </w:rPr>
          <w:t>Delete Account Popup</w:t>
        </w:r>
        <w:r>
          <w:rPr>
            <w:noProof/>
            <w:webHidden/>
          </w:rPr>
          <w:tab/>
        </w:r>
        <w:r>
          <w:rPr>
            <w:noProof/>
            <w:webHidden/>
          </w:rPr>
          <w:fldChar w:fldCharType="begin"/>
        </w:r>
        <w:r>
          <w:rPr>
            <w:noProof/>
            <w:webHidden/>
          </w:rPr>
          <w:instrText xml:space="preserve"> PAGEREF _Toc102658808 \h </w:instrText>
        </w:r>
        <w:r>
          <w:rPr>
            <w:noProof/>
            <w:webHidden/>
          </w:rPr>
        </w:r>
        <w:r>
          <w:rPr>
            <w:noProof/>
            <w:webHidden/>
          </w:rPr>
          <w:fldChar w:fldCharType="separate"/>
        </w:r>
        <w:r>
          <w:rPr>
            <w:noProof/>
            <w:webHidden/>
          </w:rPr>
          <w:t>50</w:t>
        </w:r>
        <w:r>
          <w:rPr>
            <w:noProof/>
            <w:webHidden/>
          </w:rPr>
          <w:fldChar w:fldCharType="end"/>
        </w:r>
      </w:hyperlink>
    </w:p>
    <w:p w14:paraId="1B50CC83" w14:textId="055BA412" w:rsidR="001C0FAC" w:rsidRDefault="001C0FAC">
      <w:pPr>
        <w:pStyle w:val="TOC4"/>
        <w:tabs>
          <w:tab w:val="left" w:pos="1540"/>
          <w:tab w:val="right" w:leader="dot" w:pos="9016"/>
        </w:tabs>
        <w:rPr>
          <w:rFonts w:eastAsiaTheme="minorEastAsia"/>
          <w:noProof/>
          <w:lang w:eastAsia="en-GB"/>
        </w:rPr>
      </w:pPr>
      <w:hyperlink w:anchor="_Toc102658809" w:history="1">
        <w:r w:rsidRPr="00153C73">
          <w:rPr>
            <w:rStyle w:val="Hyperlink"/>
            <w:noProof/>
          </w:rPr>
          <w:t>4.5.23</w:t>
        </w:r>
        <w:r>
          <w:rPr>
            <w:rFonts w:eastAsiaTheme="minorEastAsia"/>
            <w:noProof/>
            <w:lang w:eastAsia="en-GB"/>
          </w:rPr>
          <w:tab/>
        </w:r>
        <w:r w:rsidRPr="00153C73">
          <w:rPr>
            <w:rStyle w:val="Hyperlink"/>
            <w:noProof/>
          </w:rPr>
          <w:t>Access Denied Page</w:t>
        </w:r>
        <w:r>
          <w:rPr>
            <w:noProof/>
            <w:webHidden/>
          </w:rPr>
          <w:tab/>
        </w:r>
        <w:r>
          <w:rPr>
            <w:noProof/>
            <w:webHidden/>
          </w:rPr>
          <w:fldChar w:fldCharType="begin"/>
        </w:r>
        <w:r>
          <w:rPr>
            <w:noProof/>
            <w:webHidden/>
          </w:rPr>
          <w:instrText xml:space="preserve"> PAGEREF _Toc102658809 \h </w:instrText>
        </w:r>
        <w:r>
          <w:rPr>
            <w:noProof/>
            <w:webHidden/>
          </w:rPr>
        </w:r>
        <w:r>
          <w:rPr>
            <w:noProof/>
            <w:webHidden/>
          </w:rPr>
          <w:fldChar w:fldCharType="separate"/>
        </w:r>
        <w:r>
          <w:rPr>
            <w:noProof/>
            <w:webHidden/>
          </w:rPr>
          <w:t>51</w:t>
        </w:r>
        <w:r>
          <w:rPr>
            <w:noProof/>
            <w:webHidden/>
          </w:rPr>
          <w:fldChar w:fldCharType="end"/>
        </w:r>
      </w:hyperlink>
    </w:p>
    <w:p w14:paraId="05C26B9A" w14:textId="588E6A07" w:rsidR="001C0FAC" w:rsidRDefault="001C0FAC">
      <w:pPr>
        <w:pStyle w:val="TOC4"/>
        <w:tabs>
          <w:tab w:val="left" w:pos="1540"/>
          <w:tab w:val="right" w:leader="dot" w:pos="9016"/>
        </w:tabs>
        <w:rPr>
          <w:rFonts w:eastAsiaTheme="minorEastAsia"/>
          <w:noProof/>
          <w:lang w:eastAsia="en-GB"/>
        </w:rPr>
      </w:pPr>
      <w:hyperlink w:anchor="_Toc102658810" w:history="1">
        <w:r w:rsidRPr="00153C73">
          <w:rPr>
            <w:rStyle w:val="Hyperlink"/>
            <w:noProof/>
          </w:rPr>
          <w:t>4.5.24</w:t>
        </w:r>
        <w:r>
          <w:rPr>
            <w:rFonts w:eastAsiaTheme="minorEastAsia"/>
            <w:noProof/>
            <w:lang w:eastAsia="en-GB"/>
          </w:rPr>
          <w:tab/>
        </w:r>
        <w:r w:rsidRPr="00153C73">
          <w:rPr>
            <w:rStyle w:val="Hyperlink"/>
            <w:noProof/>
          </w:rPr>
          <w:t>Popup for Page Loading</w:t>
        </w:r>
        <w:r>
          <w:rPr>
            <w:noProof/>
            <w:webHidden/>
          </w:rPr>
          <w:tab/>
        </w:r>
        <w:r>
          <w:rPr>
            <w:noProof/>
            <w:webHidden/>
          </w:rPr>
          <w:fldChar w:fldCharType="begin"/>
        </w:r>
        <w:r>
          <w:rPr>
            <w:noProof/>
            <w:webHidden/>
          </w:rPr>
          <w:instrText xml:space="preserve"> PAGEREF _Toc102658810 \h </w:instrText>
        </w:r>
        <w:r>
          <w:rPr>
            <w:noProof/>
            <w:webHidden/>
          </w:rPr>
        </w:r>
        <w:r>
          <w:rPr>
            <w:noProof/>
            <w:webHidden/>
          </w:rPr>
          <w:fldChar w:fldCharType="separate"/>
        </w:r>
        <w:r>
          <w:rPr>
            <w:noProof/>
            <w:webHidden/>
          </w:rPr>
          <w:t>51</w:t>
        </w:r>
        <w:r>
          <w:rPr>
            <w:noProof/>
            <w:webHidden/>
          </w:rPr>
          <w:fldChar w:fldCharType="end"/>
        </w:r>
      </w:hyperlink>
    </w:p>
    <w:p w14:paraId="0EA6944B" w14:textId="3A025E26" w:rsidR="001C0FAC" w:rsidRDefault="001C0FAC">
      <w:pPr>
        <w:pStyle w:val="TOC2"/>
        <w:tabs>
          <w:tab w:val="left" w:pos="660"/>
          <w:tab w:val="right" w:leader="dot" w:pos="9016"/>
        </w:tabs>
        <w:rPr>
          <w:rFonts w:eastAsiaTheme="minorEastAsia"/>
          <w:noProof/>
          <w:lang w:eastAsia="en-GB"/>
        </w:rPr>
      </w:pPr>
      <w:hyperlink w:anchor="_Toc102658811" w:history="1">
        <w:r w:rsidRPr="00153C73">
          <w:rPr>
            <w:rStyle w:val="Hyperlink"/>
            <w:noProof/>
          </w:rPr>
          <w:t>5</w:t>
        </w:r>
        <w:r>
          <w:rPr>
            <w:rFonts w:eastAsiaTheme="minorEastAsia"/>
            <w:noProof/>
            <w:lang w:eastAsia="en-GB"/>
          </w:rPr>
          <w:tab/>
        </w:r>
        <w:r w:rsidRPr="00153C73">
          <w:rPr>
            <w:rStyle w:val="Hyperlink"/>
            <w:noProof/>
          </w:rPr>
          <w:t>Implementation</w:t>
        </w:r>
        <w:r>
          <w:rPr>
            <w:noProof/>
            <w:webHidden/>
          </w:rPr>
          <w:tab/>
        </w:r>
        <w:r>
          <w:rPr>
            <w:noProof/>
            <w:webHidden/>
          </w:rPr>
          <w:fldChar w:fldCharType="begin"/>
        </w:r>
        <w:r>
          <w:rPr>
            <w:noProof/>
            <w:webHidden/>
          </w:rPr>
          <w:instrText xml:space="preserve"> PAGEREF _Toc102658811 \h </w:instrText>
        </w:r>
        <w:r>
          <w:rPr>
            <w:noProof/>
            <w:webHidden/>
          </w:rPr>
        </w:r>
        <w:r>
          <w:rPr>
            <w:noProof/>
            <w:webHidden/>
          </w:rPr>
          <w:fldChar w:fldCharType="separate"/>
        </w:r>
        <w:r>
          <w:rPr>
            <w:noProof/>
            <w:webHidden/>
          </w:rPr>
          <w:t>52</w:t>
        </w:r>
        <w:r>
          <w:rPr>
            <w:noProof/>
            <w:webHidden/>
          </w:rPr>
          <w:fldChar w:fldCharType="end"/>
        </w:r>
      </w:hyperlink>
    </w:p>
    <w:p w14:paraId="2793AE34" w14:textId="2AEE2755" w:rsidR="001C0FAC" w:rsidRDefault="001C0FAC">
      <w:pPr>
        <w:pStyle w:val="TOC3"/>
        <w:tabs>
          <w:tab w:val="left" w:pos="1100"/>
          <w:tab w:val="right" w:leader="dot" w:pos="9016"/>
        </w:tabs>
        <w:rPr>
          <w:rFonts w:eastAsiaTheme="minorEastAsia"/>
          <w:noProof/>
          <w:lang w:eastAsia="en-GB"/>
        </w:rPr>
      </w:pPr>
      <w:hyperlink w:anchor="_Toc102658812" w:history="1">
        <w:r w:rsidRPr="00153C73">
          <w:rPr>
            <w:rStyle w:val="Hyperlink"/>
            <w:noProof/>
          </w:rPr>
          <w:t>5.1</w:t>
        </w:r>
        <w:r>
          <w:rPr>
            <w:rFonts w:eastAsiaTheme="minorEastAsia"/>
            <w:noProof/>
            <w:lang w:eastAsia="en-GB"/>
          </w:rPr>
          <w:tab/>
        </w:r>
        <w:r w:rsidRPr="00153C73">
          <w:rPr>
            <w:rStyle w:val="Hyperlink"/>
            <w:noProof/>
          </w:rPr>
          <w:t>Retrieving and Reading Data from the APIs</w:t>
        </w:r>
        <w:r>
          <w:rPr>
            <w:noProof/>
            <w:webHidden/>
          </w:rPr>
          <w:tab/>
        </w:r>
        <w:r>
          <w:rPr>
            <w:noProof/>
            <w:webHidden/>
          </w:rPr>
          <w:fldChar w:fldCharType="begin"/>
        </w:r>
        <w:r>
          <w:rPr>
            <w:noProof/>
            <w:webHidden/>
          </w:rPr>
          <w:instrText xml:space="preserve"> PAGEREF _Toc102658812 \h </w:instrText>
        </w:r>
        <w:r>
          <w:rPr>
            <w:noProof/>
            <w:webHidden/>
          </w:rPr>
        </w:r>
        <w:r>
          <w:rPr>
            <w:noProof/>
            <w:webHidden/>
          </w:rPr>
          <w:fldChar w:fldCharType="separate"/>
        </w:r>
        <w:r>
          <w:rPr>
            <w:noProof/>
            <w:webHidden/>
          </w:rPr>
          <w:t>52</w:t>
        </w:r>
        <w:r>
          <w:rPr>
            <w:noProof/>
            <w:webHidden/>
          </w:rPr>
          <w:fldChar w:fldCharType="end"/>
        </w:r>
      </w:hyperlink>
    </w:p>
    <w:p w14:paraId="678EDA21" w14:textId="531E036F" w:rsidR="001C0FAC" w:rsidRDefault="001C0FAC">
      <w:pPr>
        <w:pStyle w:val="TOC3"/>
        <w:tabs>
          <w:tab w:val="left" w:pos="1100"/>
          <w:tab w:val="right" w:leader="dot" w:pos="9016"/>
        </w:tabs>
        <w:rPr>
          <w:rFonts w:eastAsiaTheme="minorEastAsia"/>
          <w:noProof/>
          <w:lang w:eastAsia="en-GB"/>
        </w:rPr>
      </w:pPr>
      <w:hyperlink w:anchor="_Toc102658813" w:history="1">
        <w:r w:rsidRPr="00153C73">
          <w:rPr>
            <w:rStyle w:val="Hyperlink"/>
            <w:noProof/>
          </w:rPr>
          <w:t>5.2</w:t>
        </w:r>
        <w:r>
          <w:rPr>
            <w:rFonts w:eastAsiaTheme="minorEastAsia"/>
            <w:noProof/>
            <w:lang w:eastAsia="en-GB"/>
          </w:rPr>
          <w:tab/>
        </w:r>
        <w:r w:rsidRPr="00153C73">
          <w:rPr>
            <w:rStyle w:val="Hyperlink"/>
            <w:noProof/>
          </w:rPr>
          <w:t>Classes</w:t>
        </w:r>
        <w:r>
          <w:rPr>
            <w:noProof/>
            <w:webHidden/>
          </w:rPr>
          <w:tab/>
        </w:r>
        <w:r>
          <w:rPr>
            <w:noProof/>
            <w:webHidden/>
          </w:rPr>
          <w:fldChar w:fldCharType="begin"/>
        </w:r>
        <w:r>
          <w:rPr>
            <w:noProof/>
            <w:webHidden/>
          </w:rPr>
          <w:instrText xml:space="preserve"> PAGEREF _Toc102658813 \h </w:instrText>
        </w:r>
        <w:r>
          <w:rPr>
            <w:noProof/>
            <w:webHidden/>
          </w:rPr>
        </w:r>
        <w:r>
          <w:rPr>
            <w:noProof/>
            <w:webHidden/>
          </w:rPr>
          <w:fldChar w:fldCharType="separate"/>
        </w:r>
        <w:r>
          <w:rPr>
            <w:noProof/>
            <w:webHidden/>
          </w:rPr>
          <w:t>53</w:t>
        </w:r>
        <w:r>
          <w:rPr>
            <w:noProof/>
            <w:webHidden/>
          </w:rPr>
          <w:fldChar w:fldCharType="end"/>
        </w:r>
      </w:hyperlink>
    </w:p>
    <w:p w14:paraId="6E530AA3" w14:textId="6CCF20E7" w:rsidR="001C0FAC" w:rsidRDefault="001C0FAC">
      <w:pPr>
        <w:pStyle w:val="TOC4"/>
        <w:tabs>
          <w:tab w:val="left" w:pos="1540"/>
          <w:tab w:val="right" w:leader="dot" w:pos="9016"/>
        </w:tabs>
        <w:rPr>
          <w:rFonts w:eastAsiaTheme="minorEastAsia"/>
          <w:noProof/>
          <w:lang w:eastAsia="en-GB"/>
        </w:rPr>
      </w:pPr>
      <w:hyperlink w:anchor="_Toc102658814" w:history="1">
        <w:r w:rsidRPr="00153C73">
          <w:rPr>
            <w:rStyle w:val="Hyperlink"/>
            <w:noProof/>
          </w:rPr>
          <w:t>5.2.1</w:t>
        </w:r>
        <w:r>
          <w:rPr>
            <w:rFonts w:eastAsiaTheme="minorEastAsia"/>
            <w:noProof/>
            <w:lang w:eastAsia="en-GB"/>
          </w:rPr>
          <w:tab/>
        </w:r>
        <w:r w:rsidRPr="00153C73">
          <w:rPr>
            <w:rStyle w:val="Hyperlink"/>
            <w:noProof/>
          </w:rPr>
          <w:t>Set Class</w:t>
        </w:r>
        <w:r>
          <w:rPr>
            <w:noProof/>
            <w:webHidden/>
          </w:rPr>
          <w:tab/>
        </w:r>
        <w:r>
          <w:rPr>
            <w:noProof/>
            <w:webHidden/>
          </w:rPr>
          <w:fldChar w:fldCharType="begin"/>
        </w:r>
        <w:r>
          <w:rPr>
            <w:noProof/>
            <w:webHidden/>
          </w:rPr>
          <w:instrText xml:space="preserve"> PAGEREF _Toc102658814 \h </w:instrText>
        </w:r>
        <w:r>
          <w:rPr>
            <w:noProof/>
            <w:webHidden/>
          </w:rPr>
        </w:r>
        <w:r>
          <w:rPr>
            <w:noProof/>
            <w:webHidden/>
          </w:rPr>
          <w:fldChar w:fldCharType="separate"/>
        </w:r>
        <w:r>
          <w:rPr>
            <w:noProof/>
            <w:webHidden/>
          </w:rPr>
          <w:t>53</w:t>
        </w:r>
        <w:r>
          <w:rPr>
            <w:noProof/>
            <w:webHidden/>
          </w:rPr>
          <w:fldChar w:fldCharType="end"/>
        </w:r>
      </w:hyperlink>
    </w:p>
    <w:p w14:paraId="02CC0994" w14:textId="3EED4D17" w:rsidR="001C0FAC" w:rsidRDefault="001C0FAC">
      <w:pPr>
        <w:pStyle w:val="TOC4"/>
        <w:tabs>
          <w:tab w:val="left" w:pos="1540"/>
          <w:tab w:val="right" w:leader="dot" w:pos="9016"/>
        </w:tabs>
        <w:rPr>
          <w:rFonts w:eastAsiaTheme="minorEastAsia"/>
          <w:noProof/>
          <w:lang w:eastAsia="en-GB"/>
        </w:rPr>
      </w:pPr>
      <w:hyperlink w:anchor="_Toc102658815" w:history="1">
        <w:r w:rsidRPr="00153C73">
          <w:rPr>
            <w:rStyle w:val="Hyperlink"/>
            <w:noProof/>
          </w:rPr>
          <w:t>5.2.2</w:t>
        </w:r>
        <w:r>
          <w:rPr>
            <w:rFonts w:eastAsiaTheme="minorEastAsia"/>
            <w:noProof/>
            <w:lang w:eastAsia="en-GB"/>
          </w:rPr>
          <w:tab/>
        </w:r>
        <w:r w:rsidRPr="00153C73">
          <w:rPr>
            <w:rStyle w:val="Hyperlink"/>
            <w:noProof/>
          </w:rPr>
          <w:t>Piece Class</w:t>
        </w:r>
        <w:r>
          <w:rPr>
            <w:noProof/>
            <w:webHidden/>
          </w:rPr>
          <w:tab/>
        </w:r>
        <w:r>
          <w:rPr>
            <w:noProof/>
            <w:webHidden/>
          </w:rPr>
          <w:fldChar w:fldCharType="begin"/>
        </w:r>
        <w:r>
          <w:rPr>
            <w:noProof/>
            <w:webHidden/>
          </w:rPr>
          <w:instrText xml:space="preserve"> PAGEREF _Toc102658815 \h </w:instrText>
        </w:r>
        <w:r>
          <w:rPr>
            <w:noProof/>
            <w:webHidden/>
          </w:rPr>
        </w:r>
        <w:r>
          <w:rPr>
            <w:noProof/>
            <w:webHidden/>
          </w:rPr>
          <w:fldChar w:fldCharType="separate"/>
        </w:r>
        <w:r>
          <w:rPr>
            <w:noProof/>
            <w:webHidden/>
          </w:rPr>
          <w:t>53</w:t>
        </w:r>
        <w:r>
          <w:rPr>
            <w:noProof/>
            <w:webHidden/>
          </w:rPr>
          <w:fldChar w:fldCharType="end"/>
        </w:r>
      </w:hyperlink>
    </w:p>
    <w:p w14:paraId="689817B4" w14:textId="43A36527" w:rsidR="001C0FAC" w:rsidRDefault="001C0FAC">
      <w:pPr>
        <w:pStyle w:val="TOC4"/>
        <w:tabs>
          <w:tab w:val="left" w:pos="1540"/>
          <w:tab w:val="right" w:leader="dot" w:pos="9016"/>
        </w:tabs>
        <w:rPr>
          <w:rFonts w:eastAsiaTheme="minorEastAsia"/>
          <w:noProof/>
          <w:lang w:eastAsia="en-GB"/>
        </w:rPr>
      </w:pPr>
      <w:hyperlink w:anchor="_Toc102658816" w:history="1">
        <w:r w:rsidRPr="00153C73">
          <w:rPr>
            <w:rStyle w:val="Hyperlink"/>
            <w:noProof/>
          </w:rPr>
          <w:t>5.2.3</w:t>
        </w:r>
        <w:r>
          <w:rPr>
            <w:rFonts w:eastAsiaTheme="minorEastAsia"/>
            <w:noProof/>
            <w:lang w:eastAsia="en-GB"/>
          </w:rPr>
          <w:tab/>
        </w:r>
        <w:r w:rsidRPr="00153C73">
          <w:rPr>
            <w:rStyle w:val="Hyperlink"/>
            <w:noProof/>
          </w:rPr>
          <w:t>SetInSetList Class</w:t>
        </w:r>
        <w:r>
          <w:rPr>
            <w:noProof/>
            <w:webHidden/>
          </w:rPr>
          <w:tab/>
        </w:r>
        <w:r>
          <w:rPr>
            <w:noProof/>
            <w:webHidden/>
          </w:rPr>
          <w:fldChar w:fldCharType="begin"/>
        </w:r>
        <w:r>
          <w:rPr>
            <w:noProof/>
            <w:webHidden/>
          </w:rPr>
          <w:instrText xml:space="preserve"> PAGEREF _Toc102658816 \h </w:instrText>
        </w:r>
        <w:r>
          <w:rPr>
            <w:noProof/>
            <w:webHidden/>
          </w:rPr>
        </w:r>
        <w:r>
          <w:rPr>
            <w:noProof/>
            <w:webHidden/>
          </w:rPr>
          <w:fldChar w:fldCharType="separate"/>
        </w:r>
        <w:r>
          <w:rPr>
            <w:noProof/>
            <w:webHidden/>
          </w:rPr>
          <w:t>53</w:t>
        </w:r>
        <w:r>
          <w:rPr>
            <w:noProof/>
            <w:webHidden/>
          </w:rPr>
          <w:fldChar w:fldCharType="end"/>
        </w:r>
      </w:hyperlink>
    </w:p>
    <w:p w14:paraId="2DD2434A" w14:textId="635BC868" w:rsidR="001C0FAC" w:rsidRDefault="001C0FAC">
      <w:pPr>
        <w:pStyle w:val="TOC4"/>
        <w:tabs>
          <w:tab w:val="left" w:pos="1540"/>
          <w:tab w:val="right" w:leader="dot" w:pos="9016"/>
        </w:tabs>
        <w:rPr>
          <w:rFonts w:eastAsiaTheme="minorEastAsia"/>
          <w:noProof/>
          <w:lang w:eastAsia="en-GB"/>
        </w:rPr>
      </w:pPr>
      <w:hyperlink w:anchor="_Toc102658817" w:history="1">
        <w:r w:rsidRPr="00153C73">
          <w:rPr>
            <w:rStyle w:val="Hyperlink"/>
            <w:noProof/>
          </w:rPr>
          <w:t>5.2.4</w:t>
        </w:r>
        <w:r>
          <w:rPr>
            <w:rFonts w:eastAsiaTheme="minorEastAsia"/>
            <w:noProof/>
            <w:lang w:eastAsia="en-GB"/>
          </w:rPr>
          <w:tab/>
        </w:r>
        <w:r w:rsidRPr="00153C73">
          <w:rPr>
            <w:rStyle w:val="Hyperlink"/>
            <w:noProof/>
          </w:rPr>
          <w:t>Set_list Class</w:t>
        </w:r>
        <w:r>
          <w:rPr>
            <w:noProof/>
            <w:webHidden/>
          </w:rPr>
          <w:tab/>
        </w:r>
        <w:r>
          <w:rPr>
            <w:noProof/>
            <w:webHidden/>
          </w:rPr>
          <w:fldChar w:fldCharType="begin"/>
        </w:r>
        <w:r>
          <w:rPr>
            <w:noProof/>
            <w:webHidden/>
          </w:rPr>
          <w:instrText xml:space="preserve"> PAGEREF _Toc102658817 \h </w:instrText>
        </w:r>
        <w:r>
          <w:rPr>
            <w:noProof/>
            <w:webHidden/>
          </w:rPr>
        </w:r>
        <w:r>
          <w:rPr>
            <w:noProof/>
            <w:webHidden/>
          </w:rPr>
          <w:fldChar w:fldCharType="separate"/>
        </w:r>
        <w:r>
          <w:rPr>
            <w:noProof/>
            <w:webHidden/>
          </w:rPr>
          <w:t>53</w:t>
        </w:r>
        <w:r>
          <w:rPr>
            <w:noProof/>
            <w:webHidden/>
          </w:rPr>
          <w:fldChar w:fldCharType="end"/>
        </w:r>
      </w:hyperlink>
    </w:p>
    <w:p w14:paraId="766C31C4" w14:textId="4A90B565" w:rsidR="001C0FAC" w:rsidRDefault="001C0FAC">
      <w:pPr>
        <w:pStyle w:val="TOC4"/>
        <w:tabs>
          <w:tab w:val="left" w:pos="1540"/>
          <w:tab w:val="right" w:leader="dot" w:pos="9016"/>
        </w:tabs>
        <w:rPr>
          <w:rFonts w:eastAsiaTheme="minorEastAsia"/>
          <w:noProof/>
          <w:lang w:eastAsia="en-GB"/>
        </w:rPr>
      </w:pPr>
      <w:hyperlink w:anchor="_Toc102658818" w:history="1">
        <w:r w:rsidRPr="00153C73">
          <w:rPr>
            <w:rStyle w:val="Hyperlink"/>
            <w:noProof/>
          </w:rPr>
          <w:t>5.2.5</w:t>
        </w:r>
        <w:r>
          <w:rPr>
            <w:rFonts w:eastAsiaTheme="minorEastAsia"/>
            <w:noProof/>
            <w:lang w:eastAsia="en-GB"/>
          </w:rPr>
          <w:tab/>
        </w:r>
        <w:r w:rsidRPr="00153C73">
          <w:rPr>
            <w:rStyle w:val="Hyperlink"/>
            <w:noProof/>
          </w:rPr>
          <w:t>SetInProgress Class</w:t>
        </w:r>
        <w:r>
          <w:rPr>
            <w:noProof/>
            <w:webHidden/>
          </w:rPr>
          <w:tab/>
        </w:r>
        <w:r>
          <w:rPr>
            <w:noProof/>
            <w:webHidden/>
          </w:rPr>
          <w:fldChar w:fldCharType="begin"/>
        </w:r>
        <w:r>
          <w:rPr>
            <w:noProof/>
            <w:webHidden/>
          </w:rPr>
          <w:instrText xml:space="preserve"> PAGEREF _Toc102658818 \h </w:instrText>
        </w:r>
        <w:r>
          <w:rPr>
            <w:noProof/>
            <w:webHidden/>
          </w:rPr>
        </w:r>
        <w:r>
          <w:rPr>
            <w:noProof/>
            <w:webHidden/>
          </w:rPr>
          <w:fldChar w:fldCharType="separate"/>
        </w:r>
        <w:r>
          <w:rPr>
            <w:noProof/>
            <w:webHidden/>
          </w:rPr>
          <w:t>53</w:t>
        </w:r>
        <w:r>
          <w:rPr>
            <w:noProof/>
            <w:webHidden/>
          </w:rPr>
          <w:fldChar w:fldCharType="end"/>
        </w:r>
      </w:hyperlink>
    </w:p>
    <w:p w14:paraId="2FBE1BC6" w14:textId="2F64F7D2" w:rsidR="001C0FAC" w:rsidRDefault="001C0FAC">
      <w:pPr>
        <w:pStyle w:val="TOC4"/>
        <w:tabs>
          <w:tab w:val="left" w:pos="1540"/>
          <w:tab w:val="right" w:leader="dot" w:pos="9016"/>
        </w:tabs>
        <w:rPr>
          <w:rFonts w:eastAsiaTheme="minorEastAsia"/>
          <w:noProof/>
          <w:lang w:eastAsia="en-GB"/>
        </w:rPr>
      </w:pPr>
      <w:hyperlink w:anchor="_Toc102658819" w:history="1">
        <w:r w:rsidRPr="00153C73">
          <w:rPr>
            <w:rStyle w:val="Hyperlink"/>
            <w:noProof/>
          </w:rPr>
          <w:t>5.2.6</w:t>
        </w:r>
        <w:r>
          <w:rPr>
            <w:rFonts w:eastAsiaTheme="minorEastAsia"/>
            <w:noProof/>
            <w:lang w:eastAsia="en-GB"/>
          </w:rPr>
          <w:tab/>
        </w:r>
        <w:r w:rsidRPr="00153C73">
          <w:rPr>
            <w:rStyle w:val="Hyperlink"/>
            <w:noProof/>
          </w:rPr>
          <w:t>PieceFound Class</w:t>
        </w:r>
        <w:r>
          <w:rPr>
            <w:noProof/>
            <w:webHidden/>
          </w:rPr>
          <w:tab/>
        </w:r>
        <w:r>
          <w:rPr>
            <w:noProof/>
            <w:webHidden/>
          </w:rPr>
          <w:fldChar w:fldCharType="begin"/>
        </w:r>
        <w:r>
          <w:rPr>
            <w:noProof/>
            <w:webHidden/>
          </w:rPr>
          <w:instrText xml:space="preserve"> PAGEREF _Toc102658819 \h </w:instrText>
        </w:r>
        <w:r>
          <w:rPr>
            <w:noProof/>
            <w:webHidden/>
          </w:rPr>
        </w:r>
        <w:r>
          <w:rPr>
            <w:noProof/>
            <w:webHidden/>
          </w:rPr>
          <w:fldChar w:fldCharType="separate"/>
        </w:r>
        <w:r>
          <w:rPr>
            <w:noProof/>
            <w:webHidden/>
          </w:rPr>
          <w:t>54</w:t>
        </w:r>
        <w:r>
          <w:rPr>
            <w:noProof/>
            <w:webHidden/>
          </w:rPr>
          <w:fldChar w:fldCharType="end"/>
        </w:r>
      </w:hyperlink>
    </w:p>
    <w:p w14:paraId="2B3C403D" w14:textId="001CF06A" w:rsidR="001C0FAC" w:rsidRDefault="001C0FAC">
      <w:pPr>
        <w:pStyle w:val="TOC4"/>
        <w:tabs>
          <w:tab w:val="left" w:pos="1540"/>
          <w:tab w:val="right" w:leader="dot" w:pos="9016"/>
        </w:tabs>
        <w:rPr>
          <w:rFonts w:eastAsiaTheme="minorEastAsia"/>
          <w:noProof/>
          <w:lang w:eastAsia="en-GB"/>
        </w:rPr>
      </w:pPr>
      <w:hyperlink w:anchor="_Toc102658820" w:history="1">
        <w:r w:rsidRPr="00153C73">
          <w:rPr>
            <w:rStyle w:val="Hyperlink"/>
            <w:noProof/>
          </w:rPr>
          <w:t>5.2.7</w:t>
        </w:r>
        <w:r>
          <w:rPr>
            <w:rFonts w:eastAsiaTheme="minorEastAsia"/>
            <w:noProof/>
            <w:lang w:eastAsia="en-GB"/>
          </w:rPr>
          <w:tab/>
        </w:r>
        <w:r w:rsidRPr="00153C73">
          <w:rPr>
            <w:rStyle w:val="Hyperlink"/>
            <w:noProof/>
          </w:rPr>
          <w:t>Account Class</w:t>
        </w:r>
        <w:r>
          <w:rPr>
            <w:noProof/>
            <w:webHidden/>
          </w:rPr>
          <w:tab/>
        </w:r>
        <w:r>
          <w:rPr>
            <w:noProof/>
            <w:webHidden/>
          </w:rPr>
          <w:fldChar w:fldCharType="begin"/>
        </w:r>
        <w:r>
          <w:rPr>
            <w:noProof/>
            <w:webHidden/>
          </w:rPr>
          <w:instrText xml:space="preserve"> PAGEREF _Toc102658820 \h </w:instrText>
        </w:r>
        <w:r>
          <w:rPr>
            <w:noProof/>
            <w:webHidden/>
          </w:rPr>
        </w:r>
        <w:r>
          <w:rPr>
            <w:noProof/>
            <w:webHidden/>
          </w:rPr>
          <w:fldChar w:fldCharType="separate"/>
        </w:r>
        <w:r>
          <w:rPr>
            <w:noProof/>
            <w:webHidden/>
          </w:rPr>
          <w:t>54</w:t>
        </w:r>
        <w:r>
          <w:rPr>
            <w:noProof/>
            <w:webHidden/>
          </w:rPr>
          <w:fldChar w:fldCharType="end"/>
        </w:r>
      </w:hyperlink>
    </w:p>
    <w:p w14:paraId="41793EAC" w14:textId="2406E0D9" w:rsidR="001C0FAC" w:rsidRDefault="001C0FAC">
      <w:pPr>
        <w:pStyle w:val="TOC4"/>
        <w:tabs>
          <w:tab w:val="left" w:pos="1540"/>
          <w:tab w:val="right" w:leader="dot" w:pos="9016"/>
        </w:tabs>
        <w:rPr>
          <w:rFonts w:eastAsiaTheme="minorEastAsia"/>
          <w:noProof/>
          <w:lang w:eastAsia="en-GB"/>
        </w:rPr>
      </w:pPr>
      <w:hyperlink w:anchor="_Toc102658821" w:history="1">
        <w:r w:rsidRPr="00153C73">
          <w:rPr>
            <w:rStyle w:val="Hyperlink"/>
            <w:noProof/>
          </w:rPr>
          <w:t>5.2.8</w:t>
        </w:r>
        <w:r>
          <w:rPr>
            <w:rFonts w:eastAsiaTheme="minorEastAsia"/>
            <w:noProof/>
            <w:lang w:eastAsia="en-GB"/>
          </w:rPr>
          <w:tab/>
        </w:r>
        <w:r w:rsidRPr="00153C73">
          <w:rPr>
            <w:rStyle w:val="Hyperlink"/>
            <w:noProof/>
          </w:rPr>
          <w:t>Theme Class</w:t>
        </w:r>
        <w:r>
          <w:rPr>
            <w:noProof/>
            <w:webHidden/>
          </w:rPr>
          <w:tab/>
        </w:r>
        <w:r>
          <w:rPr>
            <w:noProof/>
            <w:webHidden/>
          </w:rPr>
          <w:fldChar w:fldCharType="begin"/>
        </w:r>
        <w:r>
          <w:rPr>
            <w:noProof/>
            <w:webHidden/>
          </w:rPr>
          <w:instrText xml:space="preserve"> PAGEREF _Toc102658821 \h </w:instrText>
        </w:r>
        <w:r>
          <w:rPr>
            <w:noProof/>
            <w:webHidden/>
          </w:rPr>
        </w:r>
        <w:r>
          <w:rPr>
            <w:noProof/>
            <w:webHidden/>
          </w:rPr>
          <w:fldChar w:fldCharType="separate"/>
        </w:r>
        <w:r>
          <w:rPr>
            <w:noProof/>
            <w:webHidden/>
          </w:rPr>
          <w:t>54</w:t>
        </w:r>
        <w:r>
          <w:rPr>
            <w:noProof/>
            <w:webHidden/>
          </w:rPr>
          <w:fldChar w:fldCharType="end"/>
        </w:r>
      </w:hyperlink>
    </w:p>
    <w:p w14:paraId="63663682" w14:textId="1A128D9A" w:rsidR="001C0FAC" w:rsidRDefault="001C0FAC">
      <w:pPr>
        <w:pStyle w:val="TOC3"/>
        <w:tabs>
          <w:tab w:val="left" w:pos="1100"/>
          <w:tab w:val="right" w:leader="dot" w:pos="9016"/>
        </w:tabs>
        <w:rPr>
          <w:rFonts w:eastAsiaTheme="minorEastAsia"/>
          <w:noProof/>
          <w:lang w:eastAsia="en-GB"/>
        </w:rPr>
      </w:pPr>
      <w:hyperlink w:anchor="_Toc102658822" w:history="1">
        <w:r w:rsidRPr="00153C73">
          <w:rPr>
            <w:rStyle w:val="Hyperlink"/>
            <w:noProof/>
          </w:rPr>
          <w:t>5.3</w:t>
        </w:r>
        <w:r>
          <w:rPr>
            <w:rFonts w:eastAsiaTheme="minorEastAsia"/>
            <w:noProof/>
            <w:lang w:eastAsia="en-GB"/>
          </w:rPr>
          <w:tab/>
        </w:r>
        <w:r w:rsidRPr="00153C73">
          <w:rPr>
            <w:rStyle w:val="Hyperlink"/>
            <w:noProof/>
          </w:rPr>
          <w:t>Controllers</w:t>
        </w:r>
        <w:r>
          <w:rPr>
            <w:noProof/>
            <w:webHidden/>
          </w:rPr>
          <w:tab/>
        </w:r>
        <w:r>
          <w:rPr>
            <w:noProof/>
            <w:webHidden/>
          </w:rPr>
          <w:fldChar w:fldCharType="begin"/>
        </w:r>
        <w:r>
          <w:rPr>
            <w:noProof/>
            <w:webHidden/>
          </w:rPr>
          <w:instrText xml:space="preserve"> PAGEREF _Toc102658822 \h </w:instrText>
        </w:r>
        <w:r>
          <w:rPr>
            <w:noProof/>
            <w:webHidden/>
          </w:rPr>
        </w:r>
        <w:r>
          <w:rPr>
            <w:noProof/>
            <w:webHidden/>
          </w:rPr>
          <w:fldChar w:fldCharType="separate"/>
        </w:r>
        <w:r>
          <w:rPr>
            <w:noProof/>
            <w:webHidden/>
          </w:rPr>
          <w:t>54</w:t>
        </w:r>
        <w:r>
          <w:rPr>
            <w:noProof/>
            <w:webHidden/>
          </w:rPr>
          <w:fldChar w:fldCharType="end"/>
        </w:r>
      </w:hyperlink>
    </w:p>
    <w:p w14:paraId="6345F3E3" w14:textId="29134BBB" w:rsidR="001C0FAC" w:rsidRDefault="001C0FAC">
      <w:pPr>
        <w:pStyle w:val="TOC4"/>
        <w:tabs>
          <w:tab w:val="left" w:pos="1540"/>
          <w:tab w:val="right" w:leader="dot" w:pos="9016"/>
        </w:tabs>
        <w:rPr>
          <w:rFonts w:eastAsiaTheme="minorEastAsia"/>
          <w:noProof/>
          <w:lang w:eastAsia="en-GB"/>
        </w:rPr>
      </w:pPr>
      <w:hyperlink w:anchor="_Toc102658823" w:history="1">
        <w:r w:rsidRPr="00153C73">
          <w:rPr>
            <w:rStyle w:val="Hyperlink"/>
            <w:noProof/>
          </w:rPr>
          <w:t>5.3.1</w:t>
        </w:r>
        <w:r>
          <w:rPr>
            <w:rFonts w:eastAsiaTheme="minorEastAsia"/>
            <w:noProof/>
            <w:lang w:eastAsia="en-GB"/>
          </w:rPr>
          <w:tab/>
        </w:r>
        <w:r w:rsidRPr="00153C73">
          <w:rPr>
            <w:rStyle w:val="Hyperlink"/>
            <w:noProof/>
          </w:rPr>
          <w:t>Main Controller</w:t>
        </w:r>
        <w:r>
          <w:rPr>
            <w:noProof/>
            <w:webHidden/>
          </w:rPr>
          <w:tab/>
        </w:r>
        <w:r>
          <w:rPr>
            <w:noProof/>
            <w:webHidden/>
          </w:rPr>
          <w:fldChar w:fldCharType="begin"/>
        </w:r>
        <w:r>
          <w:rPr>
            <w:noProof/>
            <w:webHidden/>
          </w:rPr>
          <w:instrText xml:space="preserve"> PAGEREF _Toc102658823 \h </w:instrText>
        </w:r>
        <w:r>
          <w:rPr>
            <w:noProof/>
            <w:webHidden/>
          </w:rPr>
        </w:r>
        <w:r>
          <w:rPr>
            <w:noProof/>
            <w:webHidden/>
          </w:rPr>
          <w:fldChar w:fldCharType="separate"/>
        </w:r>
        <w:r>
          <w:rPr>
            <w:noProof/>
            <w:webHidden/>
          </w:rPr>
          <w:t>54</w:t>
        </w:r>
        <w:r>
          <w:rPr>
            <w:noProof/>
            <w:webHidden/>
          </w:rPr>
          <w:fldChar w:fldCharType="end"/>
        </w:r>
      </w:hyperlink>
    </w:p>
    <w:p w14:paraId="0DAA436E" w14:textId="3095FB0C" w:rsidR="001C0FAC" w:rsidRDefault="001C0FAC">
      <w:pPr>
        <w:pStyle w:val="TOC4"/>
        <w:tabs>
          <w:tab w:val="left" w:pos="1540"/>
          <w:tab w:val="right" w:leader="dot" w:pos="9016"/>
        </w:tabs>
        <w:rPr>
          <w:rFonts w:eastAsiaTheme="minorEastAsia"/>
          <w:noProof/>
          <w:lang w:eastAsia="en-GB"/>
        </w:rPr>
      </w:pPr>
      <w:hyperlink w:anchor="_Toc102658824" w:history="1">
        <w:r w:rsidRPr="00153C73">
          <w:rPr>
            <w:rStyle w:val="Hyperlink"/>
            <w:noProof/>
          </w:rPr>
          <w:t>5.3.2</w:t>
        </w:r>
        <w:r>
          <w:rPr>
            <w:rFonts w:eastAsiaTheme="minorEastAsia"/>
            <w:noProof/>
            <w:lang w:eastAsia="en-GB"/>
          </w:rPr>
          <w:tab/>
        </w:r>
        <w:r w:rsidRPr="00153C73">
          <w:rPr>
            <w:rStyle w:val="Hyperlink"/>
            <w:noProof/>
          </w:rPr>
          <w:t>Set Controller</w:t>
        </w:r>
        <w:r>
          <w:rPr>
            <w:noProof/>
            <w:webHidden/>
          </w:rPr>
          <w:tab/>
        </w:r>
        <w:r>
          <w:rPr>
            <w:noProof/>
            <w:webHidden/>
          </w:rPr>
          <w:fldChar w:fldCharType="begin"/>
        </w:r>
        <w:r>
          <w:rPr>
            <w:noProof/>
            <w:webHidden/>
          </w:rPr>
          <w:instrText xml:space="preserve"> PAGEREF _Toc102658824 \h </w:instrText>
        </w:r>
        <w:r>
          <w:rPr>
            <w:noProof/>
            <w:webHidden/>
          </w:rPr>
        </w:r>
        <w:r>
          <w:rPr>
            <w:noProof/>
            <w:webHidden/>
          </w:rPr>
          <w:fldChar w:fldCharType="separate"/>
        </w:r>
        <w:r>
          <w:rPr>
            <w:noProof/>
            <w:webHidden/>
          </w:rPr>
          <w:t>54</w:t>
        </w:r>
        <w:r>
          <w:rPr>
            <w:noProof/>
            <w:webHidden/>
          </w:rPr>
          <w:fldChar w:fldCharType="end"/>
        </w:r>
      </w:hyperlink>
    </w:p>
    <w:p w14:paraId="57E97F05" w14:textId="69C427A1" w:rsidR="001C0FAC" w:rsidRDefault="001C0FAC">
      <w:pPr>
        <w:pStyle w:val="TOC4"/>
        <w:tabs>
          <w:tab w:val="left" w:pos="1540"/>
          <w:tab w:val="right" w:leader="dot" w:pos="9016"/>
        </w:tabs>
        <w:rPr>
          <w:rFonts w:eastAsiaTheme="minorEastAsia"/>
          <w:noProof/>
          <w:lang w:eastAsia="en-GB"/>
        </w:rPr>
      </w:pPr>
      <w:hyperlink w:anchor="_Toc102658825" w:history="1">
        <w:r w:rsidRPr="00153C73">
          <w:rPr>
            <w:rStyle w:val="Hyperlink"/>
            <w:noProof/>
          </w:rPr>
          <w:t>5.3.3</w:t>
        </w:r>
        <w:r>
          <w:rPr>
            <w:rFonts w:eastAsiaTheme="minorEastAsia"/>
            <w:noProof/>
            <w:lang w:eastAsia="en-GB"/>
          </w:rPr>
          <w:tab/>
        </w:r>
        <w:r w:rsidRPr="00153C73">
          <w:rPr>
            <w:rStyle w:val="Hyperlink"/>
            <w:noProof/>
          </w:rPr>
          <w:t>Piece Controller</w:t>
        </w:r>
        <w:r>
          <w:rPr>
            <w:noProof/>
            <w:webHidden/>
          </w:rPr>
          <w:tab/>
        </w:r>
        <w:r>
          <w:rPr>
            <w:noProof/>
            <w:webHidden/>
          </w:rPr>
          <w:fldChar w:fldCharType="begin"/>
        </w:r>
        <w:r>
          <w:rPr>
            <w:noProof/>
            <w:webHidden/>
          </w:rPr>
          <w:instrText xml:space="preserve"> PAGEREF _Toc102658825 \h </w:instrText>
        </w:r>
        <w:r>
          <w:rPr>
            <w:noProof/>
            <w:webHidden/>
          </w:rPr>
        </w:r>
        <w:r>
          <w:rPr>
            <w:noProof/>
            <w:webHidden/>
          </w:rPr>
          <w:fldChar w:fldCharType="separate"/>
        </w:r>
        <w:r>
          <w:rPr>
            <w:noProof/>
            <w:webHidden/>
          </w:rPr>
          <w:t>55</w:t>
        </w:r>
        <w:r>
          <w:rPr>
            <w:noProof/>
            <w:webHidden/>
          </w:rPr>
          <w:fldChar w:fldCharType="end"/>
        </w:r>
      </w:hyperlink>
    </w:p>
    <w:p w14:paraId="33BAB52A" w14:textId="4362A4BA" w:rsidR="001C0FAC" w:rsidRDefault="001C0FAC">
      <w:pPr>
        <w:pStyle w:val="TOC4"/>
        <w:tabs>
          <w:tab w:val="left" w:pos="1540"/>
          <w:tab w:val="right" w:leader="dot" w:pos="9016"/>
        </w:tabs>
        <w:rPr>
          <w:rFonts w:eastAsiaTheme="minorEastAsia"/>
          <w:noProof/>
          <w:lang w:eastAsia="en-GB"/>
        </w:rPr>
      </w:pPr>
      <w:hyperlink w:anchor="_Toc102658826" w:history="1">
        <w:r w:rsidRPr="00153C73">
          <w:rPr>
            <w:rStyle w:val="Hyperlink"/>
            <w:noProof/>
          </w:rPr>
          <w:t>5.3.4</w:t>
        </w:r>
        <w:r>
          <w:rPr>
            <w:rFonts w:eastAsiaTheme="minorEastAsia"/>
            <w:noProof/>
            <w:lang w:eastAsia="en-GB"/>
          </w:rPr>
          <w:tab/>
        </w:r>
        <w:r w:rsidRPr="00153C73">
          <w:rPr>
            <w:rStyle w:val="Hyperlink"/>
            <w:noProof/>
          </w:rPr>
          <w:t>Theme Controller</w:t>
        </w:r>
        <w:r>
          <w:rPr>
            <w:noProof/>
            <w:webHidden/>
          </w:rPr>
          <w:tab/>
        </w:r>
        <w:r>
          <w:rPr>
            <w:noProof/>
            <w:webHidden/>
          </w:rPr>
          <w:fldChar w:fldCharType="begin"/>
        </w:r>
        <w:r>
          <w:rPr>
            <w:noProof/>
            <w:webHidden/>
          </w:rPr>
          <w:instrText xml:space="preserve"> PAGEREF _Toc102658826 \h </w:instrText>
        </w:r>
        <w:r>
          <w:rPr>
            <w:noProof/>
            <w:webHidden/>
          </w:rPr>
        </w:r>
        <w:r>
          <w:rPr>
            <w:noProof/>
            <w:webHidden/>
          </w:rPr>
          <w:fldChar w:fldCharType="separate"/>
        </w:r>
        <w:r>
          <w:rPr>
            <w:noProof/>
            <w:webHidden/>
          </w:rPr>
          <w:t>56</w:t>
        </w:r>
        <w:r>
          <w:rPr>
            <w:noProof/>
            <w:webHidden/>
          </w:rPr>
          <w:fldChar w:fldCharType="end"/>
        </w:r>
      </w:hyperlink>
    </w:p>
    <w:p w14:paraId="1CC4D7A3" w14:textId="53D15E76" w:rsidR="001C0FAC" w:rsidRDefault="001C0FAC">
      <w:pPr>
        <w:pStyle w:val="TOC4"/>
        <w:tabs>
          <w:tab w:val="left" w:pos="1540"/>
          <w:tab w:val="right" w:leader="dot" w:pos="9016"/>
        </w:tabs>
        <w:rPr>
          <w:rFonts w:eastAsiaTheme="minorEastAsia"/>
          <w:noProof/>
          <w:lang w:eastAsia="en-GB"/>
        </w:rPr>
      </w:pPr>
      <w:hyperlink w:anchor="_Toc102658827" w:history="1">
        <w:r w:rsidRPr="00153C73">
          <w:rPr>
            <w:rStyle w:val="Hyperlink"/>
            <w:noProof/>
          </w:rPr>
          <w:t>5.3.5</w:t>
        </w:r>
        <w:r>
          <w:rPr>
            <w:rFonts w:eastAsiaTheme="minorEastAsia"/>
            <w:noProof/>
            <w:lang w:eastAsia="en-GB"/>
          </w:rPr>
          <w:tab/>
        </w:r>
        <w:r w:rsidRPr="00153C73">
          <w:rPr>
            <w:rStyle w:val="Hyperlink"/>
            <w:noProof/>
          </w:rPr>
          <w:t>Piece Type Controller</w:t>
        </w:r>
        <w:r>
          <w:rPr>
            <w:noProof/>
            <w:webHidden/>
          </w:rPr>
          <w:tab/>
        </w:r>
        <w:r>
          <w:rPr>
            <w:noProof/>
            <w:webHidden/>
          </w:rPr>
          <w:fldChar w:fldCharType="begin"/>
        </w:r>
        <w:r>
          <w:rPr>
            <w:noProof/>
            <w:webHidden/>
          </w:rPr>
          <w:instrText xml:space="preserve"> PAGEREF _Toc102658827 \h </w:instrText>
        </w:r>
        <w:r>
          <w:rPr>
            <w:noProof/>
            <w:webHidden/>
          </w:rPr>
        </w:r>
        <w:r>
          <w:rPr>
            <w:noProof/>
            <w:webHidden/>
          </w:rPr>
          <w:fldChar w:fldCharType="separate"/>
        </w:r>
        <w:r>
          <w:rPr>
            <w:noProof/>
            <w:webHidden/>
          </w:rPr>
          <w:t>56</w:t>
        </w:r>
        <w:r>
          <w:rPr>
            <w:noProof/>
            <w:webHidden/>
          </w:rPr>
          <w:fldChar w:fldCharType="end"/>
        </w:r>
      </w:hyperlink>
    </w:p>
    <w:p w14:paraId="469157B7" w14:textId="1F2DE72E" w:rsidR="001C0FAC" w:rsidRDefault="001C0FAC">
      <w:pPr>
        <w:pStyle w:val="TOC4"/>
        <w:tabs>
          <w:tab w:val="left" w:pos="1540"/>
          <w:tab w:val="right" w:leader="dot" w:pos="9016"/>
        </w:tabs>
        <w:rPr>
          <w:rFonts w:eastAsiaTheme="minorEastAsia"/>
          <w:noProof/>
          <w:lang w:eastAsia="en-GB"/>
        </w:rPr>
      </w:pPr>
      <w:hyperlink w:anchor="_Toc102658828" w:history="1">
        <w:r w:rsidRPr="00153C73">
          <w:rPr>
            <w:rStyle w:val="Hyperlink"/>
            <w:noProof/>
          </w:rPr>
          <w:t>5.3.6</w:t>
        </w:r>
        <w:r>
          <w:rPr>
            <w:rFonts w:eastAsiaTheme="minorEastAsia"/>
            <w:noProof/>
            <w:lang w:eastAsia="en-GB"/>
          </w:rPr>
          <w:tab/>
        </w:r>
        <w:r w:rsidRPr="00153C73">
          <w:rPr>
            <w:rStyle w:val="Hyperlink"/>
            <w:noProof/>
          </w:rPr>
          <w:t>Database Controller</w:t>
        </w:r>
        <w:r>
          <w:rPr>
            <w:noProof/>
            <w:webHidden/>
          </w:rPr>
          <w:tab/>
        </w:r>
        <w:r>
          <w:rPr>
            <w:noProof/>
            <w:webHidden/>
          </w:rPr>
          <w:fldChar w:fldCharType="begin"/>
        </w:r>
        <w:r>
          <w:rPr>
            <w:noProof/>
            <w:webHidden/>
          </w:rPr>
          <w:instrText xml:space="preserve"> PAGEREF _Toc102658828 \h </w:instrText>
        </w:r>
        <w:r>
          <w:rPr>
            <w:noProof/>
            <w:webHidden/>
          </w:rPr>
        </w:r>
        <w:r>
          <w:rPr>
            <w:noProof/>
            <w:webHidden/>
          </w:rPr>
          <w:fldChar w:fldCharType="separate"/>
        </w:r>
        <w:r>
          <w:rPr>
            <w:noProof/>
            <w:webHidden/>
          </w:rPr>
          <w:t>56</w:t>
        </w:r>
        <w:r>
          <w:rPr>
            <w:noProof/>
            <w:webHidden/>
          </w:rPr>
          <w:fldChar w:fldCharType="end"/>
        </w:r>
      </w:hyperlink>
    </w:p>
    <w:p w14:paraId="50DED69B" w14:textId="0C0C74D4" w:rsidR="001C0FAC" w:rsidRDefault="001C0FAC">
      <w:pPr>
        <w:pStyle w:val="TOC3"/>
        <w:tabs>
          <w:tab w:val="left" w:pos="1100"/>
          <w:tab w:val="right" w:leader="dot" w:pos="9016"/>
        </w:tabs>
        <w:rPr>
          <w:rFonts w:eastAsiaTheme="minorEastAsia"/>
          <w:noProof/>
          <w:lang w:eastAsia="en-GB"/>
        </w:rPr>
      </w:pPr>
      <w:hyperlink w:anchor="_Toc102658829" w:history="1">
        <w:r w:rsidRPr="00153C73">
          <w:rPr>
            <w:rStyle w:val="Hyperlink"/>
            <w:noProof/>
          </w:rPr>
          <w:t>5.4</w:t>
        </w:r>
        <w:r>
          <w:rPr>
            <w:rFonts w:eastAsiaTheme="minorEastAsia"/>
            <w:noProof/>
            <w:lang w:eastAsia="en-GB"/>
          </w:rPr>
          <w:tab/>
        </w:r>
        <w:r w:rsidRPr="00153C73">
          <w:rPr>
            <w:rStyle w:val="Hyperlink"/>
            <w:noProof/>
          </w:rPr>
          <w:t>Exporting and Importing CSV Files</w:t>
        </w:r>
        <w:r>
          <w:rPr>
            <w:noProof/>
            <w:webHidden/>
          </w:rPr>
          <w:tab/>
        </w:r>
        <w:r>
          <w:rPr>
            <w:noProof/>
            <w:webHidden/>
          </w:rPr>
          <w:fldChar w:fldCharType="begin"/>
        </w:r>
        <w:r>
          <w:rPr>
            <w:noProof/>
            <w:webHidden/>
          </w:rPr>
          <w:instrText xml:space="preserve"> PAGEREF _Toc102658829 \h </w:instrText>
        </w:r>
        <w:r>
          <w:rPr>
            <w:noProof/>
            <w:webHidden/>
          </w:rPr>
        </w:r>
        <w:r>
          <w:rPr>
            <w:noProof/>
            <w:webHidden/>
          </w:rPr>
          <w:fldChar w:fldCharType="separate"/>
        </w:r>
        <w:r>
          <w:rPr>
            <w:noProof/>
            <w:webHidden/>
          </w:rPr>
          <w:t>58</w:t>
        </w:r>
        <w:r>
          <w:rPr>
            <w:noProof/>
            <w:webHidden/>
          </w:rPr>
          <w:fldChar w:fldCharType="end"/>
        </w:r>
      </w:hyperlink>
    </w:p>
    <w:p w14:paraId="0FDBCAF5" w14:textId="5130CB3C" w:rsidR="001C0FAC" w:rsidRDefault="001C0FAC">
      <w:pPr>
        <w:pStyle w:val="TOC4"/>
        <w:tabs>
          <w:tab w:val="left" w:pos="1540"/>
          <w:tab w:val="right" w:leader="dot" w:pos="9016"/>
        </w:tabs>
        <w:rPr>
          <w:rFonts w:eastAsiaTheme="minorEastAsia"/>
          <w:noProof/>
          <w:lang w:eastAsia="en-GB"/>
        </w:rPr>
      </w:pPr>
      <w:hyperlink w:anchor="_Toc102658830" w:history="1">
        <w:r w:rsidRPr="00153C73">
          <w:rPr>
            <w:rStyle w:val="Hyperlink"/>
            <w:noProof/>
          </w:rPr>
          <w:t>5.4.1</w:t>
        </w:r>
        <w:r>
          <w:rPr>
            <w:rFonts w:eastAsiaTheme="minorEastAsia"/>
            <w:noProof/>
            <w:lang w:eastAsia="en-GB"/>
          </w:rPr>
          <w:tab/>
        </w:r>
        <w:r w:rsidRPr="00153C73">
          <w:rPr>
            <w:rStyle w:val="Hyperlink"/>
            <w:noProof/>
          </w:rPr>
          <w:t>Exporting CSV</w:t>
        </w:r>
        <w:r>
          <w:rPr>
            <w:noProof/>
            <w:webHidden/>
          </w:rPr>
          <w:tab/>
        </w:r>
        <w:r>
          <w:rPr>
            <w:noProof/>
            <w:webHidden/>
          </w:rPr>
          <w:fldChar w:fldCharType="begin"/>
        </w:r>
        <w:r>
          <w:rPr>
            <w:noProof/>
            <w:webHidden/>
          </w:rPr>
          <w:instrText xml:space="preserve"> PAGEREF _Toc102658830 \h </w:instrText>
        </w:r>
        <w:r>
          <w:rPr>
            <w:noProof/>
            <w:webHidden/>
          </w:rPr>
        </w:r>
        <w:r>
          <w:rPr>
            <w:noProof/>
            <w:webHidden/>
          </w:rPr>
          <w:fldChar w:fldCharType="separate"/>
        </w:r>
        <w:r>
          <w:rPr>
            <w:noProof/>
            <w:webHidden/>
          </w:rPr>
          <w:t>58</w:t>
        </w:r>
        <w:r>
          <w:rPr>
            <w:noProof/>
            <w:webHidden/>
          </w:rPr>
          <w:fldChar w:fldCharType="end"/>
        </w:r>
      </w:hyperlink>
    </w:p>
    <w:p w14:paraId="7E05D9E3" w14:textId="0C726601" w:rsidR="001C0FAC" w:rsidRDefault="001C0FAC">
      <w:pPr>
        <w:pStyle w:val="TOC4"/>
        <w:tabs>
          <w:tab w:val="left" w:pos="1540"/>
          <w:tab w:val="right" w:leader="dot" w:pos="9016"/>
        </w:tabs>
        <w:rPr>
          <w:rFonts w:eastAsiaTheme="minorEastAsia"/>
          <w:noProof/>
          <w:lang w:eastAsia="en-GB"/>
        </w:rPr>
      </w:pPr>
      <w:hyperlink w:anchor="_Toc102658831" w:history="1">
        <w:r w:rsidRPr="00153C73">
          <w:rPr>
            <w:rStyle w:val="Hyperlink"/>
            <w:noProof/>
          </w:rPr>
          <w:t>5.4.2</w:t>
        </w:r>
        <w:r>
          <w:rPr>
            <w:rFonts w:eastAsiaTheme="minorEastAsia"/>
            <w:noProof/>
            <w:lang w:eastAsia="en-GB"/>
          </w:rPr>
          <w:tab/>
        </w:r>
        <w:r w:rsidRPr="00153C73">
          <w:rPr>
            <w:rStyle w:val="Hyperlink"/>
            <w:noProof/>
          </w:rPr>
          <w:t>Import CSV</w:t>
        </w:r>
        <w:r>
          <w:rPr>
            <w:noProof/>
            <w:webHidden/>
          </w:rPr>
          <w:tab/>
        </w:r>
        <w:r>
          <w:rPr>
            <w:noProof/>
            <w:webHidden/>
          </w:rPr>
          <w:fldChar w:fldCharType="begin"/>
        </w:r>
        <w:r>
          <w:rPr>
            <w:noProof/>
            <w:webHidden/>
          </w:rPr>
          <w:instrText xml:space="preserve"> PAGEREF _Toc102658831 \h </w:instrText>
        </w:r>
        <w:r>
          <w:rPr>
            <w:noProof/>
            <w:webHidden/>
          </w:rPr>
        </w:r>
        <w:r>
          <w:rPr>
            <w:noProof/>
            <w:webHidden/>
          </w:rPr>
          <w:fldChar w:fldCharType="separate"/>
        </w:r>
        <w:r>
          <w:rPr>
            <w:noProof/>
            <w:webHidden/>
          </w:rPr>
          <w:t>58</w:t>
        </w:r>
        <w:r>
          <w:rPr>
            <w:noProof/>
            <w:webHidden/>
          </w:rPr>
          <w:fldChar w:fldCharType="end"/>
        </w:r>
      </w:hyperlink>
    </w:p>
    <w:p w14:paraId="4184E535" w14:textId="5672EE16" w:rsidR="001C0FAC" w:rsidRDefault="001C0FAC">
      <w:pPr>
        <w:pStyle w:val="TOC3"/>
        <w:tabs>
          <w:tab w:val="left" w:pos="1100"/>
          <w:tab w:val="right" w:leader="dot" w:pos="9016"/>
        </w:tabs>
        <w:rPr>
          <w:rFonts w:eastAsiaTheme="minorEastAsia"/>
          <w:noProof/>
          <w:lang w:eastAsia="en-GB"/>
        </w:rPr>
      </w:pPr>
      <w:hyperlink w:anchor="_Toc102658832" w:history="1">
        <w:r w:rsidRPr="00153C73">
          <w:rPr>
            <w:rStyle w:val="Hyperlink"/>
            <w:noProof/>
          </w:rPr>
          <w:t>5.5</w:t>
        </w:r>
        <w:r>
          <w:rPr>
            <w:rFonts w:eastAsiaTheme="minorEastAsia"/>
            <w:noProof/>
            <w:lang w:eastAsia="en-GB"/>
          </w:rPr>
          <w:tab/>
        </w:r>
        <w:r w:rsidRPr="00153C73">
          <w:rPr>
            <w:rStyle w:val="Hyperlink"/>
            <w:noProof/>
          </w:rPr>
          <w:t>User Interface Implementation</w:t>
        </w:r>
        <w:r>
          <w:rPr>
            <w:noProof/>
            <w:webHidden/>
          </w:rPr>
          <w:tab/>
        </w:r>
        <w:r>
          <w:rPr>
            <w:noProof/>
            <w:webHidden/>
          </w:rPr>
          <w:fldChar w:fldCharType="begin"/>
        </w:r>
        <w:r>
          <w:rPr>
            <w:noProof/>
            <w:webHidden/>
          </w:rPr>
          <w:instrText xml:space="preserve"> PAGEREF _Toc102658832 \h </w:instrText>
        </w:r>
        <w:r>
          <w:rPr>
            <w:noProof/>
            <w:webHidden/>
          </w:rPr>
        </w:r>
        <w:r>
          <w:rPr>
            <w:noProof/>
            <w:webHidden/>
          </w:rPr>
          <w:fldChar w:fldCharType="separate"/>
        </w:r>
        <w:r>
          <w:rPr>
            <w:noProof/>
            <w:webHidden/>
          </w:rPr>
          <w:t>59</w:t>
        </w:r>
        <w:r>
          <w:rPr>
            <w:noProof/>
            <w:webHidden/>
          </w:rPr>
          <w:fldChar w:fldCharType="end"/>
        </w:r>
      </w:hyperlink>
    </w:p>
    <w:p w14:paraId="2259F2F4" w14:textId="2D01A12F" w:rsidR="001C0FAC" w:rsidRDefault="001C0FAC">
      <w:pPr>
        <w:pStyle w:val="TOC4"/>
        <w:tabs>
          <w:tab w:val="left" w:pos="1540"/>
          <w:tab w:val="right" w:leader="dot" w:pos="9016"/>
        </w:tabs>
        <w:rPr>
          <w:rFonts w:eastAsiaTheme="minorEastAsia"/>
          <w:noProof/>
          <w:lang w:eastAsia="en-GB"/>
        </w:rPr>
      </w:pPr>
      <w:hyperlink w:anchor="_Toc102658833" w:history="1">
        <w:r w:rsidRPr="00153C73">
          <w:rPr>
            <w:rStyle w:val="Hyperlink"/>
            <w:noProof/>
          </w:rPr>
          <w:t>5.5.1</w:t>
        </w:r>
        <w:r>
          <w:rPr>
            <w:rFonts w:eastAsiaTheme="minorEastAsia"/>
            <w:noProof/>
            <w:lang w:eastAsia="en-GB"/>
          </w:rPr>
          <w:tab/>
        </w:r>
        <w:r w:rsidRPr="00153C73">
          <w:rPr>
            <w:rStyle w:val="Hyperlink"/>
            <w:noProof/>
          </w:rPr>
          <w:t>Bootstrap</w:t>
        </w:r>
        <w:r>
          <w:rPr>
            <w:noProof/>
            <w:webHidden/>
          </w:rPr>
          <w:tab/>
        </w:r>
        <w:r>
          <w:rPr>
            <w:noProof/>
            <w:webHidden/>
          </w:rPr>
          <w:fldChar w:fldCharType="begin"/>
        </w:r>
        <w:r>
          <w:rPr>
            <w:noProof/>
            <w:webHidden/>
          </w:rPr>
          <w:instrText xml:space="preserve"> PAGEREF _Toc102658833 \h </w:instrText>
        </w:r>
        <w:r>
          <w:rPr>
            <w:noProof/>
            <w:webHidden/>
          </w:rPr>
        </w:r>
        <w:r>
          <w:rPr>
            <w:noProof/>
            <w:webHidden/>
          </w:rPr>
          <w:fldChar w:fldCharType="separate"/>
        </w:r>
        <w:r>
          <w:rPr>
            <w:noProof/>
            <w:webHidden/>
          </w:rPr>
          <w:t>59</w:t>
        </w:r>
        <w:r>
          <w:rPr>
            <w:noProof/>
            <w:webHidden/>
          </w:rPr>
          <w:fldChar w:fldCharType="end"/>
        </w:r>
      </w:hyperlink>
    </w:p>
    <w:p w14:paraId="6FCA462A" w14:textId="5F648921" w:rsidR="001C0FAC" w:rsidRDefault="001C0FAC">
      <w:pPr>
        <w:pStyle w:val="TOC4"/>
        <w:tabs>
          <w:tab w:val="left" w:pos="1540"/>
          <w:tab w:val="right" w:leader="dot" w:pos="9016"/>
        </w:tabs>
        <w:rPr>
          <w:rFonts w:eastAsiaTheme="minorEastAsia"/>
          <w:noProof/>
          <w:lang w:eastAsia="en-GB"/>
        </w:rPr>
      </w:pPr>
      <w:hyperlink w:anchor="_Toc102658834" w:history="1">
        <w:r w:rsidRPr="00153C73">
          <w:rPr>
            <w:rStyle w:val="Hyperlink"/>
            <w:noProof/>
          </w:rPr>
          <w:t>5.5.2</w:t>
        </w:r>
        <w:r>
          <w:rPr>
            <w:rFonts w:eastAsiaTheme="minorEastAsia"/>
            <w:noProof/>
            <w:lang w:eastAsia="en-GB"/>
          </w:rPr>
          <w:tab/>
        </w:r>
        <w:r w:rsidRPr="00153C73">
          <w:rPr>
            <w:rStyle w:val="Hyperlink"/>
            <w:noProof/>
          </w:rPr>
          <w:t>Viewport</w:t>
        </w:r>
        <w:r>
          <w:rPr>
            <w:noProof/>
            <w:webHidden/>
          </w:rPr>
          <w:tab/>
        </w:r>
        <w:r>
          <w:rPr>
            <w:noProof/>
            <w:webHidden/>
          </w:rPr>
          <w:fldChar w:fldCharType="begin"/>
        </w:r>
        <w:r>
          <w:rPr>
            <w:noProof/>
            <w:webHidden/>
          </w:rPr>
          <w:instrText xml:space="preserve"> PAGEREF _Toc102658834 \h </w:instrText>
        </w:r>
        <w:r>
          <w:rPr>
            <w:noProof/>
            <w:webHidden/>
          </w:rPr>
        </w:r>
        <w:r>
          <w:rPr>
            <w:noProof/>
            <w:webHidden/>
          </w:rPr>
          <w:fldChar w:fldCharType="separate"/>
        </w:r>
        <w:r>
          <w:rPr>
            <w:noProof/>
            <w:webHidden/>
          </w:rPr>
          <w:t>59</w:t>
        </w:r>
        <w:r>
          <w:rPr>
            <w:noProof/>
            <w:webHidden/>
          </w:rPr>
          <w:fldChar w:fldCharType="end"/>
        </w:r>
      </w:hyperlink>
    </w:p>
    <w:p w14:paraId="3DF2BD0F" w14:textId="2F6DB13A" w:rsidR="001C0FAC" w:rsidRDefault="001C0FAC">
      <w:pPr>
        <w:pStyle w:val="TOC4"/>
        <w:tabs>
          <w:tab w:val="left" w:pos="1540"/>
          <w:tab w:val="right" w:leader="dot" w:pos="9016"/>
        </w:tabs>
        <w:rPr>
          <w:rFonts w:eastAsiaTheme="minorEastAsia"/>
          <w:noProof/>
          <w:lang w:eastAsia="en-GB"/>
        </w:rPr>
      </w:pPr>
      <w:hyperlink w:anchor="_Toc102658835" w:history="1">
        <w:r w:rsidRPr="00153C73">
          <w:rPr>
            <w:rStyle w:val="Hyperlink"/>
            <w:noProof/>
          </w:rPr>
          <w:t>5.5.3</w:t>
        </w:r>
        <w:r>
          <w:rPr>
            <w:rFonts w:eastAsiaTheme="minorEastAsia"/>
            <w:noProof/>
            <w:lang w:eastAsia="en-GB"/>
          </w:rPr>
          <w:tab/>
        </w:r>
        <w:r w:rsidRPr="00153C73">
          <w:rPr>
            <w:rStyle w:val="Hyperlink"/>
            <w:noProof/>
          </w:rPr>
          <w:t>Font Awesome</w:t>
        </w:r>
        <w:r>
          <w:rPr>
            <w:noProof/>
            <w:webHidden/>
          </w:rPr>
          <w:tab/>
        </w:r>
        <w:r>
          <w:rPr>
            <w:noProof/>
            <w:webHidden/>
          </w:rPr>
          <w:fldChar w:fldCharType="begin"/>
        </w:r>
        <w:r>
          <w:rPr>
            <w:noProof/>
            <w:webHidden/>
          </w:rPr>
          <w:instrText xml:space="preserve"> PAGEREF _Toc102658835 \h </w:instrText>
        </w:r>
        <w:r>
          <w:rPr>
            <w:noProof/>
            <w:webHidden/>
          </w:rPr>
        </w:r>
        <w:r>
          <w:rPr>
            <w:noProof/>
            <w:webHidden/>
          </w:rPr>
          <w:fldChar w:fldCharType="separate"/>
        </w:r>
        <w:r>
          <w:rPr>
            <w:noProof/>
            <w:webHidden/>
          </w:rPr>
          <w:t>60</w:t>
        </w:r>
        <w:r>
          <w:rPr>
            <w:noProof/>
            <w:webHidden/>
          </w:rPr>
          <w:fldChar w:fldCharType="end"/>
        </w:r>
      </w:hyperlink>
    </w:p>
    <w:p w14:paraId="244BAF69" w14:textId="3ADF3506" w:rsidR="001C0FAC" w:rsidRDefault="001C0FAC">
      <w:pPr>
        <w:pStyle w:val="TOC4"/>
        <w:tabs>
          <w:tab w:val="left" w:pos="1540"/>
          <w:tab w:val="right" w:leader="dot" w:pos="9016"/>
        </w:tabs>
        <w:rPr>
          <w:rFonts w:eastAsiaTheme="minorEastAsia"/>
          <w:noProof/>
          <w:lang w:eastAsia="en-GB"/>
        </w:rPr>
      </w:pPr>
      <w:hyperlink w:anchor="_Toc102658836" w:history="1">
        <w:r w:rsidRPr="00153C73">
          <w:rPr>
            <w:rStyle w:val="Hyperlink"/>
            <w:noProof/>
          </w:rPr>
          <w:t>5.5.4</w:t>
        </w:r>
        <w:r>
          <w:rPr>
            <w:rFonts w:eastAsiaTheme="minorEastAsia"/>
            <w:noProof/>
            <w:lang w:eastAsia="en-GB"/>
          </w:rPr>
          <w:tab/>
        </w:r>
        <w:r w:rsidRPr="00153C73">
          <w:rPr>
            <w:rStyle w:val="Hyperlink"/>
            <w:noProof/>
          </w:rPr>
          <w:t>Accessing Model Attributes</w:t>
        </w:r>
        <w:r>
          <w:rPr>
            <w:noProof/>
            <w:webHidden/>
          </w:rPr>
          <w:tab/>
        </w:r>
        <w:r>
          <w:rPr>
            <w:noProof/>
            <w:webHidden/>
          </w:rPr>
          <w:fldChar w:fldCharType="begin"/>
        </w:r>
        <w:r>
          <w:rPr>
            <w:noProof/>
            <w:webHidden/>
          </w:rPr>
          <w:instrText xml:space="preserve"> PAGEREF _Toc102658836 \h </w:instrText>
        </w:r>
        <w:r>
          <w:rPr>
            <w:noProof/>
            <w:webHidden/>
          </w:rPr>
        </w:r>
        <w:r>
          <w:rPr>
            <w:noProof/>
            <w:webHidden/>
          </w:rPr>
          <w:fldChar w:fldCharType="separate"/>
        </w:r>
        <w:r>
          <w:rPr>
            <w:noProof/>
            <w:webHidden/>
          </w:rPr>
          <w:t>60</w:t>
        </w:r>
        <w:r>
          <w:rPr>
            <w:noProof/>
            <w:webHidden/>
          </w:rPr>
          <w:fldChar w:fldCharType="end"/>
        </w:r>
      </w:hyperlink>
    </w:p>
    <w:p w14:paraId="06950326" w14:textId="6D57C511" w:rsidR="001C0FAC" w:rsidRDefault="001C0FAC">
      <w:pPr>
        <w:pStyle w:val="TOC4"/>
        <w:tabs>
          <w:tab w:val="left" w:pos="1540"/>
          <w:tab w:val="right" w:leader="dot" w:pos="9016"/>
        </w:tabs>
        <w:rPr>
          <w:rFonts w:eastAsiaTheme="minorEastAsia"/>
          <w:noProof/>
          <w:lang w:eastAsia="en-GB"/>
        </w:rPr>
      </w:pPr>
      <w:hyperlink w:anchor="_Toc102658837" w:history="1">
        <w:r w:rsidRPr="00153C73">
          <w:rPr>
            <w:rStyle w:val="Hyperlink"/>
            <w:noProof/>
          </w:rPr>
          <w:t>5.5.5</w:t>
        </w:r>
        <w:r>
          <w:rPr>
            <w:rFonts w:eastAsiaTheme="minorEastAsia"/>
            <w:noProof/>
            <w:lang w:eastAsia="en-GB"/>
          </w:rPr>
          <w:tab/>
        </w:r>
        <w:r w:rsidRPr="00153C73">
          <w:rPr>
            <w:rStyle w:val="Hyperlink"/>
            <w:noProof/>
          </w:rPr>
          <w:t>Filtering of Lists</w:t>
        </w:r>
        <w:r>
          <w:rPr>
            <w:noProof/>
            <w:webHidden/>
          </w:rPr>
          <w:tab/>
        </w:r>
        <w:r>
          <w:rPr>
            <w:noProof/>
            <w:webHidden/>
          </w:rPr>
          <w:fldChar w:fldCharType="begin"/>
        </w:r>
        <w:r>
          <w:rPr>
            <w:noProof/>
            <w:webHidden/>
          </w:rPr>
          <w:instrText xml:space="preserve"> PAGEREF _Toc102658837 \h </w:instrText>
        </w:r>
        <w:r>
          <w:rPr>
            <w:noProof/>
            <w:webHidden/>
          </w:rPr>
        </w:r>
        <w:r>
          <w:rPr>
            <w:noProof/>
            <w:webHidden/>
          </w:rPr>
          <w:fldChar w:fldCharType="separate"/>
        </w:r>
        <w:r>
          <w:rPr>
            <w:noProof/>
            <w:webHidden/>
          </w:rPr>
          <w:t>61</w:t>
        </w:r>
        <w:r>
          <w:rPr>
            <w:noProof/>
            <w:webHidden/>
          </w:rPr>
          <w:fldChar w:fldCharType="end"/>
        </w:r>
      </w:hyperlink>
    </w:p>
    <w:p w14:paraId="1DA67E88" w14:textId="3C619CDF" w:rsidR="001C0FAC" w:rsidRDefault="001C0FAC">
      <w:pPr>
        <w:pStyle w:val="TOC4"/>
        <w:tabs>
          <w:tab w:val="left" w:pos="1540"/>
          <w:tab w:val="right" w:leader="dot" w:pos="9016"/>
        </w:tabs>
        <w:rPr>
          <w:rFonts w:eastAsiaTheme="minorEastAsia"/>
          <w:noProof/>
          <w:lang w:eastAsia="en-GB"/>
        </w:rPr>
      </w:pPr>
      <w:hyperlink w:anchor="_Toc102658838" w:history="1">
        <w:r w:rsidRPr="00153C73">
          <w:rPr>
            <w:rStyle w:val="Hyperlink"/>
            <w:noProof/>
          </w:rPr>
          <w:t>5.5.6</w:t>
        </w:r>
        <w:r>
          <w:rPr>
            <w:rFonts w:eastAsiaTheme="minorEastAsia"/>
            <w:noProof/>
            <w:lang w:eastAsia="en-GB"/>
          </w:rPr>
          <w:tab/>
        </w:r>
        <w:r w:rsidRPr="00153C73">
          <w:rPr>
            <w:rStyle w:val="Hyperlink"/>
            <w:noProof/>
          </w:rPr>
          <w:t>Controller Requests</w:t>
        </w:r>
        <w:r>
          <w:rPr>
            <w:noProof/>
            <w:webHidden/>
          </w:rPr>
          <w:tab/>
        </w:r>
        <w:r>
          <w:rPr>
            <w:noProof/>
            <w:webHidden/>
          </w:rPr>
          <w:fldChar w:fldCharType="begin"/>
        </w:r>
        <w:r>
          <w:rPr>
            <w:noProof/>
            <w:webHidden/>
          </w:rPr>
          <w:instrText xml:space="preserve"> PAGEREF _Toc102658838 \h </w:instrText>
        </w:r>
        <w:r>
          <w:rPr>
            <w:noProof/>
            <w:webHidden/>
          </w:rPr>
        </w:r>
        <w:r>
          <w:rPr>
            <w:noProof/>
            <w:webHidden/>
          </w:rPr>
          <w:fldChar w:fldCharType="separate"/>
        </w:r>
        <w:r>
          <w:rPr>
            <w:noProof/>
            <w:webHidden/>
          </w:rPr>
          <w:t>61</w:t>
        </w:r>
        <w:r>
          <w:rPr>
            <w:noProof/>
            <w:webHidden/>
          </w:rPr>
          <w:fldChar w:fldCharType="end"/>
        </w:r>
      </w:hyperlink>
    </w:p>
    <w:p w14:paraId="1750E3F3" w14:textId="4D31BE1D" w:rsidR="001C0FAC" w:rsidRDefault="001C0FAC">
      <w:pPr>
        <w:pStyle w:val="TOC3"/>
        <w:tabs>
          <w:tab w:val="left" w:pos="1100"/>
          <w:tab w:val="right" w:leader="dot" w:pos="9016"/>
        </w:tabs>
        <w:rPr>
          <w:rFonts w:eastAsiaTheme="minorEastAsia"/>
          <w:noProof/>
          <w:lang w:eastAsia="en-GB"/>
        </w:rPr>
      </w:pPr>
      <w:hyperlink w:anchor="_Toc102658839" w:history="1">
        <w:r w:rsidRPr="00153C73">
          <w:rPr>
            <w:rStyle w:val="Hyperlink"/>
            <w:noProof/>
          </w:rPr>
          <w:t>5.6</w:t>
        </w:r>
        <w:r>
          <w:rPr>
            <w:rFonts w:eastAsiaTheme="minorEastAsia"/>
            <w:noProof/>
            <w:lang w:eastAsia="en-GB"/>
          </w:rPr>
          <w:tab/>
        </w:r>
        <w:r w:rsidRPr="00153C73">
          <w:rPr>
            <w:rStyle w:val="Hyperlink"/>
            <w:noProof/>
          </w:rPr>
          <w:t>Database Implementation</w:t>
        </w:r>
        <w:r>
          <w:rPr>
            <w:noProof/>
            <w:webHidden/>
          </w:rPr>
          <w:tab/>
        </w:r>
        <w:r>
          <w:rPr>
            <w:noProof/>
            <w:webHidden/>
          </w:rPr>
          <w:fldChar w:fldCharType="begin"/>
        </w:r>
        <w:r>
          <w:rPr>
            <w:noProof/>
            <w:webHidden/>
          </w:rPr>
          <w:instrText xml:space="preserve"> PAGEREF _Toc102658839 \h </w:instrText>
        </w:r>
        <w:r>
          <w:rPr>
            <w:noProof/>
            <w:webHidden/>
          </w:rPr>
        </w:r>
        <w:r>
          <w:rPr>
            <w:noProof/>
            <w:webHidden/>
          </w:rPr>
          <w:fldChar w:fldCharType="separate"/>
        </w:r>
        <w:r>
          <w:rPr>
            <w:noProof/>
            <w:webHidden/>
          </w:rPr>
          <w:t>61</w:t>
        </w:r>
        <w:r>
          <w:rPr>
            <w:noProof/>
            <w:webHidden/>
          </w:rPr>
          <w:fldChar w:fldCharType="end"/>
        </w:r>
      </w:hyperlink>
    </w:p>
    <w:p w14:paraId="1545B221" w14:textId="03238465" w:rsidR="001C0FAC" w:rsidRDefault="001C0FAC">
      <w:pPr>
        <w:pStyle w:val="TOC4"/>
        <w:tabs>
          <w:tab w:val="left" w:pos="1540"/>
          <w:tab w:val="right" w:leader="dot" w:pos="9016"/>
        </w:tabs>
        <w:rPr>
          <w:rFonts w:eastAsiaTheme="minorEastAsia"/>
          <w:noProof/>
          <w:lang w:eastAsia="en-GB"/>
        </w:rPr>
      </w:pPr>
      <w:hyperlink w:anchor="_Toc102658840" w:history="1">
        <w:r w:rsidRPr="00153C73">
          <w:rPr>
            <w:rStyle w:val="Hyperlink"/>
            <w:noProof/>
          </w:rPr>
          <w:t>5.6.1</w:t>
        </w:r>
        <w:r>
          <w:rPr>
            <w:rFonts w:eastAsiaTheme="minorEastAsia"/>
            <w:noProof/>
            <w:lang w:eastAsia="en-GB"/>
          </w:rPr>
          <w:tab/>
        </w:r>
        <w:r w:rsidRPr="00153C73">
          <w:rPr>
            <w:rStyle w:val="Hyperlink"/>
            <w:noProof/>
          </w:rPr>
          <w:t>Database Creation SQL</w:t>
        </w:r>
        <w:r>
          <w:rPr>
            <w:noProof/>
            <w:webHidden/>
          </w:rPr>
          <w:tab/>
        </w:r>
        <w:r>
          <w:rPr>
            <w:noProof/>
            <w:webHidden/>
          </w:rPr>
          <w:fldChar w:fldCharType="begin"/>
        </w:r>
        <w:r>
          <w:rPr>
            <w:noProof/>
            <w:webHidden/>
          </w:rPr>
          <w:instrText xml:space="preserve"> PAGEREF _Toc102658840 \h </w:instrText>
        </w:r>
        <w:r>
          <w:rPr>
            <w:noProof/>
            <w:webHidden/>
          </w:rPr>
        </w:r>
        <w:r>
          <w:rPr>
            <w:noProof/>
            <w:webHidden/>
          </w:rPr>
          <w:fldChar w:fldCharType="separate"/>
        </w:r>
        <w:r>
          <w:rPr>
            <w:noProof/>
            <w:webHidden/>
          </w:rPr>
          <w:t>61</w:t>
        </w:r>
        <w:r>
          <w:rPr>
            <w:noProof/>
            <w:webHidden/>
          </w:rPr>
          <w:fldChar w:fldCharType="end"/>
        </w:r>
      </w:hyperlink>
    </w:p>
    <w:p w14:paraId="2DCF4F17" w14:textId="075C9BEA" w:rsidR="001C0FAC" w:rsidRDefault="001C0FAC">
      <w:pPr>
        <w:pStyle w:val="TOC4"/>
        <w:tabs>
          <w:tab w:val="left" w:pos="1540"/>
          <w:tab w:val="right" w:leader="dot" w:pos="9016"/>
        </w:tabs>
        <w:rPr>
          <w:rFonts w:eastAsiaTheme="minorEastAsia"/>
          <w:noProof/>
          <w:lang w:eastAsia="en-GB"/>
        </w:rPr>
      </w:pPr>
      <w:hyperlink w:anchor="_Toc102658841" w:history="1">
        <w:r w:rsidRPr="00153C73">
          <w:rPr>
            <w:rStyle w:val="Hyperlink"/>
            <w:noProof/>
          </w:rPr>
          <w:t>5.6.2</w:t>
        </w:r>
        <w:r>
          <w:rPr>
            <w:rFonts w:eastAsiaTheme="minorEastAsia"/>
            <w:noProof/>
            <w:lang w:eastAsia="en-GB"/>
          </w:rPr>
          <w:tab/>
        </w:r>
        <w:r w:rsidRPr="00153C73">
          <w:rPr>
            <w:rStyle w:val="Hyperlink"/>
            <w:noProof/>
          </w:rPr>
          <w:t>Database Table Generation</w:t>
        </w:r>
        <w:r>
          <w:rPr>
            <w:noProof/>
            <w:webHidden/>
          </w:rPr>
          <w:tab/>
        </w:r>
        <w:r>
          <w:rPr>
            <w:noProof/>
            <w:webHidden/>
          </w:rPr>
          <w:fldChar w:fldCharType="begin"/>
        </w:r>
        <w:r>
          <w:rPr>
            <w:noProof/>
            <w:webHidden/>
          </w:rPr>
          <w:instrText xml:space="preserve"> PAGEREF _Toc102658841 \h </w:instrText>
        </w:r>
        <w:r>
          <w:rPr>
            <w:noProof/>
            <w:webHidden/>
          </w:rPr>
        </w:r>
        <w:r>
          <w:rPr>
            <w:noProof/>
            <w:webHidden/>
          </w:rPr>
          <w:fldChar w:fldCharType="separate"/>
        </w:r>
        <w:r>
          <w:rPr>
            <w:noProof/>
            <w:webHidden/>
          </w:rPr>
          <w:t>61</w:t>
        </w:r>
        <w:r>
          <w:rPr>
            <w:noProof/>
            <w:webHidden/>
          </w:rPr>
          <w:fldChar w:fldCharType="end"/>
        </w:r>
      </w:hyperlink>
    </w:p>
    <w:p w14:paraId="0519FA8E" w14:textId="1F22A5C5" w:rsidR="001C0FAC" w:rsidRDefault="001C0FAC">
      <w:pPr>
        <w:pStyle w:val="TOC4"/>
        <w:tabs>
          <w:tab w:val="left" w:pos="1540"/>
          <w:tab w:val="right" w:leader="dot" w:pos="9016"/>
        </w:tabs>
        <w:rPr>
          <w:rFonts w:eastAsiaTheme="minorEastAsia"/>
          <w:noProof/>
          <w:lang w:eastAsia="en-GB"/>
        </w:rPr>
      </w:pPr>
      <w:hyperlink w:anchor="_Toc102658842" w:history="1">
        <w:r w:rsidRPr="00153C73">
          <w:rPr>
            <w:rStyle w:val="Hyperlink"/>
            <w:noProof/>
          </w:rPr>
          <w:t>5.6.3</w:t>
        </w:r>
        <w:r>
          <w:rPr>
            <w:rFonts w:eastAsiaTheme="minorEastAsia"/>
            <w:noProof/>
            <w:lang w:eastAsia="en-GB"/>
          </w:rPr>
          <w:tab/>
        </w:r>
        <w:r w:rsidRPr="00153C73">
          <w:rPr>
            <w:rStyle w:val="Hyperlink"/>
            <w:noProof/>
          </w:rPr>
          <w:t>Repositories</w:t>
        </w:r>
        <w:r>
          <w:rPr>
            <w:noProof/>
            <w:webHidden/>
          </w:rPr>
          <w:tab/>
        </w:r>
        <w:r>
          <w:rPr>
            <w:noProof/>
            <w:webHidden/>
          </w:rPr>
          <w:fldChar w:fldCharType="begin"/>
        </w:r>
        <w:r>
          <w:rPr>
            <w:noProof/>
            <w:webHidden/>
          </w:rPr>
          <w:instrText xml:space="preserve"> PAGEREF _Toc102658842 \h </w:instrText>
        </w:r>
        <w:r>
          <w:rPr>
            <w:noProof/>
            <w:webHidden/>
          </w:rPr>
        </w:r>
        <w:r>
          <w:rPr>
            <w:noProof/>
            <w:webHidden/>
          </w:rPr>
          <w:fldChar w:fldCharType="separate"/>
        </w:r>
        <w:r>
          <w:rPr>
            <w:noProof/>
            <w:webHidden/>
          </w:rPr>
          <w:t>62</w:t>
        </w:r>
        <w:r>
          <w:rPr>
            <w:noProof/>
            <w:webHidden/>
          </w:rPr>
          <w:fldChar w:fldCharType="end"/>
        </w:r>
      </w:hyperlink>
    </w:p>
    <w:p w14:paraId="50ADBADA" w14:textId="6B14A677" w:rsidR="001C0FAC" w:rsidRDefault="001C0FAC">
      <w:pPr>
        <w:pStyle w:val="TOC3"/>
        <w:tabs>
          <w:tab w:val="left" w:pos="1100"/>
          <w:tab w:val="right" w:leader="dot" w:pos="9016"/>
        </w:tabs>
        <w:rPr>
          <w:rFonts w:eastAsiaTheme="minorEastAsia"/>
          <w:noProof/>
          <w:lang w:eastAsia="en-GB"/>
        </w:rPr>
      </w:pPr>
      <w:hyperlink w:anchor="_Toc102658843" w:history="1">
        <w:r w:rsidRPr="00153C73">
          <w:rPr>
            <w:rStyle w:val="Hyperlink"/>
            <w:noProof/>
          </w:rPr>
          <w:t>5.7</w:t>
        </w:r>
        <w:r>
          <w:rPr>
            <w:rFonts w:eastAsiaTheme="minorEastAsia"/>
            <w:noProof/>
            <w:lang w:eastAsia="en-GB"/>
          </w:rPr>
          <w:tab/>
        </w:r>
        <w:r w:rsidRPr="00153C73">
          <w:rPr>
            <w:rStyle w:val="Hyperlink"/>
            <w:noProof/>
          </w:rPr>
          <w:t>Password Hashing and Salt</w:t>
        </w:r>
        <w:r>
          <w:rPr>
            <w:noProof/>
            <w:webHidden/>
          </w:rPr>
          <w:tab/>
        </w:r>
        <w:r>
          <w:rPr>
            <w:noProof/>
            <w:webHidden/>
          </w:rPr>
          <w:fldChar w:fldCharType="begin"/>
        </w:r>
        <w:r>
          <w:rPr>
            <w:noProof/>
            <w:webHidden/>
          </w:rPr>
          <w:instrText xml:space="preserve"> PAGEREF _Toc102658843 \h </w:instrText>
        </w:r>
        <w:r>
          <w:rPr>
            <w:noProof/>
            <w:webHidden/>
          </w:rPr>
        </w:r>
        <w:r>
          <w:rPr>
            <w:noProof/>
            <w:webHidden/>
          </w:rPr>
          <w:fldChar w:fldCharType="separate"/>
        </w:r>
        <w:r>
          <w:rPr>
            <w:noProof/>
            <w:webHidden/>
          </w:rPr>
          <w:t>62</w:t>
        </w:r>
        <w:r>
          <w:rPr>
            <w:noProof/>
            <w:webHidden/>
          </w:rPr>
          <w:fldChar w:fldCharType="end"/>
        </w:r>
      </w:hyperlink>
    </w:p>
    <w:p w14:paraId="33E62FE9" w14:textId="64B6F37A" w:rsidR="001C0FAC" w:rsidRDefault="001C0FAC">
      <w:pPr>
        <w:pStyle w:val="TOC2"/>
        <w:tabs>
          <w:tab w:val="left" w:pos="660"/>
          <w:tab w:val="right" w:leader="dot" w:pos="9016"/>
        </w:tabs>
        <w:rPr>
          <w:rFonts w:eastAsiaTheme="minorEastAsia"/>
          <w:noProof/>
          <w:lang w:eastAsia="en-GB"/>
        </w:rPr>
      </w:pPr>
      <w:hyperlink w:anchor="_Toc102658844" w:history="1">
        <w:r w:rsidRPr="00153C73">
          <w:rPr>
            <w:rStyle w:val="Hyperlink"/>
            <w:noProof/>
          </w:rPr>
          <w:t>6</w:t>
        </w:r>
        <w:r>
          <w:rPr>
            <w:rFonts w:eastAsiaTheme="minorEastAsia"/>
            <w:noProof/>
            <w:lang w:eastAsia="en-GB"/>
          </w:rPr>
          <w:tab/>
        </w:r>
        <w:r w:rsidRPr="00153C73">
          <w:rPr>
            <w:rStyle w:val="Hyperlink"/>
            <w:noProof/>
          </w:rPr>
          <w:t>Results and Discussion</w:t>
        </w:r>
        <w:r>
          <w:rPr>
            <w:noProof/>
            <w:webHidden/>
          </w:rPr>
          <w:tab/>
        </w:r>
        <w:r>
          <w:rPr>
            <w:noProof/>
            <w:webHidden/>
          </w:rPr>
          <w:fldChar w:fldCharType="begin"/>
        </w:r>
        <w:r>
          <w:rPr>
            <w:noProof/>
            <w:webHidden/>
          </w:rPr>
          <w:instrText xml:space="preserve"> PAGEREF _Toc102658844 \h </w:instrText>
        </w:r>
        <w:r>
          <w:rPr>
            <w:noProof/>
            <w:webHidden/>
          </w:rPr>
        </w:r>
        <w:r>
          <w:rPr>
            <w:noProof/>
            <w:webHidden/>
          </w:rPr>
          <w:fldChar w:fldCharType="separate"/>
        </w:r>
        <w:r>
          <w:rPr>
            <w:noProof/>
            <w:webHidden/>
          </w:rPr>
          <w:t>64</w:t>
        </w:r>
        <w:r>
          <w:rPr>
            <w:noProof/>
            <w:webHidden/>
          </w:rPr>
          <w:fldChar w:fldCharType="end"/>
        </w:r>
      </w:hyperlink>
    </w:p>
    <w:p w14:paraId="20C8DB02" w14:textId="7C5B6818" w:rsidR="001C0FAC" w:rsidRDefault="001C0FAC">
      <w:pPr>
        <w:pStyle w:val="TOC3"/>
        <w:tabs>
          <w:tab w:val="left" w:pos="1100"/>
          <w:tab w:val="right" w:leader="dot" w:pos="9016"/>
        </w:tabs>
        <w:rPr>
          <w:rFonts w:eastAsiaTheme="minorEastAsia"/>
          <w:noProof/>
          <w:lang w:eastAsia="en-GB"/>
        </w:rPr>
      </w:pPr>
      <w:hyperlink w:anchor="_Toc102658845" w:history="1">
        <w:r w:rsidRPr="00153C73">
          <w:rPr>
            <w:rStyle w:val="Hyperlink"/>
            <w:noProof/>
          </w:rPr>
          <w:t>6.1</w:t>
        </w:r>
        <w:r>
          <w:rPr>
            <w:rFonts w:eastAsiaTheme="minorEastAsia"/>
            <w:noProof/>
            <w:lang w:eastAsia="en-GB"/>
          </w:rPr>
          <w:tab/>
        </w:r>
        <w:r w:rsidRPr="00153C73">
          <w:rPr>
            <w:rStyle w:val="Hyperlink"/>
            <w:noProof/>
          </w:rPr>
          <w:t>Aim and Objectives Analysis</w:t>
        </w:r>
        <w:r>
          <w:rPr>
            <w:noProof/>
            <w:webHidden/>
          </w:rPr>
          <w:tab/>
        </w:r>
        <w:r>
          <w:rPr>
            <w:noProof/>
            <w:webHidden/>
          </w:rPr>
          <w:fldChar w:fldCharType="begin"/>
        </w:r>
        <w:r>
          <w:rPr>
            <w:noProof/>
            <w:webHidden/>
          </w:rPr>
          <w:instrText xml:space="preserve"> PAGEREF _Toc102658845 \h </w:instrText>
        </w:r>
        <w:r>
          <w:rPr>
            <w:noProof/>
            <w:webHidden/>
          </w:rPr>
        </w:r>
        <w:r>
          <w:rPr>
            <w:noProof/>
            <w:webHidden/>
          </w:rPr>
          <w:fldChar w:fldCharType="separate"/>
        </w:r>
        <w:r>
          <w:rPr>
            <w:noProof/>
            <w:webHidden/>
          </w:rPr>
          <w:t>64</w:t>
        </w:r>
        <w:r>
          <w:rPr>
            <w:noProof/>
            <w:webHidden/>
          </w:rPr>
          <w:fldChar w:fldCharType="end"/>
        </w:r>
      </w:hyperlink>
    </w:p>
    <w:p w14:paraId="54869BA4" w14:textId="2507D479" w:rsidR="001C0FAC" w:rsidRDefault="001C0FAC">
      <w:pPr>
        <w:pStyle w:val="TOC3"/>
        <w:tabs>
          <w:tab w:val="left" w:pos="1100"/>
          <w:tab w:val="right" w:leader="dot" w:pos="9016"/>
        </w:tabs>
        <w:rPr>
          <w:rFonts w:eastAsiaTheme="minorEastAsia"/>
          <w:noProof/>
          <w:lang w:eastAsia="en-GB"/>
        </w:rPr>
      </w:pPr>
      <w:hyperlink w:anchor="_Toc102658846" w:history="1">
        <w:r w:rsidRPr="00153C73">
          <w:rPr>
            <w:rStyle w:val="Hyperlink"/>
            <w:noProof/>
          </w:rPr>
          <w:t>6.2</w:t>
        </w:r>
        <w:r>
          <w:rPr>
            <w:rFonts w:eastAsiaTheme="minorEastAsia"/>
            <w:noProof/>
            <w:lang w:eastAsia="en-GB"/>
          </w:rPr>
          <w:tab/>
        </w:r>
        <w:r w:rsidRPr="00153C73">
          <w:rPr>
            <w:rStyle w:val="Hyperlink"/>
            <w:noProof/>
          </w:rPr>
          <w:t>Usability Questionnaire and Interview Introduction</w:t>
        </w:r>
        <w:r>
          <w:rPr>
            <w:noProof/>
            <w:webHidden/>
          </w:rPr>
          <w:tab/>
        </w:r>
        <w:r>
          <w:rPr>
            <w:noProof/>
            <w:webHidden/>
          </w:rPr>
          <w:fldChar w:fldCharType="begin"/>
        </w:r>
        <w:r>
          <w:rPr>
            <w:noProof/>
            <w:webHidden/>
          </w:rPr>
          <w:instrText xml:space="preserve"> PAGEREF _Toc102658846 \h </w:instrText>
        </w:r>
        <w:r>
          <w:rPr>
            <w:noProof/>
            <w:webHidden/>
          </w:rPr>
        </w:r>
        <w:r>
          <w:rPr>
            <w:noProof/>
            <w:webHidden/>
          </w:rPr>
          <w:fldChar w:fldCharType="separate"/>
        </w:r>
        <w:r>
          <w:rPr>
            <w:noProof/>
            <w:webHidden/>
          </w:rPr>
          <w:t>64</w:t>
        </w:r>
        <w:r>
          <w:rPr>
            <w:noProof/>
            <w:webHidden/>
          </w:rPr>
          <w:fldChar w:fldCharType="end"/>
        </w:r>
      </w:hyperlink>
    </w:p>
    <w:p w14:paraId="4B0DBA18" w14:textId="2E978D40" w:rsidR="001C0FAC" w:rsidRDefault="001C0FAC">
      <w:pPr>
        <w:pStyle w:val="TOC3"/>
        <w:tabs>
          <w:tab w:val="left" w:pos="1100"/>
          <w:tab w:val="right" w:leader="dot" w:pos="9016"/>
        </w:tabs>
        <w:rPr>
          <w:rFonts w:eastAsiaTheme="minorEastAsia"/>
          <w:noProof/>
          <w:lang w:eastAsia="en-GB"/>
        </w:rPr>
      </w:pPr>
      <w:hyperlink w:anchor="_Toc102658847" w:history="1">
        <w:r w:rsidRPr="00153C73">
          <w:rPr>
            <w:rStyle w:val="Hyperlink"/>
            <w:noProof/>
          </w:rPr>
          <w:t>6.3</w:t>
        </w:r>
        <w:r>
          <w:rPr>
            <w:rFonts w:eastAsiaTheme="minorEastAsia"/>
            <w:noProof/>
            <w:lang w:eastAsia="en-GB"/>
          </w:rPr>
          <w:tab/>
        </w:r>
        <w:r w:rsidRPr="00153C73">
          <w:rPr>
            <w:rStyle w:val="Hyperlink"/>
            <w:noProof/>
          </w:rPr>
          <w:t>Usability Questionnaire and Interview Results</w:t>
        </w:r>
        <w:r>
          <w:rPr>
            <w:noProof/>
            <w:webHidden/>
          </w:rPr>
          <w:tab/>
        </w:r>
        <w:r>
          <w:rPr>
            <w:noProof/>
            <w:webHidden/>
          </w:rPr>
          <w:fldChar w:fldCharType="begin"/>
        </w:r>
        <w:r>
          <w:rPr>
            <w:noProof/>
            <w:webHidden/>
          </w:rPr>
          <w:instrText xml:space="preserve"> PAGEREF _Toc102658847 \h </w:instrText>
        </w:r>
        <w:r>
          <w:rPr>
            <w:noProof/>
            <w:webHidden/>
          </w:rPr>
        </w:r>
        <w:r>
          <w:rPr>
            <w:noProof/>
            <w:webHidden/>
          </w:rPr>
          <w:fldChar w:fldCharType="separate"/>
        </w:r>
        <w:r>
          <w:rPr>
            <w:noProof/>
            <w:webHidden/>
          </w:rPr>
          <w:t>64</w:t>
        </w:r>
        <w:r>
          <w:rPr>
            <w:noProof/>
            <w:webHidden/>
          </w:rPr>
          <w:fldChar w:fldCharType="end"/>
        </w:r>
      </w:hyperlink>
    </w:p>
    <w:p w14:paraId="68A90A8D" w14:textId="297AFA98" w:rsidR="001C0FAC" w:rsidRDefault="001C0FAC">
      <w:pPr>
        <w:pStyle w:val="TOC3"/>
        <w:tabs>
          <w:tab w:val="left" w:pos="1100"/>
          <w:tab w:val="right" w:leader="dot" w:pos="9016"/>
        </w:tabs>
        <w:rPr>
          <w:rFonts w:eastAsiaTheme="minorEastAsia"/>
          <w:noProof/>
          <w:lang w:eastAsia="en-GB"/>
        </w:rPr>
      </w:pPr>
      <w:hyperlink w:anchor="_Toc102658848" w:history="1">
        <w:r w:rsidRPr="00153C73">
          <w:rPr>
            <w:rStyle w:val="Hyperlink"/>
            <w:noProof/>
          </w:rPr>
          <w:t>6.4</w:t>
        </w:r>
        <w:r>
          <w:rPr>
            <w:rFonts w:eastAsiaTheme="minorEastAsia"/>
            <w:noProof/>
            <w:lang w:eastAsia="en-GB"/>
          </w:rPr>
          <w:tab/>
        </w:r>
        <w:r w:rsidRPr="00153C73">
          <w:rPr>
            <w:rStyle w:val="Hyperlink"/>
            <w:noProof/>
          </w:rPr>
          <w:t>Usability Questionnaire and Interview Conclusion</w:t>
        </w:r>
        <w:r>
          <w:rPr>
            <w:noProof/>
            <w:webHidden/>
          </w:rPr>
          <w:tab/>
        </w:r>
        <w:r>
          <w:rPr>
            <w:noProof/>
            <w:webHidden/>
          </w:rPr>
          <w:fldChar w:fldCharType="begin"/>
        </w:r>
        <w:r>
          <w:rPr>
            <w:noProof/>
            <w:webHidden/>
          </w:rPr>
          <w:instrText xml:space="preserve"> PAGEREF _Toc102658848 \h </w:instrText>
        </w:r>
        <w:r>
          <w:rPr>
            <w:noProof/>
            <w:webHidden/>
          </w:rPr>
        </w:r>
        <w:r>
          <w:rPr>
            <w:noProof/>
            <w:webHidden/>
          </w:rPr>
          <w:fldChar w:fldCharType="separate"/>
        </w:r>
        <w:r>
          <w:rPr>
            <w:noProof/>
            <w:webHidden/>
          </w:rPr>
          <w:t>69</w:t>
        </w:r>
        <w:r>
          <w:rPr>
            <w:noProof/>
            <w:webHidden/>
          </w:rPr>
          <w:fldChar w:fldCharType="end"/>
        </w:r>
      </w:hyperlink>
    </w:p>
    <w:p w14:paraId="3806A947" w14:textId="2FA092E4" w:rsidR="001C0FAC" w:rsidRDefault="001C0FAC">
      <w:pPr>
        <w:pStyle w:val="TOC2"/>
        <w:tabs>
          <w:tab w:val="left" w:pos="660"/>
          <w:tab w:val="right" w:leader="dot" w:pos="9016"/>
        </w:tabs>
        <w:rPr>
          <w:rFonts w:eastAsiaTheme="minorEastAsia"/>
          <w:noProof/>
          <w:lang w:eastAsia="en-GB"/>
        </w:rPr>
      </w:pPr>
      <w:hyperlink w:anchor="_Toc102658849" w:history="1">
        <w:r w:rsidRPr="00153C73">
          <w:rPr>
            <w:rStyle w:val="Hyperlink"/>
            <w:noProof/>
          </w:rPr>
          <w:t>7</w:t>
        </w:r>
        <w:r>
          <w:rPr>
            <w:rFonts w:eastAsiaTheme="minorEastAsia"/>
            <w:noProof/>
            <w:lang w:eastAsia="en-GB"/>
          </w:rPr>
          <w:tab/>
        </w:r>
        <w:r w:rsidRPr="00153C73">
          <w:rPr>
            <w:rStyle w:val="Hyperlink"/>
            <w:noProof/>
          </w:rPr>
          <w:t>Critical Appraisal</w:t>
        </w:r>
        <w:r>
          <w:rPr>
            <w:noProof/>
            <w:webHidden/>
          </w:rPr>
          <w:tab/>
        </w:r>
        <w:r>
          <w:rPr>
            <w:noProof/>
            <w:webHidden/>
          </w:rPr>
          <w:fldChar w:fldCharType="begin"/>
        </w:r>
        <w:r>
          <w:rPr>
            <w:noProof/>
            <w:webHidden/>
          </w:rPr>
          <w:instrText xml:space="preserve"> PAGEREF _Toc102658849 \h </w:instrText>
        </w:r>
        <w:r>
          <w:rPr>
            <w:noProof/>
            <w:webHidden/>
          </w:rPr>
        </w:r>
        <w:r>
          <w:rPr>
            <w:noProof/>
            <w:webHidden/>
          </w:rPr>
          <w:fldChar w:fldCharType="separate"/>
        </w:r>
        <w:r>
          <w:rPr>
            <w:noProof/>
            <w:webHidden/>
          </w:rPr>
          <w:t>69</w:t>
        </w:r>
        <w:r>
          <w:rPr>
            <w:noProof/>
            <w:webHidden/>
          </w:rPr>
          <w:fldChar w:fldCharType="end"/>
        </w:r>
      </w:hyperlink>
    </w:p>
    <w:p w14:paraId="7298CB67" w14:textId="37B121C4" w:rsidR="001C0FAC" w:rsidRDefault="001C0FAC">
      <w:pPr>
        <w:pStyle w:val="TOC3"/>
        <w:tabs>
          <w:tab w:val="left" w:pos="1100"/>
          <w:tab w:val="right" w:leader="dot" w:pos="9016"/>
        </w:tabs>
        <w:rPr>
          <w:rFonts w:eastAsiaTheme="minorEastAsia"/>
          <w:noProof/>
          <w:lang w:eastAsia="en-GB"/>
        </w:rPr>
      </w:pPr>
      <w:hyperlink w:anchor="_Toc102658850" w:history="1">
        <w:r w:rsidRPr="00153C73">
          <w:rPr>
            <w:rStyle w:val="Hyperlink"/>
            <w:noProof/>
          </w:rPr>
          <w:t>7.1</w:t>
        </w:r>
        <w:r>
          <w:rPr>
            <w:rFonts w:eastAsiaTheme="minorEastAsia"/>
            <w:noProof/>
            <w:lang w:eastAsia="en-GB"/>
          </w:rPr>
          <w:tab/>
        </w:r>
        <w:r w:rsidRPr="00153C73">
          <w:rPr>
            <w:rStyle w:val="Hyperlink"/>
            <w:noProof/>
          </w:rPr>
          <w:t>Summary and Critical Analysis</w:t>
        </w:r>
        <w:r>
          <w:rPr>
            <w:noProof/>
            <w:webHidden/>
          </w:rPr>
          <w:tab/>
        </w:r>
        <w:r>
          <w:rPr>
            <w:noProof/>
            <w:webHidden/>
          </w:rPr>
          <w:fldChar w:fldCharType="begin"/>
        </w:r>
        <w:r>
          <w:rPr>
            <w:noProof/>
            <w:webHidden/>
          </w:rPr>
          <w:instrText xml:space="preserve"> PAGEREF _Toc102658850 \h </w:instrText>
        </w:r>
        <w:r>
          <w:rPr>
            <w:noProof/>
            <w:webHidden/>
          </w:rPr>
        </w:r>
        <w:r>
          <w:rPr>
            <w:noProof/>
            <w:webHidden/>
          </w:rPr>
          <w:fldChar w:fldCharType="separate"/>
        </w:r>
        <w:r>
          <w:rPr>
            <w:noProof/>
            <w:webHidden/>
          </w:rPr>
          <w:t>69</w:t>
        </w:r>
        <w:r>
          <w:rPr>
            <w:noProof/>
            <w:webHidden/>
          </w:rPr>
          <w:fldChar w:fldCharType="end"/>
        </w:r>
      </w:hyperlink>
    </w:p>
    <w:p w14:paraId="6AC01A9D" w14:textId="732222F9" w:rsidR="001C0FAC" w:rsidRDefault="001C0FAC">
      <w:pPr>
        <w:pStyle w:val="TOC4"/>
        <w:tabs>
          <w:tab w:val="left" w:pos="1540"/>
          <w:tab w:val="right" w:leader="dot" w:pos="9016"/>
        </w:tabs>
        <w:rPr>
          <w:rFonts w:eastAsiaTheme="minorEastAsia"/>
          <w:noProof/>
          <w:lang w:eastAsia="en-GB"/>
        </w:rPr>
      </w:pPr>
      <w:hyperlink w:anchor="_Toc102658851" w:history="1">
        <w:r w:rsidRPr="00153C73">
          <w:rPr>
            <w:rStyle w:val="Hyperlink"/>
            <w:noProof/>
          </w:rPr>
          <w:t>7.1.1</w:t>
        </w:r>
        <w:r>
          <w:rPr>
            <w:rFonts w:eastAsiaTheme="minorEastAsia"/>
            <w:noProof/>
            <w:lang w:eastAsia="en-GB"/>
          </w:rPr>
          <w:tab/>
        </w:r>
        <w:r w:rsidRPr="00153C73">
          <w:rPr>
            <w:rStyle w:val="Hyperlink"/>
            <w:noProof/>
          </w:rPr>
          <w:t>Requirements</w:t>
        </w:r>
        <w:r>
          <w:rPr>
            <w:noProof/>
            <w:webHidden/>
          </w:rPr>
          <w:tab/>
        </w:r>
        <w:r>
          <w:rPr>
            <w:noProof/>
            <w:webHidden/>
          </w:rPr>
          <w:fldChar w:fldCharType="begin"/>
        </w:r>
        <w:r>
          <w:rPr>
            <w:noProof/>
            <w:webHidden/>
          </w:rPr>
          <w:instrText xml:space="preserve"> PAGEREF _Toc102658851 \h </w:instrText>
        </w:r>
        <w:r>
          <w:rPr>
            <w:noProof/>
            <w:webHidden/>
          </w:rPr>
        </w:r>
        <w:r>
          <w:rPr>
            <w:noProof/>
            <w:webHidden/>
          </w:rPr>
          <w:fldChar w:fldCharType="separate"/>
        </w:r>
        <w:r>
          <w:rPr>
            <w:noProof/>
            <w:webHidden/>
          </w:rPr>
          <w:t>69</w:t>
        </w:r>
        <w:r>
          <w:rPr>
            <w:noProof/>
            <w:webHidden/>
          </w:rPr>
          <w:fldChar w:fldCharType="end"/>
        </w:r>
      </w:hyperlink>
    </w:p>
    <w:p w14:paraId="66C9DDF6" w14:textId="7B0C4AF8" w:rsidR="001C0FAC" w:rsidRDefault="001C0FAC">
      <w:pPr>
        <w:pStyle w:val="TOC4"/>
        <w:tabs>
          <w:tab w:val="left" w:pos="1540"/>
          <w:tab w:val="right" w:leader="dot" w:pos="9016"/>
        </w:tabs>
        <w:rPr>
          <w:rFonts w:eastAsiaTheme="minorEastAsia"/>
          <w:noProof/>
          <w:lang w:eastAsia="en-GB"/>
        </w:rPr>
      </w:pPr>
      <w:hyperlink w:anchor="_Toc102658852" w:history="1">
        <w:r w:rsidRPr="00153C73">
          <w:rPr>
            <w:rStyle w:val="Hyperlink"/>
            <w:noProof/>
          </w:rPr>
          <w:t>7.1.2</w:t>
        </w:r>
        <w:r>
          <w:rPr>
            <w:rFonts w:eastAsiaTheme="minorEastAsia"/>
            <w:noProof/>
            <w:lang w:eastAsia="en-GB"/>
          </w:rPr>
          <w:tab/>
        </w:r>
        <w:r w:rsidRPr="00153C73">
          <w:rPr>
            <w:rStyle w:val="Hyperlink"/>
            <w:noProof/>
          </w:rPr>
          <w:t>Planning</w:t>
        </w:r>
        <w:r>
          <w:rPr>
            <w:noProof/>
            <w:webHidden/>
          </w:rPr>
          <w:tab/>
        </w:r>
        <w:r>
          <w:rPr>
            <w:noProof/>
            <w:webHidden/>
          </w:rPr>
          <w:fldChar w:fldCharType="begin"/>
        </w:r>
        <w:r>
          <w:rPr>
            <w:noProof/>
            <w:webHidden/>
          </w:rPr>
          <w:instrText xml:space="preserve"> PAGEREF _Toc102658852 \h </w:instrText>
        </w:r>
        <w:r>
          <w:rPr>
            <w:noProof/>
            <w:webHidden/>
          </w:rPr>
        </w:r>
        <w:r>
          <w:rPr>
            <w:noProof/>
            <w:webHidden/>
          </w:rPr>
          <w:fldChar w:fldCharType="separate"/>
        </w:r>
        <w:r>
          <w:rPr>
            <w:noProof/>
            <w:webHidden/>
          </w:rPr>
          <w:t>70</w:t>
        </w:r>
        <w:r>
          <w:rPr>
            <w:noProof/>
            <w:webHidden/>
          </w:rPr>
          <w:fldChar w:fldCharType="end"/>
        </w:r>
      </w:hyperlink>
    </w:p>
    <w:p w14:paraId="695519E8" w14:textId="0F922677" w:rsidR="001C0FAC" w:rsidRDefault="001C0FAC">
      <w:pPr>
        <w:pStyle w:val="TOC3"/>
        <w:tabs>
          <w:tab w:val="left" w:pos="1100"/>
          <w:tab w:val="right" w:leader="dot" w:pos="9016"/>
        </w:tabs>
        <w:rPr>
          <w:rFonts w:eastAsiaTheme="minorEastAsia"/>
          <w:noProof/>
          <w:lang w:eastAsia="en-GB"/>
        </w:rPr>
      </w:pPr>
      <w:hyperlink w:anchor="_Toc102658853" w:history="1">
        <w:r w:rsidRPr="00153C73">
          <w:rPr>
            <w:rStyle w:val="Hyperlink"/>
            <w:noProof/>
          </w:rPr>
          <w:t>7.2</w:t>
        </w:r>
        <w:r>
          <w:rPr>
            <w:rFonts w:eastAsiaTheme="minorEastAsia"/>
            <w:noProof/>
            <w:lang w:eastAsia="en-GB"/>
          </w:rPr>
          <w:tab/>
        </w:r>
        <w:r w:rsidRPr="00153C73">
          <w:rPr>
            <w:rStyle w:val="Hyperlink"/>
            <w:noProof/>
          </w:rPr>
          <w:t>Discussion of the social, sustainability, commercial and economic context</w:t>
        </w:r>
        <w:r>
          <w:rPr>
            <w:noProof/>
            <w:webHidden/>
          </w:rPr>
          <w:tab/>
        </w:r>
        <w:r>
          <w:rPr>
            <w:noProof/>
            <w:webHidden/>
          </w:rPr>
          <w:fldChar w:fldCharType="begin"/>
        </w:r>
        <w:r>
          <w:rPr>
            <w:noProof/>
            <w:webHidden/>
          </w:rPr>
          <w:instrText xml:space="preserve"> PAGEREF _Toc102658853 \h </w:instrText>
        </w:r>
        <w:r>
          <w:rPr>
            <w:noProof/>
            <w:webHidden/>
          </w:rPr>
        </w:r>
        <w:r>
          <w:rPr>
            <w:noProof/>
            <w:webHidden/>
          </w:rPr>
          <w:fldChar w:fldCharType="separate"/>
        </w:r>
        <w:r>
          <w:rPr>
            <w:noProof/>
            <w:webHidden/>
          </w:rPr>
          <w:t>70</w:t>
        </w:r>
        <w:r>
          <w:rPr>
            <w:noProof/>
            <w:webHidden/>
          </w:rPr>
          <w:fldChar w:fldCharType="end"/>
        </w:r>
      </w:hyperlink>
    </w:p>
    <w:p w14:paraId="00CFB692" w14:textId="784C8384" w:rsidR="001C0FAC" w:rsidRDefault="001C0FAC">
      <w:pPr>
        <w:pStyle w:val="TOC3"/>
        <w:tabs>
          <w:tab w:val="left" w:pos="1100"/>
          <w:tab w:val="right" w:leader="dot" w:pos="9016"/>
        </w:tabs>
        <w:rPr>
          <w:rFonts w:eastAsiaTheme="minorEastAsia"/>
          <w:noProof/>
          <w:lang w:eastAsia="en-GB"/>
        </w:rPr>
      </w:pPr>
      <w:hyperlink w:anchor="_Toc102658854" w:history="1">
        <w:r w:rsidRPr="00153C73">
          <w:rPr>
            <w:rStyle w:val="Hyperlink"/>
            <w:noProof/>
          </w:rPr>
          <w:t>7.3</w:t>
        </w:r>
        <w:r>
          <w:rPr>
            <w:rFonts w:eastAsiaTheme="minorEastAsia"/>
            <w:noProof/>
            <w:lang w:eastAsia="en-GB"/>
          </w:rPr>
          <w:tab/>
        </w:r>
        <w:r w:rsidRPr="00153C73">
          <w:rPr>
            <w:rStyle w:val="Hyperlink"/>
            <w:noProof/>
          </w:rPr>
          <w:t>Personal Development</w:t>
        </w:r>
        <w:r>
          <w:rPr>
            <w:noProof/>
            <w:webHidden/>
          </w:rPr>
          <w:tab/>
        </w:r>
        <w:r>
          <w:rPr>
            <w:noProof/>
            <w:webHidden/>
          </w:rPr>
          <w:fldChar w:fldCharType="begin"/>
        </w:r>
        <w:r>
          <w:rPr>
            <w:noProof/>
            <w:webHidden/>
          </w:rPr>
          <w:instrText xml:space="preserve"> PAGEREF _Toc102658854 \h </w:instrText>
        </w:r>
        <w:r>
          <w:rPr>
            <w:noProof/>
            <w:webHidden/>
          </w:rPr>
        </w:r>
        <w:r>
          <w:rPr>
            <w:noProof/>
            <w:webHidden/>
          </w:rPr>
          <w:fldChar w:fldCharType="separate"/>
        </w:r>
        <w:r>
          <w:rPr>
            <w:noProof/>
            <w:webHidden/>
          </w:rPr>
          <w:t>71</w:t>
        </w:r>
        <w:r>
          <w:rPr>
            <w:noProof/>
            <w:webHidden/>
          </w:rPr>
          <w:fldChar w:fldCharType="end"/>
        </w:r>
      </w:hyperlink>
    </w:p>
    <w:p w14:paraId="3B9BB7FC" w14:textId="433E6D4A" w:rsidR="001C0FAC" w:rsidRDefault="001C0FAC">
      <w:pPr>
        <w:pStyle w:val="TOC2"/>
        <w:tabs>
          <w:tab w:val="left" w:pos="660"/>
          <w:tab w:val="right" w:leader="dot" w:pos="9016"/>
        </w:tabs>
        <w:rPr>
          <w:rFonts w:eastAsiaTheme="minorEastAsia"/>
          <w:noProof/>
          <w:lang w:eastAsia="en-GB"/>
        </w:rPr>
      </w:pPr>
      <w:hyperlink w:anchor="_Toc102658855" w:history="1">
        <w:r w:rsidRPr="00153C73">
          <w:rPr>
            <w:rStyle w:val="Hyperlink"/>
            <w:noProof/>
          </w:rPr>
          <w:t>8</w:t>
        </w:r>
        <w:r>
          <w:rPr>
            <w:rFonts w:eastAsiaTheme="minorEastAsia"/>
            <w:noProof/>
            <w:lang w:eastAsia="en-GB"/>
          </w:rPr>
          <w:tab/>
        </w:r>
        <w:r w:rsidRPr="00153C73">
          <w:rPr>
            <w:rStyle w:val="Hyperlink"/>
            <w:noProof/>
          </w:rPr>
          <w:t>Conclusion and Future Work</w:t>
        </w:r>
        <w:r>
          <w:rPr>
            <w:noProof/>
            <w:webHidden/>
          </w:rPr>
          <w:tab/>
        </w:r>
        <w:r>
          <w:rPr>
            <w:noProof/>
            <w:webHidden/>
          </w:rPr>
          <w:fldChar w:fldCharType="begin"/>
        </w:r>
        <w:r>
          <w:rPr>
            <w:noProof/>
            <w:webHidden/>
          </w:rPr>
          <w:instrText xml:space="preserve"> PAGEREF _Toc102658855 \h </w:instrText>
        </w:r>
        <w:r>
          <w:rPr>
            <w:noProof/>
            <w:webHidden/>
          </w:rPr>
        </w:r>
        <w:r>
          <w:rPr>
            <w:noProof/>
            <w:webHidden/>
          </w:rPr>
          <w:fldChar w:fldCharType="separate"/>
        </w:r>
        <w:r>
          <w:rPr>
            <w:noProof/>
            <w:webHidden/>
          </w:rPr>
          <w:t>71</w:t>
        </w:r>
        <w:r>
          <w:rPr>
            <w:noProof/>
            <w:webHidden/>
          </w:rPr>
          <w:fldChar w:fldCharType="end"/>
        </w:r>
      </w:hyperlink>
    </w:p>
    <w:p w14:paraId="5FEE1A2F" w14:textId="2ABB462A" w:rsidR="001C0FAC" w:rsidRDefault="001C0FAC">
      <w:pPr>
        <w:pStyle w:val="TOC2"/>
        <w:tabs>
          <w:tab w:val="left" w:pos="660"/>
          <w:tab w:val="right" w:leader="dot" w:pos="9016"/>
        </w:tabs>
        <w:rPr>
          <w:rFonts w:eastAsiaTheme="minorEastAsia"/>
          <w:noProof/>
          <w:lang w:eastAsia="en-GB"/>
        </w:rPr>
      </w:pPr>
      <w:hyperlink w:anchor="_Toc102658856" w:history="1">
        <w:r w:rsidRPr="00153C73">
          <w:rPr>
            <w:rStyle w:val="Hyperlink"/>
            <w:noProof/>
          </w:rPr>
          <w:t>9</w:t>
        </w:r>
        <w:r>
          <w:rPr>
            <w:rFonts w:eastAsiaTheme="minorEastAsia"/>
            <w:noProof/>
            <w:lang w:eastAsia="en-GB"/>
          </w:rPr>
          <w:tab/>
        </w:r>
        <w:r w:rsidRPr="00153C73">
          <w:rPr>
            <w:rStyle w:val="Hyperlink"/>
            <w:noProof/>
          </w:rPr>
          <w:t>References</w:t>
        </w:r>
        <w:r>
          <w:rPr>
            <w:noProof/>
            <w:webHidden/>
          </w:rPr>
          <w:tab/>
        </w:r>
        <w:r>
          <w:rPr>
            <w:noProof/>
            <w:webHidden/>
          </w:rPr>
          <w:fldChar w:fldCharType="begin"/>
        </w:r>
        <w:r>
          <w:rPr>
            <w:noProof/>
            <w:webHidden/>
          </w:rPr>
          <w:instrText xml:space="preserve"> PAGEREF _Toc102658856 \h </w:instrText>
        </w:r>
        <w:r>
          <w:rPr>
            <w:noProof/>
            <w:webHidden/>
          </w:rPr>
        </w:r>
        <w:r>
          <w:rPr>
            <w:noProof/>
            <w:webHidden/>
          </w:rPr>
          <w:fldChar w:fldCharType="separate"/>
        </w:r>
        <w:r>
          <w:rPr>
            <w:noProof/>
            <w:webHidden/>
          </w:rPr>
          <w:t>72</w:t>
        </w:r>
        <w:r>
          <w:rPr>
            <w:noProof/>
            <w:webHidden/>
          </w:rPr>
          <w:fldChar w:fldCharType="end"/>
        </w:r>
      </w:hyperlink>
    </w:p>
    <w:p w14:paraId="4C6F67FF" w14:textId="52FCACDD" w:rsidR="001C0FAC" w:rsidRDefault="001C0FAC">
      <w:pPr>
        <w:pStyle w:val="TOC2"/>
        <w:tabs>
          <w:tab w:val="left" w:pos="880"/>
          <w:tab w:val="right" w:leader="dot" w:pos="9016"/>
        </w:tabs>
        <w:rPr>
          <w:rFonts w:eastAsiaTheme="minorEastAsia"/>
          <w:noProof/>
          <w:lang w:eastAsia="en-GB"/>
        </w:rPr>
      </w:pPr>
      <w:hyperlink w:anchor="_Toc102658857" w:history="1">
        <w:r w:rsidRPr="00153C73">
          <w:rPr>
            <w:rStyle w:val="Hyperlink"/>
            <w:noProof/>
          </w:rPr>
          <w:t>10</w:t>
        </w:r>
        <w:r>
          <w:rPr>
            <w:rFonts w:eastAsiaTheme="minorEastAsia"/>
            <w:noProof/>
            <w:lang w:eastAsia="en-GB"/>
          </w:rPr>
          <w:tab/>
        </w:r>
        <w:r w:rsidRPr="00153C73">
          <w:rPr>
            <w:rStyle w:val="Hyperlink"/>
            <w:noProof/>
          </w:rPr>
          <w:t>Appendix A</w:t>
        </w:r>
        <w:r>
          <w:rPr>
            <w:noProof/>
            <w:webHidden/>
          </w:rPr>
          <w:tab/>
        </w:r>
        <w:r>
          <w:rPr>
            <w:noProof/>
            <w:webHidden/>
          </w:rPr>
          <w:fldChar w:fldCharType="begin"/>
        </w:r>
        <w:r>
          <w:rPr>
            <w:noProof/>
            <w:webHidden/>
          </w:rPr>
          <w:instrText xml:space="preserve"> PAGEREF _Toc102658857 \h </w:instrText>
        </w:r>
        <w:r>
          <w:rPr>
            <w:noProof/>
            <w:webHidden/>
          </w:rPr>
        </w:r>
        <w:r>
          <w:rPr>
            <w:noProof/>
            <w:webHidden/>
          </w:rPr>
          <w:fldChar w:fldCharType="separate"/>
        </w:r>
        <w:r>
          <w:rPr>
            <w:noProof/>
            <w:webHidden/>
          </w:rPr>
          <w:t>74</w:t>
        </w:r>
        <w:r>
          <w:rPr>
            <w:noProof/>
            <w:webHidden/>
          </w:rPr>
          <w:fldChar w:fldCharType="end"/>
        </w:r>
      </w:hyperlink>
    </w:p>
    <w:p w14:paraId="68F58331" w14:textId="7AF545DB" w:rsidR="001C0FAC" w:rsidRDefault="001C0FAC">
      <w:pPr>
        <w:pStyle w:val="TOC2"/>
        <w:tabs>
          <w:tab w:val="left" w:pos="880"/>
          <w:tab w:val="right" w:leader="dot" w:pos="9016"/>
        </w:tabs>
        <w:rPr>
          <w:rFonts w:eastAsiaTheme="minorEastAsia"/>
          <w:noProof/>
          <w:lang w:eastAsia="en-GB"/>
        </w:rPr>
      </w:pPr>
      <w:hyperlink w:anchor="_Toc102658858" w:history="1">
        <w:r w:rsidRPr="00153C73">
          <w:rPr>
            <w:rStyle w:val="Hyperlink"/>
            <w:noProof/>
          </w:rPr>
          <w:t>11</w:t>
        </w:r>
        <w:r>
          <w:rPr>
            <w:rFonts w:eastAsiaTheme="minorEastAsia"/>
            <w:noProof/>
            <w:lang w:eastAsia="en-GB"/>
          </w:rPr>
          <w:tab/>
        </w:r>
        <w:r w:rsidRPr="00153C73">
          <w:rPr>
            <w:rStyle w:val="Hyperlink"/>
            <w:noProof/>
          </w:rPr>
          <w:t>Appendix B</w:t>
        </w:r>
        <w:r>
          <w:rPr>
            <w:noProof/>
            <w:webHidden/>
          </w:rPr>
          <w:tab/>
        </w:r>
        <w:r>
          <w:rPr>
            <w:noProof/>
            <w:webHidden/>
          </w:rPr>
          <w:fldChar w:fldCharType="begin"/>
        </w:r>
        <w:r>
          <w:rPr>
            <w:noProof/>
            <w:webHidden/>
          </w:rPr>
          <w:instrText xml:space="preserve"> PAGEREF _Toc102658858 \h </w:instrText>
        </w:r>
        <w:r>
          <w:rPr>
            <w:noProof/>
            <w:webHidden/>
          </w:rPr>
        </w:r>
        <w:r>
          <w:rPr>
            <w:noProof/>
            <w:webHidden/>
          </w:rPr>
          <w:fldChar w:fldCharType="separate"/>
        </w:r>
        <w:r>
          <w:rPr>
            <w:noProof/>
            <w:webHidden/>
          </w:rPr>
          <w:t>78</w:t>
        </w:r>
        <w:r>
          <w:rPr>
            <w:noProof/>
            <w:webHidden/>
          </w:rPr>
          <w:fldChar w:fldCharType="end"/>
        </w:r>
      </w:hyperlink>
    </w:p>
    <w:p w14:paraId="2DB6DBAC" w14:textId="5C47C7AB" w:rsidR="001C0FAC" w:rsidRDefault="001C0FAC">
      <w:pPr>
        <w:pStyle w:val="TOC2"/>
        <w:tabs>
          <w:tab w:val="left" w:pos="880"/>
          <w:tab w:val="right" w:leader="dot" w:pos="9016"/>
        </w:tabs>
        <w:rPr>
          <w:rFonts w:eastAsiaTheme="minorEastAsia"/>
          <w:noProof/>
          <w:lang w:eastAsia="en-GB"/>
        </w:rPr>
      </w:pPr>
      <w:hyperlink w:anchor="_Toc102658859" w:history="1">
        <w:r w:rsidRPr="00153C73">
          <w:rPr>
            <w:rStyle w:val="Hyperlink"/>
            <w:noProof/>
          </w:rPr>
          <w:t>12</w:t>
        </w:r>
        <w:r>
          <w:rPr>
            <w:rFonts w:eastAsiaTheme="minorEastAsia"/>
            <w:noProof/>
            <w:lang w:eastAsia="en-GB"/>
          </w:rPr>
          <w:tab/>
        </w:r>
        <w:r w:rsidRPr="00153C73">
          <w:rPr>
            <w:rStyle w:val="Hyperlink"/>
            <w:noProof/>
          </w:rPr>
          <w:t>Appendix C</w:t>
        </w:r>
        <w:r>
          <w:rPr>
            <w:noProof/>
            <w:webHidden/>
          </w:rPr>
          <w:tab/>
        </w:r>
        <w:r>
          <w:rPr>
            <w:noProof/>
            <w:webHidden/>
          </w:rPr>
          <w:fldChar w:fldCharType="begin"/>
        </w:r>
        <w:r>
          <w:rPr>
            <w:noProof/>
            <w:webHidden/>
          </w:rPr>
          <w:instrText xml:space="preserve"> PAGEREF _Toc102658859 \h </w:instrText>
        </w:r>
        <w:r>
          <w:rPr>
            <w:noProof/>
            <w:webHidden/>
          </w:rPr>
        </w:r>
        <w:r>
          <w:rPr>
            <w:noProof/>
            <w:webHidden/>
          </w:rPr>
          <w:fldChar w:fldCharType="separate"/>
        </w:r>
        <w:r>
          <w:rPr>
            <w:noProof/>
            <w:webHidden/>
          </w:rPr>
          <w:t>86</w:t>
        </w:r>
        <w:r>
          <w:rPr>
            <w:noProof/>
            <w:webHidden/>
          </w:rPr>
          <w:fldChar w:fldCharType="end"/>
        </w:r>
      </w:hyperlink>
    </w:p>
    <w:p w14:paraId="5B162C66" w14:textId="4DF13DEB" w:rsidR="001C0FAC" w:rsidRDefault="001C0FAC">
      <w:pPr>
        <w:pStyle w:val="TOC2"/>
        <w:tabs>
          <w:tab w:val="left" w:pos="880"/>
          <w:tab w:val="right" w:leader="dot" w:pos="9016"/>
        </w:tabs>
        <w:rPr>
          <w:rFonts w:eastAsiaTheme="minorEastAsia"/>
          <w:noProof/>
          <w:lang w:eastAsia="en-GB"/>
        </w:rPr>
      </w:pPr>
      <w:hyperlink w:anchor="_Toc102658860" w:history="1">
        <w:r w:rsidRPr="00153C73">
          <w:rPr>
            <w:rStyle w:val="Hyperlink"/>
            <w:noProof/>
          </w:rPr>
          <w:t>13</w:t>
        </w:r>
        <w:r>
          <w:rPr>
            <w:rFonts w:eastAsiaTheme="minorEastAsia"/>
            <w:noProof/>
            <w:lang w:eastAsia="en-GB"/>
          </w:rPr>
          <w:tab/>
        </w:r>
        <w:r w:rsidRPr="00153C73">
          <w:rPr>
            <w:rStyle w:val="Hyperlink"/>
            <w:noProof/>
          </w:rPr>
          <w:t>Appendix D</w:t>
        </w:r>
        <w:r>
          <w:rPr>
            <w:noProof/>
            <w:webHidden/>
          </w:rPr>
          <w:tab/>
        </w:r>
        <w:r>
          <w:rPr>
            <w:noProof/>
            <w:webHidden/>
          </w:rPr>
          <w:fldChar w:fldCharType="begin"/>
        </w:r>
        <w:r>
          <w:rPr>
            <w:noProof/>
            <w:webHidden/>
          </w:rPr>
          <w:instrText xml:space="preserve"> PAGEREF _Toc102658860 \h </w:instrText>
        </w:r>
        <w:r>
          <w:rPr>
            <w:noProof/>
            <w:webHidden/>
          </w:rPr>
        </w:r>
        <w:r>
          <w:rPr>
            <w:noProof/>
            <w:webHidden/>
          </w:rPr>
          <w:fldChar w:fldCharType="separate"/>
        </w:r>
        <w:r>
          <w:rPr>
            <w:noProof/>
            <w:webHidden/>
          </w:rPr>
          <w:t>87</w:t>
        </w:r>
        <w:r>
          <w:rPr>
            <w:noProof/>
            <w:webHidden/>
          </w:rPr>
          <w:fldChar w:fldCharType="end"/>
        </w:r>
      </w:hyperlink>
    </w:p>
    <w:p w14:paraId="7CB239DD" w14:textId="70C6725D" w:rsidR="001C0FAC" w:rsidRDefault="001C0FAC">
      <w:pPr>
        <w:pStyle w:val="TOC2"/>
        <w:tabs>
          <w:tab w:val="left" w:pos="880"/>
          <w:tab w:val="right" w:leader="dot" w:pos="9016"/>
        </w:tabs>
        <w:rPr>
          <w:rFonts w:eastAsiaTheme="minorEastAsia"/>
          <w:noProof/>
          <w:lang w:eastAsia="en-GB"/>
        </w:rPr>
      </w:pPr>
      <w:hyperlink w:anchor="_Toc102658861" w:history="1">
        <w:r w:rsidRPr="00153C73">
          <w:rPr>
            <w:rStyle w:val="Hyperlink"/>
            <w:noProof/>
          </w:rPr>
          <w:t>14</w:t>
        </w:r>
        <w:r>
          <w:rPr>
            <w:rFonts w:eastAsiaTheme="minorEastAsia"/>
            <w:noProof/>
            <w:lang w:eastAsia="en-GB"/>
          </w:rPr>
          <w:tab/>
        </w:r>
        <w:r w:rsidRPr="00153C73">
          <w:rPr>
            <w:rStyle w:val="Hyperlink"/>
            <w:noProof/>
          </w:rPr>
          <w:t>Appendix E</w:t>
        </w:r>
        <w:r>
          <w:rPr>
            <w:noProof/>
            <w:webHidden/>
          </w:rPr>
          <w:tab/>
        </w:r>
        <w:r>
          <w:rPr>
            <w:noProof/>
            <w:webHidden/>
          </w:rPr>
          <w:fldChar w:fldCharType="begin"/>
        </w:r>
        <w:r>
          <w:rPr>
            <w:noProof/>
            <w:webHidden/>
          </w:rPr>
          <w:instrText xml:space="preserve"> PAGEREF _Toc102658861 \h </w:instrText>
        </w:r>
        <w:r>
          <w:rPr>
            <w:noProof/>
            <w:webHidden/>
          </w:rPr>
        </w:r>
        <w:r>
          <w:rPr>
            <w:noProof/>
            <w:webHidden/>
          </w:rPr>
          <w:fldChar w:fldCharType="separate"/>
        </w:r>
        <w:r>
          <w:rPr>
            <w:noProof/>
            <w:webHidden/>
          </w:rPr>
          <w:t>96</w:t>
        </w:r>
        <w:r>
          <w:rPr>
            <w:noProof/>
            <w:webHidden/>
          </w:rPr>
          <w:fldChar w:fldCharType="end"/>
        </w:r>
      </w:hyperlink>
    </w:p>
    <w:p w14:paraId="5C62DA4E" w14:textId="55C8B8A6" w:rsidR="001C0FAC" w:rsidRDefault="001C0FAC">
      <w:pPr>
        <w:pStyle w:val="TOC2"/>
        <w:tabs>
          <w:tab w:val="left" w:pos="880"/>
          <w:tab w:val="right" w:leader="dot" w:pos="9016"/>
        </w:tabs>
        <w:rPr>
          <w:rFonts w:eastAsiaTheme="minorEastAsia"/>
          <w:noProof/>
          <w:lang w:eastAsia="en-GB"/>
        </w:rPr>
      </w:pPr>
      <w:hyperlink w:anchor="_Toc102658862" w:history="1">
        <w:r w:rsidRPr="00153C73">
          <w:rPr>
            <w:rStyle w:val="Hyperlink"/>
            <w:noProof/>
          </w:rPr>
          <w:t>15</w:t>
        </w:r>
        <w:r>
          <w:rPr>
            <w:rFonts w:eastAsiaTheme="minorEastAsia"/>
            <w:noProof/>
            <w:lang w:eastAsia="en-GB"/>
          </w:rPr>
          <w:tab/>
        </w:r>
        <w:r w:rsidRPr="00153C73">
          <w:rPr>
            <w:rStyle w:val="Hyperlink"/>
            <w:noProof/>
          </w:rPr>
          <w:t>Appendix F</w:t>
        </w:r>
        <w:r>
          <w:rPr>
            <w:noProof/>
            <w:webHidden/>
          </w:rPr>
          <w:tab/>
        </w:r>
        <w:r>
          <w:rPr>
            <w:noProof/>
            <w:webHidden/>
          </w:rPr>
          <w:fldChar w:fldCharType="begin"/>
        </w:r>
        <w:r>
          <w:rPr>
            <w:noProof/>
            <w:webHidden/>
          </w:rPr>
          <w:instrText xml:space="preserve"> PAGEREF _Toc102658862 \h </w:instrText>
        </w:r>
        <w:r>
          <w:rPr>
            <w:noProof/>
            <w:webHidden/>
          </w:rPr>
        </w:r>
        <w:r>
          <w:rPr>
            <w:noProof/>
            <w:webHidden/>
          </w:rPr>
          <w:fldChar w:fldCharType="separate"/>
        </w:r>
        <w:r>
          <w:rPr>
            <w:noProof/>
            <w:webHidden/>
          </w:rPr>
          <w:t>112</w:t>
        </w:r>
        <w:r>
          <w:rPr>
            <w:noProof/>
            <w:webHidden/>
          </w:rPr>
          <w:fldChar w:fldCharType="end"/>
        </w:r>
      </w:hyperlink>
    </w:p>
    <w:p w14:paraId="575DC876" w14:textId="0C852071" w:rsidR="001C0FAC" w:rsidRDefault="001C0FAC">
      <w:pPr>
        <w:pStyle w:val="TOC3"/>
        <w:tabs>
          <w:tab w:val="left" w:pos="1100"/>
          <w:tab w:val="right" w:leader="dot" w:pos="9016"/>
        </w:tabs>
        <w:rPr>
          <w:rFonts w:eastAsiaTheme="minorEastAsia"/>
          <w:noProof/>
          <w:lang w:eastAsia="en-GB"/>
        </w:rPr>
      </w:pPr>
      <w:hyperlink w:anchor="_Toc102658863" w:history="1">
        <w:r w:rsidRPr="00153C73">
          <w:rPr>
            <w:rStyle w:val="Hyperlink"/>
            <w:noProof/>
          </w:rPr>
          <w:t>15.1</w:t>
        </w:r>
        <w:r>
          <w:rPr>
            <w:rFonts w:eastAsiaTheme="minorEastAsia"/>
            <w:noProof/>
            <w:lang w:eastAsia="en-GB"/>
          </w:rPr>
          <w:tab/>
        </w:r>
        <w:r w:rsidRPr="00153C73">
          <w:rPr>
            <w:rStyle w:val="Hyperlink"/>
            <w:noProof/>
          </w:rPr>
          <w:t>PC/Laptop Device Usability Questions (Part 1/3)</w:t>
        </w:r>
        <w:r>
          <w:rPr>
            <w:noProof/>
            <w:webHidden/>
          </w:rPr>
          <w:tab/>
        </w:r>
        <w:r>
          <w:rPr>
            <w:noProof/>
            <w:webHidden/>
          </w:rPr>
          <w:fldChar w:fldCharType="begin"/>
        </w:r>
        <w:r>
          <w:rPr>
            <w:noProof/>
            <w:webHidden/>
          </w:rPr>
          <w:instrText xml:space="preserve"> PAGEREF _Toc102658863 \h </w:instrText>
        </w:r>
        <w:r>
          <w:rPr>
            <w:noProof/>
            <w:webHidden/>
          </w:rPr>
        </w:r>
        <w:r>
          <w:rPr>
            <w:noProof/>
            <w:webHidden/>
          </w:rPr>
          <w:fldChar w:fldCharType="separate"/>
        </w:r>
        <w:r>
          <w:rPr>
            <w:noProof/>
            <w:webHidden/>
          </w:rPr>
          <w:t>112</w:t>
        </w:r>
        <w:r>
          <w:rPr>
            <w:noProof/>
            <w:webHidden/>
          </w:rPr>
          <w:fldChar w:fldCharType="end"/>
        </w:r>
      </w:hyperlink>
    </w:p>
    <w:p w14:paraId="43E046CF" w14:textId="4B85529C" w:rsidR="001C0FAC" w:rsidRDefault="001C0FAC">
      <w:pPr>
        <w:pStyle w:val="TOC3"/>
        <w:tabs>
          <w:tab w:val="left" w:pos="1100"/>
          <w:tab w:val="right" w:leader="dot" w:pos="9016"/>
        </w:tabs>
        <w:rPr>
          <w:rFonts w:eastAsiaTheme="minorEastAsia"/>
          <w:noProof/>
          <w:lang w:eastAsia="en-GB"/>
        </w:rPr>
      </w:pPr>
      <w:hyperlink w:anchor="_Toc102658864" w:history="1">
        <w:r w:rsidRPr="00153C73">
          <w:rPr>
            <w:rStyle w:val="Hyperlink"/>
            <w:noProof/>
          </w:rPr>
          <w:t>15.2</w:t>
        </w:r>
        <w:r>
          <w:rPr>
            <w:rFonts w:eastAsiaTheme="minorEastAsia"/>
            <w:noProof/>
            <w:lang w:eastAsia="en-GB"/>
          </w:rPr>
          <w:tab/>
        </w:r>
        <w:r w:rsidRPr="00153C73">
          <w:rPr>
            <w:rStyle w:val="Hyperlink"/>
            <w:noProof/>
          </w:rPr>
          <w:t>Mobile Device Usability Questions (Part 2/3)</w:t>
        </w:r>
        <w:r>
          <w:rPr>
            <w:noProof/>
            <w:webHidden/>
          </w:rPr>
          <w:tab/>
        </w:r>
        <w:r>
          <w:rPr>
            <w:noProof/>
            <w:webHidden/>
          </w:rPr>
          <w:fldChar w:fldCharType="begin"/>
        </w:r>
        <w:r>
          <w:rPr>
            <w:noProof/>
            <w:webHidden/>
          </w:rPr>
          <w:instrText xml:space="preserve"> PAGEREF _Toc102658864 \h </w:instrText>
        </w:r>
        <w:r>
          <w:rPr>
            <w:noProof/>
            <w:webHidden/>
          </w:rPr>
        </w:r>
        <w:r>
          <w:rPr>
            <w:noProof/>
            <w:webHidden/>
          </w:rPr>
          <w:fldChar w:fldCharType="separate"/>
        </w:r>
        <w:r>
          <w:rPr>
            <w:noProof/>
            <w:webHidden/>
          </w:rPr>
          <w:t>117</w:t>
        </w:r>
        <w:r>
          <w:rPr>
            <w:noProof/>
            <w:webHidden/>
          </w:rPr>
          <w:fldChar w:fldCharType="end"/>
        </w:r>
      </w:hyperlink>
    </w:p>
    <w:p w14:paraId="0E095B47" w14:textId="00526E97" w:rsidR="001C0FAC" w:rsidRDefault="001C0FAC">
      <w:pPr>
        <w:pStyle w:val="TOC3"/>
        <w:tabs>
          <w:tab w:val="left" w:pos="1100"/>
          <w:tab w:val="right" w:leader="dot" w:pos="9016"/>
        </w:tabs>
        <w:rPr>
          <w:rFonts w:eastAsiaTheme="minorEastAsia"/>
          <w:noProof/>
          <w:lang w:eastAsia="en-GB"/>
        </w:rPr>
      </w:pPr>
      <w:hyperlink w:anchor="_Toc102658865" w:history="1">
        <w:r w:rsidRPr="00153C73">
          <w:rPr>
            <w:rStyle w:val="Hyperlink"/>
            <w:noProof/>
          </w:rPr>
          <w:t>15.3</w:t>
        </w:r>
        <w:r>
          <w:rPr>
            <w:rFonts w:eastAsiaTheme="minorEastAsia"/>
            <w:noProof/>
            <w:lang w:eastAsia="en-GB"/>
          </w:rPr>
          <w:tab/>
        </w:r>
        <w:r w:rsidRPr="00153C73">
          <w:rPr>
            <w:rStyle w:val="Hyperlink"/>
            <w:noProof/>
          </w:rPr>
          <w:t>PC/Laptop and Mobile Devices Usability Questions (Part 3/3)</w:t>
        </w:r>
        <w:r>
          <w:rPr>
            <w:noProof/>
            <w:webHidden/>
          </w:rPr>
          <w:tab/>
        </w:r>
        <w:r>
          <w:rPr>
            <w:noProof/>
            <w:webHidden/>
          </w:rPr>
          <w:fldChar w:fldCharType="begin"/>
        </w:r>
        <w:r>
          <w:rPr>
            <w:noProof/>
            <w:webHidden/>
          </w:rPr>
          <w:instrText xml:space="preserve"> PAGEREF _Toc102658865 \h </w:instrText>
        </w:r>
        <w:r>
          <w:rPr>
            <w:noProof/>
            <w:webHidden/>
          </w:rPr>
        </w:r>
        <w:r>
          <w:rPr>
            <w:noProof/>
            <w:webHidden/>
          </w:rPr>
          <w:fldChar w:fldCharType="separate"/>
        </w:r>
        <w:r>
          <w:rPr>
            <w:noProof/>
            <w:webHidden/>
          </w:rPr>
          <w:t>123</w:t>
        </w:r>
        <w:r>
          <w:rPr>
            <w:noProof/>
            <w:webHidden/>
          </w:rPr>
          <w:fldChar w:fldCharType="end"/>
        </w:r>
      </w:hyperlink>
    </w:p>
    <w:p w14:paraId="17FF71BC" w14:textId="5F9E3E9F" w:rsidR="001C0FAC" w:rsidRDefault="001C0FAC">
      <w:pPr>
        <w:pStyle w:val="TOC2"/>
        <w:tabs>
          <w:tab w:val="left" w:pos="880"/>
          <w:tab w:val="right" w:leader="dot" w:pos="9016"/>
        </w:tabs>
        <w:rPr>
          <w:rFonts w:eastAsiaTheme="minorEastAsia"/>
          <w:noProof/>
          <w:lang w:eastAsia="en-GB"/>
        </w:rPr>
      </w:pPr>
      <w:hyperlink w:anchor="_Toc102658866" w:history="1">
        <w:r w:rsidRPr="00153C73">
          <w:rPr>
            <w:rStyle w:val="Hyperlink"/>
            <w:noProof/>
          </w:rPr>
          <w:t>16</w:t>
        </w:r>
        <w:r>
          <w:rPr>
            <w:rFonts w:eastAsiaTheme="minorEastAsia"/>
            <w:noProof/>
            <w:lang w:eastAsia="en-GB"/>
          </w:rPr>
          <w:tab/>
        </w:r>
        <w:r w:rsidRPr="00153C73">
          <w:rPr>
            <w:rStyle w:val="Hyperlink"/>
            <w:noProof/>
          </w:rPr>
          <w:t>Appendix G</w:t>
        </w:r>
        <w:r>
          <w:rPr>
            <w:noProof/>
            <w:webHidden/>
          </w:rPr>
          <w:tab/>
        </w:r>
        <w:r>
          <w:rPr>
            <w:noProof/>
            <w:webHidden/>
          </w:rPr>
          <w:fldChar w:fldCharType="begin"/>
        </w:r>
        <w:r>
          <w:rPr>
            <w:noProof/>
            <w:webHidden/>
          </w:rPr>
          <w:instrText xml:space="preserve"> PAGEREF _Toc102658866 \h </w:instrText>
        </w:r>
        <w:r>
          <w:rPr>
            <w:noProof/>
            <w:webHidden/>
          </w:rPr>
        </w:r>
        <w:r>
          <w:rPr>
            <w:noProof/>
            <w:webHidden/>
          </w:rPr>
          <w:fldChar w:fldCharType="separate"/>
        </w:r>
        <w:r>
          <w:rPr>
            <w:noProof/>
            <w:webHidden/>
          </w:rPr>
          <w:t>124</w:t>
        </w:r>
        <w:r>
          <w:rPr>
            <w:noProof/>
            <w:webHidden/>
          </w:rPr>
          <w:fldChar w:fldCharType="end"/>
        </w:r>
      </w:hyperlink>
    </w:p>
    <w:p w14:paraId="3DBB02F4" w14:textId="21639784" w:rsidR="001C0FAC" w:rsidRDefault="001C0FAC">
      <w:pPr>
        <w:pStyle w:val="TOC4"/>
        <w:tabs>
          <w:tab w:val="left" w:pos="1540"/>
          <w:tab w:val="right" w:leader="dot" w:pos="9016"/>
        </w:tabs>
        <w:rPr>
          <w:rFonts w:eastAsiaTheme="minorEastAsia"/>
          <w:noProof/>
          <w:lang w:eastAsia="en-GB"/>
        </w:rPr>
      </w:pPr>
      <w:hyperlink w:anchor="_Toc102658867" w:history="1">
        <w:r w:rsidRPr="00153C73">
          <w:rPr>
            <w:rStyle w:val="Hyperlink"/>
            <w:noProof/>
          </w:rPr>
          <w:t>16.1.1</w:t>
        </w:r>
        <w:r>
          <w:rPr>
            <w:rFonts w:eastAsiaTheme="minorEastAsia"/>
            <w:noProof/>
            <w:lang w:eastAsia="en-GB"/>
          </w:rPr>
          <w:tab/>
        </w:r>
        <w:r w:rsidRPr="00153C73">
          <w:rPr>
            <w:rStyle w:val="Hyperlink"/>
            <w:noProof/>
          </w:rPr>
          <w:t>Semester 1: 08/10/2021 – 14/01/2022</w:t>
        </w:r>
        <w:r>
          <w:rPr>
            <w:noProof/>
            <w:webHidden/>
          </w:rPr>
          <w:tab/>
        </w:r>
        <w:r>
          <w:rPr>
            <w:noProof/>
            <w:webHidden/>
          </w:rPr>
          <w:fldChar w:fldCharType="begin"/>
        </w:r>
        <w:r>
          <w:rPr>
            <w:noProof/>
            <w:webHidden/>
          </w:rPr>
          <w:instrText xml:space="preserve"> PAGEREF _Toc102658867 \h </w:instrText>
        </w:r>
        <w:r>
          <w:rPr>
            <w:noProof/>
            <w:webHidden/>
          </w:rPr>
        </w:r>
        <w:r>
          <w:rPr>
            <w:noProof/>
            <w:webHidden/>
          </w:rPr>
          <w:fldChar w:fldCharType="separate"/>
        </w:r>
        <w:r>
          <w:rPr>
            <w:noProof/>
            <w:webHidden/>
          </w:rPr>
          <w:t>124</w:t>
        </w:r>
        <w:r>
          <w:rPr>
            <w:noProof/>
            <w:webHidden/>
          </w:rPr>
          <w:fldChar w:fldCharType="end"/>
        </w:r>
      </w:hyperlink>
    </w:p>
    <w:p w14:paraId="4A6D1352" w14:textId="6209BC2F" w:rsidR="001C0FAC" w:rsidRDefault="001C0FAC">
      <w:pPr>
        <w:pStyle w:val="TOC4"/>
        <w:tabs>
          <w:tab w:val="left" w:pos="1540"/>
          <w:tab w:val="right" w:leader="dot" w:pos="9016"/>
        </w:tabs>
        <w:rPr>
          <w:rFonts w:eastAsiaTheme="minorEastAsia"/>
          <w:noProof/>
          <w:lang w:eastAsia="en-GB"/>
        </w:rPr>
      </w:pPr>
      <w:hyperlink w:anchor="_Toc102658868" w:history="1">
        <w:r w:rsidRPr="00153C73">
          <w:rPr>
            <w:rStyle w:val="Hyperlink"/>
            <w:noProof/>
          </w:rPr>
          <w:t>16.1.2</w:t>
        </w:r>
        <w:r>
          <w:rPr>
            <w:rFonts w:eastAsiaTheme="minorEastAsia"/>
            <w:noProof/>
            <w:lang w:eastAsia="en-GB"/>
          </w:rPr>
          <w:tab/>
        </w:r>
        <w:r w:rsidRPr="00153C73">
          <w:rPr>
            <w:rStyle w:val="Hyperlink"/>
            <w:noProof/>
          </w:rPr>
          <w:t>Semester 2: 17/01/2022 – 09/05/2022</w:t>
        </w:r>
        <w:r>
          <w:rPr>
            <w:noProof/>
            <w:webHidden/>
          </w:rPr>
          <w:tab/>
        </w:r>
        <w:r>
          <w:rPr>
            <w:noProof/>
            <w:webHidden/>
          </w:rPr>
          <w:fldChar w:fldCharType="begin"/>
        </w:r>
        <w:r>
          <w:rPr>
            <w:noProof/>
            <w:webHidden/>
          </w:rPr>
          <w:instrText xml:space="preserve"> PAGEREF _Toc102658868 \h </w:instrText>
        </w:r>
        <w:r>
          <w:rPr>
            <w:noProof/>
            <w:webHidden/>
          </w:rPr>
        </w:r>
        <w:r>
          <w:rPr>
            <w:noProof/>
            <w:webHidden/>
          </w:rPr>
          <w:fldChar w:fldCharType="separate"/>
        </w:r>
        <w:r>
          <w:rPr>
            <w:noProof/>
            <w:webHidden/>
          </w:rPr>
          <w:t>125</w:t>
        </w:r>
        <w:r>
          <w:rPr>
            <w:noProof/>
            <w:webHidden/>
          </w:rPr>
          <w:fldChar w:fldCharType="end"/>
        </w:r>
      </w:hyperlink>
    </w:p>
    <w:p w14:paraId="558B11F8" w14:textId="1706CE2B" w:rsidR="001C0FAC" w:rsidRDefault="001C0FAC">
      <w:pPr>
        <w:pStyle w:val="TOC4"/>
        <w:tabs>
          <w:tab w:val="left" w:pos="1540"/>
          <w:tab w:val="right" w:leader="dot" w:pos="9016"/>
        </w:tabs>
        <w:rPr>
          <w:rFonts w:eastAsiaTheme="minorEastAsia"/>
          <w:noProof/>
          <w:lang w:eastAsia="en-GB"/>
        </w:rPr>
      </w:pPr>
      <w:hyperlink w:anchor="_Toc102658869" w:history="1">
        <w:r w:rsidRPr="00153C73">
          <w:rPr>
            <w:rStyle w:val="Hyperlink"/>
            <w:noProof/>
          </w:rPr>
          <w:t>16.1.3</w:t>
        </w:r>
        <w:r>
          <w:rPr>
            <w:rFonts w:eastAsiaTheme="minorEastAsia"/>
            <w:noProof/>
            <w:lang w:eastAsia="en-GB"/>
          </w:rPr>
          <w:tab/>
        </w:r>
        <w:r w:rsidRPr="00153C73">
          <w:rPr>
            <w:rStyle w:val="Hyperlink"/>
            <w:noProof/>
          </w:rPr>
          <w:t>Milestones</w:t>
        </w:r>
        <w:r>
          <w:rPr>
            <w:noProof/>
            <w:webHidden/>
          </w:rPr>
          <w:tab/>
        </w:r>
        <w:r>
          <w:rPr>
            <w:noProof/>
            <w:webHidden/>
          </w:rPr>
          <w:fldChar w:fldCharType="begin"/>
        </w:r>
        <w:r>
          <w:rPr>
            <w:noProof/>
            <w:webHidden/>
          </w:rPr>
          <w:instrText xml:space="preserve"> PAGEREF _Toc102658869 \h </w:instrText>
        </w:r>
        <w:r>
          <w:rPr>
            <w:noProof/>
            <w:webHidden/>
          </w:rPr>
        </w:r>
        <w:r>
          <w:rPr>
            <w:noProof/>
            <w:webHidden/>
          </w:rPr>
          <w:fldChar w:fldCharType="separate"/>
        </w:r>
        <w:r>
          <w:rPr>
            <w:noProof/>
            <w:webHidden/>
          </w:rPr>
          <w:t>126</w:t>
        </w:r>
        <w:r>
          <w:rPr>
            <w:noProof/>
            <w:webHidden/>
          </w:rPr>
          <w:fldChar w:fldCharType="end"/>
        </w:r>
      </w:hyperlink>
    </w:p>
    <w:p w14:paraId="533D477C" w14:textId="499C198A" w:rsidR="001C0FAC" w:rsidRDefault="001C0FAC">
      <w:pPr>
        <w:pStyle w:val="TOC4"/>
        <w:tabs>
          <w:tab w:val="left" w:pos="1540"/>
          <w:tab w:val="right" w:leader="dot" w:pos="9016"/>
        </w:tabs>
        <w:rPr>
          <w:rFonts w:eastAsiaTheme="minorEastAsia"/>
          <w:noProof/>
          <w:lang w:eastAsia="en-GB"/>
        </w:rPr>
      </w:pPr>
      <w:hyperlink w:anchor="_Toc102658870" w:history="1">
        <w:r w:rsidRPr="00153C73">
          <w:rPr>
            <w:rStyle w:val="Hyperlink"/>
            <w:noProof/>
          </w:rPr>
          <w:t>16.1.4</w:t>
        </w:r>
        <w:r>
          <w:rPr>
            <w:rFonts w:eastAsiaTheme="minorEastAsia"/>
            <w:noProof/>
            <w:lang w:eastAsia="en-GB"/>
          </w:rPr>
          <w:tab/>
        </w:r>
        <w:r w:rsidRPr="00153C73">
          <w:rPr>
            <w:rStyle w:val="Hyperlink"/>
            <w:noProof/>
          </w:rPr>
          <w:t>Initial Gantt Chart</w:t>
        </w:r>
        <w:r>
          <w:rPr>
            <w:noProof/>
            <w:webHidden/>
          </w:rPr>
          <w:tab/>
        </w:r>
        <w:r>
          <w:rPr>
            <w:noProof/>
            <w:webHidden/>
          </w:rPr>
          <w:fldChar w:fldCharType="begin"/>
        </w:r>
        <w:r>
          <w:rPr>
            <w:noProof/>
            <w:webHidden/>
          </w:rPr>
          <w:instrText xml:space="preserve"> PAGEREF _Toc102658870 \h </w:instrText>
        </w:r>
        <w:r>
          <w:rPr>
            <w:noProof/>
            <w:webHidden/>
          </w:rPr>
        </w:r>
        <w:r>
          <w:rPr>
            <w:noProof/>
            <w:webHidden/>
          </w:rPr>
          <w:fldChar w:fldCharType="separate"/>
        </w:r>
        <w:r>
          <w:rPr>
            <w:noProof/>
            <w:webHidden/>
          </w:rPr>
          <w:t>128</w:t>
        </w:r>
        <w:r>
          <w:rPr>
            <w:noProof/>
            <w:webHidden/>
          </w:rPr>
          <w:fldChar w:fldCharType="end"/>
        </w:r>
      </w:hyperlink>
    </w:p>
    <w:p w14:paraId="70EC4B91" w14:textId="09101765" w:rsidR="001C0FAC" w:rsidRDefault="001C0FAC">
      <w:pPr>
        <w:pStyle w:val="TOC4"/>
        <w:tabs>
          <w:tab w:val="left" w:pos="1540"/>
          <w:tab w:val="right" w:leader="dot" w:pos="9016"/>
        </w:tabs>
        <w:rPr>
          <w:rFonts w:eastAsiaTheme="minorEastAsia"/>
          <w:noProof/>
          <w:lang w:eastAsia="en-GB"/>
        </w:rPr>
      </w:pPr>
      <w:hyperlink w:anchor="_Toc102658871" w:history="1">
        <w:r w:rsidRPr="00153C73">
          <w:rPr>
            <w:rStyle w:val="Hyperlink"/>
            <w:noProof/>
          </w:rPr>
          <w:t>16.1.1</w:t>
        </w:r>
        <w:r>
          <w:rPr>
            <w:rFonts w:eastAsiaTheme="minorEastAsia"/>
            <w:noProof/>
            <w:lang w:eastAsia="en-GB"/>
          </w:rPr>
          <w:tab/>
        </w:r>
        <w:r w:rsidRPr="00153C73">
          <w:rPr>
            <w:rStyle w:val="Hyperlink"/>
            <w:noProof/>
          </w:rPr>
          <w:t>Gantt Chart</w:t>
        </w:r>
        <w:r>
          <w:rPr>
            <w:noProof/>
            <w:webHidden/>
          </w:rPr>
          <w:tab/>
        </w:r>
        <w:r>
          <w:rPr>
            <w:noProof/>
            <w:webHidden/>
          </w:rPr>
          <w:fldChar w:fldCharType="begin"/>
        </w:r>
        <w:r>
          <w:rPr>
            <w:noProof/>
            <w:webHidden/>
          </w:rPr>
          <w:instrText xml:space="preserve"> PAGEREF _Toc102658871 \h </w:instrText>
        </w:r>
        <w:r>
          <w:rPr>
            <w:noProof/>
            <w:webHidden/>
          </w:rPr>
        </w:r>
        <w:r>
          <w:rPr>
            <w:noProof/>
            <w:webHidden/>
          </w:rPr>
          <w:fldChar w:fldCharType="separate"/>
        </w:r>
        <w:r>
          <w:rPr>
            <w:noProof/>
            <w:webHidden/>
          </w:rPr>
          <w:t>130</w:t>
        </w:r>
        <w:r>
          <w:rPr>
            <w:noProof/>
            <w:webHidden/>
          </w:rPr>
          <w:fldChar w:fldCharType="end"/>
        </w:r>
      </w:hyperlink>
    </w:p>
    <w:p w14:paraId="132B4874" w14:textId="341BEC9E" w:rsidR="00625413" w:rsidRDefault="001C0FAC" w:rsidP="00625413">
      <w:pPr>
        <w:pStyle w:val="Heading1"/>
      </w:pPr>
      <w:r>
        <w:lastRenderedPageBreak/>
        <w:fldChar w:fldCharType="end"/>
      </w:r>
    </w:p>
    <w:p w14:paraId="74D259AE" w14:textId="782393C4" w:rsidR="006850CC" w:rsidRDefault="006850CC">
      <w:pPr>
        <w:rPr>
          <w:rFonts w:asciiTheme="majorHAnsi" w:eastAsiaTheme="majorEastAsia" w:hAnsiTheme="majorHAnsi" w:cstheme="majorBidi"/>
          <w:color w:val="2F5496" w:themeColor="accent1" w:themeShade="BF"/>
          <w:sz w:val="26"/>
          <w:szCs w:val="26"/>
        </w:rPr>
      </w:pPr>
      <w:r>
        <w:br w:type="page"/>
      </w:r>
    </w:p>
    <w:p w14:paraId="2F07A8E0" w14:textId="41E24101" w:rsidR="006850CC" w:rsidRDefault="006850CC" w:rsidP="00AA55FD">
      <w:pPr>
        <w:pStyle w:val="Heading1"/>
      </w:pPr>
      <w:bookmarkStart w:id="3" w:name="_Toc102658767"/>
      <w:r>
        <w:lastRenderedPageBreak/>
        <w:t>Glossary</w:t>
      </w:r>
      <w:bookmarkEnd w:id="3"/>
    </w:p>
    <w:tbl>
      <w:tblPr>
        <w:tblStyle w:val="GridTable1Light"/>
        <w:tblW w:w="0" w:type="auto"/>
        <w:tblLook w:val="04A0" w:firstRow="1" w:lastRow="0" w:firstColumn="1" w:lastColumn="0" w:noHBand="0" w:noVBand="1"/>
      </w:tblPr>
      <w:tblGrid>
        <w:gridCol w:w="4508"/>
        <w:gridCol w:w="4508"/>
      </w:tblGrid>
      <w:tr w:rsidR="00AF2760" w14:paraId="2DABCFDD" w14:textId="77777777" w:rsidTr="003960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423D1F3" w14:textId="557C0D4B" w:rsidR="00AF2760" w:rsidRDefault="0039602F" w:rsidP="0039602F">
            <w:pPr>
              <w:jc w:val="center"/>
            </w:pPr>
            <w:r>
              <w:t>Abbreviation</w:t>
            </w:r>
          </w:p>
        </w:tc>
        <w:tc>
          <w:tcPr>
            <w:tcW w:w="4508" w:type="dxa"/>
          </w:tcPr>
          <w:p w14:paraId="2D3A390F" w14:textId="7E686336" w:rsidR="00AF2760" w:rsidRDefault="0039602F" w:rsidP="0039602F">
            <w:pPr>
              <w:jc w:val="center"/>
              <w:cnfStyle w:val="100000000000" w:firstRow="1" w:lastRow="0" w:firstColumn="0" w:lastColumn="0" w:oddVBand="0" w:evenVBand="0" w:oddHBand="0" w:evenHBand="0" w:firstRowFirstColumn="0" w:firstRowLastColumn="0" w:lastRowFirstColumn="0" w:lastRowLastColumn="0"/>
            </w:pPr>
            <w:r>
              <w:t>Meaning</w:t>
            </w:r>
          </w:p>
        </w:tc>
      </w:tr>
      <w:tr w:rsidR="00461541" w14:paraId="22416136"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3DCFCF81" w14:textId="59A69B02" w:rsidR="00461541" w:rsidRDefault="00461541" w:rsidP="0039602F">
            <w:pPr>
              <w:jc w:val="center"/>
              <w:rPr>
                <w:b w:val="0"/>
                <w:bCs w:val="0"/>
              </w:rPr>
            </w:pPr>
            <w:r>
              <w:rPr>
                <w:b w:val="0"/>
                <w:bCs w:val="0"/>
              </w:rPr>
              <w:t>API</w:t>
            </w:r>
          </w:p>
        </w:tc>
        <w:tc>
          <w:tcPr>
            <w:tcW w:w="4508" w:type="dxa"/>
          </w:tcPr>
          <w:p w14:paraId="685865AC" w14:textId="70CE27A5" w:rsidR="00461541" w:rsidRDefault="00461541" w:rsidP="0039602F">
            <w:pPr>
              <w:jc w:val="center"/>
              <w:cnfStyle w:val="000000000000" w:firstRow="0" w:lastRow="0" w:firstColumn="0" w:lastColumn="0" w:oddVBand="0" w:evenVBand="0" w:oddHBand="0" w:evenHBand="0" w:firstRowFirstColumn="0" w:firstRowLastColumn="0" w:lastRowFirstColumn="0" w:lastRowLastColumn="0"/>
            </w:pPr>
            <w:r w:rsidRPr="00461541">
              <w:t>Application Programming Interface</w:t>
            </w:r>
          </w:p>
        </w:tc>
      </w:tr>
      <w:tr w:rsidR="00730E9F" w14:paraId="05D8A3A6"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5ED185ED" w14:textId="15018FFC" w:rsidR="00730E9F" w:rsidRDefault="00730E9F" w:rsidP="0039602F">
            <w:pPr>
              <w:jc w:val="center"/>
              <w:rPr>
                <w:b w:val="0"/>
                <w:bCs w:val="0"/>
              </w:rPr>
            </w:pPr>
            <w:r>
              <w:rPr>
                <w:b w:val="0"/>
                <w:bCs w:val="0"/>
              </w:rPr>
              <w:t>CSS</w:t>
            </w:r>
          </w:p>
        </w:tc>
        <w:tc>
          <w:tcPr>
            <w:tcW w:w="4508" w:type="dxa"/>
          </w:tcPr>
          <w:p w14:paraId="270BAC2B" w14:textId="1045986D" w:rsidR="00730E9F" w:rsidRDefault="00730E9F" w:rsidP="0039602F">
            <w:pPr>
              <w:jc w:val="center"/>
              <w:cnfStyle w:val="000000000000" w:firstRow="0" w:lastRow="0" w:firstColumn="0" w:lastColumn="0" w:oddVBand="0" w:evenVBand="0" w:oddHBand="0" w:evenHBand="0" w:firstRowFirstColumn="0" w:firstRowLastColumn="0" w:lastRowFirstColumn="0" w:lastRowLastColumn="0"/>
            </w:pPr>
            <w:r w:rsidRPr="00730E9F">
              <w:t>Cascading Style Sheets</w:t>
            </w:r>
          </w:p>
        </w:tc>
      </w:tr>
      <w:tr w:rsidR="00730E9F" w14:paraId="606F81F5"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74242292" w14:textId="30BEFE09" w:rsidR="00730E9F" w:rsidRDefault="00730E9F" w:rsidP="0039602F">
            <w:pPr>
              <w:jc w:val="center"/>
              <w:rPr>
                <w:b w:val="0"/>
                <w:bCs w:val="0"/>
              </w:rPr>
            </w:pPr>
            <w:r>
              <w:rPr>
                <w:b w:val="0"/>
                <w:bCs w:val="0"/>
              </w:rPr>
              <w:t>HTML</w:t>
            </w:r>
          </w:p>
        </w:tc>
        <w:tc>
          <w:tcPr>
            <w:tcW w:w="4508" w:type="dxa"/>
          </w:tcPr>
          <w:p w14:paraId="294F40A3" w14:textId="0B0E483F" w:rsidR="00730E9F" w:rsidRPr="00461541" w:rsidRDefault="00730E9F" w:rsidP="0039602F">
            <w:pPr>
              <w:jc w:val="center"/>
              <w:cnfStyle w:val="000000000000" w:firstRow="0" w:lastRow="0" w:firstColumn="0" w:lastColumn="0" w:oddVBand="0" w:evenVBand="0" w:oddHBand="0" w:evenHBand="0" w:firstRowFirstColumn="0" w:firstRowLastColumn="0" w:lastRowFirstColumn="0" w:lastRowLastColumn="0"/>
            </w:pPr>
            <w:r>
              <w:t>HyperText Markup Language</w:t>
            </w:r>
          </w:p>
        </w:tc>
      </w:tr>
      <w:tr w:rsidR="00C74593" w14:paraId="4E4E6B8F"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4CFEF32C" w14:textId="0102CBE4" w:rsidR="00C74593" w:rsidRDefault="00C74593" w:rsidP="0039602F">
            <w:pPr>
              <w:jc w:val="center"/>
              <w:rPr>
                <w:b w:val="0"/>
                <w:bCs w:val="0"/>
              </w:rPr>
            </w:pPr>
            <w:r>
              <w:rPr>
                <w:b w:val="0"/>
                <w:bCs w:val="0"/>
              </w:rPr>
              <w:t>HTTP</w:t>
            </w:r>
          </w:p>
        </w:tc>
        <w:tc>
          <w:tcPr>
            <w:tcW w:w="4508" w:type="dxa"/>
          </w:tcPr>
          <w:p w14:paraId="6BC3B6F3" w14:textId="2D41F644" w:rsidR="00C74593" w:rsidRDefault="00C74593" w:rsidP="0039602F">
            <w:pPr>
              <w:jc w:val="center"/>
              <w:cnfStyle w:val="000000000000" w:firstRow="0" w:lastRow="0" w:firstColumn="0" w:lastColumn="0" w:oddVBand="0" w:evenVBand="0" w:oddHBand="0" w:evenHBand="0" w:firstRowFirstColumn="0" w:firstRowLastColumn="0" w:lastRowFirstColumn="0" w:lastRowLastColumn="0"/>
            </w:pPr>
            <w:r>
              <w:t>HyperText Transfer Protocol</w:t>
            </w:r>
          </w:p>
        </w:tc>
      </w:tr>
      <w:tr w:rsidR="004E3EC0" w14:paraId="57D99CC7"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57659AF3" w14:textId="4D428402" w:rsidR="004E3EC0" w:rsidRDefault="004E3EC0" w:rsidP="0039602F">
            <w:pPr>
              <w:jc w:val="center"/>
              <w:rPr>
                <w:b w:val="0"/>
                <w:bCs w:val="0"/>
              </w:rPr>
            </w:pPr>
            <w:r>
              <w:rPr>
                <w:b w:val="0"/>
                <w:bCs w:val="0"/>
              </w:rPr>
              <w:t>HTTPS</w:t>
            </w:r>
          </w:p>
        </w:tc>
        <w:tc>
          <w:tcPr>
            <w:tcW w:w="4508" w:type="dxa"/>
          </w:tcPr>
          <w:p w14:paraId="6FF652F6" w14:textId="6DCCF327" w:rsidR="004E3EC0" w:rsidRDefault="004E3EC0" w:rsidP="0039602F">
            <w:pPr>
              <w:jc w:val="center"/>
              <w:cnfStyle w:val="000000000000" w:firstRow="0" w:lastRow="0" w:firstColumn="0" w:lastColumn="0" w:oddVBand="0" w:evenVBand="0" w:oddHBand="0" w:evenHBand="0" w:firstRowFirstColumn="0" w:firstRowLastColumn="0" w:lastRowFirstColumn="0" w:lastRowLastColumn="0"/>
            </w:pPr>
            <w:r>
              <w:t>HyperText Transfer Protocol Secure</w:t>
            </w:r>
          </w:p>
        </w:tc>
      </w:tr>
      <w:tr w:rsidR="00781EC5" w14:paraId="18F141D9"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16F92DD1" w14:textId="77777777" w:rsidR="00781EC5" w:rsidRPr="0039602F" w:rsidRDefault="00781EC5" w:rsidP="0039602F">
            <w:pPr>
              <w:jc w:val="center"/>
              <w:rPr>
                <w:b w:val="0"/>
                <w:bCs w:val="0"/>
              </w:rPr>
            </w:pPr>
            <w:r>
              <w:rPr>
                <w:b w:val="0"/>
                <w:bCs w:val="0"/>
              </w:rPr>
              <w:t>JPA</w:t>
            </w:r>
          </w:p>
        </w:tc>
        <w:tc>
          <w:tcPr>
            <w:tcW w:w="4508" w:type="dxa"/>
          </w:tcPr>
          <w:p w14:paraId="705F73FA" w14:textId="77777777" w:rsidR="00781EC5" w:rsidRPr="0039602F" w:rsidRDefault="00781EC5" w:rsidP="0039602F">
            <w:pPr>
              <w:jc w:val="center"/>
              <w:cnfStyle w:val="000000000000" w:firstRow="0" w:lastRow="0" w:firstColumn="0" w:lastColumn="0" w:oddVBand="0" w:evenVBand="0" w:oddHBand="0" w:evenHBand="0" w:firstRowFirstColumn="0" w:firstRowLastColumn="0" w:lastRowFirstColumn="0" w:lastRowLastColumn="0"/>
            </w:pPr>
            <w:r w:rsidRPr="001B7EB1">
              <w:t>Java Persistence API</w:t>
            </w:r>
          </w:p>
        </w:tc>
      </w:tr>
      <w:tr w:rsidR="00AF2760" w14:paraId="37F2A74E"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33521BD7" w14:textId="2E23A7A3" w:rsidR="00AF2760" w:rsidRPr="0039602F" w:rsidRDefault="0039602F" w:rsidP="0039602F">
            <w:pPr>
              <w:jc w:val="center"/>
              <w:rPr>
                <w:b w:val="0"/>
                <w:bCs w:val="0"/>
              </w:rPr>
            </w:pPr>
            <w:r>
              <w:rPr>
                <w:b w:val="0"/>
                <w:bCs w:val="0"/>
              </w:rPr>
              <w:t>JSP</w:t>
            </w:r>
          </w:p>
        </w:tc>
        <w:tc>
          <w:tcPr>
            <w:tcW w:w="4508" w:type="dxa"/>
          </w:tcPr>
          <w:p w14:paraId="7002D6AD" w14:textId="18433D8A" w:rsidR="00AF2760" w:rsidRPr="0039602F" w:rsidRDefault="0039602F" w:rsidP="0039602F">
            <w:pPr>
              <w:jc w:val="center"/>
              <w:cnfStyle w:val="000000000000" w:firstRow="0" w:lastRow="0" w:firstColumn="0" w:lastColumn="0" w:oddVBand="0" w:evenVBand="0" w:oddHBand="0" w:evenHBand="0" w:firstRowFirstColumn="0" w:firstRowLastColumn="0" w:lastRowFirstColumn="0" w:lastRowLastColumn="0"/>
            </w:pPr>
            <w:r>
              <w:t>Java Server Page</w:t>
            </w:r>
          </w:p>
        </w:tc>
      </w:tr>
      <w:tr w:rsidR="00CA1B2B" w14:paraId="2E9BF2F7"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5187880D" w14:textId="75FFE3A9" w:rsidR="00CA1B2B" w:rsidRDefault="00CA1B2B" w:rsidP="0039602F">
            <w:pPr>
              <w:jc w:val="center"/>
              <w:rPr>
                <w:b w:val="0"/>
                <w:bCs w:val="0"/>
              </w:rPr>
            </w:pPr>
            <w:r>
              <w:rPr>
                <w:b w:val="0"/>
                <w:bCs w:val="0"/>
              </w:rPr>
              <w:t>JSTL</w:t>
            </w:r>
          </w:p>
        </w:tc>
        <w:tc>
          <w:tcPr>
            <w:tcW w:w="4508" w:type="dxa"/>
          </w:tcPr>
          <w:p w14:paraId="577B41E6" w14:textId="072B43CD" w:rsidR="00CA1B2B" w:rsidRDefault="00CA1B2B" w:rsidP="0039602F">
            <w:pPr>
              <w:jc w:val="center"/>
              <w:cnfStyle w:val="000000000000" w:firstRow="0" w:lastRow="0" w:firstColumn="0" w:lastColumn="0" w:oddVBand="0" w:evenVBand="0" w:oddHBand="0" w:evenHBand="0" w:firstRowFirstColumn="0" w:firstRowLastColumn="0" w:lastRowFirstColumn="0" w:lastRowLastColumn="0"/>
            </w:pPr>
            <w:r w:rsidRPr="00CA1B2B">
              <w:t>JSP Standard Tag Library</w:t>
            </w:r>
          </w:p>
        </w:tc>
      </w:tr>
      <w:tr w:rsidR="001B7EB1" w14:paraId="2602B80D"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69963157" w14:textId="130B2255" w:rsidR="001B7EB1" w:rsidRPr="001B7EB1" w:rsidRDefault="001B7EB1" w:rsidP="0039602F">
            <w:pPr>
              <w:jc w:val="center"/>
              <w:rPr>
                <w:b w:val="0"/>
                <w:bCs w:val="0"/>
              </w:rPr>
            </w:pPr>
            <w:r w:rsidRPr="001B7EB1">
              <w:rPr>
                <w:b w:val="0"/>
                <w:bCs w:val="0"/>
              </w:rPr>
              <w:t>MVC</w:t>
            </w:r>
          </w:p>
        </w:tc>
        <w:tc>
          <w:tcPr>
            <w:tcW w:w="4508" w:type="dxa"/>
          </w:tcPr>
          <w:p w14:paraId="41EFC26D" w14:textId="48E974F5" w:rsidR="001B7EB1" w:rsidRPr="0039602F" w:rsidRDefault="001B7EB1" w:rsidP="0039602F">
            <w:pPr>
              <w:jc w:val="center"/>
              <w:cnfStyle w:val="000000000000" w:firstRow="0" w:lastRow="0" w:firstColumn="0" w:lastColumn="0" w:oddVBand="0" w:evenVBand="0" w:oddHBand="0" w:evenHBand="0" w:firstRowFirstColumn="0" w:firstRowLastColumn="0" w:lastRowFirstColumn="0" w:lastRowLastColumn="0"/>
            </w:pPr>
            <w:r>
              <w:t>Model-View-Controller</w:t>
            </w:r>
          </w:p>
        </w:tc>
      </w:tr>
      <w:tr w:rsidR="00781EC5" w14:paraId="0753D3EF"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04876325" w14:textId="41E4BCA7" w:rsidR="00781EC5" w:rsidRPr="001B7EB1" w:rsidRDefault="00781EC5" w:rsidP="0039602F">
            <w:pPr>
              <w:jc w:val="center"/>
              <w:rPr>
                <w:b w:val="0"/>
                <w:bCs w:val="0"/>
              </w:rPr>
            </w:pPr>
            <w:r>
              <w:rPr>
                <w:b w:val="0"/>
                <w:bCs w:val="0"/>
              </w:rPr>
              <w:t>SQL</w:t>
            </w:r>
          </w:p>
        </w:tc>
        <w:tc>
          <w:tcPr>
            <w:tcW w:w="4508" w:type="dxa"/>
          </w:tcPr>
          <w:p w14:paraId="58F342BB" w14:textId="2E8DF4E8" w:rsidR="00781EC5" w:rsidRDefault="00781EC5" w:rsidP="0039602F">
            <w:pPr>
              <w:jc w:val="center"/>
              <w:cnfStyle w:val="000000000000" w:firstRow="0" w:lastRow="0" w:firstColumn="0" w:lastColumn="0" w:oddVBand="0" w:evenVBand="0" w:oddHBand="0" w:evenHBand="0" w:firstRowFirstColumn="0" w:firstRowLastColumn="0" w:lastRowFirstColumn="0" w:lastRowLastColumn="0"/>
            </w:pPr>
            <w:r w:rsidRPr="00781EC5">
              <w:t>Structured Query Language</w:t>
            </w:r>
          </w:p>
        </w:tc>
      </w:tr>
      <w:tr w:rsidR="00AF2760" w14:paraId="459A07B3"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48466F10" w14:textId="6D05EFFD" w:rsidR="00AF2760" w:rsidRPr="0039602F" w:rsidRDefault="0039602F" w:rsidP="0039602F">
            <w:pPr>
              <w:jc w:val="center"/>
              <w:rPr>
                <w:b w:val="0"/>
                <w:bCs w:val="0"/>
              </w:rPr>
            </w:pPr>
            <w:r w:rsidRPr="0039602F">
              <w:rPr>
                <w:b w:val="0"/>
                <w:bCs w:val="0"/>
              </w:rPr>
              <w:t>UI</w:t>
            </w:r>
          </w:p>
        </w:tc>
        <w:tc>
          <w:tcPr>
            <w:tcW w:w="4508" w:type="dxa"/>
          </w:tcPr>
          <w:p w14:paraId="511FA216" w14:textId="33C952C7" w:rsidR="00AF2760" w:rsidRPr="0039602F" w:rsidRDefault="0039602F" w:rsidP="0039602F">
            <w:pPr>
              <w:jc w:val="center"/>
              <w:cnfStyle w:val="000000000000" w:firstRow="0" w:lastRow="0" w:firstColumn="0" w:lastColumn="0" w:oddVBand="0" w:evenVBand="0" w:oddHBand="0" w:evenHBand="0" w:firstRowFirstColumn="0" w:firstRowLastColumn="0" w:lastRowFirstColumn="0" w:lastRowLastColumn="0"/>
            </w:pPr>
            <w:r>
              <w:t>User Interface</w:t>
            </w:r>
          </w:p>
        </w:tc>
      </w:tr>
    </w:tbl>
    <w:p w14:paraId="4966553B" w14:textId="77777777" w:rsidR="006850CC" w:rsidRPr="006850CC" w:rsidRDefault="006850CC" w:rsidP="006850CC"/>
    <w:p w14:paraId="40A13AE2" w14:textId="77777777" w:rsidR="00317EC7" w:rsidRDefault="00317EC7">
      <w:pPr>
        <w:sectPr w:rsidR="00317EC7" w:rsidSect="00317EC7">
          <w:footerReference w:type="default" r:id="rId10"/>
          <w:footerReference w:type="first" r:id="rId11"/>
          <w:pgSz w:w="11906" w:h="16838"/>
          <w:pgMar w:top="1440" w:right="1440" w:bottom="1440" w:left="1440" w:header="708" w:footer="708" w:gutter="0"/>
          <w:pgNumType w:fmt="lowerRoman" w:start="0"/>
          <w:cols w:space="708"/>
          <w:titlePg/>
          <w:docGrid w:linePitch="360"/>
        </w:sectPr>
      </w:pPr>
    </w:p>
    <w:p w14:paraId="272DC770" w14:textId="439139CD" w:rsidR="00E366C7" w:rsidRDefault="00E366C7" w:rsidP="00E366C7">
      <w:pPr>
        <w:pStyle w:val="Heading2"/>
      </w:pPr>
      <w:bookmarkStart w:id="4" w:name="_Toc102658768"/>
      <w:r>
        <w:lastRenderedPageBreak/>
        <w:t>Introduction</w:t>
      </w:r>
      <w:bookmarkEnd w:id="4"/>
    </w:p>
    <w:p w14:paraId="3A8BB291" w14:textId="482CF44A" w:rsidR="007402F0" w:rsidRDefault="007402F0" w:rsidP="007402F0">
      <w:r>
        <w:t xml:space="preserve">Ever since I was young, I have always loved building and playing with Lego, getting Lego </w:t>
      </w:r>
      <w:r w:rsidR="00907B23">
        <w:t>S</w:t>
      </w:r>
      <w:r>
        <w:t xml:space="preserve">ets regularly for Christmas and birthdays. Over time as I got more Lego </w:t>
      </w:r>
      <w:r w:rsidR="00907B23">
        <w:t>S</w:t>
      </w:r>
      <w:r>
        <w:t>ets, I had to take some older sets apart to make room for newer ones. The Lego pieces from these sets would be stored in separate containers so that if I wanted to rebuild a set, I could simply get that certain container. However, as I got more Lego sets these pieces became muddled so that it was no longer as simple as picking a container. This can be done using the list of pieces in the back of the Lego set’s instruction booklet and as I find the pieces tick them off this page. This can work when rebuilding the set for the first few times but after a while, it can become very difficult because there are ticks all over the page. Therefore, having a digital checklist for pieces in a Lego Set would help fix this issue as once you have built the set, the next time you go to rebuild it the checklist will be blank, and you can start all over again.</w:t>
      </w:r>
    </w:p>
    <w:p w14:paraId="1C4E2FAE" w14:textId="44CC6D55" w:rsidR="007402F0" w:rsidRDefault="007402F0" w:rsidP="007402F0">
      <w:r>
        <w:t xml:space="preserve">For example, </w:t>
      </w:r>
      <w:r w:rsidR="003D4437">
        <w:t xml:space="preserve">if </w:t>
      </w:r>
      <w:r>
        <w:t>you have a Lego set that you have taken apart and put all the pieces in a box along with other Lego pieces, and you would like to rebuild the set, you could do this easily using a digital checklist.</w:t>
      </w:r>
    </w:p>
    <w:p w14:paraId="797D2D82" w14:textId="15012046" w:rsidR="007402F0" w:rsidRDefault="007402F0" w:rsidP="007402F0">
      <w:r>
        <w:t xml:space="preserve">The target users for </w:t>
      </w:r>
      <w:r w:rsidR="001B7EB1">
        <w:t>this</w:t>
      </w:r>
      <w:r>
        <w:t xml:space="preserve"> project </w:t>
      </w:r>
      <w:r w:rsidR="001B7EB1">
        <w:t>are</w:t>
      </w:r>
      <w:r>
        <w:t xml:space="preserve"> 18+ </w:t>
      </w:r>
      <w:r w:rsidRPr="00C639C4">
        <w:t>Lego builders</w:t>
      </w:r>
      <w:r>
        <w:t xml:space="preserve">, </w:t>
      </w:r>
      <w:r w:rsidRPr="00C639C4">
        <w:t>enthusiasts,</w:t>
      </w:r>
      <w:r>
        <w:t xml:space="preserve"> and </w:t>
      </w:r>
      <w:r w:rsidRPr="00C639C4">
        <w:t>collectors</w:t>
      </w:r>
      <w:r>
        <w:t xml:space="preserve"> (referred to as ‘Lego </w:t>
      </w:r>
      <w:r w:rsidRPr="00C639C4">
        <w:t>enthusiasts</w:t>
      </w:r>
      <w:r>
        <w:t xml:space="preserve">’ from now on for </w:t>
      </w:r>
      <w:r w:rsidRPr="00C53136">
        <w:t>briefness</w:t>
      </w:r>
      <w:r>
        <w:t>) who are looking to build or rebuild a Lego set they own.</w:t>
      </w:r>
      <w:bookmarkStart w:id="5" w:name="_Toc88731105"/>
    </w:p>
    <w:p w14:paraId="4171302A" w14:textId="6E24166C" w:rsidR="007402F0" w:rsidRDefault="007402F0" w:rsidP="007402F0">
      <w:pPr>
        <w:pStyle w:val="Heading3"/>
      </w:pPr>
      <w:bookmarkStart w:id="6" w:name="_Ref102228553"/>
      <w:bookmarkStart w:id="7" w:name="_Toc102658769"/>
      <w:r>
        <w:t>Aim</w:t>
      </w:r>
      <w:bookmarkEnd w:id="5"/>
      <w:bookmarkEnd w:id="6"/>
      <w:bookmarkEnd w:id="7"/>
    </w:p>
    <w:p w14:paraId="2E518C1B" w14:textId="497E59D5" w:rsidR="007402F0" w:rsidRDefault="007402F0" w:rsidP="007402F0">
      <w:r>
        <w:t xml:space="preserve">The key aim of this project </w:t>
      </w:r>
      <w:r w:rsidR="001B7EB1">
        <w:t>wa</w:t>
      </w:r>
      <w:r>
        <w:t>s to create a digital checklist for pieces in a Lego Set. Users can find and then select a Lego Set they would like to see the pieces for. They can then view all the pieces in this Lego set (like in the back of the instruction book), and they can check they have all the pieces when they are building the set again.</w:t>
      </w:r>
    </w:p>
    <w:p w14:paraId="0978C147" w14:textId="77777777" w:rsidR="007402F0" w:rsidRPr="00FC0C3F" w:rsidRDefault="007402F0" w:rsidP="007402F0">
      <w:pPr>
        <w:pStyle w:val="Heading3"/>
      </w:pPr>
      <w:bookmarkStart w:id="8" w:name="_Toc88311793"/>
      <w:bookmarkStart w:id="9" w:name="_Toc88731106"/>
      <w:bookmarkStart w:id="10" w:name="_Ref102228577"/>
      <w:bookmarkStart w:id="11" w:name="_Ref102228581"/>
      <w:bookmarkStart w:id="12" w:name="_Toc102658770"/>
      <w:r>
        <w:t>Objectives</w:t>
      </w:r>
      <w:bookmarkEnd w:id="8"/>
      <w:bookmarkEnd w:id="9"/>
      <w:bookmarkEnd w:id="10"/>
      <w:bookmarkEnd w:id="11"/>
      <w:bookmarkEnd w:id="12"/>
    </w:p>
    <w:p w14:paraId="789B6F9F" w14:textId="77777777" w:rsidR="007402F0" w:rsidRDefault="007402F0" w:rsidP="007402F0">
      <w:pPr>
        <w:pStyle w:val="ListParagraph"/>
        <w:numPr>
          <w:ilvl w:val="0"/>
          <w:numId w:val="4"/>
        </w:numPr>
      </w:pPr>
      <w:r>
        <w:t>Write a program to connect to a Lego Set API and retrieve data</w:t>
      </w:r>
    </w:p>
    <w:p w14:paraId="7E1614C1" w14:textId="77777777" w:rsidR="007402F0" w:rsidRDefault="007402F0" w:rsidP="007402F0">
      <w:pPr>
        <w:pStyle w:val="ListParagraph"/>
        <w:numPr>
          <w:ilvl w:val="0"/>
          <w:numId w:val="4"/>
        </w:numPr>
      </w:pPr>
      <w:r>
        <w:t>Learn how to turn JSON files into a class</w:t>
      </w:r>
    </w:p>
    <w:p w14:paraId="302722D4" w14:textId="77777777" w:rsidR="007402F0" w:rsidRDefault="007402F0" w:rsidP="007402F0">
      <w:pPr>
        <w:pStyle w:val="ListParagraph"/>
        <w:numPr>
          <w:ilvl w:val="0"/>
          <w:numId w:val="4"/>
        </w:numPr>
      </w:pPr>
      <w:r>
        <w:t>Build an application using the Spring Model-View-Controller (MVC) framework</w:t>
      </w:r>
    </w:p>
    <w:p w14:paraId="686FFC73" w14:textId="77777777" w:rsidR="007402F0" w:rsidRDefault="007402F0" w:rsidP="007402F0">
      <w:pPr>
        <w:pStyle w:val="ListParagraph"/>
        <w:numPr>
          <w:ilvl w:val="0"/>
          <w:numId w:val="4"/>
        </w:numPr>
      </w:pPr>
      <w:r>
        <w:t>Design a cross-platform website (view) from which users can use the system</w:t>
      </w:r>
    </w:p>
    <w:p w14:paraId="2B34B506" w14:textId="77777777" w:rsidR="007402F0" w:rsidRDefault="007402F0" w:rsidP="007402F0">
      <w:pPr>
        <w:pStyle w:val="ListParagraph"/>
        <w:numPr>
          <w:ilvl w:val="0"/>
          <w:numId w:val="4"/>
        </w:numPr>
      </w:pPr>
      <w:r>
        <w:t>Implement a cross-platform website (view) from which users can use the system</w:t>
      </w:r>
    </w:p>
    <w:p w14:paraId="20117A94" w14:textId="77777777" w:rsidR="007402F0" w:rsidRDefault="007402F0" w:rsidP="007402F0">
      <w:pPr>
        <w:pStyle w:val="ListParagraph"/>
        <w:numPr>
          <w:ilvl w:val="0"/>
          <w:numId w:val="4"/>
        </w:numPr>
      </w:pPr>
      <w:r>
        <w:t>Design a way for users to save progress on a checklist</w:t>
      </w:r>
    </w:p>
    <w:p w14:paraId="5998399C" w14:textId="77777777" w:rsidR="007402F0" w:rsidRDefault="007402F0" w:rsidP="007402F0">
      <w:pPr>
        <w:pStyle w:val="ListParagraph"/>
        <w:numPr>
          <w:ilvl w:val="0"/>
          <w:numId w:val="4"/>
        </w:numPr>
      </w:pPr>
      <w:r>
        <w:t>Implement a way for users to save progress on a checklist</w:t>
      </w:r>
    </w:p>
    <w:p w14:paraId="55DA7685" w14:textId="525EC345" w:rsidR="00E366C7" w:rsidRDefault="00E366C7" w:rsidP="00E366C7"/>
    <w:p w14:paraId="18760283" w14:textId="30604071" w:rsidR="00E366C7" w:rsidRDefault="00E366C7" w:rsidP="00E366C7">
      <w:pPr>
        <w:pStyle w:val="Heading2"/>
      </w:pPr>
      <w:bookmarkStart w:id="13" w:name="_Ref100832797"/>
      <w:bookmarkStart w:id="14" w:name="_Toc102658771"/>
      <w:r w:rsidRPr="00E366C7">
        <w:t>Survey of Literature/Information Sources</w:t>
      </w:r>
      <w:bookmarkEnd w:id="13"/>
      <w:bookmarkEnd w:id="14"/>
    </w:p>
    <w:p w14:paraId="2D279CD5" w14:textId="77777777" w:rsidR="007402F0" w:rsidRDefault="007402F0" w:rsidP="007402F0">
      <w:pPr>
        <w:pStyle w:val="Heading3"/>
      </w:pPr>
      <w:bookmarkStart w:id="15" w:name="_Toc88731109"/>
      <w:bookmarkStart w:id="16" w:name="_Toc102658772"/>
      <w:r>
        <w:t>Preliminary Research</w:t>
      </w:r>
      <w:bookmarkEnd w:id="15"/>
      <w:bookmarkEnd w:id="16"/>
    </w:p>
    <w:p w14:paraId="63B86FF1" w14:textId="4BBCDD1D" w:rsidR="007402F0" w:rsidRDefault="007402F0" w:rsidP="007402F0">
      <w:r>
        <w:t xml:space="preserve">To begin with, I looked up the Rebrickable API </w:t>
      </w:r>
      <w:r>
        <w:fldChar w:fldCharType="begin"/>
      </w:r>
      <w:r>
        <w:instrText xml:space="preserve"> REF _Ref88054215 \r \h </w:instrText>
      </w:r>
      <w:r>
        <w:fldChar w:fldCharType="separate"/>
      </w:r>
      <w:r w:rsidR="00105FB9">
        <w:t>[1]</w:t>
      </w:r>
      <w:r>
        <w:fldChar w:fldCharType="end"/>
      </w:r>
      <w:r>
        <w:t xml:space="preserve"> that contains data o</w:t>
      </w:r>
      <w:r w:rsidR="005B29A8">
        <w:t>n</w:t>
      </w:r>
      <w:r>
        <w:t xml:space="preserve"> Lego sets, that I am going to use, </w:t>
      </w:r>
      <w:r w:rsidR="000513E7">
        <w:t xml:space="preserve">and </w:t>
      </w:r>
      <w:r>
        <w:t xml:space="preserve">can search through to find a Lego set and the pieces within this set. I also read the documentation for the API </w:t>
      </w:r>
      <w:r>
        <w:fldChar w:fldCharType="begin"/>
      </w:r>
      <w:r>
        <w:instrText xml:space="preserve"> REF _Ref88054200 \r \h </w:instrText>
      </w:r>
      <w:r>
        <w:fldChar w:fldCharType="separate"/>
      </w:r>
      <w:r w:rsidR="00105FB9">
        <w:t>[2]</w:t>
      </w:r>
      <w:r>
        <w:fldChar w:fldCharType="end"/>
      </w:r>
      <w:r>
        <w:t xml:space="preserve">, finding out that it's a RESTful API (meaning I can use HTTP requests to access data) and to access the data I need an API key that is freely available with an account. Using the API you can request a Lego set directly using the Lego set unique number, or search using “A search term”, filter using “theme_id (a number associated with a Lego theme e.g. Star Wars, that can be retrieved also using API), min_year, max_year, min_parts, max_parts” and order by a certain “field” (“set_num”, “name”, “year”, “theme_id”, “num_parts”). Data is returned from the API in the form of JSON files, and a set returns “set_num”, “name”, “year”, “theme_id”, “num_parts” and </w:t>
      </w:r>
      <w:r>
        <w:lastRenderedPageBreak/>
        <w:t>“set_img_url”, but to retrieve a JSON of all the pieces in a Lego set another call to the API needs to be performed. This returns a list containing each part however this cannot be ordered using the API.</w:t>
      </w:r>
    </w:p>
    <w:p w14:paraId="35AB6537" w14:textId="77777777" w:rsidR="007402F0" w:rsidRPr="00B92425" w:rsidRDefault="007402F0" w:rsidP="007402F0">
      <w:pPr>
        <w:pStyle w:val="Heading3"/>
      </w:pPr>
      <w:bookmarkStart w:id="17" w:name="_Toc88731110"/>
      <w:bookmarkStart w:id="18" w:name="_Toc102658773"/>
      <w:r>
        <w:t>Questionnaire Introduction</w:t>
      </w:r>
      <w:bookmarkEnd w:id="17"/>
      <w:bookmarkEnd w:id="18"/>
    </w:p>
    <w:p w14:paraId="0B56C1B4" w14:textId="373AFE18" w:rsidR="007402F0" w:rsidRDefault="007402F0" w:rsidP="007402F0">
      <w:r>
        <w:t xml:space="preserve">I then performed some data collection on what my target users would like from a digital checklist for pieces in a Lego Set, via an online questionnaire (see </w:t>
      </w:r>
      <w:r>
        <w:rPr>
          <w:b/>
          <w:bCs/>
        </w:rPr>
        <w:t>Appendix A</w:t>
      </w:r>
      <w:r>
        <w:t xml:space="preserve">). Using this I could identify their key requirements and features for the system, for example where they would like to use the system, how they currently check they have all the pieces for a Lego set, other tools they use for research, </w:t>
      </w:r>
      <w:r w:rsidR="000513E7">
        <w:t xml:space="preserve">and </w:t>
      </w:r>
      <w:r>
        <w:t>how important certain features would be to them and if they have any other ideas for features.</w:t>
      </w:r>
    </w:p>
    <w:p w14:paraId="1A51DE40" w14:textId="77777777" w:rsidR="007402F0" w:rsidRDefault="007402F0" w:rsidP="007402F0">
      <w:pPr>
        <w:pStyle w:val="Heading3"/>
      </w:pPr>
      <w:bookmarkStart w:id="19" w:name="_Toc88731111"/>
      <w:bookmarkStart w:id="20" w:name="_Toc102658774"/>
      <w:r>
        <w:t>Questionnaire Results and Further Research</w:t>
      </w:r>
      <w:bookmarkEnd w:id="19"/>
      <w:bookmarkEnd w:id="20"/>
    </w:p>
    <w:p w14:paraId="51C7F825" w14:textId="2B4C9F01" w:rsidR="007402F0" w:rsidRDefault="007402F0" w:rsidP="007402F0">
      <w:r>
        <w:t xml:space="preserve">My questionnaire received a reasonable number of responses (20 responses) and from the results of this questionnaire, I was able to decide on certain features and requirements for my project. (For full results </w:t>
      </w:r>
      <w:r w:rsidR="00054EA2">
        <w:t>of the</w:t>
      </w:r>
      <w:r>
        <w:t xml:space="preserve"> questionnaire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105FB9" w:rsidRPr="00105FB9">
        <w:rPr>
          <w:b/>
          <w:bCs/>
        </w:rPr>
        <w:t>Appendix B</w:t>
      </w:r>
      <w:r w:rsidRPr="009B5FCD">
        <w:rPr>
          <w:b/>
          <w:bCs/>
        </w:rPr>
        <w:fldChar w:fldCharType="end"/>
      </w:r>
      <w:r>
        <w:t>).</w:t>
      </w:r>
    </w:p>
    <w:p w14:paraId="7F87746F" w14:textId="77777777" w:rsidR="007402F0" w:rsidRDefault="007402F0" w:rsidP="007402F0">
      <w:pPr>
        <w:keepNext/>
      </w:pPr>
      <w:r>
        <w:rPr>
          <w:noProof/>
        </w:rPr>
        <w:drawing>
          <wp:inline distT="0" distB="0" distL="0" distR="0" wp14:anchorId="589A77C9" wp14:editId="4325F644">
            <wp:extent cx="5731510" cy="2156603"/>
            <wp:effectExtent l="0" t="0" r="2540" b="0"/>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0579"/>
                    <a:stretch/>
                  </pic:blipFill>
                  <pic:spPr bwMode="auto">
                    <a:xfrm>
                      <a:off x="0" y="0"/>
                      <a:ext cx="5731510" cy="2156603"/>
                    </a:xfrm>
                    <a:prstGeom prst="rect">
                      <a:avLst/>
                    </a:prstGeom>
                    <a:noFill/>
                    <a:ln>
                      <a:noFill/>
                    </a:ln>
                    <a:extLst>
                      <a:ext uri="{53640926-AAD7-44D8-BBD7-CCE9431645EC}">
                        <a14:shadowObscured xmlns:a14="http://schemas.microsoft.com/office/drawing/2010/main"/>
                      </a:ext>
                    </a:extLst>
                  </pic:spPr>
                </pic:pic>
              </a:graphicData>
            </a:graphic>
          </wp:inline>
        </w:drawing>
      </w:r>
    </w:p>
    <w:p w14:paraId="0A8AD418" w14:textId="4D1425EB" w:rsidR="007402F0" w:rsidRDefault="007402F0" w:rsidP="007402F0">
      <w:pPr>
        <w:pStyle w:val="Caption"/>
      </w:pPr>
      <w:bookmarkStart w:id="21" w:name="_Ref88698492"/>
      <w:r>
        <w:t xml:space="preserve">Figure </w:t>
      </w:r>
      <w:r w:rsidR="00842B56">
        <w:fldChar w:fldCharType="begin"/>
      </w:r>
      <w:r w:rsidR="00842B56">
        <w:instrText xml:space="preserve"> SEQ Figure \* ARABIC </w:instrText>
      </w:r>
      <w:r w:rsidR="00842B56">
        <w:fldChar w:fldCharType="separate"/>
      </w:r>
      <w:r w:rsidR="00105FB9">
        <w:rPr>
          <w:noProof/>
        </w:rPr>
        <w:t>1</w:t>
      </w:r>
      <w:r w:rsidR="00842B56">
        <w:rPr>
          <w:noProof/>
        </w:rPr>
        <w:fldChar w:fldCharType="end"/>
      </w:r>
      <w:bookmarkEnd w:id="21"/>
      <w:r>
        <w:t xml:space="preserve"> – Question 1 Results</w:t>
      </w:r>
    </w:p>
    <w:p w14:paraId="0AF7434F" w14:textId="376EC5A8" w:rsidR="007402F0" w:rsidRDefault="007402F0" w:rsidP="007402F0">
      <w:r>
        <w:t xml:space="preserve">Question 1 showed me that </w:t>
      </w:r>
      <w:r w:rsidR="0032331F">
        <w:t>most</w:t>
      </w:r>
      <w:r>
        <w:t xml:space="preserve"> users (75% see </w:t>
      </w:r>
      <w:r>
        <w:fldChar w:fldCharType="begin"/>
      </w:r>
      <w:r>
        <w:instrText xml:space="preserve"> REF _Ref88698492 \h </w:instrText>
      </w:r>
      <w:r>
        <w:fldChar w:fldCharType="separate"/>
      </w:r>
      <w:r w:rsidR="00105FB9">
        <w:t xml:space="preserve">Figure </w:t>
      </w:r>
      <w:r w:rsidR="00105FB9">
        <w:rPr>
          <w:noProof/>
        </w:rPr>
        <w:t>1</w:t>
      </w:r>
      <w:r>
        <w:fldChar w:fldCharType="end"/>
      </w:r>
      <w:r>
        <w:t>) would like to use the digital checklist on both PC/Laptop and mobile devices, which helped inform me that my digital checklist for pieces in a Lego Set should run on both these types of systems.</w:t>
      </w:r>
    </w:p>
    <w:p w14:paraId="4ADDF614" w14:textId="61BFC08C" w:rsidR="007402F0" w:rsidRDefault="007402F0" w:rsidP="007402F0">
      <w:r>
        <w:t xml:space="preserve">I also learnt from questions answers to 2 and 3 that Lego </w:t>
      </w:r>
      <w:r w:rsidRPr="00C639C4">
        <w:t>enthusiasts</w:t>
      </w:r>
      <w:r>
        <w:t xml:space="preserve"> who use a digital tool use the website Bricklink </w:t>
      </w:r>
      <w:r>
        <w:fldChar w:fldCharType="begin"/>
      </w:r>
      <w:r>
        <w:instrText xml:space="preserve"> REF _Ref88056140 \r \h </w:instrText>
      </w:r>
      <w:r>
        <w:fldChar w:fldCharType="separate"/>
      </w:r>
      <w:r w:rsidR="00105FB9">
        <w:t>[3]</w:t>
      </w:r>
      <w:r>
        <w:fldChar w:fldCharType="end"/>
      </w:r>
      <w:r>
        <w:t>. I found that on Bricklink users can add pieces from a Lego set to a “wanted list” and from there tick of</w:t>
      </w:r>
      <w:r w:rsidR="002F1148">
        <w:t>f</w:t>
      </w:r>
      <w:r>
        <w:t xml:space="preserve"> parts you have. This shows the user how many pieces they need and how many they currently have found. However, this number easily be changed by accident which could cause issues. For example, users could believe they have all the pieces for a </w:t>
      </w:r>
      <w:r w:rsidR="0032331F">
        <w:t>S</w:t>
      </w:r>
      <w:r>
        <w:t>et but they accidentally decreased how many pieces they needed so are missing one, or the opposite where they increase the number they need but have all of them.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403648F0" w14:textId="1BD4BC05" w:rsidR="007402F0" w:rsidRDefault="007402F0" w:rsidP="007402F0">
      <w:r>
        <w:t xml:space="preserve">The answers </w:t>
      </w:r>
      <w:r w:rsidR="002F1148">
        <w:t>to</w:t>
      </w:r>
      <w:r>
        <w:t xml:space="preserve"> question </w:t>
      </w:r>
      <w:r w:rsidR="00776481">
        <w:t>3</w:t>
      </w:r>
      <w:r>
        <w:t xml:space="preserve"> also show some people currently use the Rebrickable website </w:t>
      </w:r>
      <w:r>
        <w:fldChar w:fldCharType="begin"/>
      </w:r>
      <w:r>
        <w:instrText xml:space="preserve"> REF _Ref88126631 \r \h </w:instrText>
      </w:r>
      <w:r>
        <w:fldChar w:fldCharType="separate"/>
      </w:r>
      <w:r w:rsidR="00105FB9">
        <w:t>[4]</w:t>
      </w:r>
      <w:r>
        <w:fldChar w:fldCharType="end"/>
      </w:r>
      <w:r>
        <w:t>. On Rebrickable, which also provide</w:t>
      </w:r>
      <w:r w:rsidR="002F1148">
        <w:t>s</w:t>
      </w:r>
      <w:r>
        <w:t xml:space="preserve"> the API I am going to use, users can find a Lego set by typing in the set number or searching by a text search (i.e. Set Name) and filter by a range of year released, range of the number of parts and also filter by themes. On the page of a </w:t>
      </w:r>
      <w:r w:rsidR="00830B1E">
        <w:t>S</w:t>
      </w:r>
      <w:r>
        <w:t xml:space="preserve">et (e.g. this Lego Set </w:t>
      </w:r>
      <w:r>
        <w:fldChar w:fldCharType="begin"/>
      </w:r>
      <w:r>
        <w:instrText xml:space="preserve"> REF _Ref88126615 \r \h </w:instrText>
      </w:r>
      <w:r>
        <w:fldChar w:fldCharType="separate"/>
      </w:r>
      <w:r w:rsidR="00105FB9">
        <w:t>[5]</w:t>
      </w:r>
      <w:r>
        <w:fldChar w:fldCharType="end"/>
      </w:r>
      <w:r>
        <w:t xml:space="preserve">) users can see a list of all parts, the instructions, pictures of the Lego set, </w:t>
      </w:r>
      <w:r w:rsidR="002F1148">
        <w:t xml:space="preserve">the </w:t>
      </w:r>
      <w:r>
        <w:t xml:space="preserve">year released, </w:t>
      </w:r>
      <w:r w:rsidR="002F1148">
        <w:t xml:space="preserve">the </w:t>
      </w:r>
      <w:r>
        <w:t xml:space="preserve">number of parts etc. Here if the user has an </w:t>
      </w:r>
      <w:r w:rsidR="004D2F9D">
        <w:t>account,</w:t>
      </w:r>
      <w:r>
        <w:t xml:space="preserve"> they can add the set parts to a List. On the list, the user </w:t>
      </w:r>
      <w:r>
        <w:lastRenderedPageBreak/>
        <w:t xml:space="preserve">added parts too, users can filter by piece colour, type (Category) and sort by colour, Hue, part, type (category) and price to buy the Lego piece. Users can see how many each piece is required as well as the colour and price to buy it but to check a piece off the list, the user </w:t>
      </w:r>
      <w:r w:rsidR="004D2F9D">
        <w:t>must</w:t>
      </w:r>
      <w:r>
        <w:t xml:space="preserve"> delete it from the list meaning you can’t undo the change, also users can change the number of certain pieces needed but not see the original number (like BrickLink see above). This is primarily due to the fact the tool is meant to help users buy Lego pieces for a set, also the same as Bricklink, but can be used as a makeshift checklist.</w:t>
      </w:r>
    </w:p>
    <w:p w14:paraId="7D98F9B3" w14:textId="34400750" w:rsidR="007402F0" w:rsidRDefault="007402F0" w:rsidP="007402F0">
      <w:r>
        <w:t>Overall, the results of questions 2 and 3 ha</w:t>
      </w:r>
      <w:r w:rsidR="003D488B">
        <w:t>ve</w:t>
      </w:r>
      <w:r>
        <w:t xml:space="preserve"> helped me find and research similar software and helped give me ideas on what would be useful to use from the</w:t>
      </w:r>
      <w:r w:rsidR="00887673">
        <w:t>se</w:t>
      </w:r>
      <w:r>
        <w:t>.</w:t>
      </w:r>
    </w:p>
    <w:p w14:paraId="70B0320C" w14:textId="77777777" w:rsidR="007402F0" w:rsidRDefault="007402F0" w:rsidP="007402F0">
      <w:pPr>
        <w:keepNext/>
      </w:pPr>
      <w:r>
        <w:rPr>
          <w:noProof/>
        </w:rPr>
        <w:drawing>
          <wp:inline distT="0" distB="0" distL="0" distR="0" wp14:anchorId="42C4422A" wp14:editId="22655B0F">
            <wp:extent cx="5731510" cy="2139351"/>
            <wp:effectExtent l="0" t="0" r="254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12447"/>
                    <a:stretch/>
                  </pic:blipFill>
                  <pic:spPr bwMode="auto">
                    <a:xfrm>
                      <a:off x="0" y="0"/>
                      <a:ext cx="5731510" cy="2139351"/>
                    </a:xfrm>
                    <a:prstGeom prst="rect">
                      <a:avLst/>
                    </a:prstGeom>
                    <a:noFill/>
                    <a:ln>
                      <a:noFill/>
                    </a:ln>
                    <a:extLst>
                      <a:ext uri="{53640926-AAD7-44D8-BBD7-CCE9431645EC}">
                        <a14:shadowObscured xmlns:a14="http://schemas.microsoft.com/office/drawing/2010/main"/>
                      </a:ext>
                    </a:extLst>
                  </pic:spPr>
                </pic:pic>
              </a:graphicData>
            </a:graphic>
          </wp:inline>
        </w:drawing>
      </w:r>
    </w:p>
    <w:p w14:paraId="327CF776" w14:textId="33B67E55" w:rsidR="007402F0" w:rsidRDefault="007402F0" w:rsidP="007402F0">
      <w:pPr>
        <w:pStyle w:val="Caption"/>
      </w:pPr>
      <w:bookmarkStart w:id="22" w:name="_Ref88698821"/>
      <w:bookmarkStart w:id="23" w:name="_Ref88697243"/>
      <w:r>
        <w:t xml:space="preserve">Figure </w:t>
      </w:r>
      <w:r w:rsidR="00842B56">
        <w:fldChar w:fldCharType="begin"/>
      </w:r>
      <w:r w:rsidR="00842B56">
        <w:instrText xml:space="preserve"> SEQ Figure \* ARABIC </w:instrText>
      </w:r>
      <w:r w:rsidR="00842B56">
        <w:fldChar w:fldCharType="separate"/>
      </w:r>
      <w:r w:rsidR="00105FB9">
        <w:rPr>
          <w:noProof/>
        </w:rPr>
        <w:t>2</w:t>
      </w:r>
      <w:r w:rsidR="00842B56">
        <w:rPr>
          <w:noProof/>
        </w:rPr>
        <w:fldChar w:fldCharType="end"/>
      </w:r>
      <w:bookmarkEnd w:id="22"/>
      <w:r>
        <w:t xml:space="preserve"> – Question 4 Results</w:t>
      </w:r>
      <w:bookmarkEnd w:id="23"/>
    </w:p>
    <w:p w14:paraId="7F2E4281" w14:textId="2121BA1A" w:rsidR="007402F0" w:rsidRDefault="007402F0" w:rsidP="007402F0">
      <w:r>
        <w:t xml:space="preserve">The results of question 4 (see </w:t>
      </w:r>
      <w:r>
        <w:fldChar w:fldCharType="begin"/>
      </w:r>
      <w:r>
        <w:instrText xml:space="preserve"> REF _Ref88698821 \h </w:instrText>
      </w:r>
      <w:r>
        <w:fldChar w:fldCharType="separate"/>
      </w:r>
      <w:r w:rsidR="00105FB9">
        <w:t xml:space="preserve">Figure </w:t>
      </w:r>
      <w:r w:rsidR="00105FB9">
        <w:rPr>
          <w:noProof/>
        </w:rPr>
        <w:t>2</w:t>
      </w:r>
      <w:r>
        <w:fldChar w:fldCharType="end"/>
      </w:r>
      <w:r w:rsidR="00456757">
        <w:t>)</w:t>
      </w:r>
      <w:r>
        <w:t xml:space="preserve"> provided lots of useful information about how users would like to search for a Lego set. Some of the answers were very conclusion for example 19 people said that searching by ‘Age Range’ for a Lego Set was not ne</w:t>
      </w:r>
      <w:r w:rsidR="00887673">
        <w:t>ed</w:t>
      </w:r>
      <w:r>
        <w:t>ed showing me that there is no demand for this search parameter. Likewise, all 20 respondents stated they would like to be able to search by ‘Set Number’.</w:t>
      </w:r>
    </w:p>
    <w:p w14:paraId="2CBA4A7F" w14:textId="2AF51395" w:rsidR="007402F0" w:rsidRDefault="007402F0" w:rsidP="007402F0">
      <w:r>
        <w:t xml:space="preserve">The answers to the ‘Set Pieces’ section of question 4 are quite varied, with 8 responses saying it was ‘not needed’, which was one more </w:t>
      </w:r>
      <w:r w:rsidR="00887673">
        <w:t xml:space="preserve">than </w:t>
      </w:r>
      <w:r>
        <w:t xml:space="preserve">the ‘Filter by’ (7 responses) and one less than ‘Sort by’ (9 responses). This shows filter and sort for ‘Set Pieces’ only just make up </w:t>
      </w:r>
      <w:r w:rsidR="004D2F9D">
        <w:t>most</w:t>
      </w:r>
      <w:r>
        <w:t xml:space="preserve"> responses showing that maybe this is not a key requirement when searching for a set but would still be useful.</w:t>
      </w:r>
    </w:p>
    <w:p w14:paraId="01C8B8E4" w14:textId="528D54E8" w:rsidR="007402F0" w:rsidRDefault="007402F0" w:rsidP="007402F0">
      <w:r>
        <w:t xml:space="preserve">Overall conclusions that I can draw from question 4 </w:t>
      </w:r>
      <w:r w:rsidR="00887673">
        <w:t>are</w:t>
      </w:r>
      <w:r>
        <w:t xml:space="preserve"> that overall users would like to search by ‘set number’ and ‘set name’ when trying to locate a Lego Set. They would also like to filter by the ‘year made’, ‘theme’ and ‘Set Pieces’ as well as sorting by ‘Theme’, ‘Year Made’ and ‘Set Pieces’.</w:t>
      </w:r>
    </w:p>
    <w:p w14:paraId="0C69B2A3" w14:textId="0929617A" w:rsidR="007402F0" w:rsidRDefault="007402F0" w:rsidP="007402F0">
      <w:r>
        <w:t xml:space="preserve">The results of Question 5 show that most people find it important or very important that a digital checklist the Lego pieces can be sorted by colour and type of piece, showing this should be a key feature of my digital checklist. However, being able to filter by Lego pieces type and colour </w:t>
      </w:r>
      <w:r w:rsidR="00887673">
        <w:t>is</w:t>
      </w:r>
      <w:r>
        <w:t xml:space="preserve"> shown to be not as important and therefore are not as key to people. Finally, having a link to buy a missing Lego piece and being able to scan Lego pieces in a set to see if they are there and then check them off, have very mixed answers showing they should be nothing more than optional for the checklist.</w:t>
      </w:r>
    </w:p>
    <w:p w14:paraId="4DF6C659" w14:textId="77777777" w:rsidR="007402F0" w:rsidRDefault="007402F0" w:rsidP="007402F0">
      <w:pPr>
        <w:keepNext/>
      </w:pPr>
      <w:r>
        <w:rPr>
          <w:noProof/>
        </w:rPr>
        <w:lastRenderedPageBreak/>
        <w:drawing>
          <wp:inline distT="0" distB="0" distL="0" distR="0" wp14:anchorId="59C497B0" wp14:editId="25630573">
            <wp:extent cx="5731510" cy="3416061"/>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14">
                      <a:extLst>
                        <a:ext uri="{28A0092B-C50C-407E-A947-70E740481C1C}">
                          <a14:useLocalDpi xmlns:a14="http://schemas.microsoft.com/office/drawing/2010/main" val="0"/>
                        </a:ext>
                      </a:extLst>
                    </a:blip>
                    <a:srcRect t="1868" b="1868"/>
                    <a:stretch>
                      <a:fillRect/>
                    </a:stretch>
                  </pic:blipFill>
                  <pic:spPr bwMode="auto">
                    <a:xfrm>
                      <a:off x="0" y="0"/>
                      <a:ext cx="5731510" cy="3416061"/>
                    </a:xfrm>
                    <a:prstGeom prst="rect">
                      <a:avLst/>
                    </a:prstGeom>
                    <a:noFill/>
                    <a:ln>
                      <a:noFill/>
                    </a:ln>
                    <a:extLst>
                      <a:ext uri="{53640926-AAD7-44D8-BBD7-CCE9431645EC}">
                        <a14:shadowObscured xmlns:a14="http://schemas.microsoft.com/office/drawing/2010/main"/>
                      </a:ext>
                    </a:extLst>
                  </pic:spPr>
                </pic:pic>
              </a:graphicData>
            </a:graphic>
          </wp:inline>
        </w:drawing>
      </w:r>
    </w:p>
    <w:p w14:paraId="0F241878" w14:textId="04811D2E" w:rsidR="007402F0" w:rsidRDefault="007402F0" w:rsidP="007402F0">
      <w:pPr>
        <w:pStyle w:val="Caption"/>
      </w:pPr>
      <w:bookmarkStart w:id="24" w:name="_Ref88698701"/>
      <w:r>
        <w:t xml:space="preserve">Figure </w:t>
      </w:r>
      <w:r w:rsidR="00842B56">
        <w:fldChar w:fldCharType="begin"/>
      </w:r>
      <w:r w:rsidR="00842B56">
        <w:instrText xml:space="preserve"> SEQ Figure \* ARABIC </w:instrText>
      </w:r>
      <w:r w:rsidR="00842B56">
        <w:fldChar w:fldCharType="separate"/>
      </w:r>
      <w:r w:rsidR="00105FB9">
        <w:rPr>
          <w:noProof/>
        </w:rPr>
        <w:t>3</w:t>
      </w:r>
      <w:r w:rsidR="00842B56">
        <w:rPr>
          <w:noProof/>
        </w:rPr>
        <w:fldChar w:fldCharType="end"/>
      </w:r>
      <w:bookmarkEnd w:id="24"/>
      <w:r>
        <w:t xml:space="preserve"> – Question 6 part 4 (Be able to save progress on a checklist for later) Results</w:t>
      </w:r>
    </w:p>
    <w:p w14:paraId="76CB7D78" w14:textId="3ABDA524" w:rsidR="007402F0" w:rsidRDefault="007402F0" w:rsidP="007402F0">
      <w:r>
        <w:t>Question 6 results show that it is very important to most people (</w:t>
      </w:r>
      <w:r w:rsidR="00B55791">
        <w:t>17/20</w:t>
      </w:r>
      <w:r>
        <w:t xml:space="preserve"> see </w:t>
      </w:r>
      <w:r>
        <w:fldChar w:fldCharType="begin"/>
      </w:r>
      <w:r>
        <w:instrText xml:space="preserve"> REF _Ref88698701 \h </w:instrText>
      </w:r>
      <w:r>
        <w:fldChar w:fldCharType="separate"/>
      </w:r>
      <w:r w:rsidR="00105FB9">
        <w:t xml:space="preserve">Figure </w:t>
      </w:r>
      <w:r w:rsidR="00105FB9">
        <w:rPr>
          <w:noProof/>
        </w:rPr>
        <w:t>3</w:t>
      </w:r>
      <w:r>
        <w:fldChar w:fldCharType="end"/>
      </w:r>
      <w:r>
        <w:t xml:space="preserve">) to be able to save progress on a checklist making this a key requirement for the system. Being to view and download instructions is also important to most users, as is being able to save Lego </w:t>
      </w:r>
      <w:r w:rsidR="004D2F9D">
        <w:t>S</w:t>
      </w:r>
      <w:r>
        <w:t>ets they own to a list meaning this is also key. The responses to having a favourites list for Lego sets are very mixed but mostly positive showing that it would be nice to have but not key.</w:t>
      </w:r>
    </w:p>
    <w:p w14:paraId="7799688A" w14:textId="61774AA8" w:rsidR="007402F0" w:rsidRDefault="007402F0" w:rsidP="007402F0">
      <w:r>
        <w:t>From the responses to question 6 I went and found the Brickset API</w:t>
      </w:r>
      <w:r w:rsidR="00F26FDA">
        <w:t xml:space="preserve"> </w:t>
      </w:r>
      <w:r w:rsidR="00F26FDA">
        <w:fldChar w:fldCharType="begin"/>
      </w:r>
      <w:r w:rsidR="00F26FDA">
        <w:instrText xml:space="preserve"> REF _Ref101371421 \r \h </w:instrText>
      </w:r>
      <w:r w:rsidR="00F26FDA">
        <w:fldChar w:fldCharType="separate"/>
      </w:r>
      <w:r w:rsidR="00105FB9">
        <w:t>[7]</w:t>
      </w:r>
      <w:r w:rsidR="00F26FDA">
        <w:fldChar w:fldCharType="end"/>
      </w:r>
      <w:r w:rsidR="00F26FDA">
        <w:t xml:space="preserve"> </w:t>
      </w:r>
      <w:r>
        <w:t>that requires a free API key, and I can use it to retrieve Lego set instructions (as the current Rebrickable API cannot do this). These are returned as a list of instruction PDF links, in a JSON file. This API also allows users to search for Lego Sets, but I will only use this API for retrieving instructions as it does not contain data on pieces within a Lego set, which is a vital part of the project.</w:t>
      </w:r>
    </w:p>
    <w:p w14:paraId="534C7164" w14:textId="77777777" w:rsidR="007402F0" w:rsidRDefault="007402F0" w:rsidP="007402F0">
      <w:pPr>
        <w:keepNext/>
      </w:pPr>
      <w:r w:rsidRPr="00C01D1B">
        <w:rPr>
          <w:noProof/>
        </w:rPr>
        <w:drawing>
          <wp:inline distT="0" distB="0" distL="0" distR="0" wp14:anchorId="169E3AF6" wp14:editId="62D4CCB0">
            <wp:extent cx="5731510" cy="2027208"/>
            <wp:effectExtent l="19050" t="19050" r="21590" b="1143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15"/>
                    <a:srcRect b="6462"/>
                    <a:stretch/>
                  </pic:blipFill>
                  <pic:spPr bwMode="auto">
                    <a:xfrm>
                      <a:off x="0" y="0"/>
                      <a:ext cx="5731510" cy="20272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6A6DB86" w14:textId="58A05D49" w:rsidR="007402F0" w:rsidRDefault="007402F0" w:rsidP="007402F0">
      <w:pPr>
        <w:pStyle w:val="Caption"/>
      </w:pPr>
      <w:bookmarkStart w:id="25" w:name="_Ref88698546"/>
      <w:bookmarkStart w:id="26" w:name="_Ref88697351"/>
      <w:r>
        <w:t xml:space="preserve">Figure </w:t>
      </w:r>
      <w:r w:rsidR="00842B56">
        <w:fldChar w:fldCharType="begin"/>
      </w:r>
      <w:r w:rsidR="00842B56">
        <w:instrText xml:space="preserve"> SEQ Figure \* ARABIC </w:instrText>
      </w:r>
      <w:r w:rsidR="00842B56">
        <w:fldChar w:fldCharType="separate"/>
      </w:r>
      <w:r w:rsidR="00105FB9">
        <w:rPr>
          <w:noProof/>
        </w:rPr>
        <w:t>4</w:t>
      </w:r>
      <w:r w:rsidR="00842B56">
        <w:rPr>
          <w:noProof/>
        </w:rPr>
        <w:fldChar w:fldCharType="end"/>
      </w:r>
      <w:bookmarkEnd w:id="25"/>
      <w:r>
        <w:t xml:space="preserve"> – Question 7 Results</w:t>
      </w:r>
      <w:bookmarkEnd w:id="26"/>
    </w:p>
    <w:p w14:paraId="7794EA9E" w14:textId="1A93C9CD" w:rsidR="00E366C7" w:rsidRDefault="007402F0" w:rsidP="007402F0">
      <w:r>
        <w:t xml:space="preserve">Finally, the results of question 7 (see </w:t>
      </w:r>
      <w:r>
        <w:fldChar w:fldCharType="begin"/>
      </w:r>
      <w:r>
        <w:instrText xml:space="preserve"> REF _Ref88698546 \h </w:instrText>
      </w:r>
      <w:r>
        <w:fldChar w:fldCharType="separate"/>
      </w:r>
      <w:r w:rsidR="00105FB9">
        <w:t xml:space="preserve">Figure </w:t>
      </w:r>
      <w:r w:rsidR="00105FB9">
        <w:rPr>
          <w:noProof/>
        </w:rPr>
        <w:t>4</w:t>
      </w:r>
      <w:r>
        <w:fldChar w:fldCharType="end"/>
      </w:r>
      <w:r>
        <w:t xml:space="preserve">) where users are allowed to add any ideas for any other features gave some useful ideas. For example, being able to also scan bricks with a webcam as well as a mobile for PC/Laptop users. As well as if there are multiple Lego pieces of the same type </w:t>
      </w:r>
      <w:r>
        <w:lastRenderedPageBreak/>
        <w:t xml:space="preserve">and colour on the checklist being able to record the specific number of these found. Finally, another feature suggested was to import and export XML files like a Bricklink </w:t>
      </w:r>
      <w:r>
        <w:fldChar w:fldCharType="begin"/>
      </w:r>
      <w:r>
        <w:instrText xml:space="preserve"> REF _Ref88490730 \r \h </w:instrText>
      </w:r>
      <w:r>
        <w:fldChar w:fldCharType="separate"/>
      </w:r>
      <w:r w:rsidR="00105FB9">
        <w:t>[3]</w:t>
      </w:r>
      <w:r>
        <w:fldChar w:fldCharType="end"/>
      </w:r>
      <w:r>
        <w:t xml:space="preserve"> wanted list. I took these suggestions into account when designing my requirements.</w:t>
      </w:r>
    </w:p>
    <w:p w14:paraId="1C307F8B" w14:textId="77777777" w:rsidR="00D04CF5" w:rsidRDefault="00D04CF5" w:rsidP="00D04CF5">
      <w:pPr>
        <w:pStyle w:val="Heading2"/>
      </w:pPr>
      <w:bookmarkStart w:id="27" w:name="_Toc88311795"/>
      <w:bookmarkStart w:id="28" w:name="_Toc88731112"/>
      <w:bookmarkStart w:id="29" w:name="_Ref102229632"/>
      <w:bookmarkStart w:id="30" w:name="_Ref102229635"/>
      <w:bookmarkStart w:id="31" w:name="_Ref102229647"/>
      <w:bookmarkStart w:id="32" w:name="_Toc102658775"/>
      <w:r>
        <w:t>Requirements</w:t>
      </w:r>
      <w:bookmarkEnd w:id="27"/>
      <w:bookmarkEnd w:id="28"/>
      <w:bookmarkEnd w:id="29"/>
      <w:bookmarkEnd w:id="30"/>
      <w:bookmarkEnd w:id="31"/>
      <w:bookmarkEnd w:id="32"/>
    </w:p>
    <w:p w14:paraId="0B99C700" w14:textId="71909FC1" w:rsidR="00D04CF5" w:rsidRDefault="00D04CF5" w:rsidP="00D04CF5">
      <w:pPr>
        <w:pStyle w:val="Heading3"/>
      </w:pPr>
      <w:bookmarkStart w:id="33" w:name="_Toc88311796"/>
      <w:bookmarkStart w:id="34" w:name="_Toc88731113"/>
      <w:bookmarkStart w:id="35" w:name="_Ref101794450"/>
      <w:bookmarkStart w:id="36" w:name="_Ref102229940"/>
      <w:bookmarkStart w:id="37" w:name="_Toc102658776"/>
      <w:r>
        <w:t>Key Features</w:t>
      </w:r>
      <w:bookmarkEnd w:id="33"/>
      <w:bookmarkEnd w:id="34"/>
      <w:bookmarkEnd w:id="35"/>
      <w:bookmarkEnd w:id="36"/>
      <w:bookmarkEnd w:id="37"/>
    </w:p>
    <w:p w14:paraId="2573F3C3" w14:textId="77777777" w:rsidR="00D04CF5" w:rsidRDefault="00D04CF5" w:rsidP="00D04CF5">
      <w:pPr>
        <w:pStyle w:val="ListParagraph"/>
        <w:numPr>
          <w:ilvl w:val="0"/>
          <w:numId w:val="5"/>
        </w:numPr>
      </w:pPr>
      <w:r>
        <w:t>The system must be usable as a website on both mobile and PC/laptops</w:t>
      </w:r>
    </w:p>
    <w:p w14:paraId="6C5B527C" w14:textId="5FC4E3BA" w:rsidR="00D04CF5" w:rsidRDefault="00D04CF5" w:rsidP="00D04CF5">
      <w:pPr>
        <w:pStyle w:val="ListParagraph"/>
        <w:numPr>
          <w:ilvl w:val="0"/>
          <w:numId w:val="5"/>
        </w:numPr>
      </w:pPr>
      <w:r>
        <w:t xml:space="preserve">The system must display a list of all Lego sets stored in Rebrickable API </w:t>
      </w:r>
      <w:r>
        <w:fldChar w:fldCharType="begin"/>
      </w:r>
      <w:r>
        <w:instrText xml:space="preserve"> REF _Ref88054215 \r \h </w:instrText>
      </w:r>
      <w:r>
        <w:fldChar w:fldCharType="separate"/>
      </w:r>
      <w:r w:rsidR="00105FB9">
        <w:t>[1]</w:t>
      </w:r>
      <w:r>
        <w:fldChar w:fldCharType="end"/>
      </w:r>
    </w:p>
    <w:p w14:paraId="0678464D" w14:textId="77777777" w:rsidR="00D04CF5" w:rsidRDefault="00D04CF5" w:rsidP="00D04CF5">
      <w:pPr>
        <w:pStyle w:val="ListParagraph"/>
        <w:numPr>
          <w:ilvl w:val="0"/>
          <w:numId w:val="5"/>
        </w:numPr>
      </w:pPr>
      <w:r>
        <w:t>The system must have a search feature that allows users to search a list of Lego sets. Can search by set number and text search (e.g. set name), and filter and sort by year made and set theme.</w:t>
      </w:r>
    </w:p>
    <w:p w14:paraId="4F2DB723" w14:textId="77777777" w:rsidR="00D04CF5" w:rsidRDefault="00D04CF5" w:rsidP="00D04CF5">
      <w:pPr>
        <w:pStyle w:val="ListParagraph"/>
        <w:numPr>
          <w:ilvl w:val="0"/>
          <w:numId w:val="5"/>
        </w:numPr>
      </w:pPr>
      <w:r>
        <w:t>Users must be able to ‘check’ piece off the checklist, showing how many more of that piece are remaining</w:t>
      </w:r>
    </w:p>
    <w:p w14:paraId="27D79847" w14:textId="686A4638" w:rsidR="00D04CF5" w:rsidRDefault="00D04CF5" w:rsidP="00D04CF5">
      <w:pPr>
        <w:pStyle w:val="ListParagraph"/>
        <w:numPr>
          <w:ilvl w:val="0"/>
          <w:numId w:val="5"/>
        </w:numPr>
      </w:pPr>
      <w:r>
        <w:t xml:space="preserve">The system must show on the checklist (for Lego pieces in a set) a picture of the piece, with </w:t>
      </w:r>
      <w:r w:rsidR="00887673">
        <w:t xml:space="preserve">the </w:t>
      </w:r>
      <w:r>
        <w:t xml:space="preserve">correct colour, as well as an alternative text description including </w:t>
      </w:r>
      <w:r w:rsidR="00887673">
        <w:t xml:space="preserve">the </w:t>
      </w:r>
      <w:r>
        <w:t>piece name and colour</w:t>
      </w:r>
    </w:p>
    <w:p w14:paraId="14F9981D" w14:textId="77777777" w:rsidR="00D04CF5" w:rsidRDefault="00D04CF5" w:rsidP="00D04CF5">
      <w:pPr>
        <w:pStyle w:val="ListParagraph"/>
        <w:numPr>
          <w:ilvl w:val="0"/>
          <w:numId w:val="5"/>
        </w:numPr>
      </w:pPr>
      <w:r>
        <w:t>Users must be able to sort a checklist by colour and type of a Lego piece</w:t>
      </w:r>
    </w:p>
    <w:p w14:paraId="464D4C7A" w14:textId="77777777" w:rsidR="00D04CF5" w:rsidRDefault="00D04CF5" w:rsidP="00D04CF5">
      <w:pPr>
        <w:pStyle w:val="ListParagraph"/>
        <w:numPr>
          <w:ilvl w:val="0"/>
          <w:numId w:val="5"/>
        </w:numPr>
      </w:pPr>
      <w:r>
        <w:t>The system must be usable with and without a user account</w:t>
      </w:r>
    </w:p>
    <w:p w14:paraId="1E7BCA26" w14:textId="77777777" w:rsidR="00D04CF5" w:rsidRDefault="00D04CF5" w:rsidP="00D04CF5">
      <w:pPr>
        <w:pStyle w:val="ListParagraph"/>
        <w:numPr>
          <w:ilvl w:val="0"/>
          <w:numId w:val="5"/>
        </w:numPr>
      </w:pPr>
      <w:r>
        <w:t>Users must be able to save progress on a checklist</w:t>
      </w:r>
    </w:p>
    <w:p w14:paraId="0E06E7E1" w14:textId="1E18DA60" w:rsidR="00D04CF5" w:rsidRPr="00C77081" w:rsidRDefault="00D04CF5" w:rsidP="00D04CF5">
      <w:pPr>
        <w:pStyle w:val="Heading3"/>
      </w:pPr>
      <w:bookmarkStart w:id="38" w:name="_Toc88311797"/>
      <w:bookmarkStart w:id="39" w:name="_Toc88731114"/>
      <w:bookmarkStart w:id="40" w:name="_Ref102229947"/>
      <w:bookmarkStart w:id="41" w:name="_Toc102658777"/>
      <w:r>
        <w:t xml:space="preserve">Nice to </w:t>
      </w:r>
      <w:r w:rsidR="0070020E">
        <w:t>H</w:t>
      </w:r>
      <w:r>
        <w:t>ave</w:t>
      </w:r>
      <w:r w:rsidRPr="00C77081">
        <w:t xml:space="preserve"> Features</w:t>
      </w:r>
      <w:bookmarkEnd w:id="38"/>
      <w:bookmarkEnd w:id="39"/>
      <w:bookmarkEnd w:id="40"/>
      <w:bookmarkEnd w:id="41"/>
    </w:p>
    <w:p w14:paraId="39FA4E92" w14:textId="4A1EFA15" w:rsidR="00D04CF5" w:rsidRDefault="00D04CF5" w:rsidP="00D04CF5">
      <w:pPr>
        <w:pStyle w:val="ListParagraph"/>
        <w:numPr>
          <w:ilvl w:val="0"/>
          <w:numId w:val="5"/>
        </w:numPr>
      </w:pPr>
      <w:r>
        <w:t xml:space="preserve">The system may have an additional search parameter to sort and filter by </w:t>
      </w:r>
      <w:r w:rsidR="00887673">
        <w:t xml:space="preserve">the </w:t>
      </w:r>
      <w:r>
        <w:t>number of pieces in a Lego set</w:t>
      </w:r>
    </w:p>
    <w:p w14:paraId="52A51AD8" w14:textId="77777777" w:rsidR="00D04CF5" w:rsidRDefault="00D04CF5" w:rsidP="00D04CF5">
      <w:pPr>
        <w:pStyle w:val="ListParagraph"/>
        <w:numPr>
          <w:ilvl w:val="0"/>
          <w:numId w:val="5"/>
        </w:numPr>
      </w:pPr>
      <w:r>
        <w:t>The system may have an additional search parameter to sort alphabetically by Set Name</w:t>
      </w:r>
    </w:p>
    <w:p w14:paraId="2303A836" w14:textId="77777777" w:rsidR="00D04CF5" w:rsidRDefault="00D04CF5" w:rsidP="00D04CF5">
      <w:pPr>
        <w:pStyle w:val="ListParagraph"/>
        <w:numPr>
          <w:ilvl w:val="0"/>
          <w:numId w:val="5"/>
        </w:numPr>
      </w:pPr>
      <w:r>
        <w:t>The system may have a consistent and simple UI</w:t>
      </w:r>
    </w:p>
    <w:p w14:paraId="5E58EDFE" w14:textId="77777777" w:rsidR="00D04CF5" w:rsidRDefault="00D04CF5" w:rsidP="00D04CF5">
      <w:pPr>
        <w:pStyle w:val="ListParagraph"/>
        <w:numPr>
          <w:ilvl w:val="0"/>
          <w:numId w:val="5"/>
        </w:numPr>
      </w:pPr>
      <w:r>
        <w:t>Users may be able to view</w:t>
      </w:r>
      <w:r w:rsidRPr="007630CB">
        <w:t xml:space="preserve"> </w:t>
      </w:r>
      <w:r>
        <w:t>instructions for a Lego set</w:t>
      </w:r>
    </w:p>
    <w:p w14:paraId="14AF02F7" w14:textId="77777777" w:rsidR="00D04CF5" w:rsidRDefault="00D04CF5" w:rsidP="00D04CF5">
      <w:pPr>
        <w:pStyle w:val="ListParagraph"/>
        <w:numPr>
          <w:ilvl w:val="0"/>
          <w:numId w:val="5"/>
        </w:numPr>
      </w:pPr>
      <w:r>
        <w:t>Users may be able to download</w:t>
      </w:r>
      <w:r w:rsidRPr="007630CB">
        <w:t xml:space="preserve"> </w:t>
      </w:r>
      <w:r>
        <w:t>instructions for a Lego set</w:t>
      </w:r>
    </w:p>
    <w:p w14:paraId="19118178" w14:textId="77777777" w:rsidR="00D04CF5" w:rsidRDefault="00D04CF5" w:rsidP="00D04CF5">
      <w:pPr>
        <w:pStyle w:val="ListParagraph"/>
        <w:numPr>
          <w:ilvl w:val="0"/>
          <w:numId w:val="5"/>
        </w:numPr>
      </w:pPr>
      <w:r>
        <w:t>Users may be able to filter a checklist by the colour of a piece</w:t>
      </w:r>
    </w:p>
    <w:p w14:paraId="4FA093DD" w14:textId="77777777" w:rsidR="00D04CF5" w:rsidRDefault="00D04CF5" w:rsidP="00D04CF5">
      <w:pPr>
        <w:pStyle w:val="ListParagraph"/>
        <w:numPr>
          <w:ilvl w:val="0"/>
          <w:numId w:val="5"/>
        </w:numPr>
      </w:pPr>
      <w:r>
        <w:t>Users may be able to filter a checklist by type of a piece</w:t>
      </w:r>
    </w:p>
    <w:p w14:paraId="5E5552C2" w14:textId="77777777" w:rsidR="00D04CF5" w:rsidRDefault="00D04CF5" w:rsidP="00D04CF5">
      <w:pPr>
        <w:pStyle w:val="ListParagraph"/>
        <w:numPr>
          <w:ilvl w:val="0"/>
          <w:numId w:val="5"/>
        </w:numPr>
      </w:pPr>
      <w:r>
        <w:t>The system may have a l</w:t>
      </w:r>
      <w:r w:rsidRPr="00625993">
        <w:t>ink to buy a missing piece from a Lego Set</w:t>
      </w:r>
    </w:p>
    <w:p w14:paraId="0A54D5A4" w14:textId="77777777" w:rsidR="00D04CF5" w:rsidRDefault="00D04CF5" w:rsidP="00D04CF5">
      <w:pPr>
        <w:pStyle w:val="ListParagraph"/>
        <w:numPr>
          <w:ilvl w:val="0"/>
          <w:numId w:val="5"/>
        </w:numPr>
      </w:pPr>
      <w:r>
        <w:t>Users may be able to create an account</w:t>
      </w:r>
    </w:p>
    <w:p w14:paraId="73949D09" w14:textId="77777777" w:rsidR="00D04CF5" w:rsidRDefault="00D04CF5" w:rsidP="00D04CF5">
      <w:pPr>
        <w:pStyle w:val="ListParagraph"/>
        <w:numPr>
          <w:ilvl w:val="0"/>
          <w:numId w:val="5"/>
        </w:numPr>
      </w:pPr>
      <w:r>
        <w:t>Users with an account may be able to s</w:t>
      </w:r>
      <w:r w:rsidRPr="0062235D">
        <w:t xml:space="preserve">ave sets </w:t>
      </w:r>
      <w:r>
        <w:t xml:space="preserve">they </w:t>
      </w:r>
      <w:r w:rsidRPr="0062235D">
        <w:t>own to a</w:t>
      </w:r>
      <w:r>
        <w:t xml:space="preserve"> ‘Sets Owned</w:t>
      </w:r>
      <w:r w:rsidRPr="0062235D">
        <w:t xml:space="preserve"> </w:t>
      </w:r>
      <w:r>
        <w:t>L</w:t>
      </w:r>
      <w:r w:rsidRPr="0062235D">
        <w:t>ist</w:t>
      </w:r>
      <w:r>
        <w:t>’</w:t>
      </w:r>
      <w:r w:rsidRPr="0062235D">
        <w:t xml:space="preserve">, so </w:t>
      </w:r>
      <w:r>
        <w:t>they</w:t>
      </w:r>
      <w:r w:rsidRPr="0062235D">
        <w:t xml:space="preserve"> can easily find them late</w:t>
      </w:r>
      <w:r>
        <w:t>r</w:t>
      </w:r>
    </w:p>
    <w:p w14:paraId="275965C5" w14:textId="41461F74" w:rsidR="00D04CF5" w:rsidRDefault="00D04CF5" w:rsidP="00D04CF5">
      <w:pPr>
        <w:pStyle w:val="Heading3"/>
      </w:pPr>
      <w:bookmarkStart w:id="42" w:name="_Toc88311798"/>
      <w:bookmarkStart w:id="43" w:name="_Toc88731115"/>
      <w:bookmarkStart w:id="44" w:name="_Ref102233685"/>
      <w:bookmarkStart w:id="45" w:name="_Ref102244115"/>
      <w:bookmarkStart w:id="46" w:name="_Toc102658778"/>
      <w:r>
        <w:t>Optional Features</w:t>
      </w:r>
      <w:bookmarkEnd w:id="42"/>
      <w:bookmarkEnd w:id="43"/>
      <w:bookmarkEnd w:id="44"/>
      <w:bookmarkEnd w:id="45"/>
      <w:bookmarkEnd w:id="46"/>
    </w:p>
    <w:p w14:paraId="2BA20804" w14:textId="77777777" w:rsidR="00D04CF5" w:rsidRDefault="00D04CF5" w:rsidP="00D04CF5">
      <w:pPr>
        <w:pStyle w:val="ListParagraph"/>
        <w:numPr>
          <w:ilvl w:val="0"/>
          <w:numId w:val="6"/>
        </w:numPr>
      </w:pPr>
      <w:r>
        <w:t xml:space="preserve">Users with an account could create </w:t>
      </w:r>
      <w:r w:rsidRPr="00CD2B87">
        <w:t>list</w:t>
      </w:r>
      <w:r>
        <w:t>s for Lego sets and save sets to them</w:t>
      </w:r>
      <w:r w:rsidRPr="00CD2B87">
        <w:t xml:space="preserve">, so </w:t>
      </w:r>
      <w:r>
        <w:t>they</w:t>
      </w:r>
      <w:r w:rsidRPr="00CD2B87">
        <w:t xml:space="preserve"> can easily find them later (</w:t>
      </w:r>
      <w:r>
        <w:t>Sets can be in multiple lists</w:t>
      </w:r>
      <w:r w:rsidRPr="00CD2B87">
        <w:t>)</w:t>
      </w:r>
    </w:p>
    <w:p w14:paraId="021A45F1" w14:textId="77777777" w:rsidR="00D04CF5" w:rsidRDefault="00D04CF5" w:rsidP="00D04CF5">
      <w:pPr>
        <w:pStyle w:val="ListParagraph"/>
        <w:numPr>
          <w:ilvl w:val="0"/>
          <w:numId w:val="6"/>
        </w:numPr>
      </w:pPr>
      <w:r>
        <w:t>Users could search their ‘Sets Owned</w:t>
      </w:r>
      <w:r w:rsidRPr="0062235D">
        <w:t xml:space="preserve"> </w:t>
      </w:r>
      <w:r>
        <w:t>L</w:t>
      </w:r>
      <w:r w:rsidRPr="0062235D">
        <w:t>ist</w:t>
      </w:r>
      <w:r>
        <w:t xml:space="preserve">’ and other </w:t>
      </w:r>
      <w:r w:rsidRPr="00CD2B87">
        <w:t>list</w:t>
      </w:r>
      <w:r>
        <w:t>s for Lego sets, like the main search feature</w:t>
      </w:r>
    </w:p>
    <w:p w14:paraId="44F9E2C7" w14:textId="65ECD7C8" w:rsidR="00D04CF5" w:rsidRDefault="00D04CF5" w:rsidP="00D04CF5">
      <w:pPr>
        <w:pStyle w:val="ListParagraph"/>
        <w:numPr>
          <w:ilvl w:val="0"/>
          <w:numId w:val="6"/>
        </w:numPr>
      </w:pPr>
      <w:r>
        <w:t xml:space="preserve">The system could save </w:t>
      </w:r>
      <w:r w:rsidR="00887673">
        <w:t xml:space="preserve">a </w:t>
      </w:r>
      <w:r>
        <w:t>user</w:t>
      </w:r>
      <w:r w:rsidR="00887673">
        <w:t>'</w:t>
      </w:r>
      <w:r>
        <w:t xml:space="preserve">s progress on a checklist </w:t>
      </w:r>
      <w:r w:rsidR="00887673">
        <w:t>in</w:t>
      </w:r>
      <w:r>
        <w:t xml:space="preserve"> the database</w:t>
      </w:r>
    </w:p>
    <w:p w14:paraId="417DB6ED" w14:textId="77777777" w:rsidR="00D04CF5" w:rsidRDefault="00D04CF5" w:rsidP="00D04CF5">
      <w:pPr>
        <w:pStyle w:val="ListParagraph"/>
        <w:numPr>
          <w:ilvl w:val="0"/>
          <w:numId w:val="6"/>
        </w:numPr>
      </w:pPr>
      <w:r>
        <w:t>The system could also be a mobile application</w:t>
      </w:r>
    </w:p>
    <w:p w14:paraId="0EDF6948" w14:textId="77777777" w:rsidR="00D04CF5" w:rsidRDefault="00D04CF5" w:rsidP="00D04CF5">
      <w:pPr>
        <w:pStyle w:val="ListParagraph"/>
        <w:numPr>
          <w:ilvl w:val="0"/>
          <w:numId w:val="6"/>
        </w:numPr>
      </w:pPr>
      <w:r>
        <w:t>Users could s</w:t>
      </w:r>
      <w:r w:rsidRPr="00667E51">
        <w:t xml:space="preserve">can Lego pieces with </w:t>
      </w:r>
      <w:r>
        <w:t xml:space="preserve">a </w:t>
      </w:r>
      <w:r w:rsidRPr="00667E51">
        <w:t>phone camera</w:t>
      </w:r>
      <w:r>
        <w:t xml:space="preserve"> or webcam</w:t>
      </w:r>
      <w:r w:rsidRPr="00667E51">
        <w:t xml:space="preserve"> to check if </w:t>
      </w:r>
      <w:r>
        <w:t>the piece</w:t>
      </w:r>
      <w:r w:rsidRPr="00667E51">
        <w:t xml:space="preserve"> is in </w:t>
      </w:r>
      <w:r>
        <w:t xml:space="preserve">a Lego </w:t>
      </w:r>
      <w:r w:rsidRPr="00667E51">
        <w:t>list</w:t>
      </w:r>
    </w:p>
    <w:p w14:paraId="2BD6B810" w14:textId="77777777" w:rsidR="00D04CF5" w:rsidRDefault="00D04CF5" w:rsidP="00D04CF5">
      <w:pPr>
        <w:pStyle w:val="ListParagraph"/>
        <w:numPr>
          <w:ilvl w:val="1"/>
          <w:numId w:val="6"/>
        </w:numPr>
      </w:pPr>
      <w:r>
        <w:t>If it is in the set (and not already enough of them), there is an</w:t>
      </w:r>
      <w:r w:rsidRPr="00625993">
        <w:t xml:space="preserve"> option to check pieces off the Digital Checklist</w:t>
      </w:r>
    </w:p>
    <w:p w14:paraId="67600D89" w14:textId="77777777" w:rsidR="00D04CF5" w:rsidRDefault="00D04CF5" w:rsidP="00D04CF5">
      <w:pPr>
        <w:pStyle w:val="ListParagraph"/>
        <w:numPr>
          <w:ilvl w:val="1"/>
          <w:numId w:val="6"/>
        </w:numPr>
      </w:pPr>
      <w:r>
        <w:t>If in the set but already have all that type of piece needed, it will inform the user of this</w:t>
      </w:r>
    </w:p>
    <w:p w14:paraId="6AF424CC" w14:textId="72DD3BF9" w:rsidR="00D04CF5" w:rsidRDefault="00D04CF5" w:rsidP="00D04CF5">
      <w:pPr>
        <w:pStyle w:val="ListParagraph"/>
        <w:numPr>
          <w:ilvl w:val="1"/>
          <w:numId w:val="6"/>
        </w:numPr>
      </w:pPr>
      <w:r>
        <w:t>If not in</w:t>
      </w:r>
      <w:r w:rsidR="00A53C1B">
        <w:t xml:space="preserve"> the</w:t>
      </w:r>
      <w:r>
        <w:t xml:space="preserve"> set it will inform the user of this</w:t>
      </w:r>
    </w:p>
    <w:p w14:paraId="333492C2" w14:textId="71E0B767" w:rsidR="00D04CF5" w:rsidRDefault="00D04CF5" w:rsidP="00D04CF5">
      <w:pPr>
        <w:pStyle w:val="ListParagraph"/>
        <w:numPr>
          <w:ilvl w:val="0"/>
          <w:numId w:val="6"/>
        </w:numPr>
      </w:pPr>
      <w:r>
        <w:lastRenderedPageBreak/>
        <w:t xml:space="preserve">Users could import and export a checklist as an XML file in the Bricklink </w:t>
      </w:r>
      <w:r>
        <w:fldChar w:fldCharType="begin"/>
      </w:r>
      <w:r>
        <w:instrText xml:space="preserve"> REF _Ref88490730 \r \h </w:instrText>
      </w:r>
      <w:r>
        <w:fldChar w:fldCharType="separate"/>
      </w:r>
      <w:r w:rsidR="00105FB9">
        <w:t>[3]</w:t>
      </w:r>
      <w:r>
        <w:fldChar w:fldCharType="end"/>
      </w:r>
      <w:r>
        <w:t xml:space="preserve"> wanted list format</w:t>
      </w:r>
    </w:p>
    <w:p w14:paraId="5065C036" w14:textId="7CED9D93" w:rsidR="00E366C7" w:rsidRDefault="00E366C7" w:rsidP="00E366C7">
      <w:pPr>
        <w:pStyle w:val="Heading2"/>
      </w:pPr>
      <w:bookmarkStart w:id="47" w:name="_Ref101793706"/>
      <w:bookmarkStart w:id="48" w:name="_Toc102658779"/>
      <w:r>
        <w:t>Design</w:t>
      </w:r>
      <w:bookmarkEnd w:id="47"/>
      <w:bookmarkEnd w:id="48"/>
    </w:p>
    <w:p w14:paraId="262D82C9" w14:textId="03E63531" w:rsidR="0009348E" w:rsidRPr="00C53C8F" w:rsidRDefault="003D4437" w:rsidP="0009348E">
      <w:pPr>
        <w:pStyle w:val="Heading3"/>
      </w:pPr>
      <w:bookmarkStart w:id="49" w:name="_Toc88731117"/>
      <w:bookmarkStart w:id="50" w:name="_Toc102658780"/>
      <w:r>
        <w:t xml:space="preserve">A </w:t>
      </w:r>
      <w:r w:rsidR="0009348E">
        <w:t>H</w:t>
      </w:r>
      <w:r w:rsidR="0009348E" w:rsidRPr="00C53C8F">
        <w:t>igh-level overview of the architecture of the system</w:t>
      </w:r>
      <w:bookmarkEnd w:id="49"/>
      <w:bookmarkEnd w:id="50"/>
    </w:p>
    <w:p w14:paraId="3AFF2AD8" w14:textId="77777777" w:rsidR="0009348E" w:rsidRDefault="0009348E" w:rsidP="002703FF">
      <w:pPr>
        <w:keepNext/>
        <w:spacing w:after="0"/>
      </w:pPr>
      <w:r>
        <w:rPr>
          <w:noProof/>
        </w:rPr>
        <w:drawing>
          <wp:inline distT="0" distB="0" distL="0" distR="0" wp14:anchorId="64D0979B" wp14:editId="18BD79D2">
            <wp:extent cx="5736566" cy="213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6">
                      <a:extLst>
                        <a:ext uri="{28A0092B-C50C-407E-A947-70E740481C1C}">
                          <a14:useLocalDpi xmlns:a14="http://schemas.microsoft.com/office/drawing/2010/main" val="0"/>
                        </a:ext>
                      </a:extLst>
                    </a:blip>
                    <a:srcRect l="3919" t="15089" r="34832" b="52670"/>
                    <a:stretch/>
                  </pic:blipFill>
                  <pic:spPr bwMode="auto">
                    <a:xfrm>
                      <a:off x="0" y="0"/>
                      <a:ext cx="5776802" cy="2149189"/>
                    </a:xfrm>
                    <a:prstGeom prst="rect">
                      <a:avLst/>
                    </a:prstGeom>
                    <a:ln>
                      <a:noFill/>
                    </a:ln>
                    <a:extLst>
                      <a:ext uri="{53640926-AAD7-44D8-BBD7-CCE9431645EC}">
                        <a14:shadowObscured xmlns:a14="http://schemas.microsoft.com/office/drawing/2010/main"/>
                      </a:ext>
                    </a:extLst>
                  </pic:spPr>
                </pic:pic>
              </a:graphicData>
            </a:graphic>
          </wp:inline>
        </w:drawing>
      </w:r>
    </w:p>
    <w:p w14:paraId="6A1B616E" w14:textId="35715535" w:rsidR="0009348E" w:rsidRDefault="0009348E" w:rsidP="0009348E">
      <w:pPr>
        <w:pStyle w:val="Caption"/>
      </w:pPr>
      <w:bookmarkStart w:id="51" w:name="_Ref88644666"/>
      <w:r>
        <w:t xml:space="preserve">Figure </w:t>
      </w:r>
      <w:r w:rsidR="00842B56">
        <w:fldChar w:fldCharType="begin"/>
      </w:r>
      <w:r w:rsidR="00842B56">
        <w:instrText xml:space="preserve"> SEQ Figure \* ARABIC </w:instrText>
      </w:r>
      <w:r w:rsidR="00842B56">
        <w:fldChar w:fldCharType="separate"/>
      </w:r>
      <w:r w:rsidR="00105FB9">
        <w:rPr>
          <w:noProof/>
        </w:rPr>
        <w:t>5</w:t>
      </w:r>
      <w:r w:rsidR="00842B56">
        <w:rPr>
          <w:noProof/>
        </w:rPr>
        <w:fldChar w:fldCharType="end"/>
      </w:r>
      <w:bookmarkEnd w:id="51"/>
      <w:r>
        <w:t xml:space="preserve"> – High-Level Overview</w:t>
      </w:r>
    </w:p>
    <w:p w14:paraId="3775A54F" w14:textId="1AD0CDF0" w:rsidR="0009348E" w:rsidRDefault="0009348E" w:rsidP="0009348E">
      <w:r>
        <w:fldChar w:fldCharType="begin"/>
      </w:r>
      <w:r>
        <w:instrText xml:space="preserve"> REF _Ref88644666 \h </w:instrText>
      </w:r>
      <w:r>
        <w:fldChar w:fldCharType="separate"/>
      </w:r>
      <w:r w:rsidR="00105FB9">
        <w:t xml:space="preserve">Figure </w:t>
      </w:r>
      <w:r w:rsidR="00105FB9">
        <w:rPr>
          <w:noProof/>
        </w:rPr>
        <w:t>5</w:t>
      </w:r>
      <w:r>
        <w:fldChar w:fldCharType="end"/>
      </w:r>
      <w:r>
        <w:t xml:space="preserve"> above shows a high-level view of the Spring</w:t>
      </w:r>
      <w:r w:rsidRPr="00AC1312">
        <w:t xml:space="preserve"> </w:t>
      </w:r>
      <w:r>
        <w:t xml:space="preserve">MVC </w:t>
      </w:r>
      <w:r w:rsidR="007A5411">
        <w:fldChar w:fldCharType="begin"/>
      </w:r>
      <w:r w:rsidR="007A5411">
        <w:instrText xml:space="preserve"> REF _Ref102388903 \r \h </w:instrText>
      </w:r>
      <w:r w:rsidR="007A5411">
        <w:fldChar w:fldCharType="separate"/>
      </w:r>
      <w:r w:rsidR="00105FB9">
        <w:t>[8]</w:t>
      </w:r>
      <w:r w:rsidR="007A5411">
        <w:fldChar w:fldCharType="end"/>
      </w:r>
      <w:r w:rsidR="007A5411">
        <w:t xml:space="preserve"> </w:t>
      </w:r>
      <w:r>
        <w:t>architecture that my website use</w:t>
      </w:r>
      <w:r w:rsidR="00EC4B21">
        <w:t>s</w:t>
      </w:r>
      <w:r>
        <w:t xml:space="preserve">. Where the view </w:t>
      </w:r>
      <w:r w:rsidR="00E7199E">
        <w:t>is a</w:t>
      </w:r>
      <w:r>
        <w:t xml:space="preserve"> JSP</w:t>
      </w:r>
      <w:r w:rsidR="00E7199E">
        <w:t xml:space="preserve"> (Java Server Page)</w:t>
      </w:r>
      <w:r>
        <w:t xml:space="preserve"> that is displayed to the users on the HTTP client (their web browser). When the user interacts with the View, via the web browser, a request is sent to the Dispatcher Servlet. Here the Dispatcher Servlet will use the Handler Mapping to match the request URL to the correct Controller. The controller will then call APIs or interact with the SQL database to collect and edit information as needed, it will then update attributes in the Model, before returning the name of the next View to the View Resolver. View Resolver, which locates the correct View add adds in the Model attributes. This View is then sent back to the HTTP client as a response.</w:t>
      </w:r>
    </w:p>
    <w:p w14:paraId="37539434" w14:textId="77777777" w:rsidR="0009348E" w:rsidRDefault="0009348E" w:rsidP="0009348E">
      <w:pPr>
        <w:pStyle w:val="Heading3"/>
      </w:pPr>
      <w:bookmarkStart w:id="52" w:name="_Toc88731118"/>
      <w:bookmarkStart w:id="53" w:name="_Toc102658781"/>
      <w:r>
        <w:t>APIs</w:t>
      </w:r>
      <w:bookmarkEnd w:id="52"/>
      <w:bookmarkEnd w:id="53"/>
    </w:p>
    <w:p w14:paraId="1C6953D4" w14:textId="77777777" w:rsidR="0009348E" w:rsidRDefault="0009348E" w:rsidP="0009348E">
      <w:pPr>
        <w:pStyle w:val="Heading4"/>
      </w:pPr>
      <w:bookmarkStart w:id="54" w:name="_Toc102658782"/>
      <w:r>
        <w:t>Rebrickable API</w:t>
      </w:r>
      <w:bookmarkEnd w:id="54"/>
    </w:p>
    <w:p w14:paraId="0FC1A3B1" w14:textId="543FA678" w:rsidR="0009348E" w:rsidRPr="009E34A9" w:rsidRDefault="0009348E" w:rsidP="0009348E">
      <w:r>
        <w:t xml:space="preserve">The Rebrickable API </w:t>
      </w:r>
      <w:r>
        <w:fldChar w:fldCharType="begin"/>
      </w:r>
      <w:r>
        <w:instrText xml:space="preserve"> REF _Ref88054215 \r \h </w:instrText>
      </w:r>
      <w:r>
        <w:fldChar w:fldCharType="separate"/>
      </w:r>
      <w:r w:rsidR="00105FB9">
        <w:t>[1]</w:t>
      </w:r>
      <w:r>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105FB9">
        <w:t>2</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105FB9" w:rsidRPr="00E366C7">
        <w:t>Survey of Literature/Information Sources</w:t>
      </w:r>
      <w:r w:rsidR="007050D6">
        <w:fldChar w:fldCharType="end"/>
      </w:r>
      <w:r>
        <w:t>) stores all the data about all Lego sets and the Lego pieces in these sets, as well as all the Lego themes and which sets are in them. This API will be used to search for Lego sets and retrieve all the Lego pieces in a Lego Set.</w:t>
      </w:r>
    </w:p>
    <w:p w14:paraId="12B16F35" w14:textId="77777777" w:rsidR="0009348E" w:rsidRDefault="0009348E" w:rsidP="0009348E">
      <w:pPr>
        <w:pStyle w:val="Heading4"/>
      </w:pPr>
      <w:bookmarkStart w:id="55" w:name="_Toc102658783"/>
      <w:r>
        <w:t>Brickset API</w:t>
      </w:r>
      <w:bookmarkEnd w:id="55"/>
    </w:p>
    <w:p w14:paraId="3C03F6AE" w14:textId="75BFD5DA" w:rsidR="0009348E" w:rsidRPr="0025301F" w:rsidRDefault="0009348E" w:rsidP="0009348E">
      <w:r>
        <w:t>The Brickset API</w:t>
      </w:r>
      <w:r w:rsidR="00F26FDA">
        <w:t xml:space="preserve"> </w:t>
      </w:r>
      <w:r w:rsidR="00F26FDA">
        <w:fldChar w:fldCharType="begin"/>
      </w:r>
      <w:r w:rsidR="00F26FDA">
        <w:instrText xml:space="preserve"> REF _Ref101371421 \r \h </w:instrText>
      </w:r>
      <w:r w:rsidR="00F26FDA">
        <w:fldChar w:fldCharType="separate"/>
      </w:r>
      <w:r w:rsidR="00105FB9">
        <w:t>[7]</w:t>
      </w:r>
      <w:r w:rsidR="00F26FDA">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105FB9">
        <w:t>2</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105FB9" w:rsidRPr="00E366C7">
        <w:t>Survey of Literature/Information Sources</w:t>
      </w:r>
      <w:r w:rsidR="007050D6">
        <w:fldChar w:fldCharType="end"/>
      </w:r>
      <w:r>
        <w:t>) will be used to obtain PDF instructions for a Lego set so users can view and download these for a Lego set.</w:t>
      </w:r>
    </w:p>
    <w:p w14:paraId="7F1B546A" w14:textId="61F77185" w:rsidR="0009348E" w:rsidRDefault="0009348E" w:rsidP="0009348E">
      <w:pPr>
        <w:pStyle w:val="Heading3"/>
      </w:pPr>
      <w:bookmarkStart w:id="56" w:name="_Toc88731119"/>
      <w:bookmarkStart w:id="57" w:name="_Ref102405434"/>
      <w:bookmarkStart w:id="58" w:name="_Toc102658784"/>
      <w:r>
        <w:lastRenderedPageBreak/>
        <w:t>Database</w:t>
      </w:r>
      <w:bookmarkEnd w:id="56"/>
      <w:r w:rsidR="009F4A62">
        <w:t xml:space="preserve"> Design</w:t>
      </w:r>
      <w:bookmarkEnd w:id="57"/>
      <w:bookmarkEnd w:id="58"/>
    </w:p>
    <w:p w14:paraId="5682533A" w14:textId="77777777" w:rsidR="0009348E" w:rsidRDefault="0009348E" w:rsidP="002703FF">
      <w:pPr>
        <w:keepNext/>
        <w:spacing w:after="0"/>
      </w:pPr>
      <w:r>
        <w:rPr>
          <w:noProof/>
        </w:rPr>
        <w:drawing>
          <wp:inline distT="0" distB="0" distL="0" distR="0" wp14:anchorId="2424E26F" wp14:editId="37F726C3">
            <wp:extent cx="5715000" cy="3523076"/>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7">
                      <a:extLst>
                        <a:ext uri="{28A0092B-C50C-407E-A947-70E740481C1C}">
                          <a14:useLocalDpi xmlns:a14="http://schemas.microsoft.com/office/drawing/2010/main" val="0"/>
                        </a:ext>
                      </a:extLst>
                    </a:blip>
                    <a:srcRect t="2447" b="2447"/>
                    <a:stretch>
                      <a:fillRect/>
                    </a:stretch>
                  </pic:blipFill>
                  <pic:spPr bwMode="auto">
                    <a:xfrm>
                      <a:off x="0" y="0"/>
                      <a:ext cx="5715000" cy="3523076"/>
                    </a:xfrm>
                    <a:prstGeom prst="rect">
                      <a:avLst/>
                    </a:prstGeom>
                    <a:ln>
                      <a:noFill/>
                    </a:ln>
                    <a:extLst>
                      <a:ext uri="{53640926-AAD7-44D8-BBD7-CCE9431645EC}">
                        <a14:shadowObscured xmlns:a14="http://schemas.microsoft.com/office/drawing/2010/main"/>
                      </a:ext>
                    </a:extLst>
                  </pic:spPr>
                </pic:pic>
              </a:graphicData>
            </a:graphic>
          </wp:inline>
        </w:drawing>
      </w:r>
    </w:p>
    <w:p w14:paraId="60BFC77D" w14:textId="7E656C8C" w:rsidR="0009348E" w:rsidRDefault="0009348E" w:rsidP="0009348E">
      <w:pPr>
        <w:pStyle w:val="Caption"/>
      </w:pPr>
      <w:bookmarkStart w:id="59" w:name="_Ref88644679"/>
      <w:bookmarkStart w:id="60" w:name="_Ref88644637"/>
      <w:r>
        <w:t xml:space="preserve">Figure </w:t>
      </w:r>
      <w:r w:rsidR="00842B56">
        <w:fldChar w:fldCharType="begin"/>
      </w:r>
      <w:r w:rsidR="00842B56">
        <w:instrText xml:space="preserve"> SEQ Figure \* ARABIC </w:instrText>
      </w:r>
      <w:r w:rsidR="00842B56">
        <w:fldChar w:fldCharType="separate"/>
      </w:r>
      <w:r w:rsidR="00105FB9">
        <w:rPr>
          <w:noProof/>
        </w:rPr>
        <w:t>6</w:t>
      </w:r>
      <w:r w:rsidR="00842B56">
        <w:rPr>
          <w:noProof/>
        </w:rPr>
        <w:fldChar w:fldCharType="end"/>
      </w:r>
      <w:bookmarkEnd w:id="59"/>
      <w:r>
        <w:t xml:space="preserve"> – ER Class Diagram</w:t>
      </w:r>
      <w:bookmarkEnd w:id="60"/>
    </w:p>
    <w:p w14:paraId="3854E412" w14:textId="480C4F22" w:rsidR="0009348E" w:rsidRDefault="0009348E" w:rsidP="0009348E">
      <w:r>
        <w:t xml:space="preserve">I </w:t>
      </w:r>
      <w:r w:rsidR="0064386B">
        <w:t>have</w:t>
      </w:r>
      <w:r>
        <w:t xml:space="preserve"> use</w:t>
      </w:r>
      <w:r w:rsidR="0064386B">
        <w:t>d</w:t>
      </w:r>
      <w:r>
        <w:t xml:space="preserve"> SQL for my database, and </w:t>
      </w:r>
      <w:r>
        <w:fldChar w:fldCharType="begin"/>
      </w:r>
      <w:r>
        <w:instrText xml:space="preserve"> REF _Ref88644679 \h </w:instrText>
      </w:r>
      <w:r>
        <w:fldChar w:fldCharType="separate"/>
      </w:r>
      <w:r w:rsidR="00105FB9">
        <w:t xml:space="preserve">Figure </w:t>
      </w:r>
      <w:r w:rsidR="00105FB9">
        <w:rPr>
          <w:noProof/>
        </w:rPr>
        <w:t>6</w:t>
      </w:r>
      <w:r>
        <w:fldChar w:fldCharType="end"/>
      </w:r>
      <w:r>
        <w:t xml:space="preserve"> above shows an ER class diagram for this database, that may change depending on the requirements completed. The database </w:t>
      </w:r>
      <w:r w:rsidR="00A0473D">
        <w:t xml:space="preserve">has </w:t>
      </w:r>
      <w:r>
        <w:t>several tables called Account</w:t>
      </w:r>
      <w:r w:rsidR="00A0473D">
        <w:t>s</w:t>
      </w:r>
      <w:r>
        <w:t>, SetsInProgress, PiecesFound, SetList</w:t>
      </w:r>
      <w:r w:rsidR="00A60A2C">
        <w:t>s</w:t>
      </w:r>
      <w:r>
        <w:t xml:space="preserve">, SetsInSetsList and </w:t>
      </w:r>
      <w:r w:rsidR="00A60A2C">
        <w:t>SetInfo</w:t>
      </w:r>
      <w:r>
        <w:t>.</w:t>
      </w:r>
      <w:r w:rsidR="0064386B">
        <w:t xml:space="preserve"> Th</w:t>
      </w:r>
      <w:r w:rsidR="00A0473D">
        <w:t>e</w:t>
      </w:r>
      <w:r w:rsidR="0064386B">
        <w:t>s</w:t>
      </w:r>
      <w:r w:rsidR="00A0473D">
        <w:t>e</w:t>
      </w:r>
      <w:r w:rsidR="0064386B">
        <w:t xml:space="preserve"> database </w:t>
      </w:r>
      <w:r w:rsidR="00A0473D">
        <w:t xml:space="preserve">tables are </w:t>
      </w:r>
      <w:r w:rsidR="0064386B">
        <w:t xml:space="preserve">generated using hibernate </w:t>
      </w:r>
      <w:r w:rsidR="00B60EB7">
        <w:fldChar w:fldCharType="begin"/>
      </w:r>
      <w:r w:rsidR="00B60EB7">
        <w:instrText xml:space="preserve"> REF _Ref100771127 \r \h </w:instrText>
      </w:r>
      <w:r w:rsidR="00B60EB7">
        <w:fldChar w:fldCharType="separate"/>
      </w:r>
      <w:r w:rsidR="00105FB9">
        <w:t>[9]</w:t>
      </w:r>
      <w:r w:rsidR="00B60EB7">
        <w:fldChar w:fldCharType="end"/>
      </w:r>
      <w:r w:rsidR="00B60EB7">
        <w:t xml:space="preserve"> </w:t>
      </w:r>
      <w:r w:rsidR="0064386B">
        <w:t>and JP</w:t>
      </w:r>
      <w:r w:rsidR="009F462A">
        <w:t xml:space="preserve">A </w:t>
      </w:r>
      <w:r w:rsidR="009F462A">
        <w:fldChar w:fldCharType="begin"/>
      </w:r>
      <w:r w:rsidR="009F462A">
        <w:instrText xml:space="preserve"> REF _Ref102140969 \r \h </w:instrText>
      </w:r>
      <w:r w:rsidR="009F462A">
        <w:fldChar w:fldCharType="separate"/>
      </w:r>
      <w:r w:rsidR="00105FB9">
        <w:t>[10]</w:t>
      </w:r>
      <w:r w:rsidR="009F462A">
        <w:fldChar w:fldCharType="end"/>
      </w:r>
      <w:r w:rsidR="0064386B">
        <w:t xml:space="preserve"> in </w:t>
      </w:r>
      <w:r w:rsidR="009F462A">
        <w:t xml:space="preserve">the </w:t>
      </w:r>
      <w:r w:rsidR="0064386B">
        <w:t xml:space="preserve">classes described in </w:t>
      </w:r>
      <w:r w:rsidR="00D90B25">
        <w:t xml:space="preserve">the </w:t>
      </w:r>
      <w:r w:rsidR="008661ED">
        <w:fldChar w:fldCharType="begin"/>
      </w:r>
      <w:r w:rsidR="008661ED">
        <w:instrText xml:space="preserve"> REF _Ref100832775 \r \h </w:instrText>
      </w:r>
      <w:r w:rsidR="008661ED">
        <w:fldChar w:fldCharType="separate"/>
      </w:r>
      <w:r w:rsidR="00105FB9">
        <w:t>4.4</w:t>
      </w:r>
      <w:r w:rsidR="008661ED">
        <w:fldChar w:fldCharType="end"/>
      </w:r>
      <w:r w:rsidR="0064386B">
        <w:t xml:space="preserve"> </w:t>
      </w:r>
      <w:r w:rsidR="008661ED">
        <w:fldChar w:fldCharType="begin"/>
      </w:r>
      <w:r w:rsidR="008661ED">
        <w:instrText xml:space="preserve"> REF _Ref100832756 \h </w:instrText>
      </w:r>
      <w:r w:rsidR="008661ED">
        <w:fldChar w:fldCharType="separate"/>
      </w:r>
      <w:r w:rsidR="00105FB9">
        <w:t>Class Diagram</w:t>
      </w:r>
      <w:r w:rsidR="008661ED">
        <w:fldChar w:fldCharType="end"/>
      </w:r>
      <w:r w:rsidR="0064386B">
        <w:t>.</w:t>
      </w:r>
    </w:p>
    <w:p w14:paraId="2BBE6254" w14:textId="76EE7797" w:rsidR="0009348E" w:rsidRDefault="003E7939" w:rsidP="0009348E">
      <w:r>
        <w:t xml:space="preserve">The </w:t>
      </w:r>
      <w:r w:rsidR="0009348E">
        <w:t>Account</w:t>
      </w:r>
      <w:r w:rsidR="00A0473D">
        <w:t>s</w:t>
      </w:r>
      <w:r w:rsidR="0009348E">
        <w:t xml:space="preserve"> </w:t>
      </w:r>
      <w:r>
        <w:t xml:space="preserve">table </w:t>
      </w:r>
      <w:r w:rsidR="00A0473D">
        <w:t>is</w:t>
      </w:r>
      <w:r w:rsidR="0009348E">
        <w:t xml:space="preserve"> used to store user accounts, with</w:t>
      </w:r>
      <w:r w:rsidR="00CF3AA3">
        <w:t xml:space="preserve"> ‘accountId’</w:t>
      </w:r>
      <w:r w:rsidR="0009348E">
        <w:t xml:space="preserve"> </w:t>
      </w:r>
      <w:r w:rsidR="00CF3AA3">
        <w:t>as the primary key</w:t>
      </w:r>
      <w:r w:rsidR="00CF3AA3" w:rsidRPr="000A440F">
        <w:t>, ‘</w:t>
      </w:r>
      <w:r w:rsidR="0009348E">
        <w:t>email</w:t>
      </w:r>
      <w:r w:rsidR="00CF3AA3">
        <w:t xml:space="preserve">’ </w:t>
      </w:r>
      <w:r w:rsidR="00193780">
        <w:t>which is a unique attribute as an email can only belong to one account, and</w:t>
      </w:r>
      <w:r w:rsidR="0009348E">
        <w:t xml:space="preserve"> a </w:t>
      </w:r>
      <w:r w:rsidR="0018688C">
        <w:t>‘</w:t>
      </w:r>
      <w:r w:rsidR="0009348E">
        <w:t>password</w:t>
      </w:r>
      <w:r w:rsidR="0018688C">
        <w:t>’</w:t>
      </w:r>
      <w:r w:rsidR="0009348E">
        <w:t xml:space="preserve"> that </w:t>
      </w:r>
      <w:r w:rsidR="00CF3AA3">
        <w:t>is</w:t>
      </w:r>
      <w:r w:rsidR="0009348E">
        <w:t xml:space="preserve"> encrypted </w:t>
      </w:r>
      <w:r w:rsidR="00CF3AA3">
        <w:t xml:space="preserve">using a </w:t>
      </w:r>
      <w:r w:rsidR="0009348E">
        <w:t>hash</w:t>
      </w:r>
      <w:r w:rsidR="00CF3AA3">
        <w:t xml:space="preserve"> and</w:t>
      </w:r>
      <w:r w:rsidR="0009348E">
        <w:t xml:space="preserve"> </w:t>
      </w:r>
      <w:r w:rsidR="0009348E" w:rsidRPr="000A440F">
        <w:t>salt</w:t>
      </w:r>
      <w:r w:rsidR="0009348E">
        <w:t>.</w:t>
      </w:r>
    </w:p>
    <w:p w14:paraId="3D06C7ED" w14:textId="4058EF6E" w:rsidR="006C659C" w:rsidRDefault="003E7939" w:rsidP="0009348E">
      <w:r>
        <w:t xml:space="preserve">The </w:t>
      </w:r>
      <w:r w:rsidR="0009348E">
        <w:t xml:space="preserve">SetsInProgress </w:t>
      </w:r>
      <w:r>
        <w:t xml:space="preserve">table </w:t>
      </w:r>
      <w:r w:rsidR="0009348E">
        <w:t>stores the set</w:t>
      </w:r>
      <w:r>
        <w:t xml:space="preserve"> number</w:t>
      </w:r>
      <w:r w:rsidR="0009348E">
        <w:t>s</w:t>
      </w:r>
      <w:r>
        <w:t xml:space="preserve"> of sets </w:t>
      </w:r>
      <w:r w:rsidR="00A15283">
        <w:t xml:space="preserve">(‘setNumber’) </w:t>
      </w:r>
      <w:r w:rsidR="0009348E">
        <w:t>that a user currently has a checklist in progress for</w:t>
      </w:r>
      <w:r w:rsidR="00B94760">
        <w:t xml:space="preserve">, </w:t>
      </w:r>
      <w:r w:rsidR="00F567CD">
        <w:t xml:space="preserve">the information for these sets </w:t>
      </w:r>
      <w:r w:rsidR="000A440F" w:rsidRPr="000A440F">
        <w:t>is</w:t>
      </w:r>
      <w:r w:rsidR="00B94760">
        <w:t xml:space="preserve"> </w:t>
      </w:r>
      <w:r w:rsidR="000A44C9">
        <w:t>stored in the ‘Set</w:t>
      </w:r>
      <w:r w:rsidR="00B94760">
        <w:t>Info</w:t>
      </w:r>
      <w:r w:rsidR="000A44C9">
        <w:t xml:space="preserve">’ table explained below. ‘setInProgressId’ </w:t>
      </w:r>
      <w:r w:rsidR="00922441" w:rsidRPr="000A440F">
        <w:t>i</w:t>
      </w:r>
      <w:r w:rsidR="000A44C9" w:rsidRPr="000A440F">
        <w:t>s</w:t>
      </w:r>
      <w:r w:rsidR="000A44C9">
        <w:t xml:space="preserve"> the primary key,</w:t>
      </w:r>
      <w:r w:rsidR="0009348E">
        <w:t xml:space="preserve"> with the user’s </w:t>
      </w:r>
      <w:r w:rsidR="004C4BBC">
        <w:t>‘accountId’</w:t>
      </w:r>
      <w:r w:rsidR="0009348E">
        <w:t xml:space="preserve"> </w:t>
      </w:r>
      <w:r w:rsidR="00D32A94">
        <w:t>a</w:t>
      </w:r>
      <w:r w:rsidR="0009348E">
        <w:t>s the foreign key so it's easy to find which user it belongs to</w:t>
      </w:r>
      <w:r w:rsidR="00B8681D">
        <w:t>. F</w:t>
      </w:r>
      <w:r w:rsidR="000A44C9">
        <w:t>inally</w:t>
      </w:r>
      <w:r w:rsidR="00B8681D">
        <w:t>,</w:t>
      </w:r>
      <w:r w:rsidR="000A44C9">
        <w:t xml:space="preserve"> ‘lastChangedDateTime’ </w:t>
      </w:r>
      <w:r w:rsidR="00D37AA4">
        <w:t>which stores the last time the set</w:t>
      </w:r>
      <w:r w:rsidR="004B6528">
        <w:t xml:space="preserve"> i</w:t>
      </w:r>
      <w:r w:rsidR="00D37AA4">
        <w:t>n</w:t>
      </w:r>
      <w:r w:rsidR="004B6528">
        <w:t xml:space="preserve"> p</w:t>
      </w:r>
      <w:r w:rsidR="00D37AA4">
        <w:t>rogress was saved to the database, this is used so that the last 3 used s</w:t>
      </w:r>
      <w:r w:rsidR="005C00B9">
        <w:t>et</w:t>
      </w:r>
      <w:r w:rsidR="004B6528">
        <w:t>s i</w:t>
      </w:r>
      <w:r w:rsidR="005C00B9">
        <w:t>n</w:t>
      </w:r>
      <w:r w:rsidR="004B6528">
        <w:t xml:space="preserve"> p</w:t>
      </w:r>
      <w:r w:rsidR="005C00B9">
        <w:t xml:space="preserve">rogress </w:t>
      </w:r>
      <w:r w:rsidR="00D37AA4">
        <w:t>can be displayed to the user on the home page</w:t>
      </w:r>
      <w:r w:rsidR="0009348E">
        <w:t>.</w:t>
      </w:r>
    </w:p>
    <w:p w14:paraId="41CEF78C" w14:textId="45E682F6" w:rsidR="0009348E" w:rsidRDefault="009A1782" w:rsidP="0009348E">
      <w:r>
        <w:t>T</w:t>
      </w:r>
      <w:r w:rsidR="0009348E">
        <w:t>he PiecesFound table</w:t>
      </w:r>
      <w:r>
        <w:t xml:space="preserve"> is used to store pieces for a ‘</w:t>
      </w:r>
      <w:r w:rsidR="0097246B">
        <w:t>SetInProgress’ and</w:t>
      </w:r>
      <w:r>
        <w:t xml:space="preserve"> contains attributes ‘pieceFoundId’ is the primary key, </w:t>
      </w:r>
      <w:r w:rsidR="000513E7">
        <w:t xml:space="preserve">and </w:t>
      </w:r>
      <w:r w:rsidR="0097246B">
        <w:t>‘</w:t>
      </w:r>
      <w:r w:rsidR="00922441">
        <w:t xml:space="preserve">setInProgressId’ is </w:t>
      </w:r>
      <w:r w:rsidR="007D167E">
        <w:t>a</w:t>
      </w:r>
      <w:r w:rsidR="00922441">
        <w:t xml:space="preserve"> foreign key so it's easy to </w:t>
      </w:r>
      <w:r w:rsidR="0097246B">
        <w:t>identify</w:t>
      </w:r>
      <w:r w:rsidR="00922441">
        <w:t xml:space="preserve"> which </w:t>
      </w:r>
      <w:r w:rsidR="0097246B">
        <w:t>setInProgress the pieceFound belongs to</w:t>
      </w:r>
      <w:r w:rsidR="00AD7D9A">
        <w:t>.</w:t>
      </w:r>
      <w:r w:rsidRPr="00AD7D9A">
        <w:t xml:space="preserve"> </w:t>
      </w:r>
      <w:r w:rsidR="00AD7D9A">
        <w:t>T</w:t>
      </w:r>
      <w:r w:rsidR="0009348E" w:rsidRPr="00AD7D9A">
        <w:t xml:space="preserve">he </w:t>
      </w:r>
      <w:r w:rsidR="005D27E6" w:rsidRPr="00AD7D9A">
        <w:t>‘</w:t>
      </w:r>
      <w:r w:rsidR="0009348E">
        <w:t>piece</w:t>
      </w:r>
      <w:r w:rsidR="00D90B25">
        <w:t>N</w:t>
      </w:r>
      <w:r w:rsidR="0009348E">
        <w:t>umber</w:t>
      </w:r>
      <w:r w:rsidR="005D27E6">
        <w:t>’</w:t>
      </w:r>
      <w:r w:rsidR="0009348E">
        <w:t xml:space="preserve">, </w:t>
      </w:r>
      <w:r w:rsidR="005D27E6" w:rsidRPr="00AD7D9A">
        <w:t>the</w:t>
      </w:r>
      <w:r w:rsidR="005D27E6">
        <w:t xml:space="preserve"> ‘colourName’</w:t>
      </w:r>
      <w:r w:rsidR="0072232E">
        <w:t xml:space="preserve"> </w:t>
      </w:r>
      <w:r w:rsidR="00D90B25">
        <w:t xml:space="preserve">is </w:t>
      </w:r>
      <w:r w:rsidR="0072232E">
        <w:t xml:space="preserve">the </w:t>
      </w:r>
      <w:r w:rsidR="00D90B25">
        <w:t>colour of the piece</w:t>
      </w:r>
      <w:r w:rsidR="0072232E">
        <w:t xml:space="preserve">, </w:t>
      </w:r>
      <w:r w:rsidR="004E0C82">
        <w:t>‘isSpare’</w:t>
      </w:r>
      <w:r w:rsidR="00912037">
        <w:t xml:space="preserve"> shows</w:t>
      </w:r>
      <w:r w:rsidR="00FF77E9">
        <w:t xml:space="preserve"> if this </w:t>
      </w:r>
      <w:r w:rsidR="00912037">
        <w:t xml:space="preserve">is </w:t>
      </w:r>
      <w:r w:rsidR="00FF77E9">
        <w:t xml:space="preserve">a spare provided </w:t>
      </w:r>
      <w:r w:rsidR="00912037">
        <w:t xml:space="preserve">piece </w:t>
      </w:r>
      <w:r w:rsidR="00FF77E9">
        <w:t>with the Lego Set but not required to build the set</w:t>
      </w:r>
      <w:r w:rsidR="005D27E6">
        <w:t xml:space="preserve"> </w:t>
      </w:r>
      <w:r w:rsidR="0009348E">
        <w:t xml:space="preserve">and </w:t>
      </w:r>
      <w:r w:rsidR="008A7B4A">
        <w:t xml:space="preserve">‘quantityFound’ is </w:t>
      </w:r>
      <w:r w:rsidR="0009348E">
        <w:t xml:space="preserve">the quantity </w:t>
      </w:r>
      <w:r w:rsidR="0072232E">
        <w:t>of the particular piece that ha</w:t>
      </w:r>
      <w:r w:rsidR="00D90B25">
        <w:t>s</w:t>
      </w:r>
      <w:r w:rsidR="0072232E">
        <w:t xml:space="preserve"> </w:t>
      </w:r>
      <w:r w:rsidR="0009348E">
        <w:t xml:space="preserve">currently </w:t>
      </w:r>
      <w:r w:rsidR="0072232E">
        <w:t xml:space="preserve">been </w:t>
      </w:r>
      <w:r w:rsidR="0009348E">
        <w:t>found (if 0 pieces have been found these won’t be saved to save database storage).</w:t>
      </w:r>
    </w:p>
    <w:p w14:paraId="7AD5D829" w14:textId="6313E8C4" w:rsidR="00B94760" w:rsidRDefault="0009348E" w:rsidP="0009348E">
      <w:r w:rsidRPr="00A66045">
        <w:t>SetList</w:t>
      </w:r>
      <w:r w:rsidR="004D0D33" w:rsidRPr="00A66045">
        <w:t>s</w:t>
      </w:r>
      <w:r>
        <w:t xml:space="preserve"> table store</w:t>
      </w:r>
      <w:r w:rsidR="00C6453A">
        <w:t>s</w:t>
      </w:r>
      <w:r>
        <w:t xml:space="preserve"> lists the user has created, that contain Lego sets (called setlists). The table stores the name of the list </w:t>
      </w:r>
      <w:r w:rsidR="00B94760">
        <w:t>(‘list</w:t>
      </w:r>
      <w:r w:rsidR="00D90B25">
        <w:t>N</w:t>
      </w:r>
      <w:r w:rsidR="00B94760">
        <w:t>ame’),</w:t>
      </w:r>
      <w:r>
        <w:t xml:space="preserve"> a </w:t>
      </w:r>
      <w:r w:rsidR="00B94760">
        <w:t>primary key (‘setListId’)</w:t>
      </w:r>
      <w:r>
        <w:t xml:space="preserve"> </w:t>
      </w:r>
      <w:r w:rsidR="00B94760">
        <w:t>(</w:t>
      </w:r>
      <w:r>
        <w:t>used to find the sets that belong to the list in the SetsInSetsList table</w:t>
      </w:r>
      <w:r w:rsidR="00B94760">
        <w:t xml:space="preserve"> explained below), the total number of sets in the list (‘totalSets’),</w:t>
      </w:r>
      <w:r w:rsidR="00A7189D">
        <w:t xml:space="preserve"> with the user’s ‘accountId’ </w:t>
      </w:r>
      <w:r w:rsidR="00D32A94">
        <w:t>a</w:t>
      </w:r>
      <w:r w:rsidR="00A7189D">
        <w:t>s the foreign key so it's easy to find which user it belongs to</w:t>
      </w:r>
      <w:r w:rsidR="00B67890">
        <w:t xml:space="preserve">. </w:t>
      </w:r>
      <w:r w:rsidR="00B67890">
        <w:lastRenderedPageBreak/>
        <w:t>F</w:t>
      </w:r>
      <w:r w:rsidR="00B94760" w:rsidRPr="00B67890">
        <w:t>inally</w:t>
      </w:r>
      <w:r w:rsidR="00B67890">
        <w:t>,</w:t>
      </w:r>
      <w:r w:rsidR="00B94760">
        <w:t xml:space="preserve"> ‘lastChangedDateTime’ which stores the last time the setlist was saved to the database, is used so that the last 3 used setlists can be displayed to the user on the home page.</w:t>
      </w:r>
    </w:p>
    <w:p w14:paraId="3BFB9731" w14:textId="05C9D56E" w:rsidR="0009348E" w:rsidRDefault="0009348E" w:rsidP="0009348E">
      <w:r>
        <w:t>SetsInSetsList stores the set numbers of set</w:t>
      </w:r>
      <w:r w:rsidR="00B51A13">
        <w:t>s (‘setNumber’)</w:t>
      </w:r>
      <w:r>
        <w:t xml:space="preserve"> saved to a</w:t>
      </w:r>
      <w:r w:rsidR="00B51A13">
        <w:t xml:space="preserve"> set</w:t>
      </w:r>
      <w:r>
        <w:t>list</w:t>
      </w:r>
      <w:r w:rsidR="00B51A13">
        <w:t xml:space="preserve"> in the database</w:t>
      </w:r>
      <w:r w:rsidR="00916AA9">
        <w:t xml:space="preserve">, the information </w:t>
      </w:r>
      <w:r w:rsidR="00F567CD">
        <w:t xml:space="preserve">for these sets </w:t>
      </w:r>
      <w:r w:rsidR="00B67890">
        <w:t>is</w:t>
      </w:r>
      <w:r w:rsidR="00916AA9">
        <w:t xml:space="preserve"> stored in the ‘SetInfo’ table explained below.</w:t>
      </w:r>
      <w:r>
        <w:t xml:space="preserve"> </w:t>
      </w:r>
      <w:r w:rsidR="00215AE0">
        <w:t>It has a</w:t>
      </w:r>
      <w:r>
        <w:t xml:space="preserve"> primary key </w:t>
      </w:r>
      <w:r w:rsidR="00215AE0">
        <w:t>‘setInSetListId’</w:t>
      </w:r>
      <w:r>
        <w:t xml:space="preserve">, </w:t>
      </w:r>
      <w:r w:rsidR="00215AE0">
        <w:t xml:space="preserve">‘setListId’ </w:t>
      </w:r>
      <w:r w:rsidR="007D167E">
        <w:t xml:space="preserve">is a foreign key so it's easy to identify which setlist this belongs to </w:t>
      </w:r>
      <w:r>
        <w:t>a</w:t>
      </w:r>
      <w:r w:rsidR="00215AE0">
        <w:t xml:space="preserve">nd </w:t>
      </w:r>
      <w:r w:rsidR="007D167E">
        <w:t xml:space="preserve">the ‘setNumber’ for the set, which </w:t>
      </w:r>
      <w:r w:rsidR="00CD04C1">
        <w:t xml:space="preserve">can only appear once in a </w:t>
      </w:r>
      <w:r w:rsidR="007D167E">
        <w:t>setlist</w:t>
      </w:r>
      <w:r>
        <w:t>.</w:t>
      </w:r>
    </w:p>
    <w:p w14:paraId="3DE40AC4" w14:textId="4E872C30" w:rsidR="0009348E" w:rsidRDefault="008B1FC1" w:rsidP="0009348E">
      <w:r>
        <w:t>T</w:t>
      </w:r>
      <w:r w:rsidR="006453A8">
        <w:t xml:space="preserve">he SetInfo table </w:t>
      </w:r>
      <w:r w:rsidR="00D628DE">
        <w:t xml:space="preserve">holds information about sets stored in either the SetsInProgress or SetsInSetLists tables. </w:t>
      </w:r>
      <w:r w:rsidR="002D0BEF">
        <w:t xml:space="preserve">‘setNumber’ is the primary key </w:t>
      </w:r>
      <w:r w:rsidR="00BF6FBA">
        <w:t>that</w:t>
      </w:r>
      <w:r w:rsidR="002D0BEF">
        <w:t xml:space="preserve"> is used to link to this table in the other tables, the set’s ‘name’, ‘year’ released, ‘theme’, number of pieces in the set ‘num_pieces’ and a URL for an image of the set (‘img_url’).</w:t>
      </w:r>
    </w:p>
    <w:p w14:paraId="47DD4F8D" w14:textId="3090852A" w:rsidR="00F07680" w:rsidRDefault="0009348E" w:rsidP="00F07680">
      <w:pPr>
        <w:pStyle w:val="Heading3"/>
      </w:pPr>
      <w:bookmarkStart w:id="61" w:name="_Toc88731120"/>
      <w:bookmarkStart w:id="62" w:name="_Ref100832055"/>
      <w:bookmarkStart w:id="63" w:name="_Ref100832756"/>
      <w:bookmarkStart w:id="64" w:name="_Ref100832775"/>
      <w:bookmarkStart w:id="65" w:name="_Ref101793686"/>
      <w:bookmarkStart w:id="66" w:name="_Ref101793699"/>
      <w:bookmarkStart w:id="67" w:name="_Ref102138135"/>
      <w:bookmarkStart w:id="68" w:name="_Ref102138155"/>
      <w:bookmarkStart w:id="69" w:name="_Ref102138164"/>
      <w:bookmarkStart w:id="70" w:name="_Toc102658785"/>
      <w:r>
        <w:t>Class Diagram</w:t>
      </w:r>
      <w:bookmarkEnd w:id="61"/>
      <w:bookmarkEnd w:id="62"/>
      <w:bookmarkEnd w:id="63"/>
      <w:bookmarkEnd w:id="64"/>
      <w:bookmarkEnd w:id="65"/>
      <w:bookmarkEnd w:id="66"/>
      <w:bookmarkEnd w:id="67"/>
      <w:bookmarkEnd w:id="68"/>
      <w:bookmarkEnd w:id="69"/>
      <w:bookmarkEnd w:id="70"/>
    </w:p>
    <w:p w14:paraId="28B33660" w14:textId="77777777" w:rsidR="0009348E" w:rsidRDefault="0009348E" w:rsidP="002703FF">
      <w:pPr>
        <w:keepNext/>
        <w:spacing w:after="0"/>
      </w:pPr>
      <w:r>
        <w:rPr>
          <w:noProof/>
        </w:rPr>
        <w:drawing>
          <wp:inline distT="0" distB="0" distL="0" distR="0" wp14:anchorId="0B3226C6" wp14:editId="1F96C688">
            <wp:extent cx="5659501" cy="4684085"/>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8">
                      <a:extLst>
                        <a:ext uri="{28A0092B-C50C-407E-A947-70E740481C1C}">
                          <a14:useLocalDpi xmlns:a14="http://schemas.microsoft.com/office/drawing/2010/main" val="0"/>
                        </a:ext>
                      </a:extLst>
                    </a:blip>
                    <a:stretch>
                      <a:fillRect/>
                    </a:stretch>
                  </pic:blipFill>
                  <pic:spPr>
                    <a:xfrm>
                      <a:off x="0" y="0"/>
                      <a:ext cx="5659501" cy="4684085"/>
                    </a:xfrm>
                    <a:prstGeom prst="rect">
                      <a:avLst/>
                    </a:prstGeom>
                  </pic:spPr>
                </pic:pic>
              </a:graphicData>
            </a:graphic>
          </wp:inline>
        </w:drawing>
      </w:r>
    </w:p>
    <w:p w14:paraId="7E39C5BB" w14:textId="3E5BF2FA" w:rsidR="0009348E" w:rsidRDefault="0009348E" w:rsidP="0009348E">
      <w:pPr>
        <w:pStyle w:val="Caption"/>
      </w:pPr>
      <w:bookmarkStart w:id="71" w:name="_Ref88718288"/>
      <w:r>
        <w:t xml:space="preserve">Figure </w:t>
      </w:r>
      <w:r w:rsidR="00842B56">
        <w:fldChar w:fldCharType="begin"/>
      </w:r>
      <w:r w:rsidR="00842B56">
        <w:instrText xml:space="preserve"> SEQ Figure \* ARABIC </w:instrText>
      </w:r>
      <w:r w:rsidR="00842B56">
        <w:fldChar w:fldCharType="separate"/>
      </w:r>
      <w:r w:rsidR="00105FB9">
        <w:rPr>
          <w:noProof/>
        </w:rPr>
        <w:t>7</w:t>
      </w:r>
      <w:r w:rsidR="00842B56">
        <w:rPr>
          <w:noProof/>
        </w:rPr>
        <w:fldChar w:fldCharType="end"/>
      </w:r>
      <w:bookmarkEnd w:id="71"/>
      <w:r>
        <w:t xml:space="preserve"> – Class Diagram</w:t>
      </w:r>
    </w:p>
    <w:p w14:paraId="1E16B07A" w14:textId="3D4570C5" w:rsidR="00210F00" w:rsidRDefault="0009348E" w:rsidP="0009348E">
      <w:r>
        <w:fldChar w:fldCharType="begin"/>
      </w:r>
      <w:r>
        <w:instrText xml:space="preserve"> REF _Ref88718288 \h </w:instrText>
      </w:r>
      <w:r>
        <w:fldChar w:fldCharType="separate"/>
      </w:r>
      <w:r w:rsidR="00105FB9">
        <w:t xml:space="preserve">Figure </w:t>
      </w:r>
      <w:r w:rsidR="00105FB9">
        <w:rPr>
          <w:noProof/>
        </w:rPr>
        <w:t>7</w:t>
      </w:r>
      <w:r>
        <w:fldChar w:fldCharType="end"/>
      </w:r>
      <w:r>
        <w:t xml:space="preserve"> above is a class diagram for my system, with several classes Set, Piece,</w:t>
      </w:r>
      <w:r w:rsidR="00AE5838">
        <w:t xml:space="preserve"> SetInSetList,</w:t>
      </w:r>
      <w:r>
        <w:t xml:space="preserve"> Set_list</w:t>
      </w:r>
      <w:r w:rsidR="00AE5838">
        <w:t>, SetInProgress, PieceFound, Account and Theme</w:t>
      </w:r>
      <w:r>
        <w:t>.</w:t>
      </w:r>
    </w:p>
    <w:p w14:paraId="3D908024" w14:textId="31180E3E" w:rsidR="0009348E" w:rsidRDefault="0009348E" w:rsidP="0009348E">
      <w:r>
        <w:t xml:space="preserve">The Set class </w:t>
      </w:r>
      <w:r w:rsidR="002E4ADC">
        <w:t>is</w:t>
      </w:r>
      <w:r>
        <w:t xml:space="preserve"> used to store Lego </w:t>
      </w:r>
      <w:r w:rsidR="00F31B57">
        <w:t>S</w:t>
      </w:r>
      <w:r>
        <w:t xml:space="preserve">et data </w:t>
      </w:r>
      <w:r w:rsidR="00767C99">
        <w:t xml:space="preserve">read </w:t>
      </w:r>
      <w:r>
        <w:t xml:space="preserve">from a JSON file received from the Rebrickable API </w:t>
      </w:r>
      <w:r>
        <w:fldChar w:fldCharType="begin"/>
      </w:r>
      <w:r>
        <w:instrText xml:space="preserve"> REF _Ref88054215 \r \h </w:instrText>
      </w:r>
      <w:r>
        <w:fldChar w:fldCharType="separate"/>
      </w:r>
      <w:r w:rsidR="00105FB9">
        <w:t>[1]</w:t>
      </w:r>
      <w:r>
        <w:fldChar w:fldCharType="end"/>
      </w:r>
      <w:r>
        <w:t>.</w:t>
      </w:r>
      <w:r w:rsidR="00910B34">
        <w:t xml:space="preserve"> This data includes the Lego Set’s Number (</w:t>
      </w:r>
      <w:r w:rsidR="008624A6">
        <w:t>‘</w:t>
      </w:r>
      <w:r w:rsidR="00910B34">
        <w:t>num</w:t>
      </w:r>
      <w:r w:rsidR="008624A6">
        <w:t>’</w:t>
      </w:r>
      <w:r w:rsidR="00910B34">
        <w:t>) which</w:t>
      </w:r>
      <w:r>
        <w:t xml:space="preserve"> </w:t>
      </w:r>
      <w:r w:rsidR="00910B34">
        <w:t xml:space="preserve">is </w:t>
      </w:r>
      <w:r w:rsidR="00210F00">
        <w:t xml:space="preserve">a unique number that identifies the Lego Set, and this is a string because all set numbers contain a '-' that </w:t>
      </w:r>
      <w:r w:rsidR="00BD0B6F">
        <w:t xml:space="preserve">is </w:t>
      </w:r>
      <w:r w:rsidR="00210F00">
        <w:t xml:space="preserve">followed by a version number </w:t>
      </w:r>
      <w:r w:rsidR="00BD0B6F">
        <w:t xml:space="preserve">that </w:t>
      </w:r>
      <w:r w:rsidR="00210F00">
        <w:t xml:space="preserve">donates different versions of certain sets, </w:t>
      </w:r>
      <w:r w:rsidR="00ED6197">
        <w:t xml:space="preserve">with </w:t>
      </w:r>
      <w:r w:rsidR="00210F00">
        <w:t xml:space="preserve">the standard </w:t>
      </w:r>
      <w:r w:rsidR="00ED6197">
        <w:t>being</w:t>
      </w:r>
      <w:r w:rsidR="00210F00">
        <w:t xml:space="preserve"> '-1'.</w:t>
      </w:r>
      <w:r w:rsidR="008624A6">
        <w:t xml:space="preserve"> </w:t>
      </w:r>
      <w:r w:rsidR="00783780">
        <w:t xml:space="preserve">It also contains </w:t>
      </w:r>
      <w:r w:rsidR="008624A6">
        <w:t xml:space="preserve">the ‘name’ of the Set, the ‘year’ released, the ‘theme’ the set belongs to, the number of Lego pieces </w:t>
      </w:r>
      <w:r w:rsidR="008624A6">
        <w:lastRenderedPageBreak/>
        <w:t>(‘num_pieces’) in the set, a URL for a</w:t>
      </w:r>
      <w:r w:rsidR="00BD0B6F">
        <w:t>n</w:t>
      </w:r>
      <w:r w:rsidR="008624A6">
        <w:t xml:space="preserve"> image of the set (</w:t>
      </w:r>
      <w:r w:rsidR="00686FA2">
        <w:t>‘</w:t>
      </w:r>
      <w:r w:rsidR="008624A6">
        <w:t>img_url</w:t>
      </w:r>
      <w:r w:rsidR="00686FA2">
        <w:t>’</w:t>
      </w:r>
      <w:r w:rsidR="008624A6">
        <w:t xml:space="preserve">). </w:t>
      </w:r>
      <w:r w:rsidR="00783780">
        <w:t>Finally</w:t>
      </w:r>
      <w:r w:rsidR="00BD0B6F">
        <w:t>,</w:t>
      </w:r>
      <w:r w:rsidR="00783780">
        <w:t xml:space="preserve"> there is</w:t>
      </w:r>
      <w:r>
        <w:t xml:space="preserve"> an attribute called ‘</w:t>
      </w:r>
      <w:r w:rsidR="002E4ADC">
        <w:t>piece_list</w:t>
      </w:r>
      <w:r>
        <w:t>’ which is a</w:t>
      </w:r>
      <w:r w:rsidR="002E4ADC">
        <w:t xml:space="preserve"> list </w:t>
      </w:r>
      <w:r>
        <w:t xml:space="preserve">of the </w:t>
      </w:r>
      <w:r w:rsidRPr="009B6716">
        <w:t>Piece</w:t>
      </w:r>
      <w:r>
        <w:t xml:space="preserve"> </w:t>
      </w:r>
      <w:r w:rsidR="009B6716">
        <w:t xml:space="preserve">class </w:t>
      </w:r>
      <w:r>
        <w:t>and is used to store a list of all Lego pieces in a Lego set.</w:t>
      </w:r>
    </w:p>
    <w:p w14:paraId="6B90C38F" w14:textId="3400B2AE" w:rsidR="0009348E" w:rsidRDefault="0009348E" w:rsidP="0009348E">
      <w:r>
        <w:t xml:space="preserve">The Piece class is used to store information </w:t>
      </w:r>
      <w:r w:rsidR="00BD0B6F">
        <w:t>about</w:t>
      </w:r>
      <w:r>
        <w:t xml:space="preserve"> a Lego </w:t>
      </w:r>
      <w:r w:rsidR="00977683">
        <w:t>p</w:t>
      </w:r>
      <w:r w:rsidRPr="00977683">
        <w:t>iece</w:t>
      </w:r>
      <w:r>
        <w:t xml:space="preserve"> </w:t>
      </w:r>
      <w:r w:rsidR="00767C99">
        <w:t xml:space="preserve">read </w:t>
      </w:r>
      <w:r>
        <w:t xml:space="preserve">from a JSON file received from the Rebrickable API </w:t>
      </w:r>
      <w:r>
        <w:fldChar w:fldCharType="begin"/>
      </w:r>
      <w:r>
        <w:instrText xml:space="preserve"> REF _Ref88054215 \r \h </w:instrText>
      </w:r>
      <w:r>
        <w:fldChar w:fldCharType="separate"/>
      </w:r>
      <w:r w:rsidR="00105FB9">
        <w:t>[1]</w:t>
      </w:r>
      <w:r>
        <w:fldChar w:fldCharType="end"/>
      </w:r>
      <w:r>
        <w:t>.</w:t>
      </w:r>
      <w:r w:rsidR="00472435">
        <w:t xml:space="preserve"> This contains a piece number (‘num’) </w:t>
      </w:r>
      <w:r w:rsidR="002746C2">
        <w:t xml:space="preserve">as these sometimes contain letters </w:t>
      </w:r>
      <w:r w:rsidR="00472435">
        <w:t>thi</w:t>
      </w:r>
      <w:r w:rsidR="002746C2">
        <w:t>s</w:t>
      </w:r>
      <w:r w:rsidR="00472435">
        <w:t xml:space="preserve"> is a string, ‘name’ of the piece, a ‘pieceType’ which is the type of Lego piece the piece is, </w:t>
      </w:r>
      <w:r w:rsidR="00686FA2">
        <w:t>a URL for an image of the piece (‘img_url’)</w:t>
      </w:r>
      <w:r w:rsidR="00C90CAD">
        <w:t xml:space="preserve"> and</w:t>
      </w:r>
      <w:r w:rsidR="00686FA2">
        <w:t xml:space="preserve"> another URL (‘piece_ur</w:t>
      </w:r>
      <w:r w:rsidR="00686FA2" w:rsidRPr="00C90CAD">
        <w:t>l’)</w:t>
      </w:r>
      <w:r w:rsidR="00E7474A" w:rsidRPr="00C90CAD">
        <w:t xml:space="preserve"> to th</w:t>
      </w:r>
      <w:r w:rsidR="00C90CAD" w:rsidRPr="00C90CAD">
        <w:t>e</w:t>
      </w:r>
      <w:r w:rsidR="00E7474A" w:rsidRPr="00C90CAD">
        <w:t xml:space="preserve"> piece’s page</w:t>
      </w:r>
      <w:r w:rsidR="00E7474A">
        <w:t xml:space="preserve"> on the Rebrickable website</w:t>
      </w:r>
      <w:r w:rsidR="001D7897">
        <w:t xml:space="preserve"> </w:t>
      </w:r>
      <w:r w:rsidR="00E7474A">
        <w:t>where the user can</w:t>
      </w:r>
      <w:r w:rsidR="008235FE">
        <w:t xml:space="preserve"> view a list of websites to</w:t>
      </w:r>
      <w:r w:rsidR="00E7474A">
        <w:t xml:space="preserve"> buy the Lego Piece</w:t>
      </w:r>
      <w:r w:rsidR="001D7897">
        <w:t xml:space="preserve"> </w:t>
      </w:r>
      <w:r w:rsidR="001D7897" w:rsidRPr="00C90CAD">
        <w:fldChar w:fldCharType="begin"/>
      </w:r>
      <w:r w:rsidR="001D7897" w:rsidRPr="00C90CAD">
        <w:instrText xml:space="preserve"> REF _Ref88126815 \r \h </w:instrText>
      </w:r>
      <w:r w:rsidR="000A440F" w:rsidRPr="00C90CAD">
        <w:instrText xml:space="preserve"> \* MERGEFORMAT </w:instrText>
      </w:r>
      <w:r w:rsidR="001D7897" w:rsidRPr="00C90CAD">
        <w:fldChar w:fldCharType="separate"/>
      </w:r>
      <w:r w:rsidR="00105FB9">
        <w:t>[6]</w:t>
      </w:r>
      <w:r w:rsidR="001D7897" w:rsidRPr="00C90CAD">
        <w:fldChar w:fldCharType="end"/>
      </w:r>
      <w:r w:rsidR="00C90CAD" w:rsidRPr="00C90CAD">
        <w:t>.</w:t>
      </w:r>
      <w:r w:rsidR="00686FA2" w:rsidRPr="00C90CAD">
        <w:t xml:space="preserve"> </w:t>
      </w:r>
      <w:r w:rsidR="00C90CAD">
        <w:t>A</w:t>
      </w:r>
      <w:r w:rsidR="00472435">
        <w:t xml:space="preserve"> ‘colour_name’ that’s the colour of the piece, ‘quantity’ which is the number of these pieces that are required to build the Lego Set, ‘quantity_checked’ which is the quantity the user has check</w:t>
      </w:r>
      <w:r w:rsidR="00BD0B6F">
        <w:t>ed</w:t>
      </w:r>
      <w:r w:rsidR="00472435">
        <w:t xml:space="preserve"> o</w:t>
      </w:r>
      <w:r w:rsidR="00BD0B6F">
        <w:t>f</w:t>
      </w:r>
      <w:r w:rsidR="00472435">
        <w:t>f th</w:t>
      </w:r>
      <w:r w:rsidR="006C65C1">
        <w:t>ese</w:t>
      </w:r>
      <w:r w:rsidR="00472435">
        <w:t xml:space="preserve"> pieces and finally ‘spare’ which denotes if this piece is </w:t>
      </w:r>
      <w:r w:rsidR="00BD0B6F">
        <w:t>a spar</w:t>
      </w:r>
      <w:r w:rsidR="00472435">
        <w:t>e provided with the Lego Set but not required to build the set.</w:t>
      </w:r>
    </w:p>
    <w:p w14:paraId="2A179520" w14:textId="7FDD835E" w:rsidR="00384A22" w:rsidRDefault="00384A22" w:rsidP="0009348E">
      <w:r>
        <w:t xml:space="preserve">The SetInSetList class </w:t>
      </w:r>
      <w:r w:rsidR="00EE5C8B">
        <w:t>is used to link the Set_list and Set class</w:t>
      </w:r>
      <w:r w:rsidR="004C689E">
        <w:t>es</w:t>
      </w:r>
      <w:r w:rsidR="009A029B">
        <w:t xml:space="preserve"> and is used for the database</w:t>
      </w:r>
      <w:r w:rsidR="005313BD">
        <w:t xml:space="preserve"> (using </w:t>
      </w:r>
      <w:r w:rsidR="009933A5">
        <w:t xml:space="preserve">Hibernate </w:t>
      </w:r>
      <w:r w:rsidR="009933A5">
        <w:fldChar w:fldCharType="begin"/>
      </w:r>
      <w:r w:rsidR="009933A5">
        <w:instrText xml:space="preserve"> REF _Ref100771127 \r \h </w:instrText>
      </w:r>
      <w:r w:rsidR="009933A5">
        <w:fldChar w:fldCharType="separate"/>
      </w:r>
      <w:r w:rsidR="00105FB9">
        <w:t>[9]</w:t>
      </w:r>
      <w:r w:rsidR="009933A5">
        <w:fldChar w:fldCharType="end"/>
      </w:r>
      <w:r w:rsidR="009933A5">
        <w:t xml:space="preserve"> and </w:t>
      </w:r>
      <w:r w:rsidR="005313BD">
        <w:t>JPA annotations</w:t>
      </w:r>
      <w:r w:rsidR="009933A5">
        <w:t xml:space="preserve"> </w:t>
      </w:r>
      <w:r w:rsidR="009933A5">
        <w:fldChar w:fldCharType="begin"/>
      </w:r>
      <w:r w:rsidR="009933A5">
        <w:instrText xml:space="preserve"> REF _Ref102140969 \r \h </w:instrText>
      </w:r>
      <w:r w:rsidR="009933A5">
        <w:fldChar w:fldCharType="separate"/>
      </w:r>
      <w:r w:rsidR="00105FB9">
        <w:t>[10]</w:t>
      </w:r>
      <w:r w:rsidR="009933A5">
        <w:fldChar w:fldCharType="end"/>
      </w:r>
      <w:r w:rsidR="009933A5">
        <w:t>)</w:t>
      </w:r>
      <w:r w:rsidR="009A029B">
        <w:t xml:space="preserve"> so that information on a Lego set does not have to be </w:t>
      </w:r>
      <w:r w:rsidR="00A5086C">
        <w:t>duplicated</w:t>
      </w:r>
      <w:r w:rsidR="009A029B" w:rsidRPr="00A5086C">
        <w:t xml:space="preserve"> if in</w:t>
      </w:r>
      <w:r w:rsidR="009A029B">
        <w:t xml:space="preserve"> several setlists</w:t>
      </w:r>
      <w:r w:rsidR="00B67BB9">
        <w:t>, and can just save a table that links to the set via the set’s number.</w:t>
      </w:r>
      <w:r w:rsidR="005313BD">
        <w:t xml:space="preserve"> </w:t>
      </w:r>
      <w:r w:rsidR="00EE5C8B">
        <w:t xml:space="preserve">It </w:t>
      </w:r>
      <w:r>
        <w:t>contains a</w:t>
      </w:r>
      <w:r w:rsidR="005313BD">
        <w:t xml:space="preserve"> unique</w:t>
      </w:r>
      <w:r>
        <w:t xml:space="preserve"> auto-generated id (‘setInSetListId’) </w:t>
      </w:r>
      <w:r w:rsidR="005313BD">
        <w:t xml:space="preserve">used as the primary key </w:t>
      </w:r>
      <w:r w:rsidR="007433C7">
        <w:t>for the table in the database, ‘listOfSets’ is the setlist the set is in and ‘set’ is the set that is in the setlist</w:t>
      </w:r>
      <w:r w:rsidR="00F10119">
        <w:t>.</w:t>
      </w:r>
    </w:p>
    <w:p w14:paraId="2BAB4707" w14:textId="0FB43ECE" w:rsidR="0009348E" w:rsidRPr="00682693" w:rsidRDefault="00181B2F" w:rsidP="0009348E">
      <w:r>
        <w:t>T</w:t>
      </w:r>
      <w:r w:rsidR="0009348E">
        <w:t>he Set_list class is used to store a list of</w:t>
      </w:r>
      <w:r w:rsidR="00E94007">
        <w:t xml:space="preserve"> the class</w:t>
      </w:r>
      <w:r w:rsidR="0009348E">
        <w:t xml:space="preserve"> </w:t>
      </w:r>
      <w:r w:rsidR="00850AFF">
        <w:t>SetInSetList</w:t>
      </w:r>
      <w:r w:rsidR="00C5615B">
        <w:t xml:space="preserve"> </w:t>
      </w:r>
      <w:r w:rsidR="00297344">
        <w:t xml:space="preserve">which is created by the user or </w:t>
      </w:r>
      <w:r w:rsidR="00C5615B">
        <w:t>retrieved</w:t>
      </w:r>
      <w:r w:rsidR="00850AFF">
        <w:t xml:space="preserve"> </w:t>
      </w:r>
      <w:r w:rsidR="0009348E">
        <w:t xml:space="preserve">from a user’s </w:t>
      </w:r>
      <w:r w:rsidR="0037363D">
        <w:t xml:space="preserve">setlist </w:t>
      </w:r>
      <w:r w:rsidR="0009348E">
        <w:t>of Lego sets</w:t>
      </w:r>
      <w:r w:rsidR="00095DB7">
        <w:t xml:space="preserve"> </w:t>
      </w:r>
      <w:r w:rsidR="0085126F">
        <w:t>f</w:t>
      </w:r>
      <w:r w:rsidR="004C689E">
        <w:t>ro</w:t>
      </w:r>
      <w:r w:rsidR="0085126F">
        <w:t xml:space="preserve">m the database, </w:t>
      </w:r>
      <w:r w:rsidR="00C5615B">
        <w:t>and</w:t>
      </w:r>
      <w:r w:rsidR="00324051">
        <w:t xml:space="preserve"> as explained above SetInSetList links to </w:t>
      </w:r>
      <w:r w:rsidR="00337206">
        <w:t xml:space="preserve">the </w:t>
      </w:r>
      <w:r w:rsidR="00324051">
        <w:t>Set</w:t>
      </w:r>
      <w:r w:rsidR="00337206">
        <w:t xml:space="preserve"> Class,</w:t>
      </w:r>
      <w:r w:rsidR="00324051">
        <w:t xml:space="preserve"> </w:t>
      </w:r>
      <w:r w:rsidR="00337206">
        <w:t>which stores the information on Lego sets that</w:t>
      </w:r>
      <w:r w:rsidR="00324051">
        <w:t xml:space="preserve"> part of </w:t>
      </w:r>
      <w:r w:rsidR="00337206">
        <w:t>a set</w:t>
      </w:r>
      <w:r w:rsidR="00324051">
        <w:t>list.</w:t>
      </w:r>
      <w:r w:rsidR="00850AFF">
        <w:t xml:space="preserve"> T</w:t>
      </w:r>
      <w:r w:rsidR="0085126F">
        <w:t xml:space="preserve">his class is also used to create the database using </w:t>
      </w:r>
      <w:r w:rsidR="009933A5">
        <w:t xml:space="preserve">Hibernate </w:t>
      </w:r>
      <w:r w:rsidR="009933A5">
        <w:fldChar w:fldCharType="begin"/>
      </w:r>
      <w:r w:rsidR="009933A5">
        <w:instrText xml:space="preserve"> REF _Ref100771127 \r \h </w:instrText>
      </w:r>
      <w:r w:rsidR="009933A5">
        <w:fldChar w:fldCharType="separate"/>
      </w:r>
      <w:r w:rsidR="00105FB9">
        <w:t>[9]</w:t>
      </w:r>
      <w:r w:rsidR="009933A5">
        <w:fldChar w:fldCharType="end"/>
      </w:r>
      <w:r w:rsidR="009933A5">
        <w:t xml:space="preserve"> and JPA annotations </w:t>
      </w:r>
      <w:r w:rsidR="009933A5">
        <w:fldChar w:fldCharType="begin"/>
      </w:r>
      <w:r w:rsidR="009933A5">
        <w:instrText xml:space="preserve"> REF _Ref102140969 \r \h </w:instrText>
      </w:r>
      <w:r w:rsidR="009933A5">
        <w:fldChar w:fldCharType="separate"/>
      </w:r>
      <w:r w:rsidR="00105FB9">
        <w:t>[10]</w:t>
      </w:r>
      <w:r w:rsidR="009933A5">
        <w:fldChar w:fldCharType="end"/>
      </w:r>
      <w:r w:rsidR="0009348E">
        <w:t>. It contains the name of a list</w:t>
      </w:r>
      <w:r w:rsidR="000E1B00">
        <w:t xml:space="preserve"> (‘listName’), the user ‘account’ the list </w:t>
      </w:r>
      <w:r w:rsidR="000E1B00" w:rsidRPr="00107C94">
        <w:t>belongs to, ‘setListId’</w:t>
      </w:r>
      <w:r w:rsidR="00ED67D2" w:rsidRPr="00107C94">
        <w:t xml:space="preserve"> is</w:t>
      </w:r>
      <w:r w:rsidR="00ED67D2">
        <w:t xml:space="preserve"> a</w:t>
      </w:r>
      <w:r w:rsidR="000E1B00">
        <w:t xml:space="preserve"> </w:t>
      </w:r>
      <w:r w:rsidR="00ED67D2">
        <w:t>unique auto-generated id used as the primary key in the database</w:t>
      </w:r>
      <w:r w:rsidR="000E1B00">
        <w:t>, the number of sets in the list (‘totalSets’), ‘lastChangedDateTime’ which holds the last</w:t>
      </w:r>
      <w:r w:rsidR="0009348E">
        <w:t xml:space="preserve"> </w:t>
      </w:r>
      <w:r w:rsidR="00FC6CFD">
        <w:t xml:space="preserve">date and </w:t>
      </w:r>
      <w:r w:rsidR="000E1B00">
        <w:t>time the class was changed and is used so that the last 3 used setlists can be displayed to the user on the home page and so that the last accessed list is at the top of the selector when selecting a setlist to add a Lego set to. Finally, there is</w:t>
      </w:r>
      <w:r w:rsidR="0009348E">
        <w:t xml:space="preserve"> a</w:t>
      </w:r>
      <w:r w:rsidR="000E1B00">
        <w:t xml:space="preserve"> List </w:t>
      </w:r>
      <w:r w:rsidR="0009348E">
        <w:t>of type Set</w:t>
      </w:r>
      <w:r w:rsidR="000E1B00">
        <w:t>InSetList (‘setsInSetList’)</w:t>
      </w:r>
      <w:r w:rsidR="0009348E">
        <w:t>, that is used to store all the Lego sets in the list.</w:t>
      </w:r>
      <w:r w:rsidR="00384A22">
        <w:t xml:space="preserve"> </w:t>
      </w:r>
      <w:r w:rsidR="0009348E">
        <w:t>It contains</w:t>
      </w:r>
      <w:r w:rsidR="00AD5235">
        <w:t xml:space="preserve"> several functions with the </w:t>
      </w:r>
      <w:r w:rsidR="00FF3ED5">
        <w:t>‘contains()’ that checks if a set</w:t>
      </w:r>
      <w:r w:rsidR="004C689E">
        <w:t xml:space="preserve"> i</w:t>
      </w:r>
      <w:r w:rsidR="00FF3ED5">
        <w:t>s in the list,</w:t>
      </w:r>
      <w:r w:rsidR="0009348E">
        <w:t xml:space="preserve"> </w:t>
      </w:r>
      <w:r w:rsidR="00360A96">
        <w:t>‘</w:t>
      </w:r>
      <w:r w:rsidR="00FF3ED5">
        <w:t>updateDateTime()</w:t>
      </w:r>
      <w:r w:rsidR="00360A96">
        <w:t>’</w:t>
      </w:r>
      <w:r w:rsidR="00ED64C0">
        <w:t xml:space="preserve"> sets the ‘lastChangedDateTime</w:t>
      </w:r>
      <w:r w:rsidR="00977571">
        <w:t>()</w:t>
      </w:r>
      <w:r w:rsidR="00ED64C0">
        <w:t>’ to the current date and time</w:t>
      </w:r>
      <w:r w:rsidR="00FF3ED5">
        <w:t xml:space="preserve">, </w:t>
      </w:r>
      <w:r w:rsidR="0009348E">
        <w:t>‘add</w:t>
      </w:r>
      <w:r w:rsidR="00FF3ED5">
        <w:t>Set</w:t>
      </w:r>
      <w:r w:rsidR="0009348E">
        <w:t>()’</w:t>
      </w:r>
      <w:r w:rsidR="00FF3ED5">
        <w:t xml:space="preserve"> </w:t>
      </w:r>
      <w:r w:rsidR="00977571">
        <w:t>adds a set to the list and increases total sets by 1,</w:t>
      </w:r>
      <w:r w:rsidR="0009348E">
        <w:t xml:space="preserve"> and ‘remove</w:t>
      </w:r>
      <w:r w:rsidR="00977571">
        <w:t>Set</w:t>
      </w:r>
      <w:r w:rsidR="0009348E">
        <w:t>()’ that</w:t>
      </w:r>
      <w:r w:rsidR="00664427">
        <w:t xml:space="preserve"> decreases total sets by 1</w:t>
      </w:r>
      <w:r w:rsidR="0009348E">
        <w:t>.</w:t>
      </w:r>
    </w:p>
    <w:p w14:paraId="7EAE0773" w14:textId="37CEBB9D" w:rsidR="00E366C7" w:rsidRDefault="00BB13F1" w:rsidP="00E366C7">
      <w:r w:rsidRPr="00D17869">
        <w:t>The SetInProgress class</w:t>
      </w:r>
      <w:r w:rsidR="00F05E5B">
        <w:t xml:space="preserve"> also uses </w:t>
      </w:r>
      <w:r w:rsidR="003F2E45">
        <w:t xml:space="preserve">Hibernate </w:t>
      </w:r>
      <w:r w:rsidR="003F2E45">
        <w:fldChar w:fldCharType="begin"/>
      </w:r>
      <w:r w:rsidR="003F2E45">
        <w:instrText xml:space="preserve"> REF _Ref100771127 \r \h </w:instrText>
      </w:r>
      <w:r w:rsidR="003F2E45">
        <w:fldChar w:fldCharType="separate"/>
      </w:r>
      <w:r w:rsidR="00105FB9">
        <w:t>[9]</w:t>
      </w:r>
      <w:r w:rsidR="003F2E45">
        <w:fldChar w:fldCharType="end"/>
      </w:r>
      <w:r w:rsidR="003F2E45">
        <w:t xml:space="preserve"> and JPA annotations </w:t>
      </w:r>
      <w:r w:rsidR="003F2E45">
        <w:fldChar w:fldCharType="begin"/>
      </w:r>
      <w:r w:rsidR="003F2E45">
        <w:instrText xml:space="preserve"> REF _Ref102140969 \r \h </w:instrText>
      </w:r>
      <w:r w:rsidR="003F2E45">
        <w:fldChar w:fldCharType="separate"/>
      </w:r>
      <w:r w:rsidR="00105FB9">
        <w:t>[10]</w:t>
      </w:r>
      <w:r w:rsidR="003F2E45">
        <w:fldChar w:fldCharType="end"/>
      </w:r>
      <w:r w:rsidR="00D87F2B">
        <w:t xml:space="preserve"> </w:t>
      </w:r>
      <w:r w:rsidR="00F05E5B">
        <w:t xml:space="preserve">to generate a table that connects a user’s account to </w:t>
      </w:r>
      <w:r w:rsidR="00391593">
        <w:t xml:space="preserve">a </w:t>
      </w:r>
      <w:r w:rsidR="00F5057D">
        <w:t>Lego S</w:t>
      </w:r>
      <w:r w:rsidR="00F05E5B">
        <w:t xml:space="preserve">et checklist that they have saved to the database. Similarly, the SetInSetList class links to the Set class so that in the database set information is not saved multiple times, by having a variable ‘set’ of type Set. </w:t>
      </w:r>
      <w:r w:rsidR="00391593">
        <w:t xml:space="preserve">This also contains the user ‘account’ the </w:t>
      </w:r>
      <w:r w:rsidR="00ED67D2">
        <w:t xml:space="preserve">set in progress belongs to, ‘lastChangedDateTime’ which holds the last date and time the class was changed (used like Set_list to display </w:t>
      </w:r>
      <w:r w:rsidR="00790889">
        <w:t xml:space="preserve">the </w:t>
      </w:r>
      <w:r w:rsidR="00ED67D2">
        <w:t xml:space="preserve">last 3 last saved sets in progress), </w:t>
      </w:r>
      <w:r w:rsidR="00551C0A">
        <w:t>and ‘setInProgressId’ is a unique auto-generated id used as the primary key in the database.</w:t>
      </w:r>
      <w:r w:rsidR="00360A96">
        <w:t xml:space="preserve"> This also contains a ‘updateDateTime()’ which operates in the same way as in the Set_list class.</w:t>
      </w:r>
    </w:p>
    <w:p w14:paraId="1715CCDA" w14:textId="4E0EBC17" w:rsidR="00E46317" w:rsidRDefault="00E46317" w:rsidP="00E366C7">
      <w:r>
        <w:t xml:space="preserve">The PieceFound class is another class that is used to create the database (using </w:t>
      </w:r>
      <w:r w:rsidR="00D04D31">
        <w:t xml:space="preserve">Hibernate </w:t>
      </w:r>
      <w:r w:rsidR="00D04D31">
        <w:fldChar w:fldCharType="begin"/>
      </w:r>
      <w:r w:rsidR="00D04D31">
        <w:instrText xml:space="preserve"> REF _Ref100771127 \r \h </w:instrText>
      </w:r>
      <w:r w:rsidR="00D04D31">
        <w:fldChar w:fldCharType="separate"/>
      </w:r>
      <w:r w:rsidR="00105FB9">
        <w:t>[9]</w:t>
      </w:r>
      <w:r w:rsidR="00D04D31">
        <w:fldChar w:fldCharType="end"/>
      </w:r>
      <w:r w:rsidR="00D04D31">
        <w:t xml:space="preserve"> and JPA annotations </w:t>
      </w:r>
      <w:r w:rsidR="00D04D31">
        <w:fldChar w:fldCharType="begin"/>
      </w:r>
      <w:r w:rsidR="00D04D31">
        <w:instrText xml:space="preserve"> REF _Ref102140969 \r \h </w:instrText>
      </w:r>
      <w:r w:rsidR="00D04D31">
        <w:fldChar w:fldCharType="separate"/>
      </w:r>
      <w:r w:rsidR="00105FB9">
        <w:t>[10]</w:t>
      </w:r>
      <w:r w:rsidR="00D04D31">
        <w:fldChar w:fldCharType="end"/>
      </w:r>
      <w:r>
        <w:t>)</w:t>
      </w:r>
      <w:r w:rsidR="00790E9F">
        <w:t xml:space="preserve">. This class is used </w:t>
      </w:r>
      <w:r w:rsidR="00790E9F" w:rsidRPr="00D17869">
        <w:t>to store pieces</w:t>
      </w:r>
      <w:r w:rsidR="00790E9F">
        <w:t xml:space="preserve"> from SetsInProgress, and only contains information that makes each piece unique, the ‘pieceNumber’ which is unique, the piece’s colour (‘colourName’) and if it is a spare piece (‘isSpare’) and finally how many of this particular Lego piece ha</w:t>
      </w:r>
      <w:r w:rsidR="00084383">
        <w:t>s</w:t>
      </w:r>
      <w:r w:rsidR="00790E9F">
        <w:t xml:space="preserve"> been found (‘quantityFound’). It also has a</w:t>
      </w:r>
      <w:r w:rsidR="00790889">
        <w:t>n</w:t>
      </w:r>
      <w:r w:rsidR="00790E9F">
        <w:t xml:space="preserve"> auto-generated primary key ‘pieceFoundId’.</w:t>
      </w:r>
    </w:p>
    <w:p w14:paraId="2C2021DE" w14:textId="29BE305B" w:rsidR="00CC64B4" w:rsidRDefault="00CC64B4" w:rsidP="00E366C7">
      <w:r>
        <w:lastRenderedPageBreak/>
        <w:t xml:space="preserve">The Account class </w:t>
      </w:r>
      <w:r w:rsidR="002963B9">
        <w:t xml:space="preserve">is used to create the database table (with </w:t>
      </w:r>
      <w:r w:rsidR="003956AA">
        <w:t xml:space="preserve">Hibernate </w:t>
      </w:r>
      <w:r w:rsidR="003956AA">
        <w:fldChar w:fldCharType="begin"/>
      </w:r>
      <w:r w:rsidR="003956AA">
        <w:instrText xml:space="preserve"> REF _Ref100771127 \r \h </w:instrText>
      </w:r>
      <w:r w:rsidR="003956AA">
        <w:fldChar w:fldCharType="separate"/>
      </w:r>
      <w:r w:rsidR="00105FB9">
        <w:t>[9]</w:t>
      </w:r>
      <w:r w:rsidR="003956AA">
        <w:fldChar w:fldCharType="end"/>
      </w:r>
      <w:r w:rsidR="003956AA">
        <w:t xml:space="preserve"> and JPA annotations </w:t>
      </w:r>
      <w:r w:rsidR="003956AA">
        <w:fldChar w:fldCharType="begin"/>
      </w:r>
      <w:r w:rsidR="003956AA">
        <w:instrText xml:space="preserve"> REF _Ref102140969 \r \h </w:instrText>
      </w:r>
      <w:r w:rsidR="003956AA">
        <w:fldChar w:fldCharType="separate"/>
      </w:r>
      <w:r w:rsidR="00105FB9">
        <w:t>[10]</w:t>
      </w:r>
      <w:r w:rsidR="003956AA">
        <w:fldChar w:fldCharType="end"/>
      </w:r>
      <w:r w:rsidR="002963B9">
        <w:t xml:space="preserve">) that holds </w:t>
      </w:r>
      <w:r w:rsidR="00143266">
        <w:t>an account user’s</w:t>
      </w:r>
      <w:r w:rsidR="002963B9">
        <w:t xml:space="preserve"> information</w:t>
      </w:r>
      <w:r>
        <w:t>.</w:t>
      </w:r>
      <w:r w:rsidR="00143266">
        <w:t xml:space="preserve"> It has a user’s auto-generated primary key (</w:t>
      </w:r>
      <w:r w:rsidR="00035182">
        <w:t>‘accountId’</w:t>
      </w:r>
      <w:r w:rsidR="00143266">
        <w:t>)</w:t>
      </w:r>
      <w:r w:rsidR="00035182">
        <w:t>, the user</w:t>
      </w:r>
      <w:r w:rsidR="004F1779">
        <w:t>'s ‘</w:t>
      </w:r>
      <w:r w:rsidR="00035182">
        <w:t xml:space="preserve">email’ and ‘password’ that </w:t>
      </w:r>
      <w:r w:rsidR="004F1779">
        <w:t>is</w:t>
      </w:r>
      <w:r w:rsidR="00035182">
        <w:t xml:space="preserve"> used by a user when logging into the website.</w:t>
      </w:r>
    </w:p>
    <w:p w14:paraId="6EC081FC" w14:textId="455E0090" w:rsidR="004156A7" w:rsidRDefault="00CC64B4" w:rsidP="00E366C7">
      <w:r>
        <w:t>Finally, the Theme class holds information about Lego Set themes</w:t>
      </w:r>
      <w:r w:rsidR="008829C8">
        <w:t xml:space="preserve"> </w:t>
      </w:r>
      <w:r w:rsidR="0015354B">
        <w:t xml:space="preserve">retrieved </w:t>
      </w:r>
      <w:r w:rsidR="008829C8">
        <w:t xml:space="preserve">from the Rebrickable API </w:t>
      </w:r>
      <w:r w:rsidR="008829C8">
        <w:fldChar w:fldCharType="begin"/>
      </w:r>
      <w:r w:rsidR="008829C8">
        <w:instrText xml:space="preserve"> REF _Ref88054215 \r \h </w:instrText>
      </w:r>
      <w:r w:rsidR="008829C8">
        <w:fldChar w:fldCharType="separate"/>
      </w:r>
      <w:r w:rsidR="00105FB9">
        <w:t>[1]</w:t>
      </w:r>
      <w:r w:rsidR="008829C8">
        <w:fldChar w:fldCharType="end"/>
      </w:r>
      <w:r w:rsidR="0015354B">
        <w:t xml:space="preserve"> as a JSON file</w:t>
      </w:r>
      <w:r w:rsidR="008829C8">
        <w:t>. T</w:t>
      </w:r>
      <w:r w:rsidR="00036B9B">
        <w:t>his class is</w:t>
      </w:r>
      <w:r w:rsidR="008829C8">
        <w:t xml:space="preserve"> separate from the other tables and is</w:t>
      </w:r>
      <w:r w:rsidR="00036B9B">
        <w:t xml:space="preserve"> used to store all the themes</w:t>
      </w:r>
      <w:r w:rsidR="00D17869">
        <w:t>,</w:t>
      </w:r>
      <w:r w:rsidR="00036B9B">
        <w:t xml:space="preserve"> so that each time a set is received from the Rebrickable API </w:t>
      </w:r>
      <w:r w:rsidR="00036B9B">
        <w:fldChar w:fldCharType="begin"/>
      </w:r>
      <w:r w:rsidR="00036B9B">
        <w:instrText xml:space="preserve"> REF _Ref88054215 \r \h </w:instrText>
      </w:r>
      <w:r w:rsidR="00036B9B">
        <w:fldChar w:fldCharType="separate"/>
      </w:r>
      <w:r w:rsidR="00105FB9">
        <w:t>[1]</w:t>
      </w:r>
      <w:r w:rsidR="00036B9B">
        <w:fldChar w:fldCharType="end"/>
      </w:r>
      <w:r w:rsidR="00036B9B">
        <w:t xml:space="preserve">, the program does not have to call the API again with a theme number to retrieve that theme’s name. It contains a unique </w:t>
      </w:r>
      <w:r w:rsidR="008829C8">
        <w:t>‘</w:t>
      </w:r>
      <w:r w:rsidR="00036B9B">
        <w:t>id</w:t>
      </w:r>
      <w:r w:rsidR="008829C8">
        <w:t>’</w:t>
      </w:r>
      <w:r w:rsidR="00036B9B">
        <w:t xml:space="preserve"> used to identify the theme</w:t>
      </w:r>
      <w:r w:rsidR="008829C8">
        <w:t xml:space="preserve">, the theme’s ‘name’ and ‘parent_id’ which is </w:t>
      </w:r>
      <w:r w:rsidR="00032E57">
        <w:t xml:space="preserve">the </w:t>
      </w:r>
      <w:r w:rsidR="008829C8">
        <w:t>id of the theme that this theme is a sub-theme for.</w:t>
      </w:r>
    </w:p>
    <w:p w14:paraId="3D8AFEB9" w14:textId="77777777" w:rsidR="004156A7" w:rsidRDefault="004156A7" w:rsidP="00E366C7"/>
    <w:p w14:paraId="57F5CD14" w14:textId="33EDC48F" w:rsidR="00684F49" w:rsidRDefault="00684F49" w:rsidP="00684F49">
      <w:pPr>
        <w:pStyle w:val="Heading3"/>
      </w:pPr>
      <w:bookmarkStart w:id="72" w:name="_Ref101794716"/>
      <w:bookmarkStart w:id="73" w:name="_Toc102658786"/>
      <w:r>
        <w:t>User Interface Design</w:t>
      </w:r>
      <w:bookmarkEnd w:id="72"/>
      <w:bookmarkEnd w:id="73"/>
    </w:p>
    <w:p w14:paraId="0025D9FD" w14:textId="1662D4C6" w:rsidR="00397CDA" w:rsidRDefault="00FD52E5" w:rsidP="00FD52E5">
      <w:r>
        <w:t xml:space="preserve">Throughout the UI all buttons, links and images contain tooltips informing the user on what action is performed when clicking the button, link or image. </w:t>
      </w:r>
      <w:r w:rsidR="000B7D8D">
        <w:t xml:space="preserve">Input boxes also have tooltips informing the user what should be </w:t>
      </w:r>
      <w:r w:rsidR="00EC1B28">
        <w:t>inputted</w:t>
      </w:r>
      <w:r w:rsidR="000B7D8D">
        <w:t xml:space="preserve">. </w:t>
      </w:r>
      <w:r>
        <w:t xml:space="preserve">All </w:t>
      </w:r>
      <w:r w:rsidR="00590BBE">
        <w:t>i</w:t>
      </w:r>
      <w:r>
        <w:t xml:space="preserve">mages have alternative text </w:t>
      </w:r>
      <w:r w:rsidR="002A4AA3">
        <w:t xml:space="preserve">informing </w:t>
      </w:r>
      <w:r>
        <w:t xml:space="preserve">the </w:t>
      </w:r>
      <w:r w:rsidR="002A4AA3">
        <w:t xml:space="preserve">user what the </w:t>
      </w:r>
      <w:r>
        <w:t>image is.</w:t>
      </w:r>
      <w:r w:rsidR="00CC0F87">
        <w:t xml:space="preserve"> </w:t>
      </w:r>
      <w:r w:rsidR="00C44897">
        <w:t>Additionally</w:t>
      </w:r>
      <w:r w:rsidR="00590BBE">
        <w:t>,</w:t>
      </w:r>
      <w:r w:rsidR="00C44897">
        <w:t xml:space="preserve"> i</w:t>
      </w:r>
      <w:r w:rsidR="002B43E6">
        <w:t>n all the initial design Figures</w:t>
      </w:r>
      <w:r w:rsidR="00590BBE">
        <w:t>,</w:t>
      </w:r>
      <w:r w:rsidR="002B43E6">
        <w:t xml:space="preserve"> a blue square denotes an image.</w:t>
      </w:r>
      <w:r w:rsidR="000C35C9">
        <w:t xml:space="preserve"> All Lego Piece</w:t>
      </w:r>
      <w:r w:rsidR="008C30B3">
        <w:t xml:space="preserve"> and Set</w:t>
      </w:r>
      <w:r w:rsidR="000C35C9">
        <w:t xml:space="preserve"> images </w:t>
      </w:r>
      <w:r w:rsidR="000C35C9">
        <w:t xml:space="preserve">when clicked open </w:t>
      </w:r>
      <w:r w:rsidR="008C30B3">
        <w:fldChar w:fldCharType="begin"/>
      </w:r>
      <w:r w:rsidR="008C30B3">
        <w:instrText xml:space="preserve"> REF _Ref101301486 \h </w:instrText>
      </w:r>
      <w:r w:rsidR="008C30B3">
        <w:fldChar w:fldCharType="separate"/>
      </w:r>
      <w:r w:rsidR="00105FB9">
        <w:t xml:space="preserve">Figure </w:t>
      </w:r>
      <w:r w:rsidR="00105FB9">
        <w:rPr>
          <w:noProof/>
        </w:rPr>
        <w:t>30</w:t>
      </w:r>
      <w:r w:rsidR="008C30B3">
        <w:fldChar w:fldCharType="end"/>
      </w:r>
      <w:r w:rsidR="00182C3D">
        <w:t xml:space="preserve"> </w:t>
      </w:r>
      <w:r w:rsidR="00922CF5">
        <w:t>or</w:t>
      </w:r>
      <w:r w:rsidR="00920A82">
        <w:t xml:space="preserve"> </w:t>
      </w:r>
      <w:r w:rsidR="000C35C9">
        <w:fldChar w:fldCharType="begin"/>
      </w:r>
      <w:r w:rsidR="000C35C9">
        <w:instrText xml:space="preserve"> REF _Ref101301494 \h </w:instrText>
      </w:r>
      <w:r w:rsidR="000C35C9">
        <w:fldChar w:fldCharType="separate"/>
      </w:r>
      <w:r w:rsidR="00105FB9">
        <w:t xml:space="preserve">Figure </w:t>
      </w:r>
      <w:r w:rsidR="00105FB9">
        <w:rPr>
          <w:noProof/>
        </w:rPr>
        <w:t>31</w:t>
      </w:r>
      <w:r w:rsidR="000C35C9">
        <w:fldChar w:fldCharType="end"/>
      </w:r>
      <w:r w:rsidR="000C35C9">
        <w:t xml:space="preserve"> to view the image enlarged.</w:t>
      </w:r>
    </w:p>
    <w:p w14:paraId="25540343" w14:textId="7F04332B" w:rsidR="00CE1529" w:rsidRDefault="00E84E6E" w:rsidP="00FD52E5">
      <w:r>
        <w:t>At the top of every</w:t>
      </w:r>
      <w:r w:rsidR="001C758E">
        <w:t xml:space="preserve"> </w:t>
      </w:r>
      <w:r>
        <w:t>page, there is a black navbar containing the website's name so it’s clear to users what website they are on</w:t>
      </w:r>
      <w:r w:rsidR="0015626E">
        <w:t>,</w:t>
      </w:r>
      <w:r w:rsidR="001C758E" w:rsidRPr="001C758E">
        <w:t xml:space="preserve"> </w:t>
      </w:r>
      <w:r w:rsidR="001C758E">
        <w:t>which when clicked return</w:t>
      </w:r>
      <w:r w:rsidR="001F1817">
        <w:t>s</w:t>
      </w:r>
      <w:r w:rsidR="001C758E">
        <w:t xml:space="preserve"> the user to the </w:t>
      </w:r>
      <w:r w:rsidR="008E14E5">
        <w:fldChar w:fldCharType="begin"/>
      </w:r>
      <w:r w:rsidR="008E14E5">
        <w:instrText xml:space="preserve"> REF _Ref102642239 \h </w:instrText>
      </w:r>
      <w:r w:rsidR="008E14E5">
        <w:fldChar w:fldCharType="separate"/>
      </w:r>
      <w:r w:rsidR="00105FB9">
        <w:t>Home Page</w:t>
      </w:r>
      <w:r w:rsidR="008E14E5">
        <w:fldChar w:fldCharType="end"/>
      </w:r>
      <w:r w:rsidR="008E14E5">
        <w:t xml:space="preserve">. </w:t>
      </w:r>
      <w:r w:rsidR="00FF48F7">
        <w:t>At the far right of this navbar</w:t>
      </w:r>
      <w:r w:rsidR="003C7CCA">
        <w:t>,</w:t>
      </w:r>
      <w:r w:rsidR="001C758E">
        <w:t xml:space="preserve"> </w:t>
      </w:r>
      <w:r w:rsidR="00FF48F7">
        <w:t xml:space="preserve">there is a </w:t>
      </w:r>
      <w:r w:rsidR="001C758E">
        <w:t>link which will appear as ‘Login/SignUp’ when the user is not logged</w:t>
      </w:r>
      <w:r w:rsidR="003C7CCA">
        <w:t xml:space="preserve"> </w:t>
      </w:r>
      <w:r w:rsidR="00F623EB">
        <w:t>in</w:t>
      </w:r>
      <w:r w:rsidR="001C758E">
        <w:t xml:space="preserve"> and ‘Logout’ when they are. ‘Login/SignUp’ opens the </w:t>
      </w:r>
      <w:r w:rsidR="007333CB">
        <w:t xml:space="preserve">Login tab on the </w:t>
      </w:r>
      <w:r w:rsidR="001C758E">
        <w:fldChar w:fldCharType="begin"/>
      </w:r>
      <w:r w:rsidR="001C758E">
        <w:instrText xml:space="preserve"> REF _Ref100934620 \h </w:instrText>
      </w:r>
      <w:r w:rsidR="001C758E">
        <w:fldChar w:fldCharType="separate"/>
      </w:r>
      <w:r w:rsidR="00105FB9">
        <w:t>Login and Sign-Up Popup</w:t>
      </w:r>
      <w:r w:rsidR="001C758E">
        <w:fldChar w:fldCharType="end"/>
      </w:r>
      <w:r w:rsidR="001C758E">
        <w:t xml:space="preserve"> (</w:t>
      </w:r>
      <w:r w:rsidR="001C758E">
        <w:fldChar w:fldCharType="begin"/>
      </w:r>
      <w:r w:rsidR="001C758E">
        <w:instrText xml:space="preserve"> REF _Ref101651502 \h </w:instrText>
      </w:r>
      <w:r w:rsidR="001C758E">
        <w:fldChar w:fldCharType="separate"/>
      </w:r>
      <w:r w:rsidR="00105FB9">
        <w:t xml:space="preserve">Figure </w:t>
      </w:r>
      <w:r w:rsidR="00105FB9">
        <w:rPr>
          <w:noProof/>
        </w:rPr>
        <w:t>35</w:t>
      </w:r>
      <w:r w:rsidR="001C758E">
        <w:fldChar w:fldCharType="end"/>
      </w:r>
      <w:r w:rsidR="001C758E">
        <w:t xml:space="preserve">) and ‘Logout’ opens </w:t>
      </w:r>
      <w:r w:rsidR="001C758E">
        <w:fldChar w:fldCharType="begin"/>
      </w:r>
      <w:r w:rsidR="001C758E">
        <w:instrText xml:space="preserve"> REF _Ref101351405 \h </w:instrText>
      </w:r>
      <w:r w:rsidR="001C758E">
        <w:fldChar w:fldCharType="separate"/>
      </w:r>
      <w:r w:rsidR="00105FB9">
        <w:t xml:space="preserve">Figure </w:t>
      </w:r>
      <w:r w:rsidR="00105FB9">
        <w:rPr>
          <w:noProof/>
        </w:rPr>
        <w:t>50</w:t>
      </w:r>
      <w:r w:rsidR="00105FB9">
        <w:t>: Logout Popup</w:t>
      </w:r>
      <w:r w:rsidR="001C758E">
        <w:fldChar w:fldCharType="end"/>
      </w:r>
      <w:r w:rsidR="001C758E" w:rsidRPr="00294381">
        <w:t>, these are both explained later</w:t>
      </w:r>
      <w:r w:rsidR="001C758E">
        <w:t>.</w:t>
      </w:r>
    </w:p>
    <w:p w14:paraId="5AA8EFB7" w14:textId="228E3A9E" w:rsidR="00CE6B64" w:rsidRDefault="00CE6B64" w:rsidP="00FD52E5">
      <w:r>
        <w:t xml:space="preserve">In the footer of every page, </w:t>
      </w:r>
      <w:r w:rsidR="00CF443E">
        <w:t>t</w:t>
      </w:r>
      <w:r w:rsidRPr="003925EB">
        <w:t>he</w:t>
      </w:r>
      <w:r w:rsidR="00CF443E">
        <w:t>re is</w:t>
      </w:r>
      <w:r w:rsidRPr="003925EB">
        <w:t xml:space="preserve"> </w:t>
      </w:r>
      <w:r w:rsidR="00CF443E">
        <w:t xml:space="preserve">a </w:t>
      </w:r>
      <w:r w:rsidRPr="003925EB">
        <w:t>breadcrumb trail,</w:t>
      </w:r>
      <w:r w:rsidR="00CF443E">
        <w:t xml:space="preserve"> that</w:t>
      </w:r>
      <w:r w:rsidRPr="003925EB">
        <w:t xml:space="preserve"> </w:t>
      </w:r>
      <w:r w:rsidR="0095387D">
        <w:t>shows</w:t>
      </w:r>
      <w:r w:rsidRPr="003925EB">
        <w:t xml:space="preserve"> the current page in white text, </w:t>
      </w:r>
      <w:r w:rsidR="00C25467">
        <w:t>an</w:t>
      </w:r>
      <w:r w:rsidR="008D0D67">
        <w:t>d</w:t>
      </w:r>
      <w:r w:rsidR="00C25467">
        <w:t xml:space="preserve"> hyperlinks to </w:t>
      </w:r>
      <w:r w:rsidRPr="003925EB">
        <w:t xml:space="preserve">previous pages </w:t>
      </w:r>
      <w:r w:rsidR="00C25467">
        <w:t>to its</w:t>
      </w:r>
      <w:r w:rsidRPr="003925EB">
        <w:t xml:space="preserve"> </w:t>
      </w:r>
      <w:r w:rsidR="00CF443E">
        <w:t>left</w:t>
      </w:r>
      <w:r w:rsidR="00C25467">
        <w:t>, which</w:t>
      </w:r>
      <w:r w:rsidRPr="003925EB">
        <w:t xml:space="preserve"> I added so a user can see their position on the user journey.</w:t>
      </w:r>
    </w:p>
    <w:p w14:paraId="18C8B5F6" w14:textId="22A471F1" w:rsidR="000F0CD9" w:rsidRDefault="000F0CD9" w:rsidP="000F0CD9">
      <w:r>
        <w:t xml:space="preserve">On the </w:t>
      </w:r>
      <w:r w:rsidR="007843F4">
        <w:t>Search (</w:t>
      </w:r>
      <w:r w:rsidR="007843F4">
        <w:fldChar w:fldCharType="begin"/>
      </w:r>
      <w:r w:rsidR="007843F4">
        <w:instrText xml:space="preserve"> REF _Ref101299243 \h </w:instrText>
      </w:r>
      <w:r w:rsidR="007843F4">
        <w:fldChar w:fldCharType="separate"/>
      </w:r>
      <w:r w:rsidR="00105FB9">
        <w:t xml:space="preserve">Figure </w:t>
      </w:r>
      <w:r w:rsidR="00105FB9">
        <w:rPr>
          <w:noProof/>
        </w:rPr>
        <w:t>11</w:t>
      </w:r>
      <w:r w:rsidR="007843F4">
        <w:fldChar w:fldCharType="end"/>
      </w:r>
      <w:r w:rsidR="00EB461D">
        <w:t xml:space="preserve"> and </w:t>
      </w:r>
      <w:r w:rsidR="007843F4">
        <w:fldChar w:fldCharType="begin"/>
      </w:r>
      <w:r w:rsidR="007843F4">
        <w:instrText xml:space="preserve"> REF _Ref101299246 \h </w:instrText>
      </w:r>
      <w:r w:rsidR="007843F4">
        <w:fldChar w:fldCharType="separate"/>
      </w:r>
      <w:r w:rsidR="00105FB9">
        <w:t xml:space="preserve">Figure </w:t>
      </w:r>
      <w:r w:rsidR="00105FB9">
        <w:rPr>
          <w:noProof/>
        </w:rPr>
        <w:t>12</w:t>
      </w:r>
      <w:r w:rsidR="007843F4">
        <w:fldChar w:fldCharType="end"/>
      </w:r>
      <w:r w:rsidR="007843F4">
        <w:t>), Set List (</w:t>
      </w:r>
      <w:r w:rsidR="007843F4">
        <w:fldChar w:fldCharType="begin"/>
      </w:r>
      <w:r w:rsidR="007843F4">
        <w:instrText xml:space="preserve"> REF _Ref101464225 \h </w:instrText>
      </w:r>
      <w:r w:rsidR="007843F4">
        <w:fldChar w:fldCharType="separate"/>
      </w:r>
      <w:r w:rsidR="00105FB9">
        <w:t xml:space="preserve">Figure </w:t>
      </w:r>
      <w:r w:rsidR="00105FB9">
        <w:rPr>
          <w:noProof/>
        </w:rPr>
        <w:t>65</w:t>
      </w:r>
      <w:r w:rsidR="007843F4">
        <w:fldChar w:fldCharType="end"/>
      </w:r>
      <w:r w:rsidR="007843F4">
        <w:t xml:space="preserve"> and </w:t>
      </w:r>
      <w:r w:rsidR="007843F4">
        <w:fldChar w:fldCharType="begin"/>
      </w:r>
      <w:r w:rsidR="007843F4">
        <w:instrText xml:space="preserve"> REF _Ref101464234 \h </w:instrText>
      </w:r>
      <w:r w:rsidR="007843F4">
        <w:fldChar w:fldCharType="separate"/>
      </w:r>
      <w:r w:rsidR="00105FB9">
        <w:t xml:space="preserve">Figure </w:t>
      </w:r>
      <w:r w:rsidR="00105FB9">
        <w:rPr>
          <w:noProof/>
        </w:rPr>
        <w:t>66</w:t>
      </w:r>
      <w:r w:rsidR="007843F4">
        <w:fldChar w:fldCharType="end"/>
      </w:r>
      <w:r w:rsidR="007843F4">
        <w:t xml:space="preserve">), </w:t>
      </w:r>
      <w:r w:rsidR="007D24DA">
        <w:t>Sets in Progress (</w:t>
      </w:r>
      <w:r w:rsidR="008E212E">
        <w:fldChar w:fldCharType="begin"/>
      </w:r>
      <w:r w:rsidR="008E212E">
        <w:instrText xml:space="preserve"> REF _Ref101457785 \h </w:instrText>
      </w:r>
      <w:r w:rsidR="008E212E">
        <w:fldChar w:fldCharType="separate"/>
      </w:r>
      <w:r w:rsidR="00105FB9">
        <w:t xml:space="preserve">Figure </w:t>
      </w:r>
      <w:r w:rsidR="00105FB9">
        <w:rPr>
          <w:noProof/>
        </w:rPr>
        <w:t>51</w:t>
      </w:r>
      <w:r w:rsidR="008E212E">
        <w:fldChar w:fldCharType="end"/>
      </w:r>
      <w:r w:rsidR="008E212E">
        <w:t xml:space="preserve"> and </w:t>
      </w:r>
      <w:r w:rsidR="008E212E">
        <w:fldChar w:fldCharType="begin"/>
      </w:r>
      <w:r w:rsidR="008E212E">
        <w:instrText xml:space="preserve"> REF _Ref101457796 \h </w:instrText>
      </w:r>
      <w:r w:rsidR="008E212E">
        <w:fldChar w:fldCharType="separate"/>
      </w:r>
      <w:r w:rsidR="00105FB9">
        <w:t xml:space="preserve">Figure </w:t>
      </w:r>
      <w:r w:rsidR="00105FB9">
        <w:rPr>
          <w:noProof/>
        </w:rPr>
        <w:t>52</w:t>
      </w:r>
      <w:r w:rsidR="008E212E">
        <w:fldChar w:fldCharType="end"/>
      </w:r>
      <w:r w:rsidR="007D24DA">
        <w:t>)</w:t>
      </w:r>
      <w:r w:rsidR="007843F4">
        <w:t xml:space="preserve"> and </w:t>
      </w:r>
      <w:r w:rsidR="007843F4">
        <w:t>Home (</w:t>
      </w:r>
      <w:r w:rsidR="007D24DA">
        <w:t xml:space="preserve">logged-in </w:t>
      </w:r>
      <w:r w:rsidR="007843F4">
        <w:fldChar w:fldCharType="begin"/>
      </w:r>
      <w:r w:rsidR="007843F4">
        <w:instrText xml:space="preserve"> REF _Ref101297449 \h </w:instrText>
      </w:r>
      <w:r w:rsidR="007843F4">
        <w:fldChar w:fldCharType="separate"/>
      </w:r>
      <w:r w:rsidR="00105FB9">
        <w:t xml:space="preserve">Figure </w:t>
      </w:r>
      <w:r w:rsidR="00105FB9">
        <w:rPr>
          <w:noProof/>
        </w:rPr>
        <w:t>10</w:t>
      </w:r>
      <w:r w:rsidR="007843F4">
        <w:fldChar w:fldCharType="end"/>
      </w:r>
      <w:r w:rsidR="007843F4">
        <w:t>)</w:t>
      </w:r>
      <w:r w:rsidR="00302573">
        <w:t xml:space="preserve"> pages, i</w:t>
      </w:r>
      <w:r>
        <w:t xml:space="preserve">f the user clicks a </w:t>
      </w:r>
      <w:r w:rsidR="00302573">
        <w:t>S</w:t>
      </w:r>
      <w:r>
        <w:t xml:space="preserve">et </w:t>
      </w:r>
      <w:r w:rsidR="00302573">
        <w:t>N</w:t>
      </w:r>
      <w:r>
        <w:t xml:space="preserve">umber hyperlink </w:t>
      </w:r>
      <w:r w:rsidR="00F93875">
        <w:t xml:space="preserve">the </w:t>
      </w:r>
      <w:r w:rsidR="00F93875">
        <w:fldChar w:fldCharType="begin"/>
      </w:r>
      <w:r w:rsidR="00F93875">
        <w:instrText xml:space="preserve"> REF _Ref100934557 \h </w:instrText>
      </w:r>
      <w:r w:rsidR="00F93875">
        <w:fldChar w:fldCharType="separate"/>
      </w:r>
      <w:r w:rsidR="00105FB9">
        <w:t>Set Page</w:t>
      </w:r>
      <w:r w:rsidR="00F93875">
        <w:fldChar w:fldCharType="end"/>
      </w:r>
      <w:r w:rsidR="00F93875">
        <w:t xml:space="preserve"> (</w:t>
      </w:r>
      <w:r w:rsidR="00F93875">
        <w:fldChar w:fldCharType="begin"/>
      </w:r>
      <w:r w:rsidR="00F93875">
        <w:instrText xml:space="preserve"> REF _Ref101301087 \h </w:instrText>
      </w:r>
      <w:r w:rsidR="00F93875">
        <w:fldChar w:fldCharType="separate"/>
      </w:r>
      <w:r w:rsidR="00105FB9">
        <w:t xml:space="preserve">Figure </w:t>
      </w:r>
      <w:r w:rsidR="00105FB9">
        <w:rPr>
          <w:noProof/>
        </w:rPr>
        <w:t>13</w:t>
      </w:r>
      <w:r w:rsidR="00F93875">
        <w:fldChar w:fldCharType="end"/>
      </w:r>
      <w:r w:rsidR="00F93875">
        <w:t>)</w:t>
      </w:r>
      <w:r w:rsidR="001C7589">
        <w:t xml:space="preserve"> </w:t>
      </w:r>
      <w:r>
        <w:t>will open displaying th</w:t>
      </w:r>
      <w:r w:rsidR="00302573">
        <w:t>at Lego</w:t>
      </w:r>
      <w:r>
        <w:t xml:space="preserve"> Set. </w:t>
      </w:r>
    </w:p>
    <w:p w14:paraId="321633A9" w14:textId="77777777" w:rsidR="000F0CD9" w:rsidRDefault="000F0CD9" w:rsidP="00FD52E5"/>
    <w:p w14:paraId="75EFAF2E" w14:textId="6380DD6A" w:rsidR="00397CDA" w:rsidRDefault="00397CDA" w:rsidP="00FD52E5">
      <w:r>
        <w:t xml:space="preserve">All popups </w:t>
      </w:r>
      <w:r w:rsidR="00E73FD5">
        <w:t>have either</w:t>
      </w:r>
      <w:r w:rsidR="00E73FD5" w:rsidRPr="00024524">
        <w:t xml:space="preserve"> a </w:t>
      </w:r>
      <w:r w:rsidR="00E73FD5">
        <w:t>‘C</w:t>
      </w:r>
      <w:r w:rsidR="00E73FD5" w:rsidRPr="00024524">
        <w:t>ancel</w:t>
      </w:r>
      <w:r w:rsidR="00E73FD5">
        <w:t>’</w:t>
      </w:r>
      <w:r w:rsidR="00E73FD5" w:rsidRPr="00024524">
        <w:t xml:space="preserve"> button</w:t>
      </w:r>
      <w:r w:rsidR="00E73FD5">
        <w:t xml:space="preserve"> or an ‘X’ in the top right corner, which both</w:t>
      </w:r>
      <w:r w:rsidR="00E73FD5" w:rsidRPr="00024524">
        <w:t xml:space="preserve"> dismiss </w:t>
      </w:r>
      <w:r w:rsidR="00093CE5">
        <w:t>the popups</w:t>
      </w:r>
      <w:r w:rsidR="00E73FD5">
        <w:t>.</w:t>
      </w:r>
    </w:p>
    <w:p w14:paraId="6AD99AF7" w14:textId="7CF34498" w:rsidR="00E73FD5" w:rsidRDefault="00A02514" w:rsidP="00A02514">
      <w:pPr>
        <w:pStyle w:val="Heading4"/>
      </w:pPr>
      <w:bookmarkStart w:id="74" w:name="_Toc102658787"/>
      <w:r>
        <w:t>Find Set Feature</w:t>
      </w:r>
      <w:bookmarkEnd w:id="74"/>
    </w:p>
    <w:p w14:paraId="32835EAE" w14:textId="662A0239" w:rsidR="00A02514" w:rsidRDefault="00A02514" w:rsidP="00A02514">
      <w:bookmarkStart w:id="75" w:name="_Ref101018068"/>
      <w:r>
        <w:t xml:space="preserve">In the navbar of some pages, there are 2 number boxes </w:t>
      </w:r>
      <w:r w:rsidRPr="00A65B4A">
        <w:t xml:space="preserve">where users can enter a </w:t>
      </w:r>
      <w:r>
        <w:t>S</w:t>
      </w:r>
      <w:r w:rsidRPr="00A65B4A">
        <w:t>et number and variant number and a</w:t>
      </w:r>
      <w:r>
        <w:t xml:space="preserve"> ‘Find Set’</w:t>
      </w:r>
      <w:r w:rsidRPr="00A65B4A">
        <w:t xml:space="preserve"> button </w:t>
      </w:r>
      <w:r>
        <w:t xml:space="preserve">that will search for the Lego Set and return </w:t>
      </w:r>
      <w:r>
        <w:fldChar w:fldCharType="begin"/>
      </w:r>
      <w:r>
        <w:instrText xml:space="preserve"> REF _Ref101301087 \h </w:instrText>
      </w:r>
      <w:r>
        <w:fldChar w:fldCharType="separate"/>
      </w:r>
      <w:r w:rsidR="00105FB9">
        <w:t xml:space="preserve">Figure </w:t>
      </w:r>
      <w:r w:rsidR="00105FB9">
        <w:rPr>
          <w:noProof/>
        </w:rPr>
        <w:t>13</w:t>
      </w:r>
      <w:r>
        <w:fldChar w:fldCharType="end"/>
      </w:r>
      <w:r>
        <w:t xml:space="preserve"> or </w:t>
      </w:r>
      <w:r>
        <w:fldChar w:fldCharType="begin"/>
      </w:r>
      <w:r>
        <w:instrText xml:space="preserve"> REF _Ref101302017 \h </w:instrText>
      </w:r>
      <w:r>
        <w:fldChar w:fldCharType="separate"/>
      </w:r>
      <w:r w:rsidR="00105FB9">
        <w:t xml:space="preserve">Figure </w:t>
      </w:r>
      <w:r w:rsidR="00105FB9">
        <w:rPr>
          <w:noProof/>
        </w:rPr>
        <w:t>16</w:t>
      </w:r>
      <w:r>
        <w:fldChar w:fldCharType="end"/>
      </w:r>
      <w:r>
        <w:t xml:space="preserve">, these are explained in </w:t>
      </w:r>
      <w:r>
        <w:fldChar w:fldCharType="begin"/>
      </w:r>
      <w:r>
        <w:instrText xml:space="preserve"> REF _Ref100934557 \h </w:instrText>
      </w:r>
      <w:r>
        <w:fldChar w:fldCharType="separate"/>
      </w:r>
      <w:r w:rsidR="00105FB9">
        <w:t>Set Page</w:t>
      </w:r>
      <w:r>
        <w:fldChar w:fldCharType="end"/>
      </w:r>
      <w:r>
        <w:t xml:space="preserve"> </w:t>
      </w:r>
      <w:r>
        <w:fldChar w:fldCharType="begin"/>
      </w:r>
      <w:r>
        <w:instrText xml:space="preserve"> REF _Ref100934557 \p \h </w:instrText>
      </w:r>
      <w:r>
        <w:fldChar w:fldCharType="separate"/>
      </w:r>
      <w:r w:rsidR="00105FB9">
        <w:t>below</w:t>
      </w:r>
      <w:r>
        <w:fldChar w:fldCharType="end"/>
      </w:r>
      <w:r>
        <w:t>. On the pages with this feature, I will refer to it as the Find Set Feature.</w:t>
      </w:r>
    </w:p>
    <w:p w14:paraId="23966252" w14:textId="77777777" w:rsidR="00334105" w:rsidRDefault="00334105" w:rsidP="00A02514"/>
    <w:p w14:paraId="7CC7C124" w14:textId="06063D0C" w:rsidR="00BE7D1C" w:rsidRDefault="00844A0F" w:rsidP="00CC4FC9">
      <w:pPr>
        <w:pStyle w:val="Heading4"/>
      </w:pPr>
      <w:bookmarkStart w:id="76" w:name="_Ref102642239"/>
      <w:bookmarkStart w:id="77" w:name="_Toc102658788"/>
      <w:r>
        <w:lastRenderedPageBreak/>
        <w:t>Home Page</w:t>
      </w:r>
      <w:bookmarkEnd w:id="75"/>
      <w:bookmarkEnd w:id="76"/>
      <w:bookmarkEnd w:id="77"/>
    </w:p>
    <w:p w14:paraId="659444C8" w14:textId="77777777" w:rsidR="006D3ED4" w:rsidRDefault="00F21E30" w:rsidP="006D3ED4">
      <w:pPr>
        <w:keepNext/>
      </w:pPr>
      <w:r w:rsidRPr="00F21E30">
        <w:rPr>
          <w:noProof/>
        </w:rPr>
        <w:drawing>
          <wp:inline distT="0" distB="0" distL="0" distR="0" wp14:anchorId="3C64ACD4" wp14:editId="38FF0FA6">
            <wp:extent cx="5715000" cy="3972981"/>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9">
                      <a:extLst>
                        <a:ext uri="{28A0092B-C50C-407E-A947-70E740481C1C}">
                          <a14:useLocalDpi xmlns:a14="http://schemas.microsoft.com/office/drawing/2010/main" val="0"/>
                        </a:ext>
                      </a:extLst>
                    </a:blip>
                    <a:srcRect l="-140" r="144"/>
                    <a:stretch/>
                  </pic:blipFill>
                  <pic:spPr bwMode="auto">
                    <a:xfrm>
                      <a:off x="0" y="0"/>
                      <a:ext cx="5726358" cy="3980877"/>
                    </a:xfrm>
                    <a:prstGeom prst="rect">
                      <a:avLst/>
                    </a:prstGeom>
                    <a:ln>
                      <a:noFill/>
                    </a:ln>
                    <a:extLst>
                      <a:ext uri="{53640926-AAD7-44D8-BBD7-CCE9431645EC}">
                        <a14:shadowObscured xmlns:a14="http://schemas.microsoft.com/office/drawing/2010/main"/>
                      </a:ext>
                    </a:extLst>
                  </pic:spPr>
                </pic:pic>
              </a:graphicData>
            </a:graphic>
          </wp:inline>
        </w:drawing>
      </w:r>
    </w:p>
    <w:p w14:paraId="7ED7BFCE" w14:textId="38D10E08" w:rsidR="00DB659F" w:rsidRPr="00DB659F" w:rsidRDefault="006D3ED4" w:rsidP="006D3ED4">
      <w:pPr>
        <w:pStyle w:val="Caption"/>
      </w:pPr>
      <w:bookmarkStart w:id="78" w:name="_Ref101296667"/>
      <w:bookmarkStart w:id="79" w:name="_Ref101350660"/>
      <w:r>
        <w:t xml:space="preserve">Figure </w:t>
      </w:r>
      <w:r w:rsidR="00842B56">
        <w:fldChar w:fldCharType="begin"/>
      </w:r>
      <w:r w:rsidR="00842B56">
        <w:instrText xml:space="preserve"> SEQ Figure \* ARABIC </w:instrText>
      </w:r>
      <w:r w:rsidR="00842B56">
        <w:fldChar w:fldCharType="separate"/>
      </w:r>
      <w:r w:rsidR="00105FB9">
        <w:rPr>
          <w:noProof/>
        </w:rPr>
        <w:t>8</w:t>
      </w:r>
      <w:r w:rsidR="00842B56">
        <w:rPr>
          <w:noProof/>
        </w:rPr>
        <w:fldChar w:fldCharType="end"/>
      </w:r>
      <w:bookmarkEnd w:id="78"/>
      <w:r>
        <w:t>:</w:t>
      </w:r>
      <w:r w:rsidR="003D33E8">
        <w:t xml:space="preserve"> Home Page - logged out</w:t>
      </w:r>
      <w:bookmarkEnd w:id="79"/>
    </w:p>
    <w:p w14:paraId="235B23AF" w14:textId="71804D9F" w:rsidR="001E014B" w:rsidRDefault="00844A0F" w:rsidP="001E014B">
      <w:r>
        <w:t xml:space="preserve">The </w:t>
      </w:r>
      <w:r w:rsidR="00EC79C8">
        <w:t xml:space="preserve">first page that appears to the user when they access the site is the </w:t>
      </w:r>
      <w:r>
        <w:t>home page</w:t>
      </w:r>
      <w:r w:rsidR="00A10816">
        <w:t xml:space="preserve"> (</w:t>
      </w:r>
      <w:r w:rsidR="00A10816">
        <w:fldChar w:fldCharType="begin"/>
      </w:r>
      <w:r w:rsidR="00A10816">
        <w:instrText xml:space="preserve"> REF _Ref101296667 \h </w:instrText>
      </w:r>
      <w:r w:rsidR="00A10816">
        <w:fldChar w:fldCharType="separate"/>
      </w:r>
      <w:r w:rsidR="00105FB9">
        <w:t xml:space="preserve">Figure </w:t>
      </w:r>
      <w:r w:rsidR="00105FB9">
        <w:rPr>
          <w:noProof/>
        </w:rPr>
        <w:t>8</w:t>
      </w:r>
      <w:r w:rsidR="00A10816">
        <w:fldChar w:fldCharType="end"/>
      </w:r>
      <w:r w:rsidR="00A10816">
        <w:t>)</w:t>
      </w:r>
      <w:r w:rsidR="006C65C1">
        <w:t>.</w:t>
      </w:r>
      <w:r w:rsidR="00296900">
        <w:t xml:space="preserve"> </w:t>
      </w:r>
      <w:r w:rsidR="006C65C1">
        <w:t>On this page</w:t>
      </w:r>
      <w:r w:rsidR="00950B69">
        <w:t xml:space="preserve">, </w:t>
      </w:r>
      <w:r w:rsidR="00A46E87">
        <w:t xml:space="preserve">there is a </w:t>
      </w:r>
      <w:r w:rsidR="00950B69">
        <w:t xml:space="preserve">welcome message with the </w:t>
      </w:r>
      <w:r w:rsidR="00CC62D0">
        <w:t>web</w:t>
      </w:r>
      <w:r w:rsidR="00950B69">
        <w:t xml:space="preserve">site name </w:t>
      </w:r>
      <w:r w:rsidR="00475EF9">
        <w:t>which makes it</w:t>
      </w:r>
      <w:r w:rsidR="00950B69">
        <w:t xml:space="preserve"> immediately clear to use</w:t>
      </w:r>
      <w:r w:rsidR="009A27C8">
        <w:t>r</w:t>
      </w:r>
      <w:r w:rsidR="00950B69">
        <w:t xml:space="preserve">s which site </w:t>
      </w:r>
      <w:r w:rsidR="00B352EC">
        <w:t>they are</w:t>
      </w:r>
      <w:r w:rsidR="00950B69">
        <w:t xml:space="preserve"> viewing. Under this</w:t>
      </w:r>
      <w:r w:rsidR="006C65C1">
        <w:t xml:space="preserve"> </w:t>
      </w:r>
      <w:r w:rsidR="00A500D5">
        <w:t xml:space="preserve">is </w:t>
      </w:r>
      <w:r w:rsidR="00296900">
        <w:t xml:space="preserve">a description of the website, helping </w:t>
      </w:r>
      <w:r w:rsidR="004D785E">
        <w:t xml:space="preserve">users </w:t>
      </w:r>
      <w:r w:rsidR="00296900">
        <w:t>by making it clear what the website does.</w:t>
      </w:r>
      <w:r w:rsidR="004258C9">
        <w:t xml:space="preserve"> There is also some text informing </w:t>
      </w:r>
      <w:r w:rsidR="002D23D9">
        <w:t xml:space="preserve">a </w:t>
      </w:r>
      <w:r w:rsidR="004258C9">
        <w:t xml:space="preserve">user that they are not logged in, offering the option to </w:t>
      </w:r>
      <w:r w:rsidR="001E014B">
        <w:t>‘Sign i</w:t>
      </w:r>
      <w:r w:rsidR="004258C9">
        <w:t>n</w:t>
      </w:r>
      <w:r w:rsidR="001E014B">
        <w:t>/C</w:t>
      </w:r>
      <w:r w:rsidR="004258C9">
        <w:t>reate an accoun</w:t>
      </w:r>
      <w:r w:rsidR="001E014B">
        <w:t xml:space="preserve">t’ (a hyperlink), but also making it clear that they can continue without </w:t>
      </w:r>
      <w:r w:rsidR="00F755D9">
        <w:t>an account</w:t>
      </w:r>
      <w:r w:rsidR="001E014B">
        <w:t>. When this hyperlink is clicked it opens</w:t>
      </w:r>
      <w:r w:rsidR="001E014B" w:rsidRPr="00E62595">
        <w:t xml:space="preserve"> </w:t>
      </w:r>
      <w:r w:rsidR="001E014B">
        <w:t>the</w:t>
      </w:r>
      <w:r w:rsidR="00615412">
        <w:t xml:space="preserve"> Login Tab in</w:t>
      </w:r>
      <w:r w:rsidR="001E014B">
        <w:t xml:space="preserve"> </w:t>
      </w:r>
      <w:r w:rsidR="001E014B">
        <w:fldChar w:fldCharType="begin"/>
      </w:r>
      <w:r w:rsidR="001E014B">
        <w:instrText xml:space="preserve"> REF _Ref100934620 \h </w:instrText>
      </w:r>
      <w:r w:rsidR="001E014B">
        <w:fldChar w:fldCharType="separate"/>
      </w:r>
      <w:r w:rsidR="00105FB9">
        <w:t>Login and Sign-Up Popup</w:t>
      </w:r>
      <w:r w:rsidR="001E014B">
        <w:fldChar w:fldCharType="end"/>
      </w:r>
      <w:r w:rsidR="001E014B">
        <w:t xml:space="preserve"> (</w:t>
      </w:r>
      <w:r w:rsidR="001E014B">
        <w:fldChar w:fldCharType="begin"/>
      </w:r>
      <w:r w:rsidR="001E014B">
        <w:instrText xml:space="preserve"> REF _Ref101651502 \h </w:instrText>
      </w:r>
      <w:r w:rsidR="001E014B">
        <w:fldChar w:fldCharType="separate"/>
      </w:r>
      <w:r w:rsidR="00105FB9">
        <w:t xml:space="preserve">Figure </w:t>
      </w:r>
      <w:r w:rsidR="00105FB9">
        <w:rPr>
          <w:noProof/>
        </w:rPr>
        <w:t>35</w:t>
      </w:r>
      <w:r w:rsidR="001E014B">
        <w:fldChar w:fldCharType="end"/>
      </w:r>
      <w:r w:rsidR="001E014B">
        <w:t>).</w:t>
      </w:r>
    </w:p>
    <w:p w14:paraId="39D27D21" w14:textId="5BBBB630" w:rsidR="00754338" w:rsidRDefault="0019792B" w:rsidP="00844A0F">
      <w:r>
        <w:t>T</w:t>
      </w:r>
      <w:r w:rsidR="00254755">
        <w:t>he</w:t>
      </w:r>
      <w:r w:rsidR="00A941EF">
        <w:t xml:space="preserve"> </w:t>
      </w:r>
      <w:r w:rsidR="00254755">
        <w:t>navbar</w:t>
      </w:r>
      <w:r w:rsidR="004258C9">
        <w:t xml:space="preserve"> </w:t>
      </w:r>
      <w:r>
        <w:t xml:space="preserve">contains </w:t>
      </w:r>
      <w:r w:rsidR="0069044E">
        <w:t>the Find Set Feature</w:t>
      </w:r>
      <w:r w:rsidR="00756095">
        <w:t>, and u</w:t>
      </w:r>
      <w:r w:rsidR="00754338">
        <w:t xml:space="preserve">nderneath is a </w:t>
      </w:r>
      <w:r w:rsidR="00C75D66">
        <w:t>secondary</w:t>
      </w:r>
      <w:r w:rsidR="00754338">
        <w:t xml:space="preserve"> navbar with a </w:t>
      </w:r>
      <w:r w:rsidR="00C75D66">
        <w:t xml:space="preserve">‘Search’ </w:t>
      </w:r>
      <w:r w:rsidR="00754338">
        <w:t xml:space="preserve">link that opens the </w:t>
      </w:r>
      <w:r w:rsidR="00C61457">
        <w:fldChar w:fldCharType="begin"/>
      </w:r>
      <w:r w:rsidR="00C61457">
        <w:instrText xml:space="preserve"> REF _Ref100934880 \h </w:instrText>
      </w:r>
      <w:r w:rsidR="00C61457">
        <w:fldChar w:fldCharType="separate"/>
      </w:r>
      <w:r w:rsidR="00105FB9">
        <w:t>Search Page</w:t>
      </w:r>
      <w:r w:rsidR="00C61457">
        <w:fldChar w:fldCharType="end"/>
      </w:r>
      <w:r w:rsidR="00C61457">
        <w:t xml:space="preserve"> (</w:t>
      </w:r>
      <w:r w:rsidR="00C61457">
        <w:fldChar w:fldCharType="begin"/>
      </w:r>
      <w:r w:rsidR="00C61457">
        <w:instrText xml:space="preserve"> REF _Ref100934880 \p \h </w:instrText>
      </w:r>
      <w:r w:rsidR="00C61457">
        <w:fldChar w:fldCharType="separate"/>
      </w:r>
      <w:r w:rsidR="00105FB9">
        <w:t>below</w:t>
      </w:r>
      <w:r w:rsidR="00C61457">
        <w:fldChar w:fldCharType="end"/>
      </w:r>
      <w:r w:rsidR="00C61457">
        <w:t>)</w:t>
      </w:r>
      <w:r w:rsidR="00785E5D">
        <w:t xml:space="preserve"> </w:t>
      </w:r>
      <w:r w:rsidR="00C75D66">
        <w:t>and a</w:t>
      </w:r>
      <w:r w:rsidR="005E45B2">
        <w:t>n</w:t>
      </w:r>
      <w:r w:rsidR="00C75D66">
        <w:t xml:space="preserve"> ‘Import Checklist’ </w:t>
      </w:r>
      <w:r w:rsidR="00757958">
        <w:t>link</w:t>
      </w:r>
      <w:r w:rsidR="00C75D66">
        <w:t xml:space="preserve"> that </w:t>
      </w:r>
      <w:r w:rsidR="009C4606">
        <w:t xml:space="preserve">opens </w:t>
      </w:r>
      <w:r w:rsidR="009C4606">
        <w:fldChar w:fldCharType="begin"/>
      </w:r>
      <w:r w:rsidR="009C4606">
        <w:instrText xml:space="preserve"> REF _Ref101367895 \h </w:instrText>
      </w:r>
      <w:r w:rsidR="009C4606">
        <w:fldChar w:fldCharType="separate"/>
      </w:r>
      <w:r w:rsidR="00105FB9">
        <w:t xml:space="preserve">Figure </w:t>
      </w:r>
      <w:r w:rsidR="00105FB9">
        <w:rPr>
          <w:noProof/>
        </w:rPr>
        <w:t>32</w:t>
      </w:r>
      <w:r w:rsidR="00105FB9">
        <w:t>: Import Checklist Popup</w:t>
      </w:r>
      <w:r w:rsidR="009C4606">
        <w:fldChar w:fldCharType="end"/>
      </w:r>
      <w:r w:rsidR="00E50E04">
        <w:t xml:space="preserve"> where users can import a previously exported checklist</w:t>
      </w:r>
      <w:r w:rsidR="009C4606">
        <w:t>.</w:t>
      </w:r>
    </w:p>
    <w:p w14:paraId="403633F0" w14:textId="77777777" w:rsidR="00BE7D1C" w:rsidRDefault="00BE7D1C" w:rsidP="00BA1DEE">
      <w:pPr>
        <w:keepNext/>
        <w:spacing w:after="0"/>
      </w:pPr>
      <w:r>
        <w:rPr>
          <w:noProof/>
        </w:rPr>
        <w:lastRenderedPageBreak/>
        <w:drawing>
          <wp:inline distT="0" distB="0" distL="0" distR="0" wp14:anchorId="121D4F33" wp14:editId="2C08383C">
            <wp:extent cx="5731510" cy="3833495"/>
            <wp:effectExtent l="0"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7352EFF8" w14:textId="045914AA" w:rsidR="00BE7D1C" w:rsidRDefault="00BE7D1C" w:rsidP="00BE7D1C">
      <w:pPr>
        <w:pStyle w:val="Caption"/>
      </w:pPr>
      <w:bookmarkStart w:id="80" w:name="_Ref100869595"/>
      <w:r>
        <w:t xml:space="preserve">Figure </w:t>
      </w:r>
      <w:r w:rsidR="00842B56">
        <w:fldChar w:fldCharType="begin"/>
      </w:r>
      <w:r w:rsidR="00842B56">
        <w:instrText xml:space="preserve"> SEQ Figure \* ARABIC </w:instrText>
      </w:r>
      <w:r w:rsidR="00842B56">
        <w:fldChar w:fldCharType="separate"/>
      </w:r>
      <w:r w:rsidR="00105FB9">
        <w:rPr>
          <w:noProof/>
        </w:rPr>
        <w:t>9</w:t>
      </w:r>
      <w:r w:rsidR="00842B56">
        <w:rPr>
          <w:noProof/>
        </w:rPr>
        <w:fldChar w:fldCharType="end"/>
      </w:r>
      <w:bookmarkEnd w:id="80"/>
      <w:r>
        <w:t xml:space="preserve">: </w:t>
      </w:r>
      <w:r w:rsidR="00D50015">
        <w:t xml:space="preserve">Initial </w:t>
      </w:r>
      <w:r>
        <w:t>Home Page - logged in</w:t>
      </w:r>
    </w:p>
    <w:p w14:paraId="3405D9F1" w14:textId="77777777" w:rsidR="00452A1F" w:rsidRDefault="00452A1F" w:rsidP="00452A1F">
      <w:pPr>
        <w:keepNext/>
      </w:pPr>
      <w:r w:rsidRPr="00452A1F">
        <w:rPr>
          <w:noProof/>
        </w:rPr>
        <w:drawing>
          <wp:inline distT="0" distB="0" distL="0" distR="0" wp14:anchorId="4EA4FBBA" wp14:editId="526222F9">
            <wp:extent cx="5200968" cy="360836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00968" cy="3608363"/>
                    </a:xfrm>
                    <a:prstGeom prst="rect">
                      <a:avLst/>
                    </a:prstGeom>
                  </pic:spPr>
                </pic:pic>
              </a:graphicData>
            </a:graphic>
          </wp:inline>
        </w:drawing>
      </w:r>
    </w:p>
    <w:p w14:paraId="612146CD" w14:textId="330CCABF" w:rsidR="00AA6A8F" w:rsidRPr="00AA6A8F" w:rsidRDefault="00452A1F" w:rsidP="00452A1F">
      <w:pPr>
        <w:pStyle w:val="Caption"/>
      </w:pPr>
      <w:bookmarkStart w:id="81" w:name="_Ref101297449"/>
      <w:r>
        <w:t xml:space="preserve">Figure </w:t>
      </w:r>
      <w:r w:rsidR="00842B56">
        <w:fldChar w:fldCharType="begin"/>
      </w:r>
      <w:r w:rsidR="00842B56">
        <w:instrText xml:space="preserve"> SEQ Figure \* ARABIC </w:instrText>
      </w:r>
      <w:r w:rsidR="00842B56">
        <w:fldChar w:fldCharType="separate"/>
      </w:r>
      <w:r w:rsidR="00105FB9">
        <w:rPr>
          <w:noProof/>
        </w:rPr>
        <w:t>10</w:t>
      </w:r>
      <w:r w:rsidR="00842B56">
        <w:rPr>
          <w:noProof/>
        </w:rPr>
        <w:fldChar w:fldCharType="end"/>
      </w:r>
      <w:bookmarkEnd w:id="81"/>
      <w:r>
        <w:t>:</w:t>
      </w:r>
      <w:r w:rsidR="001F1130">
        <w:t xml:space="preserve"> Home Page - logged in</w:t>
      </w:r>
    </w:p>
    <w:p w14:paraId="4111ECA4" w14:textId="03189181" w:rsidR="00BF4E40" w:rsidRDefault="005043A2" w:rsidP="00844A0F">
      <w:r>
        <w:t xml:space="preserve">The home page </w:t>
      </w:r>
      <w:r w:rsidR="00C548D1">
        <w:t>displayed to</w:t>
      </w:r>
      <w:r>
        <w:t xml:space="preserve"> a logged</w:t>
      </w:r>
      <w:r w:rsidR="005E45B2">
        <w:t>-</w:t>
      </w:r>
      <w:r>
        <w:t xml:space="preserve">in </w:t>
      </w:r>
      <w:r w:rsidR="00C548D1">
        <w:t>user</w:t>
      </w:r>
      <w:r w:rsidR="000D7DD5">
        <w:t xml:space="preserve"> (</w:t>
      </w:r>
      <w:r w:rsidR="00425396">
        <w:fldChar w:fldCharType="begin"/>
      </w:r>
      <w:r w:rsidR="00425396">
        <w:instrText xml:space="preserve"> REF _Ref101297449 \h </w:instrText>
      </w:r>
      <w:r w:rsidR="00425396">
        <w:fldChar w:fldCharType="separate"/>
      </w:r>
      <w:r w:rsidR="00105FB9">
        <w:t xml:space="preserve">Figure </w:t>
      </w:r>
      <w:r w:rsidR="00105FB9">
        <w:rPr>
          <w:noProof/>
        </w:rPr>
        <w:t>10</w:t>
      </w:r>
      <w:r w:rsidR="00425396">
        <w:fldChar w:fldCharType="end"/>
      </w:r>
      <w:r w:rsidR="00425396">
        <w:t>)</w:t>
      </w:r>
      <w:r w:rsidR="000D7DD5">
        <w:t xml:space="preserve"> </w:t>
      </w:r>
      <w:r>
        <w:t xml:space="preserve">is mostly the same but with a few differences. </w:t>
      </w:r>
      <w:r w:rsidR="00BF4E40">
        <w:t>Additional links are show</w:t>
      </w:r>
      <w:r w:rsidR="00D17869">
        <w:t>n</w:t>
      </w:r>
      <w:r w:rsidR="00F43D47">
        <w:t xml:space="preserve"> </w:t>
      </w:r>
      <w:r w:rsidR="000513E7">
        <w:t>to</w:t>
      </w:r>
      <w:r w:rsidR="00F43D47">
        <w:t xml:space="preserve"> the user</w:t>
      </w:r>
      <w:r w:rsidR="00BF4E40">
        <w:t xml:space="preserve"> </w:t>
      </w:r>
      <w:r w:rsidR="008D0935">
        <w:t xml:space="preserve">in </w:t>
      </w:r>
      <w:r w:rsidR="00BF4E40">
        <w:t xml:space="preserve">the secondary navbar, </w:t>
      </w:r>
      <w:r w:rsidR="0074365D">
        <w:t xml:space="preserve">there are </w:t>
      </w:r>
      <w:r w:rsidR="00BF4E40">
        <w:t>to view the</w:t>
      </w:r>
      <w:r w:rsidR="0019763A">
        <w:t>i</w:t>
      </w:r>
      <w:r w:rsidR="00BF4E40">
        <w:t xml:space="preserve">r ‘Set </w:t>
      </w:r>
      <w:r w:rsidR="00BF4E40" w:rsidRPr="002F2E16">
        <w:t>Lists’ (</w:t>
      </w:r>
      <w:r w:rsidR="00D71834" w:rsidRPr="002F2E16">
        <w:fldChar w:fldCharType="begin"/>
      </w:r>
      <w:r w:rsidR="00D71834" w:rsidRPr="002F2E16">
        <w:instrText xml:space="preserve"> REF _Ref100935105 \h </w:instrText>
      </w:r>
      <w:r w:rsidR="002F2E16">
        <w:instrText xml:space="preserve"> \* MERGEFORMAT </w:instrText>
      </w:r>
      <w:r w:rsidR="00D71834" w:rsidRPr="002F2E16">
        <w:fldChar w:fldCharType="separate"/>
      </w:r>
      <w:r w:rsidR="00105FB9">
        <w:t>Set Lists Page</w:t>
      </w:r>
      <w:r w:rsidR="00D71834" w:rsidRPr="002F2E16">
        <w:fldChar w:fldCharType="end"/>
      </w:r>
      <w:r w:rsidR="002F2E16">
        <w:t xml:space="preserve"> </w:t>
      </w:r>
      <w:r w:rsidR="002F2E16">
        <w:fldChar w:fldCharType="begin"/>
      </w:r>
      <w:r w:rsidR="002F2E16">
        <w:instrText xml:space="preserve"> REF _Ref100935105 \p \h </w:instrText>
      </w:r>
      <w:r w:rsidR="002F2E16">
        <w:fldChar w:fldCharType="separate"/>
      </w:r>
      <w:r w:rsidR="00105FB9">
        <w:t>below</w:t>
      </w:r>
      <w:r w:rsidR="002F2E16">
        <w:fldChar w:fldCharType="end"/>
      </w:r>
      <w:r w:rsidR="00BF4E40" w:rsidRPr="002F2E16">
        <w:t xml:space="preserve">), ‘Sets In Progress’ </w:t>
      </w:r>
      <w:r w:rsidR="0068752C" w:rsidRPr="002F2E16">
        <w:t>(</w:t>
      </w:r>
      <w:r w:rsidR="00D71834" w:rsidRPr="002F2E16">
        <w:fldChar w:fldCharType="begin"/>
      </w:r>
      <w:r w:rsidR="00D71834" w:rsidRPr="002F2E16">
        <w:instrText xml:space="preserve"> REF _Ref100935125 \h </w:instrText>
      </w:r>
      <w:r w:rsidR="002F2E16">
        <w:instrText xml:space="preserve"> \* MERGEFORMAT </w:instrText>
      </w:r>
      <w:r w:rsidR="00D71834" w:rsidRPr="002F2E16">
        <w:fldChar w:fldCharType="separate"/>
      </w:r>
      <w:r w:rsidR="00105FB9">
        <w:t>Sets in Progress Page</w:t>
      </w:r>
      <w:r w:rsidR="00D71834" w:rsidRPr="002F2E16">
        <w:fldChar w:fldCharType="end"/>
      </w:r>
      <w:r w:rsidR="002F2E16">
        <w:t xml:space="preserve"> </w:t>
      </w:r>
      <w:r w:rsidR="002F2E16">
        <w:fldChar w:fldCharType="begin"/>
      </w:r>
      <w:r w:rsidR="002F2E16">
        <w:instrText xml:space="preserve"> REF _Ref100935125 \p \h </w:instrText>
      </w:r>
      <w:r w:rsidR="002F2E16">
        <w:fldChar w:fldCharType="separate"/>
      </w:r>
      <w:r w:rsidR="00105FB9">
        <w:t>below</w:t>
      </w:r>
      <w:r w:rsidR="002F2E16">
        <w:fldChar w:fldCharType="end"/>
      </w:r>
      <w:r w:rsidR="0068752C" w:rsidRPr="002F2E16">
        <w:t xml:space="preserve">) </w:t>
      </w:r>
      <w:r w:rsidR="00BF4E40" w:rsidRPr="002F2E16">
        <w:t>and their account ‘Profile’ page</w:t>
      </w:r>
      <w:r w:rsidR="0068752C" w:rsidRPr="002F2E16">
        <w:t xml:space="preserve"> (</w:t>
      </w:r>
      <w:r w:rsidR="00C56638" w:rsidRPr="002F2E16">
        <w:fldChar w:fldCharType="begin"/>
      </w:r>
      <w:r w:rsidR="00C56638" w:rsidRPr="002F2E16">
        <w:instrText xml:space="preserve"> REF _Ref100935230 \h </w:instrText>
      </w:r>
      <w:r w:rsidR="002F2E16">
        <w:instrText xml:space="preserve"> \* MERGEFORMAT </w:instrText>
      </w:r>
      <w:r w:rsidR="00C56638" w:rsidRPr="002F2E16">
        <w:fldChar w:fldCharType="separate"/>
      </w:r>
      <w:r w:rsidR="00105FB9">
        <w:t>Profile Page</w:t>
      </w:r>
      <w:r w:rsidR="00C56638" w:rsidRPr="002F2E16">
        <w:fldChar w:fldCharType="end"/>
      </w:r>
      <w:r w:rsidR="002F2E16">
        <w:t xml:space="preserve"> </w:t>
      </w:r>
      <w:r w:rsidR="002F2E16">
        <w:fldChar w:fldCharType="begin"/>
      </w:r>
      <w:r w:rsidR="002F2E16">
        <w:instrText xml:space="preserve"> REF _Ref100935230 \p \h </w:instrText>
      </w:r>
      <w:r w:rsidR="002F2E16">
        <w:fldChar w:fldCharType="separate"/>
      </w:r>
      <w:r w:rsidR="00105FB9">
        <w:t>below</w:t>
      </w:r>
      <w:r w:rsidR="002F2E16">
        <w:fldChar w:fldCharType="end"/>
      </w:r>
      <w:r w:rsidR="0068752C" w:rsidRPr="002F2E16">
        <w:t>)</w:t>
      </w:r>
      <w:r w:rsidR="00BF4E40" w:rsidRPr="002F2E16">
        <w:t>.</w:t>
      </w:r>
    </w:p>
    <w:p w14:paraId="713E7C43" w14:textId="1ED71D6C" w:rsidR="0073770F" w:rsidRDefault="00A65B4A" w:rsidP="00844A0F">
      <w:r>
        <w:lastRenderedPageBreak/>
        <w:t>The not logged in message is replaced with the</w:t>
      </w:r>
      <w:r w:rsidR="0073770F">
        <w:t xml:space="preserve"> </w:t>
      </w:r>
      <w:r w:rsidR="00CE7902">
        <w:t>user</w:t>
      </w:r>
      <w:r w:rsidR="005E45B2">
        <w:t>'</w:t>
      </w:r>
      <w:r w:rsidR="00CE7902">
        <w:t>s</w:t>
      </w:r>
      <w:r w:rsidR="001D142F">
        <w:t xml:space="preserve"> last</w:t>
      </w:r>
      <w:r w:rsidR="00CE7902">
        <w:t xml:space="preserve"> </w:t>
      </w:r>
      <w:r w:rsidR="0073770F">
        <w:t>three edited setlists</w:t>
      </w:r>
      <w:r w:rsidR="00D17869">
        <w:t xml:space="preserve">, </w:t>
      </w:r>
      <w:r w:rsidR="00CE7902">
        <w:t xml:space="preserve">with links </w:t>
      </w:r>
      <w:r w:rsidR="0073770F">
        <w:t>that can be used for quick access</w:t>
      </w:r>
      <w:r w:rsidR="00CE7902">
        <w:t xml:space="preserve"> to view these</w:t>
      </w:r>
      <w:r w:rsidR="0073770F">
        <w:t>, along with the</w:t>
      </w:r>
      <w:r w:rsidR="00CE7902">
        <w:t xml:space="preserve"> user</w:t>
      </w:r>
      <w:r w:rsidR="005E45B2">
        <w:t>'</w:t>
      </w:r>
      <w:r w:rsidR="00CE7902">
        <w:t xml:space="preserve">s </w:t>
      </w:r>
      <w:r w:rsidR="001D142F">
        <w:t xml:space="preserve">last </w:t>
      </w:r>
      <w:r w:rsidR="00CE7902">
        <w:t>three</w:t>
      </w:r>
      <w:r w:rsidR="0073770F">
        <w:t xml:space="preserve"> </w:t>
      </w:r>
      <w:r w:rsidR="00CE7902">
        <w:t>saved</w:t>
      </w:r>
      <w:r w:rsidR="0073770F">
        <w:t xml:space="preserve"> sets in progress</w:t>
      </w:r>
      <w:r w:rsidR="002E5D3A">
        <w:t>, accessed by clicking the hyperlinks for the ‘List Name’ and ‘Set Number’ respectively</w:t>
      </w:r>
      <w:r w:rsidR="0073770F">
        <w:t>.</w:t>
      </w:r>
    </w:p>
    <w:p w14:paraId="3D9072FB" w14:textId="4D2F48CB" w:rsidR="00286518" w:rsidRDefault="004E2EE2" w:rsidP="00844A0F">
      <w:r>
        <w:t xml:space="preserve">There is a difference between </w:t>
      </w:r>
      <w:r w:rsidR="00286518">
        <w:t>the initial design (</w:t>
      </w:r>
      <w:r w:rsidR="00286518">
        <w:fldChar w:fldCharType="begin"/>
      </w:r>
      <w:r w:rsidR="00286518">
        <w:instrText xml:space="preserve"> REF _Ref100869595 \h </w:instrText>
      </w:r>
      <w:r w:rsidR="00286518">
        <w:fldChar w:fldCharType="separate"/>
      </w:r>
      <w:r w:rsidR="00105FB9">
        <w:t xml:space="preserve">Figure </w:t>
      </w:r>
      <w:r w:rsidR="00105FB9">
        <w:rPr>
          <w:noProof/>
        </w:rPr>
        <w:t>9</w:t>
      </w:r>
      <w:r w:rsidR="00286518">
        <w:fldChar w:fldCharType="end"/>
      </w:r>
      <w:r w:rsidR="00286518">
        <w:t>)</w:t>
      </w:r>
      <w:r>
        <w:t xml:space="preserve"> and</w:t>
      </w:r>
      <w:r w:rsidR="00286518">
        <w:t xml:space="preserve"> the final design (</w:t>
      </w:r>
      <w:r w:rsidR="00286518">
        <w:fldChar w:fldCharType="begin"/>
      </w:r>
      <w:r w:rsidR="00286518">
        <w:instrText xml:space="preserve"> REF _Ref101297449 \h </w:instrText>
      </w:r>
      <w:r w:rsidR="00286518">
        <w:fldChar w:fldCharType="separate"/>
      </w:r>
      <w:r w:rsidR="00105FB9">
        <w:t xml:space="preserve">Figure </w:t>
      </w:r>
      <w:r w:rsidR="00105FB9">
        <w:rPr>
          <w:noProof/>
        </w:rPr>
        <w:t>10</w:t>
      </w:r>
      <w:r w:rsidR="00286518">
        <w:fldChar w:fldCharType="end"/>
      </w:r>
      <w:r w:rsidR="00286518">
        <w:t>)</w:t>
      </w:r>
      <w:r>
        <w:t xml:space="preserve">. In </w:t>
      </w:r>
      <w:r w:rsidR="00286518">
        <w:t>the final design</w:t>
      </w:r>
      <w:r w:rsidR="004F1779">
        <w:t>,</w:t>
      </w:r>
      <w:r w:rsidR="00286518">
        <w:t xml:space="preserve"> </w:t>
      </w:r>
      <w:r>
        <w:t>I removed the website description as I felt if users already had an account they would not need to have the website explained to them</w:t>
      </w:r>
      <w:r w:rsidR="00F55415">
        <w:t>.</w:t>
      </w:r>
    </w:p>
    <w:p w14:paraId="79E41316" w14:textId="67269A60" w:rsidR="005B2851" w:rsidRDefault="005B2851" w:rsidP="005B2851">
      <w:pPr>
        <w:pStyle w:val="Heading4"/>
      </w:pPr>
      <w:bookmarkStart w:id="82" w:name="_Ref100934880"/>
      <w:bookmarkStart w:id="83" w:name="_Toc102658789"/>
      <w:r>
        <w:t>Search Page</w:t>
      </w:r>
      <w:bookmarkEnd w:id="82"/>
      <w:bookmarkEnd w:id="83"/>
    </w:p>
    <w:p w14:paraId="58F849E7" w14:textId="77777777" w:rsidR="00E20DE3" w:rsidRDefault="00D04CF5" w:rsidP="00E20DE3">
      <w:pPr>
        <w:keepNext/>
      </w:pPr>
      <w:r w:rsidRPr="00D04CF5">
        <w:rPr>
          <w:noProof/>
        </w:rPr>
        <w:drawing>
          <wp:inline distT="0" distB="0" distL="0" distR="0" wp14:anchorId="0F9A93EF" wp14:editId="61478F84">
            <wp:extent cx="5731510" cy="3966663"/>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22">
                      <a:extLst>
                        <a:ext uri="{28A0092B-C50C-407E-A947-70E740481C1C}">
                          <a14:useLocalDpi xmlns:a14="http://schemas.microsoft.com/office/drawing/2010/main" val="0"/>
                        </a:ext>
                      </a:extLst>
                    </a:blip>
                    <a:stretch>
                      <a:fillRect/>
                    </a:stretch>
                  </pic:blipFill>
                  <pic:spPr>
                    <a:xfrm>
                      <a:off x="0" y="0"/>
                      <a:ext cx="5731510" cy="3966663"/>
                    </a:xfrm>
                    <a:prstGeom prst="rect">
                      <a:avLst/>
                    </a:prstGeom>
                  </pic:spPr>
                </pic:pic>
              </a:graphicData>
            </a:graphic>
          </wp:inline>
        </w:drawing>
      </w:r>
    </w:p>
    <w:p w14:paraId="1021E320" w14:textId="044F7A0F" w:rsidR="00D04CF5" w:rsidRDefault="00E20DE3" w:rsidP="00E20DE3">
      <w:pPr>
        <w:pStyle w:val="Caption"/>
      </w:pPr>
      <w:bookmarkStart w:id="84" w:name="_Ref101299243"/>
      <w:r>
        <w:t xml:space="preserve">Figure </w:t>
      </w:r>
      <w:r w:rsidR="00842B56">
        <w:fldChar w:fldCharType="begin"/>
      </w:r>
      <w:r w:rsidR="00842B56">
        <w:instrText xml:space="preserve"> SEQ Figure \* ARABIC </w:instrText>
      </w:r>
      <w:r w:rsidR="00842B56">
        <w:fldChar w:fldCharType="separate"/>
      </w:r>
      <w:r w:rsidR="00105FB9">
        <w:rPr>
          <w:noProof/>
        </w:rPr>
        <w:t>11</w:t>
      </w:r>
      <w:r w:rsidR="00842B56">
        <w:rPr>
          <w:noProof/>
        </w:rPr>
        <w:fldChar w:fldCharType="end"/>
      </w:r>
      <w:bookmarkEnd w:id="84"/>
      <w:r>
        <w:t xml:space="preserve">: </w:t>
      </w:r>
      <w:r w:rsidRPr="006F323E">
        <w:t>Search Page - Filter Bar Open</w:t>
      </w:r>
    </w:p>
    <w:p w14:paraId="6EC10F3B" w14:textId="77777777" w:rsidR="00A7355B" w:rsidRDefault="00B11825" w:rsidP="00A7355B">
      <w:pPr>
        <w:keepNext/>
      </w:pPr>
      <w:r w:rsidRPr="00B11825">
        <w:rPr>
          <w:noProof/>
        </w:rPr>
        <w:lastRenderedPageBreak/>
        <w:drawing>
          <wp:inline distT="0" distB="0" distL="0" distR="0" wp14:anchorId="3B0BDE7C" wp14:editId="11599A7D">
            <wp:extent cx="5731510" cy="3971290"/>
            <wp:effectExtent l="0" t="0" r="2540" b="0"/>
            <wp:docPr id="62" name="Picture 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pic:cNvPicPr/>
                  </pic:nvPicPr>
                  <pic:blipFill>
                    <a:blip r:embed="rId23"/>
                    <a:stretch>
                      <a:fillRect/>
                    </a:stretch>
                  </pic:blipFill>
                  <pic:spPr>
                    <a:xfrm>
                      <a:off x="0" y="0"/>
                      <a:ext cx="5731510" cy="3971290"/>
                    </a:xfrm>
                    <a:prstGeom prst="rect">
                      <a:avLst/>
                    </a:prstGeom>
                  </pic:spPr>
                </pic:pic>
              </a:graphicData>
            </a:graphic>
          </wp:inline>
        </w:drawing>
      </w:r>
    </w:p>
    <w:p w14:paraId="4B8CF19F" w14:textId="634E0263" w:rsidR="00B11825" w:rsidRPr="00B11825" w:rsidRDefault="00A7355B" w:rsidP="00A7355B">
      <w:pPr>
        <w:pStyle w:val="Caption"/>
      </w:pPr>
      <w:bookmarkStart w:id="85" w:name="_Ref101299246"/>
      <w:r>
        <w:t xml:space="preserve">Figure </w:t>
      </w:r>
      <w:r w:rsidR="00842B56">
        <w:fldChar w:fldCharType="begin"/>
      </w:r>
      <w:r w:rsidR="00842B56">
        <w:instrText xml:space="preserve"> SEQ Figure \* ARABIC </w:instrText>
      </w:r>
      <w:r w:rsidR="00842B56">
        <w:fldChar w:fldCharType="separate"/>
      </w:r>
      <w:r w:rsidR="00105FB9">
        <w:rPr>
          <w:noProof/>
        </w:rPr>
        <w:t>12</w:t>
      </w:r>
      <w:r w:rsidR="00842B56">
        <w:rPr>
          <w:noProof/>
        </w:rPr>
        <w:fldChar w:fldCharType="end"/>
      </w:r>
      <w:bookmarkEnd w:id="85"/>
      <w:r>
        <w:t xml:space="preserve">: </w:t>
      </w:r>
      <w:r w:rsidRPr="002A617D">
        <w:t xml:space="preserve">Search Page - </w:t>
      </w:r>
      <w:r>
        <w:t>Sort</w:t>
      </w:r>
      <w:r w:rsidRPr="002A617D">
        <w:t xml:space="preserve"> Bar Open</w:t>
      </w:r>
    </w:p>
    <w:p w14:paraId="1E7CED20" w14:textId="2D3FABD6" w:rsidR="0033148D" w:rsidRDefault="0033148D" w:rsidP="00525C9D">
      <w:r>
        <w:t xml:space="preserve">The </w:t>
      </w:r>
      <w:r w:rsidR="000341C6">
        <w:fldChar w:fldCharType="begin"/>
      </w:r>
      <w:r w:rsidR="000341C6">
        <w:instrText xml:space="preserve"> REF _Ref100934880 \h </w:instrText>
      </w:r>
      <w:r w:rsidR="000341C6">
        <w:fldChar w:fldCharType="separate"/>
      </w:r>
      <w:r w:rsidR="00105FB9">
        <w:t>Search Page</w:t>
      </w:r>
      <w:r w:rsidR="000341C6">
        <w:fldChar w:fldCharType="end"/>
      </w:r>
      <w:r w:rsidR="000341C6">
        <w:t xml:space="preserve"> </w:t>
      </w:r>
      <w:r w:rsidR="00517F35">
        <w:t>(</w:t>
      </w:r>
      <w:r w:rsidR="00022D0C">
        <w:fldChar w:fldCharType="begin"/>
      </w:r>
      <w:r w:rsidR="00022D0C">
        <w:instrText xml:space="preserve"> REF _Ref101299243 \h </w:instrText>
      </w:r>
      <w:r w:rsidR="00022D0C">
        <w:fldChar w:fldCharType="separate"/>
      </w:r>
      <w:r w:rsidR="00105FB9">
        <w:t xml:space="preserve">Figure </w:t>
      </w:r>
      <w:r w:rsidR="00105FB9">
        <w:rPr>
          <w:noProof/>
        </w:rPr>
        <w:t>11</w:t>
      </w:r>
      <w:r w:rsidR="00022D0C">
        <w:fldChar w:fldCharType="end"/>
      </w:r>
      <w:r w:rsidR="00022D0C">
        <w:t xml:space="preserve"> and </w:t>
      </w:r>
      <w:r w:rsidR="00022D0C">
        <w:fldChar w:fldCharType="begin"/>
      </w:r>
      <w:r w:rsidR="00022D0C">
        <w:instrText xml:space="preserve"> REF _Ref101299246 \h </w:instrText>
      </w:r>
      <w:r w:rsidR="00022D0C">
        <w:fldChar w:fldCharType="separate"/>
      </w:r>
      <w:r w:rsidR="00105FB9">
        <w:t xml:space="preserve">Figure </w:t>
      </w:r>
      <w:r w:rsidR="00105FB9">
        <w:rPr>
          <w:noProof/>
        </w:rPr>
        <w:t>12</w:t>
      </w:r>
      <w:r w:rsidR="00022D0C">
        <w:fldChar w:fldCharType="end"/>
      </w:r>
      <w:r w:rsidR="00517F35">
        <w:t xml:space="preserve">) </w:t>
      </w:r>
      <w:r w:rsidR="0041346C">
        <w:t xml:space="preserve">can be accessed </w:t>
      </w:r>
      <w:r w:rsidR="005E45B2">
        <w:t xml:space="preserve">by </w:t>
      </w:r>
      <w:r w:rsidR="0041346C">
        <w:t xml:space="preserve">clicking the ‘Search’ link on the secondary navbar on the </w:t>
      </w:r>
      <w:r w:rsidR="00525C9D">
        <w:fldChar w:fldCharType="begin"/>
      </w:r>
      <w:r w:rsidR="00525C9D">
        <w:instrText xml:space="preserve"> REF _Ref102642239 \h </w:instrText>
      </w:r>
      <w:r w:rsidR="00525C9D">
        <w:fldChar w:fldCharType="separate"/>
      </w:r>
      <w:r w:rsidR="00105FB9">
        <w:t>Home Page</w:t>
      </w:r>
      <w:r w:rsidR="00525C9D">
        <w:fldChar w:fldCharType="end"/>
      </w:r>
      <w:r w:rsidR="00525C9D">
        <w:t xml:space="preserve"> </w:t>
      </w:r>
      <w:r w:rsidR="007C57F8">
        <w:t>(</w:t>
      </w:r>
      <w:r w:rsidR="007C57F8">
        <w:fldChar w:fldCharType="begin"/>
      </w:r>
      <w:r w:rsidR="007C57F8">
        <w:instrText xml:space="preserve"> REF _Ref101018068 \p \h </w:instrText>
      </w:r>
      <w:r w:rsidR="007C57F8">
        <w:fldChar w:fldCharType="separate"/>
      </w:r>
      <w:r w:rsidR="00105FB9">
        <w:t>above</w:t>
      </w:r>
      <w:r w:rsidR="007C57F8">
        <w:fldChar w:fldCharType="end"/>
      </w:r>
      <w:r w:rsidR="007C57F8">
        <w:t>),</w:t>
      </w:r>
      <w:r w:rsidR="00580615">
        <w:t xml:space="preserve"> </w:t>
      </w:r>
      <w:r w:rsidR="009C5104">
        <w:t xml:space="preserve">or </w:t>
      </w:r>
      <w:r w:rsidR="00E92151">
        <w:t>the ‘BACK TO SEARCH’ button</w:t>
      </w:r>
      <w:r w:rsidR="009C5104">
        <w:t xml:space="preserve"> </w:t>
      </w:r>
      <w:r w:rsidR="008313F6">
        <w:t xml:space="preserve">on the </w:t>
      </w:r>
      <w:r w:rsidR="008313F6">
        <w:fldChar w:fldCharType="begin"/>
      </w:r>
      <w:r w:rsidR="008313F6">
        <w:instrText xml:space="preserve"> REF _Ref100934557 \h </w:instrText>
      </w:r>
      <w:r w:rsidR="008313F6">
        <w:fldChar w:fldCharType="separate"/>
      </w:r>
      <w:r w:rsidR="00105FB9">
        <w:t>Set Page</w:t>
      </w:r>
      <w:r w:rsidR="008313F6">
        <w:fldChar w:fldCharType="end"/>
      </w:r>
      <w:r w:rsidR="008313F6">
        <w:t xml:space="preserve"> </w:t>
      </w:r>
      <w:r w:rsidR="007C57F8">
        <w:t>(</w:t>
      </w:r>
      <w:r w:rsidR="007C57F8">
        <w:fldChar w:fldCharType="begin"/>
      </w:r>
      <w:r w:rsidR="007C57F8">
        <w:instrText xml:space="preserve"> REF _Ref100934557 \p \h </w:instrText>
      </w:r>
      <w:r w:rsidR="007C57F8">
        <w:fldChar w:fldCharType="separate"/>
      </w:r>
      <w:r w:rsidR="00105FB9">
        <w:t>below</w:t>
      </w:r>
      <w:r w:rsidR="007C57F8">
        <w:fldChar w:fldCharType="end"/>
      </w:r>
      <w:r w:rsidR="007C57F8">
        <w:t>)</w:t>
      </w:r>
      <w:r w:rsidR="009C5104">
        <w:t>.</w:t>
      </w:r>
      <w:r w:rsidR="000341C6">
        <w:t xml:space="preserve"> </w:t>
      </w:r>
      <w:r w:rsidR="00C94282">
        <w:t>On this page</w:t>
      </w:r>
      <w:r w:rsidR="00CC0EA5">
        <w:t xml:space="preserve"> users can search for a Lego Set they would like to view</w:t>
      </w:r>
      <w:r>
        <w:t>.</w:t>
      </w:r>
    </w:p>
    <w:p w14:paraId="454AF19D" w14:textId="609ACF66" w:rsidR="00AB488D" w:rsidRDefault="008D582F" w:rsidP="0033148D">
      <w:r>
        <w:t xml:space="preserve">In the </w:t>
      </w:r>
      <w:r w:rsidR="00EB1E48">
        <w:t>centre</w:t>
      </w:r>
      <w:r>
        <w:t xml:space="preserve"> of the page</w:t>
      </w:r>
      <w:r w:rsidR="005E45B2">
        <w:t>,</w:t>
      </w:r>
      <w:r>
        <w:t xml:space="preserve"> </w:t>
      </w:r>
      <w:r w:rsidR="000739E8">
        <w:t xml:space="preserve">a list of Lego sets is displayed in rows, with columns displaying different bits of </w:t>
      </w:r>
      <w:r w:rsidR="005E45B2" w:rsidRPr="00294381">
        <w:t>information</w:t>
      </w:r>
      <w:r w:rsidR="005E45B2">
        <w:t xml:space="preserve"> on</w:t>
      </w:r>
      <w:r w:rsidR="000739E8">
        <w:t xml:space="preserve"> Lego </w:t>
      </w:r>
      <w:r w:rsidR="000739E8" w:rsidRPr="00294381">
        <w:t>sets</w:t>
      </w:r>
      <w:r w:rsidR="00811503" w:rsidRPr="00294381">
        <w:t xml:space="preserve">. </w:t>
      </w:r>
      <w:r w:rsidR="009F3043">
        <w:t>There is an image of each Lego Set in each row,</w:t>
      </w:r>
      <w:r w:rsidR="00F40512">
        <w:t xml:space="preserve"> and t</w:t>
      </w:r>
      <w:r w:rsidR="0064146A">
        <w:t xml:space="preserve">here is a </w:t>
      </w:r>
      <w:r w:rsidR="00551A0E">
        <w:t>‘</w:t>
      </w:r>
      <w:r w:rsidR="0064146A">
        <w:t>plus</w:t>
      </w:r>
      <w:r w:rsidR="00551A0E">
        <w:t>’</w:t>
      </w:r>
      <w:r w:rsidR="0064146A">
        <w:t xml:space="preserve"> icon button that only appears to </w:t>
      </w:r>
      <w:r w:rsidR="00AB488D">
        <w:t>si</w:t>
      </w:r>
      <w:r w:rsidR="009C54F1">
        <w:t>g</w:t>
      </w:r>
      <w:r w:rsidR="00AB488D">
        <w:t>n</w:t>
      </w:r>
      <w:r w:rsidR="009C54F1">
        <w:t>ed</w:t>
      </w:r>
      <w:r w:rsidR="005E45B2">
        <w:t>-</w:t>
      </w:r>
      <w:r w:rsidR="0064146A">
        <w:t xml:space="preserve">in users, that opens a </w:t>
      </w:r>
      <w:r w:rsidR="00A84A7A">
        <w:t>popup (</w:t>
      </w:r>
      <w:r w:rsidR="00A84A7A">
        <w:fldChar w:fldCharType="begin"/>
      </w:r>
      <w:r w:rsidR="00A84A7A">
        <w:instrText xml:space="preserve"> REF _Ref101458038 \h </w:instrText>
      </w:r>
      <w:r w:rsidR="00A84A7A">
        <w:fldChar w:fldCharType="separate"/>
      </w:r>
      <w:r w:rsidR="00105FB9">
        <w:t xml:space="preserve">Figure </w:t>
      </w:r>
      <w:r w:rsidR="00105FB9">
        <w:rPr>
          <w:noProof/>
        </w:rPr>
        <w:t>63</w:t>
      </w:r>
      <w:r w:rsidR="00A84A7A">
        <w:fldChar w:fldCharType="end"/>
      </w:r>
      <w:r w:rsidR="00A84A7A">
        <w:t xml:space="preserve">) </w:t>
      </w:r>
      <w:r w:rsidR="0064146A">
        <w:t>to add a set to a setlist.</w:t>
      </w:r>
    </w:p>
    <w:p w14:paraId="7E43418A" w14:textId="415CABC8" w:rsidR="00281CBA" w:rsidRDefault="00ED2615" w:rsidP="0033148D">
      <w:r>
        <w:t>Above the list of sets is a head</w:t>
      </w:r>
      <w:r w:rsidR="00AA70AD">
        <w:t>er</w:t>
      </w:r>
      <w:r>
        <w:t xml:space="preserve"> th</w:t>
      </w:r>
      <w:r w:rsidR="00AA70AD">
        <w:t>at</w:t>
      </w:r>
      <w:r>
        <w:t xml:space="preserve"> has the name for </w:t>
      </w:r>
      <w:r w:rsidRPr="00294381">
        <w:t>each col</w:t>
      </w:r>
      <w:r w:rsidR="00C30422" w:rsidRPr="00294381">
        <w:t>u</w:t>
      </w:r>
      <w:r w:rsidRPr="00294381">
        <w:t>mn</w:t>
      </w:r>
      <w:r w:rsidR="00AA70AD" w:rsidRPr="00294381">
        <w:t>,</w:t>
      </w:r>
      <w:r w:rsidRPr="00294381">
        <w:t xml:space="preserve"> so it is</w:t>
      </w:r>
      <w:r>
        <w:t xml:space="preserve"> clear to the user what each of these col</w:t>
      </w:r>
      <w:r w:rsidR="00811503">
        <w:t>u</w:t>
      </w:r>
      <w:r>
        <w:t>mns contains</w:t>
      </w:r>
      <w:r w:rsidR="00C30422">
        <w:t xml:space="preserve">. Each of these column names (excluding ‘Set Image’), has an arrow next </w:t>
      </w:r>
      <w:r w:rsidR="00C30422" w:rsidRPr="00294381">
        <w:t>to it</w:t>
      </w:r>
      <w:r w:rsidR="00AA70AD" w:rsidRPr="00294381">
        <w:t>,</w:t>
      </w:r>
      <w:r w:rsidR="00C30422" w:rsidRPr="00294381">
        <w:t xml:space="preserve"> </w:t>
      </w:r>
      <w:r w:rsidR="00E62B8C" w:rsidRPr="00294381">
        <w:t>these show if the</w:t>
      </w:r>
      <w:r w:rsidR="00281CBA" w:rsidRPr="00294381">
        <w:t xml:space="preserve"> sets are</w:t>
      </w:r>
      <w:r w:rsidR="00E62B8C" w:rsidRPr="00294381">
        <w:t xml:space="preserve"> being</w:t>
      </w:r>
      <w:r w:rsidR="00281CBA" w:rsidRPr="00294381">
        <w:t xml:space="preserve"> sort</w:t>
      </w:r>
      <w:r w:rsidR="005E45B2">
        <w:t>ed</w:t>
      </w:r>
      <w:r w:rsidR="00E62B8C" w:rsidRPr="00294381">
        <w:t xml:space="preserve"> by that col</w:t>
      </w:r>
      <w:r w:rsidR="00811503" w:rsidRPr="00294381">
        <w:t>u</w:t>
      </w:r>
      <w:r w:rsidR="00E62B8C" w:rsidRPr="00294381">
        <w:t xml:space="preserve">mn, with a down arrow showing the list is being sorted </w:t>
      </w:r>
      <w:r w:rsidR="00A64A09" w:rsidRPr="00294381">
        <w:t xml:space="preserve">ascending in </w:t>
      </w:r>
      <w:r w:rsidR="00E62B8C" w:rsidRPr="00294381">
        <w:t>that col</w:t>
      </w:r>
      <w:r w:rsidR="00811503" w:rsidRPr="00294381">
        <w:t>u</w:t>
      </w:r>
      <w:r w:rsidR="00E62B8C" w:rsidRPr="00294381">
        <w:t>mn</w:t>
      </w:r>
      <w:r w:rsidR="00E62B8C">
        <w:t xml:space="preserve">, an up arrow shows descending and an up-down arrow shows </w:t>
      </w:r>
      <w:r w:rsidR="00E62B8C" w:rsidRPr="00294381">
        <w:t>the</w:t>
      </w:r>
      <w:r w:rsidR="001B4D4D" w:rsidRPr="00294381">
        <w:t xml:space="preserve"> sets</w:t>
      </w:r>
      <w:r w:rsidR="00E62B8C" w:rsidRPr="00294381">
        <w:t xml:space="preserve"> </w:t>
      </w:r>
      <w:r w:rsidR="001B4D4D" w:rsidRPr="00294381">
        <w:t>are</w:t>
      </w:r>
      <w:r w:rsidR="00E62B8C" w:rsidRPr="00294381">
        <w:t xml:space="preserve"> not being sorted by that column</w:t>
      </w:r>
      <w:r w:rsidR="006005CF" w:rsidRPr="00294381">
        <w:t>.</w:t>
      </w:r>
      <w:r w:rsidR="006005CF">
        <w:t xml:space="preserve"> F</w:t>
      </w:r>
      <w:r w:rsidR="00E62B8C">
        <w:t>or example</w:t>
      </w:r>
      <w:r w:rsidR="006005CF">
        <w:t>,</w:t>
      </w:r>
      <w:r w:rsidR="00E62B8C">
        <w:t xml:space="preserve"> in</w:t>
      </w:r>
      <w:r w:rsidR="00BA701B">
        <w:t xml:space="preserve"> </w:t>
      </w:r>
      <w:r w:rsidR="00BA701B">
        <w:fldChar w:fldCharType="begin"/>
      </w:r>
      <w:r w:rsidR="00BA701B">
        <w:instrText xml:space="preserve"> REF _Ref101299243 \h </w:instrText>
      </w:r>
      <w:r w:rsidR="00BA701B">
        <w:fldChar w:fldCharType="separate"/>
      </w:r>
      <w:r w:rsidR="00105FB9">
        <w:t xml:space="preserve">Figure </w:t>
      </w:r>
      <w:r w:rsidR="00105FB9">
        <w:rPr>
          <w:noProof/>
        </w:rPr>
        <w:t>11</w:t>
      </w:r>
      <w:r w:rsidR="00BA701B">
        <w:fldChar w:fldCharType="end"/>
      </w:r>
      <w:r w:rsidR="00BA701B">
        <w:t xml:space="preserve"> </w:t>
      </w:r>
      <w:r w:rsidR="00E62B8C">
        <w:t>the sets are being sorted by ‘Set Number’ ascending and not by any other column.</w:t>
      </w:r>
    </w:p>
    <w:p w14:paraId="30267873" w14:textId="3A7FFFD3" w:rsidR="00ED2615" w:rsidRDefault="004422F2" w:rsidP="0033148D">
      <w:r>
        <w:t xml:space="preserve">Clicking </w:t>
      </w:r>
      <w:r w:rsidR="00A16D47">
        <w:t xml:space="preserve">one of </w:t>
      </w:r>
      <w:r w:rsidR="00281CBA">
        <w:t xml:space="preserve">these arrows will sort the </w:t>
      </w:r>
      <w:r w:rsidR="00281CBA" w:rsidRPr="00294381">
        <w:t>sets</w:t>
      </w:r>
      <w:r w:rsidR="00A16D47" w:rsidRPr="00294381">
        <w:t xml:space="preserve"> </w:t>
      </w:r>
      <w:r w:rsidR="00213B8B" w:rsidRPr="00294381">
        <w:t>in</w:t>
      </w:r>
      <w:r w:rsidR="00A16D47" w:rsidRPr="00294381">
        <w:t xml:space="preserve"> the column the arrow is </w:t>
      </w:r>
      <w:r w:rsidR="00213B8B" w:rsidRPr="00294381">
        <w:t>adjacent</w:t>
      </w:r>
      <w:r w:rsidR="00A16D47" w:rsidRPr="00294381">
        <w:t xml:space="preserve"> to. If a down arrow is clicked the sets will </w:t>
      </w:r>
      <w:r w:rsidR="00A64A09" w:rsidRPr="00294381">
        <w:t xml:space="preserve">be </w:t>
      </w:r>
      <w:r w:rsidR="00A16D47" w:rsidRPr="00294381">
        <w:t>sorted descending and the arrow will change to an up arrow, if</w:t>
      </w:r>
      <w:r w:rsidR="00A16D47">
        <w:t xml:space="preserve"> it’s an up arrow they will be sorted </w:t>
      </w:r>
      <w:r w:rsidR="00EC2EE2">
        <w:t>ascending,</w:t>
      </w:r>
      <w:r w:rsidR="00A16D47">
        <w:t xml:space="preserve"> and the arrow will change to a </w:t>
      </w:r>
      <w:r w:rsidR="00A16D47" w:rsidRPr="00294381">
        <w:t>down arrow.</w:t>
      </w:r>
      <w:r w:rsidR="00052FD0" w:rsidRPr="00294381">
        <w:t xml:space="preserve"> </w:t>
      </w:r>
      <w:r w:rsidR="00EC2EE2" w:rsidRPr="00294381">
        <w:t>If a</w:t>
      </w:r>
      <w:r w:rsidR="00A64A09" w:rsidRPr="00294381">
        <w:t>n</w:t>
      </w:r>
      <w:r w:rsidR="00EC2EE2" w:rsidRPr="00294381">
        <w:t xml:space="preserve"> up-down arrow is clicked the sets will be sorted ascending, and this arrow will change to a down arrow and any other arrows that are not up-</w:t>
      </w:r>
      <w:r w:rsidR="001370E1" w:rsidRPr="00294381">
        <w:t>down</w:t>
      </w:r>
      <w:r w:rsidR="00EC2EE2" w:rsidRPr="00294381">
        <w:t xml:space="preserve"> arrows will change to up-down as those columns</w:t>
      </w:r>
      <w:r w:rsidR="00EC2EE2">
        <w:t xml:space="preserve"> are no longer being filtered</w:t>
      </w:r>
      <w:r w:rsidR="00B634AF">
        <w:t>. Click</w:t>
      </w:r>
      <w:r w:rsidR="001370E1">
        <w:t>ing</w:t>
      </w:r>
      <w:r w:rsidR="00B634AF">
        <w:t xml:space="preserve"> on an arrow to sort a list will </w:t>
      </w:r>
      <w:r w:rsidR="001370E1">
        <w:t xml:space="preserve">remove any other sorts currently active including a multi-sort selected via the sort bar, which is explained </w:t>
      </w:r>
      <w:r w:rsidR="001370E1" w:rsidRPr="00294381">
        <w:t>below</w:t>
      </w:r>
      <w:r w:rsidR="00294381">
        <w:t>.</w:t>
      </w:r>
    </w:p>
    <w:p w14:paraId="54A154E0" w14:textId="7F0598A4" w:rsidR="00257B08" w:rsidRDefault="00867793" w:rsidP="0033148D">
      <w:r>
        <w:lastRenderedPageBreak/>
        <w:t>In</w:t>
      </w:r>
      <w:r w:rsidR="00257B08">
        <w:t xml:space="preserve"> the footer</w:t>
      </w:r>
      <w:r w:rsidR="005E45B2">
        <w:t>,</w:t>
      </w:r>
      <w:r w:rsidR="00257B08">
        <w:t xml:space="preserve"> at the bottom of the page</w:t>
      </w:r>
      <w:r w:rsidR="00265FF5">
        <w:t>,</w:t>
      </w:r>
      <w:r w:rsidR="00257B08">
        <w:t xml:space="preserve"> </w:t>
      </w:r>
      <w:r w:rsidR="00AB488D">
        <w:t>there</w:t>
      </w:r>
      <w:r w:rsidR="00257B08">
        <w:t xml:space="preserve"> are two buttons ‘Previous’ and ‘Next’</w:t>
      </w:r>
      <w:r w:rsidR="00A64A09">
        <w:t>,</w:t>
      </w:r>
      <w:r w:rsidR="00257B08">
        <w:t xml:space="preserve"> which go to the </w:t>
      </w:r>
      <w:r w:rsidR="00A64A09" w:rsidRPr="00294381">
        <w:t>previous</w:t>
      </w:r>
      <w:r w:rsidR="00257B08">
        <w:t xml:space="preserve"> page of sets or the next page of sets, these are disabled if it is the first list of sets or last list of sets </w:t>
      </w:r>
      <w:r w:rsidR="00257B08" w:rsidRPr="00257B08">
        <w:t>respectively</w:t>
      </w:r>
      <w:r w:rsidR="00257B08">
        <w:t>.</w:t>
      </w:r>
    </w:p>
    <w:p w14:paraId="5A38007D" w14:textId="6A9E91D8" w:rsidR="00CC520A" w:rsidRDefault="006601DD" w:rsidP="00CC520A">
      <w:r>
        <w:t>In the navbar there is a</w:t>
      </w:r>
      <w:r w:rsidR="00D33C68" w:rsidRPr="00294381">
        <w:t xml:space="preserve"> link ‘Filter’ which opens a filter bar u</w:t>
      </w:r>
      <w:r w:rsidR="0033148D" w:rsidRPr="00294381">
        <w:t>nderneath the navbar</w:t>
      </w:r>
      <w:r w:rsidR="00D33C68" w:rsidRPr="00294381">
        <w:t xml:space="preserve"> </w:t>
      </w:r>
      <w:r w:rsidR="00A64A09" w:rsidRPr="00294381">
        <w:t>(</w:t>
      </w:r>
      <w:r w:rsidR="00345A9A" w:rsidRPr="00294381">
        <w:t>open</w:t>
      </w:r>
      <w:r w:rsidR="00D02660">
        <w:t xml:space="preserve"> in </w:t>
      </w:r>
      <w:r w:rsidR="00D02660">
        <w:fldChar w:fldCharType="begin"/>
      </w:r>
      <w:r w:rsidR="00D02660">
        <w:instrText xml:space="preserve"> REF _Ref101299243 \h </w:instrText>
      </w:r>
      <w:r w:rsidR="00D02660">
        <w:fldChar w:fldCharType="separate"/>
      </w:r>
      <w:r w:rsidR="00105FB9">
        <w:t xml:space="preserve">Figure </w:t>
      </w:r>
      <w:r w:rsidR="00105FB9">
        <w:rPr>
          <w:noProof/>
        </w:rPr>
        <w:t>11</w:t>
      </w:r>
      <w:r w:rsidR="00D02660">
        <w:fldChar w:fldCharType="end"/>
      </w:r>
      <w:r w:rsidR="00D02660">
        <w:t>)</w:t>
      </w:r>
      <w:r w:rsidR="00D33C68" w:rsidRPr="00294381">
        <w:t xml:space="preserve">, </w:t>
      </w:r>
      <w:r w:rsidR="0000652D">
        <w:t>l</w:t>
      </w:r>
      <w:r w:rsidR="00345A9A">
        <w:t>ikewise, the</w:t>
      </w:r>
      <w:r w:rsidR="00D33C68">
        <w:t xml:space="preserve"> ‘Sort’ </w:t>
      </w:r>
      <w:r w:rsidR="00C04C7B">
        <w:t>link</w:t>
      </w:r>
      <w:r w:rsidR="00D33C68">
        <w:t xml:space="preserve"> opens a sort </w:t>
      </w:r>
      <w:r w:rsidR="00345A9A">
        <w:t xml:space="preserve">bar underneath the navbar </w:t>
      </w:r>
      <w:r w:rsidR="00F65D2B">
        <w:t>(</w:t>
      </w:r>
      <w:r w:rsidR="00345A9A">
        <w:t>open in</w:t>
      </w:r>
      <w:r w:rsidR="00D02660">
        <w:t xml:space="preserve"> </w:t>
      </w:r>
      <w:r w:rsidR="00D02660">
        <w:fldChar w:fldCharType="begin"/>
      </w:r>
      <w:r w:rsidR="00D02660">
        <w:instrText xml:space="preserve"> REF _Ref101299246 \h </w:instrText>
      </w:r>
      <w:r w:rsidR="00D02660">
        <w:fldChar w:fldCharType="separate"/>
      </w:r>
      <w:r w:rsidR="00105FB9">
        <w:t xml:space="preserve">Figure </w:t>
      </w:r>
      <w:r w:rsidR="00105FB9">
        <w:rPr>
          <w:noProof/>
        </w:rPr>
        <w:t>12</w:t>
      </w:r>
      <w:r w:rsidR="00D02660">
        <w:fldChar w:fldCharType="end"/>
      </w:r>
      <w:r w:rsidR="0061771E">
        <w:t>)</w:t>
      </w:r>
      <w:r w:rsidR="00345A9A">
        <w:t>.</w:t>
      </w:r>
      <w:r w:rsidR="00FB6BDA">
        <w:t xml:space="preserve"> </w:t>
      </w:r>
      <w:r w:rsidR="0061771E">
        <w:t>Following</w:t>
      </w:r>
      <w:r w:rsidR="00FD6C51">
        <w:t xml:space="preserve"> </w:t>
      </w:r>
      <w:r w:rsidR="0061771E">
        <w:t xml:space="preserve">these links </w:t>
      </w:r>
      <w:r w:rsidR="00FD6C51">
        <w:t>is the Find Set Feature.</w:t>
      </w:r>
    </w:p>
    <w:p w14:paraId="767EABA6" w14:textId="3D817F1A" w:rsidR="005B2851" w:rsidRDefault="00B64014" w:rsidP="005B2851">
      <w:r>
        <w:t>The filter bar</w:t>
      </w:r>
      <w:r w:rsidR="00D02660">
        <w:t xml:space="preserve"> (</w:t>
      </w:r>
      <w:r w:rsidR="00D02660">
        <w:fldChar w:fldCharType="begin"/>
      </w:r>
      <w:r w:rsidR="00D02660">
        <w:instrText xml:space="preserve"> REF _Ref101299243 \h </w:instrText>
      </w:r>
      <w:r w:rsidR="00D02660">
        <w:fldChar w:fldCharType="separate"/>
      </w:r>
      <w:r w:rsidR="00105FB9">
        <w:t xml:space="preserve">Figure </w:t>
      </w:r>
      <w:r w:rsidR="00105FB9">
        <w:rPr>
          <w:noProof/>
        </w:rPr>
        <w:t>11</w:t>
      </w:r>
      <w:r w:rsidR="00D02660">
        <w:fldChar w:fldCharType="end"/>
      </w:r>
      <w:r w:rsidR="00D02660">
        <w:t xml:space="preserve">) </w:t>
      </w:r>
      <w:r>
        <w:t xml:space="preserve">contains </w:t>
      </w:r>
      <w:r w:rsidR="006D519D">
        <w:t>filters the user can use to filter the Lego Sets</w:t>
      </w:r>
      <w:r w:rsidR="007F0068">
        <w:t>,</w:t>
      </w:r>
      <w:r w:rsidR="00D974D4">
        <w:t xml:space="preserve"> there is a text box to search by text</w:t>
      </w:r>
      <w:r w:rsidR="007F0068">
        <w:t xml:space="preserve"> </w:t>
      </w:r>
      <w:r w:rsidR="00D974D4">
        <w:t>(e.g. ‘Clone’), a select box to filter by Lego Set Theme (e.g. Star Wars, Lego City, Batman)</w:t>
      </w:r>
      <w:r w:rsidR="00CC77A2">
        <w:t>,</w:t>
      </w:r>
      <w:r w:rsidR="00D974D4">
        <w:t xml:space="preserve"> </w:t>
      </w:r>
      <w:r w:rsidR="00CC77A2">
        <w:t>‘Minimum Year’ and ‘Maximum Year’</w:t>
      </w:r>
      <w:r w:rsidR="00D974D4">
        <w:t xml:space="preserve"> </w:t>
      </w:r>
      <w:r w:rsidR="00CC77A2">
        <w:t xml:space="preserve">number boxes that filter between these years, ‘Minimum </w:t>
      </w:r>
      <w:r w:rsidR="00795390">
        <w:t>Pieces</w:t>
      </w:r>
      <w:r w:rsidR="00CC77A2">
        <w:t xml:space="preserve">’ and ‘Maximum </w:t>
      </w:r>
      <w:r w:rsidR="00795390">
        <w:t>Pieces’</w:t>
      </w:r>
      <w:r w:rsidR="00CC77A2">
        <w:t xml:space="preserve"> number boxes that filter</w:t>
      </w:r>
      <w:r w:rsidR="00795390">
        <w:t xml:space="preserve">s the sets by the minimum and </w:t>
      </w:r>
      <w:r w:rsidR="005E45B2">
        <w:t xml:space="preserve">the </w:t>
      </w:r>
      <w:r w:rsidR="00795390">
        <w:t>maximum number of Lego Pieces in the set</w:t>
      </w:r>
      <w:r w:rsidR="00CC77A2">
        <w:t xml:space="preserve"> </w:t>
      </w:r>
      <w:r w:rsidR="00D974D4">
        <w:t>and the ‘Filter’ button then applies these filters to all Lego Sets</w:t>
      </w:r>
      <w:r w:rsidR="00725A2D">
        <w:t>.</w:t>
      </w:r>
    </w:p>
    <w:p w14:paraId="211E7EE0" w14:textId="58E77543" w:rsidR="00BF4C28" w:rsidRPr="003925EB" w:rsidRDefault="00BF4C28" w:rsidP="00EB1D7B">
      <w:r>
        <w:t>The sort bar</w:t>
      </w:r>
      <w:r w:rsidR="00D02660">
        <w:t xml:space="preserve"> (</w:t>
      </w:r>
      <w:r w:rsidR="00D02660">
        <w:fldChar w:fldCharType="begin"/>
      </w:r>
      <w:r w:rsidR="00D02660">
        <w:instrText xml:space="preserve"> REF _Ref101299246 \h </w:instrText>
      </w:r>
      <w:r w:rsidR="00D02660">
        <w:fldChar w:fldCharType="separate"/>
      </w:r>
      <w:r w:rsidR="00105FB9">
        <w:t xml:space="preserve">Figure </w:t>
      </w:r>
      <w:r w:rsidR="00105FB9">
        <w:rPr>
          <w:noProof/>
        </w:rPr>
        <w:t>12</w:t>
      </w:r>
      <w:r w:rsidR="00D02660">
        <w:fldChar w:fldCharType="end"/>
      </w:r>
      <w:r w:rsidR="00D02660">
        <w:t xml:space="preserve">) </w:t>
      </w:r>
      <w:r>
        <w:t>contains three select boxes so a user can perform a multi-sort,</w:t>
      </w:r>
      <w:r w:rsidR="00BA7236">
        <w:t xml:space="preserve"> containing all the columns sorts </w:t>
      </w:r>
      <w:r w:rsidR="00A64A09" w:rsidRPr="00294381">
        <w:t>ascending</w:t>
      </w:r>
      <w:r w:rsidR="00BA7236">
        <w:t xml:space="preserve"> and descending wit</w:t>
      </w:r>
      <w:r w:rsidR="00B634AF">
        <w:t>h</w:t>
      </w:r>
      <w:r w:rsidR="00BA7236">
        <w:t xml:space="preserve"> also the option of none.</w:t>
      </w:r>
      <w:r w:rsidR="00B634AF">
        <w:t xml:space="preserve"> The first select must always be selected</w:t>
      </w:r>
      <w:r w:rsidR="00A64A09">
        <w:t>,</w:t>
      </w:r>
      <w:r w:rsidR="00B634AF">
        <w:t xml:space="preserve"> and by default</w:t>
      </w:r>
      <w:r w:rsidR="005E45B2">
        <w:t>,</w:t>
      </w:r>
      <w:r w:rsidR="00B634AF">
        <w:t xml:space="preserve"> the sets are sorted by ‘Set Number’</w:t>
      </w:r>
      <w:r w:rsidR="004B1C05">
        <w:t>.</w:t>
      </w:r>
      <w:r w:rsidR="000D747A">
        <w:t xml:space="preserve"> </w:t>
      </w:r>
      <w:r w:rsidR="00F65DA4">
        <w:t>This is used</w:t>
      </w:r>
      <w:r>
        <w:t xml:space="preserve"> </w:t>
      </w:r>
      <w:r w:rsidR="005E45B2">
        <w:t xml:space="preserve">by </w:t>
      </w:r>
      <w:r>
        <w:t xml:space="preserve">selecting a column to </w:t>
      </w:r>
      <w:r w:rsidR="00726233">
        <w:t>sort</w:t>
      </w:r>
      <w:r>
        <w:t xml:space="preserve"> by and then the preceding column to </w:t>
      </w:r>
      <w:r w:rsidR="00BB3FF7">
        <w:t>sort</w:t>
      </w:r>
      <w:r>
        <w:t xml:space="preserve"> by</w:t>
      </w:r>
      <w:r w:rsidR="00A64A09">
        <w:t>,</w:t>
      </w:r>
      <w:r>
        <w:t xml:space="preserve"> up</w:t>
      </w:r>
      <w:r w:rsidR="00A64A09">
        <w:t xml:space="preserve"> </w:t>
      </w:r>
      <w:r>
        <w:t>to a m</w:t>
      </w:r>
      <w:r w:rsidR="00BB3FF7">
        <w:t>a</w:t>
      </w:r>
      <w:r>
        <w:t>ximum of three columns</w:t>
      </w:r>
      <w:r w:rsidR="00BB3FF7">
        <w:t>, this means where the first column values of sets match then they are compared by the second column value instead e.</w:t>
      </w:r>
      <w:r w:rsidR="00A64A09">
        <w:t>t.c</w:t>
      </w:r>
      <w:r w:rsidR="00BB3FF7">
        <w:t>.</w:t>
      </w:r>
      <w:r w:rsidR="00F65DA4">
        <w:t xml:space="preserve"> There is then a ‘Sort’ button that when pressed applies this sort to the list.</w:t>
      </w:r>
      <w:r w:rsidR="00153D4D">
        <w:t xml:space="preserve"> </w:t>
      </w:r>
      <w:r>
        <w:t>For example</w:t>
      </w:r>
      <w:r w:rsidR="006005CF">
        <w:t>,</w:t>
      </w:r>
      <w:r>
        <w:t xml:space="preserve"> i</w:t>
      </w:r>
      <w:r w:rsidR="00A22A6D">
        <w:t xml:space="preserve">n </w:t>
      </w:r>
      <w:r w:rsidR="00EB1D7B">
        <w:fldChar w:fldCharType="begin"/>
      </w:r>
      <w:r w:rsidR="00EB1D7B">
        <w:instrText xml:space="preserve"> REF _Ref101299246 \h </w:instrText>
      </w:r>
      <w:r w:rsidR="00EB1D7B">
        <w:fldChar w:fldCharType="separate"/>
      </w:r>
      <w:r w:rsidR="00105FB9">
        <w:t xml:space="preserve">Figure </w:t>
      </w:r>
      <w:r w:rsidR="00105FB9">
        <w:rPr>
          <w:noProof/>
        </w:rPr>
        <w:t>12</w:t>
      </w:r>
      <w:r w:rsidR="00EB1D7B">
        <w:fldChar w:fldCharType="end"/>
      </w:r>
      <w:r w:rsidR="00A22A6D">
        <w:t xml:space="preserve"> </w:t>
      </w:r>
      <w:r>
        <w:t xml:space="preserve">the sets are first being filtered by ‘Year Released’ ascending and then </w:t>
      </w:r>
      <w:r w:rsidR="00C97CAF">
        <w:t>by ‘S</w:t>
      </w:r>
      <w:r>
        <w:t xml:space="preserve">et </w:t>
      </w:r>
      <w:r w:rsidR="00C97CAF">
        <w:t>N</w:t>
      </w:r>
      <w:r>
        <w:t>umber</w:t>
      </w:r>
      <w:r w:rsidR="00C97CAF">
        <w:t>’</w:t>
      </w:r>
      <w:r>
        <w:t xml:space="preserve"> ascending</w:t>
      </w:r>
      <w:r w:rsidR="00BB3FF7">
        <w:t xml:space="preserve">, </w:t>
      </w:r>
      <w:r w:rsidR="001D6927">
        <w:t>so the ‘</w:t>
      </w:r>
      <w:r w:rsidR="00EB1D7B">
        <w:t>Extra-Large Gift Set (ABB)</w:t>
      </w:r>
      <w:r w:rsidR="001D6927">
        <w:t>’ and ‘</w:t>
      </w:r>
      <w:r w:rsidR="00EB1D7B" w:rsidRPr="00EB1D7B">
        <w:t>Large Gift Set (ABB)</w:t>
      </w:r>
      <w:r w:rsidR="001D6927">
        <w:t xml:space="preserve">’ both have ‘Year Released’ of </w:t>
      </w:r>
      <w:r w:rsidR="00EB1D7B">
        <w:t>‘1949’</w:t>
      </w:r>
      <w:r w:rsidR="001D6927">
        <w:t xml:space="preserve"> so they are then </w:t>
      </w:r>
      <w:r w:rsidR="001D6927" w:rsidRPr="003925EB">
        <w:t>compared by ‘Set Number’ and as</w:t>
      </w:r>
      <w:r w:rsidR="00E92337" w:rsidRPr="003925EB">
        <w:t xml:space="preserve"> ‘</w:t>
      </w:r>
      <w:r w:rsidR="00EB1D7B">
        <w:t>Extra-Large Gift Set (ABB)</w:t>
      </w:r>
      <w:r w:rsidR="00E92337" w:rsidRPr="003925EB">
        <w:t>’ has a set number of ’</w:t>
      </w:r>
      <w:r w:rsidR="00EB1D7B">
        <w:t>700.1</w:t>
      </w:r>
      <w:r w:rsidR="00E92337" w:rsidRPr="003925EB">
        <w:t>-1’ and ‘</w:t>
      </w:r>
      <w:r w:rsidR="0009649C" w:rsidRPr="00EB1D7B">
        <w:t>Large Gift Set (ABB)</w:t>
      </w:r>
      <w:r w:rsidR="00E92337" w:rsidRPr="003925EB">
        <w:t>’ has a set number of ’</w:t>
      </w:r>
      <w:r w:rsidR="0009649C">
        <w:t>700.2-1</w:t>
      </w:r>
      <w:r w:rsidR="00E92337" w:rsidRPr="003925EB">
        <w:t>’</w:t>
      </w:r>
      <w:r w:rsidR="002E0ACF">
        <w:t xml:space="preserve"> therefore</w:t>
      </w:r>
      <w:r w:rsidR="00E92337" w:rsidRPr="003925EB">
        <w:t xml:space="preserve"> ‘</w:t>
      </w:r>
      <w:r w:rsidR="00EB1D7B">
        <w:t>Extra-Large Gift Set (ABB)</w:t>
      </w:r>
      <w:r w:rsidR="00E92337" w:rsidRPr="003925EB">
        <w:t>’ appears</w:t>
      </w:r>
      <w:r w:rsidR="000F60BC">
        <w:t xml:space="preserve"> first</w:t>
      </w:r>
      <w:r w:rsidR="00E92337" w:rsidRPr="003925EB">
        <w:t>.</w:t>
      </w:r>
    </w:p>
    <w:p w14:paraId="7D8480F8" w14:textId="2BB85857" w:rsidR="002B7CE6" w:rsidRDefault="00A90A1A" w:rsidP="002703FF">
      <w:pPr>
        <w:pStyle w:val="Heading4"/>
      </w:pPr>
      <w:bookmarkStart w:id="86" w:name="_Ref100934557"/>
      <w:bookmarkStart w:id="87" w:name="_Toc102658790"/>
      <w:r>
        <w:lastRenderedPageBreak/>
        <w:t>Set Page</w:t>
      </w:r>
      <w:bookmarkEnd w:id="86"/>
      <w:bookmarkEnd w:id="87"/>
    </w:p>
    <w:p w14:paraId="1D640EF9" w14:textId="77777777" w:rsidR="00197AB5" w:rsidRDefault="00197AB5" w:rsidP="004A18CA">
      <w:pPr>
        <w:keepNext/>
        <w:spacing w:after="0"/>
      </w:pPr>
      <w:r w:rsidRPr="00197AB5">
        <w:rPr>
          <w:noProof/>
        </w:rPr>
        <w:drawing>
          <wp:inline distT="0" distB="0" distL="0" distR="0" wp14:anchorId="5A3ADE9D" wp14:editId="4F60AEF3">
            <wp:extent cx="5731510" cy="3942802"/>
            <wp:effectExtent l="0" t="0" r="254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4">
                      <a:extLst>
                        <a:ext uri="{28A0092B-C50C-407E-A947-70E740481C1C}">
                          <a14:useLocalDpi xmlns:a14="http://schemas.microsoft.com/office/drawing/2010/main" val="0"/>
                        </a:ext>
                      </a:extLst>
                    </a:blip>
                    <a:stretch>
                      <a:fillRect/>
                    </a:stretch>
                  </pic:blipFill>
                  <pic:spPr>
                    <a:xfrm>
                      <a:off x="0" y="0"/>
                      <a:ext cx="5731510" cy="3942802"/>
                    </a:xfrm>
                    <a:prstGeom prst="rect">
                      <a:avLst/>
                    </a:prstGeom>
                  </pic:spPr>
                </pic:pic>
              </a:graphicData>
            </a:graphic>
          </wp:inline>
        </w:drawing>
      </w:r>
    </w:p>
    <w:p w14:paraId="7B5478A1" w14:textId="36668EF0" w:rsidR="00871648" w:rsidRDefault="00197AB5" w:rsidP="00197AB5">
      <w:pPr>
        <w:pStyle w:val="Caption"/>
      </w:pPr>
      <w:bookmarkStart w:id="88" w:name="_Ref101301087"/>
      <w:bookmarkStart w:id="89" w:name="_Ref101368054"/>
      <w:r>
        <w:t xml:space="preserve">Figure </w:t>
      </w:r>
      <w:r w:rsidR="00842B56">
        <w:fldChar w:fldCharType="begin"/>
      </w:r>
      <w:r w:rsidR="00842B56">
        <w:instrText xml:space="preserve"> SEQ Figure \* ARABIC </w:instrText>
      </w:r>
      <w:r w:rsidR="00842B56">
        <w:fldChar w:fldCharType="separate"/>
      </w:r>
      <w:r w:rsidR="00105FB9">
        <w:rPr>
          <w:noProof/>
        </w:rPr>
        <w:t>13</w:t>
      </w:r>
      <w:r w:rsidR="00842B56">
        <w:rPr>
          <w:noProof/>
        </w:rPr>
        <w:fldChar w:fldCharType="end"/>
      </w:r>
      <w:bookmarkEnd w:id="88"/>
      <w:r>
        <w:t xml:space="preserve">: </w:t>
      </w:r>
      <w:bookmarkStart w:id="90" w:name="_Ref102323410"/>
      <w:r w:rsidRPr="00FE068D">
        <w:t>Lego Set Information Page</w:t>
      </w:r>
      <w:bookmarkEnd w:id="89"/>
      <w:bookmarkEnd w:id="90"/>
    </w:p>
    <w:p w14:paraId="14CF9C4A" w14:textId="77777777" w:rsidR="004A18CA" w:rsidRDefault="004A18CA" w:rsidP="00786268">
      <w:pPr>
        <w:keepNext/>
        <w:spacing w:after="0"/>
      </w:pPr>
      <w:r w:rsidRPr="004A18CA">
        <w:rPr>
          <w:noProof/>
        </w:rPr>
        <w:drawing>
          <wp:inline distT="0" distB="0" distL="0" distR="0" wp14:anchorId="68F35671" wp14:editId="4B248AFA">
            <wp:extent cx="2228850" cy="587745"/>
            <wp:effectExtent l="0" t="0" r="0" b="3175"/>
            <wp:docPr id="118" name="Picture 1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A picture containing text&#10;&#10;Description automatically generated"/>
                    <pic:cNvPicPr/>
                  </pic:nvPicPr>
                  <pic:blipFill>
                    <a:blip r:embed="rId25"/>
                    <a:stretch>
                      <a:fillRect/>
                    </a:stretch>
                  </pic:blipFill>
                  <pic:spPr>
                    <a:xfrm>
                      <a:off x="0" y="0"/>
                      <a:ext cx="2234622" cy="589267"/>
                    </a:xfrm>
                    <a:prstGeom prst="rect">
                      <a:avLst/>
                    </a:prstGeom>
                  </pic:spPr>
                </pic:pic>
              </a:graphicData>
            </a:graphic>
          </wp:inline>
        </w:drawing>
      </w:r>
    </w:p>
    <w:p w14:paraId="1182900E" w14:textId="2E5102B8" w:rsidR="004A18CA" w:rsidRDefault="004A18CA" w:rsidP="004A18CA">
      <w:pPr>
        <w:pStyle w:val="Caption"/>
      </w:pPr>
      <w:bookmarkStart w:id="91" w:name="_Ref102231578"/>
      <w:r>
        <w:t xml:space="preserve">Figure </w:t>
      </w:r>
      <w:r w:rsidR="00842B56">
        <w:fldChar w:fldCharType="begin"/>
      </w:r>
      <w:r w:rsidR="00842B56">
        <w:instrText xml:space="preserve"> SEQ Figure \* ARABIC </w:instrText>
      </w:r>
      <w:r w:rsidR="00842B56">
        <w:fldChar w:fldCharType="separate"/>
      </w:r>
      <w:r w:rsidR="00105FB9">
        <w:rPr>
          <w:noProof/>
        </w:rPr>
        <w:t>14</w:t>
      </w:r>
      <w:r w:rsidR="00842B56">
        <w:rPr>
          <w:noProof/>
        </w:rPr>
        <w:fldChar w:fldCharType="end"/>
      </w:r>
      <w:bookmarkEnd w:id="91"/>
      <w:r>
        <w:t>: Lego Set - No Instructions</w:t>
      </w:r>
    </w:p>
    <w:p w14:paraId="030FD5BA" w14:textId="77777777" w:rsidR="00407D1F" w:rsidRDefault="00407D1F" w:rsidP="00407D1F">
      <w:pPr>
        <w:keepNext/>
      </w:pPr>
      <w:r>
        <w:rPr>
          <w:noProof/>
        </w:rPr>
        <w:lastRenderedPageBreak/>
        <mc:AlternateContent>
          <mc:Choice Requires="wpg">
            <w:drawing>
              <wp:inline distT="0" distB="0" distL="0" distR="0" wp14:anchorId="42EBB933" wp14:editId="53F46579">
                <wp:extent cx="5417185" cy="5267325"/>
                <wp:effectExtent l="0" t="0" r="0" b="9525"/>
                <wp:docPr id="132" name="Group 132"/>
                <wp:cNvGraphicFramePr/>
                <a:graphic xmlns:a="http://schemas.openxmlformats.org/drawingml/2006/main">
                  <a:graphicData uri="http://schemas.microsoft.com/office/word/2010/wordprocessingGroup">
                    <wpg:wgp>
                      <wpg:cNvGrpSpPr/>
                      <wpg:grpSpPr>
                        <a:xfrm>
                          <a:off x="0" y="0"/>
                          <a:ext cx="5417185" cy="5267325"/>
                          <a:chOff x="0" y="0"/>
                          <a:chExt cx="5417185" cy="5267325"/>
                        </a:xfrm>
                      </wpg:grpSpPr>
                      <pic:pic xmlns:pic="http://schemas.openxmlformats.org/drawingml/2006/picture">
                        <pic:nvPicPr>
                          <pic:cNvPr id="122" name="Picture 122" descr="Graphical user interface, text, application&#10;&#10;Description automatically generated"/>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2623820" cy="5267325"/>
                          </a:xfrm>
                          <a:prstGeom prst="rect">
                            <a:avLst/>
                          </a:prstGeom>
                        </pic:spPr>
                      </pic:pic>
                      <pic:pic xmlns:pic="http://schemas.openxmlformats.org/drawingml/2006/picture">
                        <pic:nvPicPr>
                          <pic:cNvPr id="131" name="Picture 131" descr="Graphical user interface, text, application&#10;&#10;Description automatically generated"/>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2752725" y="0"/>
                            <a:ext cx="2664460" cy="5265420"/>
                          </a:xfrm>
                          <a:prstGeom prst="rect">
                            <a:avLst/>
                          </a:prstGeom>
                        </pic:spPr>
                      </pic:pic>
                    </wpg:wgp>
                  </a:graphicData>
                </a:graphic>
              </wp:inline>
            </w:drawing>
          </mc:Choice>
          <mc:Fallback>
            <w:pict>
              <v:group w14:anchorId="3A681052" id="Group 132" o:spid="_x0000_s1026" style="width:426.55pt;height:414.75pt;mso-position-horizontal-relative:char;mso-position-vertical-relative:line" coordsize="54171,52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2" o:spid="_x0000_s1027" type="#_x0000_t75" alt="Graphical user interface, text, application&#10;&#10;Description automatically generated" style="position:absolute;width:26238;height:52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">
                  <v:imagedata r:id="rId32" o:title="Graphical user interface, text, application&#10;&#10;Description automatically generated"/>
                </v:shape>
                <v:shape id="Picture 131" o:spid="_x0000_s1028" type="#_x0000_t75" alt="Graphical user interface, text, application&#10;&#10;Description automatically generated" style="position:absolute;left:27527;width:26644;height:526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">
                  <v:imagedata r:id="rId33" o:title="Graphical user interface, text, application&#10;&#10;Description automatically generated"/>
                </v:shape>
                <w10:anchorlock/>
              </v:group>
            </w:pict>
          </mc:Fallback>
        </mc:AlternateContent>
      </w:r>
    </w:p>
    <w:p w14:paraId="1186FEEA" w14:textId="5C2E2DE7" w:rsidR="00407D1F" w:rsidRDefault="00407D1F" w:rsidP="00407D1F">
      <w:pPr>
        <w:pStyle w:val="Caption"/>
      </w:pPr>
      <w:bookmarkStart w:id="92" w:name="_Ref102338636"/>
      <w:r>
        <w:t xml:space="preserve">Figure </w:t>
      </w:r>
      <w:r w:rsidR="00842B56">
        <w:fldChar w:fldCharType="begin"/>
      </w:r>
      <w:r w:rsidR="00842B56">
        <w:instrText xml:space="preserve"> SEQ Figure \* ARABIC </w:instrText>
      </w:r>
      <w:r w:rsidR="00842B56">
        <w:fldChar w:fldCharType="separate"/>
      </w:r>
      <w:r w:rsidR="00105FB9">
        <w:rPr>
          <w:noProof/>
        </w:rPr>
        <w:t>15</w:t>
      </w:r>
      <w:r w:rsidR="00842B56">
        <w:rPr>
          <w:noProof/>
        </w:rPr>
        <w:fldChar w:fldCharType="end"/>
      </w:r>
      <w:bookmarkEnd w:id="92"/>
      <w:r>
        <w:t>: Set Information Page - Small Screen One Column</w:t>
      </w:r>
    </w:p>
    <w:p w14:paraId="0F062BCB" w14:textId="19A8326B" w:rsidR="00AD6963" w:rsidRDefault="005403E1" w:rsidP="00E675DE">
      <w:r w:rsidRPr="005403E1">
        <w:rPr>
          <w:noProof/>
        </w:rPr>
        <w:t xml:space="preserve"> </w:t>
      </w:r>
      <w:r w:rsidR="00E675DE">
        <w:t xml:space="preserve">The </w:t>
      </w:r>
      <w:r w:rsidR="00AD6963">
        <w:fldChar w:fldCharType="begin"/>
      </w:r>
      <w:r w:rsidR="00AD6963">
        <w:instrText xml:space="preserve"> REF _Ref100934557 \h </w:instrText>
      </w:r>
      <w:r w:rsidR="00AD6963">
        <w:fldChar w:fldCharType="separate"/>
      </w:r>
      <w:r w:rsidR="00105FB9">
        <w:t>Set Page</w:t>
      </w:r>
      <w:r w:rsidR="00AD6963">
        <w:fldChar w:fldCharType="end"/>
      </w:r>
      <w:r w:rsidR="00AD6963">
        <w:t xml:space="preserve"> </w:t>
      </w:r>
      <w:r w:rsidR="0017232B">
        <w:t>(</w:t>
      </w:r>
      <w:r w:rsidR="0017232B">
        <w:fldChar w:fldCharType="begin"/>
      </w:r>
      <w:r w:rsidR="0017232B">
        <w:instrText xml:space="preserve"> REF _Ref101301087 \h </w:instrText>
      </w:r>
      <w:r w:rsidR="0017232B">
        <w:fldChar w:fldCharType="separate"/>
      </w:r>
      <w:r w:rsidR="00105FB9">
        <w:t xml:space="preserve">Figure </w:t>
      </w:r>
      <w:r w:rsidR="00105FB9">
        <w:rPr>
          <w:noProof/>
        </w:rPr>
        <w:t>13</w:t>
      </w:r>
      <w:r w:rsidR="0017232B">
        <w:fldChar w:fldCharType="end"/>
      </w:r>
      <w:r w:rsidR="0017232B">
        <w:t xml:space="preserve">) </w:t>
      </w:r>
      <w:r w:rsidR="00E675DE">
        <w:t>can be accessed</w:t>
      </w:r>
      <w:r w:rsidR="00AD6963">
        <w:t xml:space="preserve"> by entering a Set Number and Variant in the</w:t>
      </w:r>
      <w:r w:rsidR="00572A29">
        <w:t xml:space="preserve"> Find Set Feature</w:t>
      </w:r>
      <w:r w:rsidR="00AD6963">
        <w:t xml:space="preserve"> </w:t>
      </w:r>
      <w:r w:rsidR="00572A29">
        <w:t xml:space="preserve">in </w:t>
      </w:r>
      <w:r w:rsidR="00BC18E5">
        <w:t xml:space="preserve">the </w:t>
      </w:r>
      <w:r w:rsidR="00AD6963">
        <w:t xml:space="preserve">navbar on </w:t>
      </w:r>
      <w:r w:rsidR="00572A29">
        <w:t xml:space="preserve">certain </w:t>
      </w:r>
      <w:r w:rsidR="00AD6963">
        <w:t>page</w:t>
      </w:r>
      <w:r w:rsidR="00572A29">
        <w:t>s</w:t>
      </w:r>
      <w:r w:rsidR="00E005A9">
        <w:t xml:space="preserve">, it can also be accessed by clicking a </w:t>
      </w:r>
      <w:r w:rsidR="00C2691B">
        <w:t>S</w:t>
      </w:r>
      <w:r w:rsidR="00E005A9">
        <w:t>et</w:t>
      </w:r>
      <w:r w:rsidR="00C2691B">
        <w:t>’</w:t>
      </w:r>
      <w:r w:rsidR="00E005A9">
        <w:t xml:space="preserve">s ‘Set Number’ hyperlink on </w:t>
      </w:r>
      <w:r w:rsidR="008E0142">
        <w:t xml:space="preserve">the </w:t>
      </w:r>
      <w:r w:rsidR="00E005A9">
        <w:fldChar w:fldCharType="begin"/>
      </w:r>
      <w:r w:rsidR="00E005A9">
        <w:instrText xml:space="preserve"> REF _Ref100934880 \h </w:instrText>
      </w:r>
      <w:r w:rsidR="00E005A9">
        <w:fldChar w:fldCharType="separate"/>
      </w:r>
      <w:r w:rsidR="00105FB9">
        <w:t>Search Page</w:t>
      </w:r>
      <w:r w:rsidR="00E005A9">
        <w:fldChar w:fldCharType="end"/>
      </w:r>
      <w:r w:rsidR="00E005A9">
        <w:t xml:space="preserve"> (</w:t>
      </w:r>
      <w:r w:rsidR="00E005A9">
        <w:fldChar w:fldCharType="begin"/>
      </w:r>
      <w:r w:rsidR="00E005A9">
        <w:instrText xml:space="preserve"> REF _Ref100934880 \p \h </w:instrText>
      </w:r>
      <w:r w:rsidR="00E005A9">
        <w:fldChar w:fldCharType="separate"/>
      </w:r>
      <w:r w:rsidR="00105FB9">
        <w:t>above</w:t>
      </w:r>
      <w:r w:rsidR="00E005A9">
        <w:fldChar w:fldCharType="end"/>
      </w:r>
      <w:r w:rsidR="00E005A9">
        <w:t xml:space="preserve">), </w:t>
      </w:r>
      <w:r w:rsidR="001B788C">
        <w:t xml:space="preserve">the </w:t>
      </w:r>
      <w:r w:rsidR="00E005A9">
        <w:fldChar w:fldCharType="begin"/>
      </w:r>
      <w:r w:rsidR="00E005A9">
        <w:instrText xml:space="preserve"> REF _Ref100935125 \h </w:instrText>
      </w:r>
      <w:r w:rsidR="00E005A9">
        <w:fldChar w:fldCharType="separate"/>
      </w:r>
      <w:r w:rsidR="00105FB9">
        <w:t>Sets in Progress Page</w:t>
      </w:r>
      <w:r w:rsidR="00E005A9">
        <w:fldChar w:fldCharType="end"/>
      </w:r>
      <w:r w:rsidR="00E005A9">
        <w:t xml:space="preserve"> (</w:t>
      </w:r>
      <w:r w:rsidR="00E005A9">
        <w:fldChar w:fldCharType="begin"/>
      </w:r>
      <w:r w:rsidR="00E005A9">
        <w:instrText xml:space="preserve"> REF _Ref100935125 \p \h </w:instrText>
      </w:r>
      <w:r w:rsidR="00E005A9">
        <w:fldChar w:fldCharType="separate"/>
      </w:r>
      <w:r w:rsidR="00105FB9">
        <w:t>below</w:t>
      </w:r>
      <w:r w:rsidR="00E005A9">
        <w:fldChar w:fldCharType="end"/>
      </w:r>
      <w:r w:rsidR="00E005A9">
        <w:t xml:space="preserve">) </w:t>
      </w:r>
      <w:r w:rsidR="004051DA">
        <w:t xml:space="preserve">and the </w:t>
      </w:r>
      <w:r w:rsidR="004051DA">
        <w:fldChar w:fldCharType="begin"/>
      </w:r>
      <w:r w:rsidR="004051DA">
        <w:instrText xml:space="preserve"> REF _Ref101560305 \h </w:instrText>
      </w:r>
      <w:r w:rsidR="004051DA">
        <w:fldChar w:fldCharType="separate"/>
      </w:r>
      <w:r w:rsidR="00105FB9">
        <w:t>Set List Page</w:t>
      </w:r>
      <w:r w:rsidR="004051DA">
        <w:fldChar w:fldCharType="end"/>
      </w:r>
      <w:r w:rsidR="004051DA">
        <w:t xml:space="preserve"> </w:t>
      </w:r>
      <w:r w:rsidR="00E005A9">
        <w:t>(</w:t>
      </w:r>
      <w:r w:rsidR="00E005A9">
        <w:fldChar w:fldCharType="begin"/>
      </w:r>
      <w:r w:rsidR="00E005A9">
        <w:instrText xml:space="preserve"> REF _Ref100935574 \p \h </w:instrText>
      </w:r>
      <w:r w:rsidR="00E005A9">
        <w:fldChar w:fldCharType="separate"/>
      </w:r>
      <w:r w:rsidR="00105FB9">
        <w:t>below</w:t>
      </w:r>
      <w:r w:rsidR="00E005A9">
        <w:fldChar w:fldCharType="end"/>
      </w:r>
      <w:r w:rsidR="00E005A9">
        <w:t>)</w:t>
      </w:r>
      <w:r w:rsidR="00D73925">
        <w:t>.</w:t>
      </w:r>
    </w:p>
    <w:p w14:paraId="7FBB3577" w14:textId="4711E65C" w:rsidR="00E675DE" w:rsidRDefault="00E675DE" w:rsidP="00E675DE">
      <w:r>
        <w:t>On this page</w:t>
      </w:r>
      <w:r w:rsidR="005E45B2">
        <w:t>,</w:t>
      </w:r>
      <w:r>
        <w:t xml:space="preserve"> users </w:t>
      </w:r>
      <w:r w:rsidR="007F046B">
        <w:t xml:space="preserve">can view information on a Lego Set, view the Set’s building instructions, access the Set’s pieces in a checklist and signed in users </w:t>
      </w:r>
      <w:r w:rsidR="00E06E61">
        <w:t>can</w:t>
      </w:r>
      <w:r w:rsidR="007F046B">
        <w:t xml:space="preserve"> add the set to a setlist</w:t>
      </w:r>
      <w:r w:rsidR="0017232B">
        <w:t>, this example Set ‘</w:t>
      </w:r>
      <w:r w:rsidR="0017232B" w:rsidRPr="0017232B">
        <w:t>Republic Attack Gunship</w:t>
      </w:r>
      <w:r w:rsidR="0017232B">
        <w:t>’ is being shown</w:t>
      </w:r>
      <w:r>
        <w:t>.</w:t>
      </w:r>
    </w:p>
    <w:p w14:paraId="48880266" w14:textId="219A8AB7" w:rsidR="00E104C6" w:rsidRDefault="000444FC" w:rsidP="00E675DE">
      <w:r>
        <w:t xml:space="preserve">Below </w:t>
      </w:r>
      <w:r w:rsidR="004C658D">
        <w:t>the centre</w:t>
      </w:r>
      <w:r w:rsidR="00A85036">
        <w:t>,</w:t>
      </w:r>
      <w:r w:rsidR="001B36DB">
        <w:t xml:space="preserve"> Lego Set</w:t>
      </w:r>
      <w:r>
        <w:t xml:space="preserve"> image is a ‘BACK TO SEARCH’ button which returns users to the </w:t>
      </w:r>
      <w:r>
        <w:fldChar w:fldCharType="begin"/>
      </w:r>
      <w:r>
        <w:instrText xml:space="preserve"> REF _Ref100934880 \h </w:instrText>
      </w:r>
      <w:r>
        <w:fldChar w:fldCharType="separate"/>
      </w:r>
      <w:r w:rsidR="00105FB9">
        <w:t>Search Page</w:t>
      </w:r>
      <w:r>
        <w:fldChar w:fldCharType="end"/>
      </w:r>
      <w:r>
        <w:t xml:space="preserve"> with the previous Filters and Sorts </w:t>
      </w:r>
      <w:r w:rsidR="005E45B2">
        <w:t>ap</w:t>
      </w:r>
      <w:r w:rsidR="00541406">
        <w:t>p</w:t>
      </w:r>
      <w:r w:rsidR="005E45B2">
        <w:t>lied</w:t>
      </w:r>
      <w:r>
        <w:t>.</w:t>
      </w:r>
      <w:r w:rsidR="00E104C6">
        <w:t xml:space="preserve"> On the right of the image, information on the</w:t>
      </w:r>
      <w:r w:rsidR="00F32242">
        <w:t xml:space="preserve"> Lego</w:t>
      </w:r>
      <w:r w:rsidR="00E104C6">
        <w:t xml:space="preserve"> </w:t>
      </w:r>
      <w:r w:rsidR="00F32242">
        <w:t>S</w:t>
      </w:r>
      <w:r w:rsidR="00E104C6">
        <w:t>et</w:t>
      </w:r>
      <w:r w:rsidR="009C262A">
        <w:t xml:space="preserve"> is displayed.</w:t>
      </w:r>
    </w:p>
    <w:p w14:paraId="2598C679" w14:textId="0A25FF47" w:rsidR="00FE6EDF" w:rsidRDefault="00586B33" w:rsidP="00FE6EDF">
      <w:r>
        <w:t>Under this is the</w:t>
      </w:r>
      <w:r w:rsidR="00FE6EDF">
        <w:t xml:space="preserve"> ‘View Piece Checklist’ hyperlink, </w:t>
      </w:r>
      <w:r w:rsidR="00541406">
        <w:t>which</w:t>
      </w:r>
      <w:r>
        <w:t xml:space="preserve"> </w:t>
      </w:r>
      <w:r w:rsidR="003B2589">
        <w:t xml:space="preserve">opens </w:t>
      </w:r>
      <w:r w:rsidR="003B2589">
        <w:fldChar w:fldCharType="begin"/>
      </w:r>
      <w:r w:rsidR="003B2589">
        <w:instrText xml:space="preserve"> REF _Ref101458819 \h </w:instrText>
      </w:r>
      <w:r w:rsidR="003B2589">
        <w:fldChar w:fldCharType="separate"/>
      </w:r>
      <w:r w:rsidR="00105FB9">
        <w:t xml:space="preserve">Figure </w:t>
      </w:r>
      <w:r w:rsidR="00105FB9">
        <w:rPr>
          <w:noProof/>
        </w:rPr>
        <w:t>22</w:t>
      </w:r>
      <w:r w:rsidR="00105FB9">
        <w:t xml:space="preserve">: Piece </w:t>
      </w:r>
      <w:r w:rsidR="00105FB9">
        <w:rPr>
          <w:noProof/>
        </w:rPr>
        <w:t>Checklist Page</w:t>
      </w:r>
      <w:r w:rsidR="003B2589">
        <w:fldChar w:fldCharType="end"/>
      </w:r>
      <w:r w:rsidR="003B2589">
        <w:t>,</w:t>
      </w:r>
      <w:r w:rsidR="00FE6EDF">
        <w:t xml:space="preserve"> </w:t>
      </w:r>
      <w:r w:rsidR="0065205C">
        <w:t xml:space="preserve">which displays </w:t>
      </w:r>
      <w:r w:rsidR="003A777F">
        <w:t xml:space="preserve">the Sets Pieces in </w:t>
      </w:r>
      <w:r w:rsidR="00342603">
        <w:t xml:space="preserve">a </w:t>
      </w:r>
      <w:r w:rsidR="00FE6EDF">
        <w:t>checklist.</w:t>
      </w:r>
    </w:p>
    <w:p w14:paraId="7A8054B0" w14:textId="298DB64A" w:rsidR="00086075" w:rsidRDefault="00086075" w:rsidP="00FE6EDF">
      <w:r>
        <w:t xml:space="preserve">There is some text ‘Lego Set Instructions’ </w:t>
      </w:r>
      <w:r w:rsidR="00797C15">
        <w:t>beneath which</w:t>
      </w:r>
      <w:r w:rsidR="006A2570">
        <w:t>,</w:t>
      </w:r>
      <w:r w:rsidR="00797C15">
        <w:t xml:space="preserve"> there are some</w:t>
      </w:r>
      <w:r>
        <w:t xml:space="preserve"> boxes contain</w:t>
      </w:r>
      <w:r w:rsidR="00797C15">
        <w:t>ing</w:t>
      </w:r>
      <w:r>
        <w:t xml:space="preserve"> the </w:t>
      </w:r>
      <w:r w:rsidR="00F32242">
        <w:t xml:space="preserve">names of Lego Set </w:t>
      </w:r>
      <w:r>
        <w:t>building instruction</w:t>
      </w:r>
      <w:r w:rsidR="00F32242">
        <w:t xml:space="preserve"> booklets</w:t>
      </w:r>
      <w:r>
        <w:t>, which when clicked open</w:t>
      </w:r>
      <w:r w:rsidR="006F6372">
        <w:t>s</w:t>
      </w:r>
      <w:r>
        <w:t xml:space="preserve"> the </w:t>
      </w:r>
      <w:r w:rsidR="006F6372">
        <w:t xml:space="preserve">selected </w:t>
      </w:r>
      <w:r>
        <w:t>instruction</w:t>
      </w:r>
      <w:r w:rsidR="006F6372">
        <w:t xml:space="preserve"> booklet </w:t>
      </w:r>
      <w:r>
        <w:t xml:space="preserve">in a new tab </w:t>
      </w:r>
      <w:r w:rsidR="009D0512">
        <w:t>on the browser</w:t>
      </w:r>
      <w:r w:rsidR="00DD1797">
        <w:t xml:space="preserve"> </w:t>
      </w:r>
      <w:r w:rsidR="006F6372">
        <w:t xml:space="preserve">being used </w:t>
      </w:r>
      <w:r w:rsidR="00DD1797">
        <w:t>where the user can view these</w:t>
      </w:r>
      <w:r>
        <w:t>.</w:t>
      </w:r>
      <w:r w:rsidR="00C1246E">
        <w:t xml:space="preserve"> </w:t>
      </w:r>
      <w:r w:rsidR="004A18CA">
        <w:t xml:space="preserve">If there </w:t>
      </w:r>
      <w:r w:rsidR="00C1246E">
        <w:t xml:space="preserve">are </w:t>
      </w:r>
      <w:r w:rsidR="004D0BCC">
        <w:t xml:space="preserve">no </w:t>
      </w:r>
      <w:r w:rsidR="004D0BCC">
        <w:lastRenderedPageBreak/>
        <w:t>instruction booklets available for the Lego Set a yellow symbol and text appears instead (</w:t>
      </w:r>
      <w:r w:rsidR="004D0BCC">
        <w:fldChar w:fldCharType="begin"/>
      </w:r>
      <w:r w:rsidR="004D0BCC">
        <w:instrText xml:space="preserve"> REF _Ref102231578 \h </w:instrText>
      </w:r>
      <w:r w:rsidR="004D0BCC">
        <w:fldChar w:fldCharType="separate"/>
      </w:r>
      <w:r w:rsidR="00105FB9">
        <w:t xml:space="preserve">Figure </w:t>
      </w:r>
      <w:r w:rsidR="00105FB9">
        <w:rPr>
          <w:noProof/>
        </w:rPr>
        <w:t>14</w:t>
      </w:r>
      <w:r w:rsidR="004D0BCC">
        <w:fldChar w:fldCharType="end"/>
      </w:r>
      <w:r w:rsidR="004D0BCC">
        <w:t>)</w:t>
      </w:r>
      <w:r w:rsidR="00DC1678">
        <w:t>, informing the user there are no instructions found</w:t>
      </w:r>
      <w:r w:rsidR="00D443F0">
        <w:t>. I added this text and made it yellow so it would draw a user’s attention and they could easily see that no instructions were found.</w:t>
      </w:r>
    </w:p>
    <w:p w14:paraId="4BFF0965" w14:textId="47023950" w:rsidR="00E675DE" w:rsidRDefault="00E675DE" w:rsidP="00E675DE">
      <w:r>
        <w:t>There is a ‘</w:t>
      </w:r>
      <w:r w:rsidR="00CE6FAC">
        <w:t>Add to List’</w:t>
      </w:r>
      <w:r>
        <w:t xml:space="preserve"> button that only appears to signed</w:t>
      </w:r>
      <w:r w:rsidR="00797C15">
        <w:t>-</w:t>
      </w:r>
      <w:r>
        <w:t xml:space="preserve">in users, </w:t>
      </w:r>
      <w:r w:rsidR="00590BBE">
        <w:t>which</w:t>
      </w:r>
      <w:r>
        <w:t xml:space="preserve"> opens a </w:t>
      </w:r>
      <w:r w:rsidR="0029619F">
        <w:t>popup (</w:t>
      </w:r>
      <w:r w:rsidR="0029619F">
        <w:fldChar w:fldCharType="begin"/>
      </w:r>
      <w:r w:rsidR="0029619F">
        <w:instrText xml:space="preserve"> REF _Ref101458038 \h </w:instrText>
      </w:r>
      <w:r w:rsidR="0029619F">
        <w:fldChar w:fldCharType="separate"/>
      </w:r>
      <w:r w:rsidR="00105FB9">
        <w:t xml:space="preserve">Figure </w:t>
      </w:r>
      <w:r w:rsidR="00105FB9">
        <w:rPr>
          <w:noProof/>
        </w:rPr>
        <w:t>63</w:t>
      </w:r>
      <w:r w:rsidR="0029619F">
        <w:fldChar w:fldCharType="end"/>
      </w:r>
      <w:r w:rsidR="0029619F">
        <w:t xml:space="preserve">) </w:t>
      </w:r>
      <w:r>
        <w:t>to add a set to a setlist.</w:t>
      </w:r>
    </w:p>
    <w:p w14:paraId="6BFDA4BA" w14:textId="5A8A3DDF" w:rsidR="001867AD" w:rsidRDefault="002F4836" w:rsidP="00E675DE">
      <w:r>
        <w:t>In the navbar,</w:t>
      </w:r>
      <w:r w:rsidR="00EA0A5C">
        <w:t xml:space="preserve"> </w:t>
      </w:r>
      <w:r w:rsidR="00FD6C51">
        <w:t>there is the Find Set Feature</w:t>
      </w:r>
      <w:r w:rsidR="00026E1D">
        <w:t>, that</w:t>
      </w:r>
      <w:r w:rsidR="00826BE5">
        <w:t xml:space="preserve"> </w:t>
      </w:r>
      <w:r w:rsidR="00026E1D">
        <w:t>o</w:t>
      </w:r>
      <w:r w:rsidR="00826BE5">
        <w:t>n this page</w:t>
      </w:r>
      <w:r w:rsidR="00E24AB8">
        <w:t>,</w:t>
      </w:r>
      <w:r w:rsidR="00826BE5">
        <w:t xml:space="preserve"> </w:t>
      </w:r>
      <w:r w:rsidR="00073764">
        <w:t xml:space="preserve">has </w:t>
      </w:r>
      <w:r w:rsidR="00826BE5">
        <w:t xml:space="preserve">the set number </w:t>
      </w:r>
      <w:r w:rsidR="00BD3056">
        <w:t>and set variant box</w:t>
      </w:r>
      <w:r w:rsidR="002432B6">
        <w:t>es</w:t>
      </w:r>
      <w:r w:rsidR="00826BE5">
        <w:t xml:space="preserve"> pre-filled with this </w:t>
      </w:r>
      <w:r w:rsidR="002432B6">
        <w:t>S</w:t>
      </w:r>
      <w:r w:rsidR="00826BE5">
        <w:t>et’s</w:t>
      </w:r>
      <w:r w:rsidR="00BD3056">
        <w:t xml:space="preserve"> information</w:t>
      </w:r>
      <w:r w:rsidR="00871648">
        <w:t xml:space="preserve">, </w:t>
      </w:r>
      <w:r w:rsidR="001E41B3">
        <w:t>e.g.</w:t>
      </w:r>
      <w:r w:rsidR="00871648">
        <w:t xml:space="preserve"> ‘7676’ and ‘1’</w:t>
      </w:r>
      <w:r w:rsidR="006B492B">
        <w:t>, which</w:t>
      </w:r>
      <w:r w:rsidR="0013646E">
        <w:t xml:space="preserve"> </w:t>
      </w:r>
      <w:r w:rsidR="00BD3056">
        <w:t>I have add</w:t>
      </w:r>
      <w:r w:rsidR="00871648">
        <w:t>ed</w:t>
      </w:r>
      <w:r w:rsidR="00BD3056">
        <w:t xml:space="preserve"> here </w:t>
      </w:r>
      <w:r w:rsidR="00C31D9D">
        <w:t>because</w:t>
      </w:r>
      <w:r w:rsidR="00BD3056">
        <w:t xml:space="preserve"> if the user has </w:t>
      </w:r>
      <w:r w:rsidR="004D7D44">
        <w:t xml:space="preserve">found </w:t>
      </w:r>
      <w:r w:rsidR="00BD3056">
        <w:t xml:space="preserve">the </w:t>
      </w:r>
      <w:r w:rsidR="004D7D44">
        <w:t>S</w:t>
      </w:r>
      <w:r w:rsidR="00BD3056">
        <w:t xml:space="preserve">et </w:t>
      </w:r>
      <w:r w:rsidR="009566B1">
        <w:t>using the Find Set Feature</w:t>
      </w:r>
      <w:r w:rsidR="004D7D44">
        <w:t xml:space="preserve">, </w:t>
      </w:r>
      <w:r w:rsidR="00BD3056">
        <w:t xml:space="preserve">they </w:t>
      </w:r>
      <w:r w:rsidR="00605284">
        <w:t xml:space="preserve">the </w:t>
      </w:r>
      <w:r w:rsidR="003D1402">
        <w:t xml:space="preserve">entered </w:t>
      </w:r>
      <w:r w:rsidR="00605284">
        <w:t>‘Set Number’ and ‘Vari</w:t>
      </w:r>
      <w:r w:rsidR="00E45B53">
        <w:t>a</w:t>
      </w:r>
      <w:r w:rsidR="00605284">
        <w:t xml:space="preserve">nt’ </w:t>
      </w:r>
      <w:r w:rsidR="003D1402">
        <w:t xml:space="preserve">are still </w:t>
      </w:r>
      <w:r w:rsidR="00B16091">
        <w:t>displayed</w:t>
      </w:r>
      <w:r w:rsidR="00BD3056">
        <w:t>.</w:t>
      </w:r>
    </w:p>
    <w:p w14:paraId="2D7847F8" w14:textId="111DB89B" w:rsidR="003F72F7" w:rsidRPr="009D5252" w:rsidRDefault="003F72F7" w:rsidP="009D5252">
      <w:r>
        <w:t xml:space="preserve">When this page is viewed on a smaller screen the two columns are combined into one column that is the full width of the screen, which is shown in </w:t>
      </w:r>
      <w:r>
        <w:fldChar w:fldCharType="begin"/>
      </w:r>
      <w:r>
        <w:instrText xml:space="preserve"> REF _Ref102338636 \h </w:instrText>
      </w:r>
      <w:r>
        <w:fldChar w:fldCharType="separate"/>
      </w:r>
      <w:r w:rsidR="00105FB9">
        <w:t xml:space="preserve">Figure </w:t>
      </w:r>
      <w:r w:rsidR="00105FB9">
        <w:rPr>
          <w:noProof/>
        </w:rPr>
        <w:t>15</w:t>
      </w:r>
      <w:r>
        <w:fldChar w:fldCharType="end"/>
      </w:r>
      <w:r>
        <w:t xml:space="preserve">. I did this so on a smaller screen </w:t>
      </w:r>
      <w:r w:rsidR="00430ECC">
        <w:t>it is still easy for users to see</w:t>
      </w:r>
      <w:r>
        <w:t>.</w:t>
      </w:r>
    </w:p>
    <w:p w14:paraId="55AF4DF9" w14:textId="77777777" w:rsidR="00B60C6D" w:rsidRDefault="00B60C6D" w:rsidP="00B60C6D">
      <w:pPr>
        <w:keepNext/>
      </w:pPr>
      <w:r w:rsidRPr="00B60C6D">
        <w:rPr>
          <w:noProof/>
        </w:rPr>
        <w:drawing>
          <wp:inline distT="0" distB="0" distL="0" distR="0" wp14:anchorId="60A1167D" wp14:editId="42178BCF">
            <wp:extent cx="5731510" cy="3949700"/>
            <wp:effectExtent l="0" t="0" r="2540" b="0"/>
            <wp:docPr id="67" name="Picture 6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pic:nvPicPr>
                  <pic:blipFill>
                    <a:blip r:embed="rId34"/>
                    <a:stretch>
                      <a:fillRect/>
                    </a:stretch>
                  </pic:blipFill>
                  <pic:spPr>
                    <a:xfrm>
                      <a:off x="0" y="0"/>
                      <a:ext cx="5731510" cy="3949700"/>
                    </a:xfrm>
                    <a:prstGeom prst="rect">
                      <a:avLst/>
                    </a:prstGeom>
                  </pic:spPr>
                </pic:pic>
              </a:graphicData>
            </a:graphic>
          </wp:inline>
        </w:drawing>
      </w:r>
    </w:p>
    <w:p w14:paraId="0DAA3816" w14:textId="0E5AF858" w:rsidR="00B60C6D" w:rsidRPr="00B60C6D" w:rsidRDefault="00B60C6D" w:rsidP="00B60C6D">
      <w:pPr>
        <w:pStyle w:val="Caption"/>
      </w:pPr>
      <w:bookmarkStart w:id="93" w:name="_Ref101302017"/>
      <w:r>
        <w:t xml:space="preserve">Figure </w:t>
      </w:r>
      <w:r w:rsidR="00842B56">
        <w:fldChar w:fldCharType="begin"/>
      </w:r>
      <w:r w:rsidR="00842B56">
        <w:instrText xml:space="preserve"> SEQ Figure \* ARABIC </w:instrText>
      </w:r>
      <w:r w:rsidR="00842B56">
        <w:fldChar w:fldCharType="separate"/>
      </w:r>
      <w:r w:rsidR="00105FB9">
        <w:rPr>
          <w:noProof/>
        </w:rPr>
        <w:t>16</w:t>
      </w:r>
      <w:r w:rsidR="00842B56">
        <w:rPr>
          <w:noProof/>
        </w:rPr>
        <w:fldChar w:fldCharType="end"/>
      </w:r>
      <w:bookmarkEnd w:id="93"/>
      <w:r>
        <w:t>: Lego Set Not Found Page</w:t>
      </w:r>
    </w:p>
    <w:p w14:paraId="3DB040DC" w14:textId="09126485" w:rsidR="00B60C6D" w:rsidRDefault="00D33C68" w:rsidP="009D5252">
      <w:r>
        <w:t>If the</w:t>
      </w:r>
      <w:r w:rsidR="00E675DE">
        <w:t xml:space="preserve"> page is accessed by entering in a</w:t>
      </w:r>
      <w:r>
        <w:t xml:space="preserve"> Set Number</w:t>
      </w:r>
      <w:r w:rsidR="00E675DE">
        <w:t xml:space="preserve"> and this Set Number is</w:t>
      </w:r>
      <w:r>
        <w:t xml:space="preserve"> not found</w:t>
      </w:r>
      <w:r w:rsidR="00F75900">
        <w:t>,</w:t>
      </w:r>
      <w:r>
        <w:t xml:space="preserve"> </w:t>
      </w:r>
      <w:r w:rsidR="000B21A8">
        <w:fldChar w:fldCharType="begin"/>
      </w:r>
      <w:r w:rsidR="000B21A8">
        <w:instrText xml:space="preserve"> REF _Ref101302017 \h </w:instrText>
      </w:r>
      <w:r w:rsidR="000B21A8">
        <w:fldChar w:fldCharType="separate"/>
      </w:r>
      <w:r w:rsidR="00105FB9">
        <w:t xml:space="preserve">Figure </w:t>
      </w:r>
      <w:r w:rsidR="00105FB9">
        <w:rPr>
          <w:noProof/>
        </w:rPr>
        <w:t>16</w:t>
      </w:r>
      <w:r w:rsidR="000B21A8">
        <w:fldChar w:fldCharType="end"/>
      </w:r>
      <w:r w:rsidR="00B60C6D">
        <w:t xml:space="preserve"> </w:t>
      </w:r>
      <w:r>
        <w:t xml:space="preserve">is displayed, this is mostly the same as </w:t>
      </w:r>
      <w:r w:rsidR="000B21A8">
        <w:fldChar w:fldCharType="begin"/>
      </w:r>
      <w:r w:rsidR="000B21A8">
        <w:instrText xml:space="preserve"> REF _Ref101301087 \h </w:instrText>
      </w:r>
      <w:r w:rsidR="000B21A8">
        <w:fldChar w:fldCharType="separate"/>
      </w:r>
      <w:r w:rsidR="00105FB9">
        <w:t xml:space="preserve">Figure </w:t>
      </w:r>
      <w:r w:rsidR="00105FB9">
        <w:rPr>
          <w:noProof/>
        </w:rPr>
        <w:t>13</w:t>
      </w:r>
      <w:r w:rsidR="000B21A8">
        <w:fldChar w:fldCharType="end"/>
      </w:r>
      <w:r>
        <w:t xml:space="preserve"> but the main body is replaced with a messag</w:t>
      </w:r>
      <w:r w:rsidR="001453E5">
        <w:t>e</w:t>
      </w:r>
      <w:r>
        <w:t xml:space="preserve"> informing the user that the set number</w:t>
      </w:r>
      <w:r w:rsidR="007E78AA">
        <w:t xml:space="preserve"> (in this case ‘666-1’)</w:t>
      </w:r>
      <w:r>
        <w:t xml:space="preserve"> entered was not found and with </w:t>
      </w:r>
      <w:r w:rsidR="00115914">
        <w:t>the</w:t>
      </w:r>
      <w:r w:rsidR="002A46F5">
        <w:t xml:space="preserve"> same</w:t>
      </w:r>
      <w:r w:rsidR="00115914">
        <w:t xml:space="preserve"> ‘BACK TO SEARCH’ button. </w:t>
      </w:r>
      <w:r w:rsidR="0044333B">
        <w:t>I have put this message in red text</w:t>
      </w:r>
      <w:r w:rsidR="00482A7C">
        <w:t xml:space="preserve"> with a recognised error logo</w:t>
      </w:r>
      <w:r w:rsidR="0044333B">
        <w:t xml:space="preserve"> so it draws the user</w:t>
      </w:r>
      <w:r w:rsidR="00797C15">
        <w:t>'</w:t>
      </w:r>
      <w:r w:rsidR="0044333B">
        <w:t xml:space="preserve">s attention and is clear to users why a set has not </w:t>
      </w:r>
      <w:r w:rsidR="0044333B" w:rsidRPr="00FD4B78">
        <w:t>be</w:t>
      </w:r>
      <w:r w:rsidR="00A64A09" w:rsidRPr="00FD4B78">
        <w:t>en</w:t>
      </w:r>
      <w:r w:rsidR="0044333B">
        <w:t xml:space="preserve"> displayed</w:t>
      </w:r>
      <w:r w:rsidR="000A40FD">
        <w:t>.</w:t>
      </w:r>
    </w:p>
    <w:p w14:paraId="439DCA58" w14:textId="250D76D3" w:rsidR="00CE54FB" w:rsidRDefault="00CE54FB" w:rsidP="00CE54FB">
      <w:pPr>
        <w:pStyle w:val="Heading4"/>
      </w:pPr>
      <w:bookmarkStart w:id="94" w:name="_Toc102658791"/>
      <w:r>
        <w:lastRenderedPageBreak/>
        <w:t>Set Number</w:t>
      </w:r>
      <w:r w:rsidR="00090B05">
        <w:t xml:space="preserve"> and Variant</w:t>
      </w:r>
      <w:r>
        <w:t xml:space="preserve"> </w:t>
      </w:r>
      <w:r w:rsidR="00276E07">
        <w:t>Find Set Feature -</w:t>
      </w:r>
      <w:r w:rsidR="00AC4DF0">
        <w:t xml:space="preserve"> Errors</w:t>
      </w:r>
      <w:bookmarkEnd w:id="94"/>
    </w:p>
    <w:p w14:paraId="1FE66A28" w14:textId="77777777" w:rsidR="0046354A" w:rsidRDefault="00CE54FB" w:rsidP="0046354A">
      <w:pPr>
        <w:keepNext/>
      </w:pPr>
      <w:r>
        <w:rPr>
          <w:noProof/>
        </w:rPr>
        <w:drawing>
          <wp:inline distT="0" distB="0" distL="0" distR="0" wp14:anchorId="2BEE5D13" wp14:editId="1C5B5D37">
            <wp:extent cx="2628900" cy="3757326"/>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35" cstate="print">
                      <a:extLst>
                        <a:ext uri="{28A0092B-C50C-407E-A947-70E740481C1C}">
                          <a14:useLocalDpi xmlns:a14="http://schemas.microsoft.com/office/drawing/2010/main" val="0"/>
                        </a:ext>
                      </a:extLst>
                    </a:blip>
                    <a:srcRect l="76280" b="36580"/>
                    <a:stretch/>
                  </pic:blipFill>
                  <pic:spPr bwMode="auto">
                    <a:xfrm>
                      <a:off x="0" y="0"/>
                      <a:ext cx="2633307" cy="3763625"/>
                    </a:xfrm>
                    <a:prstGeom prst="rect">
                      <a:avLst/>
                    </a:prstGeom>
                    <a:ln>
                      <a:noFill/>
                    </a:ln>
                    <a:extLst>
                      <a:ext uri="{53640926-AAD7-44D8-BBD7-CCE9431645EC}">
                        <a14:shadowObscured xmlns:a14="http://schemas.microsoft.com/office/drawing/2010/main"/>
                      </a:ext>
                    </a:extLst>
                  </pic:spPr>
                </pic:pic>
              </a:graphicData>
            </a:graphic>
          </wp:inline>
        </w:drawing>
      </w:r>
    </w:p>
    <w:p w14:paraId="426CCA1D" w14:textId="7F57AF33" w:rsidR="00CE54FB" w:rsidRDefault="0046354A" w:rsidP="0046354A">
      <w:pPr>
        <w:pStyle w:val="Caption"/>
      </w:pPr>
      <w:bookmarkStart w:id="95" w:name="_Ref101193198"/>
      <w:r>
        <w:t xml:space="preserve">Figure </w:t>
      </w:r>
      <w:r w:rsidR="00842B56">
        <w:fldChar w:fldCharType="begin"/>
      </w:r>
      <w:r w:rsidR="00842B56">
        <w:instrText xml:space="preserve"> SEQ Figure \* ARABIC </w:instrText>
      </w:r>
      <w:r w:rsidR="00842B56">
        <w:fldChar w:fldCharType="separate"/>
      </w:r>
      <w:r w:rsidR="00105FB9">
        <w:rPr>
          <w:noProof/>
        </w:rPr>
        <w:t>17</w:t>
      </w:r>
      <w:r w:rsidR="00842B56">
        <w:rPr>
          <w:noProof/>
        </w:rPr>
        <w:fldChar w:fldCharType="end"/>
      </w:r>
      <w:bookmarkEnd w:id="95"/>
      <w:r>
        <w:t xml:space="preserve">: </w:t>
      </w:r>
      <w:r w:rsidR="00A96BB9">
        <w:t xml:space="preserve">Initial </w:t>
      </w:r>
      <w:r>
        <w:t>Set Number Search Missing Number Error Popups</w:t>
      </w:r>
    </w:p>
    <w:p w14:paraId="06BBBBB4" w14:textId="77777777" w:rsidR="00BD3B90" w:rsidRDefault="00BD4B40" w:rsidP="00BD3B90">
      <w:pPr>
        <w:keepNext/>
      </w:pPr>
      <w:r w:rsidRPr="00BD4B40">
        <w:rPr>
          <w:noProof/>
        </w:rPr>
        <w:drawing>
          <wp:inline distT="0" distB="0" distL="0" distR="0" wp14:anchorId="4B736067" wp14:editId="7813D8B9">
            <wp:extent cx="5731510" cy="44323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443230"/>
                    </a:xfrm>
                    <a:prstGeom prst="rect">
                      <a:avLst/>
                    </a:prstGeom>
                  </pic:spPr>
                </pic:pic>
              </a:graphicData>
            </a:graphic>
          </wp:inline>
        </w:drawing>
      </w:r>
    </w:p>
    <w:p w14:paraId="4AA31292" w14:textId="6FF062AA" w:rsidR="00BD4B40" w:rsidRDefault="00BD3B90" w:rsidP="00BD3B90">
      <w:pPr>
        <w:pStyle w:val="Caption"/>
      </w:pPr>
      <w:bookmarkStart w:id="96" w:name="_Ref101303089"/>
      <w:r>
        <w:t xml:space="preserve">Figure </w:t>
      </w:r>
      <w:r w:rsidR="00842B56">
        <w:fldChar w:fldCharType="begin"/>
      </w:r>
      <w:r w:rsidR="00842B56">
        <w:instrText xml:space="preserve"> SEQ Figure \* ARABIC </w:instrText>
      </w:r>
      <w:r w:rsidR="00842B56">
        <w:fldChar w:fldCharType="separate"/>
      </w:r>
      <w:r w:rsidR="00105FB9">
        <w:rPr>
          <w:noProof/>
        </w:rPr>
        <w:t>18</w:t>
      </w:r>
      <w:r w:rsidR="00842B56">
        <w:rPr>
          <w:noProof/>
        </w:rPr>
        <w:fldChar w:fldCharType="end"/>
      </w:r>
      <w:bookmarkEnd w:id="96"/>
      <w:r>
        <w:t>: Set Number Search - Missing Set Number</w:t>
      </w:r>
    </w:p>
    <w:p w14:paraId="6C56C382" w14:textId="77777777" w:rsidR="00BD3B90" w:rsidRDefault="00BD4B40" w:rsidP="00BD3B90">
      <w:pPr>
        <w:keepNext/>
      </w:pPr>
      <w:r w:rsidRPr="00BD4B40">
        <w:rPr>
          <w:noProof/>
        </w:rPr>
        <w:drawing>
          <wp:inline distT="0" distB="0" distL="0" distR="0" wp14:anchorId="61DB57B2" wp14:editId="2C6E37EE">
            <wp:extent cx="5731510" cy="412750"/>
            <wp:effectExtent l="0" t="0" r="254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412750"/>
                    </a:xfrm>
                    <a:prstGeom prst="rect">
                      <a:avLst/>
                    </a:prstGeom>
                  </pic:spPr>
                </pic:pic>
              </a:graphicData>
            </a:graphic>
          </wp:inline>
        </w:drawing>
      </w:r>
    </w:p>
    <w:p w14:paraId="1AA73F05" w14:textId="1AEB4389" w:rsidR="00BD4B40" w:rsidRDefault="00BD3B90" w:rsidP="00BD3B90">
      <w:pPr>
        <w:pStyle w:val="Caption"/>
      </w:pPr>
      <w:bookmarkStart w:id="97" w:name="_Ref101303235"/>
      <w:r>
        <w:t xml:space="preserve">Figure </w:t>
      </w:r>
      <w:r w:rsidR="00842B56">
        <w:fldChar w:fldCharType="begin"/>
      </w:r>
      <w:r w:rsidR="00842B56">
        <w:instrText xml:space="preserve"> SEQ Figure \* ARABIC </w:instrText>
      </w:r>
      <w:r w:rsidR="00842B56">
        <w:fldChar w:fldCharType="separate"/>
      </w:r>
      <w:r w:rsidR="00105FB9">
        <w:rPr>
          <w:noProof/>
        </w:rPr>
        <w:t>19</w:t>
      </w:r>
      <w:r w:rsidR="00842B56">
        <w:rPr>
          <w:noProof/>
        </w:rPr>
        <w:fldChar w:fldCharType="end"/>
      </w:r>
      <w:bookmarkEnd w:id="97"/>
      <w:r w:rsidRPr="00631549">
        <w:t xml:space="preserve">: Set Number Search - Missing Set </w:t>
      </w:r>
      <w:r>
        <w:t>Variant</w:t>
      </w:r>
    </w:p>
    <w:p w14:paraId="6102C676" w14:textId="77777777" w:rsidR="00BD3B90" w:rsidRDefault="00BD3B90" w:rsidP="00BD3B90">
      <w:pPr>
        <w:keepNext/>
      </w:pPr>
      <w:r w:rsidRPr="00BD3B90">
        <w:rPr>
          <w:noProof/>
        </w:rPr>
        <w:drawing>
          <wp:inline distT="0" distB="0" distL="0" distR="0" wp14:anchorId="5632A8D7" wp14:editId="1B646FB8">
            <wp:extent cx="5731510" cy="48387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483870"/>
                    </a:xfrm>
                    <a:prstGeom prst="rect">
                      <a:avLst/>
                    </a:prstGeom>
                  </pic:spPr>
                </pic:pic>
              </a:graphicData>
            </a:graphic>
          </wp:inline>
        </w:drawing>
      </w:r>
    </w:p>
    <w:p w14:paraId="1B8AD1AE" w14:textId="10482CE1" w:rsidR="00BD4B40" w:rsidRPr="00BD4B40" w:rsidRDefault="00BD3B90" w:rsidP="00BD3B90">
      <w:pPr>
        <w:pStyle w:val="Caption"/>
      </w:pPr>
      <w:bookmarkStart w:id="98" w:name="_Ref101303243"/>
      <w:r>
        <w:t xml:space="preserve">Figure </w:t>
      </w:r>
      <w:r w:rsidR="00842B56">
        <w:fldChar w:fldCharType="begin"/>
      </w:r>
      <w:r w:rsidR="00842B56">
        <w:instrText xml:space="preserve"> SEQ Figure \* ARABIC </w:instrText>
      </w:r>
      <w:r w:rsidR="00842B56">
        <w:fldChar w:fldCharType="separate"/>
      </w:r>
      <w:r w:rsidR="00105FB9">
        <w:rPr>
          <w:noProof/>
        </w:rPr>
        <w:t>20</w:t>
      </w:r>
      <w:r w:rsidR="00842B56">
        <w:rPr>
          <w:noProof/>
        </w:rPr>
        <w:fldChar w:fldCharType="end"/>
      </w:r>
      <w:bookmarkEnd w:id="98"/>
      <w:r w:rsidRPr="00325651">
        <w:t xml:space="preserve">: Set Number Search - Missing </w:t>
      </w:r>
      <w:r>
        <w:t xml:space="preserve">Both </w:t>
      </w:r>
      <w:r w:rsidRPr="00325651">
        <w:t xml:space="preserve">Set Number </w:t>
      </w:r>
      <w:r>
        <w:rPr>
          <w:noProof/>
        </w:rPr>
        <w:t>and Variant</w:t>
      </w:r>
    </w:p>
    <w:p w14:paraId="25D7B964" w14:textId="2DC042D0" w:rsidR="007E3B8A" w:rsidRDefault="00C95884" w:rsidP="00F564C1">
      <w:r>
        <w:t>I</w:t>
      </w:r>
      <w:r w:rsidR="00506F54">
        <w:t>f a user clicks the ‘Find Set’</w:t>
      </w:r>
      <w:r w:rsidR="0091132A">
        <w:t xml:space="preserve"> button</w:t>
      </w:r>
      <w:r>
        <w:t xml:space="preserve"> in the navbar on </w:t>
      </w:r>
      <w:r w:rsidR="00F84079">
        <w:t>certain pages</w:t>
      </w:r>
      <w:r>
        <w:t xml:space="preserve">, </w:t>
      </w:r>
      <w:r w:rsidR="0091132A">
        <w:t>but</w:t>
      </w:r>
      <w:r w:rsidR="008B256A">
        <w:t xml:space="preserve"> either</w:t>
      </w:r>
      <w:r w:rsidR="0091132A">
        <w:t xml:space="preserve"> the Set Number box</w:t>
      </w:r>
      <w:r w:rsidR="007E3B8A">
        <w:t xml:space="preserve"> </w:t>
      </w:r>
      <w:r w:rsidR="008B256A">
        <w:t xml:space="preserve">or Set Variant box </w:t>
      </w:r>
      <w:r w:rsidR="007E3B8A">
        <w:t>is empty, the set number is not searched for</w:t>
      </w:r>
      <w:r w:rsidR="008B256A">
        <w:t>.</w:t>
      </w:r>
      <w:r w:rsidR="000B3403">
        <w:t xml:space="preserve"> If the Set Number box is empty it is </w:t>
      </w:r>
      <w:r w:rsidR="007E3B8A">
        <w:t>highlighted red (</w:t>
      </w:r>
      <w:r w:rsidR="007E3B8A">
        <w:fldChar w:fldCharType="begin"/>
      </w:r>
      <w:r w:rsidR="007E3B8A">
        <w:instrText xml:space="preserve"> REF _Ref101303089 \h </w:instrText>
      </w:r>
      <w:r w:rsidR="007E3B8A">
        <w:fldChar w:fldCharType="separate"/>
      </w:r>
      <w:r w:rsidR="00105FB9">
        <w:t xml:space="preserve">Figure </w:t>
      </w:r>
      <w:r w:rsidR="00105FB9">
        <w:rPr>
          <w:noProof/>
        </w:rPr>
        <w:t>18</w:t>
      </w:r>
      <w:r w:rsidR="007E3B8A">
        <w:fldChar w:fldCharType="end"/>
      </w:r>
      <w:r w:rsidR="007E3B8A">
        <w:t>)</w:t>
      </w:r>
      <w:r w:rsidR="00C2051A">
        <w:t>, or</w:t>
      </w:r>
      <w:r w:rsidR="007E3B8A">
        <w:t xml:space="preserve"> </w:t>
      </w:r>
      <w:r w:rsidR="0091132A">
        <w:t>the Set Variant box</w:t>
      </w:r>
      <w:r w:rsidR="00140A5E">
        <w:t xml:space="preserve"> is empty</w:t>
      </w:r>
      <w:r>
        <w:t xml:space="preserve"> </w:t>
      </w:r>
      <w:r w:rsidR="005242B0">
        <w:t xml:space="preserve">it </w:t>
      </w:r>
      <w:r w:rsidR="007E3B8A">
        <w:t>is highlighted red (</w:t>
      </w:r>
      <w:r w:rsidR="007E3B8A">
        <w:fldChar w:fldCharType="begin"/>
      </w:r>
      <w:r w:rsidR="007E3B8A">
        <w:instrText xml:space="preserve"> REF _Ref101303235 \h </w:instrText>
      </w:r>
      <w:r w:rsidR="007E3B8A">
        <w:fldChar w:fldCharType="separate"/>
      </w:r>
      <w:r w:rsidR="00105FB9">
        <w:t xml:space="preserve">Figure </w:t>
      </w:r>
      <w:r w:rsidR="00105FB9">
        <w:rPr>
          <w:noProof/>
        </w:rPr>
        <w:t>19</w:t>
      </w:r>
      <w:r w:rsidR="007E3B8A">
        <w:fldChar w:fldCharType="end"/>
      </w:r>
      <w:r w:rsidR="007E3B8A">
        <w:t>)</w:t>
      </w:r>
      <w:r w:rsidR="00964301">
        <w:t>, and</w:t>
      </w:r>
      <w:r w:rsidR="00724B85">
        <w:t xml:space="preserve"> </w:t>
      </w:r>
      <w:r w:rsidR="00964301">
        <w:t>i</w:t>
      </w:r>
      <w:r w:rsidR="00724B85">
        <w:t xml:space="preserve">f </w:t>
      </w:r>
      <w:r w:rsidR="00964301">
        <w:t xml:space="preserve">both boxes </w:t>
      </w:r>
      <w:r w:rsidR="00724B85">
        <w:t>are empty</w:t>
      </w:r>
      <w:r w:rsidR="00784952">
        <w:t>,</w:t>
      </w:r>
      <w:r w:rsidR="00724B85">
        <w:t xml:space="preserve"> they are both highlighted red</w:t>
      </w:r>
      <w:r w:rsidR="007E3B8A">
        <w:t xml:space="preserve"> </w:t>
      </w:r>
      <w:r w:rsidR="00724B85">
        <w:t>(</w:t>
      </w:r>
      <w:r w:rsidR="007E3B8A">
        <w:fldChar w:fldCharType="begin"/>
      </w:r>
      <w:r w:rsidR="007E3B8A">
        <w:instrText xml:space="preserve"> REF _Ref101303243 \h </w:instrText>
      </w:r>
      <w:r w:rsidR="007E3B8A">
        <w:fldChar w:fldCharType="separate"/>
      </w:r>
      <w:r w:rsidR="00105FB9">
        <w:t xml:space="preserve">Figure </w:t>
      </w:r>
      <w:r w:rsidR="00105FB9">
        <w:rPr>
          <w:noProof/>
        </w:rPr>
        <w:t>20</w:t>
      </w:r>
      <w:r w:rsidR="007E3B8A">
        <w:fldChar w:fldCharType="end"/>
      </w:r>
      <w:r w:rsidR="00724B85">
        <w:t>).</w:t>
      </w:r>
      <w:r w:rsidR="002E55CD">
        <w:t xml:space="preserve"> </w:t>
      </w:r>
      <w:r w:rsidR="00082157">
        <w:t xml:space="preserve">I have highlighted these empty boxes </w:t>
      </w:r>
      <w:r w:rsidR="009F5286">
        <w:t xml:space="preserve">in </w:t>
      </w:r>
      <w:r w:rsidR="00082157">
        <w:t xml:space="preserve">red </w:t>
      </w:r>
      <w:r w:rsidR="002E55CD">
        <w:t>to show there is an error</w:t>
      </w:r>
      <w:r w:rsidR="00082157">
        <w:t xml:space="preserve">, as this is a </w:t>
      </w:r>
      <w:r w:rsidR="00110BCB">
        <w:t>recognised</w:t>
      </w:r>
      <w:r w:rsidR="00082157">
        <w:t xml:space="preserve"> colour for errors.</w:t>
      </w:r>
      <w:r w:rsidR="00913896">
        <w:t xml:space="preserve"> </w:t>
      </w:r>
      <w:r w:rsidR="00046312">
        <w:t xml:space="preserve">In </w:t>
      </w:r>
      <w:r w:rsidR="00046312">
        <w:fldChar w:fldCharType="begin"/>
      </w:r>
      <w:r w:rsidR="00046312">
        <w:instrText xml:space="preserve"> REF _Ref101303089 \h </w:instrText>
      </w:r>
      <w:r w:rsidR="00046312">
        <w:fldChar w:fldCharType="separate"/>
      </w:r>
      <w:r w:rsidR="00105FB9">
        <w:t xml:space="preserve">Figure </w:t>
      </w:r>
      <w:r w:rsidR="00105FB9">
        <w:rPr>
          <w:noProof/>
        </w:rPr>
        <w:t>18</w:t>
      </w:r>
      <w:r w:rsidR="00046312">
        <w:fldChar w:fldCharType="end"/>
      </w:r>
      <w:r w:rsidR="00964301">
        <w:t xml:space="preserve"> and </w:t>
      </w:r>
      <w:r w:rsidR="00964301">
        <w:fldChar w:fldCharType="begin"/>
      </w:r>
      <w:r w:rsidR="00964301">
        <w:instrText xml:space="preserve"> REF _Ref101303235 \h </w:instrText>
      </w:r>
      <w:r w:rsidR="00964301">
        <w:fldChar w:fldCharType="separate"/>
      </w:r>
      <w:r w:rsidR="00105FB9">
        <w:t xml:space="preserve">Figure </w:t>
      </w:r>
      <w:r w:rsidR="00105FB9">
        <w:rPr>
          <w:noProof/>
        </w:rPr>
        <w:t>19</w:t>
      </w:r>
      <w:r w:rsidR="00964301">
        <w:fldChar w:fldCharType="end"/>
      </w:r>
      <w:r w:rsidR="00046312">
        <w:t xml:space="preserve"> the Set Variant box </w:t>
      </w:r>
      <w:r w:rsidR="00964301">
        <w:t>and the Set Number Box are</w:t>
      </w:r>
      <w:r w:rsidR="00046312">
        <w:t xml:space="preserve"> highlighted in green </w:t>
      </w:r>
      <w:r w:rsidR="00964301">
        <w:t xml:space="preserve">(respectfully) </w:t>
      </w:r>
      <w:r w:rsidR="00046312">
        <w:t>to make it clear to users</w:t>
      </w:r>
      <w:r w:rsidR="00964301">
        <w:t xml:space="preserve"> </w:t>
      </w:r>
      <w:r w:rsidR="00C1778C">
        <w:t>these boxes are not the problem</w:t>
      </w:r>
      <w:r w:rsidR="00784952">
        <w:t>.</w:t>
      </w:r>
    </w:p>
    <w:p w14:paraId="24000D26" w14:textId="019C3D6A" w:rsidR="00325896" w:rsidRDefault="00120B24" w:rsidP="0046354A">
      <w:r>
        <w:t>I had initial</w:t>
      </w:r>
      <w:r w:rsidR="00784952">
        <w:t>ly</w:t>
      </w:r>
      <w:r>
        <w:t xml:space="preserve"> planned to use popups to display to the user if a number was missing (see </w:t>
      </w:r>
      <w:r>
        <w:fldChar w:fldCharType="begin"/>
      </w:r>
      <w:r>
        <w:instrText xml:space="preserve"> REF _Ref101193198 \h </w:instrText>
      </w:r>
      <w:r>
        <w:fldChar w:fldCharType="separate"/>
      </w:r>
      <w:r w:rsidR="00105FB9">
        <w:t xml:space="preserve">Figure </w:t>
      </w:r>
      <w:r w:rsidR="00105FB9">
        <w:rPr>
          <w:noProof/>
        </w:rPr>
        <w:t>17</w:t>
      </w:r>
      <w:r>
        <w:fldChar w:fldCharType="end"/>
      </w:r>
      <w:r>
        <w:t xml:space="preserve">), </w:t>
      </w:r>
      <w:r w:rsidR="007D7B24">
        <w:t xml:space="preserve">but I decided to highlight the boxes </w:t>
      </w:r>
      <w:r w:rsidR="009F5286">
        <w:t xml:space="preserve">in </w:t>
      </w:r>
      <w:r w:rsidR="007D7B24">
        <w:t xml:space="preserve">red </w:t>
      </w:r>
      <w:r w:rsidR="007D7B24" w:rsidRPr="00B2671D">
        <w:t xml:space="preserve">as this makes it clear to the user that an error has occurred without </w:t>
      </w:r>
      <w:r w:rsidR="00325896">
        <w:t>the</w:t>
      </w:r>
      <w:r w:rsidR="00325896">
        <w:t xml:space="preserve"> user</w:t>
      </w:r>
      <w:r w:rsidR="00B5609B">
        <w:t>'</w:t>
      </w:r>
      <w:r w:rsidR="00325896">
        <w:t>s</w:t>
      </w:r>
      <w:r w:rsidR="00325896">
        <w:t xml:space="preserve"> flow </w:t>
      </w:r>
      <w:r w:rsidR="00325896">
        <w:t xml:space="preserve">being </w:t>
      </w:r>
      <w:r w:rsidR="00325896">
        <w:t>disrupted by closing popups.</w:t>
      </w:r>
    </w:p>
    <w:p w14:paraId="53CBBDBB" w14:textId="77777777" w:rsidR="00325896" w:rsidRPr="0046354A" w:rsidRDefault="00325896" w:rsidP="0046354A"/>
    <w:p w14:paraId="2E8A91CB" w14:textId="1119D418" w:rsidR="00A90A1A" w:rsidRDefault="00A90A1A" w:rsidP="00A90A1A">
      <w:pPr>
        <w:pStyle w:val="Heading4"/>
      </w:pPr>
      <w:bookmarkStart w:id="99" w:name="_Ref100955549"/>
      <w:bookmarkStart w:id="100" w:name="_Toc102658792"/>
      <w:r>
        <w:t>Piece Checklist Page</w:t>
      </w:r>
      <w:bookmarkEnd w:id="99"/>
      <w:bookmarkEnd w:id="100"/>
    </w:p>
    <w:p w14:paraId="5697EBC3" w14:textId="77777777" w:rsidR="002A5FF5" w:rsidRDefault="002A5FF5" w:rsidP="002703FF">
      <w:pPr>
        <w:keepNext/>
        <w:spacing w:after="0"/>
      </w:pPr>
      <w:r>
        <w:rPr>
          <w:noProof/>
        </w:rPr>
        <w:drawing>
          <wp:inline distT="0" distB="0" distL="0" distR="0" wp14:anchorId="2A0571E7" wp14:editId="771E998B">
            <wp:extent cx="5731510" cy="3819525"/>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72EB8835" w14:textId="3D894737" w:rsidR="002A5FF5" w:rsidRDefault="002A5FF5" w:rsidP="007720F2">
      <w:pPr>
        <w:pStyle w:val="Caption"/>
      </w:pPr>
      <w:bookmarkStart w:id="101" w:name="_Ref100955598"/>
      <w:bookmarkStart w:id="102" w:name="_Ref100956175"/>
      <w:r>
        <w:t xml:space="preserve">Figure </w:t>
      </w:r>
      <w:r w:rsidR="00842B56">
        <w:fldChar w:fldCharType="begin"/>
      </w:r>
      <w:r w:rsidR="00842B56">
        <w:instrText xml:space="preserve"> SEQ Figure \* ARABIC </w:instrText>
      </w:r>
      <w:r w:rsidR="00842B56">
        <w:fldChar w:fldCharType="separate"/>
      </w:r>
      <w:r w:rsidR="00105FB9">
        <w:rPr>
          <w:noProof/>
        </w:rPr>
        <w:t>21</w:t>
      </w:r>
      <w:r w:rsidR="00842B56">
        <w:rPr>
          <w:noProof/>
        </w:rPr>
        <w:fldChar w:fldCharType="end"/>
      </w:r>
      <w:bookmarkEnd w:id="101"/>
      <w:r>
        <w:t xml:space="preserve">: </w:t>
      </w:r>
      <w:r w:rsidR="00A96BB9">
        <w:t xml:space="preserve">Initial </w:t>
      </w:r>
      <w:r>
        <w:t>Piece Checklist Page</w:t>
      </w:r>
      <w:bookmarkEnd w:id="102"/>
    </w:p>
    <w:p w14:paraId="0B62CC13" w14:textId="77777777" w:rsidR="00A5214F" w:rsidRDefault="00A5214F" w:rsidP="00A5214F">
      <w:pPr>
        <w:keepNext/>
      </w:pPr>
      <w:r w:rsidRPr="00A5214F">
        <w:rPr>
          <w:noProof/>
        </w:rPr>
        <w:drawing>
          <wp:inline distT="0" distB="0" distL="0" distR="0" wp14:anchorId="760C9E5E" wp14:editId="6BF55012">
            <wp:extent cx="5731510" cy="3658235"/>
            <wp:effectExtent l="0" t="0" r="2540" b="0"/>
            <wp:docPr id="110" name="Picture 1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screenshot of a computer&#10;&#10;Description automatically generated"/>
                    <pic:cNvPicPr/>
                  </pic:nvPicPr>
                  <pic:blipFill>
                    <a:blip r:embed="rId40"/>
                    <a:stretch>
                      <a:fillRect/>
                    </a:stretch>
                  </pic:blipFill>
                  <pic:spPr>
                    <a:xfrm>
                      <a:off x="0" y="0"/>
                      <a:ext cx="5731510" cy="3658235"/>
                    </a:xfrm>
                    <a:prstGeom prst="rect">
                      <a:avLst/>
                    </a:prstGeom>
                  </pic:spPr>
                </pic:pic>
              </a:graphicData>
            </a:graphic>
          </wp:inline>
        </w:drawing>
      </w:r>
    </w:p>
    <w:p w14:paraId="2D8AC385" w14:textId="03704EA5" w:rsidR="00A5214F" w:rsidRDefault="00A5214F" w:rsidP="00A5214F">
      <w:pPr>
        <w:pStyle w:val="Caption"/>
        <w:rPr>
          <w:noProof/>
        </w:rPr>
      </w:pPr>
      <w:bookmarkStart w:id="103" w:name="_Ref101369637"/>
      <w:bookmarkStart w:id="104" w:name="_Ref101458819"/>
      <w:r>
        <w:t xml:space="preserve">Figure </w:t>
      </w:r>
      <w:r w:rsidR="00842B56">
        <w:fldChar w:fldCharType="begin"/>
      </w:r>
      <w:r w:rsidR="00842B56">
        <w:instrText xml:space="preserve"> SEQ Figure \* ARABIC </w:instrText>
      </w:r>
      <w:r w:rsidR="00842B56">
        <w:fldChar w:fldCharType="separate"/>
      </w:r>
      <w:r w:rsidR="00105FB9">
        <w:rPr>
          <w:noProof/>
        </w:rPr>
        <w:t>22</w:t>
      </w:r>
      <w:r w:rsidR="00842B56">
        <w:rPr>
          <w:noProof/>
        </w:rPr>
        <w:fldChar w:fldCharType="end"/>
      </w:r>
      <w:bookmarkEnd w:id="103"/>
      <w:r>
        <w:t xml:space="preserve">: Piece </w:t>
      </w:r>
      <w:r>
        <w:rPr>
          <w:noProof/>
        </w:rPr>
        <w:t>Checklist Page</w:t>
      </w:r>
      <w:bookmarkEnd w:id="104"/>
    </w:p>
    <w:p w14:paraId="0369DCCC" w14:textId="77777777" w:rsidR="00A203BC" w:rsidRDefault="00A203BC" w:rsidP="00A203BC">
      <w:pPr>
        <w:keepNext/>
        <w:spacing w:after="0"/>
      </w:pPr>
      <w:r w:rsidRPr="00A203BC">
        <w:rPr>
          <w:noProof/>
        </w:rPr>
        <w:lastRenderedPageBreak/>
        <w:drawing>
          <wp:inline distT="0" distB="0" distL="0" distR="0" wp14:anchorId="1FF895D3" wp14:editId="3D0DB601">
            <wp:extent cx="5731510" cy="709930"/>
            <wp:effectExtent l="0" t="0" r="2540" b="0"/>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41"/>
                    <a:stretch>
                      <a:fillRect/>
                    </a:stretch>
                  </pic:blipFill>
                  <pic:spPr>
                    <a:xfrm>
                      <a:off x="0" y="0"/>
                      <a:ext cx="5731510" cy="709930"/>
                    </a:xfrm>
                    <a:prstGeom prst="rect">
                      <a:avLst/>
                    </a:prstGeom>
                  </pic:spPr>
                </pic:pic>
              </a:graphicData>
            </a:graphic>
          </wp:inline>
        </w:drawing>
      </w:r>
    </w:p>
    <w:p w14:paraId="53451C6A" w14:textId="34317267" w:rsidR="00A203BC" w:rsidRDefault="00A203BC" w:rsidP="00A203BC">
      <w:pPr>
        <w:pStyle w:val="Caption"/>
        <w:rPr>
          <w:noProof/>
        </w:rPr>
      </w:pPr>
      <w:bookmarkStart w:id="105" w:name="_Ref101370200"/>
      <w:r>
        <w:t xml:space="preserve">Figure </w:t>
      </w:r>
      <w:r w:rsidR="00842B56">
        <w:fldChar w:fldCharType="begin"/>
      </w:r>
      <w:r w:rsidR="00842B56">
        <w:instrText xml:space="preserve"> SEQ Figure \* ARABIC </w:instrText>
      </w:r>
      <w:r w:rsidR="00842B56">
        <w:fldChar w:fldCharType="separate"/>
      </w:r>
      <w:r w:rsidR="00105FB9">
        <w:rPr>
          <w:noProof/>
        </w:rPr>
        <w:t>23</w:t>
      </w:r>
      <w:r w:rsidR="00842B56">
        <w:rPr>
          <w:noProof/>
        </w:rPr>
        <w:fldChar w:fldCharType="end"/>
      </w:r>
      <w:bookmarkEnd w:id="105"/>
      <w:r>
        <w:t>: Piece Checklist Save</w:t>
      </w:r>
      <w:r>
        <w:rPr>
          <w:noProof/>
        </w:rPr>
        <w:t xml:space="preserve"> Alert</w:t>
      </w:r>
    </w:p>
    <w:p w14:paraId="213D1B93" w14:textId="77777777" w:rsidR="005F5908" w:rsidRDefault="005F5908" w:rsidP="005F5908">
      <w:pPr>
        <w:keepNext/>
      </w:pPr>
      <w:r w:rsidRPr="005F5908">
        <w:rPr>
          <w:noProof/>
        </w:rPr>
        <w:drawing>
          <wp:inline distT="0" distB="0" distL="0" distR="0" wp14:anchorId="017F57CD" wp14:editId="520C1AC1">
            <wp:extent cx="1203186" cy="3067050"/>
            <wp:effectExtent l="0" t="0" r="0" b="0"/>
            <wp:docPr id="112" name="Picture 1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 Word&#10;&#10;Description automatically generated"/>
                    <pic:cNvPicPr/>
                  </pic:nvPicPr>
                  <pic:blipFill>
                    <a:blip r:embed="rId42"/>
                    <a:stretch>
                      <a:fillRect/>
                    </a:stretch>
                  </pic:blipFill>
                  <pic:spPr>
                    <a:xfrm>
                      <a:off x="0" y="0"/>
                      <a:ext cx="1210133" cy="3084758"/>
                    </a:xfrm>
                    <a:prstGeom prst="rect">
                      <a:avLst/>
                    </a:prstGeom>
                  </pic:spPr>
                </pic:pic>
              </a:graphicData>
            </a:graphic>
          </wp:inline>
        </w:drawing>
      </w:r>
    </w:p>
    <w:p w14:paraId="67936AE9" w14:textId="067F41D7" w:rsidR="005F5908" w:rsidRDefault="005F5908" w:rsidP="005F5908">
      <w:pPr>
        <w:pStyle w:val="Caption"/>
        <w:rPr>
          <w:noProof/>
        </w:rPr>
      </w:pPr>
      <w:bookmarkStart w:id="106" w:name="_Ref101372239"/>
      <w:r>
        <w:t xml:space="preserve">Figure </w:t>
      </w:r>
      <w:r w:rsidR="00842B56">
        <w:fldChar w:fldCharType="begin"/>
      </w:r>
      <w:r w:rsidR="00842B56">
        <w:instrText xml:space="preserve"> SEQ Figure \* ARABIC </w:instrText>
      </w:r>
      <w:r w:rsidR="00842B56">
        <w:fldChar w:fldCharType="separate"/>
      </w:r>
      <w:r w:rsidR="00105FB9">
        <w:rPr>
          <w:noProof/>
        </w:rPr>
        <w:t>24</w:t>
      </w:r>
      <w:r w:rsidR="00842B56">
        <w:rPr>
          <w:noProof/>
        </w:rPr>
        <w:fldChar w:fldCharType="end"/>
      </w:r>
      <w:bookmarkEnd w:id="106"/>
      <w:r>
        <w:t>:</w:t>
      </w:r>
      <w:r w:rsidR="006A1D5A">
        <w:t xml:space="preserve"> Piece Checklist</w:t>
      </w:r>
      <w:r>
        <w:t xml:space="preserve"> Filter</w:t>
      </w:r>
      <w:r>
        <w:rPr>
          <w:noProof/>
        </w:rPr>
        <w:t xml:space="preserve"> - Piece Colour</w:t>
      </w:r>
    </w:p>
    <w:p w14:paraId="75C83C80" w14:textId="77777777" w:rsidR="005F5908" w:rsidRDefault="005F5908" w:rsidP="005F5908">
      <w:pPr>
        <w:keepNext/>
      </w:pPr>
      <w:r w:rsidRPr="005F5908">
        <w:rPr>
          <w:noProof/>
        </w:rPr>
        <w:drawing>
          <wp:inline distT="0" distB="0" distL="0" distR="0" wp14:anchorId="3EF3A7A6" wp14:editId="356B4883">
            <wp:extent cx="1676400" cy="3284946"/>
            <wp:effectExtent l="0" t="0" r="0" b="0"/>
            <wp:docPr id="113" name="Picture 1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pic:cNvPicPr/>
                  </pic:nvPicPr>
                  <pic:blipFill rotWithShape="1">
                    <a:blip r:embed="rId43"/>
                    <a:srcRect r="3190"/>
                    <a:stretch/>
                  </pic:blipFill>
                  <pic:spPr bwMode="auto">
                    <a:xfrm>
                      <a:off x="0" y="0"/>
                      <a:ext cx="1684410" cy="3300642"/>
                    </a:xfrm>
                    <a:prstGeom prst="rect">
                      <a:avLst/>
                    </a:prstGeom>
                    <a:ln>
                      <a:noFill/>
                    </a:ln>
                    <a:extLst>
                      <a:ext uri="{53640926-AAD7-44D8-BBD7-CCE9431645EC}">
                        <a14:shadowObscured xmlns:a14="http://schemas.microsoft.com/office/drawing/2010/main"/>
                      </a:ext>
                    </a:extLst>
                  </pic:spPr>
                </pic:pic>
              </a:graphicData>
            </a:graphic>
          </wp:inline>
        </w:drawing>
      </w:r>
    </w:p>
    <w:p w14:paraId="1DD36257" w14:textId="661311B2" w:rsidR="005F5908" w:rsidRPr="005F5908" w:rsidRDefault="005F5908" w:rsidP="005F5908">
      <w:pPr>
        <w:pStyle w:val="Caption"/>
      </w:pPr>
      <w:bookmarkStart w:id="107" w:name="_Ref101372367"/>
      <w:r>
        <w:t xml:space="preserve">Figure </w:t>
      </w:r>
      <w:r w:rsidR="00842B56">
        <w:fldChar w:fldCharType="begin"/>
      </w:r>
      <w:r w:rsidR="00842B56">
        <w:instrText xml:space="preserve"> SEQ Figure \* ARABIC </w:instrText>
      </w:r>
      <w:r w:rsidR="00842B56">
        <w:fldChar w:fldCharType="separate"/>
      </w:r>
      <w:r w:rsidR="00105FB9">
        <w:rPr>
          <w:noProof/>
        </w:rPr>
        <w:t>25</w:t>
      </w:r>
      <w:r w:rsidR="00842B56">
        <w:rPr>
          <w:noProof/>
        </w:rPr>
        <w:fldChar w:fldCharType="end"/>
      </w:r>
      <w:bookmarkEnd w:id="107"/>
      <w:r>
        <w:t>:</w:t>
      </w:r>
      <w:r w:rsidR="006A1D5A">
        <w:t xml:space="preserve"> Piece Checklist</w:t>
      </w:r>
      <w:r>
        <w:t xml:space="preserve"> Filter - Piece Type</w:t>
      </w:r>
    </w:p>
    <w:p w14:paraId="3AE9C0E5" w14:textId="37C5996A" w:rsidR="003C1DED" w:rsidRDefault="003925EB" w:rsidP="003925EB">
      <w:r>
        <w:t xml:space="preserve">The </w:t>
      </w:r>
      <w:r w:rsidR="005975CC">
        <w:fldChar w:fldCharType="begin"/>
      </w:r>
      <w:r w:rsidR="005975CC">
        <w:instrText xml:space="preserve"> REF _Ref100955549 \h </w:instrText>
      </w:r>
      <w:r w:rsidR="005975CC">
        <w:fldChar w:fldCharType="separate"/>
      </w:r>
      <w:r w:rsidR="00105FB9">
        <w:t>Piece Checklist Page</w:t>
      </w:r>
      <w:r w:rsidR="005975CC">
        <w:fldChar w:fldCharType="end"/>
      </w:r>
      <w:r w:rsidR="00A203BC">
        <w:t xml:space="preserve"> (</w:t>
      </w:r>
      <w:r w:rsidR="00A203BC">
        <w:fldChar w:fldCharType="begin"/>
      </w:r>
      <w:r w:rsidR="00A203BC">
        <w:instrText xml:space="preserve"> REF _Ref101369637 \h </w:instrText>
      </w:r>
      <w:r w:rsidR="00A203BC">
        <w:fldChar w:fldCharType="separate"/>
      </w:r>
      <w:r w:rsidR="00105FB9">
        <w:t xml:space="preserve">Figure </w:t>
      </w:r>
      <w:r w:rsidR="00105FB9">
        <w:rPr>
          <w:noProof/>
        </w:rPr>
        <w:t>22</w:t>
      </w:r>
      <w:r w:rsidR="00A203BC">
        <w:fldChar w:fldCharType="end"/>
      </w:r>
      <w:r w:rsidR="00A203BC">
        <w:t xml:space="preserve">) </w:t>
      </w:r>
      <w:r>
        <w:t>can be accessed by clicking the ‘</w:t>
      </w:r>
      <w:r w:rsidR="00F011D3">
        <w:t>View Piece Checklist’</w:t>
      </w:r>
      <w:r>
        <w:t xml:space="preserve"> link on the</w:t>
      </w:r>
      <w:r w:rsidR="00F011D3">
        <w:t xml:space="preserve"> </w:t>
      </w:r>
      <w:r w:rsidR="009A07E5">
        <w:fldChar w:fldCharType="begin"/>
      </w:r>
      <w:r w:rsidR="009A07E5">
        <w:instrText xml:space="preserve"> REF _Ref100934557 \h </w:instrText>
      </w:r>
      <w:r w:rsidR="009A07E5">
        <w:fldChar w:fldCharType="separate"/>
      </w:r>
      <w:r w:rsidR="00105FB9">
        <w:t>Set Page</w:t>
      </w:r>
      <w:r w:rsidR="009A07E5">
        <w:fldChar w:fldCharType="end"/>
      </w:r>
      <w:r w:rsidR="009A07E5">
        <w:t xml:space="preserve"> </w:t>
      </w:r>
      <w:r w:rsidR="00687175">
        <w:t>(</w:t>
      </w:r>
      <w:r w:rsidR="00687175">
        <w:fldChar w:fldCharType="begin"/>
      </w:r>
      <w:r w:rsidR="00687175">
        <w:instrText xml:space="preserve"> REF _Ref101301087 \h </w:instrText>
      </w:r>
      <w:r w:rsidR="00687175">
        <w:fldChar w:fldCharType="separate"/>
      </w:r>
      <w:r w:rsidR="00105FB9">
        <w:t xml:space="preserve">Figure </w:t>
      </w:r>
      <w:r w:rsidR="00105FB9">
        <w:rPr>
          <w:noProof/>
        </w:rPr>
        <w:t>13</w:t>
      </w:r>
      <w:r w:rsidR="00687175">
        <w:fldChar w:fldCharType="end"/>
      </w:r>
      <w:r w:rsidR="00687175">
        <w:t>).</w:t>
      </w:r>
      <w:r>
        <w:t xml:space="preserve"> On this page</w:t>
      </w:r>
      <w:r w:rsidR="004171B6">
        <w:t>,</w:t>
      </w:r>
      <w:r>
        <w:t xml:space="preserve"> users can </w:t>
      </w:r>
      <w:r w:rsidR="00C7190C">
        <w:t xml:space="preserve">view all Lego pieces in a set </w:t>
      </w:r>
      <w:r w:rsidR="00954F48">
        <w:t>in a checklist</w:t>
      </w:r>
      <w:r w:rsidR="00F86090">
        <w:t xml:space="preserve"> and can check pieces off when </w:t>
      </w:r>
      <w:r w:rsidR="00954F48">
        <w:t>they have been found, s</w:t>
      </w:r>
      <w:r w:rsidR="009E7D67">
        <w:t>o</w:t>
      </w:r>
      <w:r w:rsidR="00954F48">
        <w:t xml:space="preserve"> the user can </w:t>
      </w:r>
      <w:r w:rsidR="00F86090">
        <w:t>build said set.</w:t>
      </w:r>
    </w:p>
    <w:p w14:paraId="6762A9FA" w14:textId="08C974D2" w:rsidR="001516BC" w:rsidRDefault="003925EB" w:rsidP="003925EB">
      <w:r>
        <w:lastRenderedPageBreak/>
        <w:t xml:space="preserve">In the centre of the page, </w:t>
      </w:r>
      <w:r w:rsidR="00B455CD">
        <w:t>the list of Lego pieces in the set are</w:t>
      </w:r>
      <w:r>
        <w:t xml:space="preserve"> displayed in rows, with columns displaying different bits of </w:t>
      </w:r>
      <w:r w:rsidRPr="00294381">
        <w:t>information</w:t>
      </w:r>
      <w:r>
        <w:t xml:space="preserve"> on Lego </w:t>
      </w:r>
      <w:r w:rsidR="00E30519">
        <w:t>pieces</w:t>
      </w:r>
      <w:r w:rsidRPr="00294381">
        <w:t xml:space="preserve">. </w:t>
      </w:r>
      <w:r w:rsidR="003C1DED">
        <w:t>T</w:t>
      </w:r>
      <w:r w:rsidR="00A07088">
        <w:t xml:space="preserve">here is an image of </w:t>
      </w:r>
      <w:r w:rsidR="003C1DED">
        <w:t>each</w:t>
      </w:r>
      <w:r w:rsidR="00A07088">
        <w:t xml:space="preserve"> Lego </w:t>
      </w:r>
      <w:r w:rsidR="00A22AC8">
        <w:t>Piece</w:t>
      </w:r>
      <w:r w:rsidR="00C56F8C">
        <w:t>, that is the same colour as the piece,</w:t>
      </w:r>
      <w:r w:rsidR="00A07088">
        <w:t xml:space="preserve"> </w:t>
      </w:r>
      <w:r w:rsidR="003C1DED">
        <w:t>in each row</w:t>
      </w:r>
      <w:r w:rsidR="00514240">
        <w:t>, and t</w:t>
      </w:r>
      <w:r w:rsidR="003F2D89">
        <w:t xml:space="preserve">here is a ‘shopping cart’ icon button that opens the Lego pieces </w:t>
      </w:r>
      <w:r w:rsidR="003F2D89" w:rsidRPr="008F5BA2">
        <w:t>page on the Rebrickable website</w:t>
      </w:r>
      <w:r w:rsidR="008235FE" w:rsidRPr="008F5BA2">
        <w:t xml:space="preserve"> </w:t>
      </w:r>
      <w:r w:rsidR="008235FE" w:rsidRPr="008F5BA2">
        <w:fldChar w:fldCharType="begin"/>
      </w:r>
      <w:r w:rsidR="008235FE" w:rsidRPr="008F5BA2">
        <w:instrText xml:space="preserve"> REF _Ref101371569 \r \h </w:instrText>
      </w:r>
      <w:r w:rsidR="008F5BA2">
        <w:instrText xml:space="preserve"> \* MERGEFORMAT </w:instrText>
      </w:r>
      <w:r w:rsidR="008235FE" w:rsidRPr="008F5BA2">
        <w:fldChar w:fldCharType="separate"/>
      </w:r>
      <w:r w:rsidR="00105FB9">
        <w:t>[6]</w:t>
      </w:r>
      <w:r w:rsidR="008235FE" w:rsidRPr="008F5BA2">
        <w:fldChar w:fldCharType="end"/>
      </w:r>
      <w:r w:rsidR="008235FE" w:rsidRPr="008F5BA2">
        <w:t xml:space="preserve"> where the user can view a list of websites to buy the Lego Piece</w:t>
      </w:r>
      <w:r w:rsidR="005E4840" w:rsidRPr="008F5BA2">
        <w:t>.</w:t>
      </w:r>
      <w:r w:rsidR="00947070" w:rsidRPr="008F5BA2">
        <w:t xml:space="preserve"> I used</w:t>
      </w:r>
      <w:r w:rsidR="001B489E" w:rsidRPr="008F5BA2">
        <w:t xml:space="preserve">, </w:t>
      </w:r>
      <w:r w:rsidR="00947070" w:rsidRPr="008F5BA2">
        <w:t xml:space="preserve">this so if a user was missing a Lego piece </w:t>
      </w:r>
      <w:r w:rsidR="001B489E" w:rsidRPr="008F5BA2">
        <w:t xml:space="preserve">that is </w:t>
      </w:r>
      <w:r w:rsidR="00947070" w:rsidRPr="008F5BA2">
        <w:t>required to build a Lego Set</w:t>
      </w:r>
      <w:r w:rsidR="00196158" w:rsidRPr="008F5BA2">
        <w:t>,</w:t>
      </w:r>
      <w:r w:rsidR="00947070" w:rsidRPr="008F5BA2">
        <w:t xml:space="preserve"> they could then see</w:t>
      </w:r>
      <w:r w:rsidR="00196158" w:rsidRPr="008F5BA2">
        <w:t xml:space="preserve"> a list</w:t>
      </w:r>
      <w:r w:rsidR="00947070" w:rsidRPr="008F5BA2">
        <w:t xml:space="preserve"> </w:t>
      </w:r>
      <w:r w:rsidR="008F5BA2">
        <w:t xml:space="preserve">of </w:t>
      </w:r>
      <w:r w:rsidR="00947070" w:rsidRPr="008F5BA2">
        <w:t>websites where they could buy the missing piece.</w:t>
      </w:r>
    </w:p>
    <w:p w14:paraId="766D3022" w14:textId="1E819C57" w:rsidR="005F56CA" w:rsidRDefault="00C56F8C" w:rsidP="003925EB">
      <w:r>
        <w:t xml:space="preserve">Each row has </w:t>
      </w:r>
      <w:r w:rsidR="00BC4F3F">
        <w:t xml:space="preserve">the </w:t>
      </w:r>
      <w:r>
        <w:t xml:space="preserve">piece’s name and colour so users can easily identify </w:t>
      </w:r>
      <w:r w:rsidR="001F1B4F">
        <w:t>by the name and if there are multiple pieces with the same name then by their colour.</w:t>
      </w:r>
      <w:r w:rsidR="007C6B86">
        <w:t xml:space="preserve"> There is also a ‘Quantity’ </w:t>
      </w:r>
      <w:r w:rsidR="00E87B16">
        <w:t xml:space="preserve">field </w:t>
      </w:r>
      <w:r w:rsidR="007C6B86">
        <w:t xml:space="preserve">which is the number of this </w:t>
      </w:r>
      <w:r w:rsidR="007C6B86" w:rsidRPr="008F5BA2">
        <w:t>piece required to build the set</w:t>
      </w:r>
      <w:r w:rsidR="005F56CA" w:rsidRPr="008F5BA2">
        <w:t>.</w:t>
      </w:r>
      <w:r w:rsidR="00CA219C">
        <w:t xml:space="preserve"> </w:t>
      </w:r>
      <w:r w:rsidR="005F56CA" w:rsidRPr="008F5BA2">
        <w:t xml:space="preserve">There is </w:t>
      </w:r>
      <w:r w:rsidR="00C329B5">
        <w:t xml:space="preserve">a </w:t>
      </w:r>
      <w:r w:rsidR="005E1C25" w:rsidRPr="008F5BA2">
        <w:t xml:space="preserve">‘Quantity Found’ </w:t>
      </w:r>
      <w:r w:rsidR="001D244A">
        <w:t xml:space="preserve">field </w:t>
      </w:r>
      <w:r w:rsidR="007C6B86" w:rsidRPr="008F5BA2">
        <w:t xml:space="preserve">which is </w:t>
      </w:r>
      <w:r w:rsidR="00BE0BC7">
        <w:t xml:space="preserve">how many </w:t>
      </w:r>
      <w:r w:rsidR="00117CC4">
        <w:t xml:space="preserve">of this piece </w:t>
      </w:r>
      <w:r w:rsidR="004B6ED2" w:rsidRPr="008F5BA2">
        <w:t>the user</w:t>
      </w:r>
      <w:r w:rsidR="00F43705">
        <w:t xml:space="preserve"> ha</w:t>
      </w:r>
      <w:r w:rsidR="00D31CD2">
        <w:t xml:space="preserve">s </w:t>
      </w:r>
      <w:r w:rsidR="004B6ED2" w:rsidRPr="008F5BA2">
        <w:t>found</w:t>
      </w:r>
      <w:r w:rsidR="00BC4F3F">
        <w:t xml:space="preserve"> so far</w:t>
      </w:r>
      <w:r w:rsidR="00117CC4">
        <w:t>.</w:t>
      </w:r>
      <w:r w:rsidR="005F56CA">
        <w:t xml:space="preserve"> </w:t>
      </w:r>
      <w:r w:rsidR="00117CC4">
        <w:t>T</w:t>
      </w:r>
      <w:r w:rsidR="005F56CA">
        <w:t>his is initial</w:t>
      </w:r>
      <w:r w:rsidR="001F72BA">
        <w:t>ly</w:t>
      </w:r>
      <w:r w:rsidR="005F56CA">
        <w:t xml:space="preserve"> set as 0 unless the user has imported the checklist or is a logged-in user </w:t>
      </w:r>
      <w:r w:rsidR="00E929FA">
        <w:t>who has</w:t>
      </w:r>
      <w:r w:rsidR="005F56CA">
        <w:t xml:space="preserve"> previously saved the checklist to the database, as in these cases the ‘Quantity Found’ would be</w:t>
      </w:r>
      <w:r w:rsidR="009553D9">
        <w:t xml:space="preserve"> set as</w:t>
      </w:r>
      <w:r w:rsidR="005F56CA">
        <w:t xml:space="preserve"> the</w:t>
      </w:r>
      <w:r w:rsidR="009553D9">
        <w:t xml:space="preserve"> </w:t>
      </w:r>
      <w:r w:rsidR="00C329B5">
        <w:t xml:space="preserve">same value as the </w:t>
      </w:r>
      <w:r w:rsidR="009553D9">
        <w:t>import</w:t>
      </w:r>
      <w:r w:rsidR="00F6544D">
        <w:t>ed</w:t>
      </w:r>
      <w:r w:rsidR="009553D9">
        <w:t xml:space="preserve"> or saved</w:t>
      </w:r>
      <w:r w:rsidR="005F56CA">
        <w:t xml:space="preserve"> piece</w:t>
      </w:r>
      <w:r w:rsidR="00C329B5">
        <w:t>’</w:t>
      </w:r>
      <w:r w:rsidR="005F56CA">
        <w:t>s</w:t>
      </w:r>
      <w:r w:rsidR="00D14A23">
        <w:t xml:space="preserve"> value</w:t>
      </w:r>
      <w:r w:rsidR="004B6ED2">
        <w:t>.</w:t>
      </w:r>
    </w:p>
    <w:p w14:paraId="545026E0" w14:textId="490C42D8" w:rsidR="00A07088" w:rsidRDefault="006B2E5F" w:rsidP="003925EB">
      <w:r>
        <w:t xml:space="preserve">There is a button </w:t>
      </w:r>
      <w:r w:rsidR="00442844">
        <w:t xml:space="preserve">on </w:t>
      </w:r>
      <w:r>
        <w:t>either side of the ‘Quantity Found’ number</w:t>
      </w:r>
      <w:r w:rsidR="00552C02">
        <w:t>, a ‘minus’ and ‘plus’ icon buttons, that decrease and increase the ‘Quantity Found’ respectfully, with a minimum of 0 and the maximum of the ‘Quantity’ needed.</w:t>
      </w:r>
      <w:r w:rsidR="00F80070">
        <w:t xml:space="preserve"> When the ‘Quantity Found’ is 0 the ‘minus’ icon box is disabled and when it is the same as the ‘</w:t>
      </w:r>
      <w:r w:rsidR="006D5B41">
        <w:t>Quantity</w:t>
      </w:r>
      <w:r w:rsidR="00F80070">
        <w:t xml:space="preserve">’ the plus icon is disabled, this is because the user should not be able to </w:t>
      </w:r>
      <w:r w:rsidR="006D5B41">
        <w:t>decrease</w:t>
      </w:r>
      <w:r w:rsidR="00F80070">
        <w:t xml:space="preserve"> or increase</w:t>
      </w:r>
      <w:r w:rsidR="00552C02">
        <w:t xml:space="preserve"> </w:t>
      </w:r>
      <w:r w:rsidR="00F80070">
        <w:t>the ‘Quantity Found’ past these points.</w:t>
      </w:r>
    </w:p>
    <w:p w14:paraId="111F1F07" w14:textId="3B3825A0" w:rsidR="003925EB" w:rsidRDefault="003925EB" w:rsidP="003925EB">
      <w:r>
        <w:t xml:space="preserve">Above the list of </w:t>
      </w:r>
      <w:r w:rsidR="00A07088">
        <w:t>pieces</w:t>
      </w:r>
      <w:r>
        <w:t xml:space="preserve"> is a header that has the name for </w:t>
      </w:r>
      <w:r w:rsidRPr="00294381">
        <w:t>each column, so it is</w:t>
      </w:r>
      <w:r>
        <w:t xml:space="preserve"> clear to the user what each of these columns contains. Each of the column names (excluding ‘</w:t>
      </w:r>
      <w:r w:rsidR="00A07088">
        <w:t>Piece</w:t>
      </w:r>
      <w:r>
        <w:t xml:space="preserve"> Image’), </w:t>
      </w:r>
      <w:r w:rsidR="00E26A4B">
        <w:t xml:space="preserve">has an arrow next </w:t>
      </w:r>
      <w:r w:rsidR="00E26A4B" w:rsidRPr="00294381">
        <w:t>to it, these show if the sets are being sort</w:t>
      </w:r>
      <w:r w:rsidR="00E26A4B">
        <w:t>ed</w:t>
      </w:r>
      <w:r w:rsidR="00E26A4B" w:rsidRPr="00294381">
        <w:t xml:space="preserve"> by that column</w:t>
      </w:r>
      <w:r w:rsidR="00E26A4B">
        <w:t xml:space="preserve">, which works the same as the </w:t>
      </w:r>
      <w:r w:rsidR="00E26A4B">
        <w:fldChar w:fldCharType="begin"/>
      </w:r>
      <w:r w:rsidR="00E26A4B">
        <w:instrText xml:space="preserve"> REF _Ref100934880 \h </w:instrText>
      </w:r>
      <w:r w:rsidR="00E26A4B">
        <w:fldChar w:fldCharType="separate"/>
      </w:r>
      <w:r w:rsidR="00105FB9">
        <w:t>Search Page</w:t>
      </w:r>
      <w:r w:rsidR="00E26A4B">
        <w:fldChar w:fldCharType="end"/>
      </w:r>
      <w:r w:rsidR="00E26A4B">
        <w:t xml:space="preserve"> </w:t>
      </w:r>
      <w:r w:rsidR="00E26A4B">
        <w:fldChar w:fldCharType="begin"/>
      </w:r>
      <w:r w:rsidR="00E26A4B">
        <w:instrText xml:space="preserve"> REF _Ref100934880 \p \h </w:instrText>
      </w:r>
      <w:r w:rsidR="00E26A4B">
        <w:fldChar w:fldCharType="separate"/>
      </w:r>
      <w:r w:rsidR="00105FB9">
        <w:t>above</w:t>
      </w:r>
      <w:r w:rsidR="00E26A4B">
        <w:fldChar w:fldCharType="end"/>
      </w:r>
      <w:r w:rsidR="00E26A4B">
        <w:t>.</w:t>
      </w:r>
    </w:p>
    <w:p w14:paraId="68035269" w14:textId="49E01D48" w:rsidR="0080487B" w:rsidRDefault="00863B06" w:rsidP="00DF1CC3">
      <w:r>
        <w:t xml:space="preserve">In the navbar, </w:t>
      </w:r>
      <w:r w:rsidR="0080487B">
        <w:t xml:space="preserve">there is the ‘Save Checklist’ link, </w:t>
      </w:r>
      <w:r w:rsidR="005120A9">
        <w:t>which</w:t>
      </w:r>
      <w:r w:rsidR="0080487B">
        <w:t xml:space="preserve"> only appears to </w:t>
      </w:r>
      <w:r w:rsidR="00442844">
        <w:t xml:space="preserve">a </w:t>
      </w:r>
      <w:r w:rsidR="0080487B">
        <w:t xml:space="preserve">logged-in user, </w:t>
      </w:r>
      <w:r w:rsidR="005120A9">
        <w:t>which</w:t>
      </w:r>
      <w:r w:rsidR="0080487B">
        <w:t xml:space="preserve"> when clicked saves the user</w:t>
      </w:r>
      <w:r w:rsidR="005120A9">
        <w:t>'</w:t>
      </w:r>
      <w:r w:rsidR="0080487B">
        <w:t>s progress on the checklist, and a light blue dismissible alert appears under the piece list header informing the user of this (</w:t>
      </w:r>
      <w:r w:rsidR="0080487B">
        <w:fldChar w:fldCharType="begin"/>
      </w:r>
      <w:r w:rsidR="0080487B">
        <w:instrText xml:space="preserve"> REF _Ref101370200 \h </w:instrText>
      </w:r>
      <w:r w:rsidR="0080487B">
        <w:fldChar w:fldCharType="separate"/>
      </w:r>
      <w:r w:rsidR="00105FB9">
        <w:t xml:space="preserve">Figure </w:t>
      </w:r>
      <w:r w:rsidR="00105FB9">
        <w:rPr>
          <w:noProof/>
        </w:rPr>
        <w:t>23</w:t>
      </w:r>
      <w:r w:rsidR="0080487B">
        <w:fldChar w:fldCharType="end"/>
      </w:r>
      <w:r w:rsidR="0080487B">
        <w:t>). I used an alert here so it was clear to the user that the checklist was saved</w:t>
      </w:r>
      <w:r w:rsidR="00D55363">
        <w:t>,</w:t>
      </w:r>
      <w:r w:rsidR="0080487B">
        <w:t xml:space="preserve"> it</w:t>
      </w:r>
      <w:r w:rsidR="00D55363">
        <w:t xml:space="preserve"> is</w:t>
      </w:r>
      <w:r w:rsidR="0080487B">
        <w:t xml:space="preserve"> dismissible so the user can remove it once they have read it. There is an ‘Export Checklist’ link that exports the checklist to the user</w:t>
      </w:r>
      <w:r w:rsidR="005120A9">
        <w:t>'</w:t>
      </w:r>
      <w:r w:rsidR="0080487B">
        <w:t>s device and a</w:t>
      </w:r>
      <w:r w:rsidR="005120A9">
        <w:t>n</w:t>
      </w:r>
      <w:r w:rsidR="0080487B">
        <w:t xml:space="preserve"> ‘Import Checklist’ link that opens </w:t>
      </w:r>
      <w:r w:rsidR="0080487B">
        <w:fldChar w:fldCharType="begin"/>
      </w:r>
      <w:r w:rsidR="0080487B">
        <w:instrText xml:space="preserve"> REF _Ref101367895 \h </w:instrText>
      </w:r>
      <w:r w:rsidR="0080487B">
        <w:fldChar w:fldCharType="separate"/>
      </w:r>
      <w:r w:rsidR="00105FB9">
        <w:t xml:space="preserve">Figure </w:t>
      </w:r>
      <w:r w:rsidR="00105FB9">
        <w:rPr>
          <w:noProof/>
        </w:rPr>
        <w:t>32</w:t>
      </w:r>
      <w:r w:rsidR="00105FB9">
        <w:t>: Import Checklist Popup</w:t>
      </w:r>
      <w:r w:rsidR="0080487B">
        <w:fldChar w:fldCharType="end"/>
      </w:r>
      <w:r w:rsidR="0080487B">
        <w:t xml:space="preserve"> where users can import a previously exported checklist. There is then a link ‘Return to Set View’ which returns the user to the </w:t>
      </w:r>
      <w:r w:rsidR="0080487B">
        <w:fldChar w:fldCharType="begin"/>
      </w:r>
      <w:r w:rsidR="0080487B">
        <w:instrText xml:space="preserve"> REF _Ref100934557 \h </w:instrText>
      </w:r>
      <w:r w:rsidR="0080487B">
        <w:fldChar w:fldCharType="separate"/>
      </w:r>
      <w:r w:rsidR="00105FB9">
        <w:t>Set Page</w:t>
      </w:r>
      <w:r w:rsidR="0080487B">
        <w:fldChar w:fldCharType="end"/>
      </w:r>
      <w:r w:rsidR="0080487B">
        <w:t xml:space="preserve"> (</w:t>
      </w:r>
      <w:r w:rsidR="0080487B">
        <w:fldChar w:fldCharType="begin"/>
      </w:r>
      <w:r w:rsidR="0080487B">
        <w:instrText xml:space="preserve"> REF _Ref101301087 \h </w:instrText>
      </w:r>
      <w:r w:rsidR="0080487B">
        <w:fldChar w:fldCharType="separate"/>
      </w:r>
      <w:r w:rsidR="00105FB9">
        <w:t xml:space="preserve">Figure </w:t>
      </w:r>
      <w:r w:rsidR="00105FB9">
        <w:rPr>
          <w:noProof/>
        </w:rPr>
        <w:t>13</w:t>
      </w:r>
      <w:r w:rsidR="0080487B">
        <w:fldChar w:fldCharType="end"/>
      </w:r>
      <w:r w:rsidR="0080487B">
        <w:t>) for this piece checklist.</w:t>
      </w:r>
    </w:p>
    <w:p w14:paraId="4339D198" w14:textId="5E0A68A6" w:rsidR="009E614D" w:rsidRDefault="00030BB1" w:rsidP="00030BB1">
      <w:r>
        <w:t xml:space="preserve">There is a filter bar under the navbar that, contains filters the user can use to filter the </w:t>
      </w:r>
      <w:r w:rsidR="009E614D">
        <w:t>Lego pieces</w:t>
      </w:r>
      <w:r w:rsidR="005F5908">
        <w:t>. T</w:t>
      </w:r>
      <w:r>
        <w:t xml:space="preserve">here is a </w:t>
      </w:r>
      <w:r w:rsidR="009E614D">
        <w:t>dropdown</w:t>
      </w:r>
      <w:r w:rsidR="005F5908">
        <w:t xml:space="preserve"> ‘Filter by Piece Colours’ (</w:t>
      </w:r>
      <w:r w:rsidR="005F5908">
        <w:fldChar w:fldCharType="begin"/>
      </w:r>
      <w:r w:rsidR="005F5908">
        <w:instrText xml:space="preserve"> REF _Ref101372239 \h </w:instrText>
      </w:r>
      <w:r w:rsidR="005F5908">
        <w:fldChar w:fldCharType="separate"/>
      </w:r>
      <w:r w:rsidR="00105FB9">
        <w:t xml:space="preserve">Figure </w:t>
      </w:r>
      <w:r w:rsidR="00105FB9">
        <w:rPr>
          <w:noProof/>
        </w:rPr>
        <w:t>24</w:t>
      </w:r>
      <w:r w:rsidR="005F5908">
        <w:fldChar w:fldCharType="end"/>
      </w:r>
      <w:r w:rsidR="005F5908">
        <w:t>)</w:t>
      </w:r>
      <w:r w:rsidR="009E614D">
        <w:t xml:space="preserve"> where users can filter by all piece colours in the checklist</w:t>
      </w:r>
      <w:r>
        <w:t>,</w:t>
      </w:r>
      <w:r w:rsidR="009E614D">
        <w:t xml:space="preserve"> that has </w:t>
      </w:r>
      <w:r w:rsidR="0059562C">
        <w:t>tick boxes</w:t>
      </w:r>
      <w:r w:rsidR="009E614D">
        <w:t xml:space="preserve"> allowing users to select only the piece colours they would like to view</w:t>
      </w:r>
      <w:r w:rsidR="0059562C">
        <w:t>. There is another dropdown ‘Filter by Piece Types’ (</w:t>
      </w:r>
      <w:r w:rsidR="0059562C">
        <w:fldChar w:fldCharType="begin"/>
      </w:r>
      <w:r w:rsidR="0059562C">
        <w:instrText xml:space="preserve"> REF _Ref101372367 \h </w:instrText>
      </w:r>
      <w:r w:rsidR="0059562C">
        <w:fldChar w:fldCharType="separate"/>
      </w:r>
      <w:r w:rsidR="00105FB9">
        <w:t xml:space="preserve">Figure </w:t>
      </w:r>
      <w:r w:rsidR="00105FB9">
        <w:rPr>
          <w:noProof/>
        </w:rPr>
        <w:t>25</w:t>
      </w:r>
      <w:r w:rsidR="0059562C">
        <w:fldChar w:fldCharType="end"/>
      </w:r>
      <w:r w:rsidR="0059562C">
        <w:t xml:space="preserve">) that works the </w:t>
      </w:r>
      <w:r w:rsidR="000159AC">
        <w:t xml:space="preserve">same </w:t>
      </w:r>
      <w:r w:rsidR="0059562C">
        <w:t>but for the type of Lego Piece.</w:t>
      </w:r>
      <w:r w:rsidR="008E4F97">
        <w:t xml:space="preserve"> There is a checkbox ‘Hide Pieces Found’ that hides all the pieces</w:t>
      </w:r>
      <w:r w:rsidR="00BE3CC5">
        <w:t xml:space="preserve"> fully found</w:t>
      </w:r>
      <w:r w:rsidR="008E4F97">
        <w:t xml:space="preserve"> </w:t>
      </w:r>
      <w:r w:rsidR="00BE3CC5">
        <w:t>(</w:t>
      </w:r>
      <w:r w:rsidR="008E4F97">
        <w:t>have a ‘Quantity Found’ that matches ‘Quantity’</w:t>
      </w:r>
      <w:r w:rsidR="00BE3CC5">
        <w:t>)</w:t>
      </w:r>
      <w:r w:rsidR="00BF7255">
        <w:t xml:space="preserve">, </w:t>
      </w:r>
      <w:r w:rsidR="00BE3CC5">
        <w:t>which</w:t>
      </w:r>
      <w:r w:rsidR="00BF7255">
        <w:t xml:space="preserve"> I added so user</w:t>
      </w:r>
      <w:r w:rsidR="005120A9">
        <w:t>s</w:t>
      </w:r>
      <w:r w:rsidR="00BF7255">
        <w:t xml:space="preserve"> can see which pieces they still need to find.</w:t>
      </w:r>
      <w:r w:rsidR="00BE3CC5">
        <w:t xml:space="preserve"> </w:t>
      </w:r>
      <w:r w:rsidR="00DA5972">
        <w:t xml:space="preserve">The </w:t>
      </w:r>
      <w:r w:rsidR="00BE3CC5">
        <w:t xml:space="preserve">checkbox ‘Hide Pieces Not Found’ is the opposite of the last checkbox, and shows pieces </w:t>
      </w:r>
      <w:r w:rsidR="00DC6B23">
        <w:t xml:space="preserve">that have been completely </w:t>
      </w:r>
      <w:r w:rsidR="00BE3CC5">
        <w:t>found</w:t>
      </w:r>
      <w:r w:rsidR="00F77AF0">
        <w:t xml:space="preserve">, which users </w:t>
      </w:r>
      <w:r w:rsidR="006E758B">
        <w:t xml:space="preserve">can use if they </w:t>
      </w:r>
      <w:r w:rsidR="004E087A">
        <w:t>want</w:t>
      </w:r>
      <w:r w:rsidR="006E758B">
        <w:t xml:space="preserve"> </w:t>
      </w:r>
      <w:r w:rsidR="00F77AF0">
        <w:t xml:space="preserve">to decrease a </w:t>
      </w:r>
      <w:r w:rsidR="00291318">
        <w:t xml:space="preserve">‘Quantity Found’ that is </w:t>
      </w:r>
      <w:r w:rsidR="004E087A">
        <w:t xml:space="preserve">maxed </w:t>
      </w:r>
      <w:r w:rsidR="00F77AF0">
        <w:t xml:space="preserve">they could find </w:t>
      </w:r>
      <w:r w:rsidR="0095209B">
        <w:t>the piece</w:t>
      </w:r>
      <w:r w:rsidR="00F77AF0">
        <w:t xml:space="preserve"> quicker.</w:t>
      </w:r>
    </w:p>
    <w:p w14:paraId="0CC27713" w14:textId="3156144B" w:rsidR="005B220A" w:rsidRDefault="005277F5" w:rsidP="005277F5">
      <w:r>
        <w:t>Under</w:t>
      </w:r>
      <w:r w:rsidR="000C60B8">
        <w:t xml:space="preserve"> the filter bar is a white row that has the Lego Set </w:t>
      </w:r>
      <w:r w:rsidR="00903690">
        <w:t xml:space="preserve">image </w:t>
      </w:r>
      <w:r w:rsidR="000C60B8">
        <w:t>the checklist is for</w:t>
      </w:r>
      <w:r w:rsidR="002B75B1">
        <w:t>.</w:t>
      </w:r>
      <w:r>
        <w:t xml:space="preserve"> </w:t>
      </w:r>
      <w:r w:rsidR="002B75B1">
        <w:t>There is also the Set’s name and Set Number</w:t>
      </w:r>
      <w:r>
        <w:t>,</w:t>
      </w:r>
      <w:r w:rsidR="002B75B1">
        <w:t xml:space="preserve"> which</w:t>
      </w:r>
      <w:r>
        <w:t xml:space="preserve"> I added</w:t>
      </w:r>
      <w:r w:rsidR="004943EE">
        <w:t>,</w:t>
      </w:r>
      <w:r>
        <w:t xml:space="preserve"> so it was clear to users which set’s piece checklist they are currently viewing.</w:t>
      </w:r>
      <w:r w:rsidR="004943EE">
        <w:t xml:space="preserve"> </w:t>
      </w:r>
      <w:r w:rsidR="00351BB5">
        <w:t>Then there is ‘Pieces Found’ which to the right has how many pieces have fully been found out of the total number of different types and colours of pieces in the checklist.</w:t>
      </w:r>
    </w:p>
    <w:p w14:paraId="513F0D05" w14:textId="0A9A063E" w:rsidR="002E32BE" w:rsidRPr="007720F2" w:rsidRDefault="00707E46" w:rsidP="007720F2">
      <w:r>
        <w:t>I made some changes from the initial design of this page (</w:t>
      </w:r>
      <w:r>
        <w:fldChar w:fldCharType="begin"/>
      </w:r>
      <w:r>
        <w:instrText xml:space="preserve"> REF _Ref100955598 \h </w:instrText>
      </w:r>
      <w:r>
        <w:fldChar w:fldCharType="separate"/>
      </w:r>
      <w:r w:rsidR="00105FB9">
        <w:t xml:space="preserve">Figure </w:t>
      </w:r>
      <w:r w:rsidR="00105FB9">
        <w:rPr>
          <w:noProof/>
        </w:rPr>
        <w:t>21</w:t>
      </w:r>
      <w:r>
        <w:fldChar w:fldCharType="end"/>
      </w:r>
      <w:r>
        <w:t>) and the final design (</w:t>
      </w:r>
      <w:r>
        <w:fldChar w:fldCharType="begin"/>
      </w:r>
      <w:r>
        <w:instrText xml:space="preserve"> REF _Ref101369637 \h </w:instrText>
      </w:r>
      <w:r>
        <w:fldChar w:fldCharType="separate"/>
      </w:r>
      <w:r w:rsidR="00105FB9">
        <w:t xml:space="preserve">Figure </w:t>
      </w:r>
      <w:r w:rsidR="00105FB9">
        <w:rPr>
          <w:noProof/>
        </w:rPr>
        <w:t>22</w:t>
      </w:r>
      <w:r>
        <w:fldChar w:fldCharType="end"/>
      </w:r>
      <w:r>
        <w:t xml:space="preserve">). </w:t>
      </w:r>
      <w:r w:rsidR="00F65E46">
        <w:t xml:space="preserve">I added </w:t>
      </w:r>
      <w:r w:rsidR="002E32BE">
        <w:t xml:space="preserve">the ‘Return to Set View’ </w:t>
      </w:r>
      <w:r w:rsidR="00FD106B">
        <w:t>link</w:t>
      </w:r>
      <w:r w:rsidR="00FD6F38">
        <w:t>,</w:t>
      </w:r>
      <w:r w:rsidR="005D42B3">
        <w:t xml:space="preserve"> </w:t>
      </w:r>
      <w:r w:rsidR="002E32BE">
        <w:t>as apart from the breadcrumb link the</w:t>
      </w:r>
      <w:r w:rsidR="005120A9">
        <w:t>re</w:t>
      </w:r>
      <w:r w:rsidR="002E32BE">
        <w:t xml:space="preserve"> was no other way to </w:t>
      </w:r>
      <w:r w:rsidR="00FD106B">
        <w:lastRenderedPageBreak/>
        <w:t>easily</w:t>
      </w:r>
      <w:r w:rsidR="002E32BE">
        <w:t xml:space="preserve"> return to this </w:t>
      </w:r>
      <w:r w:rsidR="00922F6A">
        <w:t>P</w:t>
      </w:r>
      <w:r w:rsidR="002E32BE">
        <w:t>iece checklist</w:t>
      </w:r>
      <w:r w:rsidR="00922F6A">
        <w:t>’</w:t>
      </w:r>
      <w:r w:rsidR="002E32BE">
        <w:t>s</w:t>
      </w:r>
      <w:r w:rsidR="00222E9B">
        <w:t xml:space="preserve"> Lego</w:t>
      </w:r>
      <w:r w:rsidR="002E32BE">
        <w:t xml:space="preserve"> </w:t>
      </w:r>
      <w:r w:rsidR="00222E9B">
        <w:t>S</w:t>
      </w:r>
      <w:r w:rsidR="002E32BE">
        <w:t>et information page</w:t>
      </w:r>
      <w:r w:rsidR="00097DBE">
        <w:t xml:space="preserve"> (</w:t>
      </w:r>
      <w:r w:rsidR="00097DBE">
        <w:fldChar w:fldCharType="begin"/>
      </w:r>
      <w:r w:rsidR="00097DBE">
        <w:instrText xml:space="preserve"> REF _Ref101301087 \h </w:instrText>
      </w:r>
      <w:r w:rsidR="00097DBE">
        <w:fldChar w:fldCharType="separate"/>
      </w:r>
      <w:r w:rsidR="00105FB9">
        <w:t xml:space="preserve">Figure </w:t>
      </w:r>
      <w:r w:rsidR="00105FB9">
        <w:rPr>
          <w:noProof/>
        </w:rPr>
        <w:t>13</w:t>
      </w:r>
      <w:r w:rsidR="00097DBE">
        <w:fldChar w:fldCharType="end"/>
      </w:r>
      <w:r w:rsidR="00097DBE">
        <w:t>)</w:t>
      </w:r>
      <w:r w:rsidR="002E32BE">
        <w:t>.</w:t>
      </w:r>
      <w:r w:rsidR="00F65E46">
        <w:t xml:space="preserve"> I also added the checkbox ‘Hide Pieces Not Found’.</w:t>
      </w:r>
      <w:r w:rsidR="006A1D5A">
        <w:t xml:space="preserve"> I added the Save Alert (</w:t>
      </w:r>
      <w:r w:rsidR="006A1D5A">
        <w:fldChar w:fldCharType="begin"/>
      </w:r>
      <w:r w:rsidR="006A1D5A">
        <w:instrText xml:space="preserve"> REF _Ref101370200 \h </w:instrText>
      </w:r>
      <w:r w:rsidR="006A1D5A">
        <w:fldChar w:fldCharType="separate"/>
      </w:r>
      <w:r w:rsidR="00105FB9">
        <w:t xml:space="preserve">Figure </w:t>
      </w:r>
      <w:r w:rsidR="00105FB9">
        <w:rPr>
          <w:noProof/>
        </w:rPr>
        <w:t>23</w:t>
      </w:r>
      <w:r w:rsidR="006A1D5A">
        <w:fldChar w:fldCharType="end"/>
      </w:r>
      <w:r w:rsidR="006A1D5A">
        <w:t xml:space="preserve">) in the final design, so it was clear to users the checklist was successfully </w:t>
      </w:r>
      <w:r w:rsidR="007675E7">
        <w:t>saved</w:t>
      </w:r>
      <w:r w:rsidR="006A1D5A">
        <w:t>.</w:t>
      </w:r>
    </w:p>
    <w:p w14:paraId="460FD676" w14:textId="77777777" w:rsidR="002A5FF5" w:rsidRDefault="002A5FF5" w:rsidP="002703FF">
      <w:pPr>
        <w:keepNext/>
        <w:spacing w:after="0"/>
      </w:pPr>
      <w:r>
        <w:rPr>
          <w:noProof/>
        </w:rPr>
        <w:drawing>
          <wp:inline distT="0" distB="0" distL="0" distR="0" wp14:anchorId="42F78757" wp14:editId="6FC9A0BB">
            <wp:extent cx="3856008" cy="1883167"/>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3872491" cy="1891217"/>
                    </a:xfrm>
                    <a:prstGeom prst="rect">
                      <a:avLst/>
                    </a:prstGeom>
                  </pic:spPr>
                </pic:pic>
              </a:graphicData>
            </a:graphic>
          </wp:inline>
        </w:drawing>
      </w:r>
    </w:p>
    <w:p w14:paraId="2E2EA7A6" w14:textId="4634179A" w:rsidR="002A5FF5" w:rsidRDefault="002A5FF5" w:rsidP="002A5FF5">
      <w:pPr>
        <w:pStyle w:val="Caption"/>
      </w:pPr>
      <w:bookmarkStart w:id="108" w:name="_Ref101199395"/>
      <w:r>
        <w:t xml:space="preserve">Figure </w:t>
      </w:r>
      <w:r w:rsidR="00842B56">
        <w:fldChar w:fldCharType="begin"/>
      </w:r>
      <w:r w:rsidR="00842B56">
        <w:instrText xml:space="preserve"> SEQ Figure \* ARABIC </w:instrText>
      </w:r>
      <w:r w:rsidR="00842B56">
        <w:fldChar w:fldCharType="separate"/>
      </w:r>
      <w:r w:rsidR="00105FB9">
        <w:rPr>
          <w:noProof/>
        </w:rPr>
        <w:t>26</w:t>
      </w:r>
      <w:r w:rsidR="00842B56">
        <w:rPr>
          <w:noProof/>
        </w:rPr>
        <w:fldChar w:fldCharType="end"/>
      </w:r>
      <w:bookmarkEnd w:id="108"/>
      <w:r>
        <w:t xml:space="preserve">: </w:t>
      </w:r>
      <w:r w:rsidR="00A96BB9">
        <w:t xml:space="preserve">Initial </w:t>
      </w:r>
      <w:r>
        <w:t>Exit Checklist without Saving Popup</w:t>
      </w:r>
    </w:p>
    <w:p w14:paraId="40D65EBB" w14:textId="77777777" w:rsidR="008F7B51" w:rsidRDefault="008F7B51" w:rsidP="008F7B51">
      <w:pPr>
        <w:keepNext/>
      </w:pPr>
      <w:r w:rsidRPr="008F7B51">
        <w:rPr>
          <w:noProof/>
        </w:rPr>
        <w:drawing>
          <wp:inline distT="0" distB="0" distL="0" distR="0" wp14:anchorId="3994D8B6" wp14:editId="2528094A">
            <wp:extent cx="3766418" cy="1581150"/>
            <wp:effectExtent l="0" t="0" r="5715" b="0"/>
            <wp:docPr id="116" name="Picture 1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10;&#10;Description automatically generated"/>
                    <pic:cNvPicPr/>
                  </pic:nvPicPr>
                  <pic:blipFill>
                    <a:blip r:embed="rId45"/>
                    <a:stretch>
                      <a:fillRect/>
                    </a:stretch>
                  </pic:blipFill>
                  <pic:spPr>
                    <a:xfrm>
                      <a:off x="0" y="0"/>
                      <a:ext cx="3774932" cy="1584724"/>
                    </a:xfrm>
                    <a:prstGeom prst="rect">
                      <a:avLst/>
                    </a:prstGeom>
                  </pic:spPr>
                </pic:pic>
              </a:graphicData>
            </a:graphic>
          </wp:inline>
        </w:drawing>
      </w:r>
    </w:p>
    <w:p w14:paraId="3BC2BEBE" w14:textId="120DC969" w:rsidR="008F7B51" w:rsidRDefault="008F7B51" w:rsidP="008F7B51">
      <w:pPr>
        <w:pStyle w:val="Caption"/>
      </w:pPr>
      <w:bookmarkStart w:id="109" w:name="_Ref101450100"/>
      <w:r>
        <w:t xml:space="preserve">Figure </w:t>
      </w:r>
      <w:r w:rsidR="00842B56">
        <w:fldChar w:fldCharType="begin"/>
      </w:r>
      <w:r w:rsidR="00842B56">
        <w:instrText xml:space="preserve"> SEQ Figure \* ARABIC </w:instrText>
      </w:r>
      <w:r w:rsidR="00842B56">
        <w:fldChar w:fldCharType="separate"/>
      </w:r>
      <w:r w:rsidR="00105FB9">
        <w:rPr>
          <w:noProof/>
        </w:rPr>
        <w:t>27</w:t>
      </w:r>
      <w:r w:rsidR="00842B56">
        <w:rPr>
          <w:noProof/>
        </w:rPr>
        <w:fldChar w:fldCharType="end"/>
      </w:r>
      <w:bookmarkEnd w:id="109"/>
      <w:r>
        <w:t>: Exit Checklist without Saving Popup</w:t>
      </w:r>
    </w:p>
    <w:p w14:paraId="0CD4117E" w14:textId="77777777" w:rsidR="008F7B51" w:rsidRDefault="008F7B51" w:rsidP="008F7B51">
      <w:pPr>
        <w:keepNext/>
      </w:pPr>
      <w:r>
        <w:rPr>
          <w:noProof/>
        </w:rPr>
        <w:drawing>
          <wp:inline distT="0" distB="0" distL="0" distR="0" wp14:anchorId="5632EDC2" wp14:editId="0BF93055">
            <wp:extent cx="3751437" cy="1552575"/>
            <wp:effectExtent l="0" t="0" r="1905" b="0"/>
            <wp:docPr id="117" name="Picture 1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 application&#10;&#10;Description automatically generated"/>
                    <pic:cNvPicPr/>
                  </pic:nvPicPr>
                  <pic:blipFill>
                    <a:blip r:embed="rId46"/>
                    <a:stretch>
                      <a:fillRect/>
                    </a:stretch>
                  </pic:blipFill>
                  <pic:spPr>
                    <a:xfrm>
                      <a:off x="0" y="0"/>
                      <a:ext cx="3761434" cy="1556713"/>
                    </a:xfrm>
                    <a:prstGeom prst="rect">
                      <a:avLst/>
                    </a:prstGeom>
                  </pic:spPr>
                </pic:pic>
              </a:graphicData>
            </a:graphic>
          </wp:inline>
        </w:drawing>
      </w:r>
    </w:p>
    <w:p w14:paraId="02A7B2C2" w14:textId="396B2F6D" w:rsidR="008F7B51" w:rsidRDefault="008F7B51" w:rsidP="008F7B51">
      <w:pPr>
        <w:pStyle w:val="Caption"/>
      </w:pPr>
      <w:bookmarkStart w:id="110" w:name="_Ref101450068"/>
      <w:r>
        <w:t xml:space="preserve">Figure </w:t>
      </w:r>
      <w:r w:rsidR="00842B56">
        <w:fldChar w:fldCharType="begin"/>
      </w:r>
      <w:r w:rsidR="00842B56">
        <w:instrText xml:space="preserve"> SEQ Figure \* ARABIC </w:instrText>
      </w:r>
      <w:r w:rsidR="00842B56">
        <w:fldChar w:fldCharType="separate"/>
      </w:r>
      <w:r w:rsidR="00105FB9">
        <w:rPr>
          <w:noProof/>
        </w:rPr>
        <w:t>28</w:t>
      </w:r>
      <w:r w:rsidR="00842B56">
        <w:rPr>
          <w:noProof/>
        </w:rPr>
        <w:fldChar w:fldCharType="end"/>
      </w:r>
      <w:bookmarkEnd w:id="110"/>
      <w:r w:rsidRPr="003E280C">
        <w:t xml:space="preserve">: </w:t>
      </w:r>
      <w:r>
        <w:t>Import</w:t>
      </w:r>
      <w:r w:rsidRPr="003E280C">
        <w:t xml:space="preserve"> Checklist without Saving </w:t>
      </w:r>
      <w:r>
        <w:t xml:space="preserve">Current Checklist </w:t>
      </w:r>
      <w:r w:rsidRPr="003E280C">
        <w:t>Popup</w:t>
      </w:r>
    </w:p>
    <w:p w14:paraId="128C768A" w14:textId="77777777" w:rsidR="008F7B51" w:rsidRDefault="008F7B51" w:rsidP="008F7B51">
      <w:pPr>
        <w:keepNext/>
      </w:pPr>
      <w:r w:rsidRPr="008F7B51">
        <w:rPr>
          <w:noProof/>
        </w:rPr>
        <w:lastRenderedPageBreak/>
        <w:drawing>
          <wp:inline distT="0" distB="0" distL="0" distR="0" wp14:anchorId="58585C82" wp14:editId="71BFD530">
            <wp:extent cx="3748617" cy="2066925"/>
            <wp:effectExtent l="0" t="0" r="444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47"/>
                    <a:stretch>
                      <a:fillRect/>
                    </a:stretch>
                  </pic:blipFill>
                  <pic:spPr>
                    <a:xfrm>
                      <a:off x="0" y="0"/>
                      <a:ext cx="3752018" cy="2068800"/>
                    </a:xfrm>
                    <a:prstGeom prst="rect">
                      <a:avLst/>
                    </a:prstGeom>
                  </pic:spPr>
                </pic:pic>
              </a:graphicData>
            </a:graphic>
          </wp:inline>
        </w:drawing>
      </w:r>
    </w:p>
    <w:p w14:paraId="0BF21158" w14:textId="18ADD320" w:rsidR="008F7B51" w:rsidRDefault="008F7B51" w:rsidP="008F7B51">
      <w:pPr>
        <w:pStyle w:val="Caption"/>
      </w:pPr>
      <w:bookmarkStart w:id="111" w:name="_Ref101450070"/>
      <w:r>
        <w:t xml:space="preserve">Figure </w:t>
      </w:r>
      <w:r w:rsidR="00842B56">
        <w:fldChar w:fldCharType="begin"/>
      </w:r>
      <w:r w:rsidR="00842B56">
        <w:instrText xml:space="preserve"> SEQ Figure \* ARABIC </w:instrText>
      </w:r>
      <w:r w:rsidR="00842B56">
        <w:fldChar w:fldCharType="separate"/>
      </w:r>
      <w:r w:rsidR="00105FB9">
        <w:rPr>
          <w:noProof/>
        </w:rPr>
        <w:t>29</w:t>
      </w:r>
      <w:r w:rsidR="00842B56">
        <w:rPr>
          <w:noProof/>
        </w:rPr>
        <w:fldChar w:fldCharType="end"/>
      </w:r>
      <w:bookmarkEnd w:id="111"/>
      <w:r>
        <w:t xml:space="preserve">: Logout </w:t>
      </w:r>
      <w:r w:rsidRPr="00D12D26">
        <w:t>without Saving Checklist Popup</w:t>
      </w:r>
    </w:p>
    <w:p w14:paraId="13EA5F09" w14:textId="77777777" w:rsidR="008F7B51" w:rsidRPr="008F7B51" w:rsidRDefault="008F7B51" w:rsidP="008F7B51"/>
    <w:p w14:paraId="5C8EA249" w14:textId="0F932957" w:rsidR="002A5FF5" w:rsidRDefault="00B148EB" w:rsidP="00A90A1A">
      <w:r>
        <w:t>When a logged</w:t>
      </w:r>
      <w:r w:rsidR="008E36F3">
        <w:t>-</w:t>
      </w:r>
      <w:r>
        <w:t xml:space="preserve">in user tries to exit this page after making changes to the piece quantities without saving, a popup </w:t>
      </w:r>
      <w:r w:rsidR="00CF061D">
        <w:t>(</w:t>
      </w:r>
      <w:r w:rsidR="00CF061D">
        <w:fldChar w:fldCharType="begin"/>
      </w:r>
      <w:r w:rsidR="00CF061D">
        <w:instrText xml:space="preserve"> REF _Ref101450100 \h </w:instrText>
      </w:r>
      <w:r w:rsidR="00CF061D">
        <w:fldChar w:fldCharType="separate"/>
      </w:r>
      <w:r w:rsidR="00105FB9">
        <w:t xml:space="preserve">Figure </w:t>
      </w:r>
      <w:r w:rsidR="00105FB9">
        <w:rPr>
          <w:noProof/>
        </w:rPr>
        <w:t>27</w:t>
      </w:r>
      <w:r w:rsidR="00CF061D">
        <w:fldChar w:fldCharType="end"/>
      </w:r>
      <w:r w:rsidR="00CF061D">
        <w:t>) a</w:t>
      </w:r>
      <w:r>
        <w:t>ppears asking the user if they want to leave without saving their changes</w:t>
      </w:r>
      <w:r w:rsidR="000D5F2A">
        <w:t xml:space="preserve">. </w:t>
      </w:r>
      <w:r w:rsidR="00464569">
        <w:t>There is</w:t>
      </w:r>
      <w:r>
        <w:t xml:space="preserve"> </w:t>
      </w:r>
      <w:r w:rsidR="00CF061D">
        <w:t xml:space="preserve">a ‘Save &amp; Exit’ button that saves the checklist progress before letting the user exit the page </w:t>
      </w:r>
      <w:r>
        <w:t>and a</w:t>
      </w:r>
      <w:r w:rsidR="00CF061D">
        <w:t>n</w:t>
      </w:r>
      <w:r>
        <w:t xml:space="preserve"> ‘</w:t>
      </w:r>
      <w:r w:rsidR="00CF061D">
        <w:t>Exit’</w:t>
      </w:r>
      <w:r>
        <w:t xml:space="preserve"> button which closes the popup and allows the user to leave the page.</w:t>
      </w:r>
    </w:p>
    <w:p w14:paraId="1E333DF2" w14:textId="7D4AF5B4" w:rsidR="00A91B53" w:rsidRDefault="00A91B53" w:rsidP="00A90A1A">
      <w:r>
        <w:t xml:space="preserve">If the user is trying to import a checklist using </w:t>
      </w:r>
      <w:r>
        <w:fldChar w:fldCharType="begin"/>
      </w:r>
      <w:r>
        <w:instrText xml:space="preserve"> REF _Ref101304806 \h </w:instrText>
      </w:r>
      <w:r>
        <w:fldChar w:fldCharType="separate"/>
      </w:r>
      <w:r w:rsidR="00105FB9">
        <w:t xml:space="preserve">Figure </w:t>
      </w:r>
      <w:r w:rsidR="00105FB9">
        <w:rPr>
          <w:noProof/>
        </w:rPr>
        <w:t>32</w:t>
      </w:r>
      <w:r>
        <w:fldChar w:fldCharType="end"/>
      </w:r>
      <w:r>
        <w:t xml:space="preserve"> (explained </w:t>
      </w:r>
      <w:r>
        <w:fldChar w:fldCharType="begin"/>
      </w:r>
      <w:r>
        <w:instrText xml:space="preserve"> REF _Ref101367895 \p \h </w:instrText>
      </w:r>
      <w:r>
        <w:fldChar w:fldCharType="separate"/>
      </w:r>
      <w:r w:rsidR="00105FB9">
        <w:t>below</w:t>
      </w:r>
      <w:r>
        <w:fldChar w:fldCharType="end"/>
      </w:r>
      <w:r>
        <w:t xml:space="preserve">) and clicks the ‘Import’ button without saving changes to the checklist, a </w:t>
      </w:r>
      <w:r w:rsidR="00D46279">
        <w:t xml:space="preserve">second </w:t>
      </w:r>
      <w:r>
        <w:t xml:space="preserve">popup </w:t>
      </w:r>
      <w:r w:rsidR="007C1363">
        <w:t>(</w:t>
      </w:r>
      <w:r w:rsidR="007C1363">
        <w:fldChar w:fldCharType="begin"/>
      </w:r>
      <w:r w:rsidR="007C1363">
        <w:instrText xml:space="preserve"> REF _Ref101450068 \h </w:instrText>
      </w:r>
      <w:r w:rsidR="007C1363">
        <w:fldChar w:fldCharType="separate"/>
      </w:r>
      <w:r w:rsidR="00105FB9">
        <w:t xml:space="preserve">Figure </w:t>
      </w:r>
      <w:r w:rsidR="00105FB9">
        <w:rPr>
          <w:noProof/>
        </w:rPr>
        <w:t>28</w:t>
      </w:r>
      <w:r w:rsidR="007C1363">
        <w:fldChar w:fldCharType="end"/>
      </w:r>
      <w:r w:rsidR="007C1363">
        <w:t xml:space="preserve">) </w:t>
      </w:r>
      <w:r>
        <w:t>opens over the top of this popup.</w:t>
      </w:r>
      <w:r w:rsidR="007C1363">
        <w:t xml:space="preserve"> Th</w:t>
      </w:r>
      <w:r w:rsidR="00B23FA0">
        <w:t>e second</w:t>
      </w:r>
      <w:r w:rsidR="007C1363">
        <w:t xml:space="preserve"> popup informs the user the checklist is not saved,</w:t>
      </w:r>
      <w:r w:rsidR="005322E2">
        <w:t xml:space="preserve"> with</w:t>
      </w:r>
      <w:r w:rsidR="007C1363">
        <w:t xml:space="preserve"> a ‘Save &amp; Import’ button that saves the checklist before attempting the import and an ‘Import’ button which attempts the import.</w:t>
      </w:r>
    </w:p>
    <w:p w14:paraId="3325D2FF" w14:textId="20EAEFD6" w:rsidR="00126025" w:rsidRDefault="00126025" w:rsidP="00A90A1A">
      <w:r>
        <w:t xml:space="preserve">If the user tries to logout after making changes to the checklist </w:t>
      </w:r>
      <w:r w:rsidR="00BE0199">
        <w:t xml:space="preserve">a </w:t>
      </w:r>
      <w:r>
        <w:t xml:space="preserve">popup </w:t>
      </w:r>
      <w:r>
        <w:fldChar w:fldCharType="begin"/>
      </w:r>
      <w:r>
        <w:instrText xml:space="preserve"> REF _Ref101450070 \h </w:instrText>
      </w:r>
      <w:r>
        <w:fldChar w:fldCharType="separate"/>
      </w:r>
      <w:r w:rsidR="00105FB9">
        <w:t xml:space="preserve">Figure </w:t>
      </w:r>
      <w:r w:rsidR="00105FB9">
        <w:rPr>
          <w:noProof/>
        </w:rPr>
        <w:t>29</w:t>
      </w:r>
      <w:r>
        <w:fldChar w:fldCharType="end"/>
      </w:r>
      <w:r>
        <w:t xml:space="preserve"> appears instead of </w:t>
      </w:r>
      <w:r>
        <w:fldChar w:fldCharType="begin"/>
      </w:r>
      <w:r>
        <w:instrText xml:space="preserve"> REF _Ref101350539 \h </w:instrText>
      </w:r>
      <w:r>
        <w:fldChar w:fldCharType="separate"/>
      </w:r>
      <w:r w:rsidR="00105FB9">
        <w:t xml:space="preserve">Figure </w:t>
      </w:r>
      <w:r w:rsidR="00105FB9">
        <w:rPr>
          <w:noProof/>
        </w:rPr>
        <w:t>50</w:t>
      </w:r>
      <w:r>
        <w:fldChar w:fldCharType="end"/>
      </w:r>
      <w:r>
        <w:t xml:space="preserve">. This popup is the same as </w:t>
      </w:r>
      <w:r>
        <w:fldChar w:fldCharType="begin"/>
      </w:r>
      <w:r>
        <w:instrText xml:space="preserve"> REF _Ref101350539 \h </w:instrText>
      </w:r>
      <w:r>
        <w:fldChar w:fldCharType="separate"/>
      </w:r>
      <w:r w:rsidR="00105FB9">
        <w:t xml:space="preserve">Figure </w:t>
      </w:r>
      <w:r w:rsidR="00105FB9">
        <w:rPr>
          <w:noProof/>
        </w:rPr>
        <w:t>50</w:t>
      </w:r>
      <w:r>
        <w:fldChar w:fldCharType="end"/>
      </w:r>
      <w:r>
        <w:t xml:space="preserve"> (see </w:t>
      </w:r>
      <w:r>
        <w:fldChar w:fldCharType="begin"/>
      </w:r>
      <w:r>
        <w:instrText xml:space="preserve"> REF _Ref101351405 \p \h </w:instrText>
      </w:r>
      <w:r>
        <w:fldChar w:fldCharType="separate"/>
      </w:r>
      <w:r w:rsidR="00105FB9">
        <w:t>below</w:t>
      </w:r>
      <w:r>
        <w:fldChar w:fldCharType="end"/>
      </w:r>
      <w:r>
        <w:t>) but with the addition of a yellow alert (which is yellow to draw the user</w:t>
      </w:r>
      <w:r w:rsidR="00590BBE">
        <w:t>'</w:t>
      </w:r>
      <w:r>
        <w:t xml:space="preserve">s attention so they read it), informing the user their changes won’t be saved and a ‘Save &amp; Logout’ button that will save the checklist before continuing the Logout process (for more detail see </w:t>
      </w:r>
      <w:r>
        <w:fldChar w:fldCharType="begin"/>
      </w:r>
      <w:r>
        <w:instrText xml:space="preserve"> REF _Ref101351405 \p \h </w:instrText>
      </w:r>
      <w:r>
        <w:fldChar w:fldCharType="separate"/>
      </w:r>
      <w:r w:rsidR="00105FB9">
        <w:t>below</w:t>
      </w:r>
      <w:r>
        <w:fldChar w:fldCharType="end"/>
      </w:r>
      <w:r>
        <w:t>).</w:t>
      </w:r>
    </w:p>
    <w:p w14:paraId="0654432A" w14:textId="6ED5155E" w:rsidR="00CF061D" w:rsidRDefault="00096A0B" w:rsidP="00A90A1A">
      <w:r>
        <w:t>Compared</w:t>
      </w:r>
      <w:r w:rsidR="00CF061D">
        <w:t xml:space="preserve"> to the initial design (</w:t>
      </w:r>
      <w:r w:rsidR="00CF061D">
        <w:fldChar w:fldCharType="begin"/>
      </w:r>
      <w:r w:rsidR="00CF061D">
        <w:instrText xml:space="preserve"> REF _Ref101199395 \h </w:instrText>
      </w:r>
      <w:r w:rsidR="00CF061D">
        <w:fldChar w:fldCharType="separate"/>
      </w:r>
      <w:r w:rsidR="00105FB9">
        <w:t xml:space="preserve">Figure </w:t>
      </w:r>
      <w:r w:rsidR="00105FB9">
        <w:rPr>
          <w:noProof/>
        </w:rPr>
        <w:t>26</w:t>
      </w:r>
      <w:r w:rsidR="00CF061D">
        <w:fldChar w:fldCharType="end"/>
      </w:r>
      <w:r w:rsidR="00CF061D">
        <w:t>)</w:t>
      </w:r>
      <w:r w:rsidR="003254DE">
        <w:t>,</w:t>
      </w:r>
      <w:r w:rsidR="00E81A73">
        <w:t xml:space="preserve"> in the final design (</w:t>
      </w:r>
      <w:r w:rsidR="00E81A73">
        <w:fldChar w:fldCharType="begin"/>
      </w:r>
      <w:r w:rsidR="00E81A73">
        <w:instrText xml:space="preserve"> REF _Ref101450100 \h </w:instrText>
      </w:r>
      <w:r w:rsidR="00E81A73">
        <w:fldChar w:fldCharType="separate"/>
      </w:r>
      <w:r w:rsidR="00105FB9">
        <w:t xml:space="preserve">Figure </w:t>
      </w:r>
      <w:r w:rsidR="00105FB9">
        <w:rPr>
          <w:noProof/>
        </w:rPr>
        <w:t>27</w:t>
      </w:r>
      <w:r w:rsidR="00E81A73">
        <w:fldChar w:fldCharType="end"/>
      </w:r>
      <w:r w:rsidR="00E81A73">
        <w:t xml:space="preserve">, </w:t>
      </w:r>
      <w:r w:rsidR="00E81A73">
        <w:fldChar w:fldCharType="begin"/>
      </w:r>
      <w:r w:rsidR="00E81A73">
        <w:instrText xml:space="preserve"> REF _Ref101450068 \h </w:instrText>
      </w:r>
      <w:r w:rsidR="00E81A73">
        <w:fldChar w:fldCharType="separate"/>
      </w:r>
      <w:r w:rsidR="00105FB9">
        <w:t xml:space="preserve">Figure </w:t>
      </w:r>
      <w:r w:rsidR="00105FB9">
        <w:rPr>
          <w:noProof/>
        </w:rPr>
        <w:t>28</w:t>
      </w:r>
      <w:r w:rsidR="00E81A73">
        <w:fldChar w:fldCharType="end"/>
      </w:r>
      <w:r w:rsidR="00E81A73">
        <w:t xml:space="preserve"> and </w:t>
      </w:r>
      <w:r w:rsidR="00E81A73">
        <w:fldChar w:fldCharType="begin"/>
      </w:r>
      <w:r w:rsidR="00E81A73">
        <w:instrText xml:space="preserve"> REF _Ref101450070 \h </w:instrText>
      </w:r>
      <w:r w:rsidR="00E81A73">
        <w:fldChar w:fldCharType="separate"/>
      </w:r>
      <w:r w:rsidR="00105FB9">
        <w:t xml:space="preserve">Figure </w:t>
      </w:r>
      <w:r w:rsidR="00105FB9">
        <w:rPr>
          <w:noProof/>
        </w:rPr>
        <w:t>29</w:t>
      </w:r>
      <w:r w:rsidR="00E81A73">
        <w:fldChar w:fldCharType="end"/>
      </w:r>
      <w:r w:rsidR="00E81A73">
        <w:t>)</w:t>
      </w:r>
      <w:r w:rsidR="00CF061D">
        <w:t xml:space="preserve"> I have added </w:t>
      </w:r>
      <w:r w:rsidR="00590BBE">
        <w:t xml:space="preserve">the </w:t>
      </w:r>
      <w:r w:rsidR="00CF061D">
        <w:t>option to save and continue on the popup</w:t>
      </w:r>
      <w:r w:rsidR="00D754A4">
        <w:t>,</w:t>
      </w:r>
      <w:r w:rsidR="00CF061D">
        <w:t xml:space="preserve"> as this makes it easier to save and leave, as well as making more specific popups to leave without saving (</w:t>
      </w:r>
      <w:r w:rsidR="00CF061D">
        <w:fldChar w:fldCharType="begin"/>
      </w:r>
      <w:r w:rsidR="00CF061D">
        <w:instrText xml:space="preserve"> REF _Ref101450068 \h </w:instrText>
      </w:r>
      <w:r w:rsidR="00CF061D">
        <w:fldChar w:fldCharType="separate"/>
      </w:r>
      <w:r w:rsidR="00105FB9">
        <w:t xml:space="preserve">Figure </w:t>
      </w:r>
      <w:r w:rsidR="00105FB9">
        <w:rPr>
          <w:noProof/>
        </w:rPr>
        <w:t>28</w:t>
      </w:r>
      <w:r w:rsidR="00CF061D">
        <w:fldChar w:fldCharType="end"/>
      </w:r>
      <w:r w:rsidR="00CF061D">
        <w:t xml:space="preserve"> and </w:t>
      </w:r>
      <w:r w:rsidR="00CF061D">
        <w:fldChar w:fldCharType="begin"/>
      </w:r>
      <w:r w:rsidR="00CF061D">
        <w:instrText xml:space="preserve"> REF _Ref101450070 \h </w:instrText>
      </w:r>
      <w:r w:rsidR="00CF061D">
        <w:fldChar w:fldCharType="separate"/>
      </w:r>
      <w:r w:rsidR="00105FB9">
        <w:t xml:space="preserve">Figure </w:t>
      </w:r>
      <w:r w:rsidR="00105FB9">
        <w:rPr>
          <w:noProof/>
        </w:rPr>
        <w:t>29</w:t>
      </w:r>
      <w:r w:rsidR="00CF061D">
        <w:fldChar w:fldCharType="end"/>
      </w:r>
      <w:r w:rsidR="00CF061D">
        <w:t>).</w:t>
      </w:r>
    </w:p>
    <w:p w14:paraId="790FF4DE" w14:textId="55683A17" w:rsidR="00DA03BD" w:rsidRDefault="00841CFF" w:rsidP="002703FF">
      <w:pPr>
        <w:pStyle w:val="Heading4"/>
      </w:pPr>
      <w:bookmarkStart w:id="112" w:name="_Toc102658793"/>
      <w:r>
        <w:lastRenderedPageBreak/>
        <w:t>Image Popup</w:t>
      </w:r>
      <w:r w:rsidR="00AD722F">
        <w:t>s</w:t>
      </w:r>
      <w:bookmarkEnd w:id="112"/>
    </w:p>
    <w:p w14:paraId="39025C20" w14:textId="77777777" w:rsidR="003F3322" w:rsidRDefault="003F3322" w:rsidP="003F3322">
      <w:pPr>
        <w:keepNext/>
      </w:pPr>
      <w:r w:rsidRPr="003F3322">
        <w:rPr>
          <w:noProof/>
        </w:rPr>
        <w:drawing>
          <wp:inline distT="0" distB="0" distL="0" distR="0" wp14:anchorId="171533A4" wp14:editId="4A0841B0">
            <wp:extent cx="2124075" cy="2374950"/>
            <wp:effectExtent l="0" t="0" r="0" b="6350"/>
            <wp:docPr id="66" name="Picture 6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text&#10;&#10;Description automatically generated"/>
                    <pic:cNvPicPr/>
                  </pic:nvPicPr>
                  <pic:blipFill>
                    <a:blip r:embed="rId48"/>
                    <a:stretch>
                      <a:fillRect/>
                    </a:stretch>
                  </pic:blipFill>
                  <pic:spPr>
                    <a:xfrm>
                      <a:off x="0" y="0"/>
                      <a:ext cx="2130021" cy="2381598"/>
                    </a:xfrm>
                    <a:prstGeom prst="rect">
                      <a:avLst/>
                    </a:prstGeom>
                  </pic:spPr>
                </pic:pic>
              </a:graphicData>
            </a:graphic>
          </wp:inline>
        </w:drawing>
      </w:r>
    </w:p>
    <w:p w14:paraId="45877563" w14:textId="363B60E4" w:rsidR="003F3322" w:rsidRPr="003F3322" w:rsidRDefault="003F3322" w:rsidP="003F3322">
      <w:pPr>
        <w:pStyle w:val="Caption"/>
      </w:pPr>
      <w:bookmarkStart w:id="113" w:name="_Ref101301486"/>
      <w:bookmarkStart w:id="114" w:name="_Ref101371019"/>
      <w:r>
        <w:t xml:space="preserve">Figure </w:t>
      </w:r>
      <w:r w:rsidR="00842B56">
        <w:fldChar w:fldCharType="begin"/>
      </w:r>
      <w:r w:rsidR="00842B56">
        <w:instrText xml:space="preserve"> SEQ Figure \* ARABIC </w:instrText>
      </w:r>
      <w:r w:rsidR="00842B56">
        <w:fldChar w:fldCharType="separate"/>
      </w:r>
      <w:r w:rsidR="00105FB9">
        <w:rPr>
          <w:noProof/>
        </w:rPr>
        <w:t>30</w:t>
      </w:r>
      <w:r w:rsidR="00842B56">
        <w:rPr>
          <w:noProof/>
        </w:rPr>
        <w:fldChar w:fldCharType="end"/>
      </w:r>
      <w:bookmarkEnd w:id="113"/>
      <w:r>
        <w:t>: Popup for Piece Image</w:t>
      </w:r>
      <w:bookmarkEnd w:id="114"/>
    </w:p>
    <w:p w14:paraId="10845984" w14:textId="607F75B0" w:rsidR="00810823" w:rsidRDefault="00810823" w:rsidP="00810823">
      <w:pPr>
        <w:keepNext/>
      </w:pPr>
      <w:r w:rsidRPr="00810823">
        <w:rPr>
          <w:noProof/>
        </w:rPr>
        <w:drawing>
          <wp:inline distT="0" distB="0" distL="0" distR="0" wp14:anchorId="1908586C" wp14:editId="39CCE709">
            <wp:extent cx="2305050" cy="2346376"/>
            <wp:effectExtent l="0" t="0" r="3175"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49"/>
                    <a:stretch>
                      <a:fillRect/>
                    </a:stretch>
                  </pic:blipFill>
                  <pic:spPr>
                    <a:xfrm>
                      <a:off x="0" y="0"/>
                      <a:ext cx="2305050" cy="2346376"/>
                    </a:xfrm>
                    <a:prstGeom prst="rect">
                      <a:avLst/>
                    </a:prstGeom>
                  </pic:spPr>
                </pic:pic>
              </a:graphicData>
            </a:graphic>
          </wp:inline>
        </w:drawing>
      </w:r>
    </w:p>
    <w:p w14:paraId="2748ADA9" w14:textId="58C0519E" w:rsidR="00810823" w:rsidRPr="00810823" w:rsidRDefault="00810823" w:rsidP="00810823">
      <w:pPr>
        <w:pStyle w:val="Caption"/>
      </w:pPr>
      <w:bookmarkStart w:id="115" w:name="_Ref101301494"/>
      <w:r>
        <w:t xml:space="preserve">Figure </w:t>
      </w:r>
      <w:r w:rsidR="00842B56">
        <w:fldChar w:fldCharType="begin"/>
      </w:r>
      <w:r w:rsidR="00842B56">
        <w:instrText xml:space="preserve"> SEQ Figure \* ARABIC </w:instrText>
      </w:r>
      <w:r w:rsidR="00842B56">
        <w:fldChar w:fldCharType="separate"/>
      </w:r>
      <w:r w:rsidR="00105FB9">
        <w:rPr>
          <w:noProof/>
        </w:rPr>
        <w:t>31</w:t>
      </w:r>
      <w:r w:rsidR="00842B56">
        <w:rPr>
          <w:noProof/>
        </w:rPr>
        <w:fldChar w:fldCharType="end"/>
      </w:r>
      <w:bookmarkEnd w:id="115"/>
      <w:r>
        <w:t>: Popup for Set Image</w:t>
      </w:r>
    </w:p>
    <w:p w14:paraId="0356FADE" w14:textId="6D2527EA" w:rsidR="00DA03BD" w:rsidRDefault="003F3322" w:rsidP="00A90A1A">
      <w:r>
        <w:fldChar w:fldCharType="begin"/>
      </w:r>
      <w:r>
        <w:instrText xml:space="preserve"> REF _Ref101301486 \h </w:instrText>
      </w:r>
      <w:r>
        <w:fldChar w:fldCharType="separate"/>
      </w:r>
      <w:r w:rsidR="00105FB9">
        <w:t xml:space="preserve">Figure </w:t>
      </w:r>
      <w:r w:rsidR="00105FB9">
        <w:rPr>
          <w:noProof/>
        </w:rPr>
        <w:t>30</w:t>
      </w:r>
      <w:r>
        <w:fldChar w:fldCharType="end"/>
      </w:r>
      <w:r>
        <w:t xml:space="preserve"> and </w:t>
      </w:r>
      <w:r>
        <w:fldChar w:fldCharType="begin"/>
      </w:r>
      <w:r>
        <w:instrText xml:space="preserve"> REF _Ref101301494 \h </w:instrText>
      </w:r>
      <w:r>
        <w:fldChar w:fldCharType="separate"/>
      </w:r>
      <w:r w:rsidR="00105FB9">
        <w:t xml:space="preserve">Figure </w:t>
      </w:r>
      <w:r w:rsidR="00105FB9">
        <w:rPr>
          <w:noProof/>
        </w:rPr>
        <w:t>31</w:t>
      </w:r>
      <w:r>
        <w:fldChar w:fldCharType="end"/>
      </w:r>
      <w:r>
        <w:t xml:space="preserve"> are</w:t>
      </w:r>
      <w:r w:rsidR="009B04AC">
        <w:t xml:space="preserve"> </w:t>
      </w:r>
      <w:r w:rsidR="00906240">
        <w:t xml:space="preserve">two popups both of which display </w:t>
      </w:r>
      <w:r w:rsidR="00906240" w:rsidRPr="00885DAF">
        <w:t>images</w:t>
      </w:r>
      <w:r w:rsidR="00885DAF">
        <w:t>.</w:t>
      </w:r>
      <w:r w:rsidR="00906240" w:rsidRPr="00885DAF">
        <w:t xml:space="preserve"> </w:t>
      </w:r>
      <w:r w:rsidR="00CC355E">
        <w:fldChar w:fldCharType="begin"/>
      </w:r>
      <w:r w:rsidR="00CC355E">
        <w:instrText xml:space="preserve"> REF _Ref101301486 \h </w:instrText>
      </w:r>
      <w:r w:rsidR="00CC355E">
        <w:fldChar w:fldCharType="separate"/>
      </w:r>
      <w:r w:rsidR="00105FB9">
        <w:t xml:space="preserve">Figure </w:t>
      </w:r>
      <w:r w:rsidR="00105FB9">
        <w:rPr>
          <w:noProof/>
        </w:rPr>
        <w:t>30</w:t>
      </w:r>
      <w:r w:rsidR="00CC355E">
        <w:fldChar w:fldCharType="end"/>
      </w:r>
      <w:r w:rsidR="00906240">
        <w:t xml:space="preserve"> displays the image of a Lego Piece </w:t>
      </w:r>
      <w:r w:rsidR="00CC355E">
        <w:t xml:space="preserve">(in this case ‘Brick 1 x 2’) </w:t>
      </w:r>
      <w:r w:rsidR="00906240">
        <w:t>and</w:t>
      </w:r>
      <w:r w:rsidR="00CC355E">
        <w:t xml:space="preserve"> </w:t>
      </w:r>
      <w:r w:rsidR="00CC355E">
        <w:fldChar w:fldCharType="begin"/>
      </w:r>
      <w:r w:rsidR="00CC355E">
        <w:instrText xml:space="preserve"> REF _Ref101301494 \h </w:instrText>
      </w:r>
      <w:r w:rsidR="00CC355E">
        <w:fldChar w:fldCharType="separate"/>
      </w:r>
      <w:r w:rsidR="00105FB9">
        <w:t xml:space="preserve">Figure </w:t>
      </w:r>
      <w:r w:rsidR="00105FB9">
        <w:rPr>
          <w:noProof/>
        </w:rPr>
        <w:t>31</w:t>
      </w:r>
      <w:r w:rsidR="00CC355E">
        <w:fldChar w:fldCharType="end"/>
      </w:r>
      <w:r w:rsidR="00906240">
        <w:t xml:space="preserve"> displays the image of a Lego Set</w:t>
      </w:r>
      <w:r w:rsidR="00CC355E">
        <w:t xml:space="preserve"> (in this case ‘</w:t>
      </w:r>
      <w:r w:rsidR="00CC355E" w:rsidRPr="00CC355E">
        <w:t>Republic Attack Gunship</w:t>
      </w:r>
      <w:r w:rsidR="00CC355E">
        <w:t>’)</w:t>
      </w:r>
      <w:r w:rsidR="00906240">
        <w:t xml:space="preserve">. These popups are opened when a picture of a Lego Piece or Lego Set is clicked </w:t>
      </w:r>
      <w:r w:rsidR="005519C6" w:rsidRPr="00092B0C">
        <w:t>on</w:t>
      </w:r>
      <w:r w:rsidR="004E4F50" w:rsidRPr="00092B0C">
        <w:t xml:space="preserve">. These popups </w:t>
      </w:r>
      <w:r w:rsidR="004E4E79" w:rsidRPr="00092B0C">
        <w:t xml:space="preserve">are </w:t>
      </w:r>
      <w:r w:rsidR="00906240" w:rsidRPr="00092B0C">
        <w:t>used so that if</w:t>
      </w:r>
      <w:r w:rsidR="00692FFD" w:rsidRPr="00092B0C">
        <w:t xml:space="preserve"> the</w:t>
      </w:r>
      <w:r w:rsidR="00906240" w:rsidRPr="00092B0C">
        <w:t xml:space="preserve"> image on the page is small</w:t>
      </w:r>
      <w:r w:rsidR="00CA715C" w:rsidRPr="00092B0C">
        <w:t>,</w:t>
      </w:r>
      <w:r w:rsidR="00906240" w:rsidRPr="00092B0C">
        <w:t xml:space="preserve"> users can </w:t>
      </w:r>
      <w:r w:rsidR="002667E7" w:rsidRPr="00092B0C">
        <w:t>expand</w:t>
      </w:r>
      <w:r w:rsidR="00906240" w:rsidRPr="00092B0C">
        <w:t xml:space="preserve"> it so they can see it easier.</w:t>
      </w:r>
      <w:r w:rsidR="00583C4C" w:rsidRPr="00092B0C">
        <w:t xml:space="preserve"> The ‘X’ in the top right corner </w:t>
      </w:r>
      <w:r w:rsidR="00B214DD" w:rsidRPr="00092B0C">
        <w:t xml:space="preserve">of </w:t>
      </w:r>
      <w:r w:rsidR="00583C4C" w:rsidRPr="00092B0C">
        <w:t>both</w:t>
      </w:r>
      <w:r w:rsidR="00CA715C">
        <w:t xml:space="preserve"> popups</w:t>
      </w:r>
      <w:r w:rsidR="00583C4C">
        <w:t xml:space="preserve"> dismiss</w:t>
      </w:r>
      <w:r w:rsidR="00BC5A37">
        <w:t>es</w:t>
      </w:r>
      <w:r w:rsidR="00583C4C">
        <w:t xml:space="preserve"> the</w:t>
      </w:r>
      <w:r w:rsidR="00BC5A37">
        <w:t>m</w:t>
      </w:r>
      <w:r w:rsidR="00583C4C">
        <w:t>.</w:t>
      </w:r>
    </w:p>
    <w:p w14:paraId="7B9275FA" w14:textId="39B11A45" w:rsidR="00CE462A" w:rsidRDefault="00A01367" w:rsidP="00605E92">
      <w:pPr>
        <w:pStyle w:val="Heading4"/>
      </w:pPr>
      <w:bookmarkStart w:id="116" w:name="_Ref101878468"/>
      <w:bookmarkStart w:id="117" w:name="_Toc102658794"/>
      <w:r>
        <w:lastRenderedPageBreak/>
        <w:t>Import Checklist Popup</w:t>
      </w:r>
      <w:bookmarkEnd w:id="116"/>
      <w:bookmarkEnd w:id="117"/>
    </w:p>
    <w:p w14:paraId="17D3F1C7" w14:textId="77777777" w:rsidR="00415E21" w:rsidRDefault="00D712D7" w:rsidP="00415E21">
      <w:pPr>
        <w:keepNext/>
      </w:pPr>
      <w:r w:rsidRPr="00D712D7">
        <w:rPr>
          <w:noProof/>
        </w:rPr>
        <w:drawing>
          <wp:inline distT="0" distB="0" distL="0" distR="0" wp14:anchorId="6C0778E8" wp14:editId="0D62DC66">
            <wp:extent cx="4781550" cy="2476500"/>
            <wp:effectExtent l="0" t="0" r="0" b="0"/>
            <wp:docPr id="74" name="Picture 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 email&#10;&#10;Description automatically generated"/>
                    <pic:cNvPicPr/>
                  </pic:nvPicPr>
                  <pic:blipFill rotWithShape="1">
                    <a:blip r:embed="rId50"/>
                    <a:srcRect l="1" r="1179" b="1141"/>
                    <a:stretch/>
                  </pic:blipFill>
                  <pic:spPr bwMode="auto">
                    <a:xfrm>
                      <a:off x="0" y="0"/>
                      <a:ext cx="4782218" cy="2476846"/>
                    </a:xfrm>
                    <a:prstGeom prst="rect">
                      <a:avLst/>
                    </a:prstGeom>
                    <a:ln>
                      <a:noFill/>
                    </a:ln>
                    <a:extLst>
                      <a:ext uri="{53640926-AAD7-44D8-BBD7-CCE9431645EC}">
                        <a14:shadowObscured xmlns:a14="http://schemas.microsoft.com/office/drawing/2010/main"/>
                      </a:ext>
                    </a:extLst>
                  </pic:spPr>
                </pic:pic>
              </a:graphicData>
            </a:graphic>
          </wp:inline>
        </w:drawing>
      </w:r>
    </w:p>
    <w:p w14:paraId="443EBDA5" w14:textId="411E2DD8" w:rsidR="00D712D7" w:rsidRPr="00D712D7" w:rsidRDefault="00415E21" w:rsidP="00415E21">
      <w:pPr>
        <w:pStyle w:val="Caption"/>
      </w:pPr>
      <w:bookmarkStart w:id="118" w:name="_Ref101304806"/>
      <w:bookmarkStart w:id="119" w:name="_Ref101367895"/>
      <w:r>
        <w:t xml:space="preserve">Figure </w:t>
      </w:r>
      <w:r w:rsidR="00842B56">
        <w:fldChar w:fldCharType="begin"/>
      </w:r>
      <w:r w:rsidR="00842B56">
        <w:instrText xml:space="preserve"> SEQ Figure \* ARABIC </w:instrText>
      </w:r>
      <w:r w:rsidR="00842B56">
        <w:fldChar w:fldCharType="separate"/>
      </w:r>
      <w:r w:rsidR="00105FB9">
        <w:rPr>
          <w:noProof/>
        </w:rPr>
        <w:t>32</w:t>
      </w:r>
      <w:r w:rsidR="00842B56">
        <w:rPr>
          <w:noProof/>
        </w:rPr>
        <w:fldChar w:fldCharType="end"/>
      </w:r>
      <w:bookmarkEnd w:id="118"/>
      <w:r>
        <w:t>: Import Checklist Popup</w:t>
      </w:r>
      <w:bookmarkEnd w:id="119"/>
    </w:p>
    <w:p w14:paraId="046488FF" w14:textId="77777777" w:rsidR="00B427DE" w:rsidRDefault="00B427DE" w:rsidP="00B427DE">
      <w:pPr>
        <w:keepNext/>
      </w:pPr>
      <w:r w:rsidRPr="00B427DE">
        <w:rPr>
          <w:noProof/>
        </w:rPr>
        <w:drawing>
          <wp:inline distT="0" distB="0" distL="0" distR="0" wp14:anchorId="0191329F" wp14:editId="24ADE17D">
            <wp:extent cx="4067743" cy="2181529"/>
            <wp:effectExtent l="0" t="0" r="9525" b="0"/>
            <wp:docPr id="75" name="Picture 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10;&#10;Description automatically generated"/>
                    <pic:cNvPicPr/>
                  </pic:nvPicPr>
                  <pic:blipFill>
                    <a:blip r:embed="rId51"/>
                    <a:stretch>
                      <a:fillRect/>
                    </a:stretch>
                  </pic:blipFill>
                  <pic:spPr>
                    <a:xfrm>
                      <a:off x="0" y="0"/>
                      <a:ext cx="4067743" cy="2181529"/>
                    </a:xfrm>
                    <a:prstGeom prst="rect">
                      <a:avLst/>
                    </a:prstGeom>
                  </pic:spPr>
                </pic:pic>
              </a:graphicData>
            </a:graphic>
          </wp:inline>
        </w:drawing>
      </w:r>
    </w:p>
    <w:p w14:paraId="2F0CA270" w14:textId="1C97D521" w:rsidR="00D712D7" w:rsidRPr="00F7079F" w:rsidRDefault="00B427DE" w:rsidP="00B427DE">
      <w:pPr>
        <w:pStyle w:val="Caption"/>
      </w:pPr>
      <w:bookmarkStart w:id="120" w:name="_Ref101305514"/>
      <w:r>
        <w:t xml:space="preserve">Figure </w:t>
      </w:r>
      <w:r w:rsidR="00842B56">
        <w:fldChar w:fldCharType="begin"/>
      </w:r>
      <w:r w:rsidR="00842B56">
        <w:instrText xml:space="preserve"> SEQ Figure \* ARABIC </w:instrText>
      </w:r>
      <w:r w:rsidR="00842B56">
        <w:fldChar w:fldCharType="separate"/>
      </w:r>
      <w:r w:rsidR="00105FB9">
        <w:rPr>
          <w:noProof/>
        </w:rPr>
        <w:t>33</w:t>
      </w:r>
      <w:r w:rsidR="00842B56">
        <w:rPr>
          <w:noProof/>
        </w:rPr>
        <w:fldChar w:fldCharType="end"/>
      </w:r>
      <w:bookmarkEnd w:id="120"/>
      <w:r>
        <w:t>: Import Checklist Error Alert Boxes</w:t>
      </w:r>
    </w:p>
    <w:p w14:paraId="72FAB4A0" w14:textId="13BB1AB8" w:rsidR="0074490F" w:rsidRDefault="00DE4414" w:rsidP="00A90A1A">
      <w:r>
        <w:t>The import checklist popup</w:t>
      </w:r>
      <w:r w:rsidR="005F7815">
        <w:t xml:space="preserve"> (</w:t>
      </w:r>
      <w:r w:rsidR="005F7815">
        <w:fldChar w:fldCharType="begin"/>
      </w:r>
      <w:r w:rsidR="005F7815">
        <w:instrText xml:space="preserve"> REF _Ref101304806 \h </w:instrText>
      </w:r>
      <w:r w:rsidR="005F7815">
        <w:fldChar w:fldCharType="separate"/>
      </w:r>
      <w:r w:rsidR="00105FB9">
        <w:t xml:space="preserve">Figure </w:t>
      </w:r>
      <w:r w:rsidR="00105FB9">
        <w:rPr>
          <w:noProof/>
        </w:rPr>
        <w:t>32</w:t>
      </w:r>
      <w:r w:rsidR="005F7815">
        <w:fldChar w:fldCharType="end"/>
      </w:r>
      <w:r w:rsidR="005F7815">
        <w:t xml:space="preserve">) </w:t>
      </w:r>
      <w:r w:rsidR="00BA205E">
        <w:t xml:space="preserve">is used to import a Lego Set Piece checklist </w:t>
      </w:r>
      <w:r w:rsidR="003E7355">
        <w:t xml:space="preserve">CSV file </w:t>
      </w:r>
      <w:r w:rsidR="00BA205E">
        <w:t>that has been previously exported</w:t>
      </w:r>
      <w:r w:rsidR="005519C6">
        <w:t xml:space="preserve"> and is opened via clicking </w:t>
      </w:r>
      <w:r w:rsidR="00733B80">
        <w:t xml:space="preserve">the ‘Import Checklist’ link </w:t>
      </w:r>
      <w:r w:rsidR="0096532C">
        <w:t>i</w:t>
      </w:r>
      <w:r w:rsidR="00733B80">
        <w:t>n the navbar o</w:t>
      </w:r>
      <w:r w:rsidR="0096532C">
        <w:t>n</w:t>
      </w:r>
      <w:r w:rsidR="00733B80">
        <w:t xml:space="preserve"> the</w:t>
      </w:r>
      <w:r w:rsidR="005F7815">
        <w:t xml:space="preserve"> </w:t>
      </w:r>
      <w:r w:rsidR="00F529B1">
        <w:fldChar w:fldCharType="begin"/>
      </w:r>
      <w:r w:rsidR="00F529B1">
        <w:instrText xml:space="preserve"> REF _Ref102642239 \h </w:instrText>
      </w:r>
      <w:r w:rsidR="00F529B1">
        <w:fldChar w:fldCharType="separate"/>
      </w:r>
      <w:r w:rsidR="00105FB9">
        <w:t>Home Page</w:t>
      </w:r>
      <w:r w:rsidR="00F529B1">
        <w:fldChar w:fldCharType="end"/>
      </w:r>
      <w:r w:rsidR="00F529B1">
        <w:t xml:space="preserve"> </w:t>
      </w:r>
      <w:r w:rsidR="005F7815">
        <w:t>or the</w:t>
      </w:r>
      <w:r w:rsidR="00733B80">
        <w:t xml:space="preserve"> </w:t>
      </w:r>
      <w:r w:rsidR="00733B80">
        <w:fldChar w:fldCharType="begin"/>
      </w:r>
      <w:r w:rsidR="00733B80">
        <w:instrText xml:space="preserve"> REF _Ref100955549 \h </w:instrText>
      </w:r>
      <w:r w:rsidR="00733B80">
        <w:fldChar w:fldCharType="separate"/>
      </w:r>
      <w:r w:rsidR="00105FB9">
        <w:t>Piece Checklist Page</w:t>
      </w:r>
      <w:r w:rsidR="00733B80">
        <w:fldChar w:fldCharType="end"/>
      </w:r>
      <w:r w:rsidR="00733B80">
        <w:t xml:space="preserve"> </w:t>
      </w:r>
      <w:r w:rsidR="003B2589">
        <w:t>(</w:t>
      </w:r>
      <w:r w:rsidR="003B2589">
        <w:fldChar w:fldCharType="begin"/>
      </w:r>
      <w:r w:rsidR="003B2589">
        <w:instrText xml:space="preserve"> REF _Ref101369637 \h </w:instrText>
      </w:r>
      <w:r w:rsidR="003B2589">
        <w:fldChar w:fldCharType="separate"/>
      </w:r>
      <w:r w:rsidR="00105FB9">
        <w:t xml:space="preserve">Figure </w:t>
      </w:r>
      <w:r w:rsidR="00105FB9">
        <w:rPr>
          <w:noProof/>
        </w:rPr>
        <w:t>22</w:t>
      </w:r>
      <w:r w:rsidR="003B2589">
        <w:fldChar w:fldCharType="end"/>
      </w:r>
      <w:r w:rsidR="003B2589">
        <w:t xml:space="preserve">). </w:t>
      </w:r>
      <w:r w:rsidR="00E665BC">
        <w:t>Clicking the ‘Cho</w:t>
      </w:r>
      <w:r w:rsidR="00DA3DB0">
        <w:t>o</w:t>
      </w:r>
      <w:r w:rsidR="00E665BC">
        <w:t>se File’ button will open the</w:t>
      </w:r>
      <w:r w:rsidR="006D6AC1">
        <w:t xml:space="preserve"> file browser on the</w:t>
      </w:r>
      <w:r w:rsidR="00E665BC">
        <w:t xml:space="preserve"> </w:t>
      </w:r>
      <w:r w:rsidR="00F46EBA" w:rsidRPr="00864ED4">
        <w:t xml:space="preserve">system the user is viewing the </w:t>
      </w:r>
      <w:r w:rsidR="006D6AC1" w:rsidRPr="00864ED4">
        <w:t>website on</w:t>
      </w:r>
      <w:r w:rsidR="00F46EBA">
        <w:t>, they can then select a file to upload to the website.</w:t>
      </w:r>
      <w:r w:rsidR="00017CCE">
        <w:t xml:space="preserve"> The name of this file will then replace the ‘No file chosen’ text.</w:t>
      </w:r>
    </w:p>
    <w:p w14:paraId="6FAC4491" w14:textId="7E4B7E45" w:rsidR="00583C4C" w:rsidRDefault="003E7355" w:rsidP="00A90A1A">
      <w:r>
        <w:t xml:space="preserve">The ‘Import’ button </w:t>
      </w:r>
      <w:r w:rsidR="0074490F">
        <w:t>when clicked will</w:t>
      </w:r>
      <w:r>
        <w:t xml:space="preserve"> try </w:t>
      </w:r>
      <w:r w:rsidR="0074490F">
        <w:t>to import the selected file</w:t>
      </w:r>
      <w:r w:rsidR="000F0CD9">
        <w:t xml:space="preserve"> and i</w:t>
      </w:r>
      <w:r w:rsidR="00CD7752">
        <w:t>f</w:t>
      </w:r>
      <w:r w:rsidR="000F0CD9">
        <w:t xml:space="preserve"> it’</w:t>
      </w:r>
      <w:r w:rsidR="00A93205">
        <w:t>s valid (in the right format and</w:t>
      </w:r>
      <w:r w:rsidR="009309F6">
        <w:t xml:space="preserve"> a CSV file</w:t>
      </w:r>
      <w:r w:rsidR="00A93205">
        <w:t>)</w:t>
      </w:r>
      <w:r w:rsidR="009309F6">
        <w:t xml:space="preserve"> the pieces stored will be imported and the user will be redirected </w:t>
      </w:r>
      <w:r w:rsidR="001742F5">
        <w:t>to</w:t>
      </w:r>
      <w:r w:rsidR="000F0CD9">
        <w:t xml:space="preserve"> the </w:t>
      </w:r>
      <w:r w:rsidR="000F0CD9">
        <w:fldChar w:fldCharType="begin"/>
      </w:r>
      <w:r w:rsidR="000F0CD9">
        <w:instrText xml:space="preserve"> REF _Ref100934557 \h </w:instrText>
      </w:r>
      <w:r w:rsidR="000F0CD9">
        <w:fldChar w:fldCharType="separate"/>
      </w:r>
      <w:r w:rsidR="00105FB9">
        <w:t>Set Page</w:t>
      </w:r>
      <w:r w:rsidR="000F0CD9">
        <w:fldChar w:fldCharType="end"/>
      </w:r>
      <w:r w:rsidR="000F0CD9">
        <w:t xml:space="preserve"> (</w:t>
      </w:r>
      <w:r w:rsidR="000F0CD9">
        <w:fldChar w:fldCharType="begin"/>
      </w:r>
      <w:r w:rsidR="000F0CD9">
        <w:instrText xml:space="preserve"> REF _Ref101301087 \h </w:instrText>
      </w:r>
      <w:r w:rsidR="000F0CD9">
        <w:fldChar w:fldCharType="separate"/>
      </w:r>
      <w:r w:rsidR="00105FB9">
        <w:t xml:space="preserve">Figure </w:t>
      </w:r>
      <w:r w:rsidR="00105FB9">
        <w:rPr>
          <w:noProof/>
        </w:rPr>
        <w:t>13</w:t>
      </w:r>
      <w:r w:rsidR="000F0CD9">
        <w:fldChar w:fldCharType="end"/>
      </w:r>
      <w:r w:rsidR="000F0CD9">
        <w:t>)</w:t>
      </w:r>
      <w:r w:rsidR="001742F5">
        <w:t>.</w:t>
      </w:r>
      <w:r w:rsidR="005B65B1" w:rsidRPr="005B65B1">
        <w:t xml:space="preserve"> If </w:t>
      </w:r>
      <w:r w:rsidR="009309F6" w:rsidRPr="005B65B1">
        <w:t>the</w:t>
      </w:r>
      <w:r w:rsidR="00A108AD" w:rsidRPr="005B65B1">
        <w:t>y</w:t>
      </w:r>
      <w:r w:rsidR="009309F6" w:rsidRPr="005B65B1">
        <w:t xml:space="preserve"> </w:t>
      </w:r>
      <w:r w:rsidR="005B65B1">
        <w:t xml:space="preserve">then </w:t>
      </w:r>
      <w:r w:rsidR="009309F6" w:rsidRPr="005B65B1">
        <w:t>click the ‘View Piece Checklist’</w:t>
      </w:r>
      <w:r w:rsidR="009309F6">
        <w:t xml:space="preserve"> link on that page</w:t>
      </w:r>
      <w:r w:rsidR="003B2589">
        <w:t xml:space="preserve">, </w:t>
      </w:r>
      <w:r w:rsidR="003B2589">
        <w:fldChar w:fldCharType="begin"/>
      </w:r>
      <w:r w:rsidR="003B2589">
        <w:instrText xml:space="preserve"> REF _Ref101458819 \h </w:instrText>
      </w:r>
      <w:r w:rsidR="003B2589">
        <w:fldChar w:fldCharType="separate"/>
      </w:r>
      <w:r w:rsidR="00105FB9">
        <w:t xml:space="preserve">Figure </w:t>
      </w:r>
      <w:r w:rsidR="00105FB9">
        <w:rPr>
          <w:noProof/>
        </w:rPr>
        <w:t>22</w:t>
      </w:r>
      <w:r w:rsidR="00105FB9">
        <w:t xml:space="preserve">: Piece </w:t>
      </w:r>
      <w:r w:rsidR="00105FB9">
        <w:rPr>
          <w:noProof/>
        </w:rPr>
        <w:t>Checklist Page</w:t>
      </w:r>
      <w:r w:rsidR="003B2589">
        <w:fldChar w:fldCharType="end"/>
      </w:r>
      <w:r w:rsidR="003B2589">
        <w:t xml:space="preserve"> will</w:t>
      </w:r>
      <w:r w:rsidR="009309F6">
        <w:t xml:space="preserve"> be opened showing the pieces of the imported set</w:t>
      </w:r>
      <w:r w:rsidR="00D17869">
        <w:t>,</w:t>
      </w:r>
      <w:r w:rsidR="009309F6">
        <w:t xml:space="preserve"> with the piece quantities found matching those from the imported CSV file.</w:t>
      </w:r>
    </w:p>
    <w:p w14:paraId="6E9CDF6C" w14:textId="3AE51FAB" w:rsidR="0074490F" w:rsidRDefault="0074490F" w:rsidP="00A90A1A">
      <w:r>
        <w:t>There are</w:t>
      </w:r>
      <w:r w:rsidR="00A82D55">
        <w:t xml:space="preserve"> also</w:t>
      </w:r>
      <w:r>
        <w:t xml:space="preserve"> three error alert</w:t>
      </w:r>
      <w:r w:rsidR="004B5876">
        <w:t>s</w:t>
      </w:r>
      <w:r>
        <w:t xml:space="preserve"> in </w:t>
      </w:r>
      <w:r w:rsidR="004B5876">
        <w:fldChar w:fldCharType="begin"/>
      </w:r>
      <w:r w:rsidR="004B5876">
        <w:instrText xml:space="preserve"> REF _Ref101305514 \h </w:instrText>
      </w:r>
      <w:r w:rsidR="004B5876">
        <w:fldChar w:fldCharType="separate"/>
      </w:r>
      <w:r w:rsidR="00105FB9">
        <w:t xml:space="preserve">Figure </w:t>
      </w:r>
      <w:r w:rsidR="00105FB9">
        <w:rPr>
          <w:noProof/>
        </w:rPr>
        <w:t>33</w:t>
      </w:r>
      <w:r w:rsidR="004B5876">
        <w:fldChar w:fldCharType="end"/>
      </w:r>
      <w:r w:rsidR="004B5876">
        <w:t xml:space="preserve"> in</w:t>
      </w:r>
      <w:r w:rsidR="00A93205">
        <w:t xml:space="preserve"> red boxes, </w:t>
      </w:r>
      <w:r w:rsidR="00A82D55">
        <w:t>these are displayed when the user clicks the ‘Import’ button but there is an error w</w:t>
      </w:r>
      <w:r w:rsidR="00F22AA7">
        <w:t>h</w:t>
      </w:r>
      <w:r w:rsidR="00A82D55">
        <w:t>il</w:t>
      </w:r>
      <w:r w:rsidR="00F22AA7">
        <w:t>e</w:t>
      </w:r>
      <w:r w:rsidR="00A82D55">
        <w:t xml:space="preserve"> importing</w:t>
      </w:r>
      <w:r w:rsidR="002E2A91">
        <w:t>.</w:t>
      </w:r>
      <w:r w:rsidR="003050D9">
        <w:t xml:space="preserve"> </w:t>
      </w:r>
      <w:r w:rsidR="002E2A91">
        <w:t>T</w:t>
      </w:r>
      <w:r w:rsidR="003050D9">
        <w:t>hese alert boxes appear beneath the ‘Cho</w:t>
      </w:r>
      <w:r w:rsidR="00DA3DB0">
        <w:t>o</w:t>
      </w:r>
      <w:r w:rsidR="003050D9">
        <w:t>se File’ button</w:t>
      </w:r>
      <w:r w:rsidR="00DA3DB0">
        <w:t xml:space="preserve"> and the ‘Choose File’ button and </w:t>
      </w:r>
      <w:r w:rsidR="00CE4420">
        <w:t xml:space="preserve">the </w:t>
      </w:r>
      <w:r w:rsidR="00DA3DB0">
        <w:t xml:space="preserve">box adjacent are </w:t>
      </w:r>
      <w:r w:rsidR="00CE4420">
        <w:t xml:space="preserve">both </w:t>
      </w:r>
      <w:r w:rsidR="00DA3DB0">
        <w:t>highlighted red</w:t>
      </w:r>
      <w:r w:rsidR="00096D42">
        <w:t xml:space="preserve"> to show there is an error</w:t>
      </w:r>
      <w:r w:rsidR="00A82D55">
        <w:t xml:space="preserve">. The top error alert is displayed if a file is not selected, the second alert is displayed if the CSV file is </w:t>
      </w:r>
      <w:r w:rsidR="004B5876">
        <w:t>empty (where ‘Error_EmptyCSV.csv’ is the file the user tried to import)</w:t>
      </w:r>
      <w:r w:rsidR="00A82D55">
        <w:t xml:space="preserve">, and the third alert is displayed if the file is not a CSV file or not correctly formatted so cannot be </w:t>
      </w:r>
      <w:r w:rsidR="00A82D55">
        <w:lastRenderedPageBreak/>
        <w:t>read</w:t>
      </w:r>
      <w:r w:rsidR="00F67491">
        <w:t xml:space="preserve"> (where ‘Error_Processing.csv’ is the file the user tried to import)</w:t>
      </w:r>
      <w:r w:rsidR="00A82D55">
        <w:t>.</w:t>
      </w:r>
      <w:r w:rsidR="009F727B">
        <w:t xml:space="preserve"> Here I have used these alerts in the popup instead of </w:t>
      </w:r>
      <w:r w:rsidR="009F727B" w:rsidRPr="00B2671D">
        <w:t>a separate alert popup</w:t>
      </w:r>
      <w:r w:rsidR="00B2671D" w:rsidRPr="00B2671D">
        <w:t>,</w:t>
      </w:r>
      <w:r w:rsidR="009F727B" w:rsidRPr="00B2671D">
        <w:t xml:space="preserve"> as this makes it clear to the user </w:t>
      </w:r>
      <w:r w:rsidR="00F22AA7" w:rsidRPr="00B2671D">
        <w:t xml:space="preserve">that </w:t>
      </w:r>
      <w:r w:rsidR="009F727B" w:rsidRPr="00B2671D">
        <w:t>an error has occurred</w:t>
      </w:r>
      <w:r w:rsidR="007156C8">
        <w:t>,</w:t>
      </w:r>
      <w:r w:rsidR="009F727B" w:rsidRPr="00B2671D">
        <w:t xml:space="preserve"> without the user having to spend time closing an alert popup breaking up </w:t>
      </w:r>
      <w:r w:rsidR="00151C52" w:rsidRPr="00B2671D">
        <w:t>their</w:t>
      </w:r>
      <w:r w:rsidR="009F727B" w:rsidRPr="00B2671D">
        <w:t xml:space="preserve"> flow.</w:t>
      </w:r>
      <w:r w:rsidR="00DA3DB0">
        <w:t xml:space="preserve"> The name of the file that could not be imported is displayed in the popups so users </w:t>
      </w:r>
      <w:r w:rsidR="00A70093">
        <w:t>can see which file they tried to import.</w:t>
      </w:r>
    </w:p>
    <w:p w14:paraId="5D95261B" w14:textId="26A87AFA" w:rsidR="007F7B0E" w:rsidRDefault="007F7B0E" w:rsidP="007F7B0E">
      <w:pPr>
        <w:pStyle w:val="Heading4"/>
      </w:pPr>
      <w:bookmarkStart w:id="121" w:name="_Ref100934620"/>
      <w:bookmarkStart w:id="122" w:name="_Toc102658795"/>
      <w:r>
        <w:t>Login and Sign</w:t>
      </w:r>
      <w:r w:rsidR="000C10B2">
        <w:t>-</w:t>
      </w:r>
      <w:r>
        <w:t>Up Popup</w:t>
      </w:r>
      <w:bookmarkEnd w:id="121"/>
      <w:bookmarkEnd w:id="122"/>
    </w:p>
    <w:p w14:paraId="1738C5A8" w14:textId="77777777" w:rsidR="00807F71" w:rsidRDefault="00807F71" w:rsidP="002703FF">
      <w:pPr>
        <w:keepNext/>
        <w:spacing w:after="0"/>
      </w:pPr>
      <w:r>
        <w:rPr>
          <w:noProof/>
        </w:rPr>
        <w:drawing>
          <wp:inline distT="0" distB="0" distL="0" distR="0" wp14:anchorId="6EB3FB6D" wp14:editId="3DB0473C">
            <wp:extent cx="5731510" cy="2562045"/>
            <wp:effectExtent l="0" t="0" r="254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rotWithShape="1">
                    <a:blip r:embed="rId52">
                      <a:extLst>
                        <a:ext uri="{28A0092B-C50C-407E-A947-70E740481C1C}">
                          <a14:useLocalDpi xmlns:a14="http://schemas.microsoft.com/office/drawing/2010/main" val="0"/>
                        </a:ext>
                      </a:extLst>
                    </a:blip>
                    <a:srcRect b="3244"/>
                    <a:stretch/>
                  </pic:blipFill>
                  <pic:spPr bwMode="auto">
                    <a:xfrm>
                      <a:off x="0" y="0"/>
                      <a:ext cx="5731510" cy="2562045"/>
                    </a:xfrm>
                    <a:prstGeom prst="rect">
                      <a:avLst/>
                    </a:prstGeom>
                    <a:ln>
                      <a:noFill/>
                    </a:ln>
                    <a:extLst>
                      <a:ext uri="{53640926-AAD7-44D8-BBD7-CCE9431645EC}">
                        <a14:shadowObscured xmlns:a14="http://schemas.microsoft.com/office/drawing/2010/main"/>
                      </a:ext>
                    </a:extLst>
                  </pic:spPr>
                </pic:pic>
              </a:graphicData>
            </a:graphic>
          </wp:inline>
        </w:drawing>
      </w:r>
    </w:p>
    <w:p w14:paraId="6D8E9376" w14:textId="701260C0" w:rsidR="00AA6A39" w:rsidRDefault="00807F71" w:rsidP="00142A66">
      <w:pPr>
        <w:pStyle w:val="Caption"/>
      </w:pPr>
      <w:bookmarkStart w:id="123" w:name="_Ref101717761"/>
      <w:bookmarkStart w:id="124" w:name="_Ref100934473"/>
      <w:r>
        <w:t xml:space="preserve">Figure </w:t>
      </w:r>
      <w:r w:rsidR="00842B56">
        <w:fldChar w:fldCharType="begin"/>
      </w:r>
      <w:r w:rsidR="00842B56">
        <w:instrText xml:space="preserve"> SEQ Figure \* ARABIC </w:instrText>
      </w:r>
      <w:r w:rsidR="00842B56">
        <w:fldChar w:fldCharType="separate"/>
      </w:r>
      <w:r w:rsidR="00105FB9">
        <w:rPr>
          <w:noProof/>
        </w:rPr>
        <w:t>34</w:t>
      </w:r>
      <w:r w:rsidR="00842B56">
        <w:rPr>
          <w:noProof/>
        </w:rPr>
        <w:fldChar w:fldCharType="end"/>
      </w:r>
      <w:bookmarkEnd w:id="123"/>
      <w:r>
        <w:t xml:space="preserve">: </w:t>
      </w:r>
      <w:r w:rsidR="00A96BB9">
        <w:t xml:space="preserve">Initial </w:t>
      </w:r>
      <w:r>
        <w:t>Login</w:t>
      </w:r>
      <w:r w:rsidR="00985683">
        <w:t xml:space="preserve"> and Sign</w:t>
      </w:r>
      <w:r w:rsidR="00EF1162">
        <w:t xml:space="preserve"> </w:t>
      </w:r>
      <w:r w:rsidR="00985683">
        <w:t>Up</w:t>
      </w:r>
      <w:r>
        <w:t xml:space="preserve"> Popup</w:t>
      </w:r>
      <w:bookmarkEnd w:id="124"/>
      <w:r w:rsidR="00EF1162">
        <w:t xml:space="preserve"> –  </w:t>
      </w:r>
      <w:r w:rsidR="00985683">
        <w:t>Login Tab Selected</w:t>
      </w:r>
    </w:p>
    <w:p w14:paraId="4059388E" w14:textId="77777777" w:rsidR="007B6111" w:rsidRDefault="007B6111" w:rsidP="00142A66">
      <w:pPr>
        <w:keepNext/>
        <w:spacing w:after="0"/>
      </w:pPr>
      <w:r w:rsidRPr="007B6111">
        <w:rPr>
          <w:noProof/>
        </w:rPr>
        <w:drawing>
          <wp:inline distT="0" distB="0" distL="0" distR="0" wp14:anchorId="5A6C335E" wp14:editId="2EA9A5EF">
            <wp:extent cx="3810000" cy="2771588"/>
            <wp:effectExtent l="0" t="0" r="0" b="0"/>
            <wp:docPr id="77" name="Picture 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 email&#10;&#10;Description automatically generated"/>
                    <pic:cNvPicPr/>
                  </pic:nvPicPr>
                  <pic:blipFill>
                    <a:blip r:embed="rId53"/>
                    <a:stretch>
                      <a:fillRect/>
                    </a:stretch>
                  </pic:blipFill>
                  <pic:spPr>
                    <a:xfrm>
                      <a:off x="0" y="0"/>
                      <a:ext cx="3810000" cy="2771588"/>
                    </a:xfrm>
                    <a:prstGeom prst="rect">
                      <a:avLst/>
                    </a:prstGeom>
                  </pic:spPr>
                </pic:pic>
              </a:graphicData>
            </a:graphic>
          </wp:inline>
        </w:drawing>
      </w:r>
    </w:p>
    <w:p w14:paraId="6905D5D3" w14:textId="59C937BE" w:rsidR="00665DD4" w:rsidRDefault="007B6111" w:rsidP="007B6111">
      <w:pPr>
        <w:pStyle w:val="Caption"/>
      </w:pPr>
      <w:bookmarkStart w:id="125" w:name="_Ref101651502"/>
      <w:bookmarkStart w:id="126" w:name="_Ref101367816"/>
      <w:r>
        <w:t xml:space="preserve">Figure </w:t>
      </w:r>
      <w:r w:rsidR="00842B56">
        <w:fldChar w:fldCharType="begin"/>
      </w:r>
      <w:r w:rsidR="00842B56">
        <w:instrText xml:space="preserve"> SEQ Figure \* ARABIC </w:instrText>
      </w:r>
      <w:r w:rsidR="00842B56">
        <w:fldChar w:fldCharType="separate"/>
      </w:r>
      <w:r w:rsidR="00105FB9">
        <w:rPr>
          <w:noProof/>
        </w:rPr>
        <w:t>35</w:t>
      </w:r>
      <w:r w:rsidR="00842B56">
        <w:rPr>
          <w:noProof/>
        </w:rPr>
        <w:fldChar w:fldCharType="end"/>
      </w:r>
      <w:bookmarkEnd w:id="125"/>
      <w:r>
        <w:t xml:space="preserve">: </w:t>
      </w:r>
      <w:bookmarkEnd w:id="126"/>
      <w:r w:rsidR="00EF1162">
        <w:t>Login and Sign-Up Popup – Login Tab Selected</w:t>
      </w:r>
    </w:p>
    <w:p w14:paraId="68A14F11" w14:textId="77777777" w:rsidR="002A52CC" w:rsidRDefault="002A52CC" w:rsidP="002A52CC">
      <w:pPr>
        <w:keepNext/>
        <w:spacing w:after="0"/>
      </w:pPr>
      <w:r w:rsidRPr="002A52CC">
        <w:rPr>
          <w:noProof/>
        </w:rPr>
        <w:drawing>
          <wp:inline distT="0" distB="0" distL="0" distR="0" wp14:anchorId="64F90EBD" wp14:editId="3D4F9332">
            <wp:extent cx="3522980" cy="1080188"/>
            <wp:effectExtent l="0" t="0" r="1270" b="5715"/>
            <wp:docPr id="78" name="Picture 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 email&#10;&#10;Description automatically generated"/>
                    <pic:cNvPicPr/>
                  </pic:nvPicPr>
                  <pic:blipFill rotWithShape="1">
                    <a:blip r:embed="rId54"/>
                    <a:srcRect t="2845" b="50404"/>
                    <a:stretch/>
                  </pic:blipFill>
                  <pic:spPr bwMode="auto">
                    <a:xfrm>
                      <a:off x="0" y="0"/>
                      <a:ext cx="3532269" cy="1083036"/>
                    </a:xfrm>
                    <a:prstGeom prst="rect">
                      <a:avLst/>
                    </a:prstGeom>
                    <a:ln>
                      <a:noFill/>
                    </a:ln>
                    <a:extLst>
                      <a:ext uri="{53640926-AAD7-44D8-BBD7-CCE9431645EC}">
                        <a14:shadowObscured xmlns:a14="http://schemas.microsoft.com/office/drawing/2010/main"/>
                      </a:ext>
                    </a:extLst>
                  </pic:spPr>
                </pic:pic>
              </a:graphicData>
            </a:graphic>
          </wp:inline>
        </w:drawing>
      </w:r>
    </w:p>
    <w:p w14:paraId="0BCA7E84" w14:textId="62CE7309" w:rsidR="002A52CC" w:rsidRDefault="002A52CC" w:rsidP="002A52CC">
      <w:pPr>
        <w:pStyle w:val="Caption"/>
      </w:pPr>
      <w:bookmarkStart w:id="127" w:name="_Ref101711957"/>
      <w:r>
        <w:t xml:space="preserve">Figure </w:t>
      </w:r>
      <w:r w:rsidR="00842B56">
        <w:fldChar w:fldCharType="begin"/>
      </w:r>
      <w:r w:rsidR="00842B56">
        <w:instrText xml:space="preserve"> SEQ Figure \* ARABIC </w:instrText>
      </w:r>
      <w:r w:rsidR="00842B56">
        <w:fldChar w:fldCharType="separate"/>
      </w:r>
      <w:r w:rsidR="00105FB9">
        <w:rPr>
          <w:noProof/>
        </w:rPr>
        <w:t>36</w:t>
      </w:r>
      <w:r w:rsidR="00842B56">
        <w:rPr>
          <w:noProof/>
        </w:rPr>
        <w:fldChar w:fldCharType="end"/>
      </w:r>
      <w:bookmarkEnd w:id="127"/>
      <w:r>
        <w:t>: Login</w:t>
      </w:r>
      <w:r w:rsidR="00F35160">
        <w:t>/Sign Up</w:t>
      </w:r>
      <w:r>
        <w:t xml:space="preserve"> Error </w:t>
      </w:r>
      <w:r w:rsidR="0081228A">
        <w:t xml:space="preserve">– </w:t>
      </w:r>
      <w:r>
        <w:t>Email Blank</w:t>
      </w:r>
    </w:p>
    <w:p w14:paraId="7CC2E130" w14:textId="77777777" w:rsidR="005C58E2" w:rsidRDefault="002A52CC" w:rsidP="005C58E2">
      <w:pPr>
        <w:keepNext/>
        <w:spacing w:after="0"/>
      </w:pPr>
      <w:r w:rsidRPr="002A52CC">
        <w:rPr>
          <w:noProof/>
        </w:rPr>
        <w:lastRenderedPageBreak/>
        <w:drawing>
          <wp:inline distT="0" distB="0" distL="0" distR="0" wp14:anchorId="7B7C4C8E" wp14:editId="30CEC90B">
            <wp:extent cx="3523345" cy="1110615"/>
            <wp:effectExtent l="0" t="0" r="127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51937"/>
                    <a:stretch/>
                  </pic:blipFill>
                  <pic:spPr bwMode="auto">
                    <a:xfrm>
                      <a:off x="0" y="0"/>
                      <a:ext cx="3523345" cy="1110615"/>
                    </a:xfrm>
                    <a:prstGeom prst="rect">
                      <a:avLst/>
                    </a:prstGeom>
                    <a:ln>
                      <a:noFill/>
                    </a:ln>
                    <a:extLst>
                      <a:ext uri="{53640926-AAD7-44D8-BBD7-CCE9431645EC}">
                        <a14:shadowObscured xmlns:a14="http://schemas.microsoft.com/office/drawing/2010/main"/>
                      </a:ext>
                    </a:extLst>
                  </pic:spPr>
                </pic:pic>
              </a:graphicData>
            </a:graphic>
          </wp:inline>
        </w:drawing>
      </w:r>
    </w:p>
    <w:p w14:paraId="03EB8D52" w14:textId="6930CCBA" w:rsidR="002A52CC" w:rsidRDefault="005C58E2" w:rsidP="005C58E2">
      <w:pPr>
        <w:pStyle w:val="Caption"/>
      </w:pPr>
      <w:bookmarkStart w:id="128" w:name="_Ref101711948"/>
      <w:r>
        <w:t xml:space="preserve">Figure </w:t>
      </w:r>
      <w:r w:rsidR="00842B56">
        <w:fldChar w:fldCharType="begin"/>
      </w:r>
      <w:r w:rsidR="00842B56">
        <w:instrText xml:space="preserve"> SEQ Figure \* ARABIC </w:instrText>
      </w:r>
      <w:r w:rsidR="00842B56">
        <w:fldChar w:fldCharType="separate"/>
      </w:r>
      <w:r w:rsidR="00105FB9">
        <w:rPr>
          <w:noProof/>
        </w:rPr>
        <w:t>37</w:t>
      </w:r>
      <w:r w:rsidR="00842B56">
        <w:rPr>
          <w:noProof/>
        </w:rPr>
        <w:fldChar w:fldCharType="end"/>
      </w:r>
      <w:bookmarkEnd w:id="128"/>
      <w:r>
        <w:t>: Login Error</w:t>
      </w:r>
      <w:r w:rsidR="0081228A">
        <w:t xml:space="preserve"> – </w:t>
      </w:r>
      <w:r>
        <w:t>Password Blank</w:t>
      </w:r>
    </w:p>
    <w:p w14:paraId="0644AC14" w14:textId="77777777" w:rsidR="00EE5D62" w:rsidRDefault="00D92914" w:rsidP="00EE5D62">
      <w:pPr>
        <w:keepNext/>
        <w:spacing w:after="0"/>
      </w:pPr>
      <w:r w:rsidRPr="00D92914">
        <w:rPr>
          <w:noProof/>
        </w:rPr>
        <w:drawing>
          <wp:inline distT="0" distB="0" distL="0" distR="0" wp14:anchorId="55C2D461" wp14:editId="080389B6">
            <wp:extent cx="3522980" cy="2260320"/>
            <wp:effectExtent l="0" t="0" r="1270" b="6985"/>
            <wp:docPr id="80" name="Picture 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 email&#10;&#10;Description automatically generated"/>
                    <pic:cNvPicPr/>
                  </pic:nvPicPr>
                  <pic:blipFill>
                    <a:blip r:embed="rId55"/>
                    <a:stretch>
                      <a:fillRect/>
                    </a:stretch>
                  </pic:blipFill>
                  <pic:spPr>
                    <a:xfrm>
                      <a:off x="0" y="0"/>
                      <a:ext cx="3532896" cy="2266682"/>
                    </a:xfrm>
                    <a:prstGeom prst="rect">
                      <a:avLst/>
                    </a:prstGeom>
                  </pic:spPr>
                </pic:pic>
              </a:graphicData>
            </a:graphic>
          </wp:inline>
        </w:drawing>
      </w:r>
    </w:p>
    <w:p w14:paraId="0BCEF653" w14:textId="40509B3E" w:rsidR="001874C1" w:rsidRDefault="00EE5D62" w:rsidP="00EE5D62">
      <w:pPr>
        <w:pStyle w:val="Caption"/>
      </w:pPr>
      <w:bookmarkStart w:id="129" w:name="_Ref101712048"/>
      <w:r>
        <w:t xml:space="preserve">Figure </w:t>
      </w:r>
      <w:r w:rsidR="00842B56">
        <w:fldChar w:fldCharType="begin"/>
      </w:r>
      <w:r w:rsidR="00842B56">
        <w:instrText xml:space="preserve"> SEQ Figure \* ARABIC </w:instrText>
      </w:r>
      <w:r w:rsidR="00842B56">
        <w:fldChar w:fldCharType="separate"/>
      </w:r>
      <w:r w:rsidR="00105FB9">
        <w:rPr>
          <w:noProof/>
        </w:rPr>
        <w:t>38</w:t>
      </w:r>
      <w:r w:rsidR="00842B56">
        <w:rPr>
          <w:noProof/>
        </w:rPr>
        <w:fldChar w:fldCharType="end"/>
      </w:r>
      <w:bookmarkEnd w:id="129"/>
      <w:r>
        <w:t>: Login Error</w:t>
      </w:r>
      <w:r w:rsidR="0081228A">
        <w:t xml:space="preserve"> – </w:t>
      </w:r>
      <w:r>
        <w:t xml:space="preserve"> Email or Password incorrect</w:t>
      </w:r>
    </w:p>
    <w:p w14:paraId="67C4D717" w14:textId="55826EAF" w:rsidR="00A362BF" w:rsidRDefault="00DA4DCC" w:rsidP="00FA7A92">
      <w:r>
        <w:t>When the ‘Login/SignUp’ link is clicked in the black navbar on the</w:t>
      </w:r>
      <w:r w:rsidR="00FA7A92">
        <w:t xml:space="preserve"> </w:t>
      </w:r>
      <w:r w:rsidR="00FA7A92">
        <w:fldChar w:fldCharType="begin"/>
      </w:r>
      <w:r w:rsidR="00FA7A92">
        <w:instrText xml:space="preserve"> REF _Ref102642239 \h </w:instrText>
      </w:r>
      <w:r w:rsidR="00FA7A92">
        <w:fldChar w:fldCharType="separate"/>
      </w:r>
      <w:r w:rsidR="00105FB9">
        <w:t>Home Page</w:t>
      </w:r>
      <w:r w:rsidR="00FA7A92">
        <w:fldChar w:fldCharType="end"/>
      </w:r>
      <w:r>
        <w:t xml:space="preserve">, the </w:t>
      </w:r>
      <w:r>
        <w:fldChar w:fldCharType="begin"/>
      </w:r>
      <w:r>
        <w:instrText xml:space="preserve"> REF _Ref100934880 \h </w:instrText>
      </w:r>
      <w:r>
        <w:fldChar w:fldCharType="separate"/>
      </w:r>
      <w:r w:rsidR="00105FB9">
        <w:t>Search Page</w:t>
      </w:r>
      <w:r>
        <w:fldChar w:fldCharType="end"/>
      </w:r>
      <w:r>
        <w:t xml:space="preserve">, the </w:t>
      </w:r>
      <w:r>
        <w:fldChar w:fldCharType="begin"/>
      </w:r>
      <w:r>
        <w:instrText xml:space="preserve"> REF _Ref100934557 \h </w:instrText>
      </w:r>
      <w:r>
        <w:fldChar w:fldCharType="separate"/>
      </w:r>
      <w:r w:rsidR="00105FB9">
        <w:t>Set Page</w:t>
      </w:r>
      <w:r>
        <w:fldChar w:fldCharType="end"/>
      </w:r>
      <w:r>
        <w:t xml:space="preserve"> or the </w:t>
      </w:r>
      <w:r>
        <w:fldChar w:fldCharType="begin"/>
      </w:r>
      <w:r>
        <w:instrText xml:space="preserve"> REF _Ref100955549 \h </w:instrText>
      </w:r>
      <w:r>
        <w:fldChar w:fldCharType="separate"/>
      </w:r>
      <w:r w:rsidR="00105FB9">
        <w:t>Piece Checklist Page</w:t>
      </w:r>
      <w:r>
        <w:fldChar w:fldCharType="end"/>
      </w:r>
      <w:r>
        <w:t>, a popup (</w:t>
      </w:r>
      <w:r>
        <w:fldChar w:fldCharType="begin"/>
      </w:r>
      <w:r>
        <w:instrText xml:space="preserve"> REF _Ref101651502 \h </w:instrText>
      </w:r>
      <w:r>
        <w:fldChar w:fldCharType="separate"/>
      </w:r>
      <w:r w:rsidR="00105FB9">
        <w:t xml:space="preserve">Figure </w:t>
      </w:r>
      <w:r w:rsidR="00105FB9">
        <w:rPr>
          <w:noProof/>
        </w:rPr>
        <w:t>35</w:t>
      </w:r>
      <w:r>
        <w:fldChar w:fldCharType="end"/>
      </w:r>
      <w:r>
        <w:t>) appears where users can Login or create an account.</w:t>
      </w:r>
    </w:p>
    <w:p w14:paraId="54C656D3" w14:textId="092CEA17" w:rsidR="002E2748" w:rsidRDefault="00DA4DCC" w:rsidP="00DA4DCC">
      <w:r>
        <w:t xml:space="preserve">There are two tabs at the top of the popup, </w:t>
      </w:r>
      <w:r w:rsidR="00A362BF">
        <w:t xml:space="preserve">in </w:t>
      </w:r>
      <w:r w:rsidR="00A362BF">
        <w:fldChar w:fldCharType="begin"/>
      </w:r>
      <w:r w:rsidR="00A362BF">
        <w:instrText xml:space="preserve"> REF _Ref101651502 \h </w:instrText>
      </w:r>
      <w:r w:rsidR="00A362BF">
        <w:fldChar w:fldCharType="separate"/>
      </w:r>
      <w:r w:rsidR="00105FB9">
        <w:t xml:space="preserve">Figure </w:t>
      </w:r>
      <w:r w:rsidR="00105FB9">
        <w:rPr>
          <w:noProof/>
        </w:rPr>
        <w:t>35</w:t>
      </w:r>
      <w:r w:rsidR="00A362BF">
        <w:fldChar w:fldCharType="end"/>
      </w:r>
      <w:r w:rsidR="00A362BF">
        <w:t xml:space="preserve"> </w:t>
      </w:r>
      <w:r>
        <w:t>the</w:t>
      </w:r>
      <w:r w:rsidR="006F5862">
        <w:t>re is a</w:t>
      </w:r>
      <w:r>
        <w:t xml:space="preserve"> ‘Login’ tab </w:t>
      </w:r>
      <w:r w:rsidR="006F5862">
        <w:t xml:space="preserve">(which </w:t>
      </w:r>
      <w:r>
        <w:t>is selected</w:t>
      </w:r>
      <w:r w:rsidR="006F5862">
        <w:t>)</w:t>
      </w:r>
      <w:r>
        <w:t>, and the</w:t>
      </w:r>
      <w:r w:rsidR="006F5862">
        <w:t>re is</w:t>
      </w:r>
      <w:r>
        <w:t xml:space="preserve"> </w:t>
      </w:r>
      <w:r w:rsidR="003E1BFB">
        <w:t xml:space="preserve">a </w:t>
      </w:r>
      <w:r>
        <w:t>‘Sign Up’ tab</w:t>
      </w:r>
      <w:r w:rsidR="003E1BFB">
        <w:t xml:space="preserve"> adjacent, wh</w:t>
      </w:r>
      <w:r w:rsidR="00EF783B">
        <w:t>i</w:t>
      </w:r>
      <w:r w:rsidR="00CE4420">
        <w:t>c</w:t>
      </w:r>
      <w:r w:rsidR="003E1BFB">
        <w:t xml:space="preserve">h </w:t>
      </w:r>
      <w:r>
        <w:t>when clicked opens the Sign-Up tab in the popup</w:t>
      </w:r>
      <w:r w:rsidR="0071719A">
        <w:t xml:space="preserve"> (</w:t>
      </w:r>
      <w:r w:rsidR="0071719A">
        <w:fldChar w:fldCharType="begin"/>
      </w:r>
      <w:r w:rsidR="0071719A">
        <w:instrText xml:space="preserve"> REF _Ref101717960 \h </w:instrText>
      </w:r>
      <w:r w:rsidR="0071719A">
        <w:fldChar w:fldCharType="separate"/>
      </w:r>
      <w:r w:rsidR="00105FB9" w:rsidRPr="006017B5">
        <w:t xml:space="preserve">Figure </w:t>
      </w:r>
      <w:r w:rsidR="00105FB9">
        <w:rPr>
          <w:noProof/>
        </w:rPr>
        <w:t>40</w:t>
      </w:r>
      <w:r w:rsidR="0071719A">
        <w:fldChar w:fldCharType="end"/>
      </w:r>
      <w:r w:rsidR="0071719A">
        <w:t>)</w:t>
      </w:r>
      <w:r>
        <w:t>.</w:t>
      </w:r>
      <w:r w:rsidR="00E41981">
        <w:t xml:space="preserve"> </w:t>
      </w:r>
      <w:r w:rsidR="00B7511A">
        <w:t>As the ‘Login’ tab is selected in the main body of the popup there are input boxes where user can enter their details to login to their account.</w:t>
      </w:r>
      <w:r w:rsidR="00120450">
        <w:t xml:space="preserve"> At the bottom of the popup is some text and a hyperlink ‘Sign Up’ which also opens the Sign-Up tab in the popup</w:t>
      </w:r>
      <w:r w:rsidR="0071719A">
        <w:t xml:space="preserve"> (</w:t>
      </w:r>
      <w:r w:rsidR="0071719A">
        <w:fldChar w:fldCharType="begin"/>
      </w:r>
      <w:r w:rsidR="0071719A">
        <w:instrText xml:space="preserve"> REF _Ref101717960 \h </w:instrText>
      </w:r>
      <w:r w:rsidR="0071719A">
        <w:fldChar w:fldCharType="separate"/>
      </w:r>
      <w:r w:rsidR="00105FB9" w:rsidRPr="006017B5">
        <w:t xml:space="preserve">Figure </w:t>
      </w:r>
      <w:r w:rsidR="00105FB9">
        <w:rPr>
          <w:noProof/>
        </w:rPr>
        <w:t>40</w:t>
      </w:r>
      <w:r w:rsidR="0071719A">
        <w:fldChar w:fldCharType="end"/>
      </w:r>
      <w:r w:rsidR="0071719A">
        <w:t>)</w:t>
      </w:r>
      <w:r w:rsidR="00120450">
        <w:t>.</w:t>
      </w:r>
    </w:p>
    <w:p w14:paraId="53946E33" w14:textId="669BE80E" w:rsidR="00F706B1" w:rsidRDefault="00DA4DCC" w:rsidP="00F42D46">
      <w:r>
        <w:t>There is</w:t>
      </w:r>
      <w:r w:rsidR="00241D72">
        <w:t xml:space="preserve"> an ‘Email’ input box where the user must enter the email address connected to their account and</w:t>
      </w:r>
      <w:r>
        <w:t xml:space="preserve"> a ‘Password’ input box where the user must enter their </w:t>
      </w:r>
      <w:r w:rsidR="00241D72">
        <w:t xml:space="preserve">account’s </w:t>
      </w:r>
      <w:r>
        <w:t>password</w:t>
      </w:r>
      <w:r w:rsidR="00241D72">
        <w:t>. I</w:t>
      </w:r>
      <w:r>
        <w:t xml:space="preserve">f the entered email is not valid the corresponding Invalid Alert will be displayed (see </w:t>
      </w:r>
      <w:r>
        <w:fldChar w:fldCharType="begin"/>
      </w:r>
      <w:r>
        <w:instrText xml:space="preserve"> REF _Ref101649540 \h </w:instrText>
      </w:r>
      <w:r>
        <w:fldChar w:fldCharType="separate"/>
      </w:r>
      <w:r w:rsidR="00105FB9">
        <w:t>Entered Email Invalid Alerts</w:t>
      </w:r>
      <w:r>
        <w:fldChar w:fldCharType="end"/>
      </w:r>
      <w:r>
        <w:t xml:space="preserve"> </w:t>
      </w:r>
      <w:r>
        <w:fldChar w:fldCharType="begin"/>
      </w:r>
      <w:r>
        <w:instrText xml:space="preserve"> REF _Ref101649540 \p \h </w:instrText>
      </w:r>
      <w:r>
        <w:fldChar w:fldCharType="separate"/>
      </w:r>
      <w:r w:rsidR="00105FB9">
        <w:t>below</w:t>
      </w:r>
      <w:r>
        <w:fldChar w:fldCharType="end"/>
      </w:r>
      <w:r>
        <w:t xml:space="preserve"> for more details). There is a ‘</w:t>
      </w:r>
      <w:r w:rsidR="00E41981">
        <w:t>Login</w:t>
      </w:r>
      <w:r>
        <w:t>’ button that check</w:t>
      </w:r>
      <w:r w:rsidR="00716C57">
        <w:t>s</w:t>
      </w:r>
      <w:r>
        <w:t xml:space="preserve"> the user’s entered email </w:t>
      </w:r>
      <w:r w:rsidR="00CD0406">
        <w:t>and password</w:t>
      </w:r>
      <w:r>
        <w:t>.</w:t>
      </w:r>
      <w:r w:rsidR="003C12AE">
        <w:t xml:space="preserve"> </w:t>
      </w:r>
      <w:r w:rsidR="00315CA5">
        <w:t xml:space="preserve">If the ‘Email’ or ‘Password’ input boxes are blank, they are highlighted red and the red alert boxes in </w:t>
      </w:r>
      <w:r w:rsidR="00315CA5">
        <w:fldChar w:fldCharType="begin"/>
      </w:r>
      <w:r w:rsidR="00315CA5">
        <w:instrText xml:space="preserve"> REF _Ref101711957 \h </w:instrText>
      </w:r>
      <w:r w:rsidR="00315CA5">
        <w:fldChar w:fldCharType="separate"/>
      </w:r>
      <w:r w:rsidR="00105FB9">
        <w:t xml:space="preserve">Figure </w:t>
      </w:r>
      <w:r w:rsidR="00105FB9">
        <w:rPr>
          <w:noProof/>
        </w:rPr>
        <w:t>36</w:t>
      </w:r>
      <w:r w:rsidR="00315CA5">
        <w:fldChar w:fldCharType="end"/>
      </w:r>
      <w:r w:rsidR="00315CA5">
        <w:t xml:space="preserve"> and </w:t>
      </w:r>
      <w:r w:rsidR="00315CA5">
        <w:fldChar w:fldCharType="begin"/>
      </w:r>
      <w:r w:rsidR="00315CA5">
        <w:instrText xml:space="preserve"> REF _Ref101711948 \h </w:instrText>
      </w:r>
      <w:r w:rsidR="00315CA5">
        <w:fldChar w:fldCharType="separate"/>
      </w:r>
      <w:r w:rsidR="00105FB9">
        <w:t xml:space="preserve">Figure </w:t>
      </w:r>
      <w:r w:rsidR="00105FB9">
        <w:rPr>
          <w:noProof/>
        </w:rPr>
        <w:t>37</w:t>
      </w:r>
      <w:r w:rsidR="00315CA5">
        <w:fldChar w:fldCharType="end"/>
      </w:r>
      <w:r w:rsidR="00315CA5">
        <w:t xml:space="preserve"> are shown respectfully.</w:t>
      </w:r>
    </w:p>
    <w:p w14:paraId="0E122983" w14:textId="76349054" w:rsidR="005743BA" w:rsidRDefault="00F42D46" w:rsidP="00CC0E0A">
      <w:r>
        <w:t xml:space="preserve">If the entered </w:t>
      </w:r>
      <w:r w:rsidR="00F706B1">
        <w:t xml:space="preserve">email address </w:t>
      </w:r>
      <w:r>
        <w:t>does not belong to an account,</w:t>
      </w:r>
      <w:r w:rsidR="006D1FB7">
        <w:t xml:space="preserve"> or </w:t>
      </w:r>
      <w:r w:rsidR="00CA23AB">
        <w:t xml:space="preserve">if </w:t>
      </w:r>
      <w:r w:rsidR="00F706B1">
        <w:t xml:space="preserve">it does </w:t>
      </w:r>
      <w:r w:rsidR="006D1FB7">
        <w:t xml:space="preserve">belong to an account </w:t>
      </w:r>
      <w:r w:rsidR="00F706B1">
        <w:t>but</w:t>
      </w:r>
      <w:r w:rsidR="006D1FB7">
        <w:t xml:space="preserve"> the </w:t>
      </w:r>
      <w:r w:rsidR="00F706B1">
        <w:t xml:space="preserve">entered </w:t>
      </w:r>
      <w:r w:rsidR="006D1FB7">
        <w:t xml:space="preserve">password is incorrect, </w:t>
      </w:r>
      <w:r>
        <w:t>then error alert box</w:t>
      </w:r>
      <w:r w:rsidR="006D1FB7">
        <w:t>es</w:t>
      </w:r>
      <w:r>
        <w:t xml:space="preserve"> will appear (</w:t>
      </w:r>
      <w:r w:rsidR="006D1FB7">
        <w:fldChar w:fldCharType="begin"/>
      </w:r>
      <w:r w:rsidR="006D1FB7">
        <w:instrText xml:space="preserve"> REF _Ref101712048 \h </w:instrText>
      </w:r>
      <w:r w:rsidR="006D1FB7">
        <w:fldChar w:fldCharType="separate"/>
      </w:r>
      <w:r w:rsidR="00105FB9">
        <w:t xml:space="preserve">Figure </w:t>
      </w:r>
      <w:r w:rsidR="00105FB9">
        <w:rPr>
          <w:noProof/>
        </w:rPr>
        <w:t>38</w:t>
      </w:r>
      <w:r w:rsidR="006D1FB7">
        <w:fldChar w:fldCharType="end"/>
      </w:r>
      <w:r>
        <w:t xml:space="preserve">) informing the user </w:t>
      </w:r>
      <w:r w:rsidR="006D1FB7">
        <w:t>the ‘Email’ or ‘Password’ is incorrect</w:t>
      </w:r>
      <w:r>
        <w:t xml:space="preserve"> and highlighting the ‘Email’ </w:t>
      </w:r>
      <w:r w:rsidR="006D1FB7">
        <w:t xml:space="preserve">and ‘Password’ </w:t>
      </w:r>
      <w:r>
        <w:t>input box</w:t>
      </w:r>
      <w:r w:rsidR="006D1FB7">
        <w:t>es in</w:t>
      </w:r>
      <w:r>
        <w:t xml:space="preserve"> red.</w:t>
      </w:r>
      <w:r w:rsidR="006D1FB7">
        <w:t xml:space="preserve"> </w:t>
      </w:r>
      <w:r w:rsidR="00503932">
        <w:t>Here I decided</w:t>
      </w:r>
      <w:r w:rsidR="006D1FB7">
        <w:t xml:space="preserve"> to use an ambiguous message </w:t>
      </w:r>
      <w:r w:rsidR="006B0686">
        <w:t>if</w:t>
      </w:r>
      <w:r w:rsidR="006D1FB7">
        <w:t xml:space="preserve"> the email or password w</w:t>
      </w:r>
      <w:r w:rsidR="00BF0031">
        <w:t>ere</w:t>
      </w:r>
      <w:r w:rsidR="006D1FB7">
        <w:t xml:space="preserve"> wrong, as this way an attacker could not tr</w:t>
      </w:r>
      <w:r w:rsidR="008B4CD0">
        <w:t>ia</w:t>
      </w:r>
      <w:r w:rsidR="006D1FB7">
        <w:t>l and error the</w:t>
      </w:r>
      <w:r w:rsidR="008B4CD0">
        <w:t>ir</w:t>
      </w:r>
      <w:r w:rsidR="006D1FB7">
        <w:t xml:space="preserve"> way into logging into </w:t>
      </w:r>
      <w:r w:rsidR="006B0686">
        <w:t>an account</w:t>
      </w:r>
      <w:r w:rsidR="006D1FB7">
        <w:t xml:space="preserve"> as they would not know if the</w:t>
      </w:r>
      <w:r w:rsidR="00784F3E">
        <w:t xml:space="preserve"> entered</w:t>
      </w:r>
      <w:r w:rsidR="006D1FB7">
        <w:t xml:space="preserve"> email address belongs to an account</w:t>
      </w:r>
      <w:r w:rsidR="003F1BF5">
        <w:t xml:space="preserve"> or not</w:t>
      </w:r>
      <w:r w:rsidR="006D1FB7">
        <w:t>.</w:t>
      </w:r>
    </w:p>
    <w:p w14:paraId="5F5F711B" w14:textId="066BB587" w:rsidR="00CC0E0A" w:rsidRDefault="00016DE9" w:rsidP="00CC0E0A">
      <w:r>
        <w:t>Error a</w:t>
      </w:r>
      <w:r w:rsidR="00CC0E0A">
        <w:t xml:space="preserve">lerts and input boxes are highlighted red for errors so users can easily see this is an error. </w:t>
      </w:r>
    </w:p>
    <w:p w14:paraId="6B8313FD" w14:textId="2FE43D43" w:rsidR="00CC0E0A" w:rsidRDefault="00CC0E0A" w:rsidP="00737C3F">
      <w:r>
        <w:t xml:space="preserve">If the </w:t>
      </w:r>
      <w:r w:rsidR="00412730">
        <w:t xml:space="preserve">entered email belongs to an account and the </w:t>
      </w:r>
      <w:r>
        <w:t xml:space="preserve">password entered </w:t>
      </w:r>
      <w:r w:rsidR="00412730">
        <w:t>matches the account</w:t>
      </w:r>
      <w:r w:rsidR="00EE574B">
        <w:t>'</w:t>
      </w:r>
      <w:r w:rsidR="00412730">
        <w:t>s stored password</w:t>
      </w:r>
      <w:r>
        <w:t>, then the user</w:t>
      </w:r>
      <w:r w:rsidR="00412730">
        <w:t xml:space="preserve"> is logged into their account</w:t>
      </w:r>
      <w:r>
        <w:t xml:space="preserve">. After this, the popup is closed, and the </w:t>
      </w:r>
      <w:r w:rsidR="00602AA6">
        <w:t xml:space="preserve">logged-in </w:t>
      </w:r>
      <w:r w:rsidR="00737C3F">
        <w:fldChar w:fldCharType="begin"/>
      </w:r>
      <w:r w:rsidR="00737C3F">
        <w:instrText xml:space="preserve"> REF _Ref102642239 \h </w:instrText>
      </w:r>
      <w:r w:rsidR="00737C3F">
        <w:fldChar w:fldCharType="separate"/>
      </w:r>
      <w:r w:rsidR="00105FB9">
        <w:t>Home Page</w:t>
      </w:r>
      <w:r w:rsidR="00737C3F">
        <w:fldChar w:fldCharType="end"/>
      </w:r>
      <w:r w:rsidR="00737C3F">
        <w:t xml:space="preserve"> </w:t>
      </w:r>
      <w:r w:rsidR="00602AA6">
        <w:t>is shown (</w:t>
      </w:r>
      <w:r w:rsidR="00602AA6">
        <w:fldChar w:fldCharType="begin"/>
      </w:r>
      <w:r w:rsidR="00602AA6">
        <w:instrText xml:space="preserve"> REF _Ref101297449 \h </w:instrText>
      </w:r>
      <w:r w:rsidR="00602AA6">
        <w:fldChar w:fldCharType="separate"/>
      </w:r>
      <w:r w:rsidR="00105FB9">
        <w:t xml:space="preserve">Figure </w:t>
      </w:r>
      <w:r w:rsidR="00105FB9">
        <w:rPr>
          <w:noProof/>
        </w:rPr>
        <w:t>10</w:t>
      </w:r>
      <w:r w:rsidR="00602AA6">
        <w:fldChar w:fldCharType="end"/>
      </w:r>
      <w:r w:rsidR="00602AA6">
        <w:t>).</w:t>
      </w:r>
    </w:p>
    <w:p w14:paraId="228DC831" w14:textId="77777777" w:rsidR="00807F71" w:rsidRDefault="00807F71" w:rsidP="00BA1DEE">
      <w:pPr>
        <w:keepNext/>
        <w:spacing w:after="0"/>
      </w:pPr>
      <w:r>
        <w:rPr>
          <w:noProof/>
        </w:rPr>
        <w:lastRenderedPageBreak/>
        <w:drawing>
          <wp:inline distT="0" distB="0" distL="0" distR="0" wp14:anchorId="2F5B2D1C" wp14:editId="0AC6AF03">
            <wp:extent cx="5731510" cy="2976113"/>
            <wp:effectExtent l="0" t="0" r="2540" b="0"/>
            <wp:docPr id="15" name="Picture 1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diagram&#10;&#10;Description automatically generated"/>
                    <pic:cNvPicPr/>
                  </pic:nvPicPr>
                  <pic:blipFill rotWithShape="1">
                    <a:blip r:embed="rId56" cstate="print">
                      <a:extLst>
                        <a:ext uri="{28A0092B-C50C-407E-A947-70E740481C1C}">
                          <a14:useLocalDpi xmlns:a14="http://schemas.microsoft.com/office/drawing/2010/main" val="0"/>
                        </a:ext>
                      </a:extLst>
                    </a:blip>
                    <a:srcRect t="1" b="1765"/>
                    <a:stretch/>
                  </pic:blipFill>
                  <pic:spPr bwMode="auto">
                    <a:xfrm>
                      <a:off x="0" y="0"/>
                      <a:ext cx="5731510" cy="2976113"/>
                    </a:xfrm>
                    <a:prstGeom prst="rect">
                      <a:avLst/>
                    </a:prstGeom>
                    <a:ln>
                      <a:noFill/>
                    </a:ln>
                    <a:extLst>
                      <a:ext uri="{53640926-AAD7-44D8-BBD7-CCE9431645EC}">
                        <a14:shadowObscured xmlns:a14="http://schemas.microsoft.com/office/drawing/2010/main"/>
                      </a:ext>
                    </a:extLst>
                  </pic:spPr>
                </pic:pic>
              </a:graphicData>
            </a:graphic>
          </wp:inline>
        </w:drawing>
      </w:r>
    </w:p>
    <w:p w14:paraId="738F5360" w14:textId="49FB22F5" w:rsidR="00807F71" w:rsidRDefault="00807F71" w:rsidP="00B750C8">
      <w:pPr>
        <w:pStyle w:val="Caption"/>
      </w:pPr>
      <w:bookmarkStart w:id="130" w:name="_Ref101651324"/>
      <w:r>
        <w:t xml:space="preserve">Figure </w:t>
      </w:r>
      <w:r w:rsidR="00842B56">
        <w:fldChar w:fldCharType="begin"/>
      </w:r>
      <w:r w:rsidR="00842B56">
        <w:instrText xml:space="preserve"> SEQ Figure \* ARABIC </w:instrText>
      </w:r>
      <w:r w:rsidR="00842B56">
        <w:fldChar w:fldCharType="separate"/>
      </w:r>
      <w:r w:rsidR="00105FB9">
        <w:rPr>
          <w:noProof/>
        </w:rPr>
        <w:t>39</w:t>
      </w:r>
      <w:r w:rsidR="00842B56">
        <w:rPr>
          <w:noProof/>
        </w:rPr>
        <w:fldChar w:fldCharType="end"/>
      </w:r>
      <w:bookmarkEnd w:id="130"/>
      <w:r>
        <w:t>:</w:t>
      </w:r>
      <w:r w:rsidR="00CF31A6">
        <w:t xml:space="preserve"> Initial</w:t>
      </w:r>
      <w:r w:rsidR="00EF1162" w:rsidRPr="00EF1162">
        <w:t xml:space="preserve"> </w:t>
      </w:r>
      <w:r w:rsidR="00EF1162">
        <w:t>Login and Sign-Up Popup – Sign Up Tab Selected</w:t>
      </w:r>
    </w:p>
    <w:p w14:paraId="4E8CED93" w14:textId="77777777" w:rsidR="00B91313" w:rsidRDefault="00B91313" w:rsidP="00142A66">
      <w:pPr>
        <w:keepNext/>
        <w:spacing w:after="0"/>
      </w:pPr>
      <w:r w:rsidRPr="00B91313">
        <w:rPr>
          <w:noProof/>
        </w:rPr>
        <w:drawing>
          <wp:inline distT="0" distB="0" distL="0" distR="0" wp14:anchorId="326B2109" wp14:editId="0334B9CB">
            <wp:extent cx="3555301" cy="3117073"/>
            <wp:effectExtent l="0" t="0" r="7620" b="762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57">
                      <a:extLst>
                        <a:ext uri="{28A0092B-C50C-407E-A947-70E740481C1C}">
                          <a14:useLocalDpi xmlns:a14="http://schemas.microsoft.com/office/drawing/2010/main" val="0"/>
                        </a:ext>
                      </a:extLst>
                    </a:blip>
                    <a:stretch>
                      <a:fillRect/>
                    </a:stretch>
                  </pic:blipFill>
                  <pic:spPr>
                    <a:xfrm>
                      <a:off x="0" y="0"/>
                      <a:ext cx="3555301" cy="3117073"/>
                    </a:xfrm>
                    <a:prstGeom prst="rect">
                      <a:avLst/>
                    </a:prstGeom>
                  </pic:spPr>
                </pic:pic>
              </a:graphicData>
            </a:graphic>
          </wp:inline>
        </w:drawing>
      </w:r>
    </w:p>
    <w:p w14:paraId="257CF757" w14:textId="49B60C2A" w:rsidR="00B8500D" w:rsidRDefault="00B91313" w:rsidP="00EF1162">
      <w:pPr>
        <w:pStyle w:val="Caption"/>
      </w:pPr>
      <w:bookmarkStart w:id="131" w:name="_Ref101717960"/>
      <w:r w:rsidRPr="006017B5">
        <w:t xml:space="preserve">Figure </w:t>
      </w:r>
      <w:r w:rsidR="00842B56">
        <w:fldChar w:fldCharType="begin"/>
      </w:r>
      <w:r w:rsidR="00842B56">
        <w:instrText xml:space="preserve"> SEQ Figure \* ARABIC </w:instrText>
      </w:r>
      <w:r w:rsidR="00842B56">
        <w:fldChar w:fldCharType="separate"/>
      </w:r>
      <w:r w:rsidR="00105FB9">
        <w:rPr>
          <w:noProof/>
        </w:rPr>
        <w:t>40</w:t>
      </w:r>
      <w:r w:rsidR="00842B56">
        <w:rPr>
          <w:noProof/>
        </w:rPr>
        <w:fldChar w:fldCharType="end"/>
      </w:r>
      <w:bookmarkEnd w:id="131"/>
      <w:r>
        <w:t xml:space="preserve">: </w:t>
      </w:r>
      <w:r w:rsidR="00EF1162">
        <w:t>Login and Sign-Up Popup – Sign Up Tab Selected</w:t>
      </w:r>
    </w:p>
    <w:p w14:paraId="42376804" w14:textId="77777777" w:rsidR="00F1403E" w:rsidRDefault="00F1403E" w:rsidP="001A2925">
      <w:pPr>
        <w:keepNext/>
        <w:spacing w:after="0"/>
      </w:pPr>
      <w:r w:rsidRPr="00F1403E">
        <w:rPr>
          <w:noProof/>
        </w:rPr>
        <w:lastRenderedPageBreak/>
        <w:drawing>
          <wp:inline distT="0" distB="0" distL="0" distR="0" wp14:anchorId="131C6325" wp14:editId="18C860F6">
            <wp:extent cx="3443418" cy="2076740"/>
            <wp:effectExtent l="0" t="0" r="508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pic:nvPicPr>
                  <pic:blipFill>
                    <a:blip r:embed="rId58">
                      <a:extLst>
                        <a:ext uri="{28A0092B-C50C-407E-A947-70E740481C1C}">
                          <a14:useLocalDpi xmlns:a14="http://schemas.microsoft.com/office/drawing/2010/main" val="0"/>
                        </a:ext>
                      </a:extLst>
                    </a:blip>
                    <a:stretch>
                      <a:fillRect/>
                    </a:stretch>
                  </pic:blipFill>
                  <pic:spPr>
                    <a:xfrm>
                      <a:off x="0" y="0"/>
                      <a:ext cx="3443418" cy="2076740"/>
                    </a:xfrm>
                    <a:prstGeom prst="rect">
                      <a:avLst/>
                    </a:prstGeom>
                  </pic:spPr>
                </pic:pic>
              </a:graphicData>
            </a:graphic>
          </wp:inline>
        </w:drawing>
      </w:r>
    </w:p>
    <w:p w14:paraId="7269BAA6" w14:textId="1F55B7D9" w:rsidR="00F1403E" w:rsidRPr="00F1403E" w:rsidRDefault="00F1403E" w:rsidP="00F1403E">
      <w:pPr>
        <w:pStyle w:val="Caption"/>
      </w:pPr>
      <w:bookmarkStart w:id="132" w:name="_Ref101720129"/>
      <w:r>
        <w:t xml:space="preserve">Figure </w:t>
      </w:r>
      <w:r w:rsidR="00842B56">
        <w:fldChar w:fldCharType="begin"/>
      </w:r>
      <w:r w:rsidR="00842B56">
        <w:instrText xml:space="preserve"> SEQ Figure \* ARABIC </w:instrText>
      </w:r>
      <w:r w:rsidR="00842B56">
        <w:fldChar w:fldCharType="separate"/>
      </w:r>
      <w:r w:rsidR="00105FB9">
        <w:rPr>
          <w:noProof/>
        </w:rPr>
        <w:t>41</w:t>
      </w:r>
      <w:r w:rsidR="00842B56">
        <w:rPr>
          <w:noProof/>
        </w:rPr>
        <w:fldChar w:fldCharType="end"/>
      </w:r>
      <w:bookmarkEnd w:id="132"/>
      <w:r>
        <w:t xml:space="preserve">: Sign Up Error – Passwords </w:t>
      </w:r>
      <w:r w:rsidR="001A2925">
        <w:t>Must M</w:t>
      </w:r>
      <w:r>
        <w:t>atch</w:t>
      </w:r>
    </w:p>
    <w:p w14:paraId="24BEFCCF" w14:textId="77777777" w:rsidR="00132608" w:rsidRDefault="00132608" w:rsidP="00132608">
      <w:pPr>
        <w:keepNext/>
        <w:spacing w:after="0"/>
      </w:pPr>
      <w:r w:rsidRPr="006305C0">
        <w:rPr>
          <w:noProof/>
        </w:rPr>
        <w:drawing>
          <wp:inline distT="0" distB="0" distL="0" distR="0" wp14:anchorId="5440CD9A" wp14:editId="5A3C8A65">
            <wp:extent cx="3429000" cy="1657477"/>
            <wp:effectExtent l="0" t="0" r="0" b="0"/>
            <wp:docPr id="146" name="Picture 1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Graphical user interface, text, application, email&#10;&#10;Description automatically generated"/>
                    <pic:cNvPicPr/>
                  </pic:nvPicPr>
                  <pic:blipFill>
                    <a:blip r:embed="rId59"/>
                    <a:stretch>
                      <a:fillRect/>
                    </a:stretch>
                  </pic:blipFill>
                  <pic:spPr>
                    <a:xfrm>
                      <a:off x="0" y="0"/>
                      <a:ext cx="3434406" cy="1660090"/>
                    </a:xfrm>
                    <a:prstGeom prst="rect">
                      <a:avLst/>
                    </a:prstGeom>
                  </pic:spPr>
                </pic:pic>
              </a:graphicData>
            </a:graphic>
          </wp:inline>
        </w:drawing>
      </w:r>
    </w:p>
    <w:p w14:paraId="4DF5535C" w14:textId="70A7460A" w:rsidR="00132608" w:rsidRPr="006305C0" w:rsidRDefault="00132608" w:rsidP="00132608">
      <w:pPr>
        <w:pStyle w:val="Caption"/>
      </w:pPr>
      <w:bookmarkStart w:id="133" w:name="_Ref101720786"/>
      <w:r>
        <w:t xml:space="preserve">Figure </w:t>
      </w:r>
      <w:r w:rsidR="00842B56">
        <w:fldChar w:fldCharType="begin"/>
      </w:r>
      <w:r w:rsidR="00842B56">
        <w:instrText xml:space="preserve"> SEQ Figure \* ARABIC </w:instrText>
      </w:r>
      <w:r w:rsidR="00842B56">
        <w:fldChar w:fldCharType="separate"/>
      </w:r>
      <w:r w:rsidR="00105FB9">
        <w:rPr>
          <w:noProof/>
        </w:rPr>
        <w:t>42</w:t>
      </w:r>
      <w:r w:rsidR="00842B56">
        <w:rPr>
          <w:noProof/>
        </w:rPr>
        <w:fldChar w:fldCharType="end"/>
      </w:r>
      <w:bookmarkEnd w:id="133"/>
      <w:r>
        <w:t xml:space="preserve">: </w:t>
      </w:r>
      <w:r w:rsidRPr="002863D1">
        <w:t>Sign Up Error –</w:t>
      </w:r>
      <w:r>
        <w:t xml:space="preserve"> Password Blank</w:t>
      </w:r>
    </w:p>
    <w:p w14:paraId="2D3F2993" w14:textId="77777777" w:rsidR="0081228A" w:rsidRDefault="0081228A" w:rsidP="00F1403E">
      <w:pPr>
        <w:keepNext/>
        <w:spacing w:after="0"/>
      </w:pPr>
      <w:r w:rsidRPr="0081228A">
        <w:rPr>
          <w:noProof/>
        </w:rPr>
        <w:drawing>
          <wp:inline distT="0" distB="0" distL="0" distR="0" wp14:anchorId="33C2C4A7" wp14:editId="5F962B0B">
            <wp:extent cx="3495087" cy="1079020"/>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pic:nvPicPr>
                  <pic:blipFill>
                    <a:blip r:embed="rId60">
                      <a:extLst>
                        <a:ext uri="{28A0092B-C50C-407E-A947-70E740481C1C}">
                          <a14:useLocalDpi xmlns:a14="http://schemas.microsoft.com/office/drawing/2010/main" val="0"/>
                        </a:ext>
                      </a:extLst>
                    </a:blip>
                    <a:stretch>
                      <a:fillRect/>
                    </a:stretch>
                  </pic:blipFill>
                  <pic:spPr>
                    <a:xfrm>
                      <a:off x="0" y="0"/>
                      <a:ext cx="3495087" cy="1079020"/>
                    </a:xfrm>
                    <a:prstGeom prst="rect">
                      <a:avLst/>
                    </a:prstGeom>
                  </pic:spPr>
                </pic:pic>
              </a:graphicData>
            </a:graphic>
          </wp:inline>
        </w:drawing>
      </w:r>
    </w:p>
    <w:p w14:paraId="10296DBC" w14:textId="48BCCBE5" w:rsidR="0081228A" w:rsidRDefault="0081228A" w:rsidP="0081228A">
      <w:pPr>
        <w:pStyle w:val="Caption"/>
      </w:pPr>
      <w:bookmarkStart w:id="134" w:name="_Ref101728426"/>
      <w:r>
        <w:t xml:space="preserve">Figure </w:t>
      </w:r>
      <w:r w:rsidR="00842B56">
        <w:fldChar w:fldCharType="begin"/>
      </w:r>
      <w:r w:rsidR="00842B56">
        <w:instrText xml:space="preserve"> SEQ Figure \* ARABIC </w:instrText>
      </w:r>
      <w:r w:rsidR="00842B56">
        <w:fldChar w:fldCharType="separate"/>
      </w:r>
      <w:r w:rsidR="00105FB9">
        <w:rPr>
          <w:noProof/>
        </w:rPr>
        <w:t>43</w:t>
      </w:r>
      <w:r w:rsidR="00842B56">
        <w:rPr>
          <w:noProof/>
        </w:rPr>
        <w:fldChar w:fldCharType="end"/>
      </w:r>
      <w:bookmarkEnd w:id="134"/>
      <w:r>
        <w:t>:</w:t>
      </w:r>
      <w:r w:rsidR="007C580E">
        <w:t xml:space="preserve"> Sign Up Error</w:t>
      </w:r>
      <w:r>
        <w:t xml:space="preserve"> –</w:t>
      </w:r>
      <w:r w:rsidR="007C580E">
        <w:t xml:space="preserve"> </w:t>
      </w:r>
      <w:r w:rsidR="00532F8D">
        <w:t>Email Not Unique</w:t>
      </w:r>
    </w:p>
    <w:p w14:paraId="66BBF21D" w14:textId="77777777" w:rsidR="005108D5" w:rsidRDefault="005108D5" w:rsidP="005108D5">
      <w:pPr>
        <w:keepNext/>
      </w:pPr>
      <w:r w:rsidRPr="005108D5">
        <w:rPr>
          <w:noProof/>
        </w:rPr>
        <w:drawing>
          <wp:inline distT="0" distB="0" distL="0" distR="0" wp14:anchorId="56B63777" wp14:editId="1EFE237C">
            <wp:extent cx="3476625" cy="1669087"/>
            <wp:effectExtent l="0" t="0" r="0" b="762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61"/>
                    <a:stretch>
                      <a:fillRect/>
                    </a:stretch>
                  </pic:blipFill>
                  <pic:spPr>
                    <a:xfrm>
                      <a:off x="0" y="0"/>
                      <a:ext cx="3485517" cy="1673356"/>
                    </a:xfrm>
                    <a:prstGeom prst="rect">
                      <a:avLst/>
                    </a:prstGeom>
                  </pic:spPr>
                </pic:pic>
              </a:graphicData>
            </a:graphic>
          </wp:inline>
        </w:drawing>
      </w:r>
    </w:p>
    <w:p w14:paraId="316A2F7E" w14:textId="5B882708" w:rsidR="005108D5" w:rsidRPr="005108D5" w:rsidRDefault="005108D5" w:rsidP="005108D5">
      <w:pPr>
        <w:pStyle w:val="Caption"/>
      </w:pPr>
      <w:bookmarkStart w:id="135" w:name="_Ref101728664"/>
      <w:r>
        <w:t xml:space="preserve">Figure </w:t>
      </w:r>
      <w:r w:rsidR="00842B56">
        <w:fldChar w:fldCharType="begin"/>
      </w:r>
      <w:r w:rsidR="00842B56">
        <w:instrText xml:space="preserve"> SEQ Figure \* ARABIC </w:instrText>
      </w:r>
      <w:r w:rsidR="00842B56">
        <w:fldChar w:fldCharType="separate"/>
      </w:r>
      <w:r w:rsidR="00105FB9">
        <w:rPr>
          <w:noProof/>
        </w:rPr>
        <w:t>44</w:t>
      </w:r>
      <w:r w:rsidR="00842B56">
        <w:rPr>
          <w:noProof/>
        </w:rPr>
        <w:fldChar w:fldCharType="end"/>
      </w:r>
      <w:bookmarkEnd w:id="135"/>
      <w:r>
        <w:t xml:space="preserve">: </w:t>
      </w:r>
      <w:r w:rsidRPr="005B13C9">
        <w:t>Sign Up Error –</w:t>
      </w:r>
      <w:r>
        <w:t xml:space="preserve"> Password Cannot Contains Spaces</w:t>
      </w:r>
    </w:p>
    <w:p w14:paraId="7F2938FB" w14:textId="4F059DA1" w:rsidR="00B12C6C" w:rsidRDefault="00B12C6C" w:rsidP="00244D25">
      <w:pPr>
        <w:pStyle w:val="Caption"/>
        <w:spacing w:after="0"/>
        <w:rPr>
          <w:noProof/>
        </w:rPr>
      </w:pPr>
      <w:r w:rsidRPr="00B12C6C">
        <w:rPr>
          <w:noProof/>
        </w:rPr>
        <w:lastRenderedPageBreak/>
        <w:drawing>
          <wp:inline distT="0" distB="0" distL="0" distR="0" wp14:anchorId="096A4FD6" wp14:editId="16A40166">
            <wp:extent cx="3476625" cy="1556272"/>
            <wp:effectExtent l="0" t="0" r="0" b="6350"/>
            <wp:docPr id="88" name="Picture 88"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application&#10;&#10;Description automatically generated with medium confidence"/>
                    <pic:cNvPicPr/>
                  </pic:nvPicPr>
                  <pic:blipFill>
                    <a:blip r:embed="rId62"/>
                    <a:stretch>
                      <a:fillRect/>
                    </a:stretch>
                  </pic:blipFill>
                  <pic:spPr>
                    <a:xfrm>
                      <a:off x="0" y="0"/>
                      <a:ext cx="3493709" cy="1563920"/>
                    </a:xfrm>
                    <a:prstGeom prst="rect">
                      <a:avLst/>
                    </a:prstGeom>
                  </pic:spPr>
                </pic:pic>
              </a:graphicData>
            </a:graphic>
          </wp:inline>
        </w:drawing>
      </w:r>
    </w:p>
    <w:p w14:paraId="306DC42F" w14:textId="4B1CEC57" w:rsidR="00B12C6C" w:rsidRDefault="00B12C6C" w:rsidP="00B12C6C">
      <w:pPr>
        <w:pStyle w:val="Caption"/>
      </w:pPr>
      <w:bookmarkStart w:id="136" w:name="_Ref101729076"/>
      <w:r>
        <w:t xml:space="preserve">Figure </w:t>
      </w:r>
      <w:r w:rsidR="00842B56">
        <w:fldChar w:fldCharType="begin"/>
      </w:r>
      <w:r w:rsidR="00842B56">
        <w:instrText xml:space="preserve"> SEQ Figure \* ARABIC </w:instrText>
      </w:r>
      <w:r w:rsidR="00842B56">
        <w:fldChar w:fldCharType="separate"/>
      </w:r>
      <w:r w:rsidR="00105FB9">
        <w:rPr>
          <w:noProof/>
        </w:rPr>
        <w:t>45</w:t>
      </w:r>
      <w:r w:rsidR="00842B56">
        <w:rPr>
          <w:noProof/>
        </w:rPr>
        <w:fldChar w:fldCharType="end"/>
      </w:r>
      <w:bookmarkEnd w:id="136"/>
      <w:r>
        <w:t>: Account Created Alert</w:t>
      </w:r>
    </w:p>
    <w:p w14:paraId="7177331C" w14:textId="5115AC95" w:rsidR="009A76FD" w:rsidRDefault="009A76FD" w:rsidP="00204652">
      <w:r>
        <w:t xml:space="preserve">The ‘Sign Up’ tab </w:t>
      </w:r>
      <w:r w:rsidR="00C75BCF">
        <w:t>(</w:t>
      </w:r>
      <w:r>
        <w:fldChar w:fldCharType="begin"/>
      </w:r>
      <w:r>
        <w:instrText xml:space="preserve"> REF _Ref101717960 \h </w:instrText>
      </w:r>
      <w:r>
        <w:fldChar w:fldCharType="separate"/>
      </w:r>
      <w:r w:rsidR="00105FB9" w:rsidRPr="006017B5">
        <w:t xml:space="preserve">Figure </w:t>
      </w:r>
      <w:r w:rsidR="00105FB9">
        <w:rPr>
          <w:noProof/>
        </w:rPr>
        <w:t>40</w:t>
      </w:r>
      <w:r>
        <w:fldChar w:fldCharType="end"/>
      </w:r>
      <w:r>
        <w:t>)</w:t>
      </w:r>
      <w:r w:rsidR="0071719A">
        <w:t xml:space="preserve"> in the </w:t>
      </w:r>
      <w:r w:rsidR="0071719A">
        <w:fldChar w:fldCharType="begin"/>
      </w:r>
      <w:r w:rsidR="0071719A">
        <w:instrText xml:space="preserve"> REF _Ref100934620 \h </w:instrText>
      </w:r>
      <w:r w:rsidR="0071719A">
        <w:fldChar w:fldCharType="separate"/>
      </w:r>
      <w:r w:rsidR="00105FB9">
        <w:t>Login and Sign-Up Popup</w:t>
      </w:r>
      <w:r w:rsidR="0071719A">
        <w:fldChar w:fldCharType="end"/>
      </w:r>
      <w:r w:rsidR="0071719A">
        <w:t xml:space="preserve"> is opened by selecting the ‘Sign Up’ tab at the top of the popup, or the ‘Sign Up’ link at the bottom of the Login</w:t>
      </w:r>
      <w:r w:rsidR="00A72CC2">
        <w:t xml:space="preserve"> </w:t>
      </w:r>
      <w:r w:rsidR="0071719A">
        <w:t>tab body (</w:t>
      </w:r>
      <w:r w:rsidR="0071719A">
        <w:fldChar w:fldCharType="begin"/>
      </w:r>
      <w:r w:rsidR="0071719A">
        <w:instrText xml:space="preserve"> REF _Ref101651502 \h </w:instrText>
      </w:r>
      <w:r w:rsidR="0071719A">
        <w:fldChar w:fldCharType="separate"/>
      </w:r>
      <w:r w:rsidR="00105FB9">
        <w:t xml:space="preserve">Figure </w:t>
      </w:r>
      <w:r w:rsidR="00105FB9">
        <w:rPr>
          <w:noProof/>
        </w:rPr>
        <w:t>35</w:t>
      </w:r>
      <w:r w:rsidR="0071719A">
        <w:fldChar w:fldCharType="end"/>
      </w:r>
      <w:r w:rsidR="0071719A">
        <w:t>).</w:t>
      </w:r>
    </w:p>
    <w:p w14:paraId="1FC585F0" w14:textId="48DB23B4" w:rsidR="00204652" w:rsidRDefault="0071719A" w:rsidP="00204652">
      <w:r>
        <w:t>At the</w:t>
      </w:r>
      <w:r w:rsidR="00204652">
        <w:t xml:space="preserve"> top of the popup, in </w:t>
      </w:r>
      <w:r>
        <w:fldChar w:fldCharType="begin"/>
      </w:r>
      <w:r>
        <w:instrText xml:space="preserve"> REF _Ref101717960 \h </w:instrText>
      </w:r>
      <w:r>
        <w:fldChar w:fldCharType="separate"/>
      </w:r>
      <w:r w:rsidR="00105FB9" w:rsidRPr="006017B5">
        <w:t xml:space="preserve">Figure </w:t>
      </w:r>
      <w:r w:rsidR="00105FB9">
        <w:rPr>
          <w:noProof/>
        </w:rPr>
        <w:t>40</w:t>
      </w:r>
      <w:r>
        <w:fldChar w:fldCharType="end"/>
      </w:r>
      <w:r>
        <w:t xml:space="preserve"> </w:t>
      </w:r>
      <w:r w:rsidR="00204652">
        <w:t>the ‘</w:t>
      </w:r>
      <w:r>
        <w:t>Sign Up’</w:t>
      </w:r>
      <w:r w:rsidR="00204652">
        <w:t xml:space="preserve"> tab is selected, and the ‘</w:t>
      </w:r>
      <w:r>
        <w:t>Login</w:t>
      </w:r>
      <w:r w:rsidR="00204652">
        <w:t xml:space="preserve">’ tab when clicked opens the </w:t>
      </w:r>
      <w:r w:rsidR="00A72CC2">
        <w:t>Login</w:t>
      </w:r>
      <w:r w:rsidR="00204652">
        <w:t xml:space="preserve"> tab in the popup </w:t>
      </w:r>
      <w:r w:rsidR="00A72CC2">
        <w:t>(</w:t>
      </w:r>
      <w:r w:rsidR="00CF03C8">
        <w:fldChar w:fldCharType="begin"/>
      </w:r>
      <w:r w:rsidR="00CF03C8">
        <w:instrText xml:space="preserve"> REF _Ref101651502 \h </w:instrText>
      </w:r>
      <w:r w:rsidR="00CF03C8">
        <w:fldChar w:fldCharType="separate"/>
      </w:r>
      <w:r w:rsidR="00105FB9">
        <w:t xml:space="preserve">Figure </w:t>
      </w:r>
      <w:r w:rsidR="00105FB9">
        <w:rPr>
          <w:noProof/>
        </w:rPr>
        <w:t>35</w:t>
      </w:r>
      <w:r w:rsidR="00CF03C8">
        <w:fldChar w:fldCharType="end"/>
      </w:r>
      <w:r w:rsidR="00A72CC2">
        <w:t>)</w:t>
      </w:r>
      <w:r w:rsidR="00204652">
        <w:t>. As the ‘</w:t>
      </w:r>
      <w:r w:rsidR="00CF03C8">
        <w:t>Sign Up’</w:t>
      </w:r>
      <w:r w:rsidR="00204652">
        <w:t xml:space="preserve"> tab is selected in the main body of th</w:t>
      </w:r>
      <w:r w:rsidR="00CF03C8">
        <w:t>is</w:t>
      </w:r>
      <w:r w:rsidR="00204652">
        <w:t xml:space="preserve"> popup there are input boxes where user can enter their details to </w:t>
      </w:r>
      <w:r w:rsidR="00CF03C8">
        <w:t>create an</w:t>
      </w:r>
      <w:r w:rsidR="00204652">
        <w:t xml:space="preserve"> account. At the bottom of the popup is some text and a hyperlink ‘</w:t>
      </w:r>
      <w:r w:rsidR="003004A1">
        <w:t>Login</w:t>
      </w:r>
      <w:r w:rsidR="00204652">
        <w:t xml:space="preserve">’ which also opens the </w:t>
      </w:r>
      <w:r w:rsidR="003004A1">
        <w:t>Login tab</w:t>
      </w:r>
      <w:r w:rsidR="00204652">
        <w:t xml:space="preserve"> in the popup</w:t>
      </w:r>
      <w:r w:rsidR="003004A1">
        <w:t xml:space="preserve"> (</w:t>
      </w:r>
      <w:r w:rsidR="003004A1">
        <w:fldChar w:fldCharType="begin"/>
      </w:r>
      <w:r w:rsidR="003004A1">
        <w:instrText xml:space="preserve"> REF _Ref101651502 \h </w:instrText>
      </w:r>
      <w:r w:rsidR="003004A1">
        <w:fldChar w:fldCharType="separate"/>
      </w:r>
      <w:r w:rsidR="00105FB9">
        <w:t xml:space="preserve">Figure </w:t>
      </w:r>
      <w:r w:rsidR="00105FB9">
        <w:rPr>
          <w:noProof/>
        </w:rPr>
        <w:t>35</w:t>
      </w:r>
      <w:r w:rsidR="003004A1">
        <w:fldChar w:fldCharType="end"/>
      </w:r>
      <w:r w:rsidR="003004A1">
        <w:t>).</w:t>
      </w:r>
    </w:p>
    <w:p w14:paraId="79E41BF0" w14:textId="2E216588" w:rsidR="00F1403E" w:rsidRDefault="00204652" w:rsidP="00F1403E">
      <w:r>
        <w:t xml:space="preserve">There is an ‘Email’ input box where the user must enter the email address </w:t>
      </w:r>
      <w:r w:rsidR="00F1403E">
        <w:t xml:space="preserve">they would like to use for </w:t>
      </w:r>
      <w:r>
        <w:t>their account</w:t>
      </w:r>
      <w:r w:rsidR="00F1403E">
        <w:t>.</w:t>
      </w:r>
      <w:r>
        <w:t xml:space="preserve"> </w:t>
      </w:r>
      <w:r w:rsidR="00F1403E">
        <w:t xml:space="preserve">If the entered email is not valid the corresponding Invalid Alert will be displayed (see </w:t>
      </w:r>
      <w:r w:rsidR="00F1403E">
        <w:fldChar w:fldCharType="begin"/>
      </w:r>
      <w:r w:rsidR="00F1403E">
        <w:instrText xml:space="preserve"> REF _Ref101649540 \h </w:instrText>
      </w:r>
      <w:r w:rsidR="00F1403E">
        <w:fldChar w:fldCharType="separate"/>
      </w:r>
      <w:r w:rsidR="00105FB9">
        <w:t>Entered Email Invalid Alerts</w:t>
      </w:r>
      <w:r w:rsidR="00F1403E">
        <w:fldChar w:fldCharType="end"/>
      </w:r>
      <w:r w:rsidR="00F1403E">
        <w:t xml:space="preserve"> </w:t>
      </w:r>
      <w:r w:rsidR="00F1403E">
        <w:fldChar w:fldCharType="begin"/>
      </w:r>
      <w:r w:rsidR="00F1403E">
        <w:instrText xml:space="preserve"> REF _Ref101649540 \p \h </w:instrText>
      </w:r>
      <w:r w:rsidR="00F1403E">
        <w:fldChar w:fldCharType="separate"/>
      </w:r>
      <w:r w:rsidR="00105FB9">
        <w:t>below</w:t>
      </w:r>
      <w:r w:rsidR="00F1403E">
        <w:fldChar w:fldCharType="end"/>
      </w:r>
      <w:r w:rsidR="00F1403E">
        <w:t xml:space="preserve"> for more details).</w:t>
      </w:r>
    </w:p>
    <w:p w14:paraId="4923B503" w14:textId="0F5DC473" w:rsidR="00F1403E" w:rsidRDefault="00F1403E" w:rsidP="00F1403E">
      <w:r>
        <w:t xml:space="preserve">There is a ‘Password’ input box where they can input a password for their account, and a ‘Confirm Password’ input box, </w:t>
      </w:r>
      <w:r w:rsidR="0017031B">
        <w:t>that checks the user entered the password they meant, as text is hidden in these input boxes.</w:t>
      </w:r>
      <w:r>
        <w:t xml:space="preserve"> If the text enter in the ‘Password’ and ‘Confirm Password’ input boxes do not match they are highlighted red and a red error alert box will appear </w:t>
      </w:r>
      <w:r w:rsidR="00444F17">
        <w:t>(</w:t>
      </w:r>
      <w:r w:rsidR="00444F17">
        <w:fldChar w:fldCharType="begin"/>
      </w:r>
      <w:r w:rsidR="00444F17">
        <w:instrText xml:space="preserve"> REF _Ref101720129 \h </w:instrText>
      </w:r>
      <w:r w:rsidR="00444F17">
        <w:fldChar w:fldCharType="separate"/>
      </w:r>
      <w:r w:rsidR="00105FB9">
        <w:t xml:space="preserve">Figure </w:t>
      </w:r>
      <w:r w:rsidR="00105FB9">
        <w:rPr>
          <w:noProof/>
        </w:rPr>
        <w:t>41</w:t>
      </w:r>
      <w:r w:rsidR="00444F17">
        <w:fldChar w:fldCharType="end"/>
      </w:r>
      <w:r w:rsidR="00444F17">
        <w:t>)</w:t>
      </w:r>
      <w:r>
        <w:t xml:space="preserve"> informing the user that they don’t match and disabling the ‘</w:t>
      </w:r>
      <w:r w:rsidR="004E7DA2">
        <w:t>Create Account</w:t>
      </w:r>
      <w:r>
        <w:t>’ button.</w:t>
      </w:r>
    </w:p>
    <w:p w14:paraId="07C6F62F" w14:textId="45FD5307" w:rsidR="00CE03C6" w:rsidRDefault="00FE23A2" w:rsidP="00204652">
      <w:r>
        <w:t>T</w:t>
      </w:r>
      <w:r w:rsidR="00204652">
        <w:t>he ‘</w:t>
      </w:r>
      <w:r w:rsidR="00CE03C6">
        <w:t>Create Account’</w:t>
      </w:r>
      <w:r w:rsidR="00204652">
        <w:t xml:space="preserve"> button check</w:t>
      </w:r>
      <w:r w:rsidR="00762814">
        <w:t>s</w:t>
      </w:r>
      <w:r w:rsidR="00204652">
        <w:t xml:space="preserve"> both the user’s entered email address and password</w:t>
      </w:r>
      <w:r w:rsidR="00762814">
        <w:t xml:space="preserve"> when clicked</w:t>
      </w:r>
      <w:r w:rsidR="00204652">
        <w:t>.</w:t>
      </w:r>
    </w:p>
    <w:p w14:paraId="0C8C7C27" w14:textId="66B65456" w:rsidR="00E32933" w:rsidRDefault="00204652" w:rsidP="00E32933">
      <w:r>
        <w:t xml:space="preserve">If the ‘Email’ or ‘Password’ </w:t>
      </w:r>
      <w:r w:rsidR="002D7835">
        <w:t xml:space="preserve">and ‘Confirm Password’ </w:t>
      </w:r>
      <w:r>
        <w:t xml:space="preserve">input boxes are blank, they are highlighted red and the red alert boxes in </w:t>
      </w:r>
      <w:r>
        <w:fldChar w:fldCharType="begin"/>
      </w:r>
      <w:r>
        <w:instrText xml:space="preserve"> REF _Ref101711957 \h </w:instrText>
      </w:r>
      <w:r>
        <w:fldChar w:fldCharType="separate"/>
      </w:r>
      <w:r w:rsidR="00105FB9">
        <w:t xml:space="preserve">Figure </w:t>
      </w:r>
      <w:r w:rsidR="00105FB9">
        <w:rPr>
          <w:noProof/>
        </w:rPr>
        <w:t>36</w:t>
      </w:r>
      <w:r>
        <w:fldChar w:fldCharType="end"/>
      </w:r>
      <w:r>
        <w:t xml:space="preserve"> and </w:t>
      </w:r>
      <w:r w:rsidR="00651569">
        <w:fldChar w:fldCharType="begin"/>
      </w:r>
      <w:r w:rsidR="00651569">
        <w:instrText xml:space="preserve"> REF _Ref101720786 \h </w:instrText>
      </w:r>
      <w:r w:rsidR="00651569">
        <w:fldChar w:fldCharType="separate"/>
      </w:r>
      <w:r w:rsidR="00105FB9">
        <w:t xml:space="preserve">Figure </w:t>
      </w:r>
      <w:r w:rsidR="00105FB9">
        <w:rPr>
          <w:noProof/>
        </w:rPr>
        <w:t>42</w:t>
      </w:r>
      <w:r w:rsidR="00651569">
        <w:fldChar w:fldCharType="end"/>
      </w:r>
      <w:r w:rsidR="00651569">
        <w:t xml:space="preserve"> </w:t>
      </w:r>
      <w:r>
        <w:t>are shown respectfully.</w:t>
      </w:r>
      <w:r w:rsidR="00104C2D">
        <w:t xml:space="preserve"> </w:t>
      </w:r>
      <w:r w:rsidR="005E59C0">
        <w:t>If the email entered belongs to another account, then an error alert box will appear (</w:t>
      </w:r>
      <w:r w:rsidR="005108D5">
        <w:fldChar w:fldCharType="begin"/>
      </w:r>
      <w:r w:rsidR="005108D5">
        <w:instrText xml:space="preserve"> REF _Ref101728426 \h </w:instrText>
      </w:r>
      <w:r w:rsidR="005108D5">
        <w:fldChar w:fldCharType="separate"/>
      </w:r>
      <w:r w:rsidR="00105FB9">
        <w:t xml:space="preserve">Figure </w:t>
      </w:r>
      <w:r w:rsidR="00105FB9">
        <w:rPr>
          <w:noProof/>
        </w:rPr>
        <w:t>43</w:t>
      </w:r>
      <w:r w:rsidR="005108D5">
        <w:fldChar w:fldCharType="end"/>
      </w:r>
      <w:r w:rsidR="005E59C0">
        <w:t xml:space="preserve">) informing the user of this and highlighting the ‘Email’ input box </w:t>
      </w:r>
      <w:r w:rsidR="00EE574B">
        <w:t xml:space="preserve">in </w:t>
      </w:r>
      <w:r w:rsidR="005E59C0">
        <w:t>red.</w:t>
      </w:r>
      <w:r w:rsidR="00104C2D">
        <w:t xml:space="preserve"> </w:t>
      </w:r>
      <w:r w:rsidR="00AD104C">
        <w:t>If the new password contains spaces, the ‘Password’ and ‘Confi</w:t>
      </w:r>
      <w:r w:rsidR="00A54C29">
        <w:t>r</w:t>
      </w:r>
      <w:r w:rsidR="00AD104C">
        <w:t>m Password’ input boxes are highlighted red and the red alert boxes in</w:t>
      </w:r>
      <w:r w:rsidR="005108D5">
        <w:t xml:space="preserve"> </w:t>
      </w:r>
      <w:r w:rsidR="00B85B77">
        <w:fldChar w:fldCharType="begin"/>
      </w:r>
      <w:r w:rsidR="00B85B77">
        <w:instrText xml:space="preserve"> REF _Ref101728664 \h </w:instrText>
      </w:r>
      <w:r w:rsidR="00B85B77">
        <w:fldChar w:fldCharType="separate"/>
      </w:r>
      <w:r w:rsidR="00105FB9">
        <w:t xml:space="preserve">Figure </w:t>
      </w:r>
      <w:r w:rsidR="00105FB9">
        <w:rPr>
          <w:noProof/>
        </w:rPr>
        <w:t>44</w:t>
      </w:r>
      <w:r w:rsidR="00B85B77">
        <w:fldChar w:fldCharType="end"/>
      </w:r>
      <w:r w:rsidR="005108D5">
        <w:t xml:space="preserve"> </w:t>
      </w:r>
      <w:r w:rsidR="00AD104C">
        <w:t>are shown.</w:t>
      </w:r>
      <w:r w:rsidR="00104C2D">
        <w:t xml:space="preserve"> </w:t>
      </w:r>
      <w:r w:rsidR="007568D9">
        <w:t xml:space="preserve">Error </w:t>
      </w:r>
      <w:r w:rsidR="00E32933">
        <w:t>alerts and input boxes are highlighted red for errors so users can easily see this is an error.</w:t>
      </w:r>
    </w:p>
    <w:p w14:paraId="3F6261D9" w14:textId="23F0AA51" w:rsidR="00581442" w:rsidRDefault="00F65EDD" w:rsidP="00E32933">
      <w:r>
        <w:t xml:space="preserve">If the entered email </w:t>
      </w:r>
      <w:r w:rsidR="00104C2D">
        <w:t xml:space="preserve">address is valid and not in use </w:t>
      </w:r>
      <w:r>
        <w:t xml:space="preserve">and the </w:t>
      </w:r>
      <w:r w:rsidR="00104C2D">
        <w:t>‘</w:t>
      </w:r>
      <w:r w:rsidR="00E32933">
        <w:t>Password’ is not blank</w:t>
      </w:r>
      <w:r w:rsidR="00D758B3">
        <w:t xml:space="preserve"> and does not contain spaces</w:t>
      </w:r>
      <w:r w:rsidR="00E32933">
        <w:t xml:space="preserve">, then </w:t>
      </w:r>
      <w:r w:rsidR="00104C2D">
        <w:t>a new account is created for the user using this email and password</w:t>
      </w:r>
      <w:r w:rsidR="00E32933">
        <w:t xml:space="preserve">. </w:t>
      </w:r>
      <w:r w:rsidR="00493003">
        <w:t>Then</w:t>
      </w:r>
      <w:r w:rsidR="00E32933">
        <w:t xml:space="preserve"> the </w:t>
      </w:r>
      <w:r w:rsidR="00493003">
        <w:t>‘Login’ tab (</w:t>
      </w:r>
      <w:r w:rsidR="00493003">
        <w:fldChar w:fldCharType="begin"/>
      </w:r>
      <w:r w:rsidR="00493003">
        <w:instrText xml:space="preserve"> REF _Ref101651502 \h </w:instrText>
      </w:r>
      <w:r w:rsidR="00493003">
        <w:fldChar w:fldCharType="separate"/>
      </w:r>
      <w:r w:rsidR="00105FB9">
        <w:t xml:space="preserve">Figure </w:t>
      </w:r>
      <w:r w:rsidR="00105FB9">
        <w:rPr>
          <w:noProof/>
        </w:rPr>
        <w:t>35</w:t>
      </w:r>
      <w:r w:rsidR="00493003">
        <w:fldChar w:fldCharType="end"/>
      </w:r>
      <w:r w:rsidR="00493003">
        <w:t xml:space="preserve">) is displayed in the </w:t>
      </w:r>
      <w:r w:rsidR="00E32933">
        <w:t>popup</w:t>
      </w:r>
      <w:r w:rsidR="00493003">
        <w:t>, with a light green dismissible alert (</w:t>
      </w:r>
      <w:r w:rsidR="00493003">
        <w:fldChar w:fldCharType="begin"/>
      </w:r>
      <w:r w:rsidR="00493003">
        <w:instrText xml:space="preserve"> REF _Ref101729076 \h </w:instrText>
      </w:r>
      <w:r w:rsidR="00493003">
        <w:fldChar w:fldCharType="separate"/>
      </w:r>
      <w:r w:rsidR="00105FB9">
        <w:t xml:space="preserve">Figure </w:t>
      </w:r>
      <w:r w:rsidR="00105FB9">
        <w:rPr>
          <w:noProof/>
        </w:rPr>
        <w:t>45</w:t>
      </w:r>
      <w:r w:rsidR="00493003">
        <w:fldChar w:fldCharType="end"/>
      </w:r>
      <w:r w:rsidR="00493003">
        <w:t>) open</w:t>
      </w:r>
      <w:r w:rsidR="006F4E71">
        <w:t>ing</w:t>
      </w:r>
      <w:r w:rsidR="00493003">
        <w:t xml:space="preserve"> under the </w:t>
      </w:r>
      <w:r w:rsidR="004428C2">
        <w:t>popup header</w:t>
      </w:r>
      <w:r w:rsidR="00493003">
        <w:t>, informing the user that</w:t>
      </w:r>
      <w:r w:rsidR="004428C2">
        <w:t xml:space="preserve"> they</w:t>
      </w:r>
      <w:r w:rsidR="0081767F">
        <w:t xml:space="preserve"> have</w:t>
      </w:r>
      <w:r w:rsidR="004428C2">
        <w:t xml:space="preserve"> successfully created an account</w:t>
      </w:r>
      <w:r w:rsidR="00493003">
        <w:t>.</w:t>
      </w:r>
      <w:r w:rsidR="009D40B2">
        <w:t xml:space="preserve"> I chose to direct users to the ‘Login’ tab as if </w:t>
      </w:r>
      <w:r w:rsidR="0081767F">
        <w:t>a</w:t>
      </w:r>
      <w:r w:rsidR="009D40B2">
        <w:t xml:space="preserve"> user is creating an account it</w:t>
      </w:r>
      <w:r w:rsidR="00EE574B">
        <w:t>'</w:t>
      </w:r>
      <w:r w:rsidR="009D40B2">
        <w:t>s likely aft</w:t>
      </w:r>
      <w:r w:rsidR="00EE574B">
        <w:t>er</w:t>
      </w:r>
      <w:r w:rsidR="009D40B2">
        <w:t>wards</w:t>
      </w:r>
      <w:r w:rsidR="00EE574B">
        <w:t>,</w:t>
      </w:r>
      <w:r w:rsidR="009D40B2">
        <w:t xml:space="preserve"> they would like to</w:t>
      </w:r>
      <w:r w:rsidR="00597893">
        <w:t xml:space="preserve"> use it</w:t>
      </w:r>
      <w:r w:rsidR="009D40B2">
        <w:t>.</w:t>
      </w:r>
    </w:p>
    <w:p w14:paraId="0456A04E" w14:textId="77777777" w:rsidR="00581442" w:rsidRDefault="00581442" w:rsidP="00E32933"/>
    <w:p w14:paraId="7C03808F" w14:textId="77777777" w:rsidR="00581442" w:rsidRDefault="00581442" w:rsidP="00E32933"/>
    <w:p w14:paraId="0511227A" w14:textId="28E347B6" w:rsidR="00581442" w:rsidRPr="00665DD4" w:rsidRDefault="00C36DB1" w:rsidP="00581442">
      <w:r>
        <w:lastRenderedPageBreak/>
        <w:t>In the initial design</w:t>
      </w:r>
      <w:r w:rsidR="0045529F">
        <w:t xml:space="preserve"> of the whole popup</w:t>
      </w:r>
      <w:r>
        <w:t xml:space="preserve"> (</w:t>
      </w:r>
      <w:r>
        <w:fldChar w:fldCharType="begin"/>
      </w:r>
      <w:r>
        <w:instrText xml:space="preserve"> REF _Ref101717761 \h </w:instrText>
      </w:r>
      <w:r>
        <w:fldChar w:fldCharType="separate"/>
      </w:r>
      <w:r w:rsidR="00105FB9">
        <w:t xml:space="preserve">Figure </w:t>
      </w:r>
      <w:r w:rsidR="00105FB9">
        <w:rPr>
          <w:noProof/>
        </w:rPr>
        <w:t>34</w:t>
      </w:r>
      <w:r>
        <w:fldChar w:fldCharType="end"/>
      </w:r>
      <w:r>
        <w:t xml:space="preserve"> and </w:t>
      </w:r>
      <w:r>
        <w:fldChar w:fldCharType="begin"/>
      </w:r>
      <w:r>
        <w:instrText xml:space="preserve"> REF _Ref101651324 \h </w:instrText>
      </w:r>
      <w:r>
        <w:fldChar w:fldCharType="separate"/>
      </w:r>
      <w:r w:rsidR="00105FB9">
        <w:t xml:space="preserve">Figure </w:t>
      </w:r>
      <w:r w:rsidR="00105FB9">
        <w:rPr>
          <w:noProof/>
        </w:rPr>
        <w:t>39</w:t>
      </w:r>
      <w:r>
        <w:fldChar w:fldCharType="end"/>
      </w:r>
      <w:r>
        <w:t>)</w:t>
      </w:r>
      <w:r w:rsidR="00C14ACB">
        <w:t xml:space="preserve"> </w:t>
      </w:r>
      <w:r w:rsidR="000A7359">
        <w:t xml:space="preserve">there is a button ‘Continue with Google’ in both the ‘Sign Up’ and ‘Login’ tabs, that when clicked would allow users to sign-up and login with a Google account, but </w:t>
      </w:r>
      <w:r w:rsidR="000F3A02">
        <w:t>I removed th</w:t>
      </w:r>
      <w:r w:rsidR="000A7359">
        <w:t>is</w:t>
      </w:r>
      <w:r w:rsidR="000F3A02">
        <w:t xml:space="preserve"> in the final design</w:t>
      </w:r>
      <w:r w:rsidR="00204652">
        <w:t xml:space="preserve"> (</w:t>
      </w:r>
      <w:r w:rsidR="00204652">
        <w:fldChar w:fldCharType="begin"/>
      </w:r>
      <w:r w:rsidR="00204652">
        <w:instrText xml:space="preserve"> REF _Ref101651502 \h </w:instrText>
      </w:r>
      <w:r w:rsidR="00204652">
        <w:fldChar w:fldCharType="separate"/>
      </w:r>
      <w:r w:rsidR="00105FB9">
        <w:t xml:space="preserve">Figure </w:t>
      </w:r>
      <w:r w:rsidR="00105FB9">
        <w:rPr>
          <w:noProof/>
        </w:rPr>
        <w:t>35</w:t>
      </w:r>
      <w:r w:rsidR="00204652">
        <w:fldChar w:fldCharType="end"/>
      </w:r>
      <w:r w:rsidR="00204652">
        <w:t xml:space="preserve"> and </w:t>
      </w:r>
      <w:r w:rsidR="00204652">
        <w:fldChar w:fldCharType="begin"/>
      </w:r>
      <w:r w:rsidR="00204652">
        <w:instrText xml:space="preserve"> REF _Ref101717960 \h </w:instrText>
      </w:r>
      <w:r w:rsidR="00204652">
        <w:fldChar w:fldCharType="separate"/>
      </w:r>
      <w:r w:rsidR="00105FB9" w:rsidRPr="006017B5">
        <w:t xml:space="preserve">Figure </w:t>
      </w:r>
      <w:r w:rsidR="00105FB9">
        <w:rPr>
          <w:noProof/>
        </w:rPr>
        <w:t>40</w:t>
      </w:r>
      <w:r w:rsidR="00204652">
        <w:fldChar w:fldCharType="end"/>
      </w:r>
      <w:r w:rsidR="00204652">
        <w:t>)</w:t>
      </w:r>
      <w:r w:rsidR="000F3A02">
        <w:t xml:space="preserve">, as this </w:t>
      </w:r>
      <w:r w:rsidR="00795E12">
        <w:t xml:space="preserve">feature </w:t>
      </w:r>
      <w:r w:rsidR="000F3A02">
        <w:t>was no</w:t>
      </w:r>
      <w:r w:rsidR="00795E12">
        <w:t>t</w:t>
      </w:r>
      <w:r w:rsidR="000F3A02">
        <w:t xml:space="preserve"> </w:t>
      </w:r>
      <w:r w:rsidR="00D10080">
        <w:t>essential</w:t>
      </w:r>
      <w:r w:rsidR="000F3A02">
        <w:t xml:space="preserve"> to the website </w:t>
      </w:r>
      <w:r w:rsidR="00901A97">
        <w:t>as</w:t>
      </w:r>
      <w:r w:rsidR="000F3A02">
        <w:t xml:space="preserve"> </w:t>
      </w:r>
      <w:r w:rsidR="00901A97">
        <w:t>there is already another way to sign-up and login</w:t>
      </w:r>
      <w:r w:rsidR="000F3A02">
        <w:t xml:space="preserve">, and </w:t>
      </w:r>
      <w:r w:rsidR="00901A97">
        <w:t xml:space="preserve">so I </w:t>
      </w:r>
      <w:r w:rsidR="000F3A02">
        <w:t xml:space="preserve">felt that </w:t>
      </w:r>
      <w:r w:rsidR="00901A97">
        <w:t xml:space="preserve">my </w:t>
      </w:r>
      <w:r w:rsidR="000F3A02">
        <w:t>time would be better spent on implementing other features.</w:t>
      </w:r>
      <w:r w:rsidR="00581442">
        <w:t xml:space="preserve"> </w:t>
      </w:r>
      <w:r w:rsidR="00581442">
        <w:t>In the initial design I had planned to use popups to inform the user of errors</w:t>
      </w:r>
      <w:r w:rsidR="00FC6854" w:rsidRPr="00FC6854">
        <w:t xml:space="preserve"> </w:t>
      </w:r>
      <w:r w:rsidR="00FC6854">
        <w:t>and success</w:t>
      </w:r>
      <w:r w:rsidR="00581442">
        <w:t>, however, in the final design (</w:t>
      </w:r>
      <w:r w:rsidR="00581442">
        <w:fldChar w:fldCharType="begin"/>
      </w:r>
      <w:r w:rsidR="00581442">
        <w:instrText xml:space="preserve"> REF _Ref101712048 \h </w:instrText>
      </w:r>
      <w:r w:rsidR="00581442">
        <w:fldChar w:fldCharType="separate"/>
      </w:r>
      <w:r w:rsidR="00105FB9">
        <w:t xml:space="preserve">Figure </w:t>
      </w:r>
      <w:r w:rsidR="00105FB9">
        <w:rPr>
          <w:noProof/>
        </w:rPr>
        <w:t>38</w:t>
      </w:r>
      <w:r w:rsidR="00581442">
        <w:fldChar w:fldCharType="end"/>
      </w:r>
      <w:r w:rsidR="00581442">
        <w:t>) I used error</w:t>
      </w:r>
      <w:r w:rsidR="00FC6854" w:rsidRPr="00FC6854">
        <w:t xml:space="preserve"> </w:t>
      </w:r>
      <w:r w:rsidR="00FC6854">
        <w:t>and success</w:t>
      </w:r>
      <w:r w:rsidR="00581442">
        <w:t xml:space="preserve"> alert boxes</w:t>
      </w:r>
      <w:r w:rsidR="00A938E7">
        <w:t>,</w:t>
      </w:r>
      <w:r w:rsidR="00581442">
        <w:t xml:space="preserve"> so </w:t>
      </w:r>
      <w:r w:rsidR="00581442" w:rsidRPr="00B2671D">
        <w:t xml:space="preserve">user </w:t>
      </w:r>
      <w:r w:rsidR="00581442">
        <w:t xml:space="preserve">flow wouldn’t </w:t>
      </w:r>
      <w:r w:rsidR="004777A0">
        <w:t xml:space="preserve">be </w:t>
      </w:r>
      <w:r w:rsidR="00581442">
        <w:t xml:space="preserve">disrupted by </w:t>
      </w:r>
      <w:r w:rsidR="00581442" w:rsidRPr="00B2671D">
        <w:t>closing popup</w:t>
      </w:r>
      <w:r w:rsidR="00581442">
        <w:t>s</w:t>
      </w:r>
      <w:r w:rsidR="00581442" w:rsidRPr="00B2671D">
        <w:t>.</w:t>
      </w:r>
    </w:p>
    <w:p w14:paraId="06D8592E" w14:textId="7D646407" w:rsidR="000F3A02" w:rsidRDefault="000F3A02" w:rsidP="005B2851"/>
    <w:p w14:paraId="031D18E7" w14:textId="38EA3CBC" w:rsidR="00872796" w:rsidRDefault="00872796" w:rsidP="00872796">
      <w:pPr>
        <w:pStyle w:val="Heading4"/>
      </w:pPr>
      <w:bookmarkStart w:id="137" w:name="_Ref101649540"/>
      <w:bookmarkStart w:id="138" w:name="_Toc102658796"/>
      <w:r>
        <w:t>Entered Email Invalid Alerts</w:t>
      </w:r>
      <w:bookmarkEnd w:id="137"/>
      <w:bookmarkEnd w:id="138"/>
    </w:p>
    <w:p w14:paraId="49E2652A" w14:textId="77777777" w:rsidR="00010BE9" w:rsidRDefault="00010BE9" w:rsidP="00010BE9">
      <w:pPr>
        <w:keepNext/>
        <w:spacing w:after="0"/>
      </w:pPr>
      <w:bookmarkStart w:id="139" w:name="_Ref100935004"/>
      <w:r w:rsidRPr="00CD1841">
        <w:rPr>
          <w:noProof/>
        </w:rPr>
        <w:drawing>
          <wp:inline distT="0" distB="0" distL="0" distR="0" wp14:anchorId="0281B352" wp14:editId="2CD6661F">
            <wp:extent cx="3467100" cy="100204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rotWithShape="1">
                    <a:blip r:embed="rId63">
                      <a:extLst>
                        <a:ext uri="{28A0092B-C50C-407E-A947-70E740481C1C}">
                          <a14:useLocalDpi xmlns:a14="http://schemas.microsoft.com/office/drawing/2010/main" val="0"/>
                        </a:ext>
                      </a:extLst>
                    </a:blip>
                    <a:srcRect l="1356" r="1"/>
                    <a:stretch/>
                  </pic:blipFill>
                  <pic:spPr bwMode="auto">
                    <a:xfrm>
                      <a:off x="0" y="0"/>
                      <a:ext cx="3467100" cy="1002047"/>
                    </a:xfrm>
                    <a:prstGeom prst="rect">
                      <a:avLst/>
                    </a:prstGeom>
                    <a:ln>
                      <a:noFill/>
                    </a:ln>
                    <a:extLst>
                      <a:ext uri="{53640926-AAD7-44D8-BBD7-CCE9431645EC}">
                        <a14:shadowObscured xmlns:a14="http://schemas.microsoft.com/office/drawing/2010/main"/>
                      </a:ext>
                    </a:extLst>
                  </pic:spPr>
                </pic:pic>
              </a:graphicData>
            </a:graphic>
          </wp:inline>
        </w:drawing>
      </w:r>
    </w:p>
    <w:p w14:paraId="1FA67472" w14:textId="7EF07E70" w:rsidR="00010BE9" w:rsidRPr="00CD1841" w:rsidRDefault="00010BE9" w:rsidP="00010BE9">
      <w:pPr>
        <w:pStyle w:val="Caption"/>
      </w:pPr>
      <w:bookmarkStart w:id="140" w:name="_Ref101730914"/>
      <w:r>
        <w:t xml:space="preserve">Figure </w:t>
      </w:r>
      <w:r w:rsidR="00842B56">
        <w:fldChar w:fldCharType="begin"/>
      </w:r>
      <w:r w:rsidR="00842B56">
        <w:instrText xml:space="preserve"> SEQ Figure \* ARABIC </w:instrText>
      </w:r>
      <w:r w:rsidR="00842B56">
        <w:fldChar w:fldCharType="separate"/>
      </w:r>
      <w:r w:rsidR="00105FB9">
        <w:rPr>
          <w:noProof/>
        </w:rPr>
        <w:t>46</w:t>
      </w:r>
      <w:r w:rsidR="00842B56">
        <w:rPr>
          <w:noProof/>
        </w:rPr>
        <w:fldChar w:fldCharType="end"/>
      </w:r>
      <w:bookmarkEnd w:id="140"/>
      <w:r>
        <w:t>: Login/SignUp Error Email should contain '@'</w:t>
      </w:r>
    </w:p>
    <w:p w14:paraId="6940ECCE" w14:textId="77777777" w:rsidR="00010BE9" w:rsidRDefault="00010BE9" w:rsidP="00010BE9">
      <w:pPr>
        <w:keepNext/>
        <w:spacing w:after="0"/>
      </w:pPr>
      <w:r w:rsidRPr="003E2695">
        <w:rPr>
          <w:noProof/>
        </w:rPr>
        <w:drawing>
          <wp:inline distT="0" distB="0" distL="0" distR="0" wp14:anchorId="4BF0533A" wp14:editId="3818725A">
            <wp:extent cx="3552140" cy="1009650"/>
            <wp:effectExtent l="0" t="0" r="0" b="0"/>
            <wp:docPr id="107" name="Picture 10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 email&#10;&#10;Description automatically generated"/>
                    <pic:cNvPicPr/>
                  </pic:nvPicPr>
                  <pic:blipFill rotWithShape="1">
                    <a:blip r:embed="rId64"/>
                    <a:srcRect t="4505" b="-1"/>
                    <a:stretch/>
                  </pic:blipFill>
                  <pic:spPr bwMode="auto">
                    <a:xfrm>
                      <a:off x="0" y="0"/>
                      <a:ext cx="3570030" cy="1014735"/>
                    </a:xfrm>
                    <a:prstGeom prst="rect">
                      <a:avLst/>
                    </a:prstGeom>
                    <a:ln>
                      <a:noFill/>
                    </a:ln>
                    <a:extLst>
                      <a:ext uri="{53640926-AAD7-44D8-BBD7-CCE9431645EC}">
                        <a14:shadowObscured xmlns:a14="http://schemas.microsoft.com/office/drawing/2010/main"/>
                      </a:ext>
                    </a:extLst>
                  </pic:spPr>
                </pic:pic>
              </a:graphicData>
            </a:graphic>
          </wp:inline>
        </w:drawing>
      </w:r>
    </w:p>
    <w:p w14:paraId="7AC9968A" w14:textId="22F1DABB" w:rsidR="00010BE9" w:rsidRDefault="00010BE9" w:rsidP="00010BE9">
      <w:pPr>
        <w:pStyle w:val="Caption"/>
        <w:rPr>
          <w:noProof/>
        </w:rPr>
      </w:pPr>
      <w:bookmarkStart w:id="141" w:name="_Ref101730941"/>
      <w:r>
        <w:t xml:space="preserve">Figure </w:t>
      </w:r>
      <w:r w:rsidR="00842B56">
        <w:fldChar w:fldCharType="begin"/>
      </w:r>
      <w:r w:rsidR="00842B56">
        <w:instrText xml:space="preserve"> SEQ Figure \* ARABIC </w:instrText>
      </w:r>
      <w:r w:rsidR="00842B56">
        <w:fldChar w:fldCharType="separate"/>
      </w:r>
      <w:r w:rsidR="00105FB9">
        <w:rPr>
          <w:noProof/>
        </w:rPr>
        <w:t>47</w:t>
      </w:r>
      <w:r w:rsidR="00842B56">
        <w:rPr>
          <w:noProof/>
        </w:rPr>
        <w:fldChar w:fldCharType="end"/>
      </w:r>
      <w:bookmarkEnd w:id="141"/>
      <w:r>
        <w:t xml:space="preserve">: Login/SignUp Error </w:t>
      </w:r>
      <w:r>
        <w:rPr>
          <w:noProof/>
        </w:rPr>
        <w:t>Email Should not contain spaces</w:t>
      </w:r>
    </w:p>
    <w:p w14:paraId="22A12811" w14:textId="77777777" w:rsidR="00010BE9" w:rsidRDefault="00010BE9" w:rsidP="00010BE9">
      <w:pPr>
        <w:keepNext/>
        <w:spacing w:after="0"/>
      </w:pPr>
      <w:r w:rsidRPr="00DA6C4E">
        <w:rPr>
          <w:noProof/>
        </w:rPr>
        <w:drawing>
          <wp:inline distT="0" distB="0" distL="0" distR="0" wp14:anchorId="25D873FA" wp14:editId="1CE7BE4A">
            <wp:extent cx="3467100" cy="1006822"/>
            <wp:effectExtent l="0" t="0" r="0" b="3175"/>
            <wp:docPr id="108" name="Picture 1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65"/>
                    <a:stretch>
                      <a:fillRect/>
                    </a:stretch>
                  </pic:blipFill>
                  <pic:spPr>
                    <a:xfrm>
                      <a:off x="0" y="0"/>
                      <a:ext cx="3521452" cy="1022605"/>
                    </a:xfrm>
                    <a:prstGeom prst="rect">
                      <a:avLst/>
                    </a:prstGeom>
                  </pic:spPr>
                </pic:pic>
              </a:graphicData>
            </a:graphic>
          </wp:inline>
        </w:drawing>
      </w:r>
    </w:p>
    <w:p w14:paraId="1B8AD870" w14:textId="0D0C052C" w:rsidR="00010BE9" w:rsidRDefault="00010BE9" w:rsidP="00010BE9">
      <w:pPr>
        <w:pStyle w:val="Caption"/>
      </w:pPr>
      <w:bookmarkStart w:id="142" w:name="_Ref101730999"/>
      <w:r>
        <w:t xml:space="preserve">Figure </w:t>
      </w:r>
      <w:r w:rsidR="00842B56">
        <w:fldChar w:fldCharType="begin"/>
      </w:r>
      <w:r w:rsidR="00842B56">
        <w:instrText xml:space="preserve"> SEQ Figure \* ARABIC </w:instrText>
      </w:r>
      <w:r w:rsidR="00842B56">
        <w:fldChar w:fldCharType="separate"/>
      </w:r>
      <w:r w:rsidR="00105FB9">
        <w:rPr>
          <w:noProof/>
        </w:rPr>
        <w:t>48</w:t>
      </w:r>
      <w:r w:rsidR="00842B56">
        <w:rPr>
          <w:noProof/>
        </w:rPr>
        <w:fldChar w:fldCharType="end"/>
      </w:r>
      <w:bookmarkEnd w:id="142"/>
      <w:r>
        <w:t>: Login/SignUp Error Email not complete</w:t>
      </w:r>
    </w:p>
    <w:p w14:paraId="237B381F" w14:textId="08446F50" w:rsidR="009E7E4D" w:rsidRDefault="00A14FA2" w:rsidP="009E7E4D">
      <w:r>
        <w:t xml:space="preserve">If the user enters an email address in the input boxes in the </w:t>
      </w:r>
      <w:r>
        <w:fldChar w:fldCharType="begin"/>
      </w:r>
      <w:r>
        <w:instrText xml:space="preserve"> REF _Ref100934620 \h </w:instrText>
      </w:r>
      <w:r>
        <w:fldChar w:fldCharType="separate"/>
      </w:r>
      <w:r w:rsidR="00105FB9">
        <w:t>Login and Sign-Up Popup</w:t>
      </w:r>
      <w:r>
        <w:fldChar w:fldCharType="end"/>
      </w:r>
      <w:r>
        <w:t xml:space="preserve"> (</w:t>
      </w:r>
      <w:r>
        <w:fldChar w:fldCharType="begin"/>
      </w:r>
      <w:r>
        <w:instrText xml:space="preserve"> REF _Ref101651502 \h </w:instrText>
      </w:r>
      <w:r>
        <w:fldChar w:fldCharType="separate"/>
      </w:r>
      <w:r w:rsidR="00105FB9">
        <w:t xml:space="preserve">Figure </w:t>
      </w:r>
      <w:r w:rsidR="00105FB9">
        <w:rPr>
          <w:noProof/>
        </w:rPr>
        <w:t>35</w:t>
      </w:r>
      <w:r>
        <w:fldChar w:fldCharType="end"/>
      </w:r>
      <w:r>
        <w:t xml:space="preserve"> and </w:t>
      </w:r>
      <w:r>
        <w:fldChar w:fldCharType="begin"/>
      </w:r>
      <w:r>
        <w:instrText xml:space="preserve"> REF _Ref101717960 \h </w:instrText>
      </w:r>
      <w:r>
        <w:fldChar w:fldCharType="separate"/>
      </w:r>
      <w:r w:rsidR="00105FB9" w:rsidRPr="006017B5">
        <w:t xml:space="preserve">Figure </w:t>
      </w:r>
      <w:r w:rsidR="00105FB9">
        <w:rPr>
          <w:noProof/>
        </w:rPr>
        <w:t>40</w:t>
      </w:r>
      <w:r>
        <w:fldChar w:fldCharType="end"/>
      </w:r>
      <w:r>
        <w:t>)</w:t>
      </w:r>
      <w:r w:rsidR="00A5546B">
        <w:t xml:space="preserve"> or the </w:t>
      </w:r>
      <w:r w:rsidR="00A5546B">
        <w:fldChar w:fldCharType="begin"/>
      </w:r>
      <w:r w:rsidR="00A5546B">
        <w:instrText xml:space="preserve"> REF _Ref101730808 \h </w:instrText>
      </w:r>
      <w:r w:rsidR="00A5546B">
        <w:fldChar w:fldCharType="separate"/>
      </w:r>
      <w:r w:rsidR="00105FB9">
        <w:t>Change Email Popup</w:t>
      </w:r>
      <w:r w:rsidR="00A5546B">
        <w:fldChar w:fldCharType="end"/>
      </w:r>
      <w:r w:rsidR="00A5546B">
        <w:t xml:space="preserve"> (</w:t>
      </w:r>
      <w:r w:rsidR="00A5546B">
        <w:fldChar w:fldCharType="begin"/>
      </w:r>
      <w:r w:rsidR="00A5546B">
        <w:instrText xml:space="preserve"> REF _Ref101649010 \h </w:instrText>
      </w:r>
      <w:r w:rsidR="00A5546B">
        <w:fldChar w:fldCharType="separate"/>
      </w:r>
      <w:r w:rsidR="00105FB9">
        <w:t xml:space="preserve">Figure </w:t>
      </w:r>
      <w:r w:rsidR="00105FB9">
        <w:rPr>
          <w:noProof/>
        </w:rPr>
        <w:t>78</w:t>
      </w:r>
      <w:r w:rsidR="00A5546B">
        <w:fldChar w:fldCharType="end"/>
      </w:r>
      <w:r w:rsidR="00A5546B">
        <w:t>)</w:t>
      </w:r>
      <w:r w:rsidR="006D2B2A">
        <w:t>, and this entered email is invalid a popup appears under the input box informing the user of this.</w:t>
      </w:r>
    </w:p>
    <w:p w14:paraId="625C7F39" w14:textId="4E3B4169" w:rsidR="00AC01BE" w:rsidRPr="009E7E4D" w:rsidRDefault="00AC01BE" w:rsidP="009E7E4D">
      <w:r>
        <w:t xml:space="preserve">If the email is missing an ‘@’ symbol </w:t>
      </w:r>
      <w:r>
        <w:fldChar w:fldCharType="begin"/>
      </w:r>
      <w:r>
        <w:instrText xml:space="preserve"> REF _Ref101730914 \h </w:instrText>
      </w:r>
      <w:r>
        <w:fldChar w:fldCharType="separate"/>
      </w:r>
      <w:r w:rsidR="00105FB9">
        <w:t xml:space="preserve">Figure </w:t>
      </w:r>
      <w:r w:rsidR="00105FB9">
        <w:rPr>
          <w:noProof/>
        </w:rPr>
        <w:t>46</w:t>
      </w:r>
      <w:r>
        <w:fldChar w:fldCharType="end"/>
      </w:r>
      <w:r>
        <w:t xml:space="preserve"> informs the user of this, if it contains spaces </w:t>
      </w:r>
      <w:r>
        <w:fldChar w:fldCharType="begin"/>
      </w:r>
      <w:r>
        <w:instrText xml:space="preserve"> REF _Ref101730941 \h </w:instrText>
      </w:r>
      <w:r>
        <w:fldChar w:fldCharType="separate"/>
      </w:r>
      <w:r w:rsidR="00105FB9">
        <w:t xml:space="preserve">Figure </w:t>
      </w:r>
      <w:r w:rsidR="00105FB9">
        <w:rPr>
          <w:noProof/>
        </w:rPr>
        <w:t>47</w:t>
      </w:r>
      <w:r>
        <w:fldChar w:fldCharType="end"/>
      </w:r>
      <w:r>
        <w:t xml:space="preserve"> informs the user</w:t>
      </w:r>
      <w:r w:rsidR="00491CDC">
        <w:t xml:space="preserve">, and if there is no text following the ‘@’ symbol </w:t>
      </w:r>
      <w:r w:rsidR="00491CDC">
        <w:fldChar w:fldCharType="begin"/>
      </w:r>
      <w:r w:rsidR="00491CDC">
        <w:instrText xml:space="preserve"> REF _Ref101730999 \h </w:instrText>
      </w:r>
      <w:r w:rsidR="00491CDC">
        <w:fldChar w:fldCharType="separate"/>
      </w:r>
      <w:r w:rsidR="00105FB9">
        <w:t xml:space="preserve">Figure </w:t>
      </w:r>
      <w:r w:rsidR="00105FB9">
        <w:rPr>
          <w:noProof/>
        </w:rPr>
        <w:t>48</w:t>
      </w:r>
      <w:r w:rsidR="00491CDC">
        <w:fldChar w:fldCharType="end"/>
      </w:r>
      <w:r w:rsidR="00491CDC">
        <w:t xml:space="preserve"> informs the user.</w:t>
      </w:r>
    </w:p>
    <w:p w14:paraId="1179C8C0" w14:textId="7AAE3C7A" w:rsidR="005B2851" w:rsidRDefault="00A01367" w:rsidP="00A01367">
      <w:pPr>
        <w:pStyle w:val="Heading4"/>
      </w:pPr>
      <w:bookmarkStart w:id="143" w:name="_Toc102658797"/>
      <w:r>
        <w:t>Logout Popup</w:t>
      </w:r>
      <w:bookmarkEnd w:id="139"/>
      <w:bookmarkEnd w:id="143"/>
    </w:p>
    <w:p w14:paraId="61766A93" w14:textId="77777777" w:rsidR="00FA373C" w:rsidRDefault="00C13322" w:rsidP="00FA373C">
      <w:pPr>
        <w:keepNext/>
        <w:spacing w:after="0"/>
      </w:pPr>
      <w:r>
        <w:rPr>
          <w:noProof/>
        </w:rPr>
        <w:drawing>
          <wp:inline distT="0" distB="0" distL="0" distR="0" wp14:anchorId="4CD08E5A" wp14:editId="017BDD53">
            <wp:extent cx="4919933" cy="1485900"/>
            <wp:effectExtent l="0" t="0" r="0" b="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4941694" cy="1492472"/>
                    </a:xfrm>
                    <a:prstGeom prst="rect">
                      <a:avLst/>
                    </a:prstGeom>
                  </pic:spPr>
                </pic:pic>
              </a:graphicData>
            </a:graphic>
          </wp:inline>
        </w:drawing>
      </w:r>
    </w:p>
    <w:p w14:paraId="09530F22" w14:textId="348D9E8F" w:rsidR="00A01367" w:rsidRDefault="00FA373C" w:rsidP="00FA373C">
      <w:pPr>
        <w:pStyle w:val="Caption"/>
      </w:pPr>
      <w:bookmarkStart w:id="144" w:name="_Ref100935690"/>
      <w:bookmarkStart w:id="145" w:name="_Ref100935019"/>
      <w:r>
        <w:t xml:space="preserve">Figure </w:t>
      </w:r>
      <w:r w:rsidR="00842B56">
        <w:fldChar w:fldCharType="begin"/>
      </w:r>
      <w:r w:rsidR="00842B56">
        <w:instrText xml:space="preserve"> SEQ Figure \* ARABIC </w:instrText>
      </w:r>
      <w:r w:rsidR="00842B56">
        <w:fldChar w:fldCharType="separate"/>
      </w:r>
      <w:r w:rsidR="00105FB9">
        <w:rPr>
          <w:noProof/>
        </w:rPr>
        <w:t>49</w:t>
      </w:r>
      <w:r w:rsidR="00842B56">
        <w:rPr>
          <w:noProof/>
        </w:rPr>
        <w:fldChar w:fldCharType="end"/>
      </w:r>
      <w:bookmarkEnd w:id="144"/>
      <w:r>
        <w:t>:</w:t>
      </w:r>
      <w:r w:rsidR="00A96BB9" w:rsidRPr="00A96BB9">
        <w:t xml:space="preserve"> </w:t>
      </w:r>
      <w:r w:rsidR="00A96BB9">
        <w:t>Initial</w:t>
      </w:r>
      <w:r>
        <w:t xml:space="preserve"> Logout Popup</w:t>
      </w:r>
      <w:bookmarkEnd w:id="145"/>
    </w:p>
    <w:p w14:paraId="7567672E" w14:textId="77777777" w:rsidR="00D03D48" w:rsidRDefault="00D03D48" w:rsidP="00D03D48">
      <w:pPr>
        <w:keepNext/>
      </w:pPr>
      <w:r w:rsidRPr="00D03D48">
        <w:rPr>
          <w:noProof/>
        </w:rPr>
        <w:lastRenderedPageBreak/>
        <w:drawing>
          <wp:inline distT="0" distB="0" distL="0" distR="0" wp14:anchorId="77DF78B6" wp14:editId="07E674B9">
            <wp:extent cx="3606085" cy="1524000"/>
            <wp:effectExtent l="0" t="0" r="0" b="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67"/>
                    <a:stretch>
                      <a:fillRect/>
                    </a:stretch>
                  </pic:blipFill>
                  <pic:spPr>
                    <a:xfrm>
                      <a:off x="0" y="0"/>
                      <a:ext cx="3617087" cy="1528650"/>
                    </a:xfrm>
                    <a:prstGeom prst="rect">
                      <a:avLst/>
                    </a:prstGeom>
                  </pic:spPr>
                </pic:pic>
              </a:graphicData>
            </a:graphic>
          </wp:inline>
        </w:drawing>
      </w:r>
    </w:p>
    <w:p w14:paraId="2494694A" w14:textId="1D375932" w:rsidR="00D03D48" w:rsidRDefault="00D03D48" w:rsidP="00D03D48">
      <w:pPr>
        <w:pStyle w:val="Caption"/>
      </w:pPr>
      <w:bookmarkStart w:id="146" w:name="_Ref101350539"/>
      <w:bookmarkStart w:id="147" w:name="_Ref101351405"/>
      <w:r>
        <w:t xml:space="preserve">Figure </w:t>
      </w:r>
      <w:r w:rsidR="00842B56">
        <w:fldChar w:fldCharType="begin"/>
      </w:r>
      <w:r w:rsidR="00842B56">
        <w:instrText xml:space="preserve"> SEQ Figure \* ARABIC </w:instrText>
      </w:r>
      <w:r w:rsidR="00842B56">
        <w:fldChar w:fldCharType="separate"/>
      </w:r>
      <w:r w:rsidR="00105FB9">
        <w:rPr>
          <w:noProof/>
        </w:rPr>
        <w:t>50</w:t>
      </w:r>
      <w:r w:rsidR="00842B56">
        <w:rPr>
          <w:noProof/>
        </w:rPr>
        <w:fldChar w:fldCharType="end"/>
      </w:r>
      <w:bookmarkEnd w:id="146"/>
      <w:r>
        <w:t>: Logout Popup</w:t>
      </w:r>
      <w:bookmarkEnd w:id="147"/>
    </w:p>
    <w:p w14:paraId="50EF2E6F" w14:textId="1A28D0C2" w:rsidR="00EF3D19" w:rsidRDefault="00EF3D19" w:rsidP="00EF3D19">
      <w:r>
        <w:t>The Logout Popup (</w:t>
      </w:r>
      <w:r>
        <w:fldChar w:fldCharType="begin"/>
      </w:r>
      <w:r>
        <w:instrText xml:space="preserve"> REF _Ref101350539 \h </w:instrText>
      </w:r>
      <w:r>
        <w:fldChar w:fldCharType="separate"/>
      </w:r>
      <w:r w:rsidR="00105FB9">
        <w:t xml:space="preserve">Figure </w:t>
      </w:r>
      <w:r w:rsidR="00105FB9">
        <w:rPr>
          <w:noProof/>
        </w:rPr>
        <w:t>50</w:t>
      </w:r>
      <w:r>
        <w:fldChar w:fldCharType="end"/>
      </w:r>
      <w:r>
        <w:t xml:space="preserve">) appears when a user clicks the ‘Logout’ link in the navbar on all pages (only visible when logged in), this is used to confirm </w:t>
      </w:r>
      <w:r w:rsidR="001922C5">
        <w:t xml:space="preserve">they </w:t>
      </w:r>
      <w:r>
        <w:t xml:space="preserve">want to logout and stops users </w:t>
      </w:r>
      <w:r w:rsidR="008660DC">
        <w:t xml:space="preserve">from </w:t>
      </w:r>
      <w:r w:rsidRPr="00FD4B78">
        <w:t>logging out by misclicking</w:t>
      </w:r>
      <w:r>
        <w:t xml:space="preserve">. </w:t>
      </w:r>
      <w:r w:rsidR="008660DC">
        <w:t>T</w:t>
      </w:r>
      <w:r>
        <w:t>he ‘</w:t>
      </w:r>
      <w:r w:rsidR="00617EFB">
        <w:t>Logout</w:t>
      </w:r>
      <w:r>
        <w:t xml:space="preserve">’ button </w:t>
      </w:r>
      <w:r w:rsidR="00D77728">
        <w:t>logs out the user</w:t>
      </w:r>
      <w:r w:rsidR="00617EFB">
        <w:t xml:space="preserve"> and </w:t>
      </w:r>
      <w:r>
        <w:t>return</w:t>
      </w:r>
      <w:r w:rsidR="00D77728">
        <w:t>s them</w:t>
      </w:r>
      <w:r>
        <w:t xml:space="preserve"> to the </w:t>
      </w:r>
      <w:r w:rsidRPr="00024524">
        <w:t>Home Page (</w:t>
      </w:r>
      <w:r w:rsidR="00617EFB">
        <w:fldChar w:fldCharType="begin"/>
      </w:r>
      <w:r w:rsidR="00617EFB">
        <w:instrText xml:space="preserve"> REF _Ref101296667 \h </w:instrText>
      </w:r>
      <w:r w:rsidR="00617EFB">
        <w:fldChar w:fldCharType="separate"/>
      </w:r>
      <w:r w:rsidR="00105FB9">
        <w:t xml:space="preserve">Figure </w:t>
      </w:r>
      <w:r w:rsidR="00105FB9">
        <w:rPr>
          <w:noProof/>
        </w:rPr>
        <w:t>8</w:t>
      </w:r>
      <w:r w:rsidR="00617EFB">
        <w:fldChar w:fldCharType="end"/>
      </w:r>
      <w:r w:rsidR="00C56D39">
        <w:t>)</w:t>
      </w:r>
      <w:r>
        <w:t>.</w:t>
      </w:r>
    </w:p>
    <w:p w14:paraId="43CC9DFD" w14:textId="5EC55DE0" w:rsidR="00C13322" w:rsidRDefault="00727498" w:rsidP="00A01367">
      <w:r>
        <w:t xml:space="preserve">In the initial design </w:t>
      </w:r>
      <w:r w:rsidR="00040427">
        <w:t>(</w:t>
      </w:r>
      <w:r w:rsidR="00040427">
        <w:fldChar w:fldCharType="begin"/>
      </w:r>
      <w:r w:rsidR="00040427">
        <w:instrText xml:space="preserve"> REF _Ref100935690 \h </w:instrText>
      </w:r>
      <w:r w:rsidR="00040427">
        <w:fldChar w:fldCharType="separate"/>
      </w:r>
      <w:r w:rsidR="00105FB9">
        <w:t xml:space="preserve">Figure </w:t>
      </w:r>
      <w:r w:rsidR="00105FB9">
        <w:rPr>
          <w:noProof/>
        </w:rPr>
        <w:t>49</w:t>
      </w:r>
      <w:r w:rsidR="00040427">
        <w:fldChar w:fldCharType="end"/>
      </w:r>
      <w:r w:rsidR="0056729A">
        <w:t>)</w:t>
      </w:r>
      <w:r w:rsidR="009509A5">
        <w:t xml:space="preserve"> I had a </w:t>
      </w:r>
      <w:r w:rsidR="00B25133">
        <w:t xml:space="preserve">logged out confirmation </w:t>
      </w:r>
      <w:r w:rsidR="009509A5">
        <w:t xml:space="preserve">popup </w:t>
      </w:r>
      <w:r w:rsidR="002A2AE0">
        <w:t>but I</w:t>
      </w:r>
      <w:r w:rsidR="008340B7">
        <w:t xml:space="preserve"> </w:t>
      </w:r>
      <w:r w:rsidR="002A2AE0">
        <w:t xml:space="preserve">removed this </w:t>
      </w:r>
      <w:r w:rsidR="00805529">
        <w:t xml:space="preserve">because </w:t>
      </w:r>
      <w:r w:rsidR="007F63B0">
        <w:t xml:space="preserve">users are sent to the logged-out </w:t>
      </w:r>
      <w:r w:rsidR="007F63B0">
        <w:t>Home Page (</w:t>
      </w:r>
      <w:r w:rsidR="007F63B0">
        <w:fldChar w:fldCharType="begin"/>
      </w:r>
      <w:r w:rsidR="007F63B0">
        <w:instrText xml:space="preserve"> REF _Ref101296667 \h </w:instrText>
      </w:r>
      <w:r w:rsidR="007F63B0">
        <w:fldChar w:fldCharType="separate"/>
      </w:r>
      <w:r w:rsidR="00105FB9">
        <w:t xml:space="preserve">Figure </w:t>
      </w:r>
      <w:r w:rsidR="00105FB9">
        <w:rPr>
          <w:noProof/>
        </w:rPr>
        <w:t>8</w:t>
      </w:r>
      <w:r w:rsidR="007F63B0">
        <w:fldChar w:fldCharType="end"/>
      </w:r>
      <w:r w:rsidR="007F63B0">
        <w:t>)</w:t>
      </w:r>
      <w:r w:rsidR="00BB3BC8">
        <w:t xml:space="preserve"> they could easily see they </w:t>
      </w:r>
      <w:r w:rsidR="00A20A1E">
        <w:t xml:space="preserve">are </w:t>
      </w:r>
      <w:r w:rsidR="00BB3BC8">
        <w:t>logged-out</w:t>
      </w:r>
      <w:r w:rsidR="00B90677">
        <w:t>.</w:t>
      </w:r>
    </w:p>
    <w:p w14:paraId="6865AFD3" w14:textId="5DF93C51" w:rsidR="00A01367" w:rsidRDefault="005D76C9" w:rsidP="004A6235">
      <w:pPr>
        <w:pStyle w:val="Heading4"/>
      </w:pPr>
      <w:bookmarkStart w:id="148" w:name="_Ref100935125"/>
      <w:bookmarkStart w:id="149" w:name="_Toc102658798"/>
      <w:r>
        <w:t xml:space="preserve">Sets </w:t>
      </w:r>
      <w:r w:rsidR="00AF109B">
        <w:t>i</w:t>
      </w:r>
      <w:r>
        <w:t>n Progress Page</w:t>
      </w:r>
      <w:bookmarkEnd w:id="148"/>
      <w:bookmarkEnd w:id="149"/>
    </w:p>
    <w:p w14:paraId="690D0926" w14:textId="77777777" w:rsidR="00322357" w:rsidRDefault="00322357" w:rsidP="00322357">
      <w:pPr>
        <w:keepNext/>
        <w:spacing w:after="0"/>
      </w:pPr>
      <w:r w:rsidRPr="00322357">
        <w:rPr>
          <w:noProof/>
        </w:rPr>
        <w:drawing>
          <wp:inline distT="0" distB="0" distL="0" distR="0" wp14:anchorId="70E12B46" wp14:editId="30DB1F2C">
            <wp:extent cx="5731510" cy="3790061"/>
            <wp:effectExtent l="0" t="0" r="2540" b="12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31510" cy="3790061"/>
                    </a:xfrm>
                    <a:prstGeom prst="rect">
                      <a:avLst/>
                    </a:prstGeom>
                  </pic:spPr>
                </pic:pic>
              </a:graphicData>
            </a:graphic>
          </wp:inline>
        </w:drawing>
      </w:r>
    </w:p>
    <w:p w14:paraId="3424E600" w14:textId="4A3ABC86" w:rsidR="00322357" w:rsidRDefault="00322357" w:rsidP="00322357">
      <w:pPr>
        <w:pStyle w:val="Caption"/>
      </w:pPr>
      <w:bookmarkStart w:id="150" w:name="_Ref101457785"/>
      <w:r>
        <w:t xml:space="preserve">Figure </w:t>
      </w:r>
      <w:r w:rsidR="00842B56">
        <w:fldChar w:fldCharType="begin"/>
      </w:r>
      <w:r w:rsidR="00842B56">
        <w:instrText xml:space="preserve"> SEQ Figure \* ARABIC </w:instrText>
      </w:r>
      <w:r w:rsidR="00842B56">
        <w:fldChar w:fldCharType="separate"/>
      </w:r>
      <w:r w:rsidR="00105FB9">
        <w:rPr>
          <w:noProof/>
        </w:rPr>
        <w:t>51</w:t>
      </w:r>
      <w:r w:rsidR="00842B56">
        <w:rPr>
          <w:noProof/>
        </w:rPr>
        <w:fldChar w:fldCharType="end"/>
      </w:r>
      <w:bookmarkEnd w:id="150"/>
      <w:r>
        <w:t xml:space="preserve">: </w:t>
      </w:r>
      <w:r w:rsidRPr="00210CF1">
        <w:t>Sets in Progress - Filter Bar Open</w:t>
      </w:r>
    </w:p>
    <w:p w14:paraId="194A5501" w14:textId="77777777" w:rsidR="008E35D5" w:rsidRDefault="008E35D5" w:rsidP="001B4E62">
      <w:pPr>
        <w:keepNext/>
        <w:spacing w:after="0"/>
      </w:pPr>
      <w:r w:rsidRPr="008E35D5">
        <w:rPr>
          <w:noProof/>
        </w:rPr>
        <w:lastRenderedPageBreak/>
        <w:drawing>
          <wp:inline distT="0" distB="0" distL="0" distR="0" wp14:anchorId="1C349F52" wp14:editId="6147A323">
            <wp:extent cx="5731510" cy="3785870"/>
            <wp:effectExtent l="0" t="0" r="2540" b="5080"/>
            <wp:docPr id="73" name="Picture 7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shot of a computer&#10;&#10;Description automatically generated"/>
                    <pic:cNvPicPr/>
                  </pic:nvPicPr>
                  <pic:blipFill>
                    <a:blip r:embed="rId69"/>
                    <a:stretch>
                      <a:fillRect/>
                    </a:stretch>
                  </pic:blipFill>
                  <pic:spPr>
                    <a:xfrm>
                      <a:off x="0" y="0"/>
                      <a:ext cx="5731510" cy="3785870"/>
                    </a:xfrm>
                    <a:prstGeom prst="rect">
                      <a:avLst/>
                    </a:prstGeom>
                  </pic:spPr>
                </pic:pic>
              </a:graphicData>
            </a:graphic>
          </wp:inline>
        </w:drawing>
      </w:r>
    </w:p>
    <w:p w14:paraId="3C3368F8" w14:textId="1415696D" w:rsidR="008E35D5" w:rsidRDefault="008E35D5" w:rsidP="008E35D5">
      <w:pPr>
        <w:pStyle w:val="Caption"/>
      </w:pPr>
      <w:bookmarkStart w:id="151" w:name="_Ref101457796"/>
      <w:r>
        <w:t xml:space="preserve">Figure </w:t>
      </w:r>
      <w:r w:rsidR="00842B56">
        <w:fldChar w:fldCharType="begin"/>
      </w:r>
      <w:r w:rsidR="00842B56">
        <w:instrText xml:space="preserve"> SEQ Figure \* ARABIC </w:instrText>
      </w:r>
      <w:r w:rsidR="00842B56">
        <w:fldChar w:fldCharType="separate"/>
      </w:r>
      <w:r w:rsidR="00105FB9">
        <w:rPr>
          <w:noProof/>
        </w:rPr>
        <w:t>52</w:t>
      </w:r>
      <w:r w:rsidR="00842B56">
        <w:rPr>
          <w:noProof/>
        </w:rPr>
        <w:fldChar w:fldCharType="end"/>
      </w:r>
      <w:bookmarkEnd w:id="151"/>
      <w:r>
        <w:t xml:space="preserve">: </w:t>
      </w:r>
      <w:r w:rsidRPr="00B6593F">
        <w:t xml:space="preserve">Sets in Progress - </w:t>
      </w:r>
      <w:r>
        <w:t>Sort</w:t>
      </w:r>
      <w:r w:rsidRPr="00B6593F">
        <w:t xml:space="preserve"> Bar Open</w:t>
      </w:r>
    </w:p>
    <w:p w14:paraId="4AA7B308" w14:textId="77777777" w:rsidR="001B4E62" w:rsidRDefault="001B4E62" w:rsidP="002D71FE">
      <w:pPr>
        <w:keepNext/>
        <w:spacing w:after="0"/>
      </w:pPr>
      <w:r w:rsidRPr="001B4E62">
        <w:rPr>
          <w:noProof/>
        </w:rPr>
        <w:drawing>
          <wp:inline distT="0" distB="0" distL="0" distR="0" wp14:anchorId="25272541" wp14:editId="144A72D9">
            <wp:extent cx="3371850" cy="1579305"/>
            <wp:effectExtent l="0" t="0" r="0" b="1905"/>
            <wp:docPr id="81" name="Picture 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10;&#10;Description automatically generated"/>
                    <pic:cNvPicPr/>
                  </pic:nvPicPr>
                  <pic:blipFill>
                    <a:blip r:embed="rId70"/>
                    <a:stretch>
                      <a:fillRect/>
                    </a:stretch>
                  </pic:blipFill>
                  <pic:spPr>
                    <a:xfrm>
                      <a:off x="0" y="0"/>
                      <a:ext cx="3375877" cy="1581191"/>
                    </a:xfrm>
                    <a:prstGeom prst="rect">
                      <a:avLst/>
                    </a:prstGeom>
                  </pic:spPr>
                </pic:pic>
              </a:graphicData>
            </a:graphic>
          </wp:inline>
        </w:drawing>
      </w:r>
    </w:p>
    <w:p w14:paraId="2593155A" w14:textId="21A85B36" w:rsidR="001B4E62" w:rsidRDefault="001B4E62" w:rsidP="001B4E62">
      <w:pPr>
        <w:pStyle w:val="Caption"/>
      </w:pPr>
      <w:bookmarkStart w:id="152" w:name="_Ref101458175"/>
      <w:r>
        <w:t xml:space="preserve">Figure </w:t>
      </w:r>
      <w:r w:rsidR="00842B56">
        <w:fldChar w:fldCharType="begin"/>
      </w:r>
      <w:r w:rsidR="00842B56">
        <w:instrText xml:space="preserve"> SEQ Figure \* ARABIC </w:instrText>
      </w:r>
      <w:r w:rsidR="00842B56">
        <w:fldChar w:fldCharType="separate"/>
      </w:r>
      <w:r w:rsidR="00105FB9">
        <w:rPr>
          <w:noProof/>
        </w:rPr>
        <w:t>53</w:t>
      </w:r>
      <w:r w:rsidR="00842B56">
        <w:rPr>
          <w:noProof/>
        </w:rPr>
        <w:fldChar w:fldCharType="end"/>
      </w:r>
      <w:bookmarkEnd w:id="152"/>
      <w:r>
        <w:t xml:space="preserve">: </w:t>
      </w:r>
      <w:r w:rsidRPr="009F306D">
        <w:t>Delete Set from Sets in Progress Popup</w:t>
      </w:r>
    </w:p>
    <w:p w14:paraId="5703D17A" w14:textId="77777777" w:rsidR="002D71FE" w:rsidRDefault="002D71FE" w:rsidP="00C27806">
      <w:pPr>
        <w:keepNext/>
        <w:spacing w:after="0"/>
      </w:pPr>
      <w:r w:rsidRPr="002D71FE">
        <w:rPr>
          <w:noProof/>
        </w:rPr>
        <w:drawing>
          <wp:inline distT="0" distB="0" distL="0" distR="0" wp14:anchorId="322411AB" wp14:editId="0724AF59">
            <wp:extent cx="5731510" cy="544830"/>
            <wp:effectExtent l="0" t="0" r="254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544830"/>
                    </a:xfrm>
                    <a:prstGeom prst="rect">
                      <a:avLst/>
                    </a:prstGeom>
                  </pic:spPr>
                </pic:pic>
              </a:graphicData>
            </a:graphic>
          </wp:inline>
        </w:drawing>
      </w:r>
    </w:p>
    <w:p w14:paraId="2E3DD7E7" w14:textId="577B7EF4" w:rsidR="002D71FE" w:rsidRPr="002D71FE" w:rsidRDefault="002D71FE" w:rsidP="002D71FE">
      <w:pPr>
        <w:pStyle w:val="Caption"/>
      </w:pPr>
      <w:bookmarkStart w:id="153" w:name="_Ref101458725"/>
      <w:r>
        <w:t xml:space="preserve">Figure </w:t>
      </w:r>
      <w:r w:rsidR="00842B56">
        <w:fldChar w:fldCharType="begin"/>
      </w:r>
      <w:r w:rsidR="00842B56">
        <w:instrText xml:space="preserve"> SEQ Figure \* ARABIC </w:instrText>
      </w:r>
      <w:r w:rsidR="00842B56">
        <w:fldChar w:fldCharType="separate"/>
      </w:r>
      <w:r w:rsidR="00105FB9">
        <w:rPr>
          <w:noProof/>
        </w:rPr>
        <w:t>54</w:t>
      </w:r>
      <w:r w:rsidR="00842B56">
        <w:rPr>
          <w:noProof/>
        </w:rPr>
        <w:fldChar w:fldCharType="end"/>
      </w:r>
      <w:bookmarkEnd w:id="153"/>
      <w:r>
        <w:t>: Deleted Set from Sets in Progress Alert</w:t>
      </w:r>
    </w:p>
    <w:p w14:paraId="3089E83C" w14:textId="745CB040" w:rsidR="000E44E2" w:rsidRDefault="000E44E2" w:rsidP="00A634D0">
      <w:r>
        <w:t>The</w:t>
      </w:r>
      <w:r w:rsidR="00676285">
        <w:t xml:space="preserve"> </w:t>
      </w:r>
      <w:r w:rsidR="00E77369">
        <w:fldChar w:fldCharType="begin"/>
      </w:r>
      <w:r w:rsidR="00E77369">
        <w:instrText xml:space="preserve"> REF _Ref100935125 \h </w:instrText>
      </w:r>
      <w:r w:rsidR="00E77369">
        <w:fldChar w:fldCharType="separate"/>
      </w:r>
      <w:r w:rsidR="00105FB9">
        <w:t>Sets in Progress Page</w:t>
      </w:r>
      <w:r w:rsidR="00E77369">
        <w:fldChar w:fldCharType="end"/>
      </w:r>
      <w:r>
        <w:t xml:space="preserve"> </w:t>
      </w:r>
      <w:r w:rsidR="00C12F93">
        <w:t>(</w:t>
      </w:r>
      <w:r w:rsidR="00C12F93">
        <w:fldChar w:fldCharType="begin"/>
      </w:r>
      <w:r w:rsidR="00C12F93">
        <w:instrText xml:space="preserve"> REF _Ref101457785 \h </w:instrText>
      </w:r>
      <w:r w:rsidR="00C12F93">
        <w:fldChar w:fldCharType="separate"/>
      </w:r>
      <w:r w:rsidR="00105FB9">
        <w:t xml:space="preserve">Figure </w:t>
      </w:r>
      <w:r w:rsidR="00105FB9">
        <w:rPr>
          <w:noProof/>
        </w:rPr>
        <w:t>51</w:t>
      </w:r>
      <w:r w:rsidR="00C12F93">
        <w:fldChar w:fldCharType="end"/>
      </w:r>
      <w:r w:rsidR="00C12F93">
        <w:t xml:space="preserve"> and </w:t>
      </w:r>
      <w:r w:rsidR="00C12F93">
        <w:fldChar w:fldCharType="begin"/>
      </w:r>
      <w:r w:rsidR="00C12F93">
        <w:instrText xml:space="preserve"> REF _Ref101457796 \h </w:instrText>
      </w:r>
      <w:r w:rsidR="00C12F93">
        <w:fldChar w:fldCharType="separate"/>
      </w:r>
      <w:r w:rsidR="00105FB9">
        <w:t xml:space="preserve">Figure </w:t>
      </w:r>
      <w:r w:rsidR="00105FB9">
        <w:rPr>
          <w:noProof/>
        </w:rPr>
        <w:t>52</w:t>
      </w:r>
      <w:r w:rsidR="00C12F93">
        <w:fldChar w:fldCharType="end"/>
      </w:r>
      <w:r w:rsidR="00C12F93">
        <w:t xml:space="preserve">) </w:t>
      </w:r>
      <w:r>
        <w:t xml:space="preserve">can be accessed </w:t>
      </w:r>
      <w:r w:rsidR="006355B7">
        <w:t xml:space="preserve">by </w:t>
      </w:r>
      <w:r w:rsidR="008E36F3">
        <w:t xml:space="preserve">a </w:t>
      </w:r>
      <w:r w:rsidR="006355B7">
        <w:t>user</w:t>
      </w:r>
      <w:r w:rsidR="00024A44">
        <w:t>,</w:t>
      </w:r>
      <w:r w:rsidR="006355B7">
        <w:t xml:space="preserve"> </w:t>
      </w:r>
      <w:r w:rsidR="00024A44">
        <w:t xml:space="preserve">who is logged in, by </w:t>
      </w:r>
      <w:r>
        <w:t>clicking the ‘</w:t>
      </w:r>
      <w:r w:rsidR="00CA0455">
        <w:t xml:space="preserve">Sets in Progress’ </w:t>
      </w:r>
      <w:r>
        <w:t xml:space="preserve">link </w:t>
      </w:r>
      <w:r w:rsidR="006157E5">
        <w:t>i</w:t>
      </w:r>
      <w:r>
        <w:t>n the secondary navbar on the</w:t>
      </w:r>
      <w:r w:rsidR="00A634D0">
        <w:t xml:space="preserve"> </w:t>
      </w:r>
      <w:r w:rsidR="00A634D0">
        <w:fldChar w:fldCharType="begin"/>
      </w:r>
      <w:r w:rsidR="00A634D0">
        <w:instrText xml:space="preserve"> REF _Ref102642239 \h </w:instrText>
      </w:r>
      <w:r w:rsidR="00A634D0">
        <w:fldChar w:fldCharType="separate"/>
      </w:r>
      <w:r w:rsidR="00105FB9">
        <w:t>Home Page</w:t>
      </w:r>
      <w:r w:rsidR="00A634D0">
        <w:fldChar w:fldCharType="end"/>
      </w:r>
      <w:r w:rsidR="00FD73F6">
        <w:t xml:space="preserve"> (</w:t>
      </w:r>
      <w:r w:rsidR="00FD73F6">
        <w:fldChar w:fldCharType="begin"/>
      </w:r>
      <w:r w:rsidR="00FD73F6">
        <w:instrText xml:space="preserve"> REF _Ref101297449 \h </w:instrText>
      </w:r>
      <w:r w:rsidR="00FD73F6">
        <w:fldChar w:fldCharType="separate"/>
      </w:r>
      <w:r w:rsidR="00105FB9">
        <w:t xml:space="preserve">Figure </w:t>
      </w:r>
      <w:r w:rsidR="00105FB9">
        <w:rPr>
          <w:noProof/>
        </w:rPr>
        <w:t>10</w:t>
      </w:r>
      <w:r w:rsidR="00FD73F6">
        <w:fldChar w:fldCharType="end"/>
      </w:r>
      <w:r w:rsidR="00FD73F6">
        <w:t>)</w:t>
      </w:r>
      <w:r>
        <w:t>. On this page</w:t>
      </w:r>
      <w:r w:rsidR="008E36F3">
        <w:t>,</w:t>
      </w:r>
      <w:r>
        <w:t xml:space="preserve"> users can search </w:t>
      </w:r>
      <w:r w:rsidR="00381E0C">
        <w:t xml:space="preserve">their Sets </w:t>
      </w:r>
      <w:r w:rsidR="001B31BF">
        <w:t>i</w:t>
      </w:r>
      <w:r w:rsidR="00381E0C">
        <w:t xml:space="preserve">n Progress to find a Set they wish to continue </w:t>
      </w:r>
      <w:r w:rsidR="00A26B52">
        <w:t>a</w:t>
      </w:r>
      <w:r w:rsidR="00381E0C">
        <w:t xml:space="preserve"> checklist for</w:t>
      </w:r>
      <w:r>
        <w:t>.</w:t>
      </w:r>
    </w:p>
    <w:p w14:paraId="7526398B" w14:textId="24EA6E3E" w:rsidR="002B4705" w:rsidRDefault="00EB6373" w:rsidP="00AE6A44">
      <w:r>
        <w:t xml:space="preserve">Similar to the </w:t>
      </w:r>
      <w:r>
        <w:fldChar w:fldCharType="begin"/>
      </w:r>
      <w:r>
        <w:instrText xml:space="preserve"> REF _Ref100934880 \h </w:instrText>
      </w:r>
      <w:r>
        <w:fldChar w:fldCharType="separate"/>
      </w:r>
      <w:r w:rsidR="00105FB9">
        <w:t>Search Page</w:t>
      </w:r>
      <w:r>
        <w:fldChar w:fldCharType="end"/>
      </w:r>
      <w:r>
        <w:t>, i</w:t>
      </w:r>
      <w:r w:rsidR="000E44E2">
        <w:t>n the centre of the page</w:t>
      </w:r>
      <w:r w:rsidR="008E36F3">
        <w:t>,</w:t>
      </w:r>
      <w:r w:rsidR="000E44E2">
        <w:t xml:space="preserve"> a list of Lego sets </w:t>
      </w:r>
      <w:r w:rsidR="0075181D">
        <w:t>is</w:t>
      </w:r>
      <w:r w:rsidR="000E44E2">
        <w:t xml:space="preserve"> displayed in rows, with columns displaying different bits </w:t>
      </w:r>
      <w:r w:rsidR="008E36F3">
        <w:t xml:space="preserve">of </w:t>
      </w:r>
      <w:r w:rsidR="008E36F3" w:rsidRPr="00294381">
        <w:t>information</w:t>
      </w:r>
      <w:r w:rsidR="008E36F3">
        <w:t xml:space="preserve"> on Lego </w:t>
      </w:r>
      <w:r w:rsidR="008E36F3" w:rsidRPr="00294381">
        <w:t>sets</w:t>
      </w:r>
      <w:r w:rsidR="000E44E2" w:rsidRPr="00294381">
        <w:t xml:space="preserve">. </w:t>
      </w:r>
      <w:r w:rsidR="005F54EB">
        <w:t xml:space="preserve">There is an image of each Lego Set in each row, </w:t>
      </w:r>
      <w:r w:rsidR="007E6F6D">
        <w:t>and t</w:t>
      </w:r>
      <w:r w:rsidR="000E44E2">
        <w:t xml:space="preserve">here is a ‘plus’ icon button that opens a </w:t>
      </w:r>
      <w:r w:rsidR="00A84A7A">
        <w:t>popup (</w:t>
      </w:r>
      <w:r w:rsidR="00A84A7A">
        <w:fldChar w:fldCharType="begin"/>
      </w:r>
      <w:r w:rsidR="00A84A7A">
        <w:instrText xml:space="preserve"> REF _Ref101458038 \h </w:instrText>
      </w:r>
      <w:r w:rsidR="00A84A7A">
        <w:fldChar w:fldCharType="separate"/>
      </w:r>
      <w:r w:rsidR="00105FB9">
        <w:t xml:space="preserve">Figure </w:t>
      </w:r>
      <w:r w:rsidR="00105FB9">
        <w:rPr>
          <w:noProof/>
        </w:rPr>
        <w:t>63</w:t>
      </w:r>
      <w:r w:rsidR="00A84A7A">
        <w:fldChar w:fldCharType="end"/>
      </w:r>
      <w:r w:rsidR="00A84A7A">
        <w:t>)</w:t>
      </w:r>
      <w:r w:rsidR="000E44E2">
        <w:t xml:space="preserve"> to add a set to a setlist.</w:t>
      </w:r>
      <w:r w:rsidR="009D002D">
        <w:t xml:space="preserve"> </w:t>
      </w:r>
      <w:r w:rsidR="00AE6A44">
        <w:t>There is a</w:t>
      </w:r>
      <w:r w:rsidR="00AE6A44" w:rsidRPr="00024524">
        <w:t xml:space="preserve"> ‘bin’ icon in </w:t>
      </w:r>
      <w:r w:rsidR="00AE6A44">
        <w:t>each</w:t>
      </w:r>
      <w:r w:rsidR="00AE6A44" w:rsidRPr="00024524">
        <w:t xml:space="preserve"> set row</w:t>
      </w:r>
      <w:r w:rsidR="00AE6A44">
        <w:t>, that when</w:t>
      </w:r>
      <w:r w:rsidR="00AE6A44" w:rsidRPr="00024524">
        <w:t xml:space="preserve"> clicked a popu</w:t>
      </w:r>
      <w:r w:rsidR="00B85170">
        <w:t>p (</w:t>
      </w:r>
      <w:r w:rsidR="00B85170">
        <w:fldChar w:fldCharType="begin"/>
      </w:r>
      <w:r w:rsidR="00B85170">
        <w:instrText xml:space="preserve"> REF _Ref101458175 \h </w:instrText>
      </w:r>
      <w:r w:rsidR="00B85170">
        <w:fldChar w:fldCharType="separate"/>
      </w:r>
      <w:r w:rsidR="00105FB9">
        <w:t xml:space="preserve">Figure </w:t>
      </w:r>
      <w:r w:rsidR="00105FB9">
        <w:rPr>
          <w:noProof/>
        </w:rPr>
        <w:t>53</w:t>
      </w:r>
      <w:r w:rsidR="00B85170">
        <w:fldChar w:fldCharType="end"/>
      </w:r>
      <w:r w:rsidR="00B85170">
        <w:t xml:space="preserve">) </w:t>
      </w:r>
      <w:r w:rsidR="00F266D5" w:rsidRPr="00024524">
        <w:t xml:space="preserve">appears </w:t>
      </w:r>
      <w:r w:rsidR="00AE6A44" w:rsidRPr="00024524">
        <w:t>asking the user if they want to delete the selected set from their sets in progress</w:t>
      </w:r>
      <w:r w:rsidR="00726B3B">
        <w:t xml:space="preserve">, </w:t>
      </w:r>
      <w:r w:rsidR="00AE6A44" w:rsidRPr="00024524">
        <w:t>this is used so that users don’t accidentally delete a set from Sets in Progress by misclicking.</w:t>
      </w:r>
      <w:r w:rsidR="00155DB5">
        <w:t xml:space="preserve"> </w:t>
      </w:r>
      <w:r w:rsidR="002B4705">
        <w:t>The text ‘</w:t>
      </w:r>
      <w:r w:rsidR="002B4705" w:rsidRPr="00E87888">
        <w:t>Republic Attack Gunship</w:t>
      </w:r>
      <w:r w:rsidR="002B4705">
        <w:t xml:space="preserve">’ is replaced with the name of the set that will be deleted, and the second set name is a hyperlink to the </w:t>
      </w:r>
      <w:r w:rsidR="002B4705">
        <w:lastRenderedPageBreak/>
        <w:fldChar w:fldCharType="begin"/>
      </w:r>
      <w:r w:rsidR="002B4705">
        <w:instrText xml:space="preserve"> REF _Ref100934557 \h </w:instrText>
      </w:r>
      <w:r w:rsidR="002B4705">
        <w:fldChar w:fldCharType="separate"/>
      </w:r>
      <w:r w:rsidR="00105FB9">
        <w:t>Set Page</w:t>
      </w:r>
      <w:r w:rsidR="002B4705">
        <w:fldChar w:fldCharType="end"/>
      </w:r>
      <w:r w:rsidR="002B4705">
        <w:t xml:space="preserve"> (</w:t>
      </w:r>
      <w:r w:rsidR="002B4705">
        <w:fldChar w:fldCharType="begin"/>
      </w:r>
      <w:r w:rsidR="002B4705">
        <w:instrText xml:space="preserve"> REF _Ref101301087 \h </w:instrText>
      </w:r>
      <w:r w:rsidR="002B4705">
        <w:fldChar w:fldCharType="separate"/>
      </w:r>
      <w:r w:rsidR="00105FB9">
        <w:t xml:space="preserve">Figure </w:t>
      </w:r>
      <w:r w:rsidR="00105FB9">
        <w:rPr>
          <w:noProof/>
        </w:rPr>
        <w:t>13</w:t>
      </w:r>
      <w:r w:rsidR="002B4705">
        <w:fldChar w:fldCharType="end"/>
      </w:r>
      <w:r w:rsidR="002B4705">
        <w:t>) so user</w:t>
      </w:r>
      <w:r w:rsidR="00590BBE">
        <w:t>s</w:t>
      </w:r>
      <w:r w:rsidR="002B4705">
        <w:t xml:space="preserve"> can check the set they are going to delete before they delete it.</w:t>
      </w:r>
      <w:r w:rsidR="00AE6A44" w:rsidRPr="00024524">
        <w:t xml:space="preserve"> </w:t>
      </w:r>
      <w:r w:rsidR="00493639">
        <w:t>There is</w:t>
      </w:r>
      <w:r w:rsidR="00AE6A44" w:rsidRPr="00024524">
        <w:t xml:space="preserve"> a ‘Delete’ button that will delete the selected set from</w:t>
      </w:r>
      <w:r w:rsidR="00AE6A44">
        <w:t xml:space="preserve"> the Sets in Progress</w:t>
      </w:r>
      <w:r w:rsidR="002B4705">
        <w:t>, and a light blue dismissible alert</w:t>
      </w:r>
      <w:r w:rsidR="00DA3AC9">
        <w:t xml:space="preserve"> (</w:t>
      </w:r>
      <w:r w:rsidR="00DA3AC9">
        <w:fldChar w:fldCharType="begin"/>
      </w:r>
      <w:r w:rsidR="00DA3AC9">
        <w:instrText xml:space="preserve"> REF _Ref101458725 \h </w:instrText>
      </w:r>
      <w:r w:rsidR="00DA3AC9">
        <w:fldChar w:fldCharType="separate"/>
      </w:r>
      <w:r w:rsidR="00105FB9">
        <w:t xml:space="preserve">Figure </w:t>
      </w:r>
      <w:r w:rsidR="00105FB9">
        <w:rPr>
          <w:noProof/>
        </w:rPr>
        <w:t>54</w:t>
      </w:r>
      <w:r w:rsidR="00DA3AC9">
        <w:fldChar w:fldCharType="end"/>
      </w:r>
      <w:r w:rsidR="00DA3AC9">
        <w:t xml:space="preserve">) </w:t>
      </w:r>
      <w:r w:rsidR="002B4705">
        <w:t xml:space="preserve">appears under the list of sets header informing the user of </w:t>
      </w:r>
      <w:r w:rsidR="008E4411">
        <w:t>this</w:t>
      </w:r>
      <w:r w:rsidR="00DA3AC9">
        <w:t xml:space="preserve">, </w:t>
      </w:r>
      <w:r w:rsidR="002B4705">
        <w:t>with the set name (in this case ‘Republic Attack Gunship’) a hyperlink to the deleted Sets page (</w:t>
      </w:r>
      <w:r w:rsidR="002B4705">
        <w:fldChar w:fldCharType="begin"/>
      </w:r>
      <w:r w:rsidR="002B4705">
        <w:instrText xml:space="preserve"> REF _Ref101301087 \h </w:instrText>
      </w:r>
      <w:r w:rsidR="002B4705">
        <w:fldChar w:fldCharType="separate"/>
      </w:r>
      <w:r w:rsidR="00105FB9">
        <w:t xml:space="preserve">Figure </w:t>
      </w:r>
      <w:r w:rsidR="00105FB9">
        <w:rPr>
          <w:noProof/>
        </w:rPr>
        <w:t>13</w:t>
      </w:r>
      <w:r w:rsidR="002B4705">
        <w:fldChar w:fldCharType="end"/>
      </w:r>
      <w:r w:rsidR="002B4705">
        <w:t>).</w:t>
      </w:r>
    </w:p>
    <w:p w14:paraId="347C42AA" w14:textId="13A94079" w:rsidR="000E44E2" w:rsidRDefault="000E44E2" w:rsidP="000E44E2">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rsidR="0075181D">
        <w:t>ed</w:t>
      </w:r>
      <w:r w:rsidRPr="00294381">
        <w:t xml:space="preserve"> by that column</w:t>
      </w:r>
      <w:r w:rsidR="00022451">
        <w:t>,</w:t>
      </w:r>
      <w:r w:rsidR="00102035">
        <w:t xml:space="preserve"> </w:t>
      </w:r>
      <w:r w:rsidR="0075181D">
        <w:t>which</w:t>
      </w:r>
      <w:r w:rsidR="00022451">
        <w:t xml:space="preserve"> works</w:t>
      </w:r>
      <w:r w:rsidR="00102035">
        <w:t xml:space="preserve"> </w:t>
      </w:r>
      <w:r w:rsidR="0075181D">
        <w:t xml:space="preserve">the </w:t>
      </w:r>
      <w:r w:rsidR="00102035">
        <w:t xml:space="preserve">same as the </w:t>
      </w:r>
      <w:r w:rsidR="00102035">
        <w:fldChar w:fldCharType="begin"/>
      </w:r>
      <w:r w:rsidR="00102035">
        <w:instrText xml:space="preserve"> REF _Ref100934880 \h </w:instrText>
      </w:r>
      <w:r w:rsidR="00102035">
        <w:fldChar w:fldCharType="separate"/>
      </w:r>
      <w:r w:rsidR="00105FB9">
        <w:t>Search Page</w:t>
      </w:r>
      <w:r w:rsidR="00102035">
        <w:fldChar w:fldCharType="end"/>
      </w:r>
      <w:r w:rsidR="00102035">
        <w:t xml:space="preserve"> </w:t>
      </w:r>
      <w:r w:rsidR="00102035">
        <w:fldChar w:fldCharType="begin"/>
      </w:r>
      <w:r w:rsidR="00102035">
        <w:instrText xml:space="preserve"> REF _Ref100934880 \p \h </w:instrText>
      </w:r>
      <w:r w:rsidR="00102035">
        <w:fldChar w:fldCharType="separate"/>
      </w:r>
      <w:r w:rsidR="00105FB9">
        <w:t>above</w:t>
      </w:r>
      <w:r w:rsidR="00102035">
        <w:fldChar w:fldCharType="end"/>
      </w:r>
      <w:r w:rsidR="00214D48">
        <w:t>.</w:t>
      </w:r>
    </w:p>
    <w:p w14:paraId="5312AB8F" w14:textId="3ECBD0B9" w:rsidR="000E44E2" w:rsidRDefault="000E44E2" w:rsidP="000E44E2">
      <w:r>
        <w:t>If the user clicks a Set</w:t>
      </w:r>
      <w:r w:rsidR="00E53DE4">
        <w:t>’</w:t>
      </w:r>
      <w:r>
        <w:t>s set number</w:t>
      </w:r>
      <w:r w:rsidR="00A9398A">
        <w:t xml:space="preserve"> to go to the</w:t>
      </w:r>
      <w:r w:rsidR="00A9398A">
        <w:t xml:space="preserve"> </w:t>
      </w:r>
      <w:r w:rsidR="00A9398A">
        <w:fldChar w:fldCharType="begin"/>
      </w:r>
      <w:r w:rsidR="00A9398A">
        <w:instrText xml:space="preserve"> REF _Ref100934557 \h </w:instrText>
      </w:r>
      <w:r w:rsidR="00A9398A">
        <w:fldChar w:fldCharType="separate"/>
      </w:r>
      <w:r w:rsidR="00105FB9">
        <w:t>Set Page</w:t>
      </w:r>
      <w:r w:rsidR="00A9398A">
        <w:fldChar w:fldCharType="end"/>
      </w:r>
      <w:r w:rsidR="00A9398A">
        <w:t xml:space="preserve"> (</w:t>
      </w:r>
      <w:r w:rsidR="00A9398A">
        <w:fldChar w:fldCharType="begin"/>
      </w:r>
      <w:r w:rsidR="00A9398A">
        <w:instrText xml:space="preserve"> REF _Ref101301087 \h </w:instrText>
      </w:r>
      <w:r w:rsidR="00A9398A">
        <w:fldChar w:fldCharType="separate"/>
      </w:r>
      <w:r w:rsidR="00105FB9">
        <w:t xml:space="preserve">Figure </w:t>
      </w:r>
      <w:r w:rsidR="00105FB9">
        <w:rPr>
          <w:noProof/>
        </w:rPr>
        <w:t>13</w:t>
      </w:r>
      <w:r w:rsidR="00A9398A">
        <w:fldChar w:fldCharType="end"/>
      </w:r>
      <w:r w:rsidR="00A9398A">
        <w:t>)</w:t>
      </w:r>
      <w:r w:rsidR="00A9398A">
        <w:t xml:space="preserve">, and here they </w:t>
      </w:r>
      <w:r w:rsidR="00E916BA" w:rsidRPr="00AB2FF7">
        <w:t xml:space="preserve">click the ‘View Piece Checklist’ link </w:t>
      </w:r>
      <w:r w:rsidR="00A50E80">
        <w:fldChar w:fldCharType="begin"/>
      </w:r>
      <w:r w:rsidR="00A50E80">
        <w:instrText xml:space="preserve"> REF _Ref100955549 \h </w:instrText>
      </w:r>
      <w:r w:rsidR="00A50E80">
        <w:fldChar w:fldCharType="separate"/>
      </w:r>
      <w:r w:rsidR="00105FB9">
        <w:t>Piece Checklist Page</w:t>
      </w:r>
      <w:r w:rsidR="00A50E80">
        <w:fldChar w:fldCharType="end"/>
      </w:r>
      <w:r w:rsidR="00A50E80">
        <w:t xml:space="preserve"> (</w:t>
      </w:r>
      <w:r w:rsidR="00A50E80">
        <w:fldChar w:fldCharType="begin"/>
      </w:r>
      <w:r w:rsidR="00A50E80">
        <w:instrText xml:space="preserve"> REF _Ref101369637 \h </w:instrText>
      </w:r>
      <w:r w:rsidR="00A50E80">
        <w:fldChar w:fldCharType="separate"/>
      </w:r>
      <w:r w:rsidR="00105FB9">
        <w:t xml:space="preserve">Figure </w:t>
      </w:r>
      <w:r w:rsidR="00105FB9">
        <w:rPr>
          <w:noProof/>
        </w:rPr>
        <w:t>22</w:t>
      </w:r>
      <w:r w:rsidR="00A50E80">
        <w:fldChar w:fldCharType="end"/>
      </w:r>
      <w:r w:rsidR="00A50E80">
        <w:t xml:space="preserve">) </w:t>
      </w:r>
      <w:r w:rsidR="003B2589" w:rsidRPr="00AB2FF7">
        <w:t>w</w:t>
      </w:r>
      <w:r w:rsidR="00E916BA" w:rsidRPr="00AB2FF7">
        <w:t xml:space="preserve">ill be opened showing </w:t>
      </w:r>
      <w:r w:rsidR="00663E5A" w:rsidRPr="00AB2FF7">
        <w:t>the saved progress of the Set</w:t>
      </w:r>
      <w:r w:rsidR="00E916BA" w:rsidRPr="00AB2FF7">
        <w:t xml:space="preserve">, with the piece quantities found matching those </w:t>
      </w:r>
      <w:r w:rsidR="00663E5A" w:rsidRPr="00AB2FF7">
        <w:t>saved previously</w:t>
      </w:r>
      <w:r w:rsidR="00E916BA" w:rsidRPr="00AB2FF7">
        <w:t>.</w:t>
      </w:r>
    </w:p>
    <w:p w14:paraId="1320BE8A" w14:textId="4D5D9756" w:rsidR="00F363E5" w:rsidRDefault="00FF43E5" w:rsidP="00F363E5">
      <w:r>
        <w:t>In</w:t>
      </w:r>
      <w:r w:rsidR="00F363E5">
        <w:t xml:space="preserve"> </w:t>
      </w:r>
      <w:r>
        <w:t xml:space="preserve">the navbar, </w:t>
      </w:r>
      <w:r w:rsidR="00F363E5">
        <w:t>th</w:t>
      </w:r>
      <w:r>
        <w:t>ere</w:t>
      </w:r>
      <w:r w:rsidR="00F363E5">
        <w:t xml:space="preserve"> is text informing the user they are viewing their Sets in Progress</w:t>
      </w:r>
      <w:r w:rsidR="00654762">
        <w:t>,</w:t>
      </w:r>
      <w:r w:rsidR="001E0D45" w:rsidRPr="00294381">
        <w:t xml:space="preserve"> a </w:t>
      </w:r>
      <w:r w:rsidR="002655D4">
        <w:t>link</w:t>
      </w:r>
      <w:r w:rsidR="001E0D45" w:rsidRPr="00294381">
        <w:t xml:space="preserve"> ‘Filter’ which opens a filter bar underneath the navbar</w:t>
      </w:r>
      <w:r w:rsidR="001E0D45">
        <w:t xml:space="preserve"> (</w:t>
      </w:r>
      <w:r w:rsidR="0061771E">
        <w:t>open in</w:t>
      </w:r>
      <w:r w:rsidR="001E0D45">
        <w:t xml:space="preserve"> </w:t>
      </w:r>
      <w:r w:rsidR="001E0D45">
        <w:fldChar w:fldCharType="begin"/>
      </w:r>
      <w:r w:rsidR="001E0D45">
        <w:instrText xml:space="preserve"> REF _Ref101457785 \h </w:instrText>
      </w:r>
      <w:r w:rsidR="001E0D45">
        <w:fldChar w:fldCharType="separate"/>
      </w:r>
      <w:r w:rsidR="00105FB9">
        <w:t xml:space="preserve">Figure </w:t>
      </w:r>
      <w:r w:rsidR="00105FB9">
        <w:rPr>
          <w:noProof/>
        </w:rPr>
        <w:t>51</w:t>
      </w:r>
      <w:r w:rsidR="001E0D45">
        <w:fldChar w:fldCharType="end"/>
      </w:r>
      <w:r w:rsidR="001E0D45">
        <w:t xml:space="preserve">), </w:t>
      </w:r>
      <w:r w:rsidR="000217C8">
        <w:t>l</w:t>
      </w:r>
      <w:r w:rsidR="001E0D45">
        <w:t xml:space="preserve">ikewise, the ‘Sort’ </w:t>
      </w:r>
      <w:r w:rsidR="002655D4">
        <w:t>link</w:t>
      </w:r>
      <w:r w:rsidR="001E0D45">
        <w:t xml:space="preserve"> opens a sort bar underneath the navbar </w:t>
      </w:r>
      <w:r w:rsidR="009E66E1">
        <w:t>(</w:t>
      </w:r>
      <w:r w:rsidR="0061771E">
        <w:t>open in</w:t>
      </w:r>
      <w:r w:rsidR="001E0D45">
        <w:t xml:space="preserve"> </w:t>
      </w:r>
      <w:r w:rsidR="001E0D45">
        <w:fldChar w:fldCharType="begin"/>
      </w:r>
      <w:r w:rsidR="001E0D45">
        <w:instrText xml:space="preserve"> REF _Ref101457796 \h </w:instrText>
      </w:r>
      <w:r w:rsidR="001E0D45">
        <w:fldChar w:fldCharType="separate"/>
      </w:r>
      <w:r w:rsidR="00105FB9">
        <w:t xml:space="preserve">Figure </w:t>
      </w:r>
      <w:r w:rsidR="00105FB9">
        <w:rPr>
          <w:noProof/>
        </w:rPr>
        <w:t>52</w:t>
      </w:r>
      <w:r w:rsidR="001E0D45">
        <w:fldChar w:fldCharType="end"/>
      </w:r>
      <w:r w:rsidR="009E66E1">
        <w:t>)</w:t>
      </w:r>
      <w:r w:rsidR="001E0D45">
        <w:t>.</w:t>
      </w:r>
      <w:r w:rsidR="00F363E5">
        <w:t xml:space="preserve"> </w:t>
      </w:r>
      <w:r w:rsidR="001E0D45">
        <w:t>T</w:t>
      </w:r>
      <w:r w:rsidR="00F363E5">
        <w:t>he</w:t>
      </w:r>
      <w:r w:rsidR="007F2B0E">
        <w:t xml:space="preserve"> </w:t>
      </w:r>
      <w:r w:rsidR="00F363E5">
        <w:t xml:space="preserve">link ‘Search for a Lego Set’ opens the </w:t>
      </w:r>
      <w:r w:rsidR="00F363E5">
        <w:fldChar w:fldCharType="begin"/>
      </w:r>
      <w:r w:rsidR="00F363E5">
        <w:instrText xml:space="preserve"> REF _Ref100934880 \h </w:instrText>
      </w:r>
      <w:r w:rsidR="00F363E5">
        <w:fldChar w:fldCharType="separate"/>
      </w:r>
      <w:r w:rsidR="00105FB9">
        <w:t>Search Page</w:t>
      </w:r>
      <w:r w:rsidR="00F363E5">
        <w:fldChar w:fldCharType="end"/>
      </w:r>
      <w:r w:rsidR="00F867BB">
        <w:t xml:space="preserve">, </w:t>
      </w:r>
      <w:r w:rsidR="00F867BB">
        <w:t xml:space="preserve">so users could go and find another </w:t>
      </w:r>
      <w:r w:rsidR="007F2B0E">
        <w:t>S</w:t>
      </w:r>
      <w:r w:rsidR="00F867BB">
        <w:t>et straight from this page</w:t>
      </w:r>
      <w:r w:rsidR="00F363E5">
        <w:t>.</w:t>
      </w:r>
    </w:p>
    <w:p w14:paraId="256E7198" w14:textId="5AB96E8F" w:rsidR="004045B8" w:rsidRDefault="0043234C" w:rsidP="000E44E2">
      <w:r>
        <w:t xml:space="preserve">The filter bar </w:t>
      </w:r>
      <w:r w:rsidR="00155DB5">
        <w:t>(</w:t>
      </w:r>
      <w:r w:rsidR="00155DB5">
        <w:fldChar w:fldCharType="begin"/>
      </w:r>
      <w:r w:rsidR="00155DB5">
        <w:instrText xml:space="preserve"> REF _Ref101457785 \h </w:instrText>
      </w:r>
      <w:r w:rsidR="00155DB5">
        <w:fldChar w:fldCharType="separate"/>
      </w:r>
      <w:r w:rsidR="00105FB9">
        <w:t xml:space="preserve">Figure </w:t>
      </w:r>
      <w:r w:rsidR="00105FB9">
        <w:rPr>
          <w:noProof/>
        </w:rPr>
        <w:t>51</w:t>
      </w:r>
      <w:r w:rsidR="00155DB5">
        <w:fldChar w:fldCharType="end"/>
      </w:r>
      <w:r w:rsidR="00155DB5">
        <w:t xml:space="preserve">) </w:t>
      </w:r>
      <w:r>
        <w:t>contains filters the user can use to filter the Lego Sets</w:t>
      </w:r>
      <w:r w:rsidR="008953E0">
        <w:t xml:space="preserve"> and functions the same as on the </w:t>
      </w:r>
      <w:r w:rsidR="008953E0">
        <w:fldChar w:fldCharType="begin"/>
      </w:r>
      <w:r w:rsidR="008953E0">
        <w:instrText xml:space="preserve"> REF _Ref100934880 \h </w:instrText>
      </w:r>
      <w:r w:rsidR="008953E0">
        <w:fldChar w:fldCharType="separate"/>
      </w:r>
      <w:r w:rsidR="00105FB9">
        <w:t>Search Page</w:t>
      </w:r>
      <w:r w:rsidR="008953E0">
        <w:fldChar w:fldCharType="end"/>
      </w:r>
      <w:r w:rsidR="008953E0">
        <w:t xml:space="preserve"> but </w:t>
      </w:r>
      <w:r w:rsidR="003E3E0F">
        <w:t>filtering</w:t>
      </w:r>
      <w:r w:rsidR="008953E0">
        <w:t xml:space="preserve"> </w:t>
      </w:r>
      <w:r w:rsidR="00ED0AA6">
        <w:t>a user’s</w:t>
      </w:r>
      <w:r w:rsidR="008953E0">
        <w:t xml:space="preserve"> Sets in Progress</w:t>
      </w:r>
      <w:r w:rsidR="003E3E0F">
        <w:t xml:space="preserve"> instead of sets from the Rebrickable API </w:t>
      </w:r>
      <w:r w:rsidR="003E3E0F">
        <w:fldChar w:fldCharType="begin"/>
      </w:r>
      <w:r w:rsidR="003E3E0F">
        <w:instrText xml:space="preserve"> REF _Ref88054215 \r \h </w:instrText>
      </w:r>
      <w:r w:rsidR="003E3E0F">
        <w:fldChar w:fldCharType="separate"/>
      </w:r>
      <w:r w:rsidR="00105FB9">
        <w:t>[1]</w:t>
      </w:r>
      <w:r w:rsidR="003E3E0F">
        <w:fldChar w:fldCharType="end"/>
      </w:r>
      <w:r w:rsidR="003E3E0F">
        <w:t>.</w:t>
      </w:r>
    </w:p>
    <w:p w14:paraId="6FE69D53" w14:textId="7917DC8F" w:rsidR="000B187D" w:rsidRDefault="000E44E2" w:rsidP="000E44E2">
      <w:r>
        <w:t xml:space="preserve">The sort bar </w:t>
      </w:r>
      <w:r w:rsidR="00155DB5">
        <w:t>(</w:t>
      </w:r>
      <w:r w:rsidR="00155DB5">
        <w:fldChar w:fldCharType="begin"/>
      </w:r>
      <w:r w:rsidR="00155DB5">
        <w:instrText xml:space="preserve"> REF _Ref101457796 \h </w:instrText>
      </w:r>
      <w:r w:rsidR="00155DB5">
        <w:fldChar w:fldCharType="separate"/>
      </w:r>
      <w:r w:rsidR="00105FB9">
        <w:t xml:space="preserve">Figure </w:t>
      </w:r>
      <w:r w:rsidR="00105FB9">
        <w:rPr>
          <w:noProof/>
        </w:rPr>
        <w:t>52</w:t>
      </w:r>
      <w:r w:rsidR="00155DB5">
        <w:fldChar w:fldCharType="end"/>
      </w:r>
      <w:r w:rsidR="00155DB5">
        <w:t xml:space="preserve">) </w:t>
      </w:r>
      <w:r>
        <w:t xml:space="preserve">contains three select boxes so a user can perform a multi-sort, </w:t>
      </w:r>
      <w:r w:rsidR="000B187D">
        <w:t xml:space="preserve">which functions the same as on the </w:t>
      </w:r>
      <w:r w:rsidR="000B187D">
        <w:fldChar w:fldCharType="begin"/>
      </w:r>
      <w:r w:rsidR="000B187D">
        <w:instrText xml:space="preserve"> REF _Ref100934880 \h </w:instrText>
      </w:r>
      <w:r w:rsidR="000B187D">
        <w:fldChar w:fldCharType="separate"/>
      </w:r>
      <w:r w:rsidR="00105FB9">
        <w:t>Search Page</w:t>
      </w:r>
      <w:r w:rsidR="000B187D">
        <w:fldChar w:fldCharType="end"/>
      </w:r>
      <w:r w:rsidR="000B187D">
        <w:t xml:space="preserve"> but sort</w:t>
      </w:r>
      <w:r w:rsidR="00093E0A">
        <w:t>s</w:t>
      </w:r>
      <w:r w:rsidR="000B187D">
        <w:t xml:space="preserve"> a user’s Sets in Progress instead</w:t>
      </w:r>
      <w:r w:rsidR="00B5598C">
        <w:t>.</w:t>
      </w:r>
    </w:p>
    <w:p w14:paraId="259CE784" w14:textId="49DD9F9A" w:rsidR="00C13322" w:rsidRDefault="003D76CE" w:rsidP="00C13322">
      <w:pPr>
        <w:pStyle w:val="Heading4"/>
      </w:pPr>
      <w:bookmarkStart w:id="154" w:name="_Ref100935105"/>
      <w:bookmarkStart w:id="155" w:name="_Toc102658799"/>
      <w:r>
        <w:t>Set Lists Page</w:t>
      </w:r>
      <w:bookmarkEnd w:id="154"/>
      <w:bookmarkEnd w:id="155"/>
    </w:p>
    <w:p w14:paraId="64742EF1" w14:textId="77777777" w:rsidR="003543AD" w:rsidRDefault="003D76CE" w:rsidP="00452AAA">
      <w:pPr>
        <w:keepNext/>
        <w:spacing w:after="0"/>
      </w:pPr>
      <w:r>
        <w:rPr>
          <w:noProof/>
        </w:rPr>
        <w:drawing>
          <wp:inline distT="0" distB="0" distL="0" distR="0" wp14:anchorId="3D9E87C4" wp14:editId="2567ABDF">
            <wp:extent cx="5731510" cy="3819525"/>
            <wp:effectExtent l="0" t="0" r="0" b="9525"/>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640BCB2" w14:textId="48CE552A" w:rsidR="003D76CE" w:rsidRDefault="003543AD" w:rsidP="003543AD">
      <w:pPr>
        <w:pStyle w:val="Caption"/>
      </w:pPr>
      <w:bookmarkStart w:id="156" w:name="_Ref101201674"/>
      <w:bookmarkStart w:id="157" w:name="_Ref100939105"/>
      <w:r>
        <w:t xml:space="preserve">Figure </w:t>
      </w:r>
      <w:r w:rsidR="00842B56">
        <w:fldChar w:fldCharType="begin"/>
      </w:r>
      <w:r w:rsidR="00842B56">
        <w:instrText xml:space="preserve"> SEQ Figure \* ARABIC </w:instrText>
      </w:r>
      <w:r w:rsidR="00842B56">
        <w:fldChar w:fldCharType="separate"/>
      </w:r>
      <w:r w:rsidR="00105FB9">
        <w:rPr>
          <w:noProof/>
        </w:rPr>
        <w:t>55</w:t>
      </w:r>
      <w:r w:rsidR="00842B56">
        <w:rPr>
          <w:noProof/>
        </w:rPr>
        <w:fldChar w:fldCharType="end"/>
      </w:r>
      <w:bookmarkEnd w:id="156"/>
      <w:r>
        <w:t xml:space="preserve">: </w:t>
      </w:r>
      <w:bookmarkStart w:id="158" w:name="_Ref101201663"/>
      <w:r w:rsidR="00A96BB9">
        <w:t xml:space="preserve">Initial </w:t>
      </w:r>
      <w:r>
        <w:t>Set Lists Page</w:t>
      </w:r>
      <w:bookmarkEnd w:id="157"/>
      <w:bookmarkEnd w:id="158"/>
    </w:p>
    <w:p w14:paraId="5C0A940A" w14:textId="77777777" w:rsidR="00B22EF1" w:rsidRDefault="00B22EF1" w:rsidP="00B22EF1">
      <w:pPr>
        <w:keepNext/>
        <w:spacing w:after="0"/>
      </w:pPr>
      <w:r w:rsidRPr="00B22EF1">
        <w:rPr>
          <w:noProof/>
        </w:rPr>
        <w:lastRenderedPageBreak/>
        <w:drawing>
          <wp:inline distT="0" distB="0" distL="0" distR="0" wp14:anchorId="007CA484" wp14:editId="153948E1">
            <wp:extent cx="5731510" cy="3754755"/>
            <wp:effectExtent l="0" t="0" r="2540" b="0"/>
            <wp:docPr id="102" name="Picture 10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screenshot of a computer&#10;&#10;Description automatically generated"/>
                    <pic:cNvPicPr/>
                  </pic:nvPicPr>
                  <pic:blipFill>
                    <a:blip r:embed="rId73"/>
                    <a:stretch>
                      <a:fillRect/>
                    </a:stretch>
                  </pic:blipFill>
                  <pic:spPr>
                    <a:xfrm>
                      <a:off x="0" y="0"/>
                      <a:ext cx="5731510" cy="3754755"/>
                    </a:xfrm>
                    <a:prstGeom prst="rect">
                      <a:avLst/>
                    </a:prstGeom>
                  </pic:spPr>
                </pic:pic>
              </a:graphicData>
            </a:graphic>
          </wp:inline>
        </w:drawing>
      </w:r>
    </w:p>
    <w:p w14:paraId="157C078E" w14:textId="335AEAFE" w:rsidR="00B22EF1" w:rsidRDefault="00B22EF1" w:rsidP="00B22EF1">
      <w:pPr>
        <w:pStyle w:val="Caption"/>
      </w:pPr>
      <w:bookmarkStart w:id="159" w:name="_Ref101634320"/>
      <w:r>
        <w:t xml:space="preserve">Figure </w:t>
      </w:r>
      <w:r w:rsidR="00842B56">
        <w:fldChar w:fldCharType="begin"/>
      </w:r>
      <w:r w:rsidR="00842B56">
        <w:instrText xml:space="preserve"> SEQ Figure \* ARABIC </w:instrText>
      </w:r>
      <w:r w:rsidR="00842B56">
        <w:fldChar w:fldCharType="separate"/>
      </w:r>
      <w:r w:rsidR="00105FB9">
        <w:rPr>
          <w:noProof/>
        </w:rPr>
        <w:t>56</w:t>
      </w:r>
      <w:r w:rsidR="00842B56">
        <w:rPr>
          <w:noProof/>
        </w:rPr>
        <w:fldChar w:fldCharType="end"/>
      </w:r>
      <w:bookmarkEnd w:id="159"/>
      <w:r>
        <w:t xml:space="preserve">: </w:t>
      </w:r>
      <w:r w:rsidR="007317F5">
        <w:t xml:space="preserve">Set Lists Page - </w:t>
      </w:r>
      <w:r>
        <w:t>Filter Bar Open</w:t>
      </w:r>
    </w:p>
    <w:p w14:paraId="352DA08A" w14:textId="77777777" w:rsidR="007317F5" w:rsidRDefault="007317F5" w:rsidP="00311D49">
      <w:pPr>
        <w:keepNext/>
        <w:spacing w:after="0"/>
      </w:pPr>
      <w:r w:rsidRPr="007317F5">
        <w:rPr>
          <w:noProof/>
        </w:rPr>
        <w:drawing>
          <wp:inline distT="0" distB="0" distL="0" distR="0" wp14:anchorId="2BB263D6" wp14:editId="51ADA26C">
            <wp:extent cx="5731510" cy="3712541"/>
            <wp:effectExtent l="0" t="0" r="2540" b="2540"/>
            <wp:docPr id="103" name="Picture 10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screenshot of a computer&#10;&#10;Description automatically generated"/>
                    <pic:cNvPicPr/>
                  </pic:nvPicPr>
                  <pic:blipFill rotWithShape="1">
                    <a:blip r:embed="rId74"/>
                    <a:srcRect t="1090"/>
                    <a:stretch/>
                  </pic:blipFill>
                  <pic:spPr bwMode="auto">
                    <a:xfrm>
                      <a:off x="0" y="0"/>
                      <a:ext cx="5731510" cy="3712541"/>
                    </a:xfrm>
                    <a:prstGeom prst="rect">
                      <a:avLst/>
                    </a:prstGeom>
                    <a:ln>
                      <a:noFill/>
                    </a:ln>
                    <a:extLst>
                      <a:ext uri="{53640926-AAD7-44D8-BBD7-CCE9431645EC}">
                        <a14:shadowObscured xmlns:a14="http://schemas.microsoft.com/office/drawing/2010/main"/>
                      </a:ext>
                    </a:extLst>
                  </pic:spPr>
                </pic:pic>
              </a:graphicData>
            </a:graphic>
          </wp:inline>
        </w:drawing>
      </w:r>
    </w:p>
    <w:p w14:paraId="6FA57C57" w14:textId="3718105A" w:rsidR="00B22EF1" w:rsidRPr="00B22EF1" w:rsidRDefault="007317F5" w:rsidP="007317F5">
      <w:pPr>
        <w:pStyle w:val="Caption"/>
      </w:pPr>
      <w:bookmarkStart w:id="160" w:name="_Ref101634325"/>
      <w:r>
        <w:t xml:space="preserve">Figure </w:t>
      </w:r>
      <w:r w:rsidR="00842B56">
        <w:fldChar w:fldCharType="begin"/>
      </w:r>
      <w:r w:rsidR="00842B56">
        <w:instrText xml:space="preserve"> SEQ Figure \* ARABIC </w:instrText>
      </w:r>
      <w:r w:rsidR="00842B56">
        <w:fldChar w:fldCharType="separate"/>
      </w:r>
      <w:r w:rsidR="00105FB9">
        <w:rPr>
          <w:noProof/>
        </w:rPr>
        <w:t>57</w:t>
      </w:r>
      <w:r w:rsidR="00842B56">
        <w:rPr>
          <w:noProof/>
        </w:rPr>
        <w:fldChar w:fldCharType="end"/>
      </w:r>
      <w:bookmarkEnd w:id="160"/>
      <w:r>
        <w:t>: Set Lists Page - Sort Bar Open</w:t>
      </w:r>
    </w:p>
    <w:p w14:paraId="7C09AD31" w14:textId="5CBABE0B" w:rsidR="000F7D24" w:rsidRDefault="000F7D24" w:rsidP="0030707B">
      <w:r>
        <w:t>The</w:t>
      </w:r>
      <w:r w:rsidR="009D076A">
        <w:t xml:space="preserve"> </w:t>
      </w:r>
      <w:r w:rsidR="009D076A">
        <w:fldChar w:fldCharType="begin"/>
      </w:r>
      <w:r w:rsidR="009D076A">
        <w:instrText xml:space="preserve"> REF _Ref100935105 \h </w:instrText>
      </w:r>
      <w:r w:rsidR="009D076A">
        <w:fldChar w:fldCharType="separate"/>
      </w:r>
      <w:r w:rsidR="00105FB9">
        <w:t>Set Lists Page</w:t>
      </w:r>
      <w:r w:rsidR="009D076A">
        <w:fldChar w:fldCharType="end"/>
      </w:r>
      <w:r w:rsidR="00017068">
        <w:t xml:space="preserve"> </w:t>
      </w:r>
      <w:r w:rsidR="0017266B">
        <w:t>(</w:t>
      </w:r>
      <w:r w:rsidR="0017266B">
        <w:fldChar w:fldCharType="begin"/>
      </w:r>
      <w:r w:rsidR="0017266B">
        <w:instrText xml:space="preserve"> REF _Ref101634320 \h </w:instrText>
      </w:r>
      <w:r w:rsidR="0017266B">
        <w:fldChar w:fldCharType="separate"/>
      </w:r>
      <w:r w:rsidR="00105FB9">
        <w:t xml:space="preserve">Figure </w:t>
      </w:r>
      <w:r w:rsidR="00105FB9">
        <w:rPr>
          <w:noProof/>
        </w:rPr>
        <w:t>56</w:t>
      </w:r>
      <w:r w:rsidR="0017266B">
        <w:fldChar w:fldCharType="end"/>
      </w:r>
      <w:r w:rsidR="0017266B">
        <w:t xml:space="preserve"> and </w:t>
      </w:r>
      <w:r w:rsidR="0017266B">
        <w:fldChar w:fldCharType="begin"/>
      </w:r>
      <w:r w:rsidR="0017266B">
        <w:instrText xml:space="preserve"> REF _Ref101634325 \h </w:instrText>
      </w:r>
      <w:r w:rsidR="0017266B">
        <w:fldChar w:fldCharType="separate"/>
      </w:r>
      <w:r w:rsidR="00105FB9">
        <w:t xml:space="preserve">Figure </w:t>
      </w:r>
      <w:r w:rsidR="00105FB9">
        <w:rPr>
          <w:noProof/>
        </w:rPr>
        <w:t>57</w:t>
      </w:r>
      <w:r w:rsidR="0017266B">
        <w:fldChar w:fldCharType="end"/>
      </w:r>
      <w:r w:rsidR="0017266B">
        <w:t xml:space="preserve">) </w:t>
      </w:r>
      <w:r>
        <w:t xml:space="preserve">can be accessed by </w:t>
      </w:r>
      <w:r w:rsidR="0075181D">
        <w:t xml:space="preserve">a </w:t>
      </w:r>
      <w:r>
        <w:t>user, who is logged in, by clicking the ‘</w:t>
      </w:r>
      <w:r w:rsidR="00194277">
        <w:t xml:space="preserve">View </w:t>
      </w:r>
      <w:r>
        <w:t>Set</w:t>
      </w:r>
      <w:r w:rsidR="00194277">
        <w:t xml:space="preserve"> list</w:t>
      </w:r>
      <w:r>
        <w:t xml:space="preserve">s’ link </w:t>
      </w:r>
      <w:r w:rsidR="009B28F8">
        <w:t>i</w:t>
      </w:r>
      <w:r>
        <w:t xml:space="preserve">n the secondary navbar on the </w:t>
      </w:r>
      <w:r w:rsidR="0030707B">
        <w:fldChar w:fldCharType="begin"/>
      </w:r>
      <w:r w:rsidR="0030707B">
        <w:instrText xml:space="preserve"> REF _Ref102642239 \h </w:instrText>
      </w:r>
      <w:r w:rsidR="0030707B">
        <w:fldChar w:fldCharType="separate"/>
      </w:r>
      <w:r w:rsidR="00105FB9">
        <w:t>Home Page</w:t>
      </w:r>
      <w:r w:rsidR="0030707B">
        <w:fldChar w:fldCharType="end"/>
      </w:r>
      <w:r w:rsidR="0030707B">
        <w:t xml:space="preserve"> </w:t>
      </w:r>
      <w:r w:rsidR="00FD73F6">
        <w:t>(</w:t>
      </w:r>
      <w:r w:rsidR="00FD73F6">
        <w:fldChar w:fldCharType="begin"/>
      </w:r>
      <w:r w:rsidR="00FD73F6">
        <w:instrText xml:space="preserve"> REF _Ref101297449 \h </w:instrText>
      </w:r>
      <w:r w:rsidR="00FD73F6">
        <w:fldChar w:fldCharType="separate"/>
      </w:r>
      <w:r w:rsidR="00105FB9">
        <w:t xml:space="preserve">Figure </w:t>
      </w:r>
      <w:r w:rsidR="00105FB9">
        <w:rPr>
          <w:noProof/>
        </w:rPr>
        <w:t>10</w:t>
      </w:r>
      <w:r w:rsidR="00FD73F6">
        <w:fldChar w:fldCharType="end"/>
      </w:r>
      <w:r w:rsidR="00FD73F6">
        <w:t>)</w:t>
      </w:r>
      <w:r w:rsidR="00961389">
        <w:t>.</w:t>
      </w:r>
      <w:r>
        <w:t xml:space="preserve"> On</w:t>
      </w:r>
      <w:r w:rsidR="0075181D">
        <w:t xml:space="preserve"> this page, users can</w:t>
      </w:r>
      <w:r>
        <w:t xml:space="preserve"> </w:t>
      </w:r>
      <w:r w:rsidR="00CD091F">
        <w:t>view their Setlists saved to the database.</w:t>
      </w:r>
    </w:p>
    <w:p w14:paraId="0E2BAB1E" w14:textId="0E374373" w:rsidR="000C057C" w:rsidRDefault="000F7D24" w:rsidP="000C057C">
      <w:r>
        <w:lastRenderedPageBreak/>
        <w:t xml:space="preserve">Similar to the </w:t>
      </w:r>
      <w:r>
        <w:fldChar w:fldCharType="begin"/>
      </w:r>
      <w:r>
        <w:instrText xml:space="preserve"> REF _Ref100934880 \h </w:instrText>
      </w:r>
      <w:r>
        <w:fldChar w:fldCharType="separate"/>
      </w:r>
      <w:r w:rsidR="00105FB9">
        <w:t>Search Page</w:t>
      </w:r>
      <w:r>
        <w:fldChar w:fldCharType="end"/>
      </w:r>
      <w:r>
        <w:t>, in the centre of the page</w:t>
      </w:r>
      <w:r w:rsidR="0075181D">
        <w:t>,</w:t>
      </w:r>
      <w:r>
        <w:t xml:space="preserve"> </w:t>
      </w:r>
      <w:r w:rsidR="007C0C5C">
        <w:t xml:space="preserve">a </w:t>
      </w:r>
      <w:r>
        <w:t xml:space="preserve">list of </w:t>
      </w:r>
      <w:r w:rsidR="007C0C5C">
        <w:t>the user</w:t>
      </w:r>
      <w:r w:rsidR="0075181D">
        <w:t>'</w:t>
      </w:r>
      <w:r w:rsidR="007C0C5C">
        <w:t xml:space="preserve">s </w:t>
      </w:r>
      <w:r>
        <w:t>set</w:t>
      </w:r>
      <w:r w:rsidR="007C0C5C">
        <w:t>list</w:t>
      </w:r>
      <w:r>
        <w:t xml:space="preserve">s </w:t>
      </w:r>
      <w:r w:rsidR="0017031B">
        <w:t>is</w:t>
      </w:r>
      <w:r>
        <w:t xml:space="preserve"> displayed in rows, with columns </w:t>
      </w:r>
      <w:r w:rsidR="003509C7">
        <w:t xml:space="preserve">and </w:t>
      </w:r>
      <w:r w:rsidR="0075181D">
        <w:t xml:space="preserve">a </w:t>
      </w:r>
      <w:r w:rsidR="003509C7">
        <w:t xml:space="preserve">header </w:t>
      </w:r>
      <w:r>
        <w:t xml:space="preserve">displaying </w:t>
      </w:r>
      <w:r w:rsidR="000D37C1">
        <w:t>the ‘List Name’ and ‘Number of Sets’ in the setlist</w:t>
      </w:r>
      <w:r w:rsidRPr="00294381">
        <w:t xml:space="preserve">. </w:t>
      </w:r>
      <w:r w:rsidR="00F7694B">
        <w:t xml:space="preserve"> </w:t>
      </w:r>
      <w:r w:rsidR="000C057C">
        <w:t xml:space="preserve">If the user clicks a Setlist’s ‘List Name’ hyperlink, the </w:t>
      </w:r>
      <w:r w:rsidR="000C057C">
        <w:fldChar w:fldCharType="begin"/>
      </w:r>
      <w:r w:rsidR="000C057C">
        <w:instrText xml:space="preserve"> REF _Ref100935105 \h </w:instrText>
      </w:r>
      <w:r w:rsidR="000C057C">
        <w:fldChar w:fldCharType="separate"/>
      </w:r>
      <w:r w:rsidR="00105FB9">
        <w:t>Set Lists Page</w:t>
      </w:r>
      <w:r w:rsidR="000C057C">
        <w:fldChar w:fldCharType="end"/>
      </w:r>
      <w:r w:rsidR="000C057C">
        <w:t xml:space="preserve"> (</w:t>
      </w:r>
      <w:r w:rsidR="000C057C">
        <w:fldChar w:fldCharType="begin"/>
      </w:r>
      <w:r w:rsidR="000C057C">
        <w:instrText xml:space="preserve"> REF _Ref100935105 \p \h </w:instrText>
      </w:r>
      <w:r w:rsidR="000C057C">
        <w:fldChar w:fldCharType="separate"/>
      </w:r>
      <w:r w:rsidR="00105FB9">
        <w:t>above</w:t>
      </w:r>
      <w:r w:rsidR="000C057C">
        <w:fldChar w:fldCharType="end"/>
      </w:r>
      <w:r w:rsidR="000C057C">
        <w:t>) will open displaying the selected setlist.</w:t>
      </w:r>
    </w:p>
    <w:p w14:paraId="0E632CB0" w14:textId="1F545D7E" w:rsidR="000F7D24" w:rsidRPr="00FA3B46" w:rsidRDefault="00452F60" w:rsidP="000F7D24">
      <w:r>
        <w:t>There is an</w:t>
      </w:r>
      <w:r w:rsidRPr="00024524">
        <w:t xml:space="preserve"> ‘</w:t>
      </w:r>
      <w:r>
        <w:t>edit’</w:t>
      </w:r>
      <w:r w:rsidRPr="00024524">
        <w:t xml:space="preserve"> icon in </w:t>
      </w:r>
      <w:r>
        <w:t>each</w:t>
      </w:r>
      <w:r w:rsidRPr="00024524">
        <w:t xml:space="preserve"> set</w:t>
      </w:r>
      <w:r>
        <w:t>list</w:t>
      </w:r>
      <w:r w:rsidRPr="00024524">
        <w:t xml:space="preserve"> row</w:t>
      </w:r>
      <w:r>
        <w:t xml:space="preserve">, </w:t>
      </w:r>
      <w:r w:rsidR="00D079D1">
        <w:t>that when</w:t>
      </w:r>
      <w:r w:rsidR="00D079D1" w:rsidRPr="00024524">
        <w:t xml:space="preserve"> clicked </w:t>
      </w:r>
      <w:r w:rsidR="00D079D1">
        <w:t>opens a popup</w:t>
      </w:r>
      <w:r w:rsidR="00F363E5">
        <w:t xml:space="preserve"> (</w:t>
      </w:r>
      <w:r w:rsidR="00F363E5">
        <w:fldChar w:fldCharType="begin"/>
      </w:r>
      <w:r w:rsidR="00F363E5">
        <w:instrText xml:space="preserve"> REF _Ref101545328 \h </w:instrText>
      </w:r>
      <w:r w:rsidR="00F363E5">
        <w:fldChar w:fldCharType="separate"/>
      </w:r>
      <w:r w:rsidR="00105FB9">
        <w:t xml:space="preserve">Figure </w:t>
      </w:r>
      <w:r w:rsidR="00105FB9">
        <w:rPr>
          <w:noProof/>
        </w:rPr>
        <w:t>69</w:t>
      </w:r>
      <w:r w:rsidR="00F363E5">
        <w:fldChar w:fldCharType="end"/>
      </w:r>
      <w:r w:rsidR="00F363E5">
        <w:t>)</w:t>
      </w:r>
      <w:r w:rsidR="00F441D6">
        <w:t xml:space="preserve"> </w:t>
      </w:r>
      <w:r w:rsidR="00E62FF0">
        <w:t xml:space="preserve">that allows the user to change the name of the </w:t>
      </w:r>
      <w:r w:rsidR="00A10606">
        <w:t xml:space="preserve">selected </w:t>
      </w:r>
      <w:r w:rsidR="00E62FF0">
        <w:t>Setlist, and also</w:t>
      </w:r>
      <w:r w:rsidR="000F7D24">
        <w:t xml:space="preserve"> a</w:t>
      </w:r>
      <w:r w:rsidR="000F7D24" w:rsidRPr="00024524">
        <w:t xml:space="preserve"> ‘bin’ icon</w:t>
      </w:r>
      <w:r w:rsidR="000F7D24">
        <w:t>, that when</w:t>
      </w:r>
      <w:r w:rsidR="000F7D24" w:rsidRPr="00024524">
        <w:t xml:space="preserve"> clicked </w:t>
      </w:r>
      <w:r>
        <w:t xml:space="preserve">opens </w:t>
      </w:r>
      <w:r w:rsidR="00983F93">
        <w:t>a popup</w:t>
      </w:r>
      <w:r w:rsidR="00F363E5">
        <w:t xml:space="preserve"> (</w:t>
      </w:r>
      <w:r w:rsidR="00F363E5">
        <w:fldChar w:fldCharType="begin"/>
      </w:r>
      <w:r w:rsidR="00F363E5">
        <w:instrText xml:space="preserve"> REF _Ref101620195 \h </w:instrText>
      </w:r>
      <w:r w:rsidR="00F363E5">
        <w:fldChar w:fldCharType="separate"/>
      </w:r>
      <w:r w:rsidR="00105FB9">
        <w:t xml:space="preserve">Figure </w:t>
      </w:r>
      <w:r w:rsidR="00105FB9">
        <w:rPr>
          <w:noProof/>
        </w:rPr>
        <w:t>72</w:t>
      </w:r>
      <w:r w:rsidR="00F363E5">
        <w:fldChar w:fldCharType="end"/>
      </w:r>
      <w:r w:rsidR="00F363E5">
        <w:t>)</w:t>
      </w:r>
      <w:r w:rsidR="00B242D5">
        <w:t xml:space="preserve"> </w:t>
      </w:r>
      <w:r w:rsidR="00E62FF0">
        <w:t>that</w:t>
      </w:r>
      <w:r w:rsidR="00983F93">
        <w:t xml:space="preserve"> allow</w:t>
      </w:r>
      <w:r w:rsidR="00B242D5">
        <w:t>s</w:t>
      </w:r>
      <w:r w:rsidR="00983F93">
        <w:t xml:space="preserve"> users to delete the </w:t>
      </w:r>
      <w:r w:rsidR="00B242D5">
        <w:t xml:space="preserve">selected </w:t>
      </w:r>
      <w:r w:rsidR="00983F93">
        <w:t>Setlist</w:t>
      </w:r>
      <w:r w:rsidR="000F7D24" w:rsidRPr="00024524">
        <w:t>.</w:t>
      </w:r>
    </w:p>
    <w:p w14:paraId="0DB610FD" w14:textId="74FB69C4" w:rsidR="000F7D24" w:rsidRDefault="000C057C" w:rsidP="000F7D24">
      <w:r>
        <w:t>T</w:t>
      </w:r>
      <w:r w:rsidR="000F7D24">
        <w:t>he list of set</w:t>
      </w:r>
      <w:r w:rsidR="000D37C1">
        <w:t>list</w:t>
      </w:r>
      <w:r w:rsidR="000F7D24">
        <w:t xml:space="preserve">s header has the name for </w:t>
      </w:r>
      <w:r>
        <w:t>both</w:t>
      </w:r>
      <w:r w:rsidR="000F7D24" w:rsidRPr="00294381">
        <w:t xml:space="preserve"> column</w:t>
      </w:r>
      <w:r>
        <w:t>s</w:t>
      </w:r>
      <w:r w:rsidR="000F7D24" w:rsidRPr="00294381">
        <w:t>, so it is</w:t>
      </w:r>
      <w:r w:rsidR="000F7D24">
        <w:t xml:space="preserve"> clear to the user what each of these columns contains. </w:t>
      </w:r>
      <w:r w:rsidR="000A7E06">
        <w:t>Both</w:t>
      </w:r>
      <w:r w:rsidR="000F7D24">
        <w:t xml:space="preserve"> column name</w:t>
      </w:r>
      <w:r>
        <w:t xml:space="preserve">s </w:t>
      </w:r>
      <w:r w:rsidR="000F7D24">
        <w:t>ha</w:t>
      </w:r>
      <w:r w:rsidR="00B94FCB">
        <w:t>ve</w:t>
      </w:r>
      <w:r w:rsidR="000F7D24">
        <w:t xml:space="preserve"> an arrow next </w:t>
      </w:r>
      <w:r w:rsidR="000F7D24" w:rsidRPr="00294381">
        <w:t xml:space="preserve">to </w:t>
      </w:r>
      <w:r w:rsidR="0075181D">
        <w:t>them</w:t>
      </w:r>
      <w:r w:rsidR="000F7D24" w:rsidRPr="00294381">
        <w:t>, th</w:t>
      </w:r>
      <w:r w:rsidR="007439B3">
        <w:t>at</w:t>
      </w:r>
      <w:r w:rsidR="000F7D24" w:rsidRPr="00294381">
        <w:t xml:space="preserve"> show</w:t>
      </w:r>
      <w:r w:rsidR="0075181D">
        <w:t>s</w:t>
      </w:r>
      <w:r w:rsidR="000F7D24" w:rsidRPr="00294381">
        <w:t xml:space="preserve"> if the </w:t>
      </w:r>
      <w:r>
        <w:t>setlists</w:t>
      </w:r>
      <w:r w:rsidR="000F7D24" w:rsidRPr="00294381">
        <w:t xml:space="preserve"> are </w:t>
      </w:r>
      <w:r w:rsidR="000F7D24" w:rsidRPr="00A02DD2">
        <w:t>being sort</w:t>
      </w:r>
      <w:r w:rsidR="0075181D" w:rsidRPr="00A02DD2">
        <w:t>ed</w:t>
      </w:r>
      <w:r w:rsidR="000F7D24" w:rsidRPr="00A02DD2">
        <w:t xml:space="preserve"> by that column, </w:t>
      </w:r>
      <w:r w:rsidR="0075181D" w:rsidRPr="00A02DD2">
        <w:t>which</w:t>
      </w:r>
      <w:r w:rsidR="000F7D24" w:rsidRPr="00A02DD2">
        <w:t xml:space="preserve"> works </w:t>
      </w:r>
      <w:r w:rsidR="0075181D" w:rsidRPr="00A02DD2">
        <w:t xml:space="preserve">the </w:t>
      </w:r>
      <w:r w:rsidR="000F7D24" w:rsidRPr="00A02DD2">
        <w:t xml:space="preserve">same as the </w:t>
      </w:r>
      <w:r w:rsidR="000F7D24" w:rsidRPr="00A02DD2">
        <w:fldChar w:fldCharType="begin"/>
      </w:r>
      <w:r w:rsidR="000F7D24" w:rsidRPr="00A02DD2">
        <w:instrText xml:space="preserve"> REF _Ref100934880 \h </w:instrText>
      </w:r>
      <w:r w:rsidR="00863EBD" w:rsidRPr="00A02DD2">
        <w:instrText xml:space="preserve"> \* MERGEFORMAT </w:instrText>
      </w:r>
      <w:r w:rsidR="000F7D24" w:rsidRPr="00A02DD2">
        <w:fldChar w:fldCharType="separate"/>
      </w:r>
      <w:r w:rsidR="00105FB9">
        <w:t>Search Page</w:t>
      </w:r>
      <w:r w:rsidR="000F7D24" w:rsidRPr="00A02DD2">
        <w:fldChar w:fldCharType="end"/>
      </w:r>
      <w:r w:rsidR="000F7D24" w:rsidRPr="00A02DD2">
        <w:t xml:space="preserve"> </w:t>
      </w:r>
      <w:r w:rsidR="000F7D24" w:rsidRPr="00A02DD2">
        <w:fldChar w:fldCharType="begin"/>
      </w:r>
      <w:r w:rsidR="000F7D24" w:rsidRPr="00A02DD2">
        <w:instrText xml:space="preserve"> REF _Ref100934880 \p \h </w:instrText>
      </w:r>
      <w:r w:rsidR="00863EBD" w:rsidRPr="00A02DD2">
        <w:instrText xml:space="preserve"> \* MERGEFORMAT </w:instrText>
      </w:r>
      <w:r w:rsidR="000F7D24" w:rsidRPr="00A02DD2">
        <w:fldChar w:fldCharType="separate"/>
      </w:r>
      <w:r w:rsidR="00105FB9">
        <w:t>above</w:t>
      </w:r>
      <w:r w:rsidR="000F7D24" w:rsidRPr="00A02DD2">
        <w:fldChar w:fldCharType="end"/>
      </w:r>
      <w:r w:rsidR="000F7D24" w:rsidRPr="00A02DD2">
        <w:t>.</w:t>
      </w:r>
    </w:p>
    <w:p w14:paraId="4866ECEE" w14:textId="1492EC08" w:rsidR="000F7D24" w:rsidRDefault="00EA7AE7" w:rsidP="000F7D24">
      <w:r>
        <w:t>In the navbar, t</w:t>
      </w:r>
      <w:r w:rsidR="00765D0E">
        <w:t xml:space="preserve">here </w:t>
      </w:r>
      <w:r w:rsidR="00765D0E" w:rsidRPr="00294381">
        <w:t xml:space="preserve">is a </w:t>
      </w:r>
      <w:r w:rsidR="00C04C7B">
        <w:t>link</w:t>
      </w:r>
      <w:r w:rsidR="00765D0E" w:rsidRPr="00294381">
        <w:t xml:space="preserve"> ‘Filter’ which opens a filter bar underneath the navbar</w:t>
      </w:r>
      <w:r w:rsidR="00765D0E">
        <w:t xml:space="preserve"> (</w:t>
      </w:r>
      <w:r w:rsidR="0061771E">
        <w:t>open in</w:t>
      </w:r>
      <w:r w:rsidR="00765D0E">
        <w:t xml:space="preserve"> </w:t>
      </w:r>
      <w:r w:rsidR="00765D0E">
        <w:fldChar w:fldCharType="begin"/>
      </w:r>
      <w:r w:rsidR="00765D0E">
        <w:instrText xml:space="preserve"> REF _Ref101634320 \h </w:instrText>
      </w:r>
      <w:r w:rsidR="00765D0E">
        <w:fldChar w:fldCharType="separate"/>
      </w:r>
      <w:r w:rsidR="00105FB9">
        <w:t xml:space="preserve">Figure </w:t>
      </w:r>
      <w:r w:rsidR="00105FB9">
        <w:rPr>
          <w:noProof/>
        </w:rPr>
        <w:t>56</w:t>
      </w:r>
      <w:r w:rsidR="00765D0E">
        <w:fldChar w:fldCharType="end"/>
      </w:r>
      <w:r w:rsidR="00765D0E">
        <w:t xml:space="preserve">), </w:t>
      </w:r>
      <w:r w:rsidR="0034229B">
        <w:t>l</w:t>
      </w:r>
      <w:r w:rsidR="00765D0E">
        <w:t xml:space="preserve">ikewise, the ‘Sort’ </w:t>
      </w:r>
      <w:r w:rsidR="00C04C7B">
        <w:t>link</w:t>
      </w:r>
      <w:r w:rsidR="00765D0E">
        <w:t xml:space="preserve"> opens a sort bar underneath the navbar </w:t>
      </w:r>
      <w:r w:rsidR="0034229B">
        <w:t>(</w:t>
      </w:r>
      <w:r w:rsidR="0061771E">
        <w:t>open in</w:t>
      </w:r>
      <w:r w:rsidR="00765D0E">
        <w:t xml:space="preserve"> </w:t>
      </w:r>
      <w:r w:rsidR="00765D0E">
        <w:fldChar w:fldCharType="begin"/>
      </w:r>
      <w:r w:rsidR="00765D0E">
        <w:instrText xml:space="preserve"> REF _Ref101634325 \h </w:instrText>
      </w:r>
      <w:r w:rsidR="00765D0E">
        <w:fldChar w:fldCharType="separate"/>
      </w:r>
      <w:r w:rsidR="00105FB9">
        <w:t xml:space="preserve">Figure </w:t>
      </w:r>
      <w:r w:rsidR="00105FB9">
        <w:rPr>
          <w:noProof/>
        </w:rPr>
        <w:t>57</w:t>
      </w:r>
      <w:r w:rsidR="00765D0E">
        <w:fldChar w:fldCharType="end"/>
      </w:r>
      <w:r w:rsidR="00765D0E">
        <w:t>).</w:t>
      </w:r>
      <w:r w:rsidR="00820C91">
        <w:t xml:space="preserve"> </w:t>
      </w:r>
      <w:r w:rsidR="00E97F17">
        <w:t>Then</w:t>
      </w:r>
      <w:r w:rsidR="00B94FCB">
        <w:t xml:space="preserve"> </w:t>
      </w:r>
      <w:r w:rsidR="000F7D24">
        <w:t>there is a link ‘</w:t>
      </w:r>
      <w:r w:rsidR="00B94FCB">
        <w:t>Add New Set List’</w:t>
      </w:r>
      <w:r w:rsidR="000F7D24">
        <w:t xml:space="preserve"> </w:t>
      </w:r>
      <w:r w:rsidR="00692256">
        <w:t xml:space="preserve">that when clicked, </w:t>
      </w:r>
      <w:r w:rsidR="00F834CB">
        <w:t xml:space="preserve">opens the </w:t>
      </w:r>
      <w:r w:rsidR="00F834CB">
        <w:fldChar w:fldCharType="begin"/>
      </w:r>
      <w:r w:rsidR="00F834CB">
        <w:instrText xml:space="preserve"> REF _Ref101609442 \h </w:instrText>
      </w:r>
      <w:r w:rsidR="00F834CB">
        <w:fldChar w:fldCharType="separate"/>
      </w:r>
      <w:r w:rsidR="00105FB9" w:rsidRPr="00640157">
        <w:t>Create New Set List Popup</w:t>
      </w:r>
      <w:r w:rsidR="00F834CB">
        <w:fldChar w:fldCharType="end"/>
      </w:r>
      <w:r w:rsidR="00F834CB">
        <w:t xml:space="preserve"> (</w:t>
      </w:r>
      <w:r w:rsidR="00F834CB">
        <w:fldChar w:fldCharType="begin"/>
      </w:r>
      <w:r w:rsidR="00F834CB">
        <w:instrText xml:space="preserve"> REF _Ref101609445 \h </w:instrText>
      </w:r>
      <w:r w:rsidR="00F834CB">
        <w:fldChar w:fldCharType="separate"/>
      </w:r>
      <w:r w:rsidR="00105FB9">
        <w:t xml:space="preserve">Figure </w:t>
      </w:r>
      <w:r w:rsidR="00105FB9">
        <w:rPr>
          <w:noProof/>
        </w:rPr>
        <w:t>59</w:t>
      </w:r>
      <w:r w:rsidR="00F834CB">
        <w:fldChar w:fldCharType="end"/>
      </w:r>
      <w:r w:rsidR="00F834CB">
        <w:t xml:space="preserve">) </w:t>
      </w:r>
      <w:r w:rsidR="00692256">
        <w:t xml:space="preserve">where users can create a new setlist to add the </w:t>
      </w:r>
      <w:r w:rsidR="00206DD5">
        <w:t>S</w:t>
      </w:r>
      <w:r w:rsidR="00692256">
        <w:t>et to</w:t>
      </w:r>
      <w:r w:rsidR="00765D0E">
        <w:t xml:space="preserve">, the link ‘Search for a Lego Set’ opens the </w:t>
      </w:r>
      <w:r w:rsidR="00765D0E">
        <w:fldChar w:fldCharType="begin"/>
      </w:r>
      <w:r w:rsidR="00765D0E">
        <w:instrText xml:space="preserve"> REF _Ref100934880 \h </w:instrText>
      </w:r>
      <w:r w:rsidR="00765D0E">
        <w:fldChar w:fldCharType="separate"/>
      </w:r>
      <w:r w:rsidR="00105FB9">
        <w:t>Search Page</w:t>
      </w:r>
      <w:r w:rsidR="00765D0E">
        <w:fldChar w:fldCharType="end"/>
      </w:r>
      <w:r w:rsidR="00130739">
        <w:t xml:space="preserve">, </w:t>
      </w:r>
      <w:r w:rsidR="00130739">
        <w:t>so users could go and find another Set straight from this pag</w:t>
      </w:r>
      <w:r w:rsidR="00E1204B">
        <w:t>e</w:t>
      </w:r>
      <w:r w:rsidR="00765D0E">
        <w:t>.</w:t>
      </w:r>
    </w:p>
    <w:p w14:paraId="748CE09B" w14:textId="2BDBD5C9" w:rsidR="000F7D24" w:rsidRDefault="000F7D24" w:rsidP="000F7D24">
      <w:r>
        <w:t>The filter bar</w:t>
      </w:r>
      <w:r w:rsidR="00D47C1D">
        <w:t xml:space="preserve"> (</w:t>
      </w:r>
      <w:r w:rsidR="00D47C1D">
        <w:fldChar w:fldCharType="begin"/>
      </w:r>
      <w:r w:rsidR="00D47C1D">
        <w:instrText xml:space="preserve"> REF _Ref101634320 \h </w:instrText>
      </w:r>
      <w:r w:rsidR="00D47C1D">
        <w:fldChar w:fldCharType="separate"/>
      </w:r>
      <w:r w:rsidR="00105FB9">
        <w:t xml:space="preserve">Figure </w:t>
      </w:r>
      <w:r w:rsidR="00105FB9">
        <w:rPr>
          <w:noProof/>
        </w:rPr>
        <w:t>56</w:t>
      </w:r>
      <w:r w:rsidR="00D47C1D">
        <w:fldChar w:fldCharType="end"/>
      </w:r>
      <w:r w:rsidR="00D47C1D">
        <w:t xml:space="preserve">) </w:t>
      </w:r>
      <w:r>
        <w:t>contains filters the user can use to filter the Set</w:t>
      </w:r>
      <w:r w:rsidR="0001403A">
        <w:t>list</w:t>
      </w:r>
      <w:r>
        <w:t xml:space="preserve">s, there is a text box to search by text </w:t>
      </w:r>
      <w:r w:rsidR="0001403A">
        <w:t>in the list name</w:t>
      </w:r>
      <w:r w:rsidR="00917913">
        <w:t xml:space="preserve"> (e.g. ‘</w:t>
      </w:r>
      <w:r w:rsidR="009C6FCB">
        <w:t>City</w:t>
      </w:r>
      <w:r w:rsidR="00917913">
        <w:t>’)</w:t>
      </w:r>
      <w:r>
        <w:t xml:space="preserve">, ‘Minimum </w:t>
      </w:r>
      <w:r w:rsidR="0001403A">
        <w:t>Number of Sets’</w:t>
      </w:r>
      <w:r>
        <w:t xml:space="preserve"> and ‘Maximum </w:t>
      </w:r>
      <w:r w:rsidR="0001403A">
        <w:t xml:space="preserve">Number of Sets' </w:t>
      </w:r>
      <w:r>
        <w:t xml:space="preserve">number boxes that filter between these </w:t>
      </w:r>
      <w:r w:rsidR="0001403A">
        <w:t>number of sets</w:t>
      </w:r>
      <w:r>
        <w:t xml:space="preserve"> and the ‘Filter’ button then applies these filters to </w:t>
      </w:r>
      <w:r w:rsidR="0001403A">
        <w:t>the</w:t>
      </w:r>
      <w:r>
        <w:t xml:space="preserve"> Set</w:t>
      </w:r>
      <w:r w:rsidR="0001403A">
        <w:t>list</w:t>
      </w:r>
      <w:r>
        <w:t>s.</w:t>
      </w:r>
    </w:p>
    <w:p w14:paraId="34CB1DB6" w14:textId="657DEDD8" w:rsidR="00D81976" w:rsidRDefault="00D47C1D" w:rsidP="000F7D24">
      <w:r>
        <w:t>The sort bar (</w:t>
      </w:r>
      <w:r>
        <w:fldChar w:fldCharType="begin"/>
      </w:r>
      <w:r>
        <w:instrText xml:space="preserve"> REF _Ref101634325 \h </w:instrText>
      </w:r>
      <w:r>
        <w:fldChar w:fldCharType="separate"/>
      </w:r>
      <w:r w:rsidR="00105FB9">
        <w:t xml:space="preserve">Figure </w:t>
      </w:r>
      <w:r w:rsidR="00105FB9">
        <w:rPr>
          <w:noProof/>
        </w:rPr>
        <w:t>57</w:t>
      </w:r>
      <w:r>
        <w:fldChar w:fldCharType="end"/>
      </w:r>
      <w:r>
        <w:t xml:space="preserve">) contains </w:t>
      </w:r>
      <w:r w:rsidR="00D81976">
        <w:t>two</w:t>
      </w:r>
      <w:r>
        <w:t xml:space="preserve"> select boxes so a user can perform a multi-sor</w:t>
      </w:r>
      <w:r w:rsidR="00E1204B">
        <w:t xml:space="preserve">t, which </w:t>
      </w:r>
      <w:r w:rsidR="00E1204B">
        <w:t xml:space="preserve">functions the same as on the </w:t>
      </w:r>
      <w:r w:rsidR="00E1204B">
        <w:fldChar w:fldCharType="begin"/>
      </w:r>
      <w:r w:rsidR="00E1204B">
        <w:instrText xml:space="preserve"> REF _Ref100934880 \h </w:instrText>
      </w:r>
      <w:r w:rsidR="00E1204B">
        <w:fldChar w:fldCharType="separate"/>
      </w:r>
      <w:r w:rsidR="00105FB9">
        <w:t>Search Page</w:t>
      </w:r>
      <w:r w:rsidR="00E1204B">
        <w:fldChar w:fldCharType="end"/>
      </w:r>
      <w:r w:rsidR="00E1204B">
        <w:t xml:space="preserve"> but sorts </w:t>
      </w:r>
      <w:r w:rsidR="004B1B68">
        <w:t>by</w:t>
      </w:r>
      <w:r w:rsidR="00E1204B">
        <w:t xml:space="preserve"> </w:t>
      </w:r>
      <w:r w:rsidR="00D81976">
        <w:t>‘</w:t>
      </w:r>
      <w:r w:rsidR="008C7026">
        <w:t xml:space="preserve">List </w:t>
      </w:r>
      <w:r w:rsidR="003E5A12">
        <w:t>n</w:t>
      </w:r>
      <w:r w:rsidR="008C7026">
        <w:t>ame</w:t>
      </w:r>
      <w:r w:rsidR="00D81976">
        <w:t>’</w:t>
      </w:r>
      <w:r w:rsidR="00E1204B">
        <w:t xml:space="preserve"> and </w:t>
      </w:r>
      <w:r w:rsidR="00D81976">
        <w:t>‘</w:t>
      </w:r>
      <w:r w:rsidR="003E5A12">
        <w:t>Number of Sets</w:t>
      </w:r>
      <w:r w:rsidR="00D81976">
        <w:t>’</w:t>
      </w:r>
      <w:r w:rsidR="00E1204B">
        <w:t>.</w:t>
      </w:r>
    </w:p>
    <w:p w14:paraId="1850CC8C" w14:textId="1BE2BCEA" w:rsidR="00BC55B3" w:rsidRDefault="00D253D3" w:rsidP="003D76CE">
      <w:r>
        <w:t>T</w:t>
      </w:r>
      <w:r w:rsidR="00BC55B3">
        <w:t>he initial design (</w:t>
      </w:r>
      <w:r w:rsidR="00BC55B3">
        <w:fldChar w:fldCharType="begin"/>
      </w:r>
      <w:r w:rsidR="00BC55B3">
        <w:instrText xml:space="preserve"> REF _Ref101201674 \h </w:instrText>
      </w:r>
      <w:r w:rsidR="00BC55B3">
        <w:fldChar w:fldCharType="separate"/>
      </w:r>
      <w:r w:rsidR="00105FB9">
        <w:t xml:space="preserve">Figure </w:t>
      </w:r>
      <w:r w:rsidR="00105FB9">
        <w:rPr>
          <w:noProof/>
        </w:rPr>
        <w:t>55</w:t>
      </w:r>
      <w:r w:rsidR="00BC55B3">
        <w:fldChar w:fldCharType="end"/>
      </w:r>
      <w:r w:rsidR="00BC55B3">
        <w:t xml:space="preserve">) </w:t>
      </w:r>
      <w:r>
        <w:t xml:space="preserve">didn’t have </w:t>
      </w:r>
      <w:r w:rsidR="00A7370E">
        <w:t>the sort bar</w:t>
      </w:r>
      <w:r>
        <w:t>, but I added</w:t>
      </w:r>
      <w:r w:rsidR="00BC55B3">
        <w:t xml:space="preserve"> </w:t>
      </w:r>
      <w:r w:rsidR="00A7370E">
        <w:t>i</w:t>
      </w:r>
      <w:r w:rsidR="0055599E">
        <w:t>t in</w:t>
      </w:r>
      <w:r w:rsidR="00A7370E">
        <w:t xml:space="preserve"> the final design</w:t>
      </w:r>
      <w:r>
        <w:t xml:space="preserve"> </w:t>
      </w:r>
      <w:r>
        <w:t>(</w:t>
      </w:r>
      <w:r>
        <w:fldChar w:fldCharType="begin"/>
      </w:r>
      <w:r>
        <w:instrText xml:space="preserve"> REF _Ref101634325 \h </w:instrText>
      </w:r>
      <w:r>
        <w:fldChar w:fldCharType="separate"/>
      </w:r>
      <w:r w:rsidR="00105FB9">
        <w:t xml:space="preserve">Figure </w:t>
      </w:r>
      <w:r w:rsidR="00105FB9">
        <w:rPr>
          <w:noProof/>
        </w:rPr>
        <w:t>57</w:t>
      </w:r>
      <w:r>
        <w:fldChar w:fldCharType="end"/>
      </w:r>
      <w:r>
        <w:t>)</w:t>
      </w:r>
      <w:r w:rsidR="00A7370E">
        <w:t xml:space="preserve">, as I </w:t>
      </w:r>
      <w:r w:rsidR="00E201D2">
        <w:t xml:space="preserve">thought </w:t>
      </w:r>
      <w:r w:rsidR="00A7370E">
        <w:t xml:space="preserve">multi-sort </w:t>
      </w:r>
      <w:r w:rsidR="00610390">
        <w:t>would be useful for users</w:t>
      </w:r>
      <w:r w:rsidR="00A7370E">
        <w:t>.</w:t>
      </w:r>
    </w:p>
    <w:p w14:paraId="6A395159" w14:textId="7CA46E59" w:rsidR="00D04B7C" w:rsidRDefault="00D04B7C" w:rsidP="003543AD">
      <w:pPr>
        <w:pStyle w:val="Heading4"/>
      </w:pPr>
      <w:bookmarkStart w:id="161" w:name="_Ref100936744"/>
      <w:bookmarkStart w:id="162" w:name="_Toc102658800"/>
      <w:r>
        <w:t>Create New Set List</w:t>
      </w:r>
      <w:r w:rsidR="0064103F">
        <w:t xml:space="preserve"> Popup</w:t>
      </w:r>
      <w:bookmarkEnd w:id="161"/>
      <w:bookmarkEnd w:id="162"/>
    </w:p>
    <w:p w14:paraId="2147A7F6" w14:textId="77777777" w:rsidR="008F7483" w:rsidRDefault="004617F9" w:rsidP="008D2686">
      <w:pPr>
        <w:keepNext/>
        <w:spacing w:after="0"/>
      </w:pPr>
      <w:r>
        <w:rPr>
          <w:noProof/>
        </w:rPr>
        <w:drawing>
          <wp:inline distT="0" distB="0" distL="0" distR="0" wp14:anchorId="4B3B0567" wp14:editId="77ABB5DC">
            <wp:extent cx="2962275" cy="1466850"/>
            <wp:effectExtent l="0" t="0" r="9525"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rotWithShape="1">
                    <a:blip r:embed="rId75">
                      <a:extLst>
                        <a:ext uri="{28A0092B-C50C-407E-A947-70E740481C1C}">
                          <a14:useLocalDpi xmlns:a14="http://schemas.microsoft.com/office/drawing/2010/main" val="0"/>
                        </a:ext>
                      </a:extLst>
                    </a:blip>
                    <a:srcRect l="2405" r="29612" b="56618"/>
                    <a:stretch/>
                  </pic:blipFill>
                  <pic:spPr bwMode="auto">
                    <a:xfrm>
                      <a:off x="0" y="0"/>
                      <a:ext cx="2968061" cy="1469715"/>
                    </a:xfrm>
                    <a:prstGeom prst="rect">
                      <a:avLst/>
                    </a:prstGeom>
                    <a:ln>
                      <a:noFill/>
                    </a:ln>
                    <a:extLst>
                      <a:ext uri="{53640926-AAD7-44D8-BBD7-CCE9431645EC}">
                        <a14:shadowObscured xmlns:a14="http://schemas.microsoft.com/office/drawing/2010/main"/>
                      </a:ext>
                    </a:extLst>
                  </pic:spPr>
                </pic:pic>
              </a:graphicData>
            </a:graphic>
          </wp:inline>
        </w:drawing>
      </w:r>
    </w:p>
    <w:p w14:paraId="4332A641" w14:textId="54D77B13" w:rsidR="004617F9" w:rsidRPr="004617F9" w:rsidRDefault="008F7483" w:rsidP="008F7483">
      <w:pPr>
        <w:pStyle w:val="Caption"/>
      </w:pPr>
      <w:bookmarkStart w:id="163" w:name="_Ref101624289"/>
      <w:r>
        <w:t xml:space="preserve">Figure </w:t>
      </w:r>
      <w:r w:rsidR="00842B56">
        <w:fldChar w:fldCharType="begin"/>
      </w:r>
      <w:r w:rsidR="00842B56">
        <w:instrText xml:space="preserve"> SEQ Figure \* ARABIC </w:instrText>
      </w:r>
      <w:r w:rsidR="00842B56">
        <w:fldChar w:fldCharType="separate"/>
      </w:r>
      <w:r w:rsidR="00105FB9">
        <w:rPr>
          <w:noProof/>
        </w:rPr>
        <w:t>58</w:t>
      </w:r>
      <w:r w:rsidR="00842B56">
        <w:rPr>
          <w:noProof/>
        </w:rPr>
        <w:fldChar w:fldCharType="end"/>
      </w:r>
      <w:bookmarkEnd w:id="163"/>
      <w:r>
        <w:t xml:space="preserve">: </w:t>
      </w:r>
      <w:r w:rsidR="008D2686">
        <w:t xml:space="preserve">Initial </w:t>
      </w:r>
      <w:r>
        <w:t xml:space="preserve">Create Set List Error </w:t>
      </w:r>
      <w:r w:rsidR="008D2686">
        <w:t>–</w:t>
      </w:r>
      <w:r>
        <w:t xml:space="preserve"> Name</w:t>
      </w:r>
      <w:r w:rsidR="008D2686">
        <w:t xml:space="preserve"> Not Unique</w:t>
      </w:r>
    </w:p>
    <w:p w14:paraId="4086ECD5" w14:textId="77777777" w:rsidR="004617F9" w:rsidRDefault="004617F9" w:rsidP="004617F9">
      <w:pPr>
        <w:keepNext/>
        <w:spacing w:after="0"/>
      </w:pPr>
      <w:r w:rsidRPr="004617F9">
        <w:rPr>
          <w:noProof/>
        </w:rPr>
        <w:lastRenderedPageBreak/>
        <w:drawing>
          <wp:inline distT="0" distB="0" distL="0" distR="0" wp14:anchorId="526352F4" wp14:editId="116CACD7">
            <wp:extent cx="3600450" cy="1978819"/>
            <wp:effectExtent l="0" t="0" r="0" b="2540"/>
            <wp:docPr id="93" name="Picture 9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text, application, email&#10;&#10;Description automatically generated"/>
                    <pic:cNvPicPr/>
                  </pic:nvPicPr>
                  <pic:blipFill>
                    <a:blip r:embed="rId76"/>
                    <a:stretch>
                      <a:fillRect/>
                    </a:stretch>
                  </pic:blipFill>
                  <pic:spPr>
                    <a:xfrm>
                      <a:off x="0" y="0"/>
                      <a:ext cx="3617138" cy="1987991"/>
                    </a:xfrm>
                    <a:prstGeom prst="rect">
                      <a:avLst/>
                    </a:prstGeom>
                  </pic:spPr>
                </pic:pic>
              </a:graphicData>
            </a:graphic>
          </wp:inline>
        </w:drawing>
      </w:r>
    </w:p>
    <w:p w14:paraId="68F2B45A" w14:textId="2786268A" w:rsidR="004617F9" w:rsidRPr="004617F9" w:rsidRDefault="004617F9" w:rsidP="004617F9">
      <w:pPr>
        <w:pStyle w:val="Caption"/>
      </w:pPr>
      <w:bookmarkStart w:id="164" w:name="_Ref101609445"/>
      <w:r>
        <w:t xml:space="preserve">Figure </w:t>
      </w:r>
      <w:r w:rsidR="00842B56">
        <w:fldChar w:fldCharType="begin"/>
      </w:r>
      <w:r w:rsidR="00842B56">
        <w:instrText xml:space="preserve"> SEQ Figure \* ARABIC </w:instrText>
      </w:r>
      <w:r w:rsidR="00842B56">
        <w:fldChar w:fldCharType="separate"/>
      </w:r>
      <w:r w:rsidR="00105FB9">
        <w:rPr>
          <w:noProof/>
        </w:rPr>
        <w:t>59</w:t>
      </w:r>
      <w:r w:rsidR="00842B56">
        <w:rPr>
          <w:noProof/>
        </w:rPr>
        <w:fldChar w:fldCharType="end"/>
      </w:r>
      <w:bookmarkEnd w:id="164"/>
      <w:r>
        <w:t>:</w:t>
      </w:r>
      <w:r w:rsidRPr="00640157">
        <w:t xml:space="preserve"> </w:t>
      </w:r>
      <w:bookmarkStart w:id="165" w:name="_Ref101609442"/>
      <w:r w:rsidRPr="00640157">
        <w:t>Create New Set List Popup</w:t>
      </w:r>
      <w:bookmarkEnd w:id="165"/>
    </w:p>
    <w:p w14:paraId="25E83DA7" w14:textId="77777777" w:rsidR="008D2686" w:rsidRDefault="004617F9" w:rsidP="008D2686">
      <w:pPr>
        <w:keepNext/>
        <w:spacing w:after="0"/>
      </w:pPr>
      <w:r w:rsidRPr="004617F9">
        <w:rPr>
          <w:noProof/>
        </w:rPr>
        <w:drawing>
          <wp:inline distT="0" distB="0" distL="0" distR="0" wp14:anchorId="2AC3A31E" wp14:editId="112F6796">
            <wp:extent cx="3333750" cy="1289802"/>
            <wp:effectExtent l="0" t="0" r="0" b="5715"/>
            <wp:docPr id="95" name="Picture 9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 email&#10;&#10;Description automatically generated"/>
                    <pic:cNvPicPr/>
                  </pic:nvPicPr>
                  <pic:blipFill>
                    <a:blip r:embed="rId77"/>
                    <a:stretch>
                      <a:fillRect/>
                    </a:stretch>
                  </pic:blipFill>
                  <pic:spPr>
                    <a:xfrm>
                      <a:off x="0" y="0"/>
                      <a:ext cx="3357281" cy="1298906"/>
                    </a:xfrm>
                    <a:prstGeom prst="rect">
                      <a:avLst/>
                    </a:prstGeom>
                  </pic:spPr>
                </pic:pic>
              </a:graphicData>
            </a:graphic>
          </wp:inline>
        </w:drawing>
      </w:r>
    </w:p>
    <w:p w14:paraId="1DE1C1FC" w14:textId="0BFA7A5C" w:rsidR="004617F9" w:rsidRDefault="008D2686" w:rsidP="008D2686">
      <w:pPr>
        <w:pStyle w:val="Caption"/>
      </w:pPr>
      <w:bookmarkStart w:id="166" w:name="_Ref101622765"/>
      <w:r>
        <w:t xml:space="preserve">Figure </w:t>
      </w:r>
      <w:r w:rsidR="00842B56">
        <w:fldChar w:fldCharType="begin"/>
      </w:r>
      <w:r w:rsidR="00842B56">
        <w:instrText xml:space="preserve"> SEQ Figure \* ARABIC </w:instrText>
      </w:r>
      <w:r w:rsidR="00842B56">
        <w:fldChar w:fldCharType="separate"/>
      </w:r>
      <w:r w:rsidR="00105FB9">
        <w:rPr>
          <w:noProof/>
        </w:rPr>
        <w:t>60</w:t>
      </w:r>
      <w:r w:rsidR="00842B56">
        <w:rPr>
          <w:noProof/>
        </w:rPr>
        <w:fldChar w:fldCharType="end"/>
      </w:r>
      <w:bookmarkEnd w:id="166"/>
      <w:r>
        <w:t xml:space="preserve">: </w:t>
      </w:r>
      <w:r w:rsidRPr="00C07305">
        <w:t>Create Set List Error – Name Not Unique</w:t>
      </w:r>
    </w:p>
    <w:p w14:paraId="00221343" w14:textId="77777777" w:rsidR="00AD0AF9" w:rsidRDefault="00AD0AF9" w:rsidP="00F929E6">
      <w:pPr>
        <w:keepNext/>
        <w:spacing w:after="0"/>
      </w:pPr>
      <w:r w:rsidRPr="00AD0AF9">
        <w:rPr>
          <w:noProof/>
        </w:rPr>
        <w:drawing>
          <wp:inline distT="0" distB="0" distL="0" distR="0" wp14:anchorId="07ED8E99" wp14:editId="62A590CD">
            <wp:extent cx="5731510" cy="335280"/>
            <wp:effectExtent l="0" t="0" r="254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335280"/>
                    </a:xfrm>
                    <a:prstGeom prst="rect">
                      <a:avLst/>
                    </a:prstGeom>
                  </pic:spPr>
                </pic:pic>
              </a:graphicData>
            </a:graphic>
          </wp:inline>
        </w:drawing>
      </w:r>
    </w:p>
    <w:p w14:paraId="00A66EF9" w14:textId="1DD85DD6" w:rsidR="005C759F" w:rsidRDefault="00AD0AF9" w:rsidP="00AD0AF9">
      <w:pPr>
        <w:pStyle w:val="Caption"/>
      </w:pPr>
      <w:bookmarkStart w:id="167" w:name="_Ref101623362"/>
      <w:r>
        <w:t xml:space="preserve">Figure </w:t>
      </w:r>
      <w:r w:rsidR="00842B56">
        <w:fldChar w:fldCharType="begin"/>
      </w:r>
      <w:r w:rsidR="00842B56">
        <w:instrText xml:space="preserve"> SEQ Figure \* ARABIC </w:instrText>
      </w:r>
      <w:r w:rsidR="00842B56">
        <w:fldChar w:fldCharType="separate"/>
      </w:r>
      <w:r w:rsidR="00105FB9">
        <w:rPr>
          <w:noProof/>
        </w:rPr>
        <w:t>61</w:t>
      </w:r>
      <w:r w:rsidR="00842B56">
        <w:rPr>
          <w:noProof/>
        </w:rPr>
        <w:fldChar w:fldCharType="end"/>
      </w:r>
      <w:bookmarkEnd w:id="167"/>
      <w:r>
        <w:t>: Created New Set List Alert</w:t>
      </w:r>
    </w:p>
    <w:p w14:paraId="4320ACD0" w14:textId="77777777" w:rsidR="009964EB" w:rsidRDefault="009964EB" w:rsidP="009964EB">
      <w:pPr>
        <w:keepNext/>
        <w:spacing w:after="0"/>
      </w:pPr>
      <w:r w:rsidRPr="009964EB">
        <w:rPr>
          <w:noProof/>
        </w:rPr>
        <w:drawing>
          <wp:inline distT="0" distB="0" distL="0" distR="0" wp14:anchorId="11F6C088" wp14:editId="04B0E1DE">
            <wp:extent cx="3319291" cy="13430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79">
                      <a:extLst>
                        <a:ext uri="{28A0092B-C50C-407E-A947-70E740481C1C}">
                          <a14:useLocalDpi xmlns:a14="http://schemas.microsoft.com/office/drawing/2010/main" val="0"/>
                        </a:ext>
                      </a:extLst>
                    </a:blip>
                    <a:stretch>
                      <a:fillRect/>
                    </a:stretch>
                  </pic:blipFill>
                  <pic:spPr>
                    <a:xfrm>
                      <a:off x="0" y="0"/>
                      <a:ext cx="3326585" cy="1345976"/>
                    </a:xfrm>
                    <a:prstGeom prst="rect">
                      <a:avLst/>
                    </a:prstGeom>
                  </pic:spPr>
                </pic:pic>
              </a:graphicData>
            </a:graphic>
          </wp:inline>
        </w:drawing>
      </w:r>
    </w:p>
    <w:p w14:paraId="3BFE2B1B" w14:textId="4A1E8533" w:rsidR="009964EB" w:rsidRPr="009964EB" w:rsidRDefault="009964EB" w:rsidP="009964EB">
      <w:pPr>
        <w:pStyle w:val="Caption"/>
      </w:pPr>
      <w:bookmarkStart w:id="168" w:name="_Ref101623707"/>
      <w:r>
        <w:t xml:space="preserve">Figure </w:t>
      </w:r>
      <w:r w:rsidR="00842B56">
        <w:fldChar w:fldCharType="begin"/>
      </w:r>
      <w:r w:rsidR="00842B56">
        <w:instrText xml:space="preserve"> SEQ Figure \* ARABIC </w:instrText>
      </w:r>
      <w:r w:rsidR="00842B56">
        <w:fldChar w:fldCharType="separate"/>
      </w:r>
      <w:r w:rsidR="00105FB9">
        <w:rPr>
          <w:noProof/>
        </w:rPr>
        <w:t>62</w:t>
      </w:r>
      <w:r w:rsidR="00842B56">
        <w:rPr>
          <w:noProof/>
        </w:rPr>
        <w:fldChar w:fldCharType="end"/>
      </w:r>
      <w:bookmarkEnd w:id="168"/>
      <w:r>
        <w:t>: Small Created New Set List Alert on Add Set to a List Popup</w:t>
      </w:r>
    </w:p>
    <w:p w14:paraId="29B68EA3" w14:textId="614A3509" w:rsidR="0062543C" w:rsidRDefault="0062543C" w:rsidP="0062543C">
      <w:r w:rsidRPr="001453E5">
        <w:t xml:space="preserve">The </w:t>
      </w:r>
      <w:r w:rsidR="00DB554E">
        <w:fldChar w:fldCharType="begin"/>
      </w:r>
      <w:r w:rsidR="00DB554E">
        <w:instrText xml:space="preserve"> REF _Ref101609442 \h </w:instrText>
      </w:r>
      <w:r w:rsidR="00DB554E">
        <w:fldChar w:fldCharType="separate"/>
      </w:r>
      <w:r w:rsidR="00105FB9" w:rsidRPr="00640157">
        <w:t>Create New Set List Popup</w:t>
      </w:r>
      <w:r w:rsidR="00DB554E">
        <w:fldChar w:fldCharType="end"/>
      </w:r>
      <w:r w:rsidR="00DB554E">
        <w:t xml:space="preserve"> (</w:t>
      </w:r>
      <w:r w:rsidR="00DB554E">
        <w:fldChar w:fldCharType="begin"/>
      </w:r>
      <w:r w:rsidR="00DB554E">
        <w:instrText xml:space="preserve"> REF _Ref101609445 \h </w:instrText>
      </w:r>
      <w:r w:rsidR="00DB554E">
        <w:fldChar w:fldCharType="separate"/>
      </w:r>
      <w:r w:rsidR="00105FB9">
        <w:t xml:space="preserve">Figure </w:t>
      </w:r>
      <w:r w:rsidR="00105FB9">
        <w:rPr>
          <w:noProof/>
        </w:rPr>
        <w:t>59</w:t>
      </w:r>
      <w:r w:rsidR="00DB554E">
        <w:fldChar w:fldCharType="end"/>
      </w:r>
      <w:r w:rsidR="00DB554E">
        <w:t xml:space="preserve">) </w:t>
      </w:r>
      <w:r w:rsidRPr="001453E5">
        <w:t>is displayed when a logged-in user clicks the ‘</w:t>
      </w:r>
      <w:r w:rsidR="009E386A">
        <w:t>Add New Set List’</w:t>
      </w:r>
      <w:r w:rsidRPr="001453E5">
        <w:t xml:space="preserve"> button on the</w:t>
      </w:r>
      <w:r w:rsidR="009E386A">
        <w:t xml:space="preserve"> </w:t>
      </w:r>
      <w:r w:rsidR="009E386A">
        <w:fldChar w:fldCharType="begin"/>
      </w:r>
      <w:r w:rsidR="009E386A">
        <w:instrText xml:space="preserve"> REF _Ref100935105 \h </w:instrText>
      </w:r>
      <w:r w:rsidR="009E386A">
        <w:fldChar w:fldCharType="separate"/>
      </w:r>
      <w:r w:rsidR="00105FB9">
        <w:t>Set Lists Page</w:t>
      </w:r>
      <w:r w:rsidR="009E386A">
        <w:fldChar w:fldCharType="end"/>
      </w:r>
      <w:r>
        <w:t xml:space="preserve"> </w:t>
      </w:r>
      <w:r w:rsidR="00F06DA2">
        <w:t>(</w:t>
      </w:r>
      <w:r w:rsidR="00F06DA2">
        <w:fldChar w:fldCharType="begin"/>
      </w:r>
      <w:r w:rsidR="00F06DA2">
        <w:instrText xml:space="preserve"> REF _Ref100935105 \p \h </w:instrText>
      </w:r>
      <w:r w:rsidR="00F06DA2">
        <w:fldChar w:fldCharType="separate"/>
      </w:r>
      <w:r w:rsidR="00105FB9">
        <w:t>above</w:t>
      </w:r>
      <w:r w:rsidR="00F06DA2">
        <w:fldChar w:fldCharType="end"/>
      </w:r>
      <w:r w:rsidR="00F06DA2">
        <w:t xml:space="preserve">) </w:t>
      </w:r>
      <w:r w:rsidRPr="001453E5">
        <w:t>or clicks the ‘</w:t>
      </w:r>
      <w:r w:rsidR="009E386A">
        <w:t>New List’</w:t>
      </w:r>
      <w:r w:rsidRPr="001453E5">
        <w:t xml:space="preserve"> button on the</w:t>
      </w:r>
      <w:r w:rsidR="009E386A">
        <w:t xml:space="preserve"> </w:t>
      </w:r>
      <w:r w:rsidR="009E386A">
        <w:fldChar w:fldCharType="begin"/>
      </w:r>
      <w:r w:rsidR="009E386A">
        <w:instrText xml:space="preserve"> REF _Ref101622258 \h </w:instrText>
      </w:r>
      <w:r w:rsidR="009E386A">
        <w:fldChar w:fldCharType="separate"/>
      </w:r>
      <w:r w:rsidR="00105FB9">
        <w:t>Add Set to Set List Popup</w:t>
      </w:r>
      <w:r w:rsidR="009E386A">
        <w:fldChar w:fldCharType="end"/>
      </w:r>
      <w:r w:rsidR="009E386A">
        <w:t xml:space="preserve"> (</w:t>
      </w:r>
      <w:r w:rsidR="009E386A">
        <w:fldChar w:fldCharType="begin"/>
      </w:r>
      <w:r w:rsidR="009E386A">
        <w:instrText xml:space="preserve"> REF _Ref101458038 \h </w:instrText>
      </w:r>
      <w:r w:rsidR="009E386A">
        <w:fldChar w:fldCharType="separate"/>
      </w:r>
      <w:r w:rsidR="00105FB9">
        <w:t xml:space="preserve">Figure </w:t>
      </w:r>
      <w:r w:rsidR="00105FB9">
        <w:rPr>
          <w:noProof/>
        </w:rPr>
        <w:t>63</w:t>
      </w:r>
      <w:r w:rsidR="009E386A">
        <w:fldChar w:fldCharType="end"/>
      </w:r>
      <w:r w:rsidR="00F06DA2">
        <w:t xml:space="preserve"> </w:t>
      </w:r>
      <w:r w:rsidR="00F06DA2">
        <w:fldChar w:fldCharType="begin"/>
      </w:r>
      <w:r w:rsidR="00F06DA2">
        <w:instrText xml:space="preserve"> REF _Ref101623514 \p \h </w:instrText>
      </w:r>
      <w:r w:rsidR="00F06DA2">
        <w:fldChar w:fldCharType="separate"/>
      </w:r>
      <w:r w:rsidR="00105FB9">
        <w:t>below</w:t>
      </w:r>
      <w:r w:rsidR="00F06DA2">
        <w:fldChar w:fldCharType="end"/>
      </w:r>
      <w:r w:rsidR="009E386A">
        <w:t>)</w:t>
      </w:r>
      <w:r w:rsidRPr="001453E5">
        <w:t xml:space="preserve">. </w:t>
      </w:r>
      <w:r>
        <w:t xml:space="preserve">Using this popup users can </w:t>
      </w:r>
      <w:r w:rsidR="00537E7E">
        <w:t xml:space="preserve">create a new Set List by entering </w:t>
      </w:r>
      <w:r w:rsidR="00172447">
        <w:t>the</w:t>
      </w:r>
      <w:r w:rsidR="00537E7E">
        <w:t xml:space="preserve"> name </w:t>
      </w:r>
      <w:r w:rsidR="00172447">
        <w:t xml:space="preserve">they would like the setlist to have </w:t>
      </w:r>
      <w:r w:rsidR="00537E7E">
        <w:t xml:space="preserve">in the text box, where ‘Input Unique List Name’ is a placeholder. </w:t>
      </w:r>
    </w:p>
    <w:p w14:paraId="073B3377" w14:textId="392EAE07" w:rsidR="00537E7E" w:rsidRDefault="00537E7E" w:rsidP="00537E7E">
      <w:r>
        <w:t>If the</w:t>
      </w:r>
      <w:r w:rsidR="00162AFB">
        <w:t xml:space="preserve"> set</w:t>
      </w:r>
      <w:r>
        <w:t>list name entered matches one of the user</w:t>
      </w:r>
      <w:r w:rsidR="00172447">
        <w:t>'</w:t>
      </w:r>
      <w:r>
        <w:t xml:space="preserve">s saved setlist names then an error alert box will appear </w:t>
      </w:r>
      <w:r w:rsidR="00162AFB">
        <w:t>(</w:t>
      </w:r>
      <w:r w:rsidR="00162AFB">
        <w:fldChar w:fldCharType="begin"/>
      </w:r>
      <w:r w:rsidR="00162AFB">
        <w:instrText xml:space="preserve"> REF _Ref101622765 \h </w:instrText>
      </w:r>
      <w:r w:rsidR="00162AFB">
        <w:fldChar w:fldCharType="separate"/>
      </w:r>
      <w:r w:rsidR="00105FB9">
        <w:t xml:space="preserve">Figure </w:t>
      </w:r>
      <w:r w:rsidR="00105FB9">
        <w:rPr>
          <w:noProof/>
        </w:rPr>
        <w:t>60</w:t>
      </w:r>
      <w:r w:rsidR="00162AFB">
        <w:fldChar w:fldCharType="end"/>
      </w:r>
      <w:r w:rsidR="00162AFB">
        <w:t xml:space="preserve">) </w:t>
      </w:r>
      <w:r>
        <w:t xml:space="preserve">informing the user the name must be unique and highlighting the </w:t>
      </w:r>
      <w:r w:rsidR="00DC1D6C">
        <w:t>input box</w:t>
      </w:r>
      <w:r>
        <w:t xml:space="preserve"> </w:t>
      </w:r>
      <w:r w:rsidR="00172447">
        <w:t xml:space="preserve">in </w:t>
      </w:r>
      <w:r>
        <w:t>red so users can easily see this is the error, also while the name matches the ‘</w:t>
      </w:r>
      <w:r w:rsidR="00162AFB">
        <w:t>Create</w:t>
      </w:r>
      <w:r>
        <w:t xml:space="preserve"> List</w:t>
      </w:r>
      <w:r w:rsidR="009A3F95">
        <w:t>’</w:t>
      </w:r>
      <w:r>
        <w:t xml:space="preserve"> button is disabled.</w:t>
      </w:r>
    </w:p>
    <w:p w14:paraId="05320D3D" w14:textId="102452ED" w:rsidR="00537E7E" w:rsidRDefault="00537E7E" w:rsidP="00537E7E">
      <w:r>
        <w:t>There is a tick box which has to be ticked to activate the ‘</w:t>
      </w:r>
      <w:r w:rsidR="00435853">
        <w:t xml:space="preserve">Create List’ </w:t>
      </w:r>
      <w:r>
        <w:t xml:space="preserve">button that, when clicked, will </w:t>
      </w:r>
      <w:r w:rsidR="00435853">
        <w:t>create a new setlist with the entered name</w:t>
      </w:r>
      <w:r w:rsidR="00D968F1">
        <w:t xml:space="preserve"> and</w:t>
      </w:r>
      <w:r w:rsidR="005A71E5">
        <w:t xml:space="preserve"> then</w:t>
      </w:r>
      <w:r w:rsidR="00D968F1">
        <w:t xml:space="preserve"> clos</w:t>
      </w:r>
      <w:r w:rsidR="00172447">
        <w:t>e</w:t>
      </w:r>
      <w:r w:rsidR="00D968F1">
        <w:t xml:space="preserve"> the popup. If the user opened the popup f</w:t>
      </w:r>
      <w:r w:rsidR="005A71E5">
        <w:t>ro</w:t>
      </w:r>
      <w:r w:rsidR="00D968F1">
        <w:t xml:space="preserve">m the </w:t>
      </w:r>
      <w:r w:rsidR="00D968F1">
        <w:fldChar w:fldCharType="begin"/>
      </w:r>
      <w:r w:rsidR="00D968F1">
        <w:instrText xml:space="preserve"> REF _Ref100935105 \h </w:instrText>
      </w:r>
      <w:r w:rsidR="00D968F1">
        <w:fldChar w:fldCharType="separate"/>
      </w:r>
      <w:r w:rsidR="00105FB9">
        <w:t>Set Lists Page</w:t>
      </w:r>
      <w:r w:rsidR="00D968F1">
        <w:fldChar w:fldCharType="end"/>
      </w:r>
      <w:r>
        <w:t xml:space="preserve"> a light green dismissible alert</w:t>
      </w:r>
      <w:r w:rsidR="00D968F1">
        <w:t xml:space="preserve"> (</w:t>
      </w:r>
      <w:r w:rsidR="00D968F1">
        <w:fldChar w:fldCharType="begin"/>
      </w:r>
      <w:r w:rsidR="00D968F1">
        <w:instrText xml:space="preserve"> REF _Ref101623362 \h </w:instrText>
      </w:r>
      <w:r w:rsidR="00D968F1">
        <w:fldChar w:fldCharType="separate"/>
      </w:r>
      <w:r w:rsidR="00105FB9">
        <w:t xml:space="preserve">Figure </w:t>
      </w:r>
      <w:r w:rsidR="00105FB9">
        <w:rPr>
          <w:noProof/>
        </w:rPr>
        <w:t>61</w:t>
      </w:r>
      <w:r w:rsidR="00D968F1">
        <w:fldChar w:fldCharType="end"/>
      </w:r>
      <w:r w:rsidR="00D968F1">
        <w:t>)</w:t>
      </w:r>
      <w:r>
        <w:t xml:space="preserve"> appears under the navbar and</w:t>
      </w:r>
      <w:r w:rsidR="00D968F1">
        <w:t xml:space="preserve"> filter or sort bar</w:t>
      </w:r>
      <w:r w:rsidR="002703C2">
        <w:t xml:space="preserve"> on that page, or if they opened the popup using the </w:t>
      </w:r>
      <w:r w:rsidR="002703C2">
        <w:fldChar w:fldCharType="begin"/>
      </w:r>
      <w:r w:rsidR="002703C2">
        <w:instrText xml:space="preserve"> REF _Ref101623514 \h </w:instrText>
      </w:r>
      <w:r w:rsidR="002703C2">
        <w:fldChar w:fldCharType="separate"/>
      </w:r>
      <w:r w:rsidR="00105FB9">
        <w:t>Add Set to a Set List Popup</w:t>
      </w:r>
      <w:r w:rsidR="002703C2">
        <w:fldChar w:fldCharType="end"/>
      </w:r>
      <w:r w:rsidR="002703C2">
        <w:t xml:space="preserve"> a light green dismissible alert (</w:t>
      </w:r>
      <w:r w:rsidR="002703C2">
        <w:fldChar w:fldCharType="begin"/>
      </w:r>
      <w:r w:rsidR="002703C2">
        <w:instrText xml:space="preserve"> REF _Ref101623707 \h </w:instrText>
      </w:r>
      <w:r w:rsidR="002703C2">
        <w:fldChar w:fldCharType="separate"/>
      </w:r>
      <w:r w:rsidR="00105FB9">
        <w:t xml:space="preserve">Figure </w:t>
      </w:r>
      <w:r w:rsidR="00105FB9">
        <w:rPr>
          <w:noProof/>
        </w:rPr>
        <w:t>62</w:t>
      </w:r>
      <w:r w:rsidR="002703C2">
        <w:fldChar w:fldCharType="end"/>
      </w:r>
      <w:r w:rsidR="002703C2">
        <w:t xml:space="preserve">) appears underneath the </w:t>
      </w:r>
      <w:r w:rsidR="002703C2">
        <w:fldChar w:fldCharType="begin"/>
      </w:r>
      <w:r w:rsidR="002703C2">
        <w:instrText xml:space="preserve"> REF _Ref101623514 \h </w:instrText>
      </w:r>
      <w:r w:rsidR="002703C2">
        <w:fldChar w:fldCharType="separate"/>
      </w:r>
      <w:r w:rsidR="00105FB9">
        <w:t>Add Set to a Set List Popup</w:t>
      </w:r>
      <w:r w:rsidR="002703C2">
        <w:fldChar w:fldCharType="end"/>
      </w:r>
      <w:r w:rsidR="002703C2">
        <w:t xml:space="preserve"> header</w:t>
      </w:r>
      <w:r w:rsidR="007B1776">
        <w:t>, with the new setlist selected in the selector</w:t>
      </w:r>
      <w:r w:rsidR="00280865">
        <w:t>. Both these popups</w:t>
      </w:r>
      <w:r>
        <w:t xml:space="preserve"> inform</w:t>
      </w:r>
      <w:r w:rsidR="00280865">
        <w:t xml:space="preserve"> </w:t>
      </w:r>
      <w:r>
        <w:t>the user</w:t>
      </w:r>
      <w:r w:rsidR="00D968F1">
        <w:t xml:space="preserve"> a</w:t>
      </w:r>
      <w:r>
        <w:t xml:space="preserve"> setlist has been </w:t>
      </w:r>
      <w:r w:rsidR="00D968F1">
        <w:lastRenderedPageBreak/>
        <w:t>created</w:t>
      </w:r>
      <w:r>
        <w:t>, where ‘New L</w:t>
      </w:r>
      <w:r w:rsidR="00D968F1">
        <w:t>ego Set List’</w:t>
      </w:r>
      <w:r>
        <w:t xml:space="preserve"> is the name of the user’s setlist</w:t>
      </w:r>
      <w:r w:rsidR="00D968F1">
        <w:t xml:space="preserve">, which is </w:t>
      </w:r>
      <w:r w:rsidR="003475A6">
        <w:t xml:space="preserve">a </w:t>
      </w:r>
      <w:r w:rsidR="00D968F1">
        <w:t xml:space="preserve">hyperlink to the that Set’s </w:t>
      </w:r>
      <w:r w:rsidR="00D968F1">
        <w:fldChar w:fldCharType="begin"/>
      </w:r>
      <w:r w:rsidR="00D968F1">
        <w:instrText xml:space="preserve"> REF _Ref101560305 \h </w:instrText>
      </w:r>
      <w:r w:rsidR="00D968F1">
        <w:fldChar w:fldCharType="separate"/>
      </w:r>
      <w:r w:rsidR="00105FB9">
        <w:t>Set List Page</w:t>
      </w:r>
      <w:r w:rsidR="00D968F1">
        <w:fldChar w:fldCharType="end"/>
      </w:r>
      <w:r w:rsidR="00D968F1">
        <w:t xml:space="preserve"> (</w:t>
      </w:r>
      <w:r w:rsidR="00D968F1">
        <w:fldChar w:fldCharType="begin"/>
      </w:r>
      <w:r w:rsidR="00D968F1">
        <w:instrText xml:space="preserve"> REF _Ref101560305 \p \h </w:instrText>
      </w:r>
      <w:r w:rsidR="00D968F1">
        <w:fldChar w:fldCharType="separate"/>
      </w:r>
      <w:r w:rsidR="00105FB9">
        <w:t>below</w:t>
      </w:r>
      <w:r w:rsidR="00D968F1">
        <w:fldChar w:fldCharType="end"/>
      </w:r>
      <w:r w:rsidR="00D968F1">
        <w:t>)</w:t>
      </w:r>
      <w:r>
        <w:t>.</w:t>
      </w:r>
      <w:r w:rsidR="00280865">
        <w:t xml:space="preserve"> I made this a hyperlink so that users could easily access </w:t>
      </w:r>
      <w:r w:rsidR="000F4C94">
        <w:t>their</w:t>
      </w:r>
      <w:r w:rsidR="00280865">
        <w:t xml:space="preserve"> new setlist instantly.</w:t>
      </w:r>
    </w:p>
    <w:p w14:paraId="6C3288B1" w14:textId="2C5B09C7" w:rsidR="00537E7E" w:rsidRDefault="00547363" w:rsidP="00537E7E">
      <w:r>
        <w:t xml:space="preserve">I had initially planned to use </w:t>
      </w:r>
      <w:r w:rsidR="003475A6">
        <w:t xml:space="preserve">a </w:t>
      </w:r>
      <w:r>
        <w:t xml:space="preserve">popup to display </w:t>
      </w:r>
      <w:r w:rsidR="00FA71D3">
        <w:t>errors</w:t>
      </w:r>
      <w:r w:rsidR="00DB05D4">
        <w:t xml:space="preserve"> (</w:t>
      </w:r>
      <w:r w:rsidR="00DB05D4">
        <w:fldChar w:fldCharType="begin"/>
      </w:r>
      <w:r w:rsidR="00DB05D4">
        <w:instrText xml:space="preserve"> REF _Ref101624289 \h </w:instrText>
      </w:r>
      <w:r w:rsidR="00DB05D4">
        <w:fldChar w:fldCharType="separate"/>
      </w:r>
      <w:r w:rsidR="00105FB9">
        <w:t xml:space="preserve">Figure </w:t>
      </w:r>
      <w:r w:rsidR="00105FB9">
        <w:rPr>
          <w:noProof/>
        </w:rPr>
        <w:t>58</w:t>
      </w:r>
      <w:r w:rsidR="00DB05D4">
        <w:fldChar w:fldCharType="end"/>
      </w:r>
      <w:r w:rsidR="00DB05D4">
        <w:t>)</w:t>
      </w:r>
      <w:r>
        <w:t xml:space="preserve">, but I decided to </w:t>
      </w:r>
      <w:r w:rsidR="009957B9">
        <w:t xml:space="preserve">use </w:t>
      </w:r>
      <w:r w:rsidR="00AA0FB7">
        <w:t>a red alert box (</w:t>
      </w:r>
      <w:r w:rsidR="00AA0FB7">
        <w:fldChar w:fldCharType="begin"/>
      </w:r>
      <w:r w:rsidR="00AA0FB7">
        <w:instrText xml:space="preserve"> REF _Ref101622765 \h </w:instrText>
      </w:r>
      <w:r w:rsidR="00AA0FB7">
        <w:fldChar w:fldCharType="separate"/>
      </w:r>
      <w:r w:rsidR="00105FB9">
        <w:t xml:space="preserve">Figure </w:t>
      </w:r>
      <w:r w:rsidR="00105FB9">
        <w:rPr>
          <w:noProof/>
        </w:rPr>
        <w:t>60</w:t>
      </w:r>
      <w:r w:rsidR="00AA0FB7">
        <w:fldChar w:fldCharType="end"/>
      </w:r>
      <w:r w:rsidR="00AA0FB7">
        <w:t xml:space="preserve">) </w:t>
      </w:r>
      <w:r w:rsidR="00906B17">
        <w:t xml:space="preserve">as </w:t>
      </w:r>
      <w:r w:rsidRPr="00B2671D">
        <w:t>this makes it clear an error occurred</w:t>
      </w:r>
      <w:r w:rsidR="00AB2FF7">
        <w:t>,</w:t>
      </w:r>
      <w:r w:rsidR="00D10CDD">
        <w:t xml:space="preserve"> and</w:t>
      </w:r>
      <w:r w:rsidR="00531DD5">
        <w:t xml:space="preserve"> </w:t>
      </w:r>
      <w:r w:rsidR="00531DD5" w:rsidRPr="00B2671D">
        <w:t xml:space="preserve">user </w:t>
      </w:r>
      <w:r w:rsidR="00531DD5">
        <w:t xml:space="preserve">flow wouldn’t be disrupted by </w:t>
      </w:r>
      <w:r w:rsidR="00531DD5" w:rsidRPr="00B2671D">
        <w:t>closing popup</w:t>
      </w:r>
      <w:r w:rsidR="00531DD5">
        <w:t>s</w:t>
      </w:r>
      <w:r w:rsidRPr="00B2671D">
        <w:t>.</w:t>
      </w:r>
    </w:p>
    <w:p w14:paraId="3158216F" w14:textId="6B87C677" w:rsidR="00452AAA" w:rsidRDefault="00452AAA" w:rsidP="00452AAA">
      <w:pPr>
        <w:pStyle w:val="Heading4"/>
      </w:pPr>
      <w:bookmarkStart w:id="169" w:name="_Ref101623514"/>
      <w:bookmarkStart w:id="170" w:name="_Toc102658801"/>
      <w:r>
        <w:t>Add Set to a Set List Popup</w:t>
      </w:r>
      <w:bookmarkEnd w:id="169"/>
      <w:bookmarkEnd w:id="170"/>
    </w:p>
    <w:p w14:paraId="49A140DD" w14:textId="77777777" w:rsidR="00A84A7A" w:rsidRDefault="00A84A7A" w:rsidP="00C8008B">
      <w:pPr>
        <w:keepNext/>
        <w:spacing w:after="0"/>
      </w:pPr>
      <w:r w:rsidRPr="00A84A7A">
        <w:rPr>
          <w:noProof/>
        </w:rPr>
        <w:drawing>
          <wp:inline distT="0" distB="0" distL="0" distR="0" wp14:anchorId="022D90C9" wp14:editId="6FD4D257">
            <wp:extent cx="3764854" cy="2181225"/>
            <wp:effectExtent l="0" t="0" r="7620" b="0"/>
            <wp:docPr id="83" name="Picture 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80"/>
                    <a:stretch>
                      <a:fillRect/>
                    </a:stretch>
                  </pic:blipFill>
                  <pic:spPr>
                    <a:xfrm>
                      <a:off x="0" y="0"/>
                      <a:ext cx="3780240" cy="2190139"/>
                    </a:xfrm>
                    <a:prstGeom prst="rect">
                      <a:avLst/>
                    </a:prstGeom>
                  </pic:spPr>
                </pic:pic>
              </a:graphicData>
            </a:graphic>
          </wp:inline>
        </w:drawing>
      </w:r>
    </w:p>
    <w:p w14:paraId="414A2155" w14:textId="76971010" w:rsidR="00A84A7A" w:rsidRDefault="00A84A7A" w:rsidP="00A84A7A">
      <w:pPr>
        <w:pStyle w:val="Caption"/>
      </w:pPr>
      <w:bookmarkStart w:id="171" w:name="_Ref101458038"/>
      <w:r>
        <w:t xml:space="preserve">Figure </w:t>
      </w:r>
      <w:r w:rsidR="00842B56">
        <w:fldChar w:fldCharType="begin"/>
      </w:r>
      <w:r w:rsidR="00842B56">
        <w:instrText xml:space="preserve"> SEQ Figure \* ARABIC </w:instrText>
      </w:r>
      <w:r w:rsidR="00842B56">
        <w:fldChar w:fldCharType="separate"/>
      </w:r>
      <w:r w:rsidR="00105FB9">
        <w:rPr>
          <w:noProof/>
        </w:rPr>
        <w:t>63</w:t>
      </w:r>
      <w:r w:rsidR="00842B56">
        <w:rPr>
          <w:noProof/>
        </w:rPr>
        <w:fldChar w:fldCharType="end"/>
      </w:r>
      <w:bookmarkEnd w:id="171"/>
      <w:r>
        <w:t xml:space="preserve">: </w:t>
      </w:r>
      <w:bookmarkStart w:id="172" w:name="_Ref101622258"/>
      <w:r>
        <w:t>Add Set to Set List Popup</w:t>
      </w:r>
      <w:bookmarkEnd w:id="172"/>
    </w:p>
    <w:p w14:paraId="2F603B62" w14:textId="77777777" w:rsidR="00D964A0" w:rsidRDefault="00D964A0" w:rsidP="00D964A0">
      <w:pPr>
        <w:keepNext/>
        <w:spacing w:after="0"/>
      </w:pPr>
      <w:r w:rsidRPr="00D964A0">
        <w:rPr>
          <w:noProof/>
        </w:rPr>
        <w:drawing>
          <wp:inline distT="0" distB="0" distL="0" distR="0" wp14:anchorId="6F9DEA5B" wp14:editId="529645F2">
            <wp:extent cx="5731510" cy="360045"/>
            <wp:effectExtent l="0" t="0" r="2540"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360045"/>
                    </a:xfrm>
                    <a:prstGeom prst="rect">
                      <a:avLst/>
                    </a:prstGeom>
                  </pic:spPr>
                </pic:pic>
              </a:graphicData>
            </a:graphic>
          </wp:inline>
        </w:drawing>
      </w:r>
    </w:p>
    <w:p w14:paraId="61F30615" w14:textId="1D325230" w:rsidR="00D964A0" w:rsidRPr="00D964A0" w:rsidRDefault="00D964A0" w:rsidP="00D964A0">
      <w:pPr>
        <w:pStyle w:val="Caption"/>
      </w:pPr>
      <w:bookmarkStart w:id="173" w:name="_Ref101560844"/>
      <w:r>
        <w:t xml:space="preserve">Figure </w:t>
      </w:r>
      <w:r w:rsidR="00842B56">
        <w:fldChar w:fldCharType="begin"/>
      </w:r>
      <w:r w:rsidR="00842B56">
        <w:instrText xml:space="preserve"> SEQ Figure \* ARABIC </w:instrText>
      </w:r>
      <w:r w:rsidR="00842B56">
        <w:fldChar w:fldCharType="separate"/>
      </w:r>
      <w:r w:rsidR="00105FB9">
        <w:rPr>
          <w:noProof/>
        </w:rPr>
        <w:t>64</w:t>
      </w:r>
      <w:r w:rsidR="00842B56">
        <w:rPr>
          <w:noProof/>
        </w:rPr>
        <w:fldChar w:fldCharType="end"/>
      </w:r>
      <w:bookmarkEnd w:id="173"/>
      <w:r>
        <w:t>: Added Set to Set List Alert</w:t>
      </w:r>
    </w:p>
    <w:p w14:paraId="433BAC5E" w14:textId="70350F27" w:rsidR="00452AAA" w:rsidRDefault="008D6AD7" w:rsidP="00F3753B">
      <w:r w:rsidRPr="001453E5">
        <w:t xml:space="preserve">The Add Set to a Set List Popup </w:t>
      </w:r>
      <w:r w:rsidR="004150CD">
        <w:t>(</w:t>
      </w:r>
      <w:r w:rsidR="004150CD">
        <w:fldChar w:fldCharType="begin"/>
      </w:r>
      <w:r w:rsidR="004150CD">
        <w:instrText xml:space="preserve"> REF _Ref101458038 \h </w:instrText>
      </w:r>
      <w:r w:rsidR="004150CD">
        <w:fldChar w:fldCharType="separate"/>
      </w:r>
      <w:r w:rsidR="00105FB9">
        <w:t xml:space="preserve">Figure </w:t>
      </w:r>
      <w:r w:rsidR="00105FB9">
        <w:rPr>
          <w:noProof/>
        </w:rPr>
        <w:t>63</w:t>
      </w:r>
      <w:r w:rsidR="004150CD">
        <w:fldChar w:fldCharType="end"/>
      </w:r>
      <w:r w:rsidR="004150CD">
        <w:t>)</w:t>
      </w:r>
      <w:r w:rsidRPr="001453E5">
        <w:t xml:space="preserve"> is displayed </w:t>
      </w:r>
      <w:r w:rsidR="00BD5126" w:rsidRPr="001453E5">
        <w:t>when a logged</w:t>
      </w:r>
      <w:r w:rsidR="00AC081A" w:rsidRPr="001453E5">
        <w:t>-</w:t>
      </w:r>
      <w:r w:rsidR="00BD5126" w:rsidRPr="001453E5">
        <w:t xml:space="preserve">in user </w:t>
      </w:r>
      <w:r w:rsidRPr="001453E5">
        <w:t>clicks</w:t>
      </w:r>
      <w:r w:rsidR="00BD5126" w:rsidRPr="001453E5">
        <w:t xml:space="preserve"> the </w:t>
      </w:r>
      <w:r w:rsidR="00C7176B" w:rsidRPr="001453E5">
        <w:t>‘</w:t>
      </w:r>
      <w:r w:rsidR="00BD5126" w:rsidRPr="001453E5">
        <w:t>plus</w:t>
      </w:r>
      <w:r w:rsidR="00C7176B" w:rsidRPr="001453E5">
        <w:t>’</w:t>
      </w:r>
      <w:r w:rsidR="00BD5126" w:rsidRPr="001453E5">
        <w:t xml:space="preserve"> icon button on the </w:t>
      </w:r>
      <w:r w:rsidR="00BD5126" w:rsidRPr="001453E5">
        <w:fldChar w:fldCharType="begin"/>
      </w:r>
      <w:r w:rsidR="00BD5126" w:rsidRPr="001453E5">
        <w:instrText xml:space="preserve"> REF _Ref100934880 \h </w:instrText>
      </w:r>
      <w:r w:rsidR="001453E5">
        <w:instrText xml:space="preserve"> \* MERGEFORMAT </w:instrText>
      </w:r>
      <w:r w:rsidR="00BD5126" w:rsidRPr="001453E5">
        <w:fldChar w:fldCharType="separate"/>
      </w:r>
      <w:r w:rsidR="00105FB9">
        <w:t>Search Page</w:t>
      </w:r>
      <w:r w:rsidR="00BD5126" w:rsidRPr="001453E5">
        <w:fldChar w:fldCharType="end"/>
      </w:r>
      <w:r w:rsidR="00BD5126" w:rsidRPr="001453E5">
        <w:t xml:space="preserve">, </w:t>
      </w:r>
      <w:r w:rsidR="00BD5126" w:rsidRPr="001453E5">
        <w:fldChar w:fldCharType="begin"/>
      </w:r>
      <w:r w:rsidR="00BD5126" w:rsidRPr="001453E5">
        <w:instrText xml:space="preserve"> REF _Ref100935125 \h </w:instrText>
      </w:r>
      <w:r w:rsidR="001453E5">
        <w:instrText xml:space="preserve"> \* MERGEFORMAT </w:instrText>
      </w:r>
      <w:r w:rsidR="00BD5126" w:rsidRPr="001453E5">
        <w:fldChar w:fldCharType="separate"/>
      </w:r>
      <w:r w:rsidR="00105FB9">
        <w:t>Sets in Progress Page</w:t>
      </w:r>
      <w:r w:rsidR="00BD5126" w:rsidRPr="001453E5">
        <w:fldChar w:fldCharType="end"/>
      </w:r>
      <w:r w:rsidR="00BD5126" w:rsidRPr="001453E5">
        <w:t>,</w:t>
      </w:r>
      <w:r w:rsidR="00E1296F">
        <w:t xml:space="preserve"> </w:t>
      </w:r>
      <w:r w:rsidR="00E1296F">
        <w:fldChar w:fldCharType="begin"/>
      </w:r>
      <w:r w:rsidR="00E1296F">
        <w:instrText xml:space="preserve"> REF _Ref101560305 \h </w:instrText>
      </w:r>
      <w:r w:rsidR="00E1296F">
        <w:fldChar w:fldCharType="separate"/>
      </w:r>
      <w:r w:rsidR="00105FB9">
        <w:t>Set List Page</w:t>
      </w:r>
      <w:r w:rsidR="00E1296F">
        <w:fldChar w:fldCharType="end"/>
      </w:r>
      <w:r w:rsidR="00E1296F">
        <w:t xml:space="preserve"> </w:t>
      </w:r>
      <w:r w:rsidR="00BD5126" w:rsidRPr="001453E5">
        <w:t>or</w:t>
      </w:r>
      <w:r w:rsidRPr="001453E5">
        <w:t xml:space="preserve"> clicks</w:t>
      </w:r>
      <w:r w:rsidR="00BD5126" w:rsidRPr="001453E5">
        <w:t xml:space="preserve"> the ‘Add Set to List’ button on the </w:t>
      </w:r>
      <w:r w:rsidR="00BD5126" w:rsidRPr="001453E5">
        <w:fldChar w:fldCharType="begin"/>
      </w:r>
      <w:r w:rsidR="00BD5126" w:rsidRPr="001453E5">
        <w:instrText xml:space="preserve"> REF _Ref100934557 \h </w:instrText>
      </w:r>
      <w:r w:rsidR="00D17869" w:rsidRPr="001453E5">
        <w:instrText xml:space="preserve"> \* MERGEFORMAT </w:instrText>
      </w:r>
      <w:r w:rsidR="00BD5126" w:rsidRPr="001453E5">
        <w:fldChar w:fldCharType="separate"/>
      </w:r>
      <w:r w:rsidR="00105FB9">
        <w:t>Set Page</w:t>
      </w:r>
      <w:r w:rsidR="00BD5126" w:rsidRPr="001453E5">
        <w:fldChar w:fldCharType="end"/>
      </w:r>
      <w:r w:rsidRPr="001453E5">
        <w:t>.</w:t>
      </w:r>
      <w:r w:rsidR="00AC081A" w:rsidRPr="001453E5">
        <w:t xml:space="preserve"> </w:t>
      </w:r>
      <w:r>
        <w:t>Using this popu</w:t>
      </w:r>
      <w:r w:rsidR="00BF0DF8">
        <w:t>p</w:t>
      </w:r>
      <w:r>
        <w:t xml:space="preserve"> </w:t>
      </w:r>
      <w:r w:rsidR="00AC081A">
        <w:t>users can add a Lego Set to one of their setlists</w:t>
      </w:r>
      <w:r w:rsidR="00BD5126">
        <w:t>.</w:t>
      </w:r>
      <w:r w:rsidR="001E3ECA">
        <w:t xml:space="preserve"> The text ‘</w:t>
      </w:r>
      <w:r w:rsidR="009D02CF">
        <w:t>7676-1/Republic</w:t>
      </w:r>
      <w:r w:rsidR="00523B66">
        <w:t xml:space="preserve"> Attack Gunship</w:t>
      </w:r>
      <w:r w:rsidR="009D02CF">
        <w:t>’</w:t>
      </w:r>
      <w:r w:rsidR="001E3ECA">
        <w:t xml:space="preserve"> is replaced with the set number of the set </w:t>
      </w:r>
      <w:r w:rsidR="00261942">
        <w:t xml:space="preserve">that </w:t>
      </w:r>
      <w:r w:rsidR="001E3ECA">
        <w:t>the user wants to add to a list</w:t>
      </w:r>
      <w:r w:rsidR="00CF5099">
        <w:t>, followed by a ‘/’ and the</w:t>
      </w:r>
      <w:r w:rsidR="0001738A">
        <w:t>n</w:t>
      </w:r>
      <w:r w:rsidR="00CF5099">
        <w:t xml:space="preserve"> this set’s name</w:t>
      </w:r>
      <w:r w:rsidR="001E3ECA">
        <w:t>.</w:t>
      </w:r>
    </w:p>
    <w:p w14:paraId="7630AEA0" w14:textId="07825A77" w:rsidR="00DD6837" w:rsidRDefault="00EB0EA2" w:rsidP="00DD6837">
      <w:r>
        <w:t>Using the select dropdown</w:t>
      </w:r>
      <w:r w:rsidR="00A64A09">
        <w:t>,</w:t>
      </w:r>
      <w:r>
        <w:t xml:space="preserve"> the user can select which of their setlists to add the set t</w:t>
      </w:r>
      <w:r w:rsidR="003475A6">
        <w:t>o</w:t>
      </w:r>
      <w:r>
        <w:t>o</w:t>
      </w:r>
      <w:r w:rsidR="004D2501">
        <w:t>, where ‘Sets Owned List’ is the name of a setlist</w:t>
      </w:r>
      <w:r>
        <w:t>.</w:t>
      </w:r>
      <w:r w:rsidR="000028D9">
        <w:t xml:space="preserve"> The ‘Add Set’ button adds the set to the selected list </w:t>
      </w:r>
      <w:r w:rsidR="00DD6837">
        <w:t xml:space="preserve">and a light green dismissible alert </w:t>
      </w:r>
      <w:r w:rsidR="008D11A9">
        <w:t>(</w:t>
      </w:r>
      <w:r w:rsidR="008D11A9">
        <w:fldChar w:fldCharType="begin"/>
      </w:r>
      <w:r w:rsidR="008D11A9">
        <w:instrText xml:space="preserve"> REF _Ref101560844 \h </w:instrText>
      </w:r>
      <w:r w:rsidR="008D11A9">
        <w:fldChar w:fldCharType="separate"/>
      </w:r>
      <w:r w:rsidR="00105FB9">
        <w:t xml:space="preserve">Figure </w:t>
      </w:r>
      <w:r w:rsidR="00105FB9">
        <w:rPr>
          <w:noProof/>
        </w:rPr>
        <w:t>64</w:t>
      </w:r>
      <w:r w:rsidR="008D11A9">
        <w:fldChar w:fldCharType="end"/>
      </w:r>
      <w:r w:rsidR="008D11A9">
        <w:t xml:space="preserve">) </w:t>
      </w:r>
      <w:r w:rsidR="00DD6837">
        <w:t xml:space="preserve">appears under the navbars and headers informing the user the set </w:t>
      </w:r>
      <w:r w:rsidR="00B76F15">
        <w:t xml:space="preserve">has </w:t>
      </w:r>
      <w:r w:rsidR="00DD6837">
        <w:t>been</w:t>
      </w:r>
      <w:r w:rsidR="00B76F15">
        <w:t xml:space="preserve"> added to a setlist</w:t>
      </w:r>
      <w:r w:rsidR="00DD6837">
        <w:t>, where ‘</w:t>
      </w:r>
      <w:r w:rsidR="00B76F15">
        <w:t>7676-1</w:t>
      </w:r>
      <w:r w:rsidR="00DD6837">
        <w:t>’ is the</w:t>
      </w:r>
      <w:r w:rsidR="00B76F15">
        <w:t xml:space="preserve"> Set’s set number and ‘Sets Owned List’ is the selected setlist</w:t>
      </w:r>
      <w:r w:rsidR="00DD6837">
        <w:t>.</w:t>
      </w:r>
      <w:r w:rsidR="00B76F15">
        <w:t xml:space="preserve"> These are both hyperlinks t</w:t>
      </w:r>
      <w:r w:rsidR="002D54A8">
        <w:t>o the set and setlist, respectfully, so that user</w:t>
      </w:r>
      <w:r w:rsidR="003475A6">
        <w:t>s</w:t>
      </w:r>
      <w:r w:rsidR="002D54A8">
        <w:t xml:space="preserve"> can quickly access these pages after adding the set to a setlist.</w:t>
      </w:r>
    </w:p>
    <w:p w14:paraId="5262C325" w14:textId="40C30630" w:rsidR="000028D9" w:rsidRPr="00F3753B" w:rsidRDefault="000028D9" w:rsidP="00F3753B">
      <w:r>
        <w:t xml:space="preserve">The </w:t>
      </w:r>
      <w:r w:rsidR="005B6D2E">
        <w:t xml:space="preserve">‘New List’ button opens </w:t>
      </w:r>
      <w:r w:rsidR="007E4AF3">
        <w:t xml:space="preserve">the </w:t>
      </w:r>
      <w:r w:rsidR="007E4AF3">
        <w:fldChar w:fldCharType="begin"/>
      </w:r>
      <w:r w:rsidR="007E4AF3">
        <w:instrText xml:space="preserve"> REF _Ref101609442 \h </w:instrText>
      </w:r>
      <w:r w:rsidR="007E4AF3">
        <w:fldChar w:fldCharType="separate"/>
      </w:r>
      <w:r w:rsidR="00105FB9" w:rsidRPr="00640157">
        <w:t>Create New Set List Popup</w:t>
      </w:r>
      <w:r w:rsidR="007E4AF3">
        <w:fldChar w:fldCharType="end"/>
      </w:r>
      <w:r w:rsidR="007E4AF3">
        <w:t xml:space="preserve"> (</w:t>
      </w:r>
      <w:r w:rsidR="007E4AF3">
        <w:fldChar w:fldCharType="begin"/>
      </w:r>
      <w:r w:rsidR="007E4AF3">
        <w:instrText xml:space="preserve"> REF _Ref101609445 \h </w:instrText>
      </w:r>
      <w:r w:rsidR="007E4AF3">
        <w:fldChar w:fldCharType="separate"/>
      </w:r>
      <w:r w:rsidR="00105FB9">
        <w:t xml:space="preserve">Figure </w:t>
      </w:r>
      <w:r w:rsidR="00105FB9">
        <w:rPr>
          <w:noProof/>
        </w:rPr>
        <w:t>59</w:t>
      </w:r>
      <w:r w:rsidR="007E4AF3">
        <w:fldChar w:fldCharType="end"/>
      </w:r>
      <w:r w:rsidR="007E4AF3">
        <w:t>)</w:t>
      </w:r>
      <w:r w:rsidR="00460D6E">
        <w:t xml:space="preserve"> o</w:t>
      </w:r>
      <w:r w:rsidR="00604C7B">
        <w:t>ver the</w:t>
      </w:r>
      <w:r w:rsidR="001A5FD0">
        <w:t xml:space="preserve"> </w:t>
      </w:r>
      <w:r w:rsidR="00460D6E">
        <w:t>top of this popup, where users can create a new setlist to add th</w:t>
      </w:r>
      <w:r w:rsidR="00F70C13">
        <w:t>is S</w:t>
      </w:r>
      <w:r w:rsidR="00460D6E">
        <w:t>et t</w:t>
      </w:r>
      <w:r w:rsidR="004777A0">
        <w:t>o</w:t>
      </w:r>
      <w:r w:rsidR="007439B3">
        <w:t>.</w:t>
      </w:r>
    </w:p>
    <w:p w14:paraId="051B3FC2" w14:textId="416522A7" w:rsidR="00C13322" w:rsidRDefault="003D76CE" w:rsidP="003D76CE">
      <w:pPr>
        <w:pStyle w:val="Heading4"/>
      </w:pPr>
      <w:bookmarkStart w:id="174" w:name="_Ref100935574"/>
      <w:bookmarkStart w:id="175" w:name="_Ref101560305"/>
      <w:bookmarkStart w:id="176" w:name="_Toc102658802"/>
      <w:r>
        <w:lastRenderedPageBreak/>
        <w:t>Set List Page</w:t>
      </w:r>
      <w:bookmarkEnd w:id="174"/>
      <w:bookmarkEnd w:id="175"/>
      <w:bookmarkEnd w:id="176"/>
    </w:p>
    <w:p w14:paraId="19957B54" w14:textId="77777777" w:rsidR="002609BB" w:rsidRDefault="002609BB" w:rsidP="00794A66">
      <w:pPr>
        <w:keepNext/>
        <w:spacing w:after="0"/>
      </w:pPr>
      <w:r w:rsidRPr="002609BB">
        <w:rPr>
          <w:noProof/>
        </w:rPr>
        <w:drawing>
          <wp:inline distT="0" distB="0" distL="0" distR="0" wp14:anchorId="1BB9D781" wp14:editId="0E8400D7">
            <wp:extent cx="5731510" cy="3779520"/>
            <wp:effectExtent l="0" t="0" r="2540" b="0"/>
            <wp:docPr id="84" name="Picture 8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A screenshot of a computer&#10;&#10;Description automatically generated"/>
                    <pic:cNvPicPr/>
                  </pic:nvPicPr>
                  <pic:blipFill>
                    <a:blip r:embed="rId82"/>
                    <a:stretch>
                      <a:fillRect/>
                    </a:stretch>
                  </pic:blipFill>
                  <pic:spPr>
                    <a:xfrm>
                      <a:off x="0" y="0"/>
                      <a:ext cx="5731510" cy="3779520"/>
                    </a:xfrm>
                    <a:prstGeom prst="rect">
                      <a:avLst/>
                    </a:prstGeom>
                  </pic:spPr>
                </pic:pic>
              </a:graphicData>
            </a:graphic>
          </wp:inline>
        </w:drawing>
      </w:r>
    </w:p>
    <w:p w14:paraId="64959384" w14:textId="678AAE5A" w:rsidR="002609BB" w:rsidRDefault="002609BB" w:rsidP="002609BB">
      <w:pPr>
        <w:pStyle w:val="Caption"/>
      </w:pPr>
      <w:bookmarkStart w:id="177" w:name="_Ref101464225"/>
      <w:r>
        <w:t xml:space="preserve">Figure </w:t>
      </w:r>
      <w:r w:rsidR="00842B56">
        <w:fldChar w:fldCharType="begin"/>
      </w:r>
      <w:r w:rsidR="00842B56">
        <w:instrText xml:space="preserve"> SEQ Figure \* ARABIC </w:instrText>
      </w:r>
      <w:r w:rsidR="00842B56">
        <w:fldChar w:fldCharType="separate"/>
      </w:r>
      <w:r w:rsidR="00105FB9">
        <w:rPr>
          <w:noProof/>
        </w:rPr>
        <w:t>65</w:t>
      </w:r>
      <w:r w:rsidR="00842B56">
        <w:rPr>
          <w:noProof/>
        </w:rPr>
        <w:fldChar w:fldCharType="end"/>
      </w:r>
      <w:bookmarkEnd w:id="177"/>
      <w:r>
        <w:t xml:space="preserve">: </w:t>
      </w:r>
      <w:r w:rsidRPr="001E6D3D">
        <w:t xml:space="preserve">Set List - </w:t>
      </w:r>
      <w:r>
        <w:t>Filter</w:t>
      </w:r>
      <w:r w:rsidRPr="001E6D3D">
        <w:t xml:space="preserve"> Bar Open</w:t>
      </w:r>
    </w:p>
    <w:p w14:paraId="3BA575FD" w14:textId="77777777" w:rsidR="002609BB" w:rsidRDefault="002609BB" w:rsidP="00794A66">
      <w:pPr>
        <w:keepNext/>
        <w:spacing w:after="0"/>
      </w:pPr>
      <w:r w:rsidRPr="002609BB">
        <w:rPr>
          <w:noProof/>
        </w:rPr>
        <w:drawing>
          <wp:inline distT="0" distB="0" distL="0" distR="0" wp14:anchorId="5C8DAA20" wp14:editId="7920E4AF">
            <wp:extent cx="5731510" cy="3772535"/>
            <wp:effectExtent l="0" t="0" r="2540" b="0"/>
            <wp:docPr id="85" name="Picture 8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screenshot of a computer&#10;&#10;Description automatically generated"/>
                    <pic:cNvPicPr/>
                  </pic:nvPicPr>
                  <pic:blipFill>
                    <a:blip r:embed="rId83"/>
                    <a:stretch>
                      <a:fillRect/>
                    </a:stretch>
                  </pic:blipFill>
                  <pic:spPr>
                    <a:xfrm>
                      <a:off x="0" y="0"/>
                      <a:ext cx="5731510" cy="3772535"/>
                    </a:xfrm>
                    <a:prstGeom prst="rect">
                      <a:avLst/>
                    </a:prstGeom>
                  </pic:spPr>
                </pic:pic>
              </a:graphicData>
            </a:graphic>
          </wp:inline>
        </w:drawing>
      </w:r>
    </w:p>
    <w:p w14:paraId="5B0D01B9" w14:textId="498FB2BC" w:rsidR="002609BB" w:rsidRDefault="002609BB" w:rsidP="002609BB">
      <w:pPr>
        <w:pStyle w:val="Caption"/>
      </w:pPr>
      <w:bookmarkStart w:id="178" w:name="_Ref101464234"/>
      <w:r>
        <w:t xml:space="preserve">Figure </w:t>
      </w:r>
      <w:r w:rsidR="00842B56">
        <w:fldChar w:fldCharType="begin"/>
      </w:r>
      <w:r w:rsidR="00842B56">
        <w:instrText xml:space="preserve"> SEQ Figure \* ARABIC </w:instrText>
      </w:r>
      <w:r w:rsidR="00842B56">
        <w:fldChar w:fldCharType="separate"/>
      </w:r>
      <w:r w:rsidR="00105FB9">
        <w:rPr>
          <w:noProof/>
        </w:rPr>
        <w:t>66</w:t>
      </w:r>
      <w:r w:rsidR="00842B56">
        <w:rPr>
          <w:noProof/>
        </w:rPr>
        <w:fldChar w:fldCharType="end"/>
      </w:r>
      <w:bookmarkEnd w:id="178"/>
      <w:r>
        <w:t xml:space="preserve">: </w:t>
      </w:r>
      <w:r w:rsidRPr="004B7F30">
        <w:t>Set List - Sort Bar Open</w:t>
      </w:r>
    </w:p>
    <w:p w14:paraId="37DFE9F0" w14:textId="77777777" w:rsidR="00794A66" w:rsidRDefault="00794A66" w:rsidP="00794A66">
      <w:pPr>
        <w:keepNext/>
        <w:spacing w:after="0"/>
      </w:pPr>
      <w:r w:rsidRPr="00794A66">
        <w:rPr>
          <w:noProof/>
        </w:rPr>
        <w:lastRenderedPageBreak/>
        <w:drawing>
          <wp:inline distT="0" distB="0" distL="0" distR="0" wp14:anchorId="2E0E02A0" wp14:editId="7DF210B2">
            <wp:extent cx="3790950" cy="1782200"/>
            <wp:effectExtent l="0" t="0" r="0" b="8890"/>
            <wp:docPr id="86" name="Picture 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text, application&#10;&#10;Description automatically generated"/>
                    <pic:cNvPicPr/>
                  </pic:nvPicPr>
                  <pic:blipFill>
                    <a:blip r:embed="rId84"/>
                    <a:stretch>
                      <a:fillRect/>
                    </a:stretch>
                  </pic:blipFill>
                  <pic:spPr>
                    <a:xfrm>
                      <a:off x="0" y="0"/>
                      <a:ext cx="3803009" cy="1787869"/>
                    </a:xfrm>
                    <a:prstGeom prst="rect">
                      <a:avLst/>
                    </a:prstGeom>
                  </pic:spPr>
                </pic:pic>
              </a:graphicData>
            </a:graphic>
          </wp:inline>
        </w:drawing>
      </w:r>
    </w:p>
    <w:p w14:paraId="0A7EEBC1" w14:textId="1F793812" w:rsidR="00794A66" w:rsidRDefault="00794A66" w:rsidP="00794A66">
      <w:pPr>
        <w:pStyle w:val="Caption"/>
      </w:pPr>
      <w:bookmarkStart w:id="179" w:name="_Ref101472245"/>
      <w:r>
        <w:t xml:space="preserve">Figure </w:t>
      </w:r>
      <w:r w:rsidR="00842B56">
        <w:fldChar w:fldCharType="begin"/>
      </w:r>
      <w:r w:rsidR="00842B56">
        <w:instrText xml:space="preserve"> SEQ Figure \* ARABIC </w:instrText>
      </w:r>
      <w:r w:rsidR="00842B56">
        <w:fldChar w:fldCharType="separate"/>
      </w:r>
      <w:r w:rsidR="00105FB9">
        <w:rPr>
          <w:noProof/>
        </w:rPr>
        <w:t>67</w:t>
      </w:r>
      <w:r w:rsidR="00842B56">
        <w:rPr>
          <w:noProof/>
        </w:rPr>
        <w:fldChar w:fldCharType="end"/>
      </w:r>
      <w:bookmarkEnd w:id="179"/>
      <w:r>
        <w:t>: Delete Set from Set List Popup</w:t>
      </w:r>
    </w:p>
    <w:p w14:paraId="6089CF0B" w14:textId="77777777" w:rsidR="00C27806" w:rsidRDefault="00C27806" w:rsidP="000C7BD2">
      <w:pPr>
        <w:keepNext/>
        <w:spacing w:after="0"/>
      </w:pPr>
      <w:r w:rsidRPr="002D71FE">
        <w:rPr>
          <w:noProof/>
        </w:rPr>
        <w:drawing>
          <wp:inline distT="0" distB="0" distL="0" distR="0" wp14:anchorId="61191DAE" wp14:editId="4A777812">
            <wp:extent cx="5731510" cy="544830"/>
            <wp:effectExtent l="0" t="0" r="254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544830"/>
                    </a:xfrm>
                    <a:prstGeom prst="rect">
                      <a:avLst/>
                    </a:prstGeom>
                  </pic:spPr>
                </pic:pic>
              </a:graphicData>
            </a:graphic>
          </wp:inline>
        </w:drawing>
      </w:r>
    </w:p>
    <w:p w14:paraId="61A6FF0E" w14:textId="6E1D0CEC" w:rsidR="00C27806" w:rsidRPr="00C27806" w:rsidRDefault="00C27806" w:rsidP="00C27806">
      <w:pPr>
        <w:pStyle w:val="Caption"/>
      </w:pPr>
      <w:bookmarkStart w:id="180" w:name="_Ref101472601"/>
      <w:r>
        <w:t xml:space="preserve">Figure </w:t>
      </w:r>
      <w:r w:rsidR="00842B56">
        <w:fldChar w:fldCharType="begin"/>
      </w:r>
      <w:r w:rsidR="00842B56">
        <w:instrText xml:space="preserve"> SEQ Figure \* ARABIC </w:instrText>
      </w:r>
      <w:r w:rsidR="00842B56">
        <w:fldChar w:fldCharType="separate"/>
      </w:r>
      <w:r w:rsidR="00105FB9">
        <w:rPr>
          <w:noProof/>
        </w:rPr>
        <w:t>68</w:t>
      </w:r>
      <w:r w:rsidR="00842B56">
        <w:rPr>
          <w:noProof/>
        </w:rPr>
        <w:fldChar w:fldCharType="end"/>
      </w:r>
      <w:bookmarkEnd w:id="180"/>
      <w:r>
        <w:t>: Deleted Set from Set List Alert</w:t>
      </w:r>
    </w:p>
    <w:p w14:paraId="7C7699D5" w14:textId="0ECEE399" w:rsidR="00B17D0A" w:rsidRDefault="00B17D0A" w:rsidP="00FF0AFA">
      <w:bookmarkStart w:id="181" w:name="_Ref100939358"/>
      <w:r w:rsidRPr="007A5AB9">
        <w:t xml:space="preserve">The </w:t>
      </w:r>
      <w:r w:rsidR="00576107">
        <w:fldChar w:fldCharType="begin"/>
      </w:r>
      <w:r w:rsidR="00576107">
        <w:instrText xml:space="preserve"> REF _Ref101560305 \h </w:instrText>
      </w:r>
      <w:r w:rsidR="00576107">
        <w:fldChar w:fldCharType="separate"/>
      </w:r>
      <w:r w:rsidR="00105FB9">
        <w:t>Set List Page</w:t>
      </w:r>
      <w:r w:rsidR="00576107">
        <w:fldChar w:fldCharType="end"/>
      </w:r>
      <w:r w:rsidR="00576107">
        <w:t xml:space="preserve"> (</w:t>
      </w:r>
      <w:r>
        <w:fldChar w:fldCharType="begin"/>
      </w:r>
      <w:r>
        <w:instrText xml:space="preserve"> REF _Ref101464225 \h </w:instrText>
      </w:r>
      <w:r>
        <w:fldChar w:fldCharType="separate"/>
      </w:r>
      <w:r w:rsidR="00105FB9">
        <w:t xml:space="preserve">Figure </w:t>
      </w:r>
      <w:r w:rsidR="00105FB9">
        <w:rPr>
          <w:noProof/>
        </w:rPr>
        <w:t>65</w:t>
      </w:r>
      <w:r>
        <w:fldChar w:fldCharType="end"/>
      </w:r>
      <w:r>
        <w:t xml:space="preserve"> and </w:t>
      </w:r>
      <w:r>
        <w:fldChar w:fldCharType="begin"/>
      </w:r>
      <w:r>
        <w:instrText xml:space="preserve"> REF _Ref101464234 \h </w:instrText>
      </w:r>
      <w:r>
        <w:fldChar w:fldCharType="separate"/>
      </w:r>
      <w:r w:rsidR="00105FB9">
        <w:t xml:space="preserve">Figure </w:t>
      </w:r>
      <w:r w:rsidR="00105FB9">
        <w:rPr>
          <w:noProof/>
        </w:rPr>
        <w:t>66</w:t>
      </w:r>
      <w:r>
        <w:fldChar w:fldCharType="end"/>
      </w:r>
      <w:r>
        <w:t xml:space="preserve">) </w:t>
      </w:r>
      <w:r w:rsidRPr="007A5AB9">
        <w:t xml:space="preserve">can be accessed by </w:t>
      </w:r>
      <w:r>
        <w:t xml:space="preserve">a </w:t>
      </w:r>
      <w:r w:rsidRPr="007A5AB9">
        <w:t>user, who is logged in, by clicking the ‘</w:t>
      </w:r>
      <w:r>
        <w:t>List Name</w:t>
      </w:r>
      <w:r w:rsidRPr="007A5AB9">
        <w:t xml:space="preserve">’ </w:t>
      </w:r>
      <w:r>
        <w:t>hyper</w:t>
      </w:r>
      <w:r w:rsidRPr="007A5AB9">
        <w:t xml:space="preserve">link </w:t>
      </w:r>
      <w:r>
        <w:t xml:space="preserve">on </w:t>
      </w:r>
      <w:r w:rsidRPr="007A5AB9">
        <w:t xml:space="preserve">the </w:t>
      </w:r>
      <w:r w:rsidR="00FF0AFA">
        <w:fldChar w:fldCharType="begin"/>
      </w:r>
      <w:r w:rsidR="00FF0AFA">
        <w:instrText xml:space="preserve"> REF _Ref102642239 \h </w:instrText>
      </w:r>
      <w:r w:rsidR="00FF0AFA">
        <w:fldChar w:fldCharType="separate"/>
      </w:r>
      <w:r w:rsidR="00105FB9">
        <w:t>Home Page</w:t>
      </w:r>
      <w:r w:rsidR="00FF0AFA">
        <w:fldChar w:fldCharType="end"/>
      </w:r>
      <w:r w:rsidR="00FF0AFA">
        <w:t xml:space="preserve"> </w:t>
      </w:r>
      <w:r w:rsidR="000C77F6">
        <w:t>(</w:t>
      </w:r>
      <w:r w:rsidR="000C77F6">
        <w:fldChar w:fldCharType="begin"/>
      </w:r>
      <w:r w:rsidR="000C77F6">
        <w:instrText xml:space="preserve"> REF _Ref101297449 \h </w:instrText>
      </w:r>
      <w:r w:rsidR="000C77F6">
        <w:fldChar w:fldCharType="separate"/>
      </w:r>
      <w:r w:rsidR="00105FB9">
        <w:t xml:space="preserve">Figure </w:t>
      </w:r>
      <w:r w:rsidR="00105FB9">
        <w:rPr>
          <w:noProof/>
        </w:rPr>
        <w:t>10</w:t>
      </w:r>
      <w:r w:rsidR="000C77F6">
        <w:fldChar w:fldCharType="end"/>
      </w:r>
      <w:r w:rsidR="000C77F6">
        <w:t xml:space="preserve">) </w:t>
      </w:r>
      <w:r>
        <w:t xml:space="preserve">from the last 3 edited setlists, or via </w:t>
      </w:r>
      <w:r w:rsidR="000741B7">
        <w:t xml:space="preserve">the </w:t>
      </w:r>
      <w:r w:rsidR="00FD1E87">
        <w:fldChar w:fldCharType="begin"/>
      </w:r>
      <w:r w:rsidR="00FD1E87">
        <w:instrText xml:space="preserve"> REF _Ref100935105 \h </w:instrText>
      </w:r>
      <w:r w:rsidR="00FD1E87">
        <w:fldChar w:fldCharType="separate"/>
      </w:r>
      <w:r w:rsidR="00105FB9">
        <w:t>Set Lists Page</w:t>
      </w:r>
      <w:r w:rsidR="00FD1E87">
        <w:fldChar w:fldCharType="end"/>
      </w:r>
      <w:r w:rsidR="00804480">
        <w:t xml:space="preserve"> </w:t>
      </w:r>
      <w:r>
        <w:t>(</w:t>
      </w:r>
      <w:r>
        <w:fldChar w:fldCharType="begin"/>
      </w:r>
      <w:r>
        <w:instrText xml:space="preserve"> REF _Ref100939105 \h </w:instrText>
      </w:r>
      <w:r>
        <w:fldChar w:fldCharType="separate"/>
      </w:r>
      <w:r w:rsidR="00105FB9">
        <w:t xml:space="preserve">Figure </w:t>
      </w:r>
      <w:r w:rsidR="00105FB9">
        <w:rPr>
          <w:noProof/>
        </w:rPr>
        <w:t>55</w:t>
      </w:r>
      <w:r w:rsidR="00105FB9">
        <w:t>: Initial Set Lists Page</w:t>
      </w:r>
      <w:r>
        <w:fldChar w:fldCharType="end"/>
      </w:r>
      <w:r>
        <w:t>)</w:t>
      </w:r>
      <w:r w:rsidRPr="007A5AB9">
        <w:t>.</w:t>
      </w:r>
      <w:r>
        <w:t xml:space="preserve"> On this page, users can search the sets that they have added to the Setlist, to find a Set they wish to view.</w:t>
      </w:r>
    </w:p>
    <w:p w14:paraId="162A11B4" w14:textId="5D16B920" w:rsidR="00B17D0A" w:rsidRDefault="00B17D0A" w:rsidP="00B17D0A">
      <w:r>
        <w:t xml:space="preserve">Similar to the </w:t>
      </w:r>
      <w:r>
        <w:fldChar w:fldCharType="begin"/>
      </w:r>
      <w:r>
        <w:instrText xml:space="preserve"> REF _Ref100934880 \h </w:instrText>
      </w:r>
      <w:r>
        <w:fldChar w:fldCharType="separate"/>
      </w:r>
      <w:r w:rsidR="00105FB9">
        <w:t>Search Page</w:t>
      </w:r>
      <w:r>
        <w:fldChar w:fldCharType="end"/>
      </w:r>
      <w:r>
        <w:t xml:space="preserve">, in the centre of the page, a list of Lego sets is displayed in rows, with columns displaying different bits of </w:t>
      </w:r>
      <w:r w:rsidRPr="00294381">
        <w:t>information</w:t>
      </w:r>
      <w:r>
        <w:t xml:space="preserve"> on Lego </w:t>
      </w:r>
      <w:r w:rsidRPr="00294381">
        <w:t>sets.</w:t>
      </w:r>
      <w:r w:rsidR="00177B4B">
        <w:t xml:space="preserve"> </w:t>
      </w:r>
      <w:r>
        <w:t>There is a ‘plus’ icon button that opens a</w:t>
      </w:r>
      <w:r w:rsidRPr="005057CA">
        <w:t xml:space="preserve"> </w:t>
      </w:r>
      <w:r>
        <w:t>popup (</w:t>
      </w:r>
      <w:r>
        <w:fldChar w:fldCharType="begin"/>
      </w:r>
      <w:r>
        <w:instrText xml:space="preserve"> REF _Ref101458038 \h </w:instrText>
      </w:r>
      <w:r>
        <w:fldChar w:fldCharType="separate"/>
      </w:r>
      <w:r w:rsidR="00105FB9">
        <w:t xml:space="preserve">Figure </w:t>
      </w:r>
      <w:r w:rsidR="00105FB9">
        <w:rPr>
          <w:noProof/>
        </w:rPr>
        <w:t>63</w:t>
      </w:r>
      <w:r>
        <w:fldChar w:fldCharType="end"/>
      </w:r>
      <w:r>
        <w:t>) to add a set to a setlist. There is also a</w:t>
      </w:r>
      <w:r w:rsidRPr="00024524">
        <w:t xml:space="preserve"> </w:t>
      </w:r>
      <w:r>
        <w:t xml:space="preserve">‘bin’ icon in each set </w:t>
      </w:r>
      <w:r w:rsidRPr="00024524">
        <w:t>row</w:t>
      </w:r>
      <w:r>
        <w:t>, that when</w:t>
      </w:r>
      <w:r w:rsidRPr="00024524">
        <w:t xml:space="preserve"> clicked</w:t>
      </w:r>
      <w:r w:rsidR="003751A6">
        <w:t>,</w:t>
      </w:r>
      <w:r w:rsidRPr="00024524">
        <w:t xml:space="preserve"> a </w:t>
      </w:r>
      <w:r>
        <w:t>popup (</w:t>
      </w:r>
      <w:r>
        <w:fldChar w:fldCharType="begin"/>
      </w:r>
      <w:r>
        <w:instrText xml:space="preserve"> REF _Ref101472245 \h </w:instrText>
      </w:r>
      <w:r>
        <w:fldChar w:fldCharType="separate"/>
      </w:r>
      <w:r w:rsidR="00105FB9">
        <w:t xml:space="preserve">Figure </w:t>
      </w:r>
      <w:r w:rsidR="00105FB9">
        <w:rPr>
          <w:noProof/>
        </w:rPr>
        <w:t>67</w:t>
      </w:r>
      <w:r>
        <w:fldChar w:fldCharType="end"/>
      </w:r>
      <w:r>
        <w:t>) appears asking the user if they want to delete the selected set from the setlist, this is used so that users don’t accidentally delete a set from a list by misclicking. The text ‘</w:t>
      </w:r>
      <w:r w:rsidRPr="00E87888">
        <w:t>Republic Attack Gunship</w:t>
      </w:r>
      <w:r>
        <w:t xml:space="preserve">’ is replaced with the name of the set that will be deleted and ‘star wars’ with the setlist name. The second set name is a hyperlink to the </w:t>
      </w:r>
      <w:r>
        <w:fldChar w:fldCharType="begin"/>
      </w:r>
      <w:r>
        <w:instrText xml:space="preserve"> REF _Ref100934557 \h </w:instrText>
      </w:r>
      <w:r>
        <w:fldChar w:fldCharType="separate"/>
      </w:r>
      <w:r w:rsidR="00105FB9">
        <w:t>Set Page</w:t>
      </w:r>
      <w:r>
        <w:fldChar w:fldCharType="end"/>
      </w:r>
      <w:r>
        <w:t xml:space="preserve"> (</w:t>
      </w:r>
      <w:r>
        <w:fldChar w:fldCharType="begin"/>
      </w:r>
      <w:r>
        <w:instrText xml:space="preserve"> REF _Ref101301087 \h </w:instrText>
      </w:r>
      <w:r>
        <w:fldChar w:fldCharType="separate"/>
      </w:r>
      <w:r w:rsidR="00105FB9">
        <w:t xml:space="preserve">Figure </w:t>
      </w:r>
      <w:r w:rsidR="00105FB9">
        <w:rPr>
          <w:noProof/>
        </w:rPr>
        <w:t>13</w:t>
      </w:r>
      <w:r>
        <w:fldChar w:fldCharType="end"/>
      </w:r>
      <w:r>
        <w:t>), and the setlist name is a hyperlink to the</w:t>
      </w:r>
      <w:r w:rsidR="00887FBC">
        <w:t xml:space="preserve"> </w:t>
      </w:r>
      <w:r w:rsidR="00887FBC">
        <w:fldChar w:fldCharType="begin"/>
      </w:r>
      <w:r w:rsidR="00887FBC">
        <w:instrText xml:space="preserve"> REF _Ref101560305 \h </w:instrText>
      </w:r>
      <w:r w:rsidR="00887FBC">
        <w:fldChar w:fldCharType="separate"/>
      </w:r>
      <w:r w:rsidR="00105FB9">
        <w:t>Set List Page</w:t>
      </w:r>
      <w:r w:rsidR="00887FBC">
        <w:fldChar w:fldCharType="end"/>
      </w:r>
      <w:r>
        <w:t xml:space="preserve">, I added these so users can check the </w:t>
      </w:r>
      <w:r w:rsidR="00D36B83">
        <w:t>Lego S</w:t>
      </w:r>
      <w:r>
        <w:t xml:space="preserve">et before they delete </w:t>
      </w:r>
      <w:r w:rsidR="00721A63">
        <w:t xml:space="preserve">it </w:t>
      </w:r>
      <w:r>
        <w:t xml:space="preserve">from the setlist. </w:t>
      </w:r>
      <w:r w:rsidR="00C7754F">
        <w:t>There is</w:t>
      </w:r>
      <w:r w:rsidR="00C7754F" w:rsidRPr="00024524">
        <w:t xml:space="preserve"> </w:t>
      </w:r>
      <w:r>
        <w:t xml:space="preserve">a ‘Delete’ button that will delete the selected set from the setlist and a light blue dismissible alert </w:t>
      </w:r>
      <w:r w:rsidR="00E23F4F">
        <w:t>(</w:t>
      </w:r>
      <w:r w:rsidR="00E23F4F">
        <w:fldChar w:fldCharType="begin"/>
      </w:r>
      <w:r w:rsidR="00E23F4F">
        <w:instrText xml:space="preserve"> REF _Ref101472601 \h </w:instrText>
      </w:r>
      <w:r w:rsidR="00E23F4F">
        <w:fldChar w:fldCharType="separate"/>
      </w:r>
      <w:r w:rsidR="00105FB9">
        <w:t xml:space="preserve">Figure </w:t>
      </w:r>
      <w:r w:rsidR="00105FB9">
        <w:rPr>
          <w:noProof/>
        </w:rPr>
        <w:t>68</w:t>
      </w:r>
      <w:r w:rsidR="00E23F4F">
        <w:fldChar w:fldCharType="end"/>
      </w:r>
      <w:r w:rsidR="00E23F4F">
        <w:t xml:space="preserve">) </w:t>
      </w:r>
      <w:r>
        <w:t>appears under the list of sets header</w:t>
      </w:r>
      <w:r w:rsidR="003751A6">
        <w:t>,</w:t>
      </w:r>
      <w:r>
        <w:t xml:space="preserve"> informing the user of this</w:t>
      </w:r>
      <w:r w:rsidR="00E23F4F">
        <w:t xml:space="preserve"> </w:t>
      </w:r>
      <w:r>
        <w:t>with the set name (in this case ‘Republic Attack Gunship’) a hyperlink to the deleted Sets page (</w:t>
      </w:r>
      <w:r>
        <w:fldChar w:fldCharType="begin"/>
      </w:r>
      <w:r>
        <w:instrText xml:space="preserve"> REF _Ref101301087 \h </w:instrText>
      </w:r>
      <w:r>
        <w:fldChar w:fldCharType="separate"/>
      </w:r>
      <w:r w:rsidR="00105FB9">
        <w:t xml:space="preserve">Figure </w:t>
      </w:r>
      <w:r w:rsidR="00105FB9">
        <w:rPr>
          <w:noProof/>
        </w:rPr>
        <w:t>13</w:t>
      </w:r>
      <w:r>
        <w:fldChar w:fldCharType="end"/>
      </w:r>
      <w:r>
        <w:t>).</w:t>
      </w:r>
    </w:p>
    <w:p w14:paraId="66F5E9C0" w14:textId="01784D96" w:rsidR="00B17D0A" w:rsidRDefault="00B17D0A" w:rsidP="00B17D0A">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t>ed</w:t>
      </w:r>
      <w:r w:rsidRPr="00294381">
        <w:t xml:space="preserve"> by that column</w:t>
      </w:r>
      <w:r>
        <w:t xml:space="preserve">, which works the same as the </w:t>
      </w:r>
      <w:r>
        <w:fldChar w:fldCharType="begin"/>
      </w:r>
      <w:r>
        <w:instrText xml:space="preserve"> REF _Ref100934880 \h </w:instrText>
      </w:r>
      <w:r>
        <w:fldChar w:fldCharType="separate"/>
      </w:r>
      <w:r w:rsidR="00105FB9">
        <w:t>Search Page</w:t>
      </w:r>
      <w:r>
        <w:fldChar w:fldCharType="end"/>
      </w:r>
      <w:r>
        <w:t xml:space="preserve"> </w:t>
      </w:r>
      <w:r>
        <w:fldChar w:fldCharType="begin"/>
      </w:r>
      <w:r>
        <w:instrText xml:space="preserve"> REF _Ref100934880 \p \h </w:instrText>
      </w:r>
      <w:r>
        <w:fldChar w:fldCharType="separate"/>
      </w:r>
      <w:r w:rsidR="00105FB9">
        <w:t>above</w:t>
      </w:r>
      <w:r>
        <w:fldChar w:fldCharType="end"/>
      </w:r>
      <w:r>
        <w:t>.</w:t>
      </w:r>
    </w:p>
    <w:p w14:paraId="30411184" w14:textId="367BB268" w:rsidR="004317ED" w:rsidRDefault="004723C3" w:rsidP="004317ED">
      <w:r>
        <w:t>In the navbar</w:t>
      </w:r>
      <w:r w:rsidR="00B17D0A">
        <w:t xml:space="preserve"> </w:t>
      </w:r>
      <w:r>
        <w:t xml:space="preserve">there is </w:t>
      </w:r>
      <w:r w:rsidR="00B17D0A">
        <w:t>the name of the setlist the user is viewing, I added this, so it was clear to users which setlist they are viewing.</w:t>
      </w:r>
      <w:r w:rsidR="00ED576C">
        <w:t xml:space="preserve"> There </w:t>
      </w:r>
      <w:r w:rsidR="00ED576C" w:rsidRPr="00294381">
        <w:t xml:space="preserve">is a </w:t>
      </w:r>
      <w:r w:rsidR="00C04C7B">
        <w:t>link</w:t>
      </w:r>
      <w:r w:rsidR="00ED576C" w:rsidRPr="00294381">
        <w:t xml:space="preserve"> ‘Filter’ which opens a filter bar underneath the navbar</w:t>
      </w:r>
      <w:r w:rsidR="00ED576C">
        <w:t xml:space="preserve"> (open in </w:t>
      </w:r>
      <w:r w:rsidR="00ED576C">
        <w:fldChar w:fldCharType="begin"/>
      </w:r>
      <w:r w:rsidR="00ED576C">
        <w:instrText xml:space="preserve"> REF _Ref101464225 \h </w:instrText>
      </w:r>
      <w:r w:rsidR="00ED576C">
        <w:fldChar w:fldCharType="separate"/>
      </w:r>
      <w:r w:rsidR="00105FB9">
        <w:t xml:space="preserve">Figure </w:t>
      </w:r>
      <w:r w:rsidR="00105FB9">
        <w:rPr>
          <w:noProof/>
        </w:rPr>
        <w:t>65</w:t>
      </w:r>
      <w:r w:rsidR="00ED576C">
        <w:fldChar w:fldCharType="end"/>
      </w:r>
      <w:r w:rsidR="00ED576C">
        <w:t xml:space="preserve">), </w:t>
      </w:r>
      <w:r w:rsidR="000F4369">
        <w:t>l</w:t>
      </w:r>
      <w:r w:rsidR="00ED576C">
        <w:t xml:space="preserve">ikewise, the ‘Sort’ </w:t>
      </w:r>
      <w:r w:rsidR="00C04C7B">
        <w:t>link</w:t>
      </w:r>
      <w:r w:rsidR="00ED576C">
        <w:t xml:space="preserve"> opens a sort bar underneath the navbar </w:t>
      </w:r>
      <w:r w:rsidR="008A208B">
        <w:t>(</w:t>
      </w:r>
      <w:r w:rsidR="00ED576C">
        <w:t xml:space="preserve">open in </w:t>
      </w:r>
      <w:r w:rsidR="00ED576C">
        <w:fldChar w:fldCharType="begin"/>
      </w:r>
      <w:r w:rsidR="00ED576C">
        <w:instrText xml:space="preserve"> REF _Ref101464234 \h </w:instrText>
      </w:r>
      <w:r w:rsidR="00ED576C">
        <w:fldChar w:fldCharType="separate"/>
      </w:r>
      <w:r w:rsidR="00105FB9">
        <w:t xml:space="preserve">Figure </w:t>
      </w:r>
      <w:r w:rsidR="00105FB9">
        <w:rPr>
          <w:noProof/>
        </w:rPr>
        <w:t>66</w:t>
      </w:r>
      <w:r w:rsidR="00ED576C">
        <w:fldChar w:fldCharType="end"/>
      </w:r>
      <w:r w:rsidR="008A208B">
        <w:t>)</w:t>
      </w:r>
      <w:r w:rsidR="00ED576C">
        <w:t>.</w:t>
      </w:r>
      <w:r w:rsidR="00B17D0A">
        <w:t xml:space="preserve"> Then there is a link ‘Edit’ that opens a popup </w:t>
      </w:r>
      <w:r w:rsidR="000C77F6">
        <w:t>(</w:t>
      </w:r>
      <w:r w:rsidR="000C77F6">
        <w:fldChar w:fldCharType="begin"/>
      </w:r>
      <w:r w:rsidR="000C77F6">
        <w:instrText xml:space="preserve"> REF _Ref101545328 \h </w:instrText>
      </w:r>
      <w:r w:rsidR="000C77F6">
        <w:fldChar w:fldCharType="separate"/>
      </w:r>
      <w:r w:rsidR="00105FB9">
        <w:t xml:space="preserve">Figure </w:t>
      </w:r>
      <w:r w:rsidR="00105FB9">
        <w:rPr>
          <w:noProof/>
        </w:rPr>
        <w:t>69</w:t>
      </w:r>
      <w:r w:rsidR="000C77F6">
        <w:fldChar w:fldCharType="end"/>
      </w:r>
      <w:r w:rsidR="000C77F6">
        <w:t xml:space="preserve">) </w:t>
      </w:r>
      <w:r w:rsidR="00B17D0A">
        <w:t>that allows the user to change the name of the Setlist, and a ‘Delete’ link that opens a popup (</w:t>
      </w:r>
      <w:r w:rsidR="002A5C7E">
        <w:fldChar w:fldCharType="begin"/>
      </w:r>
      <w:r w:rsidR="002A5C7E">
        <w:instrText xml:space="preserve"> REF _Ref101472245 \h </w:instrText>
      </w:r>
      <w:r w:rsidR="002A5C7E">
        <w:fldChar w:fldCharType="separate"/>
      </w:r>
      <w:r w:rsidR="00105FB9">
        <w:t xml:space="preserve">Figure </w:t>
      </w:r>
      <w:r w:rsidR="00105FB9">
        <w:rPr>
          <w:noProof/>
        </w:rPr>
        <w:t>67</w:t>
      </w:r>
      <w:r w:rsidR="002A5C7E">
        <w:fldChar w:fldCharType="end"/>
      </w:r>
      <w:r w:rsidR="00B17D0A">
        <w:t>) to allow users to delete the Setlist.</w:t>
      </w:r>
      <w:r w:rsidR="00B17D0A" w:rsidRPr="00097DBE">
        <w:t xml:space="preserve"> </w:t>
      </w:r>
      <w:r w:rsidR="00B17D0A">
        <w:t xml:space="preserve">There is then a link ‘Return to Set Lists’ which returns the user to </w:t>
      </w:r>
      <w:r w:rsidR="003B4A55">
        <w:t xml:space="preserve">the </w:t>
      </w:r>
      <w:r w:rsidR="00B17D0A">
        <w:fldChar w:fldCharType="begin"/>
      </w:r>
      <w:r w:rsidR="00B17D0A">
        <w:instrText xml:space="preserve"> REF _Ref100935105 \h </w:instrText>
      </w:r>
      <w:r w:rsidR="00B17D0A">
        <w:fldChar w:fldCharType="separate"/>
      </w:r>
      <w:r w:rsidR="00105FB9">
        <w:t>Set Lists Page</w:t>
      </w:r>
      <w:r w:rsidR="00B17D0A">
        <w:fldChar w:fldCharType="end"/>
      </w:r>
      <w:r w:rsidR="00B17D0A">
        <w:t xml:space="preserve"> (see </w:t>
      </w:r>
      <w:r w:rsidR="00B17D0A">
        <w:fldChar w:fldCharType="begin"/>
      </w:r>
      <w:r w:rsidR="00B17D0A">
        <w:instrText xml:space="preserve"> REF _Ref100935105 \p \h </w:instrText>
      </w:r>
      <w:r w:rsidR="00B17D0A">
        <w:fldChar w:fldCharType="separate"/>
      </w:r>
      <w:r w:rsidR="00105FB9">
        <w:t>above</w:t>
      </w:r>
      <w:r w:rsidR="00B17D0A">
        <w:fldChar w:fldCharType="end"/>
      </w:r>
      <w:r w:rsidR="00B17D0A">
        <w:t>)</w:t>
      </w:r>
      <w:r w:rsidR="00EE38DF">
        <w:t xml:space="preserve"> </w:t>
      </w:r>
      <w:r w:rsidR="00EE38DF">
        <w:t xml:space="preserve">as apart from the breadcrumb link there was no other way to easily return to the user’s </w:t>
      </w:r>
      <w:r w:rsidR="00EE38DF">
        <w:fldChar w:fldCharType="begin"/>
      </w:r>
      <w:r w:rsidR="00EE38DF">
        <w:instrText xml:space="preserve"> REF _Ref100935105 \h </w:instrText>
      </w:r>
      <w:r w:rsidR="00EE38DF">
        <w:fldChar w:fldCharType="separate"/>
      </w:r>
      <w:r w:rsidR="00105FB9">
        <w:t>Set Lists Page</w:t>
      </w:r>
      <w:r w:rsidR="00EE38DF">
        <w:fldChar w:fldCharType="end"/>
      </w:r>
      <w:r w:rsidR="00EE38DF">
        <w:t>.</w:t>
      </w:r>
    </w:p>
    <w:p w14:paraId="11A5F02C" w14:textId="2772FBF7" w:rsidR="00B17D0A" w:rsidRDefault="00B17D0A" w:rsidP="00B17D0A">
      <w:r>
        <w:t>The filter bar (</w:t>
      </w:r>
      <w:r>
        <w:fldChar w:fldCharType="begin"/>
      </w:r>
      <w:r>
        <w:instrText xml:space="preserve"> REF _Ref101464225 \h </w:instrText>
      </w:r>
      <w:r>
        <w:fldChar w:fldCharType="separate"/>
      </w:r>
      <w:r w:rsidR="00105FB9">
        <w:t xml:space="preserve">Figure </w:t>
      </w:r>
      <w:r w:rsidR="00105FB9">
        <w:rPr>
          <w:noProof/>
        </w:rPr>
        <w:t>65</w:t>
      </w:r>
      <w:r>
        <w:fldChar w:fldCharType="end"/>
      </w:r>
      <w:r>
        <w:t xml:space="preserve">) contains filters the user can use to filter the Lego Sets and functions the same as on the </w:t>
      </w:r>
      <w:r>
        <w:fldChar w:fldCharType="begin"/>
      </w:r>
      <w:r>
        <w:instrText xml:space="preserve"> REF _Ref100934880 \h </w:instrText>
      </w:r>
      <w:r>
        <w:fldChar w:fldCharType="separate"/>
      </w:r>
      <w:r w:rsidR="00105FB9">
        <w:t>Search Page</w:t>
      </w:r>
      <w:r>
        <w:fldChar w:fldCharType="end"/>
      </w:r>
      <w:r>
        <w:t xml:space="preserve"> but filtering a user’s setlist instead of sets from the Rebrickable API </w:t>
      </w:r>
      <w:r>
        <w:fldChar w:fldCharType="begin"/>
      </w:r>
      <w:r>
        <w:instrText xml:space="preserve"> REF _Ref88054215 \r \h </w:instrText>
      </w:r>
      <w:r>
        <w:fldChar w:fldCharType="separate"/>
      </w:r>
      <w:r w:rsidR="00105FB9">
        <w:t>[1]</w:t>
      </w:r>
      <w:r>
        <w:fldChar w:fldCharType="end"/>
      </w:r>
      <w:r>
        <w:t>.</w:t>
      </w:r>
    </w:p>
    <w:p w14:paraId="25FB8FFE" w14:textId="34365C9C" w:rsidR="00B17D0A" w:rsidRDefault="00B17D0A" w:rsidP="00B17D0A">
      <w:r>
        <w:lastRenderedPageBreak/>
        <w:t>The sort bar (</w:t>
      </w:r>
      <w:r>
        <w:fldChar w:fldCharType="begin"/>
      </w:r>
      <w:r>
        <w:instrText xml:space="preserve"> REF _Ref101464234 \h </w:instrText>
      </w:r>
      <w:r>
        <w:fldChar w:fldCharType="separate"/>
      </w:r>
      <w:r w:rsidR="00105FB9">
        <w:t xml:space="preserve">Figure </w:t>
      </w:r>
      <w:r w:rsidR="00105FB9">
        <w:rPr>
          <w:noProof/>
        </w:rPr>
        <w:t>66</w:t>
      </w:r>
      <w:r>
        <w:fldChar w:fldCharType="end"/>
      </w:r>
      <w:r>
        <w:t xml:space="preserve">) contains three select boxes so a user can perform a multi-sort, which functions the same as on the </w:t>
      </w:r>
      <w:r>
        <w:fldChar w:fldCharType="begin"/>
      </w:r>
      <w:r>
        <w:instrText xml:space="preserve"> REF _Ref100934880 \h  \* MERGEFORMAT </w:instrText>
      </w:r>
      <w:r>
        <w:fldChar w:fldCharType="separate"/>
      </w:r>
      <w:r w:rsidR="00105FB9">
        <w:t>Search Page</w:t>
      </w:r>
      <w:r>
        <w:fldChar w:fldCharType="end"/>
      </w:r>
      <w:r>
        <w:t xml:space="preserve"> but sorts a user’s setlist instead.</w:t>
      </w:r>
    </w:p>
    <w:p w14:paraId="50C877CF" w14:textId="1082144D" w:rsidR="00FA3B46" w:rsidRDefault="0072291E" w:rsidP="00FA3B46">
      <w:pPr>
        <w:pStyle w:val="Heading4"/>
      </w:pPr>
      <w:bookmarkStart w:id="182" w:name="_Toc102658803"/>
      <w:r>
        <w:t>Edit Set List Popup</w:t>
      </w:r>
      <w:bookmarkEnd w:id="181"/>
      <w:bookmarkEnd w:id="182"/>
    </w:p>
    <w:p w14:paraId="35EA6197" w14:textId="77777777" w:rsidR="00B12C6C" w:rsidRDefault="00B12C6C" w:rsidP="00B12C6C">
      <w:pPr>
        <w:keepNext/>
        <w:spacing w:after="0"/>
      </w:pPr>
      <w:r w:rsidRPr="00B12C6C">
        <w:rPr>
          <w:noProof/>
        </w:rPr>
        <w:drawing>
          <wp:inline distT="0" distB="0" distL="0" distR="0" wp14:anchorId="1561E781" wp14:editId="72DFE40B">
            <wp:extent cx="3856235" cy="2442794"/>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85">
                      <a:extLst>
                        <a:ext uri="{28A0092B-C50C-407E-A947-70E740481C1C}">
                          <a14:useLocalDpi xmlns:a14="http://schemas.microsoft.com/office/drawing/2010/main" val="0"/>
                        </a:ext>
                      </a:extLst>
                    </a:blip>
                    <a:stretch>
                      <a:fillRect/>
                    </a:stretch>
                  </pic:blipFill>
                  <pic:spPr>
                    <a:xfrm>
                      <a:off x="0" y="0"/>
                      <a:ext cx="3856235" cy="2442794"/>
                    </a:xfrm>
                    <a:prstGeom prst="rect">
                      <a:avLst/>
                    </a:prstGeom>
                  </pic:spPr>
                </pic:pic>
              </a:graphicData>
            </a:graphic>
          </wp:inline>
        </w:drawing>
      </w:r>
    </w:p>
    <w:p w14:paraId="61C398C0" w14:textId="093C3730" w:rsidR="00B12C6C" w:rsidRDefault="00B12C6C" w:rsidP="00B12C6C">
      <w:pPr>
        <w:pStyle w:val="Caption"/>
      </w:pPr>
      <w:bookmarkStart w:id="183" w:name="_Ref101545328"/>
      <w:r>
        <w:t xml:space="preserve">Figure </w:t>
      </w:r>
      <w:r w:rsidR="00842B56">
        <w:fldChar w:fldCharType="begin"/>
      </w:r>
      <w:r w:rsidR="00842B56">
        <w:instrText xml:space="preserve"> SEQ Figure \* ARABIC </w:instrText>
      </w:r>
      <w:r w:rsidR="00842B56">
        <w:fldChar w:fldCharType="separate"/>
      </w:r>
      <w:r w:rsidR="00105FB9">
        <w:rPr>
          <w:noProof/>
        </w:rPr>
        <w:t>69</w:t>
      </w:r>
      <w:r w:rsidR="00842B56">
        <w:rPr>
          <w:noProof/>
        </w:rPr>
        <w:fldChar w:fldCharType="end"/>
      </w:r>
      <w:bookmarkEnd w:id="183"/>
      <w:r>
        <w:t>: Edit Set List Popup</w:t>
      </w:r>
    </w:p>
    <w:p w14:paraId="257F08F1" w14:textId="77777777" w:rsidR="00B12C6C" w:rsidRDefault="00B12C6C" w:rsidP="00FF3D17">
      <w:pPr>
        <w:keepNext/>
        <w:spacing w:after="0"/>
      </w:pPr>
      <w:r w:rsidRPr="00B12C6C">
        <w:rPr>
          <w:noProof/>
        </w:rPr>
        <w:drawing>
          <wp:inline distT="0" distB="0" distL="0" distR="0" wp14:anchorId="3B8735A2" wp14:editId="123C78DA">
            <wp:extent cx="3505200" cy="1533525"/>
            <wp:effectExtent l="0" t="0" r="0" b="9525"/>
            <wp:docPr id="89" name="Picture 8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 email&#10;&#10;Description automatically generated"/>
                    <pic:cNvPicPr/>
                  </pic:nvPicPr>
                  <pic:blipFill rotWithShape="1">
                    <a:blip r:embed="rId86"/>
                    <a:srcRect l="3054" t="24173" r="3306" b="24618"/>
                    <a:stretch/>
                  </pic:blipFill>
                  <pic:spPr bwMode="auto">
                    <a:xfrm>
                      <a:off x="0" y="0"/>
                      <a:ext cx="3506149" cy="1533940"/>
                    </a:xfrm>
                    <a:prstGeom prst="rect">
                      <a:avLst/>
                    </a:prstGeom>
                    <a:ln>
                      <a:noFill/>
                    </a:ln>
                    <a:extLst>
                      <a:ext uri="{53640926-AAD7-44D8-BBD7-CCE9431645EC}">
                        <a14:shadowObscured xmlns:a14="http://schemas.microsoft.com/office/drawing/2010/main"/>
                      </a:ext>
                    </a:extLst>
                  </pic:spPr>
                </pic:pic>
              </a:graphicData>
            </a:graphic>
          </wp:inline>
        </w:drawing>
      </w:r>
    </w:p>
    <w:p w14:paraId="7BE01B32" w14:textId="472BC8C4" w:rsidR="00B12C6C" w:rsidRDefault="00B12C6C" w:rsidP="00B12C6C">
      <w:pPr>
        <w:pStyle w:val="Caption"/>
      </w:pPr>
      <w:bookmarkStart w:id="184" w:name="_Ref101550397"/>
      <w:r>
        <w:t xml:space="preserve">Figure </w:t>
      </w:r>
      <w:r w:rsidR="00842B56">
        <w:fldChar w:fldCharType="begin"/>
      </w:r>
      <w:r w:rsidR="00842B56">
        <w:instrText xml:space="preserve"> SEQ Figure \* ARABIC </w:instrText>
      </w:r>
      <w:r w:rsidR="00842B56">
        <w:fldChar w:fldCharType="separate"/>
      </w:r>
      <w:r w:rsidR="00105FB9">
        <w:rPr>
          <w:noProof/>
        </w:rPr>
        <w:t>70</w:t>
      </w:r>
      <w:r w:rsidR="00842B56">
        <w:rPr>
          <w:noProof/>
        </w:rPr>
        <w:fldChar w:fldCharType="end"/>
      </w:r>
      <w:bookmarkEnd w:id="184"/>
      <w:r>
        <w:t>: Edit Set List Error - Name Not Unique</w:t>
      </w:r>
    </w:p>
    <w:p w14:paraId="344CEDC2" w14:textId="77777777" w:rsidR="00B12C6C" w:rsidRDefault="00B12C6C" w:rsidP="00B12C6C">
      <w:pPr>
        <w:keepNext/>
        <w:spacing w:after="0"/>
      </w:pPr>
      <w:r w:rsidRPr="00B12C6C">
        <w:rPr>
          <w:noProof/>
        </w:rPr>
        <w:drawing>
          <wp:inline distT="0" distB="0" distL="0" distR="0" wp14:anchorId="4206CB7C" wp14:editId="34F50A9A">
            <wp:extent cx="5731510" cy="351576"/>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731510" cy="351576"/>
                    </a:xfrm>
                    <a:prstGeom prst="rect">
                      <a:avLst/>
                    </a:prstGeom>
                  </pic:spPr>
                </pic:pic>
              </a:graphicData>
            </a:graphic>
          </wp:inline>
        </w:drawing>
      </w:r>
    </w:p>
    <w:p w14:paraId="56C9109E" w14:textId="6F2CB59B" w:rsidR="00B12C6C" w:rsidRPr="00B12C6C" w:rsidRDefault="00B12C6C" w:rsidP="00B12C6C">
      <w:pPr>
        <w:pStyle w:val="Caption"/>
      </w:pPr>
      <w:bookmarkStart w:id="185" w:name="_Ref101559780"/>
      <w:r>
        <w:t xml:space="preserve">Figure </w:t>
      </w:r>
      <w:r w:rsidR="00842B56">
        <w:fldChar w:fldCharType="begin"/>
      </w:r>
      <w:r w:rsidR="00842B56">
        <w:instrText xml:space="preserve"> SEQ Figure \* ARABIC </w:instrText>
      </w:r>
      <w:r w:rsidR="00842B56">
        <w:fldChar w:fldCharType="separate"/>
      </w:r>
      <w:r w:rsidR="00105FB9">
        <w:rPr>
          <w:noProof/>
        </w:rPr>
        <w:t>71</w:t>
      </w:r>
      <w:r w:rsidR="00842B56">
        <w:rPr>
          <w:noProof/>
        </w:rPr>
        <w:fldChar w:fldCharType="end"/>
      </w:r>
      <w:bookmarkEnd w:id="185"/>
      <w:r>
        <w:t>: Set List Edited Alert</w:t>
      </w:r>
    </w:p>
    <w:p w14:paraId="5CCB8545" w14:textId="3A51449B" w:rsidR="00B13D44" w:rsidRDefault="00E9001E" w:rsidP="00FA3B46">
      <w:r>
        <w:t xml:space="preserve">When the ‘edit’ icon is clicked on a setlist row </w:t>
      </w:r>
      <w:r w:rsidR="000A0A21">
        <w:t xml:space="preserve">on the </w:t>
      </w:r>
      <w:r w:rsidR="000A0A21">
        <w:fldChar w:fldCharType="begin"/>
      </w:r>
      <w:r w:rsidR="000A0A21">
        <w:instrText xml:space="preserve"> REF _Ref100935105 \h </w:instrText>
      </w:r>
      <w:r w:rsidR="000A0A21">
        <w:fldChar w:fldCharType="separate"/>
      </w:r>
      <w:r w:rsidR="00105FB9">
        <w:t>Set Lists Page</w:t>
      </w:r>
      <w:r w:rsidR="000A0A21">
        <w:fldChar w:fldCharType="end"/>
      </w:r>
      <w:r w:rsidR="000A0A21">
        <w:t xml:space="preserve"> </w:t>
      </w:r>
      <w:r>
        <w:t>or the ‘</w:t>
      </w:r>
      <w:r w:rsidR="00977B1E">
        <w:t>edit’</w:t>
      </w:r>
      <w:r>
        <w:t xml:space="preserve"> link in the navbar on the</w:t>
      </w:r>
      <w:r w:rsidR="00E25F09">
        <w:t xml:space="preserve"> </w:t>
      </w:r>
      <w:r w:rsidR="00E25F09">
        <w:fldChar w:fldCharType="begin"/>
      </w:r>
      <w:r w:rsidR="00E25F09">
        <w:instrText xml:space="preserve"> REF _Ref101560305 \h </w:instrText>
      </w:r>
      <w:r w:rsidR="00E25F09">
        <w:fldChar w:fldCharType="separate"/>
      </w:r>
      <w:r w:rsidR="00105FB9">
        <w:t>Set List Page</w:t>
      </w:r>
      <w:r w:rsidR="00E25F09">
        <w:fldChar w:fldCharType="end"/>
      </w:r>
      <w:r>
        <w:t xml:space="preserve"> (</w:t>
      </w:r>
      <w:r w:rsidR="003A686F">
        <w:t xml:space="preserve">see </w:t>
      </w:r>
      <w:r w:rsidR="003A686F">
        <w:fldChar w:fldCharType="begin"/>
      </w:r>
      <w:r w:rsidR="003A686F">
        <w:instrText xml:space="preserve"> REF _Ref100935574 \p \h </w:instrText>
      </w:r>
      <w:r w:rsidR="003A686F">
        <w:fldChar w:fldCharType="separate"/>
      </w:r>
      <w:r w:rsidR="00105FB9">
        <w:t>above</w:t>
      </w:r>
      <w:r w:rsidR="003A686F">
        <w:fldChar w:fldCharType="end"/>
      </w:r>
      <w:r>
        <w:t>) is clicked, a popup</w:t>
      </w:r>
      <w:r w:rsidR="00B94B4D">
        <w:t xml:space="preserve"> </w:t>
      </w:r>
      <w:r w:rsidR="003A686F">
        <w:t>(</w:t>
      </w:r>
      <w:r w:rsidR="003A686F">
        <w:fldChar w:fldCharType="begin"/>
      </w:r>
      <w:r w:rsidR="003A686F">
        <w:instrText xml:space="preserve"> REF _Ref101545328 \h </w:instrText>
      </w:r>
      <w:r w:rsidR="003A686F">
        <w:fldChar w:fldCharType="separate"/>
      </w:r>
      <w:r w:rsidR="00105FB9">
        <w:t xml:space="preserve">Figure </w:t>
      </w:r>
      <w:r w:rsidR="00105FB9">
        <w:rPr>
          <w:noProof/>
        </w:rPr>
        <w:t>69</w:t>
      </w:r>
      <w:r w:rsidR="003A686F">
        <w:fldChar w:fldCharType="end"/>
      </w:r>
      <w:r w:rsidR="003A686F">
        <w:t xml:space="preserve">) </w:t>
      </w:r>
      <w:r>
        <w:t xml:space="preserve">appears </w:t>
      </w:r>
      <w:r w:rsidR="00977B1E">
        <w:t>where a user can enter a new name for their setlist</w:t>
      </w:r>
      <w:r>
        <w:t>.</w:t>
      </w:r>
      <w:r w:rsidR="003A686F">
        <w:t xml:space="preserve"> The text ‘New List Name’ is replaced with the new name for the setlist that the user has entered, and ‘star wars’ is the old name of the setlist.</w:t>
      </w:r>
      <w:r w:rsidR="006250B7">
        <w:t xml:space="preserve"> If the new list name entered matches one of th</w:t>
      </w:r>
      <w:r w:rsidR="00921256">
        <w:t xml:space="preserve">is </w:t>
      </w:r>
      <w:r w:rsidR="006250B7">
        <w:t>user</w:t>
      </w:r>
      <w:r w:rsidR="003B4A55">
        <w:t>'</w:t>
      </w:r>
      <w:r w:rsidR="006250B7">
        <w:t>s saved setlist names</w:t>
      </w:r>
      <w:r w:rsidR="00E7363B">
        <w:t>,</w:t>
      </w:r>
      <w:r w:rsidR="006250B7">
        <w:t xml:space="preserve"> then an error alert box will appear (</w:t>
      </w:r>
      <w:r w:rsidR="006250B7">
        <w:fldChar w:fldCharType="begin"/>
      </w:r>
      <w:r w:rsidR="006250B7">
        <w:instrText xml:space="preserve"> REF _Ref101550397 \h </w:instrText>
      </w:r>
      <w:r w:rsidR="006250B7">
        <w:fldChar w:fldCharType="separate"/>
      </w:r>
      <w:r w:rsidR="00105FB9">
        <w:t xml:space="preserve">Figure </w:t>
      </w:r>
      <w:r w:rsidR="00105FB9">
        <w:rPr>
          <w:noProof/>
        </w:rPr>
        <w:t>70</w:t>
      </w:r>
      <w:r w:rsidR="006250B7">
        <w:fldChar w:fldCharType="end"/>
      </w:r>
      <w:r w:rsidR="006250B7">
        <w:t xml:space="preserve">) informing the user the name must be unique and highlighting the </w:t>
      </w:r>
      <w:r w:rsidR="00DC1D6C">
        <w:t>input box</w:t>
      </w:r>
      <w:r w:rsidR="006250B7">
        <w:t xml:space="preserve"> red so users can easily see this is the error, also while the name matches the ‘Change List Name’ button is disabled.</w:t>
      </w:r>
    </w:p>
    <w:p w14:paraId="445CEF6A" w14:textId="10AF7368" w:rsidR="00254569" w:rsidRDefault="003A686F" w:rsidP="00FA3B46">
      <w:r>
        <w:t xml:space="preserve">There is a </w:t>
      </w:r>
      <w:r w:rsidR="006250B7">
        <w:t>tick box</w:t>
      </w:r>
      <w:r>
        <w:t xml:space="preserve"> </w:t>
      </w:r>
      <w:r w:rsidR="00E8259F">
        <w:t>which</w:t>
      </w:r>
      <w:r>
        <w:t xml:space="preserve"> has to be ticked to activate the ‘Change List Name’ button </w:t>
      </w:r>
      <w:r w:rsidR="00E9001E">
        <w:t>that</w:t>
      </w:r>
      <w:r w:rsidR="00E8259F">
        <w:t>, when clicked,</w:t>
      </w:r>
      <w:r w:rsidR="00E9001E">
        <w:t xml:space="preserve"> will </w:t>
      </w:r>
      <w:r w:rsidR="006250B7">
        <w:t xml:space="preserve">update </w:t>
      </w:r>
      <w:r w:rsidR="003B4A55">
        <w:t xml:space="preserve">the </w:t>
      </w:r>
      <w:r w:rsidR="00E9001E">
        <w:t>selected setlist</w:t>
      </w:r>
      <w:r w:rsidR="00977B1E">
        <w:t xml:space="preserve"> with the new name</w:t>
      </w:r>
      <w:r w:rsidR="00E8259F">
        <w:t>, and a light green dismissible alert</w:t>
      </w:r>
      <w:r w:rsidR="008D6BFF">
        <w:t xml:space="preserve"> (</w:t>
      </w:r>
      <w:r w:rsidR="008D6BFF">
        <w:fldChar w:fldCharType="begin"/>
      </w:r>
      <w:r w:rsidR="008D6BFF">
        <w:instrText xml:space="preserve"> REF _Ref101559780 \h </w:instrText>
      </w:r>
      <w:r w:rsidR="008D6BFF">
        <w:fldChar w:fldCharType="separate"/>
      </w:r>
      <w:r w:rsidR="00105FB9">
        <w:t xml:space="preserve">Figure </w:t>
      </w:r>
      <w:r w:rsidR="00105FB9">
        <w:rPr>
          <w:noProof/>
        </w:rPr>
        <w:t>71</w:t>
      </w:r>
      <w:r w:rsidR="008D6BFF">
        <w:fldChar w:fldCharType="end"/>
      </w:r>
      <w:r w:rsidR="008D6BFF">
        <w:t>)</w:t>
      </w:r>
      <w:r w:rsidR="00E8259F">
        <w:t xml:space="preserve"> appears under the navbars and headers informing the user the set</w:t>
      </w:r>
      <w:r w:rsidR="00A57BC7">
        <w:t>list</w:t>
      </w:r>
      <w:r w:rsidR="00E8259F">
        <w:t>’s name has been changed, where ‘New List Name’ is the new name of the user</w:t>
      </w:r>
      <w:r w:rsidR="00B13D44">
        <w:t>’</w:t>
      </w:r>
      <w:r w:rsidR="00E8259F">
        <w:t>s setlist.</w:t>
      </w:r>
    </w:p>
    <w:p w14:paraId="43082AA5" w14:textId="1A8C5318" w:rsidR="00FA3B46" w:rsidRDefault="005F227D" w:rsidP="00FB0713">
      <w:pPr>
        <w:pStyle w:val="Heading4"/>
      </w:pPr>
      <w:bookmarkStart w:id="186" w:name="_Toc102658804"/>
      <w:r>
        <w:lastRenderedPageBreak/>
        <w:t>Delete Set List Popup</w:t>
      </w:r>
      <w:bookmarkEnd w:id="186"/>
    </w:p>
    <w:p w14:paraId="53FCDF4B" w14:textId="77777777" w:rsidR="00D04658" w:rsidRDefault="00EE1ED9" w:rsidP="00D04658">
      <w:pPr>
        <w:keepNext/>
        <w:spacing w:after="0"/>
      </w:pPr>
      <w:r w:rsidRPr="00EE1ED9">
        <w:rPr>
          <w:noProof/>
        </w:rPr>
        <w:drawing>
          <wp:inline distT="0" distB="0" distL="0" distR="0" wp14:anchorId="5C797B4B" wp14:editId="3FC53CD6">
            <wp:extent cx="3665855" cy="1734930"/>
            <wp:effectExtent l="0" t="0" r="0" b="0"/>
            <wp:docPr id="98" name="Picture 9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 application, email&#10;&#10;Description automatically generated"/>
                    <pic:cNvPicPr/>
                  </pic:nvPicPr>
                  <pic:blipFill rotWithShape="1">
                    <a:blip r:embed="rId88"/>
                    <a:srcRect/>
                    <a:stretch/>
                  </pic:blipFill>
                  <pic:spPr bwMode="auto">
                    <a:xfrm>
                      <a:off x="0" y="0"/>
                      <a:ext cx="3685169" cy="1744071"/>
                    </a:xfrm>
                    <a:prstGeom prst="rect">
                      <a:avLst/>
                    </a:prstGeom>
                    <a:ln>
                      <a:noFill/>
                    </a:ln>
                    <a:extLst>
                      <a:ext uri="{53640926-AAD7-44D8-BBD7-CCE9431645EC}">
                        <a14:shadowObscured xmlns:a14="http://schemas.microsoft.com/office/drawing/2010/main"/>
                      </a:ext>
                    </a:extLst>
                  </pic:spPr>
                </pic:pic>
              </a:graphicData>
            </a:graphic>
          </wp:inline>
        </w:drawing>
      </w:r>
    </w:p>
    <w:p w14:paraId="21C1E614" w14:textId="023BF2BC" w:rsidR="00EE1ED9" w:rsidRDefault="00D04658" w:rsidP="00D04658">
      <w:pPr>
        <w:pStyle w:val="Caption"/>
      </w:pPr>
      <w:bookmarkStart w:id="187" w:name="_Ref101620195"/>
      <w:r>
        <w:t xml:space="preserve">Figure </w:t>
      </w:r>
      <w:r w:rsidR="00842B56">
        <w:fldChar w:fldCharType="begin"/>
      </w:r>
      <w:r w:rsidR="00842B56">
        <w:instrText xml:space="preserve"> SEQ Figure \* ARABIC </w:instrText>
      </w:r>
      <w:r w:rsidR="00842B56">
        <w:fldChar w:fldCharType="separate"/>
      </w:r>
      <w:r w:rsidR="00105FB9">
        <w:rPr>
          <w:noProof/>
        </w:rPr>
        <w:t>72</w:t>
      </w:r>
      <w:r w:rsidR="00842B56">
        <w:rPr>
          <w:noProof/>
        </w:rPr>
        <w:fldChar w:fldCharType="end"/>
      </w:r>
      <w:bookmarkEnd w:id="187"/>
      <w:r>
        <w:t>: Delete Set List Popup</w:t>
      </w:r>
    </w:p>
    <w:p w14:paraId="61609A98" w14:textId="77777777" w:rsidR="00D04658" w:rsidRDefault="00D04658" w:rsidP="003D3C41">
      <w:pPr>
        <w:keepNext/>
        <w:spacing w:after="0"/>
      </w:pPr>
      <w:r w:rsidRPr="00D04658">
        <w:rPr>
          <w:noProof/>
        </w:rPr>
        <w:drawing>
          <wp:inline distT="0" distB="0" distL="0" distR="0" wp14:anchorId="3CF724BB" wp14:editId="0CBBC2E6">
            <wp:extent cx="5731510" cy="329565"/>
            <wp:effectExtent l="0" t="0" r="254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a:srcRect/>
                    <a:stretch/>
                  </pic:blipFill>
                  <pic:spPr bwMode="auto">
                    <a:xfrm>
                      <a:off x="0" y="0"/>
                      <a:ext cx="5731510" cy="329565"/>
                    </a:xfrm>
                    <a:prstGeom prst="rect">
                      <a:avLst/>
                    </a:prstGeom>
                    <a:ln>
                      <a:noFill/>
                    </a:ln>
                    <a:extLst>
                      <a:ext uri="{53640926-AAD7-44D8-BBD7-CCE9431645EC}">
                        <a14:shadowObscured xmlns:a14="http://schemas.microsoft.com/office/drawing/2010/main"/>
                      </a:ext>
                    </a:extLst>
                  </pic:spPr>
                </pic:pic>
              </a:graphicData>
            </a:graphic>
          </wp:inline>
        </w:drawing>
      </w:r>
    </w:p>
    <w:p w14:paraId="5013CF48" w14:textId="5B5DD258" w:rsidR="00D04658" w:rsidRPr="00D04658" w:rsidRDefault="00D04658" w:rsidP="00D04658">
      <w:pPr>
        <w:pStyle w:val="Caption"/>
      </w:pPr>
      <w:bookmarkStart w:id="188" w:name="_Ref101620157"/>
      <w:r>
        <w:t xml:space="preserve">Figure </w:t>
      </w:r>
      <w:r w:rsidR="00842B56">
        <w:fldChar w:fldCharType="begin"/>
      </w:r>
      <w:r w:rsidR="00842B56">
        <w:instrText xml:space="preserve"> SEQ Figure \* ARABIC </w:instrText>
      </w:r>
      <w:r w:rsidR="00842B56">
        <w:fldChar w:fldCharType="separate"/>
      </w:r>
      <w:r w:rsidR="00105FB9">
        <w:rPr>
          <w:noProof/>
        </w:rPr>
        <w:t>73</w:t>
      </w:r>
      <w:r w:rsidR="00842B56">
        <w:rPr>
          <w:noProof/>
        </w:rPr>
        <w:fldChar w:fldCharType="end"/>
      </w:r>
      <w:bookmarkEnd w:id="188"/>
      <w:r>
        <w:t>: Deleted Set List Alert</w:t>
      </w:r>
    </w:p>
    <w:p w14:paraId="0BDFD661" w14:textId="21CC32D0" w:rsidR="00FA3B46" w:rsidRDefault="00F532E5" w:rsidP="00FA3B46">
      <w:r>
        <w:t xml:space="preserve">When the </w:t>
      </w:r>
      <w:r w:rsidR="00E9001E">
        <w:t>‘</w:t>
      </w:r>
      <w:r>
        <w:t>bin</w:t>
      </w:r>
      <w:r w:rsidR="00E9001E">
        <w:t>’</w:t>
      </w:r>
      <w:r>
        <w:t xml:space="preserve"> icon </w:t>
      </w:r>
      <w:r w:rsidR="00D05EAF">
        <w:t xml:space="preserve">is clicked on </w:t>
      </w:r>
      <w:r>
        <w:t>a set</w:t>
      </w:r>
      <w:r w:rsidR="00D05EAF">
        <w:t>list</w:t>
      </w:r>
      <w:r>
        <w:t xml:space="preserve"> row</w:t>
      </w:r>
      <w:r w:rsidR="00D05EAF">
        <w:t xml:space="preserve"> on</w:t>
      </w:r>
      <w:r w:rsidR="00F86BD3">
        <w:t xml:space="preserve"> </w:t>
      </w:r>
      <w:r w:rsidR="00F86BD3">
        <w:fldChar w:fldCharType="begin"/>
      </w:r>
      <w:r w:rsidR="00F86BD3">
        <w:instrText xml:space="preserve"> REF _Ref100935105 \h </w:instrText>
      </w:r>
      <w:r w:rsidR="00F86BD3">
        <w:fldChar w:fldCharType="separate"/>
      </w:r>
      <w:r w:rsidR="00105FB9">
        <w:t>Set Lists Page</w:t>
      </w:r>
      <w:r w:rsidR="00F86BD3">
        <w:fldChar w:fldCharType="end"/>
      </w:r>
      <w:r w:rsidR="00F86BD3">
        <w:t xml:space="preserve"> (</w:t>
      </w:r>
      <w:r w:rsidR="00F86BD3">
        <w:fldChar w:fldCharType="begin"/>
      </w:r>
      <w:r w:rsidR="00F86BD3">
        <w:instrText xml:space="preserve"> REF _Ref100935105 \p \h </w:instrText>
      </w:r>
      <w:r w:rsidR="00F86BD3">
        <w:fldChar w:fldCharType="separate"/>
      </w:r>
      <w:r w:rsidR="00105FB9">
        <w:t>above</w:t>
      </w:r>
      <w:r w:rsidR="00F86BD3">
        <w:fldChar w:fldCharType="end"/>
      </w:r>
      <w:r w:rsidR="00F86BD3">
        <w:t>)</w:t>
      </w:r>
      <w:r w:rsidR="00D05EAF">
        <w:t xml:space="preserve"> or the </w:t>
      </w:r>
      <w:r w:rsidR="002940A3">
        <w:t>‘</w:t>
      </w:r>
      <w:r w:rsidR="00D05EAF">
        <w:t>delete</w:t>
      </w:r>
      <w:r w:rsidR="002940A3">
        <w:t>’</w:t>
      </w:r>
      <w:r w:rsidR="00D05EAF">
        <w:t xml:space="preserve"> </w:t>
      </w:r>
      <w:r w:rsidR="002940A3">
        <w:t>link</w:t>
      </w:r>
      <w:r w:rsidR="00D05EAF">
        <w:t xml:space="preserve"> </w:t>
      </w:r>
      <w:r w:rsidR="009823AD">
        <w:t>in the navbar on the</w:t>
      </w:r>
      <w:r w:rsidR="00533AE1">
        <w:t xml:space="preserve"> </w:t>
      </w:r>
      <w:r w:rsidR="00533AE1">
        <w:fldChar w:fldCharType="begin"/>
      </w:r>
      <w:r w:rsidR="00533AE1">
        <w:instrText xml:space="preserve"> REF _Ref101560305 \h </w:instrText>
      </w:r>
      <w:r w:rsidR="00533AE1">
        <w:fldChar w:fldCharType="separate"/>
      </w:r>
      <w:r w:rsidR="00105FB9">
        <w:t>Set List Page</w:t>
      </w:r>
      <w:r w:rsidR="00533AE1">
        <w:fldChar w:fldCharType="end"/>
      </w:r>
      <w:r w:rsidR="00533AE1">
        <w:t xml:space="preserve"> </w:t>
      </w:r>
      <w:r w:rsidR="004C2EF2">
        <w:t>(</w:t>
      </w:r>
      <w:r w:rsidR="004C2EF2">
        <w:fldChar w:fldCharType="begin"/>
      </w:r>
      <w:r w:rsidR="004C2EF2">
        <w:instrText xml:space="preserve"> REF _Ref101560305 \p \h </w:instrText>
      </w:r>
      <w:r w:rsidR="004C2EF2">
        <w:fldChar w:fldCharType="separate"/>
      </w:r>
      <w:r w:rsidR="00105FB9">
        <w:t>above</w:t>
      </w:r>
      <w:r w:rsidR="004C2EF2">
        <w:fldChar w:fldCharType="end"/>
      </w:r>
      <w:r w:rsidR="004C2EF2">
        <w:t xml:space="preserve">) </w:t>
      </w:r>
      <w:r w:rsidR="002940A3">
        <w:t xml:space="preserve">is clicked, </w:t>
      </w:r>
      <w:r>
        <w:t>a popup</w:t>
      </w:r>
      <w:r w:rsidR="00785C69">
        <w:t xml:space="preserve"> </w:t>
      </w:r>
      <w:r w:rsidR="004C2EF2">
        <w:t>(</w:t>
      </w:r>
      <w:r w:rsidR="004C2EF2">
        <w:fldChar w:fldCharType="begin"/>
      </w:r>
      <w:r w:rsidR="004C2EF2">
        <w:instrText xml:space="preserve"> REF _Ref101620195 \h </w:instrText>
      </w:r>
      <w:r w:rsidR="004C2EF2">
        <w:fldChar w:fldCharType="separate"/>
      </w:r>
      <w:r w:rsidR="00105FB9">
        <w:t xml:space="preserve">Figure </w:t>
      </w:r>
      <w:r w:rsidR="00105FB9">
        <w:rPr>
          <w:noProof/>
        </w:rPr>
        <w:t>72</w:t>
      </w:r>
      <w:r w:rsidR="004C2EF2">
        <w:fldChar w:fldCharType="end"/>
      </w:r>
      <w:r w:rsidR="004C2EF2">
        <w:t xml:space="preserve">) </w:t>
      </w:r>
      <w:r>
        <w:t xml:space="preserve">appears asking the user if they want to delete the selected setlist, this is used so that users don’t accidentally delete a list by misclicking. </w:t>
      </w:r>
      <w:r w:rsidR="00B17E74">
        <w:t>The text ‘</w:t>
      </w:r>
      <w:r w:rsidR="006B22A3">
        <w:t>Lego Set List</w:t>
      </w:r>
      <w:r w:rsidR="00B17E74">
        <w:t xml:space="preserve">’ is replaced with the name of the setlist that will be deleted. </w:t>
      </w:r>
      <w:r w:rsidR="00294890">
        <w:t xml:space="preserve">There is </w:t>
      </w:r>
      <w:r>
        <w:t>a ‘Delete’ button that will delete the selected setlist</w:t>
      </w:r>
      <w:r w:rsidR="00F86BD3">
        <w:t xml:space="preserve">, sending the user to the </w:t>
      </w:r>
      <w:r w:rsidR="00F86BD3">
        <w:fldChar w:fldCharType="begin"/>
      </w:r>
      <w:r w:rsidR="00F86BD3">
        <w:instrText xml:space="preserve"> REF _Ref100935105 \h </w:instrText>
      </w:r>
      <w:r w:rsidR="00F86BD3">
        <w:fldChar w:fldCharType="separate"/>
      </w:r>
      <w:r w:rsidR="00105FB9">
        <w:t>Set Lists Page</w:t>
      </w:r>
      <w:r w:rsidR="00F86BD3">
        <w:fldChar w:fldCharType="end"/>
      </w:r>
      <w:r w:rsidR="00E7363B">
        <w:t>,</w:t>
      </w:r>
      <w:r w:rsidR="00B17E74">
        <w:t xml:space="preserve"> </w:t>
      </w:r>
      <w:r w:rsidR="00F86BD3">
        <w:t>with</w:t>
      </w:r>
      <w:r w:rsidR="00B17E74">
        <w:t xml:space="preserve"> a light blue dismissible alert </w:t>
      </w:r>
      <w:r w:rsidR="003539AE">
        <w:t>(</w:t>
      </w:r>
      <w:r w:rsidR="003539AE">
        <w:fldChar w:fldCharType="begin"/>
      </w:r>
      <w:r w:rsidR="003539AE">
        <w:instrText xml:space="preserve"> REF _Ref101620157 \h </w:instrText>
      </w:r>
      <w:r w:rsidR="003539AE">
        <w:fldChar w:fldCharType="separate"/>
      </w:r>
      <w:r w:rsidR="00105FB9">
        <w:t xml:space="preserve">Figure </w:t>
      </w:r>
      <w:r w:rsidR="00105FB9">
        <w:rPr>
          <w:noProof/>
        </w:rPr>
        <w:t>73</w:t>
      </w:r>
      <w:r w:rsidR="003539AE">
        <w:fldChar w:fldCharType="end"/>
      </w:r>
      <w:r w:rsidR="003539AE">
        <w:t xml:space="preserve">) </w:t>
      </w:r>
      <w:r w:rsidR="00F86BD3">
        <w:t>open</w:t>
      </w:r>
      <w:r w:rsidR="00B17E74">
        <w:t xml:space="preserve"> under </w:t>
      </w:r>
      <w:r w:rsidR="00F86BD3">
        <w:t xml:space="preserve">the navbar and sort or filter bar, </w:t>
      </w:r>
      <w:r w:rsidR="00B17E74">
        <w:t>informing the user</w:t>
      </w:r>
      <w:r w:rsidR="00F86BD3">
        <w:t xml:space="preserve"> the setlist has been deleted</w:t>
      </w:r>
      <w:r w:rsidR="00B17E74">
        <w:t xml:space="preserve"> with</w:t>
      </w:r>
      <w:r w:rsidR="00F86BD3">
        <w:t xml:space="preserve"> ‘Lego Set List’ the name of the setlist that has been deleted.</w:t>
      </w:r>
    </w:p>
    <w:p w14:paraId="7ABF64DB" w14:textId="5CB4E065" w:rsidR="00A45D17" w:rsidRDefault="00D72E35" w:rsidP="003E54C3">
      <w:pPr>
        <w:pStyle w:val="Heading4"/>
      </w:pPr>
      <w:bookmarkStart w:id="189" w:name="_Ref100935230"/>
      <w:bookmarkStart w:id="190" w:name="_Toc102658805"/>
      <w:r>
        <w:t>Profile Page</w:t>
      </w:r>
      <w:bookmarkEnd w:id="189"/>
      <w:bookmarkEnd w:id="190"/>
    </w:p>
    <w:p w14:paraId="0CDFE15D" w14:textId="77777777" w:rsidR="00D72E35" w:rsidRDefault="00D72E35" w:rsidP="00D72E35">
      <w:pPr>
        <w:keepNext/>
        <w:spacing w:after="0"/>
      </w:pPr>
      <w:r>
        <w:rPr>
          <w:noProof/>
        </w:rPr>
        <w:drawing>
          <wp:inline distT="0" distB="0" distL="0" distR="0" wp14:anchorId="3380795D" wp14:editId="1A30AD46">
            <wp:extent cx="5731510" cy="3829050"/>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03D55A32" w14:textId="373C04F6" w:rsidR="00D72E35" w:rsidRDefault="00D72E35" w:rsidP="00D72E35">
      <w:pPr>
        <w:pStyle w:val="Caption"/>
      </w:pPr>
      <w:bookmarkStart w:id="191" w:name="_Ref101708466"/>
      <w:r>
        <w:t xml:space="preserve">Figure </w:t>
      </w:r>
      <w:r w:rsidR="00842B56">
        <w:fldChar w:fldCharType="begin"/>
      </w:r>
      <w:r w:rsidR="00842B56">
        <w:instrText xml:space="preserve"> SEQ Figure \* ARABIC </w:instrText>
      </w:r>
      <w:r w:rsidR="00842B56">
        <w:fldChar w:fldCharType="separate"/>
      </w:r>
      <w:r w:rsidR="00105FB9">
        <w:rPr>
          <w:noProof/>
        </w:rPr>
        <w:t>74</w:t>
      </w:r>
      <w:r w:rsidR="00842B56">
        <w:rPr>
          <w:noProof/>
        </w:rPr>
        <w:fldChar w:fldCharType="end"/>
      </w:r>
      <w:bookmarkEnd w:id="191"/>
      <w:r>
        <w:t xml:space="preserve">: </w:t>
      </w:r>
      <w:r w:rsidR="00A96BB9">
        <w:t xml:space="preserve">Initial </w:t>
      </w:r>
      <w:r>
        <w:t>Profile Page - Password Set, Google Account Not Linked</w:t>
      </w:r>
    </w:p>
    <w:p w14:paraId="09654A02" w14:textId="77777777" w:rsidR="00D72E35" w:rsidRDefault="00D72E35" w:rsidP="00D72E35">
      <w:pPr>
        <w:keepNext/>
        <w:spacing w:after="0"/>
      </w:pPr>
      <w:r>
        <w:rPr>
          <w:noProof/>
        </w:rPr>
        <w:lastRenderedPageBreak/>
        <w:drawing>
          <wp:inline distT="0" distB="0" distL="0" distR="0" wp14:anchorId="3A14925F" wp14:editId="5874275A">
            <wp:extent cx="5731510" cy="3829050"/>
            <wp:effectExtent l="0" t="0" r="0" b="0"/>
            <wp:docPr id="57" name="Picture 5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22117209" w14:textId="42A5889D" w:rsidR="00D72E35" w:rsidRPr="00D72E35" w:rsidRDefault="00D72E35" w:rsidP="00D72E35">
      <w:pPr>
        <w:pStyle w:val="Caption"/>
      </w:pPr>
      <w:bookmarkStart w:id="192" w:name="_Ref101708471"/>
      <w:r>
        <w:t xml:space="preserve">Figure </w:t>
      </w:r>
      <w:r w:rsidR="00842B56">
        <w:fldChar w:fldCharType="begin"/>
      </w:r>
      <w:r w:rsidR="00842B56">
        <w:instrText xml:space="preserve"> SEQ Figure \* ARABIC </w:instrText>
      </w:r>
      <w:r w:rsidR="00842B56">
        <w:fldChar w:fldCharType="separate"/>
      </w:r>
      <w:r w:rsidR="00105FB9">
        <w:rPr>
          <w:noProof/>
        </w:rPr>
        <w:t>75</w:t>
      </w:r>
      <w:r w:rsidR="00842B56">
        <w:rPr>
          <w:noProof/>
        </w:rPr>
        <w:fldChar w:fldCharType="end"/>
      </w:r>
      <w:bookmarkEnd w:id="192"/>
      <w:r w:rsidRPr="00485A44">
        <w:t xml:space="preserve">: </w:t>
      </w:r>
      <w:r w:rsidR="00A96BB9">
        <w:t xml:space="preserve">Initial </w:t>
      </w:r>
      <w:r w:rsidRPr="00485A44">
        <w:t>Profile Page - Password</w:t>
      </w:r>
      <w:r>
        <w:t xml:space="preserve"> Not</w:t>
      </w:r>
      <w:r w:rsidRPr="00485A44">
        <w:t xml:space="preserve"> Set, Google Account Linked</w:t>
      </w:r>
    </w:p>
    <w:p w14:paraId="534F08E2" w14:textId="77777777" w:rsidR="00292722" w:rsidRDefault="00292722" w:rsidP="00292722">
      <w:pPr>
        <w:keepNext/>
        <w:spacing w:after="0"/>
      </w:pPr>
      <w:r w:rsidRPr="00292722">
        <w:rPr>
          <w:noProof/>
        </w:rPr>
        <w:drawing>
          <wp:inline distT="0" distB="0" distL="0" distR="0" wp14:anchorId="042A32D7" wp14:editId="7B168820">
            <wp:extent cx="5731510" cy="3768725"/>
            <wp:effectExtent l="0" t="0" r="2540" b="3175"/>
            <wp:docPr id="140" name="Picture 1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10;&#10;Description automatically generated"/>
                    <pic:cNvPicPr/>
                  </pic:nvPicPr>
                  <pic:blipFill>
                    <a:blip r:embed="rId92"/>
                    <a:stretch>
                      <a:fillRect/>
                    </a:stretch>
                  </pic:blipFill>
                  <pic:spPr>
                    <a:xfrm>
                      <a:off x="0" y="0"/>
                      <a:ext cx="5731510" cy="3768725"/>
                    </a:xfrm>
                    <a:prstGeom prst="rect">
                      <a:avLst/>
                    </a:prstGeom>
                  </pic:spPr>
                </pic:pic>
              </a:graphicData>
            </a:graphic>
          </wp:inline>
        </w:drawing>
      </w:r>
    </w:p>
    <w:p w14:paraId="0DC99FCD" w14:textId="0C174ED6" w:rsidR="00A45D17" w:rsidRDefault="00292722" w:rsidP="00292722">
      <w:pPr>
        <w:pStyle w:val="Caption"/>
      </w:pPr>
      <w:bookmarkStart w:id="193" w:name="_Ref101661890"/>
      <w:r>
        <w:t xml:space="preserve">Figure </w:t>
      </w:r>
      <w:r w:rsidR="00842B56">
        <w:fldChar w:fldCharType="begin"/>
      </w:r>
      <w:r w:rsidR="00842B56">
        <w:instrText xml:space="preserve"> SEQ Figure \* ARABIC </w:instrText>
      </w:r>
      <w:r w:rsidR="00842B56">
        <w:fldChar w:fldCharType="separate"/>
      </w:r>
      <w:r w:rsidR="00105FB9">
        <w:rPr>
          <w:noProof/>
        </w:rPr>
        <w:t>76</w:t>
      </w:r>
      <w:r w:rsidR="00842B56">
        <w:rPr>
          <w:noProof/>
        </w:rPr>
        <w:fldChar w:fldCharType="end"/>
      </w:r>
      <w:bookmarkEnd w:id="193"/>
      <w:r>
        <w:t xml:space="preserve">: </w:t>
      </w:r>
      <w:bookmarkStart w:id="194" w:name="_Ref101696891"/>
      <w:r>
        <w:t>Profile Page</w:t>
      </w:r>
      <w:bookmarkEnd w:id="194"/>
    </w:p>
    <w:p w14:paraId="632EF2BC" w14:textId="0FAAA627" w:rsidR="009523E5" w:rsidRDefault="00CB0C61" w:rsidP="00A2082E">
      <w:r>
        <w:t xml:space="preserve">The </w:t>
      </w:r>
      <w:r>
        <w:fldChar w:fldCharType="begin"/>
      </w:r>
      <w:r>
        <w:instrText xml:space="preserve"> REF _Ref101696891 \h </w:instrText>
      </w:r>
      <w:r>
        <w:fldChar w:fldCharType="separate"/>
      </w:r>
      <w:r w:rsidR="00105FB9">
        <w:t>Profile Page</w:t>
      </w:r>
      <w:r>
        <w:fldChar w:fldCharType="end"/>
      </w:r>
      <w:r>
        <w:t xml:space="preserve"> (</w:t>
      </w:r>
      <w:r>
        <w:fldChar w:fldCharType="begin"/>
      </w:r>
      <w:r>
        <w:instrText xml:space="preserve"> REF _Ref101661890 \h </w:instrText>
      </w:r>
      <w:r>
        <w:fldChar w:fldCharType="separate"/>
      </w:r>
      <w:r w:rsidR="00105FB9">
        <w:t xml:space="preserve">Figure </w:t>
      </w:r>
      <w:r w:rsidR="00105FB9">
        <w:rPr>
          <w:noProof/>
        </w:rPr>
        <w:t>76</w:t>
      </w:r>
      <w:r>
        <w:fldChar w:fldCharType="end"/>
      </w:r>
      <w:r>
        <w:t xml:space="preserve">) can be accessed by a user, who is logged in, by clicking the ‘Profile’ link </w:t>
      </w:r>
      <w:r w:rsidR="00A2082E">
        <w:t>i</w:t>
      </w:r>
      <w:r>
        <w:t>n the secondary navbar on the</w:t>
      </w:r>
      <w:r w:rsidR="009C5823">
        <w:t xml:space="preserve"> </w:t>
      </w:r>
      <w:r w:rsidR="00A2082E">
        <w:fldChar w:fldCharType="begin"/>
      </w:r>
      <w:r w:rsidR="00A2082E">
        <w:instrText xml:space="preserve"> REF _Ref102642239 \h </w:instrText>
      </w:r>
      <w:r w:rsidR="00A2082E">
        <w:fldChar w:fldCharType="separate"/>
      </w:r>
      <w:r w:rsidR="00105FB9">
        <w:t>Home Page</w:t>
      </w:r>
      <w:r w:rsidR="00A2082E">
        <w:fldChar w:fldCharType="end"/>
      </w:r>
      <w:r w:rsidR="00A2082E">
        <w:t xml:space="preserve"> </w:t>
      </w:r>
      <w:r w:rsidR="00FD73F6">
        <w:t>(</w:t>
      </w:r>
      <w:r w:rsidR="00FD73F6">
        <w:fldChar w:fldCharType="begin"/>
      </w:r>
      <w:r w:rsidR="00FD73F6">
        <w:instrText xml:space="preserve"> REF _Ref101297449 \h </w:instrText>
      </w:r>
      <w:r w:rsidR="00FD73F6">
        <w:fldChar w:fldCharType="separate"/>
      </w:r>
      <w:r w:rsidR="00105FB9">
        <w:t xml:space="preserve">Figure </w:t>
      </w:r>
      <w:r w:rsidR="00105FB9">
        <w:rPr>
          <w:noProof/>
        </w:rPr>
        <w:t>10</w:t>
      </w:r>
      <w:r w:rsidR="00FD73F6">
        <w:fldChar w:fldCharType="end"/>
      </w:r>
      <w:r w:rsidR="00FD73F6">
        <w:t>)</w:t>
      </w:r>
      <w:r w:rsidR="00727739">
        <w:t xml:space="preserve">. On this page, users can view their account </w:t>
      </w:r>
      <w:r w:rsidR="00727739">
        <w:lastRenderedPageBreak/>
        <w:t xml:space="preserve">Email address, and </w:t>
      </w:r>
      <w:r w:rsidR="00EE574B">
        <w:t>can</w:t>
      </w:r>
      <w:r w:rsidR="00727739">
        <w:t xml:space="preserve"> change their email and password, as well as the option to delete their account.</w:t>
      </w:r>
    </w:p>
    <w:p w14:paraId="3BF614A3" w14:textId="3E9FFD5A" w:rsidR="005D4278" w:rsidRDefault="0014621A" w:rsidP="00CB0C61">
      <w:pPr>
        <w:rPr>
          <w:iCs/>
        </w:rPr>
      </w:pPr>
      <w:r>
        <w:t xml:space="preserve">There is an ‘Email’ disabled text box, where users can view their current Email Address, </w:t>
      </w:r>
      <w:r>
        <w:rPr>
          <w:iCs/>
        </w:rPr>
        <w:t>which I added so users can check what email is on their account.</w:t>
      </w:r>
      <w:r w:rsidR="00FF1C8B">
        <w:rPr>
          <w:iCs/>
        </w:rPr>
        <w:t xml:space="preserve"> </w:t>
      </w:r>
      <w:r w:rsidR="003005CF">
        <w:rPr>
          <w:iCs/>
        </w:rPr>
        <w:t>Adjacent</w:t>
      </w:r>
      <w:r w:rsidR="00FF1C8B">
        <w:rPr>
          <w:iCs/>
        </w:rPr>
        <w:t xml:space="preserve"> to this is a link ‘Change Email’ which opens a popup (</w:t>
      </w:r>
      <w:r w:rsidR="00302089">
        <w:rPr>
          <w:iCs/>
        </w:rPr>
        <w:fldChar w:fldCharType="begin"/>
      </w:r>
      <w:r w:rsidR="00302089">
        <w:rPr>
          <w:iCs/>
        </w:rPr>
        <w:instrText xml:space="preserve"> REF _Ref101649010 \h </w:instrText>
      </w:r>
      <w:r w:rsidR="00302089">
        <w:rPr>
          <w:iCs/>
        </w:rPr>
      </w:r>
      <w:r w:rsidR="00302089">
        <w:rPr>
          <w:iCs/>
        </w:rPr>
        <w:fldChar w:fldCharType="separate"/>
      </w:r>
      <w:r w:rsidR="00105FB9">
        <w:t xml:space="preserve">Figure </w:t>
      </w:r>
      <w:r w:rsidR="00105FB9">
        <w:rPr>
          <w:noProof/>
        </w:rPr>
        <w:t>78</w:t>
      </w:r>
      <w:r w:rsidR="00302089">
        <w:rPr>
          <w:iCs/>
        </w:rPr>
        <w:fldChar w:fldCharType="end"/>
      </w:r>
      <w:r w:rsidR="00FF1C8B">
        <w:rPr>
          <w:iCs/>
        </w:rPr>
        <w:t>) where the user can change their email address.</w:t>
      </w:r>
      <w:r w:rsidR="003005CF">
        <w:rPr>
          <w:iCs/>
        </w:rPr>
        <w:t xml:space="preserve"> Additionally, the link ‘Change Password’ opens a popup (</w:t>
      </w:r>
      <w:r w:rsidR="00302089">
        <w:rPr>
          <w:iCs/>
        </w:rPr>
        <w:fldChar w:fldCharType="begin"/>
      </w:r>
      <w:r w:rsidR="00302089">
        <w:rPr>
          <w:iCs/>
        </w:rPr>
        <w:instrText xml:space="preserve"> REF _Ref101659182 \h </w:instrText>
      </w:r>
      <w:r w:rsidR="00302089">
        <w:rPr>
          <w:iCs/>
        </w:rPr>
      </w:r>
      <w:r w:rsidR="00302089">
        <w:rPr>
          <w:iCs/>
        </w:rPr>
        <w:fldChar w:fldCharType="separate"/>
      </w:r>
      <w:r w:rsidR="00105FB9">
        <w:t xml:space="preserve">Figure </w:t>
      </w:r>
      <w:r w:rsidR="00105FB9">
        <w:rPr>
          <w:noProof/>
        </w:rPr>
        <w:t>85</w:t>
      </w:r>
      <w:r w:rsidR="00302089">
        <w:rPr>
          <w:iCs/>
        </w:rPr>
        <w:fldChar w:fldCharType="end"/>
      </w:r>
      <w:r w:rsidR="003005CF">
        <w:rPr>
          <w:iCs/>
        </w:rPr>
        <w:t>) where the user can change their password.</w:t>
      </w:r>
    </w:p>
    <w:p w14:paraId="566F1A37" w14:textId="09111A0C" w:rsidR="00150649" w:rsidRPr="0014621A" w:rsidRDefault="00EB7396" w:rsidP="00CB0C61">
      <w:pPr>
        <w:rPr>
          <w:iCs/>
        </w:rPr>
      </w:pPr>
      <w:r>
        <w:rPr>
          <w:iCs/>
        </w:rPr>
        <w:t xml:space="preserve">There is a red link ‘Delete your account’ which opens a popup where a user can then delete their account. I decided to make this link red </w:t>
      </w:r>
      <w:r w:rsidR="00F91C10">
        <w:rPr>
          <w:iCs/>
        </w:rPr>
        <w:t>s</w:t>
      </w:r>
      <w:r w:rsidR="00F91C10" w:rsidRPr="00F91C10">
        <w:rPr>
          <w:iCs/>
        </w:rPr>
        <w:t>o it was easily visible to users and users were warned what would happen when it was clicked</w:t>
      </w:r>
      <w:r w:rsidR="00F91C10">
        <w:rPr>
          <w:iCs/>
        </w:rPr>
        <w:t>.</w:t>
      </w:r>
    </w:p>
    <w:p w14:paraId="4FED66A0" w14:textId="3145A1DF" w:rsidR="00CB0C61" w:rsidRDefault="00895970" w:rsidP="00CB0C61">
      <w:r>
        <w:t xml:space="preserve">In the </w:t>
      </w:r>
      <w:r w:rsidR="00CB0C61">
        <w:t>navbar</w:t>
      </w:r>
      <w:r w:rsidR="00397A4A">
        <w:t>,</w:t>
      </w:r>
      <w:r w:rsidR="00CB0C61">
        <w:t xml:space="preserve"> there </w:t>
      </w:r>
      <w:r w:rsidR="004244D2">
        <w:t>is the Find Set Feature</w:t>
      </w:r>
      <w:r w:rsidR="00433BC8">
        <w:t xml:space="preserve">, and under this </w:t>
      </w:r>
      <w:r w:rsidR="00CB0C61">
        <w:t xml:space="preserve">is a secondary navbar with a ‘Search’ link that opens the </w:t>
      </w:r>
      <w:r w:rsidR="00CB0C61">
        <w:fldChar w:fldCharType="begin"/>
      </w:r>
      <w:r w:rsidR="00CB0C61">
        <w:instrText xml:space="preserve"> REF _Ref100934880 \h </w:instrText>
      </w:r>
      <w:r w:rsidR="00CB0C61">
        <w:fldChar w:fldCharType="separate"/>
      </w:r>
      <w:r w:rsidR="00105FB9">
        <w:t>Search Page</w:t>
      </w:r>
      <w:r w:rsidR="00CB0C61">
        <w:fldChar w:fldCharType="end"/>
      </w:r>
      <w:r w:rsidR="00CB0C61">
        <w:t xml:space="preserve"> (</w:t>
      </w:r>
      <w:r w:rsidR="00CB0C61">
        <w:fldChar w:fldCharType="begin"/>
      </w:r>
      <w:r w:rsidR="00CB0C61">
        <w:instrText xml:space="preserve"> REF _Ref100934880 \p \h </w:instrText>
      </w:r>
      <w:r w:rsidR="00CB0C61">
        <w:fldChar w:fldCharType="separate"/>
      </w:r>
      <w:r w:rsidR="00105FB9">
        <w:t>above</w:t>
      </w:r>
      <w:r w:rsidR="00CB0C61">
        <w:fldChar w:fldCharType="end"/>
      </w:r>
      <w:r w:rsidR="00CB0C61">
        <w:t>)</w:t>
      </w:r>
      <w:r w:rsidR="00D35009">
        <w:t xml:space="preserve">, a link so users can view their ‘Set </w:t>
      </w:r>
      <w:r w:rsidR="00D35009" w:rsidRPr="002F2E16">
        <w:t>Lists’ (</w:t>
      </w:r>
      <w:r w:rsidR="00D35009" w:rsidRPr="002F2E16">
        <w:fldChar w:fldCharType="begin"/>
      </w:r>
      <w:r w:rsidR="00D35009" w:rsidRPr="002F2E16">
        <w:instrText xml:space="preserve"> REF _Ref100935105 \h </w:instrText>
      </w:r>
      <w:r w:rsidR="00D35009">
        <w:instrText xml:space="preserve"> \* MERGEFORMAT </w:instrText>
      </w:r>
      <w:r w:rsidR="00D35009" w:rsidRPr="002F2E16">
        <w:fldChar w:fldCharType="separate"/>
      </w:r>
      <w:r w:rsidR="00105FB9">
        <w:t>Set Lists Page</w:t>
      </w:r>
      <w:r w:rsidR="00D35009" w:rsidRPr="002F2E16">
        <w:fldChar w:fldCharType="end"/>
      </w:r>
      <w:r w:rsidR="00D35009">
        <w:t xml:space="preserve"> </w:t>
      </w:r>
      <w:r w:rsidR="00D35009">
        <w:fldChar w:fldCharType="begin"/>
      </w:r>
      <w:r w:rsidR="00D35009">
        <w:instrText xml:space="preserve"> REF _Ref100935105 \p \h </w:instrText>
      </w:r>
      <w:r w:rsidR="00D35009">
        <w:fldChar w:fldCharType="separate"/>
      </w:r>
      <w:r w:rsidR="00105FB9">
        <w:t>above</w:t>
      </w:r>
      <w:r w:rsidR="00D35009">
        <w:fldChar w:fldCharType="end"/>
      </w:r>
      <w:r w:rsidR="00D35009" w:rsidRPr="002F2E16">
        <w:t>)</w:t>
      </w:r>
      <w:r w:rsidR="00D35009">
        <w:t xml:space="preserve"> and</w:t>
      </w:r>
      <w:r w:rsidR="00D35009" w:rsidRPr="002F2E16">
        <w:t xml:space="preserve"> </w:t>
      </w:r>
      <w:r w:rsidR="00D35009">
        <w:t xml:space="preserve">their </w:t>
      </w:r>
      <w:r w:rsidR="00D35009" w:rsidRPr="002F2E16">
        <w:t>‘Sets In Progress’ (</w:t>
      </w:r>
      <w:r w:rsidR="00D35009" w:rsidRPr="002F2E16">
        <w:fldChar w:fldCharType="begin"/>
      </w:r>
      <w:r w:rsidR="00D35009" w:rsidRPr="002F2E16">
        <w:instrText xml:space="preserve"> REF _Ref100935125 \h </w:instrText>
      </w:r>
      <w:r w:rsidR="00D35009">
        <w:instrText xml:space="preserve"> \* MERGEFORMAT </w:instrText>
      </w:r>
      <w:r w:rsidR="00D35009" w:rsidRPr="002F2E16">
        <w:fldChar w:fldCharType="separate"/>
      </w:r>
      <w:r w:rsidR="00105FB9">
        <w:t>Sets in Progress Page</w:t>
      </w:r>
      <w:r w:rsidR="00D35009" w:rsidRPr="002F2E16">
        <w:fldChar w:fldCharType="end"/>
      </w:r>
      <w:r w:rsidR="00D35009">
        <w:t xml:space="preserve"> </w:t>
      </w:r>
      <w:r w:rsidR="00D35009">
        <w:fldChar w:fldCharType="begin"/>
      </w:r>
      <w:r w:rsidR="00D35009">
        <w:instrText xml:space="preserve"> REF _Ref100935125 \p \h </w:instrText>
      </w:r>
      <w:r w:rsidR="00D35009">
        <w:fldChar w:fldCharType="separate"/>
      </w:r>
      <w:r w:rsidR="00105FB9">
        <w:t>above</w:t>
      </w:r>
      <w:r w:rsidR="00D35009">
        <w:fldChar w:fldCharType="end"/>
      </w:r>
      <w:r w:rsidR="00D35009" w:rsidRPr="002F2E16">
        <w:t>)</w:t>
      </w:r>
      <w:r w:rsidR="00D35009">
        <w:t>.</w:t>
      </w:r>
    </w:p>
    <w:p w14:paraId="5241829B" w14:textId="13EE6170" w:rsidR="00FA6AA1" w:rsidRPr="00FA6AA1" w:rsidRDefault="004277BB" w:rsidP="00D306ED">
      <w:r>
        <w:t xml:space="preserve">In </w:t>
      </w:r>
      <w:r w:rsidR="00CB0C61">
        <w:t xml:space="preserve">the initial design </w:t>
      </w:r>
      <w:r w:rsidR="00033E41">
        <w:t>(</w:t>
      </w:r>
      <w:r w:rsidR="00033E41">
        <w:fldChar w:fldCharType="begin"/>
      </w:r>
      <w:r w:rsidR="00033E41">
        <w:instrText xml:space="preserve"> REF _Ref101708466 \h </w:instrText>
      </w:r>
      <w:r w:rsidR="00033E41">
        <w:fldChar w:fldCharType="separate"/>
      </w:r>
      <w:r w:rsidR="00105FB9">
        <w:t xml:space="preserve">Figure </w:t>
      </w:r>
      <w:r w:rsidR="00105FB9">
        <w:rPr>
          <w:noProof/>
        </w:rPr>
        <w:t>74</w:t>
      </w:r>
      <w:r w:rsidR="00033E41">
        <w:fldChar w:fldCharType="end"/>
      </w:r>
      <w:r w:rsidR="00033E41">
        <w:t xml:space="preserve"> and </w:t>
      </w:r>
      <w:r w:rsidR="00033E41">
        <w:fldChar w:fldCharType="begin"/>
      </w:r>
      <w:r w:rsidR="00033E41">
        <w:instrText xml:space="preserve"> REF _Ref101708471 \h </w:instrText>
      </w:r>
      <w:r w:rsidR="00033E41">
        <w:fldChar w:fldCharType="separate"/>
      </w:r>
      <w:r w:rsidR="00105FB9">
        <w:t xml:space="preserve">Figure </w:t>
      </w:r>
      <w:r w:rsidR="00105FB9">
        <w:rPr>
          <w:noProof/>
        </w:rPr>
        <w:t>75</w:t>
      </w:r>
      <w:r w:rsidR="00033E41">
        <w:fldChar w:fldCharType="end"/>
      </w:r>
      <w:r w:rsidR="00033E41">
        <w:t>)</w:t>
      </w:r>
      <w:r w:rsidR="00C43E01">
        <w:t xml:space="preserve"> there is</w:t>
      </w:r>
      <w:r w:rsidR="00D33EA0">
        <w:t xml:space="preserve"> </w:t>
      </w:r>
      <w:r w:rsidR="00595E08">
        <w:t xml:space="preserve">text informing </w:t>
      </w:r>
      <w:r>
        <w:t>on</w:t>
      </w:r>
      <w:r w:rsidR="00D33EA0">
        <w:t xml:space="preserve"> whether the </w:t>
      </w:r>
      <w:r>
        <w:t xml:space="preserve">user </w:t>
      </w:r>
      <w:r w:rsidR="00D33EA0">
        <w:t>ha</w:t>
      </w:r>
      <w:r w:rsidR="00D7164D">
        <w:t>s</w:t>
      </w:r>
      <w:r w:rsidR="00D33EA0">
        <w:t xml:space="preserve"> a linked </w:t>
      </w:r>
      <w:r>
        <w:t>‘Google Account’</w:t>
      </w:r>
      <w:r w:rsidR="00D33EA0">
        <w:t xml:space="preserve"> or not</w:t>
      </w:r>
      <w:r w:rsidR="00FA7078">
        <w:t>, h</w:t>
      </w:r>
      <w:r w:rsidR="00D33EA0">
        <w:t xml:space="preserve">owever, in </w:t>
      </w:r>
      <w:r w:rsidR="00033E41">
        <w:t>t</w:t>
      </w:r>
      <w:r w:rsidR="00CB0C61">
        <w:t xml:space="preserve">he final design </w:t>
      </w:r>
      <w:r w:rsidR="00033E41">
        <w:t>(</w:t>
      </w:r>
      <w:r>
        <w:fldChar w:fldCharType="begin"/>
      </w:r>
      <w:r>
        <w:instrText xml:space="preserve"> REF _Ref101661890 \h </w:instrText>
      </w:r>
      <w:r>
        <w:fldChar w:fldCharType="separate"/>
      </w:r>
      <w:r w:rsidR="00105FB9">
        <w:t xml:space="preserve">Figure </w:t>
      </w:r>
      <w:r w:rsidR="00105FB9">
        <w:rPr>
          <w:noProof/>
        </w:rPr>
        <w:t>76</w:t>
      </w:r>
      <w:r>
        <w:fldChar w:fldCharType="end"/>
      </w:r>
      <w:r w:rsidR="00033E41">
        <w:t xml:space="preserve">) </w:t>
      </w:r>
      <w:r w:rsidR="00D33EA0">
        <w:t>I removed this</w:t>
      </w:r>
      <w:r w:rsidR="00D85B3A">
        <w:t xml:space="preserve"> </w:t>
      </w:r>
      <w:r w:rsidR="00D33EA0">
        <w:t>as I decided against using a ‘Google Account’ to SignUp and Login</w:t>
      </w:r>
      <w:r w:rsidR="00565AA8">
        <w:t>,</w:t>
      </w:r>
      <w:r w:rsidR="00D33EA0">
        <w:t xml:space="preserve"> which I explained </w:t>
      </w:r>
      <w:r w:rsidR="00D33EA0">
        <w:fldChar w:fldCharType="begin"/>
      </w:r>
      <w:r w:rsidR="00D33EA0">
        <w:instrText xml:space="preserve"> REF _Ref100934620 \p \h </w:instrText>
      </w:r>
      <w:r w:rsidR="00D33EA0">
        <w:fldChar w:fldCharType="separate"/>
      </w:r>
      <w:r w:rsidR="00105FB9">
        <w:t>above</w:t>
      </w:r>
      <w:r w:rsidR="00D33EA0">
        <w:fldChar w:fldCharType="end"/>
      </w:r>
      <w:r w:rsidR="00D33EA0">
        <w:t xml:space="preserve"> in </w:t>
      </w:r>
      <w:r w:rsidR="002A766A">
        <w:fldChar w:fldCharType="begin"/>
      </w:r>
      <w:r w:rsidR="002A766A">
        <w:instrText xml:space="preserve"> REF _Ref100934620 \r \h </w:instrText>
      </w:r>
      <w:r w:rsidR="002A766A">
        <w:fldChar w:fldCharType="separate"/>
      </w:r>
      <w:r w:rsidR="00105FB9">
        <w:t>4.5.9</w:t>
      </w:r>
      <w:r w:rsidR="002A766A">
        <w:fldChar w:fldCharType="end"/>
      </w:r>
      <w:r w:rsidR="00A50E2F">
        <w:t xml:space="preserve"> </w:t>
      </w:r>
      <w:r w:rsidR="00D33EA0">
        <w:fldChar w:fldCharType="begin"/>
      </w:r>
      <w:r w:rsidR="00D33EA0">
        <w:instrText xml:space="preserve"> REF _Ref100934620 \h </w:instrText>
      </w:r>
      <w:r w:rsidR="00D33EA0">
        <w:fldChar w:fldCharType="separate"/>
      </w:r>
      <w:r w:rsidR="00105FB9">
        <w:t>Login and Sign-Up Popup</w:t>
      </w:r>
      <w:r w:rsidR="00D33EA0">
        <w:fldChar w:fldCharType="end"/>
      </w:r>
      <w:r w:rsidR="00D33EA0">
        <w:t>.</w:t>
      </w:r>
      <w:r w:rsidR="00D35009">
        <w:t xml:space="preserve"> Also, as I removed the option of linking a ‘Google Account’</w:t>
      </w:r>
      <w:r w:rsidR="00F660B6">
        <w:t>,</w:t>
      </w:r>
      <w:r w:rsidR="00D35009">
        <w:t xml:space="preserve"> the user must have a password set to login, and</w:t>
      </w:r>
      <w:r w:rsidR="003271CF">
        <w:t xml:space="preserve"> </w:t>
      </w:r>
      <w:r w:rsidR="00D35009">
        <w:t xml:space="preserve">therefore </w:t>
      </w:r>
      <w:r w:rsidR="00C908BE">
        <w:t>in the final design</w:t>
      </w:r>
      <w:r w:rsidR="005808C1">
        <w:t>,</w:t>
      </w:r>
      <w:r w:rsidR="00C908BE">
        <w:t xml:space="preserve"> </w:t>
      </w:r>
      <w:r w:rsidR="00D35009">
        <w:t>I removed the text</w:t>
      </w:r>
      <w:r w:rsidR="003271CF">
        <w:t xml:space="preserve"> which</w:t>
      </w:r>
      <w:r w:rsidR="00D35009">
        <w:t xml:space="preserve"> inform</w:t>
      </w:r>
      <w:r w:rsidR="003271CF">
        <w:t>ed</w:t>
      </w:r>
      <w:r w:rsidR="00D35009">
        <w:t xml:space="preserve"> the user if their password was set. I additionally added the </w:t>
      </w:r>
      <w:r w:rsidR="00D762A5">
        <w:t xml:space="preserve">set number search and </w:t>
      </w:r>
      <w:r w:rsidR="00D35009">
        <w:t>second</w:t>
      </w:r>
      <w:r w:rsidR="00D762A5">
        <w:t xml:space="preserve"> navbar in the final design so user</w:t>
      </w:r>
      <w:r w:rsidR="00CD3BB3">
        <w:t>s</w:t>
      </w:r>
      <w:r w:rsidR="00D762A5">
        <w:t xml:space="preserve"> ha</w:t>
      </w:r>
      <w:r w:rsidR="00930E07">
        <w:t>ve</w:t>
      </w:r>
      <w:r w:rsidR="00D762A5">
        <w:t xml:space="preserve"> more accessibility to access other pages without having to return to the </w:t>
      </w:r>
      <w:r w:rsidR="00D306ED">
        <w:fldChar w:fldCharType="begin"/>
      </w:r>
      <w:r w:rsidR="00D306ED">
        <w:instrText xml:space="preserve"> REF _Ref102642239 \h </w:instrText>
      </w:r>
      <w:r w:rsidR="00D306ED">
        <w:fldChar w:fldCharType="separate"/>
      </w:r>
      <w:r w:rsidR="00105FB9">
        <w:t>Home Page</w:t>
      </w:r>
      <w:r w:rsidR="00D306ED">
        <w:fldChar w:fldCharType="end"/>
      </w:r>
      <w:r w:rsidR="00D306ED">
        <w:t xml:space="preserve"> </w:t>
      </w:r>
      <w:r w:rsidR="00156A02">
        <w:t>(</w:t>
      </w:r>
      <w:r w:rsidR="00156A02">
        <w:fldChar w:fldCharType="begin"/>
      </w:r>
      <w:r w:rsidR="00156A02">
        <w:instrText xml:space="preserve"> REF _Ref101297449 \h </w:instrText>
      </w:r>
      <w:r w:rsidR="00156A02">
        <w:fldChar w:fldCharType="separate"/>
      </w:r>
      <w:r w:rsidR="00105FB9">
        <w:t xml:space="preserve">Figure </w:t>
      </w:r>
      <w:r w:rsidR="00105FB9">
        <w:rPr>
          <w:noProof/>
        </w:rPr>
        <w:t>10</w:t>
      </w:r>
      <w:r w:rsidR="00156A02">
        <w:fldChar w:fldCharType="end"/>
      </w:r>
      <w:r w:rsidR="00156A02">
        <w:t>)</w:t>
      </w:r>
      <w:r w:rsidR="00D762A5">
        <w:t>.</w:t>
      </w:r>
    </w:p>
    <w:p w14:paraId="179A7AC6" w14:textId="51570731" w:rsidR="00613564" w:rsidRDefault="00613564" w:rsidP="00613564">
      <w:pPr>
        <w:pStyle w:val="Heading4"/>
      </w:pPr>
      <w:bookmarkStart w:id="195" w:name="_Ref101730808"/>
      <w:bookmarkStart w:id="196" w:name="_Toc102658806"/>
      <w:r>
        <w:t>Change Email Popup</w:t>
      </w:r>
      <w:bookmarkEnd w:id="195"/>
      <w:bookmarkEnd w:id="196"/>
    </w:p>
    <w:p w14:paraId="37ED18D0" w14:textId="77777777" w:rsidR="00613564" w:rsidRDefault="00613564" w:rsidP="00613564">
      <w:pPr>
        <w:keepNext/>
        <w:spacing w:after="0"/>
      </w:pPr>
      <w:r>
        <w:rPr>
          <w:noProof/>
        </w:rPr>
        <w:drawing>
          <wp:inline distT="0" distB="0" distL="0" distR="0" wp14:anchorId="4420F359" wp14:editId="2A712B10">
            <wp:extent cx="5731510" cy="3188335"/>
            <wp:effectExtent l="0" t="0" r="2540" b="0"/>
            <wp:docPr id="59" name="Picture 5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diagram&#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731510" cy="3188335"/>
                    </a:xfrm>
                    <a:prstGeom prst="rect">
                      <a:avLst/>
                    </a:prstGeom>
                  </pic:spPr>
                </pic:pic>
              </a:graphicData>
            </a:graphic>
          </wp:inline>
        </w:drawing>
      </w:r>
    </w:p>
    <w:p w14:paraId="1DDDB28A" w14:textId="43790DD8" w:rsidR="00613564" w:rsidRDefault="00613564" w:rsidP="00613564">
      <w:pPr>
        <w:pStyle w:val="Caption"/>
      </w:pPr>
      <w:bookmarkStart w:id="197" w:name="_Ref101650390"/>
      <w:r>
        <w:t xml:space="preserve">Figure </w:t>
      </w:r>
      <w:r w:rsidR="00842B56">
        <w:fldChar w:fldCharType="begin"/>
      </w:r>
      <w:r w:rsidR="00842B56">
        <w:instrText xml:space="preserve"> SEQ Figure \* ARABIC </w:instrText>
      </w:r>
      <w:r w:rsidR="00842B56">
        <w:fldChar w:fldCharType="separate"/>
      </w:r>
      <w:r w:rsidR="00105FB9">
        <w:rPr>
          <w:noProof/>
        </w:rPr>
        <w:t>77</w:t>
      </w:r>
      <w:r w:rsidR="00842B56">
        <w:rPr>
          <w:noProof/>
        </w:rPr>
        <w:fldChar w:fldCharType="end"/>
      </w:r>
      <w:bookmarkEnd w:id="197"/>
      <w:r>
        <w:t xml:space="preserve">: </w:t>
      </w:r>
      <w:r w:rsidR="00A96BB9">
        <w:t xml:space="preserve">Initial </w:t>
      </w:r>
      <w:r>
        <w:t>Change Email Popup</w:t>
      </w:r>
    </w:p>
    <w:p w14:paraId="1F61A410" w14:textId="77777777" w:rsidR="009721B5" w:rsidRDefault="009721B5" w:rsidP="009721B5">
      <w:pPr>
        <w:keepNext/>
        <w:spacing w:after="0"/>
      </w:pPr>
      <w:r w:rsidRPr="009721B5">
        <w:rPr>
          <w:noProof/>
        </w:rPr>
        <w:lastRenderedPageBreak/>
        <w:drawing>
          <wp:inline distT="0" distB="0" distL="0" distR="0" wp14:anchorId="4AEB5EE3" wp14:editId="528DCCF8">
            <wp:extent cx="3286125" cy="1929946"/>
            <wp:effectExtent l="0" t="0" r="0" b="0"/>
            <wp:docPr id="71" name="Picture 7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 email&#10;&#10;Description automatically generated"/>
                    <pic:cNvPicPr/>
                  </pic:nvPicPr>
                  <pic:blipFill>
                    <a:blip r:embed="rId94"/>
                    <a:stretch>
                      <a:fillRect/>
                    </a:stretch>
                  </pic:blipFill>
                  <pic:spPr>
                    <a:xfrm>
                      <a:off x="0" y="0"/>
                      <a:ext cx="3294360" cy="1934782"/>
                    </a:xfrm>
                    <a:prstGeom prst="rect">
                      <a:avLst/>
                    </a:prstGeom>
                  </pic:spPr>
                </pic:pic>
              </a:graphicData>
            </a:graphic>
          </wp:inline>
        </w:drawing>
      </w:r>
    </w:p>
    <w:p w14:paraId="1CD08BCD" w14:textId="69DF359E" w:rsidR="00613564" w:rsidRDefault="009721B5" w:rsidP="009721B5">
      <w:pPr>
        <w:pStyle w:val="Caption"/>
      </w:pPr>
      <w:bookmarkStart w:id="198" w:name="_Ref101649010"/>
      <w:r>
        <w:t xml:space="preserve">Figure </w:t>
      </w:r>
      <w:r w:rsidR="00842B56">
        <w:fldChar w:fldCharType="begin"/>
      </w:r>
      <w:r w:rsidR="00842B56">
        <w:instrText xml:space="preserve"> SEQ Figure \* ARABIC </w:instrText>
      </w:r>
      <w:r w:rsidR="00842B56">
        <w:fldChar w:fldCharType="separate"/>
      </w:r>
      <w:r w:rsidR="00105FB9">
        <w:rPr>
          <w:noProof/>
        </w:rPr>
        <w:t>78</w:t>
      </w:r>
      <w:r w:rsidR="00842B56">
        <w:rPr>
          <w:noProof/>
        </w:rPr>
        <w:fldChar w:fldCharType="end"/>
      </w:r>
      <w:bookmarkEnd w:id="198"/>
      <w:r>
        <w:t>: Change Email Popup</w:t>
      </w:r>
    </w:p>
    <w:p w14:paraId="1E44C0FF" w14:textId="77777777" w:rsidR="009D3CB9" w:rsidRDefault="009D3CB9" w:rsidP="009D3CB9">
      <w:pPr>
        <w:keepNext/>
        <w:spacing w:after="0"/>
      </w:pPr>
      <w:r w:rsidRPr="009D3CB9">
        <w:rPr>
          <w:noProof/>
        </w:rPr>
        <w:drawing>
          <wp:inline distT="0" distB="0" distL="0" distR="0" wp14:anchorId="47C800F3" wp14:editId="24FD1CDD">
            <wp:extent cx="3181350" cy="907023"/>
            <wp:effectExtent l="0" t="0" r="0" b="7620"/>
            <wp:docPr id="97" name="Picture 97"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pplication&#10;&#10;Description automatically generated with medium confidence"/>
                    <pic:cNvPicPr/>
                  </pic:nvPicPr>
                  <pic:blipFill>
                    <a:blip r:embed="rId95"/>
                    <a:stretch>
                      <a:fillRect/>
                    </a:stretch>
                  </pic:blipFill>
                  <pic:spPr>
                    <a:xfrm>
                      <a:off x="0" y="0"/>
                      <a:ext cx="3195342" cy="911012"/>
                    </a:xfrm>
                    <a:prstGeom prst="rect">
                      <a:avLst/>
                    </a:prstGeom>
                  </pic:spPr>
                </pic:pic>
              </a:graphicData>
            </a:graphic>
          </wp:inline>
        </w:drawing>
      </w:r>
    </w:p>
    <w:p w14:paraId="7AEE62C1" w14:textId="7F1B764E" w:rsidR="00E92A9C" w:rsidRDefault="009D3CB9" w:rsidP="009D3CB9">
      <w:pPr>
        <w:pStyle w:val="Caption"/>
      </w:pPr>
      <w:bookmarkStart w:id="199" w:name="_Ref101649617"/>
      <w:bookmarkStart w:id="200" w:name="_Ref101649467"/>
      <w:r>
        <w:t xml:space="preserve">Figure </w:t>
      </w:r>
      <w:r w:rsidR="00842B56">
        <w:fldChar w:fldCharType="begin"/>
      </w:r>
      <w:r w:rsidR="00842B56">
        <w:instrText xml:space="preserve"> SEQ Figure \* ARABIC </w:instrText>
      </w:r>
      <w:r w:rsidR="00842B56">
        <w:fldChar w:fldCharType="separate"/>
      </w:r>
      <w:r w:rsidR="00105FB9">
        <w:rPr>
          <w:noProof/>
        </w:rPr>
        <w:t>79</w:t>
      </w:r>
      <w:r w:rsidR="00842B56">
        <w:rPr>
          <w:noProof/>
        </w:rPr>
        <w:fldChar w:fldCharType="end"/>
      </w:r>
      <w:bookmarkEnd w:id="199"/>
      <w:r>
        <w:t>: Chang</w:t>
      </w:r>
      <w:r w:rsidR="00B26825">
        <w:t>e</w:t>
      </w:r>
      <w:r>
        <w:t xml:space="preserve"> Email Error - Password Incorrect</w:t>
      </w:r>
      <w:bookmarkEnd w:id="200"/>
    </w:p>
    <w:p w14:paraId="2BB5E748" w14:textId="77777777" w:rsidR="00CA1DF2" w:rsidRDefault="00CA1DF2" w:rsidP="00CA1DF2">
      <w:pPr>
        <w:keepNext/>
        <w:spacing w:after="0"/>
      </w:pPr>
      <w:r w:rsidRPr="00CA1DF2">
        <w:rPr>
          <w:noProof/>
        </w:rPr>
        <w:drawing>
          <wp:inline distT="0" distB="0" distL="0" distR="0" wp14:anchorId="510C5D84" wp14:editId="1D490ACD">
            <wp:extent cx="3181350" cy="938870"/>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96"/>
                    <a:stretch>
                      <a:fillRect/>
                    </a:stretch>
                  </pic:blipFill>
                  <pic:spPr>
                    <a:xfrm>
                      <a:off x="0" y="0"/>
                      <a:ext cx="3188967" cy="941118"/>
                    </a:xfrm>
                    <a:prstGeom prst="rect">
                      <a:avLst/>
                    </a:prstGeom>
                  </pic:spPr>
                </pic:pic>
              </a:graphicData>
            </a:graphic>
          </wp:inline>
        </w:drawing>
      </w:r>
    </w:p>
    <w:p w14:paraId="6938F7DA" w14:textId="74924B29" w:rsidR="00CA1DF2" w:rsidRDefault="00CA1DF2" w:rsidP="00CA1DF2">
      <w:pPr>
        <w:pStyle w:val="Caption"/>
      </w:pPr>
      <w:bookmarkStart w:id="201" w:name="_Ref101649879"/>
      <w:r>
        <w:t xml:space="preserve">Figure </w:t>
      </w:r>
      <w:r w:rsidR="00842B56">
        <w:fldChar w:fldCharType="begin"/>
      </w:r>
      <w:r w:rsidR="00842B56">
        <w:instrText xml:space="preserve"> SEQ Figure \* ARABIC </w:instrText>
      </w:r>
      <w:r w:rsidR="00842B56">
        <w:fldChar w:fldCharType="separate"/>
      </w:r>
      <w:r w:rsidR="00105FB9">
        <w:rPr>
          <w:noProof/>
        </w:rPr>
        <w:t>80</w:t>
      </w:r>
      <w:r w:rsidR="00842B56">
        <w:rPr>
          <w:noProof/>
        </w:rPr>
        <w:fldChar w:fldCharType="end"/>
      </w:r>
      <w:bookmarkEnd w:id="201"/>
      <w:r>
        <w:t>: Change Email Error - New Email Not Unique</w:t>
      </w:r>
    </w:p>
    <w:p w14:paraId="15E69C72" w14:textId="77777777" w:rsidR="00037C0F" w:rsidRDefault="006606C5" w:rsidP="00037C0F">
      <w:pPr>
        <w:keepNext/>
        <w:spacing w:after="0"/>
      </w:pPr>
      <w:r w:rsidRPr="006606C5">
        <w:rPr>
          <w:noProof/>
        </w:rPr>
        <w:drawing>
          <wp:inline distT="0" distB="0" distL="0" distR="0" wp14:anchorId="3B2291D9" wp14:editId="16301D03">
            <wp:extent cx="3209290" cy="942975"/>
            <wp:effectExtent l="0" t="0" r="0" b="9525"/>
            <wp:docPr id="120" name="Picture 1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97"/>
                    <a:srcRect b="52628"/>
                    <a:stretch/>
                  </pic:blipFill>
                  <pic:spPr bwMode="auto">
                    <a:xfrm>
                      <a:off x="0" y="0"/>
                      <a:ext cx="3215731" cy="944868"/>
                    </a:xfrm>
                    <a:prstGeom prst="rect">
                      <a:avLst/>
                    </a:prstGeom>
                    <a:ln>
                      <a:noFill/>
                    </a:ln>
                    <a:extLst>
                      <a:ext uri="{53640926-AAD7-44D8-BBD7-CCE9431645EC}">
                        <a14:shadowObscured xmlns:a14="http://schemas.microsoft.com/office/drawing/2010/main"/>
                      </a:ext>
                    </a:extLst>
                  </pic:spPr>
                </pic:pic>
              </a:graphicData>
            </a:graphic>
          </wp:inline>
        </w:drawing>
      </w:r>
    </w:p>
    <w:p w14:paraId="0C638C3C" w14:textId="1DFDD649" w:rsidR="006606C5" w:rsidRDefault="00037C0F" w:rsidP="00037C0F">
      <w:pPr>
        <w:pStyle w:val="Caption"/>
      </w:pPr>
      <w:bookmarkStart w:id="202" w:name="_Ref101649964"/>
      <w:r>
        <w:t xml:space="preserve">Figure </w:t>
      </w:r>
      <w:r w:rsidR="00842B56">
        <w:fldChar w:fldCharType="begin"/>
      </w:r>
      <w:r w:rsidR="00842B56">
        <w:instrText xml:space="preserve"> SEQ Figure \* ARABIC </w:instrText>
      </w:r>
      <w:r w:rsidR="00842B56">
        <w:fldChar w:fldCharType="separate"/>
      </w:r>
      <w:r w:rsidR="00105FB9">
        <w:rPr>
          <w:noProof/>
        </w:rPr>
        <w:t>81</w:t>
      </w:r>
      <w:r w:rsidR="00842B56">
        <w:rPr>
          <w:noProof/>
        </w:rPr>
        <w:fldChar w:fldCharType="end"/>
      </w:r>
      <w:bookmarkEnd w:id="202"/>
      <w:r>
        <w:t>: Change Email</w:t>
      </w:r>
      <w:r w:rsidR="00817958" w:rsidRPr="00817958">
        <w:t xml:space="preserve"> </w:t>
      </w:r>
      <w:r w:rsidR="00817958">
        <w:t>Error</w:t>
      </w:r>
      <w:r>
        <w:t xml:space="preserve"> - Password Blank</w:t>
      </w:r>
    </w:p>
    <w:p w14:paraId="59AF2FB3" w14:textId="77777777" w:rsidR="00037C0F" w:rsidRDefault="006606C5" w:rsidP="00037C0F">
      <w:pPr>
        <w:keepNext/>
        <w:spacing w:after="0"/>
      </w:pPr>
      <w:r w:rsidRPr="006606C5">
        <w:rPr>
          <w:noProof/>
        </w:rPr>
        <w:drawing>
          <wp:inline distT="0" distB="0" distL="0" distR="0" wp14:anchorId="7FE0E8DF" wp14:editId="4ED5BAF4">
            <wp:extent cx="3209290" cy="971398"/>
            <wp:effectExtent l="0" t="0" r="0" b="635"/>
            <wp:docPr id="121" name="Picture 1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97"/>
                    <a:srcRect t="51200"/>
                    <a:stretch/>
                  </pic:blipFill>
                  <pic:spPr bwMode="auto">
                    <a:xfrm>
                      <a:off x="0" y="0"/>
                      <a:ext cx="3215731" cy="973348"/>
                    </a:xfrm>
                    <a:prstGeom prst="rect">
                      <a:avLst/>
                    </a:prstGeom>
                    <a:ln>
                      <a:noFill/>
                    </a:ln>
                    <a:extLst>
                      <a:ext uri="{53640926-AAD7-44D8-BBD7-CCE9431645EC}">
                        <a14:shadowObscured xmlns:a14="http://schemas.microsoft.com/office/drawing/2010/main"/>
                      </a:ext>
                    </a:extLst>
                  </pic:spPr>
                </pic:pic>
              </a:graphicData>
            </a:graphic>
          </wp:inline>
        </w:drawing>
      </w:r>
    </w:p>
    <w:p w14:paraId="495F9A9F" w14:textId="0B6BE82F" w:rsidR="006606C5" w:rsidRPr="006606C5" w:rsidRDefault="00037C0F" w:rsidP="00037C0F">
      <w:pPr>
        <w:pStyle w:val="Caption"/>
      </w:pPr>
      <w:bookmarkStart w:id="203" w:name="_Ref101649966"/>
      <w:r>
        <w:t xml:space="preserve">Figure </w:t>
      </w:r>
      <w:r w:rsidR="00842B56">
        <w:fldChar w:fldCharType="begin"/>
      </w:r>
      <w:r w:rsidR="00842B56">
        <w:instrText xml:space="preserve"> SEQ Figure \* ARABIC </w:instrText>
      </w:r>
      <w:r w:rsidR="00842B56">
        <w:fldChar w:fldCharType="separate"/>
      </w:r>
      <w:r w:rsidR="00105FB9">
        <w:rPr>
          <w:noProof/>
        </w:rPr>
        <w:t>82</w:t>
      </w:r>
      <w:r w:rsidR="00842B56">
        <w:rPr>
          <w:noProof/>
        </w:rPr>
        <w:fldChar w:fldCharType="end"/>
      </w:r>
      <w:bookmarkEnd w:id="203"/>
      <w:r w:rsidRPr="006813C9">
        <w:t xml:space="preserve">: Change Email </w:t>
      </w:r>
      <w:r w:rsidR="00817958">
        <w:t xml:space="preserve">Error </w:t>
      </w:r>
      <w:r w:rsidRPr="006813C9">
        <w:t xml:space="preserve">- </w:t>
      </w:r>
      <w:r>
        <w:t xml:space="preserve">Email </w:t>
      </w:r>
      <w:r w:rsidRPr="006813C9">
        <w:t>Blank</w:t>
      </w:r>
    </w:p>
    <w:p w14:paraId="18C18A2D" w14:textId="77777777" w:rsidR="009D3CB9" w:rsidRDefault="009D3CB9" w:rsidP="009D3CB9">
      <w:pPr>
        <w:keepNext/>
        <w:spacing w:after="0"/>
      </w:pPr>
      <w:r w:rsidRPr="009D3CB9">
        <w:rPr>
          <w:noProof/>
        </w:rPr>
        <w:drawing>
          <wp:inline distT="0" distB="0" distL="0" distR="0" wp14:anchorId="464D91F2" wp14:editId="78720BB0">
            <wp:extent cx="5731510" cy="306705"/>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306705"/>
                    </a:xfrm>
                    <a:prstGeom prst="rect">
                      <a:avLst/>
                    </a:prstGeom>
                  </pic:spPr>
                </pic:pic>
              </a:graphicData>
            </a:graphic>
          </wp:inline>
        </w:drawing>
      </w:r>
    </w:p>
    <w:p w14:paraId="547BDC30" w14:textId="60E21F19" w:rsidR="00E92A9C" w:rsidRDefault="009D3CB9" w:rsidP="009D3CB9">
      <w:pPr>
        <w:pStyle w:val="Caption"/>
        <w:rPr>
          <w:noProof/>
        </w:rPr>
      </w:pPr>
      <w:bookmarkStart w:id="204" w:name="_Ref101650327"/>
      <w:r>
        <w:t xml:space="preserve">Figure </w:t>
      </w:r>
      <w:r w:rsidR="00842B56">
        <w:fldChar w:fldCharType="begin"/>
      </w:r>
      <w:r w:rsidR="00842B56">
        <w:instrText xml:space="preserve"> SEQ Figure \* ARABIC </w:instrText>
      </w:r>
      <w:r w:rsidR="00842B56">
        <w:fldChar w:fldCharType="separate"/>
      </w:r>
      <w:r w:rsidR="00105FB9">
        <w:rPr>
          <w:noProof/>
        </w:rPr>
        <w:t>83</w:t>
      </w:r>
      <w:r w:rsidR="00842B56">
        <w:rPr>
          <w:noProof/>
        </w:rPr>
        <w:fldChar w:fldCharType="end"/>
      </w:r>
      <w:bookmarkEnd w:id="204"/>
      <w:r>
        <w:t xml:space="preserve">: Email Address Changed </w:t>
      </w:r>
      <w:r>
        <w:rPr>
          <w:noProof/>
        </w:rPr>
        <w:t>Alert</w:t>
      </w:r>
    </w:p>
    <w:p w14:paraId="20CD92EE" w14:textId="601F7B40" w:rsidR="00CE0CDC" w:rsidRDefault="00CE0CDC" w:rsidP="00CE0CDC">
      <w:r>
        <w:t xml:space="preserve">When the ‘Change Email’ link is clicked on the </w:t>
      </w:r>
      <w:r>
        <w:fldChar w:fldCharType="begin"/>
      </w:r>
      <w:r>
        <w:instrText xml:space="preserve"> REF _Ref100935230 \h </w:instrText>
      </w:r>
      <w:r>
        <w:fldChar w:fldCharType="separate"/>
      </w:r>
      <w:r w:rsidR="00105FB9">
        <w:t>Profile Page</w:t>
      </w:r>
      <w:r>
        <w:fldChar w:fldCharType="end"/>
      </w:r>
      <w:r>
        <w:t>, a popup (</w:t>
      </w:r>
      <w:r>
        <w:fldChar w:fldCharType="begin"/>
      </w:r>
      <w:r>
        <w:instrText xml:space="preserve"> REF _Ref101649010 \h </w:instrText>
      </w:r>
      <w:r>
        <w:fldChar w:fldCharType="separate"/>
      </w:r>
      <w:r w:rsidR="00105FB9">
        <w:t xml:space="preserve">Figure </w:t>
      </w:r>
      <w:r w:rsidR="00105FB9">
        <w:rPr>
          <w:noProof/>
        </w:rPr>
        <w:t>78</w:t>
      </w:r>
      <w:r>
        <w:fldChar w:fldCharType="end"/>
      </w:r>
      <w:r>
        <w:t xml:space="preserve">) appears where the user can change their email address. There is a </w:t>
      </w:r>
      <w:r w:rsidR="00064A3C">
        <w:t xml:space="preserve">‘Password’ input box </w:t>
      </w:r>
      <w:r>
        <w:t xml:space="preserve">where the user must enter their password to be able to change their email and a </w:t>
      </w:r>
      <w:r w:rsidR="00064A3C">
        <w:t xml:space="preserve">‘New Email’ input box </w:t>
      </w:r>
      <w:r w:rsidR="00535AF8">
        <w:t xml:space="preserve">where they can input </w:t>
      </w:r>
      <w:r w:rsidR="00825131">
        <w:t>a</w:t>
      </w:r>
      <w:r w:rsidR="00535AF8">
        <w:t xml:space="preserve"> new email address</w:t>
      </w:r>
      <w:r w:rsidR="00F36AF9">
        <w:t xml:space="preserve">, and if the entered email is not valid the corresponding </w:t>
      </w:r>
      <w:r w:rsidR="00C420A2">
        <w:t xml:space="preserve">Invalid Alert will be displayed (see </w:t>
      </w:r>
      <w:r w:rsidR="00F36AF9">
        <w:fldChar w:fldCharType="begin"/>
      </w:r>
      <w:r w:rsidR="00F36AF9">
        <w:instrText xml:space="preserve"> REF _Ref101649540 \h </w:instrText>
      </w:r>
      <w:r w:rsidR="00F36AF9">
        <w:fldChar w:fldCharType="separate"/>
      </w:r>
      <w:r w:rsidR="00105FB9">
        <w:t>Entered Email Invalid Alerts</w:t>
      </w:r>
      <w:r w:rsidR="00F36AF9">
        <w:fldChar w:fldCharType="end"/>
      </w:r>
      <w:r w:rsidR="00C420A2">
        <w:t xml:space="preserve"> </w:t>
      </w:r>
      <w:r w:rsidR="00C420A2">
        <w:fldChar w:fldCharType="begin"/>
      </w:r>
      <w:r w:rsidR="00C420A2">
        <w:instrText xml:space="preserve"> REF _Ref101649540 \p \h </w:instrText>
      </w:r>
      <w:r w:rsidR="00C420A2">
        <w:fldChar w:fldCharType="separate"/>
      </w:r>
      <w:r w:rsidR="00105FB9">
        <w:t>above</w:t>
      </w:r>
      <w:r w:rsidR="00C420A2">
        <w:fldChar w:fldCharType="end"/>
      </w:r>
      <w:r w:rsidR="00C420A2">
        <w:t xml:space="preserve"> for more details).</w:t>
      </w:r>
      <w:r w:rsidR="00F36AF9">
        <w:t xml:space="preserve"> </w:t>
      </w:r>
      <w:r w:rsidR="003F4AFB">
        <w:t xml:space="preserve">There is </w:t>
      </w:r>
      <w:r w:rsidR="00B82ACE">
        <w:t xml:space="preserve">a ‘Change </w:t>
      </w:r>
      <w:r w:rsidR="005323DB">
        <w:t>E</w:t>
      </w:r>
      <w:r w:rsidR="00B82ACE">
        <w:t>mail’ button, that when clicked will check both the user</w:t>
      </w:r>
      <w:r w:rsidR="00962BA6">
        <w:t>’</w:t>
      </w:r>
      <w:r w:rsidR="00B82ACE">
        <w:t>s entered password and new email address</w:t>
      </w:r>
      <w:r w:rsidR="00E43C88">
        <w:t>.</w:t>
      </w:r>
    </w:p>
    <w:p w14:paraId="70F65941" w14:textId="5BBC768F" w:rsidR="00E43C88" w:rsidRDefault="00E43C88" w:rsidP="00E43C88">
      <w:r>
        <w:lastRenderedPageBreak/>
        <w:t>If the password entered is incorrect then an error alert box will appear</w:t>
      </w:r>
      <w:r w:rsidR="002956A7">
        <w:t xml:space="preserve"> (</w:t>
      </w:r>
      <w:r w:rsidR="002956A7">
        <w:fldChar w:fldCharType="begin"/>
      </w:r>
      <w:r w:rsidR="002956A7">
        <w:instrText xml:space="preserve"> REF _Ref101649617 \h </w:instrText>
      </w:r>
      <w:r w:rsidR="002956A7">
        <w:fldChar w:fldCharType="separate"/>
      </w:r>
      <w:r w:rsidR="00105FB9">
        <w:t xml:space="preserve">Figure </w:t>
      </w:r>
      <w:r w:rsidR="00105FB9">
        <w:rPr>
          <w:noProof/>
        </w:rPr>
        <w:t>79</w:t>
      </w:r>
      <w:r w:rsidR="002956A7">
        <w:fldChar w:fldCharType="end"/>
      </w:r>
      <w:r w:rsidR="002956A7">
        <w:t>)</w:t>
      </w:r>
      <w:r w:rsidR="00F36AF9">
        <w:t xml:space="preserve"> </w:t>
      </w:r>
      <w:r>
        <w:t xml:space="preserve">informing the user </w:t>
      </w:r>
      <w:r w:rsidR="00B82A59">
        <w:t xml:space="preserve">that </w:t>
      </w:r>
      <w:r w:rsidR="0083727B">
        <w:t xml:space="preserve">the entered password is incorrect </w:t>
      </w:r>
      <w:r>
        <w:t xml:space="preserve">and highlighting the </w:t>
      </w:r>
      <w:r w:rsidR="00064A3C">
        <w:t xml:space="preserve">‘Password’ input box </w:t>
      </w:r>
      <w:r w:rsidR="00962BA6">
        <w:t xml:space="preserve">in </w:t>
      </w:r>
      <w:r>
        <w:t>red</w:t>
      </w:r>
      <w:r w:rsidR="007F0FB2">
        <w:t>.</w:t>
      </w:r>
      <w:r w:rsidR="00BD087D">
        <w:t xml:space="preserve"> If the email entered belongs to another </w:t>
      </w:r>
      <w:r w:rsidR="00AE2EA0">
        <w:t>account,</w:t>
      </w:r>
      <w:r w:rsidR="00BD087D">
        <w:t xml:space="preserve"> then an error alert box will appear </w:t>
      </w:r>
      <w:r w:rsidR="007167E0">
        <w:t>(</w:t>
      </w:r>
      <w:r w:rsidR="007167E0">
        <w:fldChar w:fldCharType="begin"/>
      </w:r>
      <w:r w:rsidR="007167E0">
        <w:instrText xml:space="preserve"> REF _Ref101649879 \h </w:instrText>
      </w:r>
      <w:r w:rsidR="007167E0">
        <w:fldChar w:fldCharType="separate"/>
      </w:r>
      <w:r w:rsidR="00105FB9">
        <w:t xml:space="preserve">Figure </w:t>
      </w:r>
      <w:r w:rsidR="00105FB9">
        <w:rPr>
          <w:noProof/>
        </w:rPr>
        <w:t>80</w:t>
      </w:r>
      <w:r w:rsidR="007167E0">
        <w:fldChar w:fldCharType="end"/>
      </w:r>
      <w:r w:rsidR="007167E0">
        <w:t xml:space="preserve">) </w:t>
      </w:r>
      <w:r w:rsidR="00BD087D">
        <w:t xml:space="preserve">informing the user of this and highlighting the </w:t>
      </w:r>
      <w:r w:rsidR="00064A3C">
        <w:t xml:space="preserve">‘New Email’ input box </w:t>
      </w:r>
      <w:r w:rsidR="00CD3BB3">
        <w:t xml:space="preserve">in </w:t>
      </w:r>
      <w:r w:rsidR="00BD087D">
        <w:t>red.</w:t>
      </w:r>
      <w:r w:rsidR="00D26AD8">
        <w:t xml:space="preserve"> </w:t>
      </w:r>
      <w:r w:rsidR="00C0553C">
        <w:t xml:space="preserve">If the ‘Password’ </w:t>
      </w:r>
      <w:r w:rsidR="009D06A5">
        <w:t xml:space="preserve">or </w:t>
      </w:r>
      <w:r w:rsidR="00064A3C">
        <w:t>‘New Email’ input box</w:t>
      </w:r>
      <w:r w:rsidR="009518E9">
        <w:t>es are</w:t>
      </w:r>
      <w:r w:rsidR="009D06A5">
        <w:t xml:space="preserve"> blank</w:t>
      </w:r>
      <w:r w:rsidR="009518E9">
        <w:t>,</w:t>
      </w:r>
      <w:r w:rsidR="009D06A5">
        <w:t xml:space="preserve"> they are highlighted red and the red alert boxes in </w:t>
      </w:r>
      <w:r w:rsidR="009D06A5">
        <w:fldChar w:fldCharType="begin"/>
      </w:r>
      <w:r w:rsidR="009D06A5">
        <w:instrText xml:space="preserve"> REF _Ref101649964 \h </w:instrText>
      </w:r>
      <w:r w:rsidR="009D06A5">
        <w:fldChar w:fldCharType="separate"/>
      </w:r>
      <w:r w:rsidR="00105FB9">
        <w:t xml:space="preserve">Figure </w:t>
      </w:r>
      <w:r w:rsidR="00105FB9">
        <w:rPr>
          <w:noProof/>
        </w:rPr>
        <w:t>81</w:t>
      </w:r>
      <w:r w:rsidR="009D06A5">
        <w:fldChar w:fldCharType="end"/>
      </w:r>
      <w:r w:rsidR="009D06A5">
        <w:t xml:space="preserve"> and </w:t>
      </w:r>
      <w:r w:rsidR="009D06A5">
        <w:fldChar w:fldCharType="begin"/>
      </w:r>
      <w:r w:rsidR="009D06A5">
        <w:instrText xml:space="preserve"> REF _Ref101649966 \h </w:instrText>
      </w:r>
      <w:r w:rsidR="009D06A5">
        <w:fldChar w:fldCharType="separate"/>
      </w:r>
      <w:r w:rsidR="00105FB9">
        <w:t xml:space="preserve">Figure </w:t>
      </w:r>
      <w:r w:rsidR="00105FB9">
        <w:rPr>
          <w:noProof/>
        </w:rPr>
        <w:t>82</w:t>
      </w:r>
      <w:r w:rsidR="009D06A5">
        <w:fldChar w:fldCharType="end"/>
      </w:r>
      <w:r w:rsidR="009D06A5">
        <w:t xml:space="preserve"> are shown respectfully.</w:t>
      </w:r>
      <w:r w:rsidR="00D26AD8">
        <w:t xml:space="preserve"> </w:t>
      </w:r>
      <w:r w:rsidR="00201D39">
        <w:t xml:space="preserve">Red alerts and </w:t>
      </w:r>
      <w:r w:rsidR="00DC1D6C">
        <w:t>input box</w:t>
      </w:r>
      <w:r w:rsidR="00201D39">
        <w:t>es are highlighted red for errors</w:t>
      </w:r>
      <w:r>
        <w:t xml:space="preserve"> so users can easily see this is </w:t>
      </w:r>
      <w:r w:rsidR="00735D7D">
        <w:t>an</w:t>
      </w:r>
      <w:r>
        <w:t xml:space="preserve"> error. </w:t>
      </w:r>
    </w:p>
    <w:p w14:paraId="4C7CF601" w14:textId="36E214C0" w:rsidR="00E43C88" w:rsidRDefault="00CE0CDC" w:rsidP="00CE0CDC">
      <w:r>
        <w:t xml:space="preserve">If the password entered is correct </w:t>
      </w:r>
      <w:r w:rsidR="00E43C88">
        <w:t>and the email address is valid and</w:t>
      </w:r>
      <w:r w:rsidR="00E240DB">
        <w:t xml:space="preserve"> </w:t>
      </w:r>
      <w:r w:rsidR="00E43C88">
        <w:t>not in use</w:t>
      </w:r>
      <w:r w:rsidR="00756093">
        <w:t xml:space="preserve">, then the </w:t>
      </w:r>
      <w:r w:rsidR="00E240DB">
        <w:t>user’s</w:t>
      </w:r>
      <w:r w:rsidR="00756093">
        <w:t xml:space="preserve"> email </w:t>
      </w:r>
      <w:r w:rsidR="00E240DB">
        <w:t xml:space="preserve">address </w:t>
      </w:r>
      <w:r w:rsidR="00756093">
        <w:t>is</w:t>
      </w:r>
      <w:r w:rsidR="00D55C5E">
        <w:t xml:space="preserve"> changed</w:t>
      </w:r>
      <w:r w:rsidR="00756093">
        <w:t xml:space="preserve">. After this, </w:t>
      </w:r>
      <w:r w:rsidR="00E43C88">
        <w:t>the popup is closed</w:t>
      </w:r>
      <w:r w:rsidR="00756093">
        <w:t>,</w:t>
      </w:r>
      <w:r w:rsidR="006C4A5B">
        <w:t xml:space="preserve"> and</w:t>
      </w:r>
      <w:r w:rsidR="00E43C88">
        <w:t xml:space="preserve"> the </w:t>
      </w:r>
      <w:r w:rsidR="00E43C88">
        <w:fldChar w:fldCharType="begin"/>
      </w:r>
      <w:r w:rsidR="00E43C88">
        <w:instrText xml:space="preserve"> REF _Ref100935230 \h </w:instrText>
      </w:r>
      <w:r w:rsidR="00E43C88">
        <w:fldChar w:fldCharType="separate"/>
      </w:r>
      <w:r w:rsidR="00105FB9">
        <w:t>Profile Page</w:t>
      </w:r>
      <w:r w:rsidR="00E43C88">
        <w:fldChar w:fldCharType="end"/>
      </w:r>
      <w:r w:rsidR="000646C3">
        <w:t xml:space="preserve"> </w:t>
      </w:r>
      <w:r w:rsidR="003B56CC">
        <w:t>(</w:t>
      </w:r>
      <w:r w:rsidR="003B56CC">
        <w:fldChar w:fldCharType="begin"/>
      </w:r>
      <w:r w:rsidR="003B56CC">
        <w:instrText xml:space="preserve"> REF _Ref101661890 \h </w:instrText>
      </w:r>
      <w:r w:rsidR="003B56CC">
        <w:fldChar w:fldCharType="separate"/>
      </w:r>
      <w:r w:rsidR="00105FB9">
        <w:t xml:space="preserve">Figure </w:t>
      </w:r>
      <w:r w:rsidR="00105FB9">
        <w:rPr>
          <w:noProof/>
        </w:rPr>
        <w:t>76</w:t>
      </w:r>
      <w:r w:rsidR="003B56CC">
        <w:fldChar w:fldCharType="end"/>
      </w:r>
      <w:r w:rsidR="003B56CC">
        <w:t>)</w:t>
      </w:r>
      <w:r w:rsidR="00756093">
        <w:t xml:space="preserve"> is shown with the email input box displaying the user</w:t>
      </w:r>
      <w:r w:rsidR="005C5627">
        <w:t>'s</w:t>
      </w:r>
      <w:r w:rsidR="00756093">
        <w:t xml:space="preserve"> new email, and </w:t>
      </w:r>
      <w:r w:rsidR="000646C3">
        <w:t xml:space="preserve">with a light green dismissible alert </w:t>
      </w:r>
      <w:r w:rsidR="007B0BC5">
        <w:t>(</w:t>
      </w:r>
      <w:r w:rsidR="007B0BC5">
        <w:fldChar w:fldCharType="begin"/>
      </w:r>
      <w:r w:rsidR="007B0BC5">
        <w:instrText xml:space="preserve"> REF _Ref101650327 \h </w:instrText>
      </w:r>
      <w:r w:rsidR="007B0BC5">
        <w:fldChar w:fldCharType="separate"/>
      </w:r>
      <w:r w:rsidR="00105FB9">
        <w:t xml:space="preserve">Figure </w:t>
      </w:r>
      <w:r w:rsidR="00105FB9">
        <w:rPr>
          <w:noProof/>
        </w:rPr>
        <w:t>83</w:t>
      </w:r>
      <w:r w:rsidR="007B0BC5">
        <w:fldChar w:fldCharType="end"/>
      </w:r>
      <w:r w:rsidR="007B0BC5">
        <w:t>)</w:t>
      </w:r>
      <w:r w:rsidR="000646C3">
        <w:t xml:space="preserve"> open under the </w:t>
      </w:r>
      <w:r w:rsidR="005B797E">
        <w:t xml:space="preserve">secondary </w:t>
      </w:r>
      <w:r w:rsidR="000646C3">
        <w:t>navbar</w:t>
      </w:r>
      <w:r w:rsidR="00B63C99">
        <w:t>, informing the user</w:t>
      </w:r>
      <w:r w:rsidR="00B572BA">
        <w:t xml:space="preserve"> </w:t>
      </w:r>
      <w:r w:rsidR="005C5627">
        <w:t xml:space="preserve">that </w:t>
      </w:r>
      <w:r w:rsidR="00B572BA">
        <w:t>their email address was successfully changed</w:t>
      </w:r>
      <w:r w:rsidR="00B63C99">
        <w:t>.</w:t>
      </w:r>
    </w:p>
    <w:p w14:paraId="0B1551ED" w14:textId="539C0C79" w:rsidR="000F0866" w:rsidRDefault="000F0866" w:rsidP="00CE0CDC">
      <w:r>
        <w:t>In the initial design</w:t>
      </w:r>
      <w:r>
        <w:t xml:space="preserve"> </w:t>
      </w:r>
      <w:r>
        <w:t>(</w:t>
      </w:r>
      <w:r>
        <w:fldChar w:fldCharType="begin"/>
      </w:r>
      <w:r>
        <w:instrText xml:space="preserve"> REF _Ref101650390 \h </w:instrText>
      </w:r>
      <w:r>
        <w:fldChar w:fldCharType="separate"/>
      </w:r>
      <w:r w:rsidR="00105FB9">
        <w:t xml:space="preserve">Figure </w:t>
      </w:r>
      <w:r w:rsidR="00105FB9">
        <w:rPr>
          <w:noProof/>
        </w:rPr>
        <w:t>77</w:t>
      </w:r>
      <w:r>
        <w:fldChar w:fldCharType="end"/>
      </w:r>
      <w:r>
        <w:t>) I had planned to use popups to inform the user of errors</w:t>
      </w:r>
      <w:r w:rsidR="00881954">
        <w:t xml:space="preserve"> and success</w:t>
      </w:r>
      <w:r>
        <w:t xml:space="preserve">, however, in the final design </w:t>
      </w:r>
      <w:r w:rsidR="00BC24C3">
        <w:t>(</w:t>
      </w:r>
      <w:r w:rsidR="00BC24C3">
        <w:fldChar w:fldCharType="begin"/>
      </w:r>
      <w:r w:rsidR="00BC24C3">
        <w:instrText xml:space="preserve"> REF _Ref101649617 \h </w:instrText>
      </w:r>
      <w:r w:rsidR="00BC24C3">
        <w:fldChar w:fldCharType="separate"/>
      </w:r>
      <w:r w:rsidR="00105FB9">
        <w:t xml:space="preserve">Figure </w:t>
      </w:r>
      <w:r w:rsidR="00105FB9">
        <w:rPr>
          <w:noProof/>
        </w:rPr>
        <w:t>79</w:t>
      </w:r>
      <w:r w:rsidR="00BC24C3">
        <w:fldChar w:fldCharType="end"/>
      </w:r>
      <w:r w:rsidR="00BC24C3">
        <w:t xml:space="preserve">, </w:t>
      </w:r>
      <w:r w:rsidR="00BC24C3">
        <w:fldChar w:fldCharType="begin"/>
      </w:r>
      <w:r w:rsidR="00BC24C3">
        <w:instrText xml:space="preserve"> REF _Ref101649879 \h </w:instrText>
      </w:r>
      <w:r w:rsidR="00BC24C3">
        <w:fldChar w:fldCharType="separate"/>
      </w:r>
      <w:r w:rsidR="00105FB9">
        <w:t xml:space="preserve">Figure </w:t>
      </w:r>
      <w:r w:rsidR="00105FB9">
        <w:rPr>
          <w:noProof/>
        </w:rPr>
        <w:t>80</w:t>
      </w:r>
      <w:r w:rsidR="00BC24C3">
        <w:fldChar w:fldCharType="end"/>
      </w:r>
      <w:r w:rsidR="00BC24C3">
        <w:t xml:space="preserve"> and </w:t>
      </w:r>
      <w:r w:rsidR="00BC24C3">
        <w:fldChar w:fldCharType="begin"/>
      </w:r>
      <w:r w:rsidR="00BC24C3">
        <w:instrText xml:space="preserve"> REF _Ref101650327 \h </w:instrText>
      </w:r>
      <w:r w:rsidR="00BC24C3">
        <w:fldChar w:fldCharType="separate"/>
      </w:r>
      <w:r w:rsidR="00105FB9">
        <w:t xml:space="preserve">Figure </w:t>
      </w:r>
      <w:r w:rsidR="00105FB9">
        <w:rPr>
          <w:noProof/>
        </w:rPr>
        <w:t>83</w:t>
      </w:r>
      <w:r w:rsidR="00BC24C3">
        <w:fldChar w:fldCharType="end"/>
      </w:r>
      <w:r w:rsidR="00BC24C3">
        <w:t xml:space="preserve">) </w:t>
      </w:r>
      <w:r>
        <w:t>I used error</w:t>
      </w:r>
      <w:r w:rsidR="00EB7E62">
        <w:t xml:space="preserve"> and success</w:t>
      </w:r>
      <w:r>
        <w:t xml:space="preserve"> alert boxes, so </w:t>
      </w:r>
      <w:r w:rsidRPr="00B2671D">
        <w:t xml:space="preserve">user </w:t>
      </w:r>
      <w:r>
        <w:t xml:space="preserve">flow wouldn’t be disrupted by </w:t>
      </w:r>
      <w:r w:rsidRPr="00B2671D">
        <w:t>closing popup</w:t>
      </w:r>
      <w:r>
        <w:t>s</w:t>
      </w:r>
      <w:r w:rsidRPr="00B2671D">
        <w:t>.</w:t>
      </w:r>
    </w:p>
    <w:p w14:paraId="3B26308E" w14:textId="6105E510" w:rsidR="00613564" w:rsidRPr="00613564" w:rsidRDefault="00613564" w:rsidP="00613564">
      <w:pPr>
        <w:pStyle w:val="Heading4"/>
      </w:pPr>
      <w:bookmarkStart w:id="205" w:name="_Toc102658807"/>
      <w:r>
        <w:t>Change Password Popup</w:t>
      </w:r>
      <w:bookmarkEnd w:id="205"/>
    </w:p>
    <w:p w14:paraId="658FEFD6" w14:textId="77777777" w:rsidR="00613564" w:rsidRDefault="00613564" w:rsidP="00613564">
      <w:pPr>
        <w:keepNext/>
        <w:spacing w:after="0"/>
      </w:pPr>
      <w:r>
        <w:rPr>
          <w:noProof/>
        </w:rPr>
        <w:drawing>
          <wp:inline distT="0" distB="0" distL="0" distR="0" wp14:anchorId="230047C9" wp14:editId="4A37521A">
            <wp:extent cx="5731510" cy="2977515"/>
            <wp:effectExtent l="0" t="0" r="2540" b="0"/>
            <wp:docPr id="60" name="Picture 6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diagram&#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731510" cy="2977515"/>
                    </a:xfrm>
                    <a:prstGeom prst="rect">
                      <a:avLst/>
                    </a:prstGeom>
                  </pic:spPr>
                </pic:pic>
              </a:graphicData>
            </a:graphic>
          </wp:inline>
        </w:drawing>
      </w:r>
    </w:p>
    <w:p w14:paraId="12BBBFA4" w14:textId="6A36AD59" w:rsidR="00613564" w:rsidRPr="00613564" w:rsidRDefault="00613564" w:rsidP="00613564">
      <w:pPr>
        <w:pStyle w:val="Caption"/>
      </w:pPr>
      <w:bookmarkStart w:id="206" w:name="_Ref101660779"/>
      <w:r>
        <w:t xml:space="preserve">Figure </w:t>
      </w:r>
      <w:r w:rsidR="00842B56">
        <w:fldChar w:fldCharType="begin"/>
      </w:r>
      <w:r w:rsidR="00842B56">
        <w:instrText xml:space="preserve"> SEQ Figure \* ARABIC </w:instrText>
      </w:r>
      <w:r w:rsidR="00842B56">
        <w:fldChar w:fldCharType="separate"/>
      </w:r>
      <w:r w:rsidR="00105FB9">
        <w:rPr>
          <w:noProof/>
        </w:rPr>
        <w:t>84</w:t>
      </w:r>
      <w:r w:rsidR="00842B56">
        <w:rPr>
          <w:noProof/>
        </w:rPr>
        <w:fldChar w:fldCharType="end"/>
      </w:r>
      <w:bookmarkEnd w:id="206"/>
      <w:r>
        <w:t xml:space="preserve">: </w:t>
      </w:r>
      <w:r w:rsidR="00A96BB9">
        <w:t xml:space="preserve">Initial </w:t>
      </w:r>
      <w:r>
        <w:t>Change Password Popup</w:t>
      </w:r>
    </w:p>
    <w:p w14:paraId="7A434DF8" w14:textId="77777777" w:rsidR="0063190F" w:rsidRDefault="0063190F" w:rsidP="0063190F">
      <w:pPr>
        <w:keepNext/>
        <w:spacing w:after="0"/>
      </w:pPr>
      <w:r w:rsidRPr="0063190F">
        <w:rPr>
          <w:noProof/>
        </w:rPr>
        <w:lastRenderedPageBreak/>
        <w:drawing>
          <wp:inline distT="0" distB="0" distL="0" distR="0" wp14:anchorId="7D3046BF" wp14:editId="47559054">
            <wp:extent cx="3428493" cy="2552700"/>
            <wp:effectExtent l="0" t="0" r="635" b="0"/>
            <wp:docPr id="119" name="Picture 1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application&#10;&#10;Description automatically generated"/>
                    <pic:cNvPicPr/>
                  </pic:nvPicPr>
                  <pic:blipFill>
                    <a:blip r:embed="rId100"/>
                    <a:stretch>
                      <a:fillRect/>
                    </a:stretch>
                  </pic:blipFill>
                  <pic:spPr>
                    <a:xfrm>
                      <a:off x="0" y="0"/>
                      <a:ext cx="3435839" cy="2558170"/>
                    </a:xfrm>
                    <a:prstGeom prst="rect">
                      <a:avLst/>
                    </a:prstGeom>
                  </pic:spPr>
                </pic:pic>
              </a:graphicData>
            </a:graphic>
          </wp:inline>
        </w:drawing>
      </w:r>
    </w:p>
    <w:p w14:paraId="62D39648" w14:textId="6975CC68" w:rsidR="00613564" w:rsidRDefault="0063190F" w:rsidP="0063190F">
      <w:pPr>
        <w:pStyle w:val="Caption"/>
      </w:pPr>
      <w:bookmarkStart w:id="207" w:name="_Ref101659182"/>
      <w:r>
        <w:t xml:space="preserve">Figure </w:t>
      </w:r>
      <w:r w:rsidR="00842B56">
        <w:fldChar w:fldCharType="begin"/>
      </w:r>
      <w:r w:rsidR="00842B56">
        <w:instrText xml:space="preserve"> SEQ Figure \* ARABIC </w:instrText>
      </w:r>
      <w:r w:rsidR="00842B56">
        <w:fldChar w:fldCharType="separate"/>
      </w:r>
      <w:r w:rsidR="00105FB9">
        <w:rPr>
          <w:noProof/>
        </w:rPr>
        <w:t>85</w:t>
      </w:r>
      <w:r w:rsidR="00842B56">
        <w:rPr>
          <w:noProof/>
        </w:rPr>
        <w:fldChar w:fldCharType="end"/>
      </w:r>
      <w:bookmarkEnd w:id="207"/>
      <w:r>
        <w:t xml:space="preserve">: Change </w:t>
      </w:r>
      <w:r w:rsidR="00E9439D">
        <w:t>Password</w:t>
      </w:r>
      <w:r>
        <w:t xml:space="preserve"> Popup</w:t>
      </w:r>
    </w:p>
    <w:p w14:paraId="7BDBA3FF" w14:textId="77777777" w:rsidR="008454AA" w:rsidRDefault="008454AA" w:rsidP="008454AA">
      <w:pPr>
        <w:keepNext/>
        <w:spacing w:after="0"/>
      </w:pPr>
      <w:r w:rsidRPr="005860F7">
        <w:rPr>
          <w:noProof/>
        </w:rPr>
        <w:drawing>
          <wp:inline distT="0" distB="0" distL="0" distR="0" wp14:anchorId="39CD6770" wp14:editId="388EBB09">
            <wp:extent cx="3212871" cy="1876425"/>
            <wp:effectExtent l="0" t="0" r="698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101">
                      <a:extLst>
                        <a:ext uri="{28A0092B-C50C-407E-A947-70E740481C1C}">
                          <a14:useLocalDpi xmlns:a14="http://schemas.microsoft.com/office/drawing/2010/main" val="0"/>
                        </a:ext>
                      </a:extLst>
                    </a:blip>
                    <a:stretch>
                      <a:fillRect/>
                    </a:stretch>
                  </pic:blipFill>
                  <pic:spPr>
                    <a:xfrm>
                      <a:off x="0" y="0"/>
                      <a:ext cx="3216094" cy="1878308"/>
                    </a:xfrm>
                    <a:prstGeom prst="rect">
                      <a:avLst/>
                    </a:prstGeom>
                  </pic:spPr>
                </pic:pic>
              </a:graphicData>
            </a:graphic>
          </wp:inline>
        </w:drawing>
      </w:r>
    </w:p>
    <w:p w14:paraId="342F7170" w14:textId="54877EFD" w:rsidR="008454AA" w:rsidRDefault="008454AA" w:rsidP="008454AA">
      <w:pPr>
        <w:pStyle w:val="Caption"/>
      </w:pPr>
      <w:bookmarkStart w:id="208" w:name="_Ref101659828"/>
      <w:r>
        <w:t xml:space="preserve">Figure </w:t>
      </w:r>
      <w:r w:rsidR="00842B56">
        <w:fldChar w:fldCharType="begin"/>
      </w:r>
      <w:r w:rsidR="00842B56">
        <w:instrText xml:space="preserve"> SEQ Figure \* ARABIC </w:instrText>
      </w:r>
      <w:r w:rsidR="00842B56">
        <w:fldChar w:fldCharType="separate"/>
      </w:r>
      <w:r w:rsidR="00105FB9">
        <w:rPr>
          <w:noProof/>
        </w:rPr>
        <w:t>86</w:t>
      </w:r>
      <w:r w:rsidR="00842B56">
        <w:rPr>
          <w:noProof/>
        </w:rPr>
        <w:fldChar w:fldCharType="end"/>
      </w:r>
      <w:bookmarkEnd w:id="208"/>
      <w:r w:rsidRPr="00FB1FB5">
        <w:t xml:space="preserve">: Change </w:t>
      </w:r>
      <w:r>
        <w:t>Password Error</w:t>
      </w:r>
      <w:r w:rsidRPr="00FB1FB5">
        <w:t xml:space="preserve"> - Password</w:t>
      </w:r>
      <w:r>
        <w:t>s Must Match</w:t>
      </w:r>
    </w:p>
    <w:p w14:paraId="25E2196B" w14:textId="77777777" w:rsidR="000A4D02" w:rsidRDefault="000A4D02" w:rsidP="000A4D02">
      <w:pPr>
        <w:keepNext/>
        <w:spacing w:after="0"/>
      </w:pPr>
      <w:r w:rsidRPr="002B2F3A">
        <w:rPr>
          <w:noProof/>
        </w:rPr>
        <w:drawing>
          <wp:inline distT="0" distB="0" distL="0" distR="0" wp14:anchorId="270647A8" wp14:editId="56AA1DE9">
            <wp:extent cx="3209290" cy="943111"/>
            <wp:effectExtent l="0" t="0" r="0" b="9525"/>
            <wp:docPr id="138" name="Picture 1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02"/>
                    <a:stretch>
                      <a:fillRect/>
                    </a:stretch>
                  </pic:blipFill>
                  <pic:spPr>
                    <a:xfrm>
                      <a:off x="0" y="0"/>
                      <a:ext cx="3229557" cy="949067"/>
                    </a:xfrm>
                    <a:prstGeom prst="rect">
                      <a:avLst/>
                    </a:prstGeom>
                  </pic:spPr>
                </pic:pic>
              </a:graphicData>
            </a:graphic>
          </wp:inline>
        </w:drawing>
      </w:r>
    </w:p>
    <w:p w14:paraId="6DF5D311" w14:textId="457E9588" w:rsidR="000A4D02" w:rsidRDefault="000A4D02" w:rsidP="000A4D02">
      <w:pPr>
        <w:pStyle w:val="Caption"/>
      </w:pPr>
      <w:bookmarkStart w:id="209" w:name="_Ref101660179"/>
      <w:r>
        <w:t xml:space="preserve">Figure </w:t>
      </w:r>
      <w:r w:rsidR="00842B56">
        <w:fldChar w:fldCharType="begin"/>
      </w:r>
      <w:r w:rsidR="00842B56">
        <w:instrText xml:space="preserve"> SEQ Figure \* ARABIC </w:instrText>
      </w:r>
      <w:r w:rsidR="00842B56">
        <w:fldChar w:fldCharType="separate"/>
      </w:r>
      <w:r w:rsidR="00105FB9">
        <w:rPr>
          <w:noProof/>
        </w:rPr>
        <w:t>87</w:t>
      </w:r>
      <w:r w:rsidR="00842B56">
        <w:rPr>
          <w:noProof/>
        </w:rPr>
        <w:fldChar w:fldCharType="end"/>
      </w:r>
      <w:bookmarkEnd w:id="209"/>
      <w:r>
        <w:t xml:space="preserve">: Change Password Error - Password </w:t>
      </w:r>
      <w:r>
        <w:rPr>
          <w:noProof/>
        </w:rPr>
        <w:t>Incorrect</w:t>
      </w:r>
    </w:p>
    <w:p w14:paraId="2A68911F" w14:textId="77777777" w:rsidR="000F7486" w:rsidRDefault="000F7486" w:rsidP="000F7486">
      <w:pPr>
        <w:keepNext/>
        <w:spacing w:after="0"/>
      </w:pPr>
      <w:r w:rsidRPr="006606C5">
        <w:rPr>
          <w:noProof/>
        </w:rPr>
        <w:drawing>
          <wp:inline distT="0" distB="0" distL="0" distR="0" wp14:anchorId="603DE427" wp14:editId="574A6516">
            <wp:extent cx="3209290" cy="942975"/>
            <wp:effectExtent l="0" t="0" r="0" b="9525"/>
            <wp:docPr id="123" name="Picture 1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97"/>
                    <a:srcRect b="52628"/>
                    <a:stretch/>
                  </pic:blipFill>
                  <pic:spPr bwMode="auto">
                    <a:xfrm>
                      <a:off x="0" y="0"/>
                      <a:ext cx="3215731" cy="944868"/>
                    </a:xfrm>
                    <a:prstGeom prst="rect">
                      <a:avLst/>
                    </a:prstGeom>
                    <a:ln>
                      <a:noFill/>
                    </a:ln>
                    <a:extLst>
                      <a:ext uri="{53640926-AAD7-44D8-BBD7-CCE9431645EC}">
                        <a14:shadowObscured xmlns:a14="http://schemas.microsoft.com/office/drawing/2010/main"/>
                      </a:ext>
                    </a:extLst>
                  </pic:spPr>
                </pic:pic>
              </a:graphicData>
            </a:graphic>
          </wp:inline>
        </w:drawing>
      </w:r>
    </w:p>
    <w:p w14:paraId="089428CF" w14:textId="10F3E3A7" w:rsidR="000F7486" w:rsidRDefault="000F7486" w:rsidP="000F7486">
      <w:pPr>
        <w:pStyle w:val="Caption"/>
      </w:pPr>
      <w:bookmarkStart w:id="210" w:name="_Ref101660251"/>
      <w:r>
        <w:t xml:space="preserve">Figure </w:t>
      </w:r>
      <w:r w:rsidR="00842B56">
        <w:fldChar w:fldCharType="begin"/>
      </w:r>
      <w:r w:rsidR="00842B56">
        <w:instrText xml:space="preserve"> SEQ Figure \* ARABIC </w:instrText>
      </w:r>
      <w:r w:rsidR="00842B56">
        <w:fldChar w:fldCharType="separate"/>
      </w:r>
      <w:r w:rsidR="00105FB9">
        <w:rPr>
          <w:noProof/>
        </w:rPr>
        <w:t>88</w:t>
      </w:r>
      <w:r w:rsidR="00842B56">
        <w:rPr>
          <w:noProof/>
        </w:rPr>
        <w:fldChar w:fldCharType="end"/>
      </w:r>
      <w:bookmarkEnd w:id="210"/>
      <w:r>
        <w:t>: Change Password Error - Password Blank</w:t>
      </w:r>
    </w:p>
    <w:p w14:paraId="13AE6B97" w14:textId="77777777" w:rsidR="00416B9E" w:rsidRDefault="00416B9E" w:rsidP="00416B9E">
      <w:pPr>
        <w:keepNext/>
        <w:spacing w:after="0"/>
      </w:pPr>
      <w:r w:rsidRPr="00416B9E">
        <w:rPr>
          <w:noProof/>
        </w:rPr>
        <w:lastRenderedPageBreak/>
        <w:drawing>
          <wp:inline distT="0" distB="0" distL="0" distR="0" wp14:anchorId="53D77D12" wp14:editId="5C14D6FB">
            <wp:extent cx="3295650" cy="1512530"/>
            <wp:effectExtent l="0" t="0" r="0" b="0"/>
            <wp:docPr id="124" name="Picture 1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 email&#10;&#10;Description automatically generated"/>
                    <pic:cNvPicPr/>
                  </pic:nvPicPr>
                  <pic:blipFill>
                    <a:blip r:embed="rId103"/>
                    <a:stretch>
                      <a:fillRect/>
                    </a:stretch>
                  </pic:blipFill>
                  <pic:spPr>
                    <a:xfrm>
                      <a:off x="0" y="0"/>
                      <a:ext cx="3305884" cy="1517227"/>
                    </a:xfrm>
                    <a:prstGeom prst="rect">
                      <a:avLst/>
                    </a:prstGeom>
                  </pic:spPr>
                </pic:pic>
              </a:graphicData>
            </a:graphic>
          </wp:inline>
        </w:drawing>
      </w:r>
    </w:p>
    <w:p w14:paraId="227191CB" w14:textId="4BCE2771" w:rsidR="00FB45C2" w:rsidRDefault="00416B9E" w:rsidP="00416B9E">
      <w:pPr>
        <w:pStyle w:val="Caption"/>
      </w:pPr>
      <w:bookmarkStart w:id="211" w:name="_Ref101660260"/>
      <w:r>
        <w:t xml:space="preserve">Figure </w:t>
      </w:r>
      <w:r w:rsidR="00842B56">
        <w:fldChar w:fldCharType="begin"/>
      </w:r>
      <w:r w:rsidR="00842B56">
        <w:instrText xml:space="preserve"> SEQ Figure \* ARABIC </w:instrText>
      </w:r>
      <w:r w:rsidR="00842B56">
        <w:fldChar w:fldCharType="separate"/>
      </w:r>
      <w:r w:rsidR="00105FB9">
        <w:rPr>
          <w:noProof/>
        </w:rPr>
        <w:t>89</w:t>
      </w:r>
      <w:r w:rsidR="00842B56">
        <w:rPr>
          <w:noProof/>
        </w:rPr>
        <w:fldChar w:fldCharType="end"/>
      </w:r>
      <w:bookmarkEnd w:id="211"/>
      <w:r>
        <w:t>: Change Password Error - New Password Blank</w:t>
      </w:r>
    </w:p>
    <w:p w14:paraId="0083E2FA" w14:textId="77777777" w:rsidR="00F35160" w:rsidRDefault="00F35160" w:rsidP="00F35160">
      <w:pPr>
        <w:keepNext/>
        <w:spacing w:after="0"/>
      </w:pPr>
      <w:r w:rsidRPr="00F35160">
        <w:rPr>
          <w:noProof/>
        </w:rPr>
        <w:drawing>
          <wp:inline distT="0" distB="0" distL="0" distR="0" wp14:anchorId="2598D8B6" wp14:editId="26883ACB">
            <wp:extent cx="3209290" cy="1444522"/>
            <wp:effectExtent l="0" t="0" r="0" b="3810"/>
            <wp:docPr id="142" name="Picture 1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 text, application, email&#10;&#10;Description automatically generated"/>
                    <pic:cNvPicPr/>
                  </pic:nvPicPr>
                  <pic:blipFill>
                    <a:blip r:embed="rId104"/>
                    <a:stretch>
                      <a:fillRect/>
                    </a:stretch>
                  </pic:blipFill>
                  <pic:spPr>
                    <a:xfrm>
                      <a:off x="0" y="0"/>
                      <a:ext cx="3213279" cy="1446318"/>
                    </a:xfrm>
                    <a:prstGeom prst="rect">
                      <a:avLst/>
                    </a:prstGeom>
                  </pic:spPr>
                </pic:pic>
              </a:graphicData>
            </a:graphic>
          </wp:inline>
        </w:drawing>
      </w:r>
    </w:p>
    <w:p w14:paraId="371F4DE6" w14:textId="601642BD" w:rsidR="00F35160" w:rsidRPr="00F35160" w:rsidRDefault="00F35160" w:rsidP="00F35160">
      <w:pPr>
        <w:pStyle w:val="Caption"/>
      </w:pPr>
      <w:bookmarkStart w:id="212" w:name="_Ref101719596"/>
      <w:r>
        <w:t xml:space="preserve">Figure </w:t>
      </w:r>
      <w:r w:rsidR="00842B56">
        <w:fldChar w:fldCharType="begin"/>
      </w:r>
      <w:r w:rsidR="00842B56">
        <w:instrText xml:space="preserve"> SEQ Figure \* ARABIC </w:instrText>
      </w:r>
      <w:r w:rsidR="00842B56">
        <w:fldChar w:fldCharType="separate"/>
      </w:r>
      <w:r w:rsidR="00105FB9">
        <w:rPr>
          <w:noProof/>
        </w:rPr>
        <w:t>90</w:t>
      </w:r>
      <w:r w:rsidR="00842B56">
        <w:rPr>
          <w:noProof/>
        </w:rPr>
        <w:fldChar w:fldCharType="end"/>
      </w:r>
      <w:bookmarkEnd w:id="212"/>
      <w:r>
        <w:t xml:space="preserve">: </w:t>
      </w:r>
      <w:r w:rsidRPr="00420A63">
        <w:t xml:space="preserve">Change Password Error - Password </w:t>
      </w:r>
      <w:r>
        <w:t>Cannot Contain Spaces</w:t>
      </w:r>
    </w:p>
    <w:p w14:paraId="3F533F94" w14:textId="77777777" w:rsidR="00644445" w:rsidRDefault="00644445" w:rsidP="00644445">
      <w:pPr>
        <w:keepNext/>
        <w:spacing w:after="0"/>
      </w:pPr>
      <w:r w:rsidRPr="00644445">
        <w:rPr>
          <w:noProof/>
        </w:rPr>
        <w:drawing>
          <wp:inline distT="0" distB="0" distL="0" distR="0" wp14:anchorId="4BDAC41A" wp14:editId="53444EE5">
            <wp:extent cx="5731510" cy="311150"/>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311150"/>
                    </a:xfrm>
                    <a:prstGeom prst="rect">
                      <a:avLst/>
                    </a:prstGeom>
                  </pic:spPr>
                </pic:pic>
              </a:graphicData>
            </a:graphic>
          </wp:inline>
        </w:drawing>
      </w:r>
    </w:p>
    <w:p w14:paraId="28FCBCA4" w14:textId="01B56D94" w:rsidR="00644445" w:rsidRPr="00644445" w:rsidRDefault="00644445" w:rsidP="00644445">
      <w:pPr>
        <w:pStyle w:val="Caption"/>
      </w:pPr>
      <w:bookmarkStart w:id="213" w:name="_Ref101660767"/>
      <w:r>
        <w:t xml:space="preserve">Figure </w:t>
      </w:r>
      <w:r w:rsidR="00842B56">
        <w:fldChar w:fldCharType="begin"/>
      </w:r>
      <w:r w:rsidR="00842B56">
        <w:instrText xml:space="preserve"> SEQ Figure \* ARABIC </w:instrText>
      </w:r>
      <w:r w:rsidR="00842B56">
        <w:fldChar w:fldCharType="separate"/>
      </w:r>
      <w:r w:rsidR="00105FB9">
        <w:rPr>
          <w:noProof/>
        </w:rPr>
        <w:t>91</w:t>
      </w:r>
      <w:r w:rsidR="00842B56">
        <w:rPr>
          <w:noProof/>
        </w:rPr>
        <w:fldChar w:fldCharType="end"/>
      </w:r>
      <w:bookmarkEnd w:id="213"/>
      <w:r>
        <w:t>: Password Changed Alert</w:t>
      </w:r>
    </w:p>
    <w:p w14:paraId="0E71D761" w14:textId="4B28505F" w:rsidR="00796BDB" w:rsidRDefault="008B70BA" w:rsidP="008B70BA">
      <w:r>
        <w:t xml:space="preserve">When the ‘Change </w:t>
      </w:r>
      <w:r w:rsidR="00825131">
        <w:t>Password</w:t>
      </w:r>
      <w:r>
        <w:t xml:space="preserve">’ link is clicked on the </w:t>
      </w:r>
      <w:r>
        <w:fldChar w:fldCharType="begin"/>
      </w:r>
      <w:r>
        <w:instrText xml:space="preserve"> REF _Ref100935230 \h </w:instrText>
      </w:r>
      <w:r>
        <w:fldChar w:fldCharType="separate"/>
      </w:r>
      <w:r w:rsidR="00105FB9">
        <w:t>Profile Page</w:t>
      </w:r>
      <w:r>
        <w:fldChar w:fldCharType="end"/>
      </w:r>
      <w:r>
        <w:t xml:space="preserve">, a popup </w:t>
      </w:r>
      <w:r w:rsidR="00825131">
        <w:t>(</w:t>
      </w:r>
      <w:r w:rsidR="00825131">
        <w:fldChar w:fldCharType="begin"/>
      </w:r>
      <w:r w:rsidR="00825131">
        <w:instrText xml:space="preserve"> REF _Ref101659182 \h </w:instrText>
      </w:r>
      <w:r w:rsidR="00825131">
        <w:fldChar w:fldCharType="separate"/>
      </w:r>
      <w:r w:rsidR="00105FB9">
        <w:t xml:space="preserve">Figure </w:t>
      </w:r>
      <w:r w:rsidR="00105FB9">
        <w:rPr>
          <w:noProof/>
        </w:rPr>
        <w:t>85</w:t>
      </w:r>
      <w:r w:rsidR="00825131">
        <w:fldChar w:fldCharType="end"/>
      </w:r>
      <w:r w:rsidR="00825131">
        <w:t xml:space="preserve">) </w:t>
      </w:r>
      <w:r>
        <w:t>appears where the user can change their</w:t>
      </w:r>
      <w:r w:rsidR="00825131">
        <w:t xml:space="preserve"> password</w:t>
      </w:r>
      <w:r>
        <w:t xml:space="preserve">. There is a </w:t>
      </w:r>
      <w:r w:rsidR="00064A3C">
        <w:t xml:space="preserve">‘Password’ input box </w:t>
      </w:r>
      <w:r>
        <w:t xml:space="preserve">where the user must enter their </w:t>
      </w:r>
      <w:r w:rsidR="0086160F">
        <w:t xml:space="preserve">current </w:t>
      </w:r>
      <w:r>
        <w:t xml:space="preserve">password, to be able to change their </w:t>
      </w:r>
      <w:r w:rsidR="00825131">
        <w:t>password</w:t>
      </w:r>
      <w:r>
        <w:t xml:space="preserve">, a </w:t>
      </w:r>
      <w:r w:rsidR="00064A3C">
        <w:t xml:space="preserve">‘New Password’ input box </w:t>
      </w:r>
      <w:r>
        <w:t xml:space="preserve">where they can input </w:t>
      </w:r>
      <w:r w:rsidR="00825131">
        <w:t>a</w:t>
      </w:r>
      <w:r>
        <w:t xml:space="preserve"> new </w:t>
      </w:r>
      <w:r w:rsidR="00825131">
        <w:t>password</w:t>
      </w:r>
      <w:r>
        <w:t xml:space="preserve">, and </w:t>
      </w:r>
      <w:r w:rsidR="003C2123">
        <w:t xml:space="preserve">a ‘Confirm Password’ </w:t>
      </w:r>
      <w:r w:rsidR="00064A3C">
        <w:t xml:space="preserve">input </w:t>
      </w:r>
      <w:r w:rsidR="003C2123">
        <w:t>box</w:t>
      </w:r>
      <w:r w:rsidR="0017031B">
        <w:t>, that checks the user entered the password they meant</w:t>
      </w:r>
      <w:r w:rsidR="00796BDB">
        <w:t xml:space="preserve">, </w:t>
      </w:r>
      <w:r w:rsidR="001E38A8">
        <w:t xml:space="preserve">as text is hidden </w:t>
      </w:r>
      <w:r w:rsidR="00796BDB">
        <w:t xml:space="preserve">in </w:t>
      </w:r>
      <w:r w:rsidR="001E38A8">
        <w:t xml:space="preserve">these </w:t>
      </w:r>
      <w:r w:rsidR="00796BDB">
        <w:t>input boxes.</w:t>
      </w:r>
    </w:p>
    <w:p w14:paraId="37575DD5" w14:textId="32DD64F4" w:rsidR="008B70BA" w:rsidRDefault="00EB396E" w:rsidP="008B70BA">
      <w:r>
        <w:t>If the text enter</w:t>
      </w:r>
      <w:r w:rsidR="003A00C7">
        <w:t>ed</w:t>
      </w:r>
      <w:r>
        <w:t xml:space="preserve"> in the ‘New Password’ and ‘Confirm Password’ input boxes do not match </w:t>
      </w:r>
      <w:r w:rsidR="00A12202">
        <w:t xml:space="preserve">they are highlighted red </w:t>
      </w:r>
      <w:r w:rsidR="008454AA">
        <w:t xml:space="preserve">and a red error alert box </w:t>
      </w:r>
      <w:r w:rsidR="008C3615">
        <w:t xml:space="preserve">will appear </w:t>
      </w:r>
      <w:r w:rsidR="008454AA">
        <w:t>(</w:t>
      </w:r>
      <w:r w:rsidR="008C3615">
        <w:fldChar w:fldCharType="begin"/>
      </w:r>
      <w:r w:rsidR="008C3615">
        <w:instrText xml:space="preserve"> REF _Ref101659828 \h </w:instrText>
      </w:r>
      <w:r w:rsidR="008C3615">
        <w:fldChar w:fldCharType="separate"/>
      </w:r>
      <w:r w:rsidR="00105FB9">
        <w:t xml:space="preserve">Figure </w:t>
      </w:r>
      <w:r w:rsidR="00105FB9">
        <w:rPr>
          <w:noProof/>
        </w:rPr>
        <w:t>86</w:t>
      </w:r>
      <w:r w:rsidR="008C3615">
        <w:fldChar w:fldCharType="end"/>
      </w:r>
      <w:r w:rsidR="008454AA">
        <w:t>)</w:t>
      </w:r>
      <w:r w:rsidR="008C3615">
        <w:t xml:space="preserve"> informing the user that they don’t match</w:t>
      </w:r>
      <w:r w:rsidR="00703034">
        <w:t xml:space="preserve"> and disabling the ‘Change Password’ button.</w:t>
      </w:r>
      <w:r w:rsidR="0086160F">
        <w:t xml:space="preserve"> </w:t>
      </w:r>
      <w:r w:rsidR="008B70BA">
        <w:t xml:space="preserve">There is a ‘Change </w:t>
      </w:r>
      <w:r w:rsidR="0086160F">
        <w:t xml:space="preserve">Password’ </w:t>
      </w:r>
      <w:r w:rsidR="008B70BA">
        <w:t>button, that when clicked will check both the user</w:t>
      </w:r>
      <w:r w:rsidR="00C75302">
        <w:t>’</w:t>
      </w:r>
      <w:r w:rsidR="008B70BA">
        <w:t xml:space="preserve">s entered </w:t>
      </w:r>
      <w:r w:rsidR="0086160F">
        <w:t xml:space="preserve">current </w:t>
      </w:r>
      <w:r w:rsidR="008B70BA">
        <w:t>password and new</w:t>
      </w:r>
      <w:r w:rsidR="0086160F">
        <w:t xml:space="preserve"> password</w:t>
      </w:r>
      <w:r w:rsidR="008B70BA">
        <w:t>.</w:t>
      </w:r>
    </w:p>
    <w:p w14:paraId="0CC5D499" w14:textId="7E06B0ED" w:rsidR="008B70BA" w:rsidRDefault="008B70BA" w:rsidP="008B70BA">
      <w:r>
        <w:t xml:space="preserve">If the </w:t>
      </w:r>
      <w:r w:rsidR="00F206E0">
        <w:t>‘P</w:t>
      </w:r>
      <w:r>
        <w:t>assword</w:t>
      </w:r>
      <w:r w:rsidR="00F206E0">
        <w:t>’</w:t>
      </w:r>
      <w:r>
        <w:t xml:space="preserve"> entered is incorrect then an error alert box will appear </w:t>
      </w:r>
      <w:r w:rsidR="001B246D">
        <w:t>(</w:t>
      </w:r>
      <w:r w:rsidR="001B246D">
        <w:fldChar w:fldCharType="begin"/>
      </w:r>
      <w:r w:rsidR="001B246D">
        <w:instrText xml:space="preserve"> REF _Ref101660179 \h </w:instrText>
      </w:r>
      <w:r w:rsidR="001B246D">
        <w:fldChar w:fldCharType="separate"/>
      </w:r>
      <w:r w:rsidR="00105FB9">
        <w:t xml:space="preserve">Figure </w:t>
      </w:r>
      <w:r w:rsidR="00105FB9">
        <w:rPr>
          <w:noProof/>
        </w:rPr>
        <w:t>87</w:t>
      </w:r>
      <w:r w:rsidR="001B246D">
        <w:fldChar w:fldCharType="end"/>
      </w:r>
      <w:r w:rsidR="001B246D">
        <w:t>)</w:t>
      </w:r>
      <w:r>
        <w:t xml:space="preserve"> informing the user the entered password is incorrect and highlighting the </w:t>
      </w:r>
      <w:r w:rsidR="00064A3C">
        <w:t xml:space="preserve">‘Password’ input box </w:t>
      </w:r>
      <w:r w:rsidR="00B57B39">
        <w:t xml:space="preserve">in </w:t>
      </w:r>
      <w:r>
        <w:t>red.</w:t>
      </w:r>
      <w:r w:rsidR="00D26AD8">
        <w:t xml:space="preserve"> </w:t>
      </w:r>
      <w:r>
        <w:t xml:space="preserve">If the ‘Password’ or </w:t>
      </w:r>
      <w:r w:rsidR="00064A3C">
        <w:t xml:space="preserve">‘New </w:t>
      </w:r>
      <w:r w:rsidR="009518E9">
        <w:t>Password</w:t>
      </w:r>
      <w:r w:rsidR="00064A3C">
        <w:t>’</w:t>
      </w:r>
      <w:r w:rsidR="009518E9">
        <w:t xml:space="preserve"> and ‘Current Password’</w:t>
      </w:r>
      <w:r w:rsidR="00064A3C">
        <w:t xml:space="preserve"> input box</w:t>
      </w:r>
      <w:r w:rsidR="009518E9">
        <w:t>es</w:t>
      </w:r>
      <w:r w:rsidR="00064A3C">
        <w:t xml:space="preserve"> </w:t>
      </w:r>
      <w:r w:rsidR="009518E9">
        <w:t>are</w:t>
      </w:r>
      <w:r>
        <w:t xml:space="preserve"> blank</w:t>
      </w:r>
      <w:r w:rsidR="009518E9">
        <w:t>,</w:t>
      </w:r>
      <w:r>
        <w:t xml:space="preserve"> they are highlighted red and the red alert boxes in</w:t>
      </w:r>
      <w:r w:rsidR="009518E9">
        <w:t xml:space="preserve"> </w:t>
      </w:r>
      <w:r w:rsidR="009518E9">
        <w:fldChar w:fldCharType="begin"/>
      </w:r>
      <w:r w:rsidR="009518E9">
        <w:instrText xml:space="preserve"> REF _Ref101660251 \h </w:instrText>
      </w:r>
      <w:r w:rsidR="009518E9">
        <w:fldChar w:fldCharType="separate"/>
      </w:r>
      <w:r w:rsidR="00105FB9">
        <w:t xml:space="preserve">Figure </w:t>
      </w:r>
      <w:r w:rsidR="00105FB9">
        <w:rPr>
          <w:noProof/>
        </w:rPr>
        <w:t>88</w:t>
      </w:r>
      <w:r w:rsidR="009518E9">
        <w:fldChar w:fldCharType="end"/>
      </w:r>
      <w:r>
        <w:t xml:space="preserve"> </w:t>
      </w:r>
      <w:r w:rsidR="009518E9">
        <w:t xml:space="preserve">and </w:t>
      </w:r>
      <w:r w:rsidR="009518E9">
        <w:fldChar w:fldCharType="begin"/>
      </w:r>
      <w:r w:rsidR="009518E9">
        <w:instrText xml:space="preserve"> REF _Ref101660260 \h </w:instrText>
      </w:r>
      <w:r w:rsidR="009518E9">
        <w:fldChar w:fldCharType="separate"/>
      </w:r>
      <w:r w:rsidR="00105FB9">
        <w:t xml:space="preserve">Figure </w:t>
      </w:r>
      <w:r w:rsidR="00105FB9">
        <w:rPr>
          <w:noProof/>
        </w:rPr>
        <w:t>89</w:t>
      </w:r>
      <w:r w:rsidR="009518E9">
        <w:fldChar w:fldCharType="end"/>
      </w:r>
      <w:r>
        <w:t xml:space="preserve"> are shown respectfully.</w:t>
      </w:r>
      <w:r w:rsidR="00D26AD8">
        <w:t xml:space="preserve"> </w:t>
      </w:r>
      <w:r w:rsidR="00F25647">
        <w:t xml:space="preserve">If the new password contains spaces, the ‘New Password’ and ‘Current Password’ input boxes are highlighted red and the red alert boxes in </w:t>
      </w:r>
      <w:r w:rsidR="00F25647">
        <w:fldChar w:fldCharType="begin"/>
      </w:r>
      <w:r w:rsidR="00F25647">
        <w:instrText xml:space="preserve"> REF _Ref101719596 \h </w:instrText>
      </w:r>
      <w:r w:rsidR="00F25647">
        <w:fldChar w:fldCharType="separate"/>
      </w:r>
      <w:r w:rsidR="00105FB9">
        <w:t xml:space="preserve">Figure </w:t>
      </w:r>
      <w:r w:rsidR="00105FB9">
        <w:rPr>
          <w:noProof/>
        </w:rPr>
        <w:t>90</w:t>
      </w:r>
      <w:r w:rsidR="00F25647">
        <w:fldChar w:fldCharType="end"/>
      </w:r>
      <w:r w:rsidR="00F25647">
        <w:t xml:space="preserve"> are shown. </w:t>
      </w:r>
      <w:r>
        <w:t xml:space="preserve">Red alerts and </w:t>
      </w:r>
      <w:r w:rsidR="00DC1D6C">
        <w:t>input box</w:t>
      </w:r>
      <w:r>
        <w:t xml:space="preserve">es are highlighted red for errors so users can easily see this is an error. </w:t>
      </w:r>
    </w:p>
    <w:p w14:paraId="1C79BB3D" w14:textId="17AD207D" w:rsidR="008B70BA" w:rsidRDefault="008B70BA" w:rsidP="008B70BA">
      <w:r>
        <w:t xml:space="preserve">If the </w:t>
      </w:r>
      <w:r w:rsidR="00F206E0">
        <w:t>‘P</w:t>
      </w:r>
      <w:r>
        <w:t>assword</w:t>
      </w:r>
      <w:r w:rsidR="00F206E0">
        <w:t>’</w:t>
      </w:r>
      <w:r>
        <w:t xml:space="preserve"> entered is correct and the </w:t>
      </w:r>
      <w:r w:rsidR="00F206E0">
        <w:t>‘New Password’ is not blank</w:t>
      </w:r>
      <w:r w:rsidR="00D758B3">
        <w:t xml:space="preserve"> and does not contain spaces</w:t>
      </w:r>
      <w:r>
        <w:t xml:space="preserve">, </w:t>
      </w:r>
      <w:r w:rsidR="00E240DB">
        <w:t xml:space="preserve">then the </w:t>
      </w:r>
      <w:r w:rsidR="006C4A5B">
        <w:t>user’s</w:t>
      </w:r>
      <w:r w:rsidR="00E240DB">
        <w:t xml:space="preserve"> password is changed. After this, the popup is closed, </w:t>
      </w:r>
      <w:r w:rsidR="006C4A5B">
        <w:t xml:space="preserve">and </w:t>
      </w:r>
      <w:r w:rsidR="00E240DB">
        <w:t xml:space="preserve">the </w:t>
      </w:r>
      <w:r w:rsidR="00E240DB">
        <w:fldChar w:fldCharType="begin"/>
      </w:r>
      <w:r w:rsidR="00E240DB">
        <w:instrText xml:space="preserve"> REF _Ref100935230 \h </w:instrText>
      </w:r>
      <w:r w:rsidR="00E240DB">
        <w:fldChar w:fldCharType="separate"/>
      </w:r>
      <w:r w:rsidR="00105FB9">
        <w:t>Profile Page</w:t>
      </w:r>
      <w:r w:rsidR="00E240DB">
        <w:fldChar w:fldCharType="end"/>
      </w:r>
      <w:r w:rsidR="006C4A5B">
        <w:t xml:space="preserve"> (</w:t>
      </w:r>
      <w:r w:rsidR="003B56CC">
        <w:fldChar w:fldCharType="begin"/>
      </w:r>
      <w:r w:rsidR="003B56CC">
        <w:instrText xml:space="preserve"> REF _Ref101661890 \h </w:instrText>
      </w:r>
      <w:r w:rsidR="003B56CC">
        <w:fldChar w:fldCharType="separate"/>
      </w:r>
      <w:r w:rsidR="00105FB9">
        <w:t xml:space="preserve">Figure </w:t>
      </w:r>
      <w:r w:rsidR="00105FB9">
        <w:rPr>
          <w:noProof/>
        </w:rPr>
        <w:t>76</w:t>
      </w:r>
      <w:r w:rsidR="003B56CC">
        <w:fldChar w:fldCharType="end"/>
      </w:r>
      <w:r w:rsidR="003B56CC">
        <w:t>)</w:t>
      </w:r>
      <w:r w:rsidR="00E240DB">
        <w:t xml:space="preserve"> is shown with a light green dismissible alert </w:t>
      </w:r>
      <w:r w:rsidR="009D06AD">
        <w:t>(</w:t>
      </w:r>
      <w:r w:rsidR="009D06AD">
        <w:fldChar w:fldCharType="begin"/>
      </w:r>
      <w:r w:rsidR="009D06AD">
        <w:instrText xml:space="preserve"> REF _Ref101660767 \h </w:instrText>
      </w:r>
      <w:r w:rsidR="009D06AD">
        <w:fldChar w:fldCharType="separate"/>
      </w:r>
      <w:r w:rsidR="00105FB9">
        <w:t xml:space="preserve">Figure </w:t>
      </w:r>
      <w:r w:rsidR="00105FB9">
        <w:rPr>
          <w:noProof/>
        </w:rPr>
        <w:t>91</w:t>
      </w:r>
      <w:r w:rsidR="009D06AD">
        <w:fldChar w:fldCharType="end"/>
      </w:r>
      <w:r w:rsidR="009D06AD">
        <w:t>)</w:t>
      </w:r>
      <w:r w:rsidR="00E240DB">
        <w:t xml:space="preserve"> open under the </w:t>
      </w:r>
      <w:r w:rsidR="0095175C">
        <w:t xml:space="preserve">secondary </w:t>
      </w:r>
      <w:r w:rsidR="00E240DB">
        <w:t>navbar, informing the user their email address was successfully changed.</w:t>
      </w:r>
    </w:p>
    <w:p w14:paraId="017D6AC6" w14:textId="6C01466C" w:rsidR="00D942A0" w:rsidRPr="001F373F" w:rsidRDefault="00D942A0" w:rsidP="008B70BA">
      <w:r>
        <w:t>In the initial design</w:t>
      </w:r>
      <w:r>
        <w:t xml:space="preserve"> </w:t>
      </w:r>
      <w:r>
        <w:t>(</w:t>
      </w:r>
      <w:r>
        <w:fldChar w:fldCharType="begin"/>
      </w:r>
      <w:r>
        <w:instrText xml:space="preserve"> REF _Ref101660779 \h </w:instrText>
      </w:r>
      <w:r>
        <w:fldChar w:fldCharType="separate"/>
      </w:r>
      <w:r w:rsidR="00105FB9">
        <w:t xml:space="preserve">Figure </w:t>
      </w:r>
      <w:r w:rsidR="00105FB9">
        <w:rPr>
          <w:noProof/>
        </w:rPr>
        <w:t>84</w:t>
      </w:r>
      <w:r>
        <w:fldChar w:fldCharType="end"/>
      </w:r>
      <w:r>
        <w:t xml:space="preserve">) I had planned to use popups to inform the user of errors and success, however, in the final design </w:t>
      </w:r>
      <w:r w:rsidR="00A11B39">
        <w:t>(</w:t>
      </w:r>
      <w:r w:rsidR="00A11B39">
        <w:fldChar w:fldCharType="begin"/>
      </w:r>
      <w:r w:rsidR="00A11B39">
        <w:instrText xml:space="preserve"> REF _Ref101659828 \h </w:instrText>
      </w:r>
      <w:r w:rsidR="00A11B39">
        <w:fldChar w:fldCharType="separate"/>
      </w:r>
      <w:r w:rsidR="00105FB9">
        <w:t xml:space="preserve">Figure </w:t>
      </w:r>
      <w:r w:rsidR="00105FB9">
        <w:rPr>
          <w:noProof/>
        </w:rPr>
        <w:t>86</w:t>
      </w:r>
      <w:r w:rsidR="00A11B39">
        <w:fldChar w:fldCharType="end"/>
      </w:r>
      <w:r w:rsidR="00A11B39">
        <w:t xml:space="preserve">, </w:t>
      </w:r>
      <w:r w:rsidR="00A11B39">
        <w:fldChar w:fldCharType="begin"/>
      </w:r>
      <w:r w:rsidR="00A11B39">
        <w:instrText xml:space="preserve"> REF _Ref101660179 \h </w:instrText>
      </w:r>
      <w:r w:rsidR="00A11B39">
        <w:fldChar w:fldCharType="separate"/>
      </w:r>
      <w:r w:rsidR="00105FB9">
        <w:t xml:space="preserve">Figure </w:t>
      </w:r>
      <w:r w:rsidR="00105FB9">
        <w:rPr>
          <w:noProof/>
        </w:rPr>
        <w:t>87</w:t>
      </w:r>
      <w:r w:rsidR="00A11B39">
        <w:fldChar w:fldCharType="end"/>
      </w:r>
      <w:r w:rsidR="00A11B39">
        <w:t xml:space="preserve"> and </w:t>
      </w:r>
      <w:r w:rsidR="00A11B39">
        <w:fldChar w:fldCharType="begin"/>
      </w:r>
      <w:r w:rsidR="00A11B39">
        <w:instrText xml:space="preserve"> REF _Ref101660767 \h </w:instrText>
      </w:r>
      <w:r w:rsidR="00A11B39">
        <w:fldChar w:fldCharType="separate"/>
      </w:r>
      <w:r w:rsidR="00105FB9">
        <w:t xml:space="preserve">Figure </w:t>
      </w:r>
      <w:r w:rsidR="00105FB9">
        <w:rPr>
          <w:noProof/>
        </w:rPr>
        <w:t>91</w:t>
      </w:r>
      <w:r w:rsidR="00A11B39">
        <w:fldChar w:fldCharType="end"/>
      </w:r>
      <w:r w:rsidR="00A11B39">
        <w:t xml:space="preserve">) </w:t>
      </w:r>
      <w:r>
        <w:t xml:space="preserve">I used error and success alert boxes, so </w:t>
      </w:r>
      <w:r w:rsidRPr="00B2671D">
        <w:t xml:space="preserve">user </w:t>
      </w:r>
      <w:r>
        <w:t xml:space="preserve">flow wouldn’t be disrupted by </w:t>
      </w:r>
      <w:r w:rsidRPr="00B2671D">
        <w:t>closing popup</w:t>
      </w:r>
      <w:r>
        <w:t>s</w:t>
      </w:r>
      <w:r w:rsidRPr="00B2671D">
        <w:t>.</w:t>
      </w:r>
    </w:p>
    <w:p w14:paraId="5A5DC8AF" w14:textId="77777777" w:rsidR="002B21A6" w:rsidRPr="002B21A6" w:rsidRDefault="002B21A6" w:rsidP="002B21A6"/>
    <w:p w14:paraId="2CBD469A" w14:textId="32A4FAC2" w:rsidR="00613564" w:rsidRDefault="00675563" w:rsidP="005E49C9">
      <w:pPr>
        <w:pStyle w:val="Heading4"/>
      </w:pPr>
      <w:bookmarkStart w:id="214" w:name="_Toc102658808"/>
      <w:r>
        <w:t>Delete Account Popup</w:t>
      </w:r>
      <w:bookmarkEnd w:id="214"/>
    </w:p>
    <w:p w14:paraId="689C2214" w14:textId="77777777" w:rsidR="00675563" w:rsidRDefault="00675563" w:rsidP="00675563">
      <w:pPr>
        <w:keepNext/>
        <w:spacing w:after="0"/>
      </w:pPr>
      <w:r>
        <w:rPr>
          <w:noProof/>
        </w:rPr>
        <w:drawing>
          <wp:inline distT="0" distB="0" distL="0" distR="0" wp14:anchorId="5B0D96F1" wp14:editId="7E93762A">
            <wp:extent cx="3152775" cy="1921936"/>
            <wp:effectExtent l="0" t="0" r="0" b="2540"/>
            <wp:docPr id="61" name="Picture 6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10;&#10;Description automatically generated"/>
                    <pic:cNvPicPr/>
                  </pic:nvPicPr>
                  <pic:blipFill rotWithShape="1">
                    <a:blip r:embed="rId106">
                      <a:extLst>
                        <a:ext uri="{28A0092B-C50C-407E-A947-70E740481C1C}">
                          <a14:useLocalDpi xmlns:a14="http://schemas.microsoft.com/office/drawing/2010/main" val="0"/>
                        </a:ext>
                      </a:extLst>
                    </a:blip>
                    <a:srcRect l="547" t="2106" r="1727" b="3370"/>
                    <a:stretch/>
                  </pic:blipFill>
                  <pic:spPr bwMode="auto">
                    <a:xfrm>
                      <a:off x="0" y="0"/>
                      <a:ext cx="3171426" cy="1933306"/>
                    </a:xfrm>
                    <a:prstGeom prst="rect">
                      <a:avLst/>
                    </a:prstGeom>
                    <a:ln>
                      <a:noFill/>
                    </a:ln>
                    <a:extLst>
                      <a:ext uri="{53640926-AAD7-44D8-BBD7-CCE9431645EC}">
                        <a14:shadowObscured xmlns:a14="http://schemas.microsoft.com/office/drawing/2010/main"/>
                      </a:ext>
                    </a:extLst>
                  </pic:spPr>
                </pic:pic>
              </a:graphicData>
            </a:graphic>
          </wp:inline>
        </w:drawing>
      </w:r>
    </w:p>
    <w:p w14:paraId="7E34AB0E" w14:textId="5D9BE422" w:rsidR="00675563" w:rsidRDefault="00675563" w:rsidP="00675563">
      <w:pPr>
        <w:pStyle w:val="Caption"/>
      </w:pPr>
      <w:bookmarkStart w:id="215" w:name="_Ref100954330"/>
      <w:r>
        <w:t xml:space="preserve">Figure </w:t>
      </w:r>
      <w:r w:rsidR="00842B56">
        <w:fldChar w:fldCharType="begin"/>
      </w:r>
      <w:r w:rsidR="00842B56">
        <w:instrText xml:space="preserve"> SEQ Figure \* ARABIC </w:instrText>
      </w:r>
      <w:r w:rsidR="00842B56">
        <w:fldChar w:fldCharType="separate"/>
      </w:r>
      <w:r w:rsidR="00105FB9">
        <w:rPr>
          <w:noProof/>
        </w:rPr>
        <w:t>92</w:t>
      </w:r>
      <w:r w:rsidR="00842B56">
        <w:rPr>
          <w:noProof/>
        </w:rPr>
        <w:fldChar w:fldCharType="end"/>
      </w:r>
      <w:bookmarkEnd w:id="215"/>
      <w:r>
        <w:t xml:space="preserve">: </w:t>
      </w:r>
      <w:r w:rsidR="00A96BB9">
        <w:t xml:space="preserve">Initial </w:t>
      </w:r>
      <w:r>
        <w:t>Delete Account Popup</w:t>
      </w:r>
    </w:p>
    <w:p w14:paraId="2A16F5C9" w14:textId="77777777" w:rsidR="00B5244E" w:rsidRDefault="00B5244E" w:rsidP="00B5244E">
      <w:pPr>
        <w:keepNext/>
        <w:spacing w:after="0"/>
      </w:pPr>
      <w:r w:rsidRPr="00B5244E">
        <w:rPr>
          <w:noProof/>
        </w:rPr>
        <w:drawing>
          <wp:inline distT="0" distB="0" distL="0" distR="0" wp14:anchorId="7F9327ED" wp14:editId="7A291454">
            <wp:extent cx="3152775" cy="2608546"/>
            <wp:effectExtent l="0" t="0" r="0" b="1905"/>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107"/>
                    <a:stretch>
                      <a:fillRect/>
                    </a:stretch>
                  </pic:blipFill>
                  <pic:spPr>
                    <a:xfrm>
                      <a:off x="0" y="0"/>
                      <a:ext cx="3166813" cy="2620161"/>
                    </a:xfrm>
                    <a:prstGeom prst="rect">
                      <a:avLst/>
                    </a:prstGeom>
                  </pic:spPr>
                </pic:pic>
              </a:graphicData>
            </a:graphic>
          </wp:inline>
        </w:drawing>
      </w:r>
    </w:p>
    <w:p w14:paraId="1F51B73E" w14:textId="63F97882" w:rsidR="00D554B4" w:rsidRDefault="00B5244E" w:rsidP="00B5244E">
      <w:pPr>
        <w:pStyle w:val="Caption"/>
      </w:pPr>
      <w:bookmarkStart w:id="216" w:name="_Ref101643413"/>
      <w:bookmarkStart w:id="217" w:name="_Ref101643815"/>
      <w:r>
        <w:t xml:space="preserve">Figure </w:t>
      </w:r>
      <w:r w:rsidR="00842B56">
        <w:fldChar w:fldCharType="begin"/>
      </w:r>
      <w:r w:rsidR="00842B56">
        <w:instrText xml:space="preserve"> SEQ Figure \* ARABIC </w:instrText>
      </w:r>
      <w:r w:rsidR="00842B56">
        <w:fldChar w:fldCharType="separate"/>
      </w:r>
      <w:r w:rsidR="00105FB9">
        <w:rPr>
          <w:noProof/>
        </w:rPr>
        <w:t>93</w:t>
      </w:r>
      <w:r w:rsidR="00842B56">
        <w:rPr>
          <w:noProof/>
        </w:rPr>
        <w:fldChar w:fldCharType="end"/>
      </w:r>
      <w:bookmarkEnd w:id="216"/>
      <w:r>
        <w:t>: Delete Account Popup</w:t>
      </w:r>
      <w:bookmarkEnd w:id="217"/>
    </w:p>
    <w:p w14:paraId="1AAD3BCE" w14:textId="77777777" w:rsidR="00E025F2" w:rsidRDefault="00E025F2" w:rsidP="00E025F2">
      <w:pPr>
        <w:keepNext/>
        <w:spacing w:after="0"/>
      </w:pPr>
      <w:r w:rsidRPr="00E025F2">
        <w:rPr>
          <w:noProof/>
        </w:rPr>
        <w:drawing>
          <wp:inline distT="0" distB="0" distL="0" distR="0" wp14:anchorId="127038BB" wp14:editId="14FDCA16">
            <wp:extent cx="3365699" cy="1004267"/>
            <wp:effectExtent l="0" t="0" r="635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108">
                      <a:extLst>
                        <a:ext uri="{28A0092B-C50C-407E-A947-70E740481C1C}">
                          <a14:useLocalDpi xmlns:a14="http://schemas.microsoft.com/office/drawing/2010/main" val="0"/>
                        </a:ext>
                      </a:extLst>
                    </a:blip>
                    <a:srcRect t="818" b="818"/>
                    <a:stretch>
                      <a:fillRect/>
                    </a:stretch>
                  </pic:blipFill>
                  <pic:spPr bwMode="auto">
                    <a:xfrm>
                      <a:off x="0" y="0"/>
                      <a:ext cx="3365699" cy="1004267"/>
                    </a:xfrm>
                    <a:prstGeom prst="rect">
                      <a:avLst/>
                    </a:prstGeom>
                    <a:ln>
                      <a:noFill/>
                    </a:ln>
                    <a:extLst>
                      <a:ext uri="{53640926-AAD7-44D8-BBD7-CCE9431645EC}">
                        <a14:shadowObscured xmlns:a14="http://schemas.microsoft.com/office/drawing/2010/main"/>
                      </a:ext>
                    </a:extLst>
                  </pic:spPr>
                </pic:pic>
              </a:graphicData>
            </a:graphic>
          </wp:inline>
        </w:drawing>
      </w:r>
    </w:p>
    <w:p w14:paraId="1251C7A6" w14:textId="613378D7" w:rsidR="00E025F2" w:rsidRPr="00E025F2" w:rsidRDefault="00E025F2" w:rsidP="00E025F2">
      <w:pPr>
        <w:pStyle w:val="Caption"/>
      </w:pPr>
      <w:bookmarkStart w:id="218" w:name="_Ref101643668"/>
      <w:r>
        <w:t xml:space="preserve">Figure </w:t>
      </w:r>
      <w:r w:rsidR="00842B56">
        <w:fldChar w:fldCharType="begin"/>
      </w:r>
      <w:r w:rsidR="00842B56">
        <w:instrText xml:space="preserve"> SEQ Figure \* ARABIC </w:instrText>
      </w:r>
      <w:r w:rsidR="00842B56">
        <w:fldChar w:fldCharType="separate"/>
      </w:r>
      <w:r w:rsidR="00105FB9">
        <w:rPr>
          <w:noProof/>
        </w:rPr>
        <w:t>94</w:t>
      </w:r>
      <w:r w:rsidR="00842B56">
        <w:rPr>
          <w:noProof/>
        </w:rPr>
        <w:fldChar w:fldCharType="end"/>
      </w:r>
      <w:bookmarkEnd w:id="218"/>
      <w:r>
        <w:t>: Delete Account Error Password Incorrect</w:t>
      </w:r>
    </w:p>
    <w:p w14:paraId="2B48E67E" w14:textId="453AF1D9" w:rsidR="006C30A9" w:rsidRDefault="00670F64" w:rsidP="0083052F">
      <w:r>
        <w:t xml:space="preserve">When the ‘Delete your account’ </w:t>
      </w:r>
      <w:r w:rsidR="00777761">
        <w:t>link</w:t>
      </w:r>
      <w:r>
        <w:t xml:space="preserve"> is clicked on </w:t>
      </w:r>
      <w:r w:rsidR="00777761">
        <w:t xml:space="preserve">the </w:t>
      </w:r>
      <w:r w:rsidR="00777761">
        <w:fldChar w:fldCharType="begin"/>
      </w:r>
      <w:r w:rsidR="00777761">
        <w:instrText xml:space="preserve"> REF _Ref100935230 \h </w:instrText>
      </w:r>
      <w:r w:rsidR="00777761">
        <w:fldChar w:fldCharType="separate"/>
      </w:r>
      <w:r w:rsidR="00105FB9">
        <w:t>Profile Page</w:t>
      </w:r>
      <w:r w:rsidR="00777761">
        <w:fldChar w:fldCharType="end"/>
      </w:r>
      <w:r>
        <w:t xml:space="preserve">, a popup </w:t>
      </w:r>
      <w:r w:rsidR="00CA70E8">
        <w:t>(</w:t>
      </w:r>
      <w:r w:rsidR="00CA70E8">
        <w:fldChar w:fldCharType="begin"/>
      </w:r>
      <w:r w:rsidR="00CA70E8">
        <w:instrText xml:space="preserve"> REF _Ref101643413 \h </w:instrText>
      </w:r>
      <w:r w:rsidR="00CA70E8">
        <w:fldChar w:fldCharType="separate"/>
      </w:r>
      <w:r w:rsidR="00105FB9">
        <w:t xml:space="preserve">Figure </w:t>
      </w:r>
      <w:r w:rsidR="00105FB9">
        <w:rPr>
          <w:noProof/>
        </w:rPr>
        <w:t>93</w:t>
      </w:r>
      <w:r w:rsidR="00CA70E8">
        <w:fldChar w:fldCharType="end"/>
      </w:r>
      <w:r w:rsidR="00CA70E8">
        <w:t xml:space="preserve">) </w:t>
      </w:r>
      <w:r>
        <w:t xml:space="preserve">appears asking the user if they </w:t>
      </w:r>
      <w:r w:rsidR="00363F65">
        <w:t>are sure they want to delete their account, with</w:t>
      </w:r>
      <w:r w:rsidR="00CA70E8">
        <w:t xml:space="preserve"> a </w:t>
      </w:r>
      <w:r w:rsidR="00064A3C">
        <w:t xml:space="preserve">‘Password’ input box </w:t>
      </w:r>
      <w:r w:rsidR="00CA70E8">
        <w:t>where the user must enter their password to be able to delete their account.</w:t>
      </w:r>
      <w:r w:rsidR="00F86EA1">
        <w:t xml:space="preserve"> There is also</w:t>
      </w:r>
      <w:r w:rsidR="00363F65">
        <w:t xml:space="preserve"> a tick box that must be ticked to activ</w:t>
      </w:r>
      <w:r w:rsidR="00962BA6">
        <w:t>at</w:t>
      </w:r>
      <w:r w:rsidR="00363F65">
        <w:t xml:space="preserve">e the ‘Delete’ button so the user can </w:t>
      </w:r>
      <w:r w:rsidR="00CA70E8">
        <w:t xml:space="preserve">click that button to </w:t>
      </w:r>
      <w:r w:rsidR="00363F65">
        <w:t>delete their account.</w:t>
      </w:r>
      <w:r w:rsidR="00FB7105">
        <w:t xml:space="preserve"> </w:t>
      </w:r>
      <w:r w:rsidR="006C0877">
        <w:t>When the ‘Delete’</w:t>
      </w:r>
      <w:r w:rsidR="00FB7105">
        <w:t xml:space="preserve"> </w:t>
      </w:r>
      <w:r w:rsidR="006C0877">
        <w:t xml:space="preserve">button is clicked, if </w:t>
      </w:r>
      <w:r w:rsidR="00FB7105">
        <w:t>the password entered is correct the user</w:t>
      </w:r>
      <w:r w:rsidR="00962BA6">
        <w:t>'</w:t>
      </w:r>
      <w:r w:rsidR="00FB7105">
        <w:t xml:space="preserve">s account is deleted and they are sent to the </w:t>
      </w:r>
      <w:r w:rsidR="0083052F">
        <w:fldChar w:fldCharType="begin"/>
      </w:r>
      <w:r w:rsidR="0083052F">
        <w:instrText xml:space="preserve"> REF _Ref102642239 \h </w:instrText>
      </w:r>
      <w:r w:rsidR="0083052F">
        <w:fldChar w:fldCharType="separate"/>
      </w:r>
      <w:r w:rsidR="00105FB9">
        <w:t>Home Page</w:t>
      </w:r>
      <w:r w:rsidR="0083052F">
        <w:fldChar w:fldCharType="end"/>
      </w:r>
      <w:r w:rsidR="0083052F">
        <w:t xml:space="preserve"> </w:t>
      </w:r>
      <w:r w:rsidR="00FB7105">
        <w:t>(</w:t>
      </w:r>
      <w:r w:rsidR="00FB7105">
        <w:fldChar w:fldCharType="begin"/>
      </w:r>
      <w:r w:rsidR="00FB7105">
        <w:instrText xml:space="preserve"> REF _Ref101296667 \h </w:instrText>
      </w:r>
      <w:r w:rsidR="00FB7105">
        <w:fldChar w:fldCharType="separate"/>
      </w:r>
      <w:r w:rsidR="00105FB9">
        <w:t xml:space="preserve">Figure </w:t>
      </w:r>
      <w:r w:rsidR="00105FB9">
        <w:rPr>
          <w:noProof/>
        </w:rPr>
        <w:t>8</w:t>
      </w:r>
      <w:r w:rsidR="00FB7105">
        <w:fldChar w:fldCharType="end"/>
      </w:r>
      <w:r w:rsidR="00FB7105">
        <w:t>)</w:t>
      </w:r>
      <w:r w:rsidR="00133BF8">
        <w:t>. If the password entered is incorrect then an error alert box will appear (</w:t>
      </w:r>
      <w:r w:rsidR="00133BF8">
        <w:fldChar w:fldCharType="begin"/>
      </w:r>
      <w:r w:rsidR="00133BF8">
        <w:instrText xml:space="preserve"> REF _Ref101643668 \h </w:instrText>
      </w:r>
      <w:r w:rsidR="00133BF8">
        <w:fldChar w:fldCharType="separate"/>
      </w:r>
      <w:r w:rsidR="00105FB9">
        <w:t xml:space="preserve">Figure </w:t>
      </w:r>
      <w:r w:rsidR="00105FB9">
        <w:rPr>
          <w:noProof/>
        </w:rPr>
        <w:t>94</w:t>
      </w:r>
      <w:r w:rsidR="00133BF8">
        <w:fldChar w:fldCharType="end"/>
      </w:r>
      <w:r w:rsidR="00133BF8">
        <w:t xml:space="preserve">) informing the </w:t>
      </w:r>
      <w:r w:rsidR="002956A7">
        <w:t xml:space="preserve">user </w:t>
      </w:r>
      <w:r w:rsidR="00133BF8">
        <w:t>the</w:t>
      </w:r>
      <w:r w:rsidR="002956A7">
        <w:t xml:space="preserve"> entered password is incorrect</w:t>
      </w:r>
      <w:r w:rsidR="00133BF8">
        <w:t xml:space="preserve"> and highlighting the </w:t>
      </w:r>
      <w:r w:rsidR="00DC1D6C">
        <w:t>input box</w:t>
      </w:r>
      <w:r w:rsidR="00133BF8">
        <w:t xml:space="preserve"> red so users can easily see this is the error</w:t>
      </w:r>
      <w:r w:rsidR="00320457">
        <w:t>.</w:t>
      </w:r>
    </w:p>
    <w:p w14:paraId="3F46FCC2" w14:textId="18F5DDC1" w:rsidR="001225A0" w:rsidRDefault="00363F65" w:rsidP="00613564">
      <w:r>
        <w:t>T</w:t>
      </w:r>
      <w:r w:rsidR="00670F64">
        <w:t xml:space="preserve">his </w:t>
      </w:r>
      <w:r>
        <w:t xml:space="preserve">popup </w:t>
      </w:r>
      <w:r w:rsidR="00670F64">
        <w:t xml:space="preserve">is used so that users don’t accidentally delete </w:t>
      </w:r>
      <w:r>
        <w:t xml:space="preserve">their account </w:t>
      </w:r>
      <w:r w:rsidR="00670F64">
        <w:t>by misclicking</w:t>
      </w:r>
      <w:r>
        <w:t xml:space="preserve"> and the tick box ensures the user </w:t>
      </w:r>
      <w:r w:rsidR="00A64A09" w:rsidRPr="001C7431">
        <w:t>understands</w:t>
      </w:r>
      <w:r>
        <w:t xml:space="preserve"> they are deleting their account</w:t>
      </w:r>
      <w:r w:rsidR="00670F64">
        <w:t xml:space="preserve">. </w:t>
      </w:r>
    </w:p>
    <w:p w14:paraId="5E461AFA" w14:textId="33514B63" w:rsidR="0025375C" w:rsidRDefault="00320457" w:rsidP="00613564">
      <w:r>
        <w:lastRenderedPageBreak/>
        <w:t>In the initial design (</w:t>
      </w:r>
      <w:r>
        <w:fldChar w:fldCharType="begin"/>
      </w:r>
      <w:r>
        <w:instrText xml:space="preserve"> REF _Ref100954330 \h </w:instrText>
      </w:r>
      <w:r>
        <w:fldChar w:fldCharType="separate"/>
      </w:r>
      <w:r w:rsidR="00105FB9">
        <w:t xml:space="preserve">Figure </w:t>
      </w:r>
      <w:r w:rsidR="00105FB9">
        <w:rPr>
          <w:noProof/>
        </w:rPr>
        <w:t>92</w:t>
      </w:r>
      <w:r>
        <w:fldChar w:fldCharType="end"/>
      </w:r>
      <w:r>
        <w:t>) users only had to click a tick box to delete their account, however, I felt this was insecure and so I add</w:t>
      </w:r>
      <w:r w:rsidR="00AB2F73">
        <w:t>ed</w:t>
      </w:r>
      <w:r>
        <w:t xml:space="preserve"> the </w:t>
      </w:r>
      <w:r w:rsidR="000A2BE3">
        <w:t>‘P</w:t>
      </w:r>
      <w:r w:rsidR="0025375C">
        <w:t>assword</w:t>
      </w:r>
      <w:r w:rsidR="000A2BE3">
        <w:t>’</w:t>
      </w:r>
      <w:r w:rsidR="0025375C">
        <w:t xml:space="preserve"> </w:t>
      </w:r>
      <w:r w:rsidR="000A2BE3">
        <w:t>tick</w:t>
      </w:r>
      <w:r w:rsidR="0025375C">
        <w:t>box</w:t>
      </w:r>
      <w:r>
        <w:t xml:space="preserve"> in the final design (</w:t>
      </w:r>
      <w:r>
        <w:fldChar w:fldCharType="begin"/>
      </w:r>
      <w:r>
        <w:instrText xml:space="preserve"> REF _Ref101643413 \h </w:instrText>
      </w:r>
      <w:r>
        <w:fldChar w:fldCharType="separate"/>
      </w:r>
      <w:r w:rsidR="00105FB9">
        <w:t xml:space="preserve">Figure </w:t>
      </w:r>
      <w:r w:rsidR="00105FB9">
        <w:rPr>
          <w:noProof/>
        </w:rPr>
        <w:t>93</w:t>
      </w:r>
      <w:r>
        <w:fldChar w:fldCharType="end"/>
      </w:r>
      <w:r>
        <w:t>)</w:t>
      </w:r>
      <w:r w:rsidR="00AD3F9E">
        <w:t xml:space="preserve"> so that if a user left the</w:t>
      </w:r>
      <w:r w:rsidR="00C96E33">
        <w:t>i</w:t>
      </w:r>
      <w:r w:rsidR="00AD3F9E">
        <w:t>r account logged in someone could not then delete their account.</w:t>
      </w:r>
    </w:p>
    <w:p w14:paraId="543D86DA" w14:textId="47A44515" w:rsidR="00395F8F" w:rsidRDefault="00395F8F" w:rsidP="00395F8F">
      <w:pPr>
        <w:pStyle w:val="Heading4"/>
      </w:pPr>
      <w:bookmarkStart w:id="219" w:name="_Ref101641888"/>
      <w:bookmarkStart w:id="220" w:name="_Toc102658809"/>
      <w:r>
        <w:t xml:space="preserve">Access </w:t>
      </w:r>
      <w:r w:rsidR="00744DA2">
        <w:t>Denied</w:t>
      </w:r>
      <w:r w:rsidR="00213773">
        <w:t xml:space="preserve"> Page</w:t>
      </w:r>
      <w:bookmarkEnd w:id="219"/>
      <w:bookmarkEnd w:id="220"/>
    </w:p>
    <w:p w14:paraId="150DC125" w14:textId="77777777" w:rsidR="00B60BE4" w:rsidRDefault="00B60BE4" w:rsidP="00213773">
      <w:pPr>
        <w:keepNext/>
        <w:spacing w:after="0"/>
      </w:pPr>
      <w:r w:rsidRPr="00B60BE4">
        <w:rPr>
          <w:noProof/>
        </w:rPr>
        <w:drawing>
          <wp:inline distT="0" distB="0" distL="0" distR="0" wp14:anchorId="492AC79A" wp14:editId="673E734C">
            <wp:extent cx="5689258" cy="3766185"/>
            <wp:effectExtent l="0" t="0" r="6985" b="571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689258" cy="3766185"/>
                    </a:xfrm>
                    <a:prstGeom prst="rect">
                      <a:avLst/>
                    </a:prstGeom>
                  </pic:spPr>
                </pic:pic>
              </a:graphicData>
            </a:graphic>
          </wp:inline>
        </w:drawing>
      </w:r>
    </w:p>
    <w:p w14:paraId="27DFA03B" w14:textId="19AED736" w:rsidR="00395F8F" w:rsidRDefault="00B60BE4" w:rsidP="00B60BE4">
      <w:pPr>
        <w:pStyle w:val="Caption"/>
      </w:pPr>
      <w:bookmarkStart w:id="221" w:name="_Ref101641914"/>
      <w:r>
        <w:t xml:space="preserve">Figure </w:t>
      </w:r>
      <w:r w:rsidR="00842B56">
        <w:fldChar w:fldCharType="begin"/>
      </w:r>
      <w:r w:rsidR="00842B56">
        <w:instrText xml:space="preserve"> SEQ Figure \* ARABIC </w:instrText>
      </w:r>
      <w:r w:rsidR="00842B56">
        <w:fldChar w:fldCharType="separate"/>
      </w:r>
      <w:r w:rsidR="00105FB9">
        <w:rPr>
          <w:noProof/>
        </w:rPr>
        <w:t>95</w:t>
      </w:r>
      <w:r w:rsidR="00842B56">
        <w:rPr>
          <w:noProof/>
        </w:rPr>
        <w:fldChar w:fldCharType="end"/>
      </w:r>
      <w:bookmarkEnd w:id="221"/>
      <w:r>
        <w:t>: Access Denied</w:t>
      </w:r>
      <w:r>
        <w:rPr>
          <w:noProof/>
        </w:rPr>
        <w:t xml:space="preserve"> Page</w:t>
      </w:r>
    </w:p>
    <w:p w14:paraId="0CD20EC0" w14:textId="26063A92" w:rsidR="00B60BE4" w:rsidRDefault="00B60BE4" w:rsidP="00E63CD2">
      <w:r>
        <w:t xml:space="preserve">If a logged-out user tries to access a page meant only for </w:t>
      </w:r>
      <w:r w:rsidR="00084383">
        <w:t>logged-</w:t>
      </w:r>
      <w:r>
        <w:t xml:space="preserve">in users, then they are sent to the </w:t>
      </w:r>
      <w:r w:rsidR="005C332D">
        <w:fldChar w:fldCharType="begin"/>
      </w:r>
      <w:r w:rsidR="005C332D">
        <w:instrText xml:space="preserve"> REF _Ref101641888 \h </w:instrText>
      </w:r>
      <w:r w:rsidR="005C332D">
        <w:fldChar w:fldCharType="separate"/>
      </w:r>
      <w:r w:rsidR="00105FB9">
        <w:t>Access Denied Page</w:t>
      </w:r>
      <w:r w:rsidR="005C332D">
        <w:fldChar w:fldCharType="end"/>
      </w:r>
      <w:r w:rsidR="0018466C">
        <w:t xml:space="preserve"> (</w:t>
      </w:r>
      <w:r w:rsidR="0018466C">
        <w:fldChar w:fldCharType="begin"/>
      </w:r>
      <w:r w:rsidR="0018466C">
        <w:instrText xml:space="preserve"> REF _Ref101641914 \h </w:instrText>
      </w:r>
      <w:r w:rsidR="0018466C">
        <w:fldChar w:fldCharType="separate"/>
      </w:r>
      <w:r w:rsidR="00105FB9">
        <w:t xml:space="preserve">Figure </w:t>
      </w:r>
      <w:r w:rsidR="00105FB9">
        <w:rPr>
          <w:noProof/>
        </w:rPr>
        <w:t>95</w:t>
      </w:r>
      <w:r w:rsidR="0018466C">
        <w:fldChar w:fldCharType="end"/>
      </w:r>
      <w:r w:rsidR="0018466C">
        <w:t>). This page informs the user they need an account to access the requested page, with the word ‘this’ replaced with the name of the page i</w:t>
      </w:r>
      <w:r w:rsidR="00D77025">
        <w:t>n</w:t>
      </w:r>
      <w:r w:rsidR="0018466C">
        <w:t xml:space="preserve"> question. There is a button</w:t>
      </w:r>
      <w:r w:rsidR="004F4AC4">
        <w:t xml:space="preserve"> ‘RETURN TO HOME PAGE’,</w:t>
      </w:r>
      <w:r w:rsidR="0018466C">
        <w:t xml:space="preserve"> </w:t>
      </w:r>
      <w:r w:rsidR="004F4AC4">
        <w:t xml:space="preserve">which returns users to the </w:t>
      </w:r>
      <w:r w:rsidR="00E63CD2">
        <w:fldChar w:fldCharType="begin"/>
      </w:r>
      <w:r w:rsidR="00E63CD2">
        <w:instrText xml:space="preserve"> REF _Ref102642239 \h </w:instrText>
      </w:r>
      <w:r w:rsidR="00E63CD2">
        <w:fldChar w:fldCharType="separate"/>
      </w:r>
      <w:r w:rsidR="00105FB9">
        <w:t>Home Page</w:t>
      </w:r>
      <w:r w:rsidR="00E63CD2">
        <w:fldChar w:fldCharType="end"/>
      </w:r>
      <w:r w:rsidR="004F4AC4">
        <w:t xml:space="preserve"> (</w:t>
      </w:r>
      <w:r w:rsidR="004F4AC4">
        <w:fldChar w:fldCharType="begin"/>
      </w:r>
      <w:r w:rsidR="004F4AC4">
        <w:instrText xml:space="preserve"> REF _Ref101296667 \h </w:instrText>
      </w:r>
      <w:r w:rsidR="004F4AC4">
        <w:fldChar w:fldCharType="separate"/>
      </w:r>
      <w:r w:rsidR="00105FB9">
        <w:t xml:space="preserve">Figure </w:t>
      </w:r>
      <w:r w:rsidR="00105FB9">
        <w:rPr>
          <w:noProof/>
        </w:rPr>
        <w:t>8</w:t>
      </w:r>
      <w:r w:rsidR="004F4AC4">
        <w:fldChar w:fldCharType="end"/>
      </w:r>
      <w:r w:rsidR="004F4AC4">
        <w:t>), so user</w:t>
      </w:r>
      <w:r w:rsidR="00D77025">
        <w:t>s</w:t>
      </w:r>
      <w:r w:rsidR="004F4AC4">
        <w:t xml:space="preserve"> can quickly return to a page they have access to.</w:t>
      </w:r>
    </w:p>
    <w:p w14:paraId="2D2B965F" w14:textId="0AAA10AB" w:rsidR="008147A6" w:rsidRPr="008D0A1B" w:rsidRDefault="00AB7965" w:rsidP="00395F8F">
      <w:r>
        <w:t>In the navbar,</w:t>
      </w:r>
      <w:r w:rsidR="00511149">
        <w:t xml:space="preserve"> </w:t>
      </w:r>
      <w:r w:rsidR="008D0A1B">
        <w:t xml:space="preserve">there </w:t>
      </w:r>
      <w:r w:rsidR="001440C5">
        <w:t>is the Find Set Feature</w:t>
      </w:r>
      <w:r w:rsidR="000C7E6E">
        <w:t>, which</w:t>
      </w:r>
      <w:r w:rsidR="00012807">
        <w:t xml:space="preserve"> I added here </w:t>
      </w:r>
      <w:r w:rsidR="001F4372">
        <w:t>s</w:t>
      </w:r>
      <w:r w:rsidR="00012807">
        <w:t>o</w:t>
      </w:r>
      <w:r w:rsidR="001F4372">
        <w:t xml:space="preserve"> a</w:t>
      </w:r>
      <w:r w:rsidR="00012807">
        <w:t xml:space="preserve"> user could easily find a set and go back to a valid page.</w:t>
      </w:r>
    </w:p>
    <w:p w14:paraId="502903EE" w14:textId="49EE5D31" w:rsidR="00426950" w:rsidRDefault="00426950" w:rsidP="00426950">
      <w:pPr>
        <w:pStyle w:val="Heading4"/>
      </w:pPr>
      <w:bookmarkStart w:id="222" w:name="_Toc102658810"/>
      <w:r>
        <w:t>Popup for Page Loading</w:t>
      </w:r>
      <w:bookmarkEnd w:id="222"/>
    </w:p>
    <w:p w14:paraId="2E93D8B7" w14:textId="77777777" w:rsidR="00D301CB" w:rsidRDefault="00426950" w:rsidP="00D301CB">
      <w:pPr>
        <w:keepNext/>
        <w:spacing w:after="0"/>
      </w:pPr>
      <w:r w:rsidRPr="00426950">
        <w:rPr>
          <w:noProof/>
        </w:rPr>
        <w:drawing>
          <wp:inline distT="0" distB="0" distL="0" distR="0" wp14:anchorId="31B4E8E6" wp14:editId="61DA2B7C">
            <wp:extent cx="3829050" cy="534974"/>
            <wp:effectExtent l="0" t="0" r="0" b="0"/>
            <wp:docPr id="114" name="Picture 114"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Shape, rectangle&#10;&#10;Description automatically generated"/>
                    <pic:cNvPicPr/>
                  </pic:nvPicPr>
                  <pic:blipFill rotWithShape="1">
                    <a:blip r:embed="rId110"/>
                    <a:srcRect l="1170" t="15557" r="1080" b="6598"/>
                    <a:stretch/>
                  </pic:blipFill>
                  <pic:spPr bwMode="auto">
                    <a:xfrm>
                      <a:off x="0" y="0"/>
                      <a:ext cx="3862022" cy="539581"/>
                    </a:xfrm>
                    <a:prstGeom prst="rect">
                      <a:avLst/>
                    </a:prstGeom>
                    <a:ln>
                      <a:noFill/>
                    </a:ln>
                    <a:extLst>
                      <a:ext uri="{53640926-AAD7-44D8-BBD7-CCE9431645EC}">
                        <a14:shadowObscured xmlns:a14="http://schemas.microsoft.com/office/drawing/2010/main"/>
                      </a:ext>
                    </a:extLst>
                  </pic:spPr>
                </pic:pic>
              </a:graphicData>
            </a:graphic>
          </wp:inline>
        </w:drawing>
      </w:r>
    </w:p>
    <w:p w14:paraId="5879EAE7" w14:textId="1FCEA054" w:rsidR="00426950" w:rsidRDefault="00D301CB" w:rsidP="00D301CB">
      <w:pPr>
        <w:pStyle w:val="Caption"/>
      </w:pPr>
      <w:bookmarkStart w:id="223" w:name="_Ref101450631"/>
      <w:r>
        <w:t xml:space="preserve">Figure </w:t>
      </w:r>
      <w:r w:rsidR="00842B56">
        <w:fldChar w:fldCharType="begin"/>
      </w:r>
      <w:r w:rsidR="00842B56">
        <w:instrText xml:space="preserve"> SEQ Figure \* ARABIC </w:instrText>
      </w:r>
      <w:r w:rsidR="00842B56">
        <w:fldChar w:fldCharType="separate"/>
      </w:r>
      <w:r w:rsidR="00105FB9">
        <w:rPr>
          <w:noProof/>
        </w:rPr>
        <w:t>96</w:t>
      </w:r>
      <w:r w:rsidR="00842B56">
        <w:rPr>
          <w:noProof/>
        </w:rPr>
        <w:fldChar w:fldCharType="end"/>
      </w:r>
      <w:bookmarkEnd w:id="223"/>
      <w:r>
        <w:t>: Loading Popup</w:t>
      </w:r>
    </w:p>
    <w:p w14:paraId="29841E79" w14:textId="31C77C6D" w:rsidR="00D301CB" w:rsidRDefault="00A91B53" w:rsidP="00D301CB">
      <w:r>
        <w:t>The loading popup (</w:t>
      </w:r>
      <w:r>
        <w:fldChar w:fldCharType="begin"/>
      </w:r>
      <w:r>
        <w:instrText xml:space="preserve"> REF _Ref101450631 \h </w:instrText>
      </w:r>
      <w:r>
        <w:fldChar w:fldCharType="separate"/>
      </w:r>
      <w:r w:rsidR="00105FB9">
        <w:t xml:space="preserve">Figure </w:t>
      </w:r>
      <w:r w:rsidR="00105FB9">
        <w:rPr>
          <w:noProof/>
        </w:rPr>
        <w:t>96</w:t>
      </w:r>
      <w:r>
        <w:fldChar w:fldCharType="end"/>
      </w:r>
      <w:r>
        <w:t>) is displayed when the user clicks on a page link or imports a checklist informing the user that the page or checklist is being loaded. I added this so it was clear to users the website was loading and so they didn’t think it was not functioning.</w:t>
      </w:r>
    </w:p>
    <w:p w14:paraId="21C1C862" w14:textId="77777777" w:rsidR="003D1D5B" w:rsidRPr="00D301CB" w:rsidRDefault="003D1D5B" w:rsidP="00D301CB"/>
    <w:p w14:paraId="326FB43D" w14:textId="77777777" w:rsidR="00625C41" w:rsidRDefault="007C1E33" w:rsidP="007C1E33">
      <w:pPr>
        <w:pStyle w:val="Heading2"/>
      </w:pPr>
      <w:bookmarkStart w:id="224" w:name="_Toc102658811"/>
      <w:r w:rsidRPr="007C1E33">
        <w:lastRenderedPageBreak/>
        <w:t>Implementation</w:t>
      </w:r>
      <w:bookmarkEnd w:id="224"/>
    </w:p>
    <w:p w14:paraId="70335152" w14:textId="1A43C2F6" w:rsidR="00104139" w:rsidRDefault="00104139" w:rsidP="00104139">
      <w:pPr>
        <w:pStyle w:val="Heading3"/>
      </w:pPr>
      <w:bookmarkStart w:id="225" w:name="_Ref101821891"/>
      <w:bookmarkStart w:id="226" w:name="_Toc102658812"/>
      <w:r>
        <w:t>Retrieving and Reading Data from</w:t>
      </w:r>
      <w:r w:rsidR="00C14ECF">
        <w:t xml:space="preserve"> the</w:t>
      </w:r>
      <w:r>
        <w:t xml:space="preserve"> APIs</w:t>
      </w:r>
      <w:bookmarkEnd w:id="225"/>
      <w:bookmarkEnd w:id="226"/>
    </w:p>
    <w:p w14:paraId="39B5130B" w14:textId="2A143950" w:rsidR="00043AE9" w:rsidRDefault="00057728" w:rsidP="00104139">
      <w:r>
        <w:t xml:space="preserve">To retrieve information on Lego Sets </w:t>
      </w:r>
      <w:r w:rsidR="00C04033">
        <w:t>from</w:t>
      </w:r>
      <w:r>
        <w:t xml:space="preserve"> the Rebrickable API </w:t>
      </w:r>
      <w:r>
        <w:fldChar w:fldCharType="begin"/>
      </w:r>
      <w:r>
        <w:instrText xml:space="preserve"> REF _Ref88054215 \r \h </w:instrText>
      </w:r>
      <w:r>
        <w:fldChar w:fldCharType="separate"/>
      </w:r>
      <w:r w:rsidR="00105FB9">
        <w:t>[1]</w:t>
      </w:r>
      <w:r>
        <w:fldChar w:fldCharType="end"/>
      </w:r>
      <w:r w:rsidR="00C04033">
        <w:t xml:space="preserve">, the system </w:t>
      </w:r>
      <w:r w:rsidR="00954101">
        <w:t>must</w:t>
      </w:r>
      <w:r w:rsidR="00C04033">
        <w:t xml:space="preserve"> perform </w:t>
      </w:r>
      <w:r w:rsidR="00F01AE4">
        <w:t xml:space="preserve">an </w:t>
      </w:r>
      <w:r w:rsidR="00C04033">
        <w:t xml:space="preserve">HTTP request with </w:t>
      </w:r>
      <w:r w:rsidR="00EE660F">
        <w:t>a</w:t>
      </w:r>
      <w:r w:rsidR="00C04033">
        <w:t xml:space="preserve"> URI</w:t>
      </w:r>
      <w:r w:rsidR="00EE660F">
        <w:t>. The URI</w:t>
      </w:r>
      <w:r w:rsidR="00C04033">
        <w:t xml:space="preserve"> </w:t>
      </w:r>
      <w:r w:rsidR="00EE660F">
        <w:t>contains</w:t>
      </w:r>
      <w:r w:rsidR="006320A1">
        <w:t xml:space="preserve"> the API’s URL,</w:t>
      </w:r>
      <w:r w:rsidR="00C04033">
        <w:t xml:space="preserve"> information on what </w:t>
      </w:r>
      <w:r w:rsidR="009C0368">
        <w:t xml:space="preserve">data to </w:t>
      </w:r>
      <w:r w:rsidR="00C04033">
        <w:t xml:space="preserve">retrieve and </w:t>
      </w:r>
      <w:r w:rsidR="009C0368">
        <w:t xml:space="preserve">an </w:t>
      </w:r>
      <w:r w:rsidR="00C04033">
        <w:t>API key</w:t>
      </w:r>
      <w:r w:rsidR="006E3696">
        <w:t>.</w:t>
      </w:r>
      <w:r w:rsidR="00954101">
        <w:t xml:space="preserve"> </w:t>
      </w:r>
      <w:r w:rsidR="00555FF3">
        <w:t xml:space="preserve">The information on what data to retrieve </w:t>
      </w:r>
      <w:r w:rsidR="006320A1">
        <w:t xml:space="preserve">is written using the Rebrickable API </w:t>
      </w:r>
      <w:r w:rsidR="00555FF3">
        <w:t>d</w:t>
      </w:r>
      <w:r w:rsidR="006320A1">
        <w:t xml:space="preserve">ocumentation </w:t>
      </w:r>
      <w:r w:rsidR="006320A1">
        <w:fldChar w:fldCharType="begin"/>
      </w:r>
      <w:r w:rsidR="006320A1">
        <w:instrText xml:space="preserve"> REF _Ref88054200 \r \h </w:instrText>
      </w:r>
      <w:r w:rsidR="006320A1">
        <w:fldChar w:fldCharType="separate"/>
      </w:r>
      <w:r w:rsidR="00105FB9">
        <w:t>[2]</w:t>
      </w:r>
      <w:r w:rsidR="006320A1">
        <w:fldChar w:fldCharType="end"/>
      </w:r>
      <w:r w:rsidR="00555FF3">
        <w:t xml:space="preserve"> or the Brickset API </w:t>
      </w:r>
      <w:r w:rsidR="008C04A6">
        <w:t>documentation</w:t>
      </w:r>
      <w:r w:rsidR="0060598C">
        <w:t xml:space="preserve"> </w:t>
      </w:r>
      <w:r w:rsidR="008C0B57">
        <w:fldChar w:fldCharType="begin"/>
      </w:r>
      <w:r w:rsidR="008C0B57">
        <w:instrText xml:space="preserve"> REF _Ref101371421 \r \h </w:instrText>
      </w:r>
      <w:r w:rsidR="008C0B57">
        <w:fldChar w:fldCharType="separate"/>
      </w:r>
      <w:r w:rsidR="00105FB9">
        <w:t>[7]</w:t>
      </w:r>
      <w:r w:rsidR="008C0B57">
        <w:fldChar w:fldCharType="end"/>
      </w:r>
      <w:r w:rsidR="00C04033">
        <w:t>.</w:t>
      </w:r>
    </w:p>
    <w:p w14:paraId="3E42DDDC" w14:textId="480FB745" w:rsidR="00906A12" w:rsidRDefault="00356ED5" w:rsidP="00104139">
      <w:r>
        <w:t>T</w:t>
      </w:r>
      <w:r w:rsidR="00906A12">
        <w:t>he</w:t>
      </w:r>
      <w:r w:rsidR="009C0368">
        <w:t xml:space="preserve"> </w:t>
      </w:r>
      <w:r w:rsidR="00906A12" w:rsidRPr="00FD00EE">
        <w:rPr>
          <w:rFonts w:cstheme="minorHAnsi"/>
        </w:rPr>
        <w:t>RestTemplate</w:t>
      </w:r>
      <w:r w:rsidR="003E1B0F">
        <w:t xml:space="preserve"> class </w:t>
      </w:r>
      <w:r w:rsidR="003E1B0F">
        <w:fldChar w:fldCharType="begin"/>
      </w:r>
      <w:r w:rsidR="003E1B0F">
        <w:instrText xml:space="preserve"> REF _Ref101783910 \r \h </w:instrText>
      </w:r>
      <w:r w:rsidR="003E1B0F">
        <w:fldChar w:fldCharType="separate"/>
      </w:r>
      <w:r w:rsidR="00105FB9">
        <w:t>[11]</w:t>
      </w:r>
      <w:r w:rsidR="003E1B0F">
        <w:fldChar w:fldCharType="end"/>
      </w:r>
      <w:r w:rsidR="00906A12">
        <w:t xml:space="preserve"> </w:t>
      </w:r>
      <w:r>
        <w:t xml:space="preserve">is used </w:t>
      </w:r>
      <w:r w:rsidR="00906A12">
        <w:t xml:space="preserve">to perform </w:t>
      </w:r>
      <w:r w:rsidR="001356D9">
        <w:t>a</w:t>
      </w:r>
      <w:r w:rsidR="00D01B9C">
        <w:t>n</w:t>
      </w:r>
      <w:r w:rsidR="001356D9">
        <w:t xml:space="preserve"> </w:t>
      </w:r>
      <w:r w:rsidR="00906A12">
        <w:t xml:space="preserve">HTTP request </w:t>
      </w:r>
      <w:r w:rsidR="00382ECE">
        <w:t xml:space="preserve">to an API using the created </w:t>
      </w:r>
      <w:r w:rsidR="00906A12">
        <w:t>URI</w:t>
      </w:r>
      <w:r w:rsidR="00382ECE">
        <w:t>. This is achieved</w:t>
      </w:r>
      <w:r w:rsidR="00906A12">
        <w:t xml:space="preserve"> using </w:t>
      </w:r>
      <w:r w:rsidR="004D02C3">
        <w:t>‘</w:t>
      </w:r>
      <w:r w:rsidR="004D02C3" w:rsidRPr="0011487A">
        <w:rPr>
          <w:rFonts w:ascii="Courier New" w:hAnsi="Courier New" w:cs="Courier New"/>
        </w:rPr>
        <w:t>String set_JSON = restTemplate.getForObject(set_uri, String.class);</w:t>
      </w:r>
      <w:r w:rsidR="004D02C3">
        <w:t xml:space="preserve">’, where </w:t>
      </w:r>
      <w:r w:rsidR="00906A12">
        <w:t>the method ‘</w:t>
      </w:r>
      <w:r w:rsidR="00906A12" w:rsidRPr="000C4D15">
        <w:rPr>
          <w:rFonts w:ascii="Courier New" w:hAnsi="Courier New" w:cs="Courier New"/>
        </w:rPr>
        <w:t>getForObject</w:t>
      </w:r>
      <w:r w:rsidR="00906A12">
        <w:t xml:space="preserve">’ returns a JSON </w:t>
      </w:r>
      <w:r w:rsidR="00EB26F2">
        <w:t>tree</w:t>
      </w:r>
      <w:r w:rsidR="00906A12">
        <w:t xml:space="preserve"> with the requested data</w:t>
      </w:r>
      <w:r w:rsidR="007C1423">
        <w:t>, which is saved as a String</w:t>
      </w:r>
      <w:r w:rsidR="00906A12">
        <w:t>.</w:t>
      </w:r>
      <w:r w:rsidR="0040078C">
        <w:t xml:space="preserve"> I use </w:t>
      </w:r>
      <w:r w:rsidR="0019074A">
        <w:t xml:space="preserve">this to retrieve Lego Set and Piece information from the Rebrickable API </w:t>
      </w:r>
      <w:r w:rsidR="0019074A">
        <w:fldChar w:fldCharType="begin"/>
      </w:r>
      <w:r w:rsidR="0019074A">
        <w:instrText xml:space="preserve"> REF _Ref88054215 \r \h </w:instrText>
      </w:r>
      <w:r w:rsidR="0019074A">
        <w:fldChar w:fldCharType="separate"/>
      </w:r>
      <w:r w:rsidR="00105FB9">
        <w:t>[1]</w:t>
      </w:r>
      <w:r w:rsidR="0019074A">
        <w:fldChar w:fldCharType="end"/>
      </w:r>
      <w:r w:rsidR="0019074A">
        <w:t xml:space="preserve"> and when </w:t>
      </w:r>
      <w:r w:rsidR="002972DE">
        <w:t>retrieving</w:t>
      </w:r>
      <w:r w:rsidR="0019074A">
        <w:t xml:space="preserve"> </w:t>
      </w:r>
      <w:r w:rsidR="0040078C">
        <w:t>Lego Set instruction booklets from the Brickset</w:t>
      </w:r>
      <w:r w:rsidR="0033750D">
        <w:t xml:space="preserve"> API</w:t>
      </w:r>
      <w:r w:rsidR="0040078C">
        <w:t xml:space="preserve"> </w:t>
      </w:r>
      <w:r w:rsidR="0040078C">
        <w:fldChar w:fldCharType="begin"/>
      </w:r>
      <w:r w:rsidR="0040078C">
        <w:instrText xml:space="preserve"> REF _Ref101371421 \r \h </w:instrText>
      </w:r>
      <w:r w:rsidR="0040078C">
        <w:fldChar w:fldCharType="separate"/>
      </w:r>
      <w:r w:rsidR="00105FB9">
        <w:t>[7]</w:t>
      </w:r>
      <w:r w:rsidR="0040078C">
        <w:fldChar w:fldCharType="end"/>
      </w:r>
      <w:r w:rsidR="00A86FB9">
        <w:t>.</w:t>
      </w:r>
    </w:p>
    <w:p w14:paraId="4EA3E570" w14:textId="77777777" w:rsidR="00BC474A" w:rsidRDefault="00BC474A" w:rsidP="00BC474A">
      <w:pPr>
        <w:keepNext/>
        <w:spacing w:after="0"/>
      </w:pPr>
      <w:r w:rsidRPr="00BC474A">
        <w:rPr>
          <w:noProof/>
        </w:rPr>
        <w:drawing>
          <wp:inline distT="0" distB="0" distL="0" distR="0" wp14:anchorId="40D8B247" wp14:editId="01F255C4">
            <wp:extent cx="3552824" cy="1457325"/>
            <wp:effectExtent l="0" t="0" r="0" b="0"/>
            <wp:docPr id="258" name="Picture 25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A screenshot of a computer&#10;&#10;Description automatically generated with medium confidence"/>
                    <pic:cNvPicPr/>
                  </pic:nvPicPr>
                  <pic:blipFill rotWithShape="1">
                    <a:blip r:embed="rId111"/>
                    <a:srcRect b="27488"/>
                    <a:stretch/>
                  </pic:blipFill>
                  <pic:spPr bwMode="auto">
                    <a:xfrm>
                      <a:off x="0" y="0"/>
                      <a:ext cx="3553321" cy="1457529"/>
                    </a:xfrm>
                    <a:prstGeom prst="rect">
                      <a:avLst/>
                    </a:prstGeom>
                    <a:ln>
                      <a:noFill/>
                    </a:ln>
                    <a:extLst>
                      <a:ext uri="{53640926-AAD7-44D8-BBD7-CCE9431645EC}">
                        <a14:shadowObscured xmlns:a14="http://schemas.microsoft.com/office/drawing/2010/main"/>
                      </a:ext>
                    </a:extLst>
                  </pic:spPr>
                </pic:pic>
              </a:graphicData>
            </a:graphic>
          </wp:inline>
        </w:drawing>
      </w:r>
    </w:p>
    <w:p w14:paraId="1EFC67DF" w14:textId="385106F7" w:rsidR="00BC474A" w:rsidRDefault="00BC474A" w:rsidP="00BC474A">
      <w:pPr>
        <w:pStyle w:val="Caption"/>
      </w:pPr>
      <w:bookmarkStart w:id="227" w:name="_Ref102651104"/>
      <w:r>
        <w:t xml:space="preserve">Figure </w:t>
      </w:r>
      <w:r w:rsidR="00AF287D">
        <w:fldChar w:fldCharType="begin"/>
      </w:r>
      <w:r w:rsidR="00AF287D">
        <w:instrText xml:space="preserve"> SEQ Figure \* ARABIC </w:instrText>
      </w:r>
      <w:r w:rsidR="00AF287D">
        <w:fldChar w:fldCharType="separate"/>
      </w:r>
      <w:r w:rsidR="00105FB9">
        <w:rPr>
          <w:noProof/>
        </w:rPr>
        <w:t>97</w:t>
      </w:r>
      <w:r w:rsidR="00AF287D">
        <w:rPr>
          <w:noProof/>
        </w:rPr>
        <w:fldChar w:fldCharType="end"/>
      </w:r>
      <w:bookmarkEnd w:id="227"/>
      <w:r>
        <w:t>: Reading Json String Code</w:t>
      </w:r>
    </w:p>
    <w:p w14:paraId="3A5B00DA" w14:textId="5F68EB76" w:rsidR="00630491" w:rsidRDefault="0040078C" w:rsidP="00104139">
      <w:r>
        <w:t xml:space="preserve">To read </w:t>
      </w:r>
      <w:r w:rsidR="00F01AE4">
        <w:t xml:space="preserve">the </w:t>
      </w:r>
      <w:r w:rsidR="006B72A0">
        <w:t xml:space="preserve">String that contains the </w:t>
      </w:r>
      <w:r>
        <w:t xml:space="preserve">JSON </w:t>
      </w:r>
      <w:r w:rsidR="00EB26F2">
        <w:t>tree</w:t>
      </w:r>
      <w:r>
        <w:t xml:space="preserve"> </w:t>
      </w:r>
      <w:r w:rsidR="00985147">
        <w:t xml:space="preserve">with </w:t>
      </w:r>
      <w:r w:rsidR="00F01AE4">
        <w:t xml:space="preserve">the </w:t>
      </w:r>
      <w:r w:rsidR="00985147">
        <w:t xml:space="preserve">API </w:t>
      </w:r>
      <w:r w:rsidR="00014804">
        <w:t>data</w:t>
      </w:r>
      <w:r w:rsidR="00557845">
        <w:t>, I</w:t>
      </w:r>
      <w:r w:rsidR="00014804">
        <w:t xml:space="preserve"> </w:t>
      </w:r>
      <w:r>
        <w:t>used</w:t>
      </w:r>
      <w:r w:rsidR="00557845">
        <w:t xml:space="preserve"> </w:t>
      </w:r>
      <w:r w:rsidR="001611FC" w:rsidRPr="001611FC">
        <w:t xml:space="preserve">Jackson-core </w:t>
      </w:r>
      <w:r w:rsidR="009D137E">
        <w:fldChar w:fldCharType="begin"/>
      </w:r>
      <w:r w:rsidR="009D137E">
        <w:instrText xml:space="preserve"> REF _Ref101784525 \r \h </w:instrText>
      </w:r>
      <w:r w:rsidR="009D137E">
        <w:fldChar w:fldCharType="separate"/>
      </w:r>
      <w:r w:rsidR="00105FB9">
        <w:t>[12]</w:t>
      </w:r>
      <w:r w:rsidR="009D137E">
        <w:fldChar w:fldCharType="end"/>
      </w:r>
      <w:r w:rsidR="001611FC" w:rsidRPr="001611FC">
        <w:t xml:space="preserve"> and Jackson-databind </w:t>
      </w:r>
      <w:r w:rsidR="009D137E">
        <w:fldChar w:fldCharType="begin"/>
      </w:r>
      <w:r w:rsidR="009D137E">
        <w:instrText xml:space="preserve"> REF _Ref101784535 \r \h </w:instrText>
      </w:r>
      <w:r w:rsidR="009D137E">
        <w:fldChar w:fldCharType="separate"/>
      </w:r>
      <w:r w:rsidR="00105FB9">
        <w:t>[13]</w:t>
      </w:r>
      <w:r w:rsidR="009D137E">
        <w:fldChar w:fldCharType="end"/>
      </w:r>
      <w:r w:rsidR="001611FC">
        <w:t xml:space="preserve"> </w:t>
      </w:r>
      <w:r w:rsidR="001611FC" w:rsidRPr="001611FC">
        <w:t>libraries</w:t>
      </w:r>
      <w:r w:rsidR="00652691">
        <w:t>.</w:t>
      </w:r>
      <w:r w:rsidR="009F44ED">
        <w:t xml:space="preserve"> </w:t>
      </w:r>
      <w:r w:rsidR="00D743BB">
        <w:t xml:space="preserve">Using </w:t>
      </w:r>
      <w:r w:rsidR="00352BCC">
        <w:t xml:space="preserve">the </w:t>
      </w:r>
      <w:r w:rsidR="00D743BB">
        <w:t>‘</w:t>
      </w:r>
      <w:r w:rsidR="00D743BB" w:rsidRPr="000C4D15">
        <w:rPr>
          <w:rFonts w:ascii="Courier New" w:hAnsi="Courier New" w:cs="Courier New"/>
        </w:rPr>
        <w:t>ObjectMapper</w:t>
      </w:r>
      <w:r w:rsidR="00D743BB">
        <w:t xml:space="preserve">’ </w:t>
      </w:r>
      <w:r w:rsidR="00352BCC">
        <w:t xml:space="preserve">class </w:t>
      </w:r>
      <w:r w:rsidR="00D743BB">
        <w:t>and its method ‘</w:t>
      </w:r>
      <w:r w:rsidR="00D743BB" w:rsidRPr="000C4D15">
        <w:rPr>
          <w:rFonts w:ascii="Courier New" w:hAnsi="Courier New" w:cs="Courier New"/>
        </w:rPr>
        <w:t>readTree</w:t>
      </w:r>
      <w:r w:rsidR="00D743BB">
        <w:t xml:space="preserve">’ with the </w:t>
      </w:r>
      <w:r w:rsidR="00352BCC">
        <w:t xml:space="preserve">JSON </w:t>
      </w:r>
      <w:r w:rsidR="00640EBB">
        <w:t>S</w:t>
      </w:r>
      <w:r w:rsidR="00352BCC">
        <w:t>tring</w:t>
      </w:r>
      <w:r w:rsidR="00D743BB">
        <w:t xml:space="preserve"> as a parameter</w:t>
      </w:r>
      <w:r w:rsidR="00E85ECF">
        <w:t xml:space="preserve"> (</w:t>
      </w:r>
      <w:r w:rsidR="00E85ECF">
        <w:fldChar w:fldCharType="begin"/>
      </w:r>
      <w:r w:rsidR="00E85ECF">
        <w:instrText xml:space="preserve"> REF _Ref102651104 \h </w:instrText>
      </w:r>
      <w:r w:rsidR="00E85ECF">
        <w:fldChar w:fldCharType="separate"/>
      </w:r>
      <w:r w:rsidR="00105FB9">
        <w:t xml:space="preserve">Figure </w:t>
      </w:r>
      <w:r w:rsidR="00105FB9">
        <w:rPr>
          <w:noProof/>
        </w:rPr>
        <w:t>97</w:t>
      </w:r>
      <w:r w:rsidR="00E85ECF">
        <w:fldChar w:fldCharType="end"/>
      </w:r>
      <w:r w:rsidR="00E85ECF">
        <w:t>)</w:t>
      </w:r>
      <w:r w:rsidR="00352BCC">
        <w:t xml:space="preserve">, </w:t>
      </w:r>
      <w:r w:rsidR="00B11695">
        <w:t xml:space="preserve">it </w:t>
      </w:r>
      <w:r w:rsidR="003F5AEB">
        <w:t>retrieves</w:t>
      </w:r>
      <w:r w:rsidR="00352BCC">
        <w:t xml:space="preserve"> a ‘</w:t>
      </w:r>
      <w:r w:rsidR="004D6224" w:rsidRPr="00E201FE">
        <w:rPr>
          <w:rFonts w:ascii="Courier New" w:hAnsi="Courier New" w:cs="Courier New"/>
        </w:rPr>
        <w:t>JsonNode</w:t>
      </w:r>
      <w:r w:rsidR="004D6224" w:rsidRPr="004D6224">
        <w:rPr>
          <w:rFonts w:ascii="Calibri (Body)" w:hAnsi="Calibri (Body)" w:cs="Courier New"/>
        </w:rPr>
        <w:t>’</w:t>
      </w:r>
      <w:r w:rsidR="00352BCC">
        <w:t xml:space="preserve"> which is the </w:t>
      </w:r>
      <w:r w:rsidR="002A3BA4">
        <w:t>root</w:t>
      </w:r>
      <w:r w:rsidR="00352BCC">
        <w:t xml:space="preserve"> node in the JSON</w:t>
      </w:r>
      <w:r w:rsidR="002A3BA4">
        <w:t xml:space="preserve"> tree</w:t>
      </w:r>
      <w:r w:rsidR="00352BCC">
        <w:t xml:space="preserve">. </w:t>
      </w:r>
      <w:r w:rsidR="003F5AEB">
        <w:t>Then using the ‘</w:t>
      </w:r>
      <w:r w:rsidR="003F5AEB" w:rsidRPr="00126BD2">
        <w:rPr>
          <w:rFonts w:ascii="Courier New" w:hAnsi="Courier New" w:cs="Courier New"/>
        </w:rPr>
        <w:t>path</w:t>
      </w:r>
      <w:r w:rsidR="003F5AEB">
        <w:t xml:space="preserve">’ method on a </w:t>
      </w:r>
      <w:r w:rsidR="000C4D15">
        <w:t>‘</w:t>
      </w:r>
      <w:r w:rsidR="00B47DC2" w:rsidRPr="00B47DC2">
        <w:rPr>
          <w:rFonts w:ascii="Courier New" w:hAnsi="Courier New" w:cs="Courier New"/>
        </w:rPr>
        <w:t>JsonNode</w:t>
      </w:r>
      <w:r w:rsidR="004D6224" w:rsidRPr="004D6224">
        <w:rPr>
          <w:rFonts w:ascii="Calibri (Body)" w:hAnsi="Calibri (Body)" w:cs="Courier New"/>
        </w:rPr>
        <w:t>’</w:t>
      </w:r>
      <w:r w:rsidR="003F5AEB">
        <w:t xml:space="preserve"> </w:t>
      </w:r>
      <w:r w:rsidR="00EB26F2">
        <w:t xml:space="preserve">with a </w:t>
      </w:r>
      <w:r w:rsidR="00AD6455">
        <w:t xml:space="preserve">String </w:t>
      </w:r>
      <w:r w:rsidR="00EB26F2">
        <w:t xml:space="preserve">parameter returns a </w:t>
      </w:r>
      <w:r w:rsidR="000C4D15">
        <w:t>‘</w:t>
      </w:r>
      <w:r w:rsidR="00B47DC2" w:rsidRPr="00B47DC2">
        <w:rPr>
          <w:rFonts w:ascii="Courier New" w:hAnsi="Courier New" w:cs="Courier New"/>
        </w:rPr>
        <w:t>JsonNode</w:t>
      </w:r>
      <w:r w:rsidR="004D6224" w:rsidRPr="004D6224">
        <w:rPr>
          <w:rFonts w:ascii="Calibri (Body)" w:hAnsi="Calibri (Body)" w:cs="Courier New"/>
        </w:rPr>
        <w:t>’</w:t>
      </w:r>
      <w:r w:rsidR="00EE2488">
        <w:t xml:space="preserve"> </w:t>
      </w:r>
      <w:r w:rsidR="00412639">
        <w:t>that is a child of the</w:t>
      </w:r>
      <w:r w:rsidR="00EE2488">
        <w:t xml:space="preserve"> root node, where its name matches the </w:t>
      </w:r>
      <w:r w:rsidR="00AD6455">
        <w:t xml:space="preserve">String </w:t>
      </w:r>
      <w:r w:rsidR="00791653">
        <w:t>parameter</w:t>
      </w:r>
      <w:r w:rsidR="00580B07">
        <w:t>, for example</w:t>
      </w:r>
      <w:r w:rsidR="00CA23AB">
        <w:t>,</w:t>
      </w:r>
      <w:r w:rsidR="00580B07">
        <w:t xml:space="preserve"> ‘set_num’.</w:t>
      </w:r>
    </w:p>
    <w:p w14:paraId="4E0010E2" w14:textId="77777777" w:rsidR="00FF590A" w:rsidRDefault="00FF590A" w:rsidP="00FF590A">
      <w:pPr>
        <w:keepNext/>
        <w:spacing w:after="0"/>
      </w:pPr>
      <w:r w:rsidRPr="00FF590A">
        <w:rPr>
          <w:noProof/>
        </w:rPr>
        <w:drawing>
          <wp:inline distT="0" distB="0" distL="0" distR="0" wp14:anchorId="17893E96" wp14:editId="0732C3DB">
            <wp:extent cx="3362794" cy="476316"/>
            <wp:effectExtent l="0" t="0" r="9525" b="0"/>
            <wp:docPr id="259" name="Picture 2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A screenshot of a computer&#10;&#10;Description automatically generated with medium confidence"/>
                    <pic:cNvPicPr/>
                  </pic:nvPicPr>
                  <pic:blipFill>
                    <a:blip r:embed="rId112"/>
                    <a:stretch>
                      <a:fillRect/>
                    </a:stretch>
                  </pic:blipFill>
                  <pic:spPr>
                    <a:xfrm>
                      <a:off x="0" y="0"/>
                      <a:ext cx="3362794" cy="476316"/>
                    </a:xfrm>
                    <a:prstGeom prst="rect">
                      <a:avLst/>
                    </a:prstGeom>
                  </pic:spPr>
                </pic:pic>
              </a:graphicData>
            </a:graphic>
          </wp:inline>
        </w:drawing>
      </w:r>
    </w:p>
    <w:p w14:paraId="5B39DF33" w14:textId="675119FC" w:rsidR="00FF590A" w:rsidRDefault="00FF590A" w:rsidP="00FF590A">
      <w:pPr>
        <w:pStyle w:val="Caption"/>
      </w:pPr>
      <w:bookmarkStart w:id="228" w:name="_Ref102651256"/>
      <w:r>
        <w:t xml:space="preserve">Figure </w:t>
      </w:r>
      <w:r w:rsidR="00AF287D">
        <w:fldChar w:fldCharType="begin"/>
      </w:r>
      <w:r w:rsidR="00AF287D">
        <w:instrText xml:space="preserve"> SEQ Figure \* ARABIC </w:instrText>
      </w:r>
      <w:r w:rsidR="00AF287D">
        <w:fldChar w:fldCharType="separate"/>
      </w:r>
      <w:r w:rsidR="00105FB9">
        <w:rPr>
          <w:noProof/>
        </w:rPr>
        <w:t>98</w:t>
      </w:r>
      <w:r w:rsidR="00AF287D">
        <w:rPr>
          <w:noProof/>
        </w:rPr>
        <w:fldChar w:fldCharType="end"/>
      </w:r>
      <w:bookmarkEnd w:id="228"/>
      <w:r>
        <w:t>: JsonNode to DataType Code</w:t>
      </w:r>
    </w:p>
    <w:p w14:paraId="35681803" w14:textId="11737041" w:rsidR="005F3A7E" w:rsidRDefault="00630491" w:rsidP="00104139">
      <w:r>
        <w:t>If a ‘</w:t>
      </w:r>
      <w:r w:rsidR="00B47DC2" w:rsidRPr="00B47DC2">
        <w:rPr>
          <w:rFonts w:ascii="Courier New" w:hAnsi="Courier New" w:cs="Courier New"/>
        </w:rPr>
        <w:t>JsonNode</w:t>
      </w:r>
      <w:r w:rsidR="004D6224" w:rsidRPr="004D6224">
        <w:rPr>
          <w:rFonts w:ascii="Calibri (Body)" w:hAnsi="Calibri (Body)" w:cs="Courier New"/>
        </w:rPr>
        <w:t>’</w:t>
      </w:r>
      <w:r>
        <w:t xml:space="preserve"> has no child then it can be transformed into a datatype (</w:t>
      </w:r>
      <w:r w:rsidR="00FF590A">
        <w:fldChar w:fldCharType="begin"/>
      </w:r>
      <w:r w:rsidR="00FF590A">
        <w:instrText xml:space="preserve"> REF _Ref102651256 \h </w:instrText>
      </w:r>
      <w:r w:rsidR="00FF590A">
        <w:fldChar w:fldCharType="separate"/>
      </w:r>
      <w:r w:rsidR="00105FB9">
        <w:t xml:space="preserve">Figure </w:t>
      </w:r>
      <w:r w:rsidR="00105FB9">
        <w:rPr>
          <w:noProof/>
        </w:rPr>
        <w:t>98</w:t>
      </w:r>
      <w:r w:rsidR="00FF590A">
        <w:fldChar w:fldCharType="end"/>
      </w:r>
      <w:r>
        <w:t xml:space="preserve">) which means information </w:t>
      </w:r>
      <w:r w:rsidR="00DE5493">
        <w:t xml:space="preserve">received from an API can </w:t>
      </w:r>
      <w:r>
        <w:t xml:space="preserve">be </w:t>
      </w:r>
      <w:r w:rsidR="00DE5493">
        <w:t xml:space="preserve">read, like a Lego Set’s </w:t>
      </w:r>
      <w:r w:rsidR="003D2DA7">
        <w:t>number</w:t>
      </w:r>
      <w:r>
        <w:t>,</w:t>
      </w:r>
      <w:r w:rsidR="003D2DA7">
        <w:t xml:space="preserve"> name</w:t>
      </w:r>
      <w:r>
        <w:t xml:space="preserve"> </w:t>
      </w:r>
      <w:r w:rsidR="003D2DA7">
        <w:t>a</w:t>
      </w:r>
      <w:r>
        <w:t xml:space="preserve">nd </w:t>
      </w:r>
      <w:r w:rsidR="003D2DA7">
        <w:t>y</w:t>
      </w:r>
      <w:r>
        <w:t xml:space="preserve">ear </w:t>
      </w:r>
      <w:r w:rsidR="003D2DA7">
        <w:t>r</w:t>
      </w:r>
      <w:r>
        <w:t>eleased</w:t>
      </w:r>
      <w:r w:rsidR="00B15B5E">
        <w:t xml:space="preserve"> etc</w:t>
      </w:r>
      <w:r>
        <w:t>.</w:t>
      </w:r>
    </w:p>
    <w:p w14:paraId="25766E0E" w14:textId="77777777" w:rsidR="00C013F2" w:rsidRDefault="00C013F2" w:rsidP="00C013F2">
      <w:pPr>
        <w:keepNext/>
        <w:spacing w:after="0"/>
      </w:pPr>
      <w:r w:rsidRPr="00C013F2">
        <w:rPr>
          <w:noProof/>
        </w:rPr>
        <w:drawing>
          <wp:inline distT="0" distB="0" distL="0" distR="0" wp14:anchorId="75E6BF8B" wp14:editId="304F3F31">
            <wp:extent cx="3029373" cy="438211"/>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029373" cy="438211"/>
                    </a:xfrm>
                    <a:prstGeom prst="rect">
                      <a:avLst/>
                    </a:prstGeom>
                  </pic:spPr>
                </pic:pic>
              </a:graphicData>
            </a:graphic>
          </wp:inline>
        </w:drawing>
      </w:r>
    </w:p>
    <w:p w14:paraId="4AC0F8C4" w14:textId="08A362D3" w:rsidR="00F71C22" w:rsidRDefault="00C013F2" w:rsidP="00C013F2">
      <w:pPr>
        <w:pStyle w:val="Caption"/>
      </w:pPr>
      <w:r>
        <w:t xml:space="preserve">Figure </w:t>
      </w:r>
      <w:r w:rsidR="00AF287D">
        <w:fldChar w:fldCharType="begin"/>
      </w:r>
      <w:r w:rsidR="00AF287D">
        <w:instrText xml:space="preserve"> SEQ Figure \* ARABIC </w:instrText>
      </w:r>
      <w:r w:rsidR="00AF287D">
        <w:fldChar w:fldCharType="separate"/>
      </w:r>
      <w:r w:rsidR="00105FB9">
        <w:rPr>
          <w:noProof/>
        </w:rPr>
        <w:t>99</w:t>
      </w:r>
      <w:r w:rsidR="00AF287D">
        <w:rPr>
          <w:noProof/>
        </w:rPr>
        <w:fldChar w:fldCharType="end"/>
      </w:r>
      <w:r>
        <w:t>: JsonNode Tree Iteration Code</w:t>
      </w:r>
    </w:p>
    <w:p w14:paraId="665EA044" w14:textId="12615207" w:rsidR="005C46EB" w:rsidRDefault="00694982" w:rsidP="00104139">
      <w:r>
        <w:t>A ‘</w:t>
      </w:r>
      <w:r w:rsidR="00B47DC2" w:rsidRPr="00B47DC2">
        <w:rPr>
          <w:rFonts w:ascii="Courier New" w:hAnsi="Courier New"/>
        </w:rPr>
        <w:t>JsonNode</w:t>
      </w:r>
      <w:r w:rsidR="004D6224" w:rsidRPr="004D6224">
        <w:rPr>
          <w:rFonts w:ascii="Calibri (Body)" w:hAnsi="Calibri (Body)"/>
        </w:rPr>
        <w:t>’</w:t>
      </w:r>
      <w:r>
        <w:t xml:space="preserve"> can also be an array of JSON trees, and to retrieve data from each tree the ‘</w:t>
      </w:r>
      <w:r w:rsidR="00B47DC2" w:rsidRPr="00B47DC2">
        <w:rPr>
          <w:rFonts w:ascii="Courier New" w:hAnsi="Courier New" w:cs="Courier New"/>
        </w:rPr>
        <w:t>JsonNode</w:t>
      </w:r>
      <w:r w:rsidR="004D6224" w:rsidRPr="004D6224">
        <w:rPr>
          <w:rFonts w:ascii="Calibri (Body)" w:hAnsi="Calibri (Body)" w:cs="Courier New"/>
        </w:rPr>
        <w:t>’</w:t>
      </w:r>
      <w:r>
        <w:t xml:space="preserve"> is iterated by every ‘</w:t>
      </w:r>
      <w:r w:rsidR="00B47DC2" w:rsidRPr="00B47DC2">
        <w:rPr>
          <w:rFonts w:ascii="Courier New" w:hAnsi="Courier New" w:cs="Courier New"/>
        </w:rPr>
        <w:t>JsonNode</w:t>
      </w:r>
      <w:r w:rsidR="004D6224" w:rsidRPr="004D6224">
        <w:rPr>
          <w:rFonts w:ascii="Calibri (Body)" w:hAnsi="Calibri (Body)" w:cs="Courier New"/>
        </w:rPr>
        <w:t>’</w:t>
      </w:r>
      <w:r>
        <w:t xml:space="preserve"> it contains. For example, when searching for a Lego Set using the Rebrickable API </w:t>
      </w:r>
      <w:r>
        <w:fldChar w:fldCharType="begin"/>
      </w:r>
      <w:r>
        <w:instrText xml:space="preserve"> REF _Ref88054215 \r \h </w:instrText>
      </w:r>
      <w:r>
        <w:fldChar w:fldCharType="separate"/>
      </w:r>
      <w:r w:rsidR="00105FB9">
        <w:t>[1]</w:t>
      </w:r>
      <w:r>
        <w:fldChar w:fldCharType="end"/>
      </w:r>
      <w:r>
        <w:t xml:space="preserve"> the list of Lego sets is returned as a JSON array and is iterated through to get all data in this array</w:t>
      </w:r>
      <w:r w:rsidR="005C6C54">
        <w:t>.</w:t>
      </w:r>
    </w:p>
    <w:p w14:paraId="3B4ECDA3" w14:textId="1E0FF5C4" w:rsidR="00630491" w:rsidRDefault="00423E3E" w:rsidP="00104139">
      <w:r>
        <w:t>If</w:t>
      </w:r>
      <w:r w:rsidR="00AD6EC0">
        <w:t xml:space="preserve"> </w:t>
      </w:r>
      <w:r w:rsidR="0088771E">
        <w:t>data received</w:t>
      </w:r>
      <w:r w:rsidR="005F3A7E">
        <w:t>,</w:t>
      </w:r>
      <w:r w:rsidR="0088771E">
        <w:t xml:space="preserve"> now stored </w:t>
      </w:r>
      <w:r w:rsidR="005F3A7E">
        <w:t xml:space="preserve">in </w:t>
      </w:r>
      <w:r w:rsidR="0088771E">
        <w:t>variables</w:t>
      </w:r>
      <w:r w:rsidR="005F3A7E">
        <w:t>,</w:t>
      </w:r>
      <w:r w:rsidR="0088771E">
        <w:t xml:space="preserve"> is </w:t>
      </w:r>
      <w:r w:rsidR="005F3A7E">
        <w:t xml:space="preserve">from the Rebrickable API </w:t>
      </w:r>
      <w:r w:rsidR="005F3A7E">
        <w:fldChar w:fldCharType="begin"/>
      </w:r>
      <w:r w:rsidR="005F3A7E">
        <w:instrText xml:space="preserve"> REF _Ref88054215 \r \h </w:instrText>
      </w:r>
      <w:r w:rsidR="005F3A7E">
        <w:fldChar w:fldCharType="separate"/>
      </w:r>
      <w:r w:rsidR="00105FB9">
        <w:t>[1]</w:t>
      </w:r>
      <w:r w:rsidR="005F3A7E">
        <w:fldChar w:fldCharType="end"/>
      </w:r>
      <w:r w:rsidR="005F3A7E">
        <w:t xml:space="preserve"> </w:t>
      </w:r>
      <w:r w:rsidR="0088771E">
        <w:t xml:space="preserve">then </w:t>
      </w:r>
      <w:r w:rsidR="005F3A7E">
        <w:t xml:space="preserve">this information is </w:t>
      </w:r>
      <w:r w:rsidR="0088771E">
        <w:t>added to an instance of the relevant class the data is for ‘Set’</w:t>
      </w:r>
      <w:r w:rsidR="005F3A7E">
        <w:t>, ‘Piece’</w:t>
      </w:r>
      <w:r w:rsidR="001C6636">
        <w:t>, ‘PieceType’</w:t>
      </w:r>
      <w:r w:rsidR="005F3A7E">
        <w:t xml:space="preserve"> or ‘Theme’, which are </w:t>
      </w:r>
      <w:r w:rsidR="005F3A7E" w:rsidRPr="00213183">
        <w:t xml:space="preserve">explained </w:t>
      </w:r>
      <w:r w:rsidR="005F3A7E" w:rsidRPr="00213183">
        <w:fldChar w:fldCharType="begin"/>
      </w:r>
      <w:r w:rsidR="005F3A7E" w:rsidRPr="00213183">
        <w:instrText xml:space="preserve"> REF _Ref101793686 \p \h </w:instrText>
      </w:r>
      <w:r w:rsidR="00DA44FB" w:rsidRPr="00213183">
        <w:instrText xml:space="preserve"> \* MERGEFORMAT </w:instrText>
      </w:r>
      <w:r w:rsidR="005F3A7E" w:rsidRPr="00213183">
        <w:fldChar w:fldCharType="separate"/>
      </w:r>
      <w:r w:rsidR="00105FB9">
        <w:t>above</w:t>
      </w:r>
      <w:r w:rsidR="005F3A7E" w:rsidRPr="00213183">
        <w:fldChar w:fldCharType="end"/>
      </w:r>
      <w:r w:rsidR="005F3A7E" w:rsidRPr="00213183">
        <w:t xml:space="preserve"> in the </w:t>
      </w:r>
      <w:r w:rsidR="005F3A7E" w:rsidRPr="00213183">
        <w:fldChar w:fldCharType="begin"/>
      </w:r>
      <w:r w:rsidR="005F3A7E" w:rsidRPr="00213183">
        <w:instrText xml:space="preserve"> REF _Ref101793699 \h </w:instrText>
      </w:r>
      <w:r w:rsidR="00DA44FB" w:rsidRPr="00213183">
        <w:instrText xml:space="preserve"> \* MERGEFORMAT </w:instrText>
      </w:r>
      <w:r w:rsidR="005F3A7E" w:rsidRPr="00213183">
        <w:fldChar w:fldCharType="separate"/>
      </w:r>
      <w:r w:rsidR="00105FB9">
        <w:t>Class Diagram</w:t>
      </w:r>
      <w:r w:rsidR="005F3A7E" w:rsidRPr="00213183">
        <w:fldChar w:fldCharType="end"/>
      </w:r>
      <w:r w:rsidR="005F3A7E" w:rsidRPr="00213183">
        <w:t xml:space="preserve"> in the </w:t>
      </w:r>
      <w:r w:rsidR="005F3A7E" w:rsidRPr="00213183">
        <w:fldChar w:fldCharType="begin"/>
      </w:r>
      <w:r w:rsidR="005F3A7E" w:rsidRPr="00213183">
        <w:instrText xml:space="preserve"> REF _Ref101793706 \h </w:instrText>
      </w:r>
      <w:r w:rsidR="00DA44FB" w:rsidRPr="00213183">
        <w:instrText xml:space="preserve"> \* MERGEFORMAT </w:instrText>
      </w:r>
      <w:r w:rsidR="005F3A7E" w:rsidRPr="00213183">
        <w:fldChar w:fldCharType="separate"/>
      </w:r>
      <w:r w:rsidR="00105FB9">
        <w:t>Design</w:t>
      </w:r>
      <w:r w:rsidR="005F3A7E" w:rsidRPr="00213183">
        <w:fldChar w:fldCharType="end"/>
      </w:r>
      <w:r w:rsidR="005F3A7E" w:rsidRPr="00213183">
        <w:t xml:space="preserve"> section </w:t>
      </w:r>
      <w:r w:rsidR="00213183">
        <w:t>and</w:t>
      </w:r>
      <w:r w:rsidR="005F3A7E" w:rsidRPr="00213183">
        <w:t xml:space="preserve"> the</w:t>
      </w:r>
      <w:r w:rsidR="00213183">
        <w:t>ir implementation in the</w:t>
      </w:r>
      <w:r w:rsidR="005F3A7E" w:rsidRPr="00213183">
        <w:t xml:space="preserve"> </w:t>
      </w:r>
      <w:r w:rsidR="005F3A7E" w:rsidRPr="00213183">
        <w:fldChar w:fldCharType="begin"/>
      </w:r>
      <w:r w:rsidR="005F3A7E" w:rsidRPr="00213183">
        <w:instrText xml:space="preserve"> REF _Ref101793730 \h </w:instrText>
      </w:r>
      <w:r w:rsidR="00DA44FB" w:rsidRPr="00213183">
        <w:instrText xml:space="preserve"> \* MERGEFORMAT </w:instrText>
      </w:r>
      <w:r w:rsidR="005F3A7E" w:rsidRPr="00213183">
        <w:fldChar w:fldCharType="separate"/>
      </w:r>
      <w:r w:rsidR="00105FB9">
        <w:t>Classes</w:t>
      </w:r>
      <w:r w:rsidR="005F3A7E" w:rsidRPr="00213183">
        <w:fldChar w:fldCharType="end"/>
      </w:r>
      <w:r w:rsidR="005F3A7E" w:rsidRPr="00213183">
        <w:t xml:space="preserve"> section </w:t>
      </w:r>
      <w:r w:rsidR="005F3A7E" w:rsidRPr="00213183">
        <w:fldChar w:fldCharType="begin"/>
      </w:r>
      <w:r w:rsidR="005F3A7E" w:rsidRPr="00213183">
        <w:instrText xml:space="preserve"> REF _Ref101793730 \p \h </w:instrText>
      </w:r>
      <w:r w:rsidR="00DA44FB" w:rsidRPr="00213183">
        <w:instrText xml:space="preserve"> \* MERGEFORMAT </w:instrText>
      </w:r>
      <w:r w:rsidR="005F3A7E" w:rsidRPr="00213183">
        <w:fldChar w:fldCharType="separate"/>
      </w:r>
      <w:r w:rsidR="00105FB9">
        <w:t>below</w:t>
      </w:r>
      <w:r w:rsidR="005F3A7E" w:rsidRPr="00213183">
        <w:fldChar w:fldCharType="end"/>
      </w:r>
      <w:r w:rsidR="005F3A7E" w:rsidRPr="00213183">
        <w:t>.</w:t>
      </w:r>
    </w:p>
    <w:p w14:paraId="02772096" w14:textId="52CBBFAF" w:rsidR="0040078C" w:rsidRDefault="00D82736" w:rsidP="00FA49C2">
      <w:pPr>
        <w:tabs>
          <w:tab w:val="left" w:pos="2670"/>
        </w:tabs>
      </w:pPr>
      <w:r>
        <w:lastRenderedPageBreak/>
        <w:t>If the data</w:t>
      </w:r>
      <w:r w:rsidR="00AD6EC0">
        <w:t xml:space="preserve"> received</w:t>
      </w:r>
      <w:r>
        <w:t xml:space="preserve"> is</w:t>
      </w:r>
      <w:r w:rsidR="002D6BB0">
        <w:t xml:space="preserve"> for</w:t>
      </w:r>
      <w:r>
        <w:t xml:space="preserve"> </w:t>
      </w:r>
      <w:r w:rsidR="007E49BB">
        <w:t>I</w:t>
      </w:r>
      <w:r>
        <w:t xml:space="preserve">nstruction </w:t>
      </w:r>
      <w:r w:rsidR="007E49BB">
        <w:t>B</w:t>
      </w:r>
      <w:r>
        <w:t xml:space="preserve">ooklets for a Lego Set, retrieved from the Brickset API </w:t>
      </w:r>
      <w:r>
        <w:fldChar w:fldCharType="begin"/>
      </w:r>
      <w:r>
        <w:instrText xml:space="preserve"> REF _Ref101371421 \r \h </w:instrText>
      </w:r>
      <w:r>
        <w:fldChar w:fldCharType="separate"/>
      </w:r>
      <w:r w:rsidR="00105FB9">
        <w:t>[7]</w:t>
      </w:r>
      <w:r>
        <w:fldChar w:fldCharType="end"/>
      </w:r>
      <w:r>
        <w:t xml:space="preserve">, then </w:t>
      </w:r>
      <w:r w:rsidR="00694982">
        <w:t>the data from each ‘</w:t>
      </w:r>
      <w:r w:rsidR="00B47DC2" w:rsidRPr="00B47DC2">
        <w:rPr>
          <w:rFonts w:ascii="Courier New" w:hAnsi="Courier New" w:cs="Courier New"/>
        </w:rPr>
        <w:t>JsonNode</w:t>
      </w:r>
      <w:r w:rsidR="004D6224" w:rsidRPr="004D6224">
        <w:rPr>
          <w:rFonts w:ascii="Calibri (Body)" w:hAnsi="Calibri (Body)" w:cs="Courier New"/>
        </w:rPr>
        <w:t>’</w:t>
      </w:r>
      <w:r w:rsidR="00694982">
        <w:t xml:space="preserve"> in the JSON array is stored </w:t>
      </w:r>
      <w:r w:rsidR="00804821">
        <w:t>as</w:t>
      </w:r>
      <w:r w:rsidR="00694982">
        <w:t xml:space="preserve"> a list of </w:t>
      </w:r>
      <w:r w:rsidR="00804821">
        <w:t>S</w:t>
      </w:r>
      <w:r w:rsidR="00694982">
        <w:t xml:space="preserve">tring </w:t>
      </w:r>
      <w:r w:rsidR="00774E11">
        <w:t>A</w:t>
      </w:r>
      <w:r w:rsidR="00694982">
        <w:t xml:space="preserve">rrays that </w:t>
      </w:r>
      <w:r w:rsidR="00D16019">
        <w:t>contain</w:t>
      </w:r>
      <w:r w:rsidR="00694982">
        <w:t xml:space="preserve"> the URL </w:t>
      </w:r>
      <w:r w:rsidR="00EA5F57">
        <w:t xml:space="preserve">to the PDF instruction booklet and a description for the </w:t>
      </w:r>
      <w:r w:rsidR="002D348D">
        <w:t>instructions</w:t>
      </w:r>
      <w:r w:rsidR="00EA5F57">
        <w:t>.</w:t>
      </w:r>
      <w:r w:rsidR="008C598D">
        <w:t xml:space="preserve"> This list is then displa</w:t>
      </w:r>
      <w:r w:rsidR="00EA62FF">
        <w:t>yed to a user as</w:t>
      </w:r>
      <w:r w:rsidR="008C598D">
        <w:t xml:space="preserve"> the list of Lego set instructions on the </w:t>
      </w:r>
      <w:r w:rsidR="008C598D">
        <w:fldChar w:fldCharType="begin"/>
      </w:r>
      <w:r w:rsidR="008C598D">
        <w:instrText xml:space="preserve"> REF _Ref100934557 \h </w:instrText>
      </w:r>
      <w:r w:rsidR="008C598D">
        <w:fldChar w:fldCharType="separate"/>
      </w:r>
      <w:r w:rsidR="00105FB9">
        <w:t>Set Page</w:t>
      </w:r>
      <w:r w:rsidR="008C598D">
        <w:fldChar w:fldCharType="end"/>
      </w:r>
      <w:r w:rsidR="008C598D">
        <w:t xml:space="preserve"> (</w:t>
      </w:r>
      <w:r w:rsidR="008C598D">
        <w:fldChar w:fldCharType="begin"/>
      </w:r>
      <w:r w:rsidR="008C598D">
        <w:instrText xml:space="preserve"> REF _Ref101301087 \h </w:instrText>
      </w:r>
      <w:r w:rsidR="008C598D">
        <w:fldChar w:fldCharType="separate"/>
      </w:r>
      <w:r w:rsidR="00105FB9">
        <w:t xml:space="preserve">Figure </w:t>
      </w:r>
      <w:r w:rsidR="00105FB9">
        <w:rPr>
          <w:noProof/>
        </w:rPr>
        <w:t>13</w:t>
      </w:r>
      <w:r w:rsidR="008C598D">
        <w:fldChar w:fldCharType="end"/>
      </w:r>
      <w:r w:rsidR="008C598D">
        <w:t xml:space="preserve"> </w:t>
      </w:r>
      <w:r w:rsidR="008C598D">
        <w:fldChar w:fldCharType="begin"/>
      </w:r>
      <w:r w:rsidR="008C598D">
        <w:instrText xml:space="preserve"> REF _Ref101368054 \p \h </w:instrText>
      </w:r>
      <w:r w:rsidR="008C598D">
        <w:fldChar w:fldCharType="separate"/>
      </w:r>
      <w:r w:rsidR="00105FB9">
        <w:t>above</w:t>
      </w:r>
      <w:r w:rsidR="008C598D">
        <w:fldChar w:fldCharType="end"/>
      </w:r>
      <w:r w:rsidR="008C598D">
        <w:t>)</w:t>
      </w:r>
      <w:r w:rsidR="00461F6A">
        <w:t>.</w:t>
      </w:r>
    </w:p>
    <w:p w14:paraId="5328DA65" w14:textId="77777777" w:rsidR="003D1D5B" w:rsidRDefault="003D1D5B" w:rsidP="00FA49C2">
      <w:pPr>
        <w:tabs>
          <w:tab w:val="left" w:pos="2670"/>
        </w:tabs>
      </w:pPr>
    </w:p>
    <w:p w14:paraId="7EF69319" w14:textId="0A9EFA36" w:rsidR="007560F1" w:rsidRDefault="007560F1" w:rsidP="007560F1">
      <w:pPr>
        <w:pStyle w:val="Heading3"/>
      </w:pPr>
      <w:bookmarkStart w:id="229" w:name="_Ref101793730"/>
      <w:bookmarkStart w:id="230" w:name="_Toc102658813"/>
      <w:r>
        <w:t>Classes</w:t>
      </w:r>
      <w:bookmarkEnd w:id="229"/>
      <w:bookmarkEnd w:id="230"/>
    </w:p>
    <w:p w14:paraId="0FF1A317" w14:textId="23EC3D76" w:rsidR="00C54191" w:rsidRDefault="00C54191" w:rsidP="00C54191">
      <w:r>
        <w:t xml:space="preserve">I have implemented the following Classes in Java </w:t>
      </w:r>
      <w:r w:rsidR="00AB0FB5">
        <w:t>so that they</w:t>
      </w:r>
      <w:r>
        <w:t xml:space="preserve"> match the</w:t>
      </w:r>
      <w:r w:rsidR="0043177D">
        <w:t>ir</w:t>
      </w:r>
      <w:r>
        <w:t xml:space="preserve"> design explained in the </w:t>
      </w:r>
      <w:r>
        <w:fldChar w:fldCharType="begin"/>
      </w:r>
      <w:r>
        <w:instrText xml:space="preserve"> REF _Ref102138155 \r \h </w:instrText>
      </w:r>
      <w:r>
        <w:fldChar w:fldCharType="separate"/>
      </w:r>
      <w:r w:rsidR="00105FB9">
        <w:t>4.4</w:t>
      </w:r>
      <w:r>
        <w:fldChar w:fldCharType="end"/>
      </w:r>
      <w:r>
        <w:t xml:space="preserve"> </w:t>
      </w:r>
      <w:r>
        <w:fldChar w:fldCharType="begin"/>
      </w:r>
      <w:r>
        <w:instrText xml:space="preserve"> REF _Ref102138135 \h </w:instrText>
      </w:r>
      <w:r>
        <w:fldChar w:fldCharType="separate"/>
      </w:r>
      <w:r w:rsidR="00105FB9">
        <w:t>Class Diagram</w:t>
      </w:r>
      <w:r>
        <w:fldChar w:fldCharType="end"/>
      </w:r>
      <w:r>
        <w:t xml:space="preserve"> section </w:t>
      </w:r>
      <w:r>
        <w:fldChar w:fldCharType="begin"/>
      </w:r>
      <w:r>
        <w:instrText xml:space="preserve"> REF _Ref102138164 \p \h </w:instrText>
      </w:r>
      <w:r>
        <w:fldChar w:fldCharType="separate"/>
      </w:r>
      <w:r w:rsidR="00105FB9">
        <w:t>above</w:t>
      </w:r>
      <w:r>
        <w:fldChar w:fldCharType="end"/>
      </w:r>
      <w:r>
        <w:t>.</w:t>
      </w:r>
    </w:p>
    <w:p w14:paraId="0B284581" w14:textId="1A406BEE" w:rsidR="00D57332" w:rsidRDefault="00D57332" w:rsidP="00D57332">
      <w:r>
        <w:t xml:space="preserve">I added Hibernate </w:t>
      </w:r>
      <w:r>
        <w:fldChar w:fldCharType="begin"/>
      </w:r>
      <w:r>
        <w:instrText xml:space="preserve"> REF _Ref100771127 \r \h </w:instrText>
      </w:r>
      <w:r>
        <w:fldChar w:fldCharType="separate"/>
      </w:r>
      <w:r w:rsidR="00105FB9">
        <w:t>[9]</w:t>
      </w:r>
      <w:r>
        <w:fldChar w:fldCharType="end"/>
      </w:r>
      <w:r>
        <w:t xml:space="preserve"> and JPA </w:t>
      </w:r>
      <w:r>
        <w:fldChar w:fldCharType="begin"/>
      </w:r>
      <w:r>
        <w:instrText xml:space="preserve"> REF _Ref102140969 \r \h </w:instrText>
      </w:r>
      <w:r>
        <w:fldChar w:fldCharType="separate"/>
      </w:r>
      <w:r w:rsidR="00105FB9">
        <w:t>[10]</w:t>
      </w:r>
      <w:r>
        <w:fldChar w:fldCharType="end"/>
      </w:r>
      <w:r>
        <w:t xml:space="preserve"> annotations to the Set,</w:t>
      </w:r>
      <w:r w:rsidR="00E343C0">
        <w:t xml:space="preserve"> SetInSetList, Set_list, SetInProgress, PieceFound and Account  Classes</w:t>
      </w:r>
      <w:r>
        <w:t xml:space="preserve"> to generate the</w:t>
      </w:r>
      <w:r w:rsidR="00E343C0">
        <w:t xml:space="preserve">ir </w:t>
      </w:r>
      <w:r w:rsidR="004C4883">
        <w:t>corresponding</w:t>
      </w:r>
      <w:r>
        <w:t xml:space="preserve"> database</w:t>
      </w:r>
      <w:r w:rsidR="00E343C0">
        <w:t xml:space="preserve"> table</w:t>
      </w:r>
      <w:r>
        <w:t xml:space="preserve">, </w:t>
      </w:r>
      <w:r w:rsidR="004C4883">
        <w:t>explained</w:t>
      </w:r>
      <w:r>
        <w:t xml:space="preserve"> </w:t>
      </w:r>
      <w:r>
        <w:fldChar w:fldCharType="begin"/>
      </w:r>
      <w:r>
        <w:instrText xml:space="preserve"> REF _Ref102486872 \r \h </w:instrText>
      </w:r>
      <w:r>
        <w:fldChar w:fldCharType="separate"/>
      </w:r>
      <w:r w:rsidR="00105FB9">
        <w:t>5.6.2</w:t>
      </w:r>
      <w:r>
        <w:fldChar w:fldCharType="end"/>
      </w:r>
      <w:r>
        <w:t xml:space="preserve"> </w:t>
      </w:r>
      <w:r w:rsidRPr="004C4883">
        <w:fldChar w:fldCharType="begin"/>
      </w:r>
      <w:r w:rsidRPr="004C4883">
        <w:instrText xml:space="preserve"> REF _Ref102486872 \h </w:instrText>
      </w:r>
      <w:r w:rsidR="004C4883">
        <w:instrText xml:space="preserve"> \* MERGEFORMAT </w:instrText>
      </w:r>
      <w:r w:rsidRPr="004C4883">
        <w:fldChar w:fldCharType="separate"/>
      </w:r>
      <w:r w:rsidR="00105FB9" w:rsidRPr="002D7347">
        <w:t>Database Table Generation</w:t>
      </w:r>
      <w:r w:rsidRPr="004C4883">
        <w:fldChar w:fldCharType="end"/>
      </w:r>
      <w:r>
        <w:t>.</w:t>
      </w:r>
    </w:p>
    <w:p w14:paraId="5AEE8319" w14:textId="77777777" w:rsidR="00D57332" w:rsidRPr="00C54191" w:rsidRDefault="00D57332" w:rsidP="00C54191"/>
    <w:p w14:paraId="6CFD1B2E" w14:textId="1C40A994" w:rsidR="0089269A" w:rsidRDefault="001144F1" w:rsidP="001144F1">
      <w:pPr>
        <w:pStyle w:val="Heading4"/>
      </w:pPr>
      <w:bookmarkStart w:id="231" w:name="_Ref102137037"/>
      <w:bookmarkStart w:id="232" w:name="_Toc102658814"/>
      <w:r>
        <w:t>Set Class</w:t>
      </w:r>
      <w:bookmarkEnd w:id="231"/>
      <w:bookmarkEnd w:id="232"/>
    </w:p>
    <w:p w14:paraId="77B653F3" w14:textId="7382A245" w:rsidR="00D804FD" w:rsidRPr="00D804FD" w:rsidRDefault="002B68A2" w:rsidP="00D804FD">
      <w:r>
        <w:t>The</w:t>
      </w:r>
      <w:r w:rsidR="00540EAE">
        <w:t xml:space="preserve"> Set</w:t>
      </w:r>
      <w:r>
        <w:t xml:space="preserve"> </w:t>
      </w:r>
      <w:r w:rsidR="00540EAE">
        <w:t>C</w:t>
      </w:r>
      <w:r w:rsidR="00D61D86">
        <w:t xml:space="preserve">lass </w:t>
      </w:r>
      <w:r w:rsidR="00D52074">
        <w:t xml:space="preserve">constructors </w:t>
      </w:r>
      <w:r w:rsidR="00D61D86">
        <w:t xml:space="preserve">create </w:t>
      </w:r>
      <w:r w:rsidR="00605EE0">
        <w:t xml:space="preserve">each </w:t>
      </w:r>
      <w:r w:rsidR="00D61D86">
        <w:t xml:space="preserve">an instance of the </w:t>
      </w:r>
      <w:r w:rsidR="00300D6C">
        <w:t xml:space="preserve">Set </w:t>
      </w:r>
      <w:r w:rsidR="00D61D86">
        <w:t xml:space="preserve">class with only the values inputted (see </w:t>
      </w:r>
      <w:r w:rsidR="00D61D86">
        <w:fldChar w:fldCharType="begin"/>
      </w:r>
      <w:r w:rsidR="00D61D86">
        <w:instrText xml:space="preserve"> REF _Ref88718288 \h </w:instrText>
      </w:r>
      <w:r w:rsidR="00D61D86">
        <w:fldChar w:fldCharType="separate"/>
      </w:r>
      <w:r w:rsidR="00105FB9">
        <w:t xml:space="preserve">Figure </w:t>
      </w:r>
      <w:r w:rsidR="00105FB9">
        <w:rPr>
          <w:noProof/>
        </w:rPr>
        <w:t>7</w:t>
      </w:r>
      <w:r w:rsidR="00D61D86">
        <w:fldChar w:fldCharType="end"/>
      </w:r>
      <w:r w:rsidR="00D61D86">
        <w:t xml:space="preserve">) </w:t>
      </w:r>
      <w:r w:rsidR="00BF5D09">
        <w:t xml:space="preserve">to the </w:t>
      </w:r>
      <w:r w:rsidR="00D316B1">
        <w:t xml:space="preserve">constructors </w:t>
      </w:r>
      <w:r w:rsidR="00BF5D09">
        <w:t>initialised</w:t>
      </w:r>
      <w:r w:rsidR="00300D6C">
        <w:t>.</w:t>
      </w:r>
      <w:r w:rsidR="00E76CED">
        <w:t xml:space="preserve"> The</w:t>
      </w:r>
      <w:r>
        <w:t xml:space="preserve"> getter and setter</w:t>
      </w:r>
      <w:r w:rsidR="00E76CED">
        <w:t xml:space="preserve"> functions</w:t>
      </w:r>
      <w:r>
        <w:t xml:space="preserve"> in this class are basic </w:t>
      </w:r>
      <w:r w:rsidR="00E76CED">
        <w:t>and only set and retrieve values.</w:t>
      </w:r>
    </w:p>
    <w:p w14:paraId="021F6F5C" w14:textId="28BF9288" w:rsidR="001144F1" w:rsidRDefault="001144F1" w:rsidP="001144F1">
      <w:pPr>
        <w:pStyle w:val="Heading4"/>
      </w:pPr>
      <w:bookmarkStart w:id="233" w:name="_Ref102137047"/>
      <w:bookmarkStart w:id="234" w:name="_Toc102658815"/>
      <w:r>
        <w:t>Piece Class</w:t>
      </w:r>
      <w:bookmarkEnd w:id="233"/>
      <w:bookmarkEnd w:id="234"/>
    </w:p>
    <w:p w14:paraId="58652B9E" w14:textId="6EA1DCB1" w:rsidR="00D804FD" w:rsidRPr="00D804FD" w:rsidRDefault="00F3554D" w:rsidP="00D804FD">
      <w:r>
        <w:t xml:space="preserve">The </w:t>
      </w:r>
      <w:r w:rsidR="00402AE5">
        <w:t xml:space="preserve">Piece </w:t>
      </w:r>
      <w:r w:rsidR="00BE2F57">
        <w:t>C</w:t>
      </w:r>
      <w:r>
        <w:t xml:space="preserve">lass </w:t>
      </w:r>
      <w:r w:rsidR="00773140">
        <w:t xml:space="preserve">constructors </w:t>
      </w:r>
      <w:r w:rsidR="00605EE0">
        <w:t xml:space="preserve">each </w:t>
      </w:r>
      <w:r>
        <w:t xml:space="preserve">create an instance of the </w:t>
      </w:r>
      <w:r w:rsidR="008E3D59">
        <w:t>Piece</w:t>
      </w:r>
      <w:r>
        <w:t xml:space="preserve"> class with only the values inputted (see </w:t>
      </w:r>
      <w:r>
        <w:fldChar w:fldCharType="begin"/>
      </w:r>
      <w:r>
        <w:instrText xml:space="preserve"> REF _Ref88718288 \h </w:instrText>
      </w:r>
      <w:r>
        <w:fldChar w:fldCharType="separate"/>
      </w:r>
      <w:r w:rsidR="00105FB9">
        <w:t xml:space="preserve">Figure </w:t>
      </w:r>
      <w:r w:rsidR="00105FB9">
        <w:rPr>
          <w:noProof/>
        </w:rPr>
        <w:t>7</w:t>
      </w:r>
      <w:r>
        <w:fldChar w:fldCharType="end"/>
      </w:r>
      <w:r>
        <w:t>)</w:t>
      </w:r>
      <w:r w:rsidR="00A16EFA">
        <w:t xml:space="preserve"> to the </w:t>
      </w:r>
      <w:r w:rsidR="00D316B1">
        <w:t xml:space="preserve">constructors </w:t>
      </w:r>
      <w:r w:rsidR="00BF5D09">
        <w:t>initialised</w:t>
      </w:r>
      <w:r>
        <w:t>. The getter and setter functions in this class are basic and only set and retrieve values.</w:t>
      </w:r>
    </w:p>
    <w:p w14:paraId="154FDFC8" w14:textId="3C473FCA" w:rsidR="001144F1" w:rsidRDefault="001144F1" w:rsidP="001144F1">
      <w:pPr>
        <w:pStyle w:val="Heading4"/>
      </w:pPr>
      <w:bookmarkStart w:id="235" w:name="_Ref102142115"/>
      <w:bookmarkStart w:id="236" w:name="_Toc102658816"/>
      <w:r>
        <w:t>SetInSetList Class</w:t>
      </w:r>
      <w:bookmarkEnd w:id="235"/>
      <w:bookmarkEnd w:id="236"/>
    </w:p>
    <w:p w14:paraId="776923AE" w14:textId="616DDE4B" w:rsidR="002F6A89" w:rsidRDefault="004B2FFC" w:rsidP="002F6A89">
      <w:r>
        <w:t xml:space="preserve">The </w:t>
      </w:r>
      <w:r w:rsidR="00021D4E">
        <w:t>SetInSetList C</w:t>
      </w:r>
      <w:r>
        <w:t xml:space="preserve">lass </w:t>
      </w:r>
      <w:r w:rsidR="00127215">
        <w:t xml:space="preserve">constructors </w:t>
      </w:r>
      <w:r w:rsidR="00201018">
        <w:t xml:space="preserve">each </w:t>
      </w:r>
      <w:r>
        <w:t>create an instance of the Set</w:t>
      </w:r>
      <w:r w:rsidR="00991937">
        <w:t>InSetList</w:t>
      </w:r>
      <w:r>
        <w:t xml:space="preserve"> class with only the values inputted (see </w:t>
      </w:r>
      <w:r>
        <w:fldChar w:fldCharType="begin"/>
      </w:r>
      <w:r>
        <w:instrText xml:space="preserve"> REF _Ref88718288 \h </w:instrText>
      </w:r>
      <w:r>
        <w:fldChar w:fldCharType="separate"/>
      </w:r>
      <w:r w:rsidR="00105FB9">
        <w:t xml:space="preserve">Figure </w:t>
      </w:r>
      <w:r w:rsidR="00105FB9">
        <w:rPr>
          <w:noProof/>
        </w:rPr>
        <w:t>7</w:t>
      </w:r>
      <w:r>
        <w:fldChar w:fldCharType="end"/>
      </w:r>
      <w:r>
        <w:t xml:space="preserve">) to the </w:t>
      </w:r>
      <w:r w:rsidR="00D316B1">
        <w:t xml:space="preserve">constructors </w:t>
      </w:r>
      <w:r>
        <w:t xml:space="preserve">initialised. The getter function in this class </w:t>
      </w:r>
      <w:r w:rsidR="00630F6A">
        <w:t>is</w:t>
      </w:r>
      <w:r>
        <w:t xml:space="preserve"> basic and only retrieve</w:t>
      </w:r>
      <w:r w:rsidR="00630F6A">
        <w:t>s</w:t>
      </w:r>
      <w:r>
        <w:t xml:space="preserve"> </w:t>
      </w:r>
      <w:r w:rsidR="00630F6A" w:rsidRPr="00C54191">
        <w:t xml:space="preserve">the instance of the </w:t>
      </w:r>
      <w:r w:rsidR="00630F6A" w:rsidRPr="00C54191">
        <w:fldChar w:fldCharType="begin"/>
      </w:r>
      <w:r w:rsidR="00630F6A" w:rsidRPr="00C54191">
        <w:instrText xml:space="preserve"> REF _Ref102137037 \h </w:instrText>
      </w:r>
      <w:r w:rsidR="00C54191">
        <w:instrText xml:space="preserve"> \* MERGEFORMAT </w:instrText>
      </w:r>
      <w:r w:rsidR="00630F6A" w:rsidRPr="00C54191">
        <w:fldChar w:fldCharType="separate"/>
      </w:r>
      <w:r w:rsidR="00105FB9">
        <w:t>Set Class</w:t>
      </w:r>
      <w:r w:rsidR="00630F6A" w:rsidRPr="00C54191">
        <w:fldChar w:fldCharType="end"/>
      </w:r>
      <w:r w:rsidR="00630F6A" w:rsidRPr="00C54191">
        <w:t xml:space="preserve"> this cl</w:t>
      </w:r>
      <w:r w:rsidR="00881B6C" w:rsidRPr="00C54191">
        <w:t>ass contains</w:t>
      </w:r>
      <w:r w:rsidRPr="00C54191">
        <w:t>.</w:t>
      </w:r>
      <w:bookmarkStart w:id="237" w:name="_Ref102137852"/>
      <w:r w:rsidR="002F6A89">
        <w:t xml:space="preserve"> The ‘</w:t>
      </w:r>
      <w:r w:rsidR="002F6A89" w:rsidRPr="002E21D4">
        <w:t>setInSetListId</w:t>
      </w:r>
      <w:r w:rsidR="002F6A89">
        <w:t>’ variable in this class is auto-generated</w:t>
      </w:r>
      <w:r w:rsidR="00FB3983" w:rsidRPr="00C54191">
        <w:t xml:space="preserve">, </w:t>
      </w:r>
      <w:r w:rsidR="00FB3983">
        <w:t xml:space="preserve">see </w:t>
      </w:r>
      <w:r w:rsidR="00FB3983">
        <w:fldChar w:fldCharType="begin"/>
      </w:r>
      <w:r w:rsidR="00FB3983">
        <w:instrText xml:space="preserve"> REF _Ref102486872 \r \h </w:instrText>
      </w:r>
      <w:r w:rsidR="00FB3983">
        <w:fldChar w:fldCharType="separate"/>
      </w:r>
      <w:r w:rsidR="00105FB9">
        <w:t>5.6.2</w:t>
      </w:r>
      <w:r w:rsidR="00FB3983">
        <w:fldChar w:fldCharType="end"/>
      </w:r>
      <w:r w:rsidR="00FB3983">
        <w:t xml:space="preserve"> </w:t>
      </w:r>
      <w:r w:rsidR="00FB3983">
        <w:fldChar w:fldCharType="begin"/>
      </w:r>
      <w:r w:rsidR="00FB3983">
        <w:instrText xml:space="preserve"> REF _Ref102486872 \p \h </w:instrText>
      </w:r>
      <w:r w:rsidR="00FB3983">
        <w:fldChar w:fldCharType="separate"/>
      </w:r>
      <w:r w:rsidR="00105FB9">
        <w:t>below</w:t>
      </w:r>
      <w:r w:rsidR="00FB3983">
        <w:fldChar w:fldCharType="end"/>
      </w:r>
      <w:r w:rsidR="00FB3983">
        <w:t>.</w:t>
      </w:r>
    </w:p>
    <w:p w14:paraId="0A857D03" w14:textId="4A2C48DF" w:rsidR="001144F1" w:rsidRPr="00C54191" w:rsidRDefault="001144F1" w:rsidP="001144F1">
      <w:pPr>
        <w:pStyle w:val="Heading4"/>
      </w:pPr>
      <w:bookmarkStart w:id="238" w:name="_Toc102658817"/>
      <w:r w:rsidRPr="00C54191">
        <w:t>Set_list Class</w:t>
      </w:r>
      <w:bookmarkEnd w:id="237"/>
      <w:bookmarkEnd w:id="238"/>
    </w:p>
    <w:p w14:paraId="056A31F1" w14:textId="7338DEB4" w:rsidR="006635FF" w:rsidRDefault="004840F7" w:rsidP="006635FF">
      <w:r>
        <w:t xml:space="preserve">The </w:t>
      </w:r>
      <w:r w:rsidR="00A75E21">
        <w:t>Set_list C</w:t>
      </w:r>
      <w:r>
        <w:t>lass constructors</w:t>
      </w:r>
      <w:r w:rsidR="00201018">
        <w:t xml:space="preserve"> each</w:t>
      </w:r>
      <w:r>
        <w:t xml:space="preserve"> create an instance of the Set</w:t>
      </w:r>
      <w:r w:rsidR="00991937">
        <w:t>_list</w:t>
      </w:r>
      <w:r>
        <w:t xml:space="preserve"> class with only the values inputted (see </w:t>
      </w:r>
      <w:r>
        <w:fldChar w:fldCharType="begin"/>
      </w:r>
      <w:r>
        <w:instrText xml:space="preserve"> REF _Ref88718288 \h </w:instrText>
      </w:r>
      <w:r>
        <w:fldChar w:fldCharType="separate"/>
      </w:r>
      <w:r w:rsidR="00105FB9">
        <w:t xml:space="preserve">Figure </w:t>
      </w:r>
      <w:r w:rsidR="00105FB9">
        <w:rPr>
          <w:noProof/>
        </w:rPr>
        <w:t>7</w:t>
      </w:r>
      <w:r>
        <w:fldChar w:fldCharType="end"/>
      </w:r>
      <w:r>
        <w:t xml:space="preserve">) to the </w:t>
      </w:r>
      <w:r w:rsidR="00D316B1">
        <w:t xml:space="preserve">constructors </w:t>
      </w:r>
      <w:r>
        <w:t>initialised</w:t>
      </w:r>
      <w:r w:rsidR="009E4461">
        <w:t>, apart from the ‘</w:t>
      </w:r>
      <w:r w:rsidR="009E4461" w:rsidRPr="009E4461">
        <w:t>lastChangedDateTime</w:t>
      </w:r>
      <w:r w:rsidR="009E4461">
        <w:t xml:space="preserve">’ which </w:t>
      </w:r>
      <w:r w:rsidR="0059707C">
        <w:t xml:space="preserve">is set as the current date and time this class is </w:t>
      </w:r>
      <w:r w:rsidR="00CC2C3A">
        <w:t>initialised</w:t>
      </w:r>
      <w:r>
        <w:t xml:space="preserve">. </w:t>
      </w:r>
      <w:r w:rsidR="00E0158B">
        <w:t>The getter and setter functions in this class are basic and only set and retrieve values.</w:t>
      </w:r>
      <w:r w:rsidR="00484A5A">
        <w:t xml:space="preserve"> The ‘</w:t>
      </w:r>
      <w:r w:rsidR="00484A5A" w:rsidRPr="00484A5A">
        <w:t>updateDateTime</w:t>
      </w:r>
      <w:r w:rsidR="00484A5A">
        <w:t xml:space="preserve">()’ </w:t>
      </w:r>
      <w:r w:rsidR="009157F4">
        <w:t xml:space="preserve"> function </w:t>
      </w:r>
      <w:r w:rsidR="00B67A85">
        <w:t>updates the ‘lastChangedDateTime’ to the current date and time.</w:t>
      </w:r>
      <w:r w:rsidR="009157F4">
        <w:t xml:space="preserve"> The ‘addSet()’ function adds an instance of the </w:t>
      </w:r>
      <w:r w:rsidR="009157F4">
        <w:fldChar w:fldCharType="begin"/>
      </w:r>
      <w:r w:rsidR="009157F4">
        <w:instrText xml:space="preserve"> REF _Ref102142115 \h </w:instrText>
      </w:r>
      <w:r w:rsidR="009157F4">
        <w:fldChar w:fldCharType="separate"/>
      </w:r>
      <w:r w:rsidR="00105FB9">
        <w:t>SetInSetList Class</w:t>
      </w:r>
      <w:r w:rsidR="009157F4">
        <w:fldChar w:fldCharType="end"/>
      </w:r>
      <w:r w:rsidR="009157F4">
        <w:t xml:space="preserve"> to the list ‘setsInSetList’, and increases ‘totalSets’ by 1, and ‘</w:t>
      </w:r>
      <w:r w:rsidR="00A436A2">
        <w:t>removeSet</w:t>
      </w:r>
      <w:r w:rsidR="009157F4">
        <w:t>()</w:t>
      </w:r>
      <w:r w:rsidR="00A436A2">
        <w:t>’</w:t>
      </w:r>
      <w:r w:rsidR="009157F4">
        <w:t xml:space="preserve"> decreases ‘totalSets’ by 1.</w:t>
      </w:r>
      <w:r w:rsidR="00BE3286">
        <w:t xml:space="preserve"> </w:t>
      </w:r>
      <w:r w:rsidR="006D0BDC">
        <w:t>The ‘contains</w:t>
      </w:r>
      <w:r w:rsidR="00931E0F">
        <w:t>()’</w:t>
      </w:r>
      <w:r w:rsidR="006D0BDC">
        <w:t xml:space="preserve"> function</w:t>
      </w:r>
      <w:r w:rsidR="00F33AD7">
        <w:t xml:space="preserve"> takes a String ‘set_number’ as input, and iterates through all the SetInSetLists in the list ‘setsInSetList’, checking if any of these have the same Set Number, and thus the Setlist contains that Lego Set.</w:t>
      </w:r>
      <w:bookmarkStart w:id="239" w:name="_Ref102137916"/>
      <w:r w:rsidR="006635FF">
        <w:t xml:space="preserve"> </w:t>
      </w:r>
      <w:r w:rsidR="006635FF" w:rsidRPr="00C54191">
        <w:t>The ‘setListId’ variable in this class</w:t>
      </w:r>
      <w:r w:rsidR="006635FF">
        <w:t xml:space="preserve"> is auto-generated</w:t>
      </w:r>
      <w:r w:rsidR="00E918E6" w:rsidRPr="00C54191">
        <w:t xml:space="preserve">, </w:t>
      </w:r>
      <w:r w:rsidR="00E918E6">
        <w:t xml:space="preserve">see </w:t>
      </w:r>
      <w:r w:rsidR="00E918E6">
        <w:fldChar w:fldCharType="begin"/>
      </w:r>
      <w:r w:rsidR="00E918E6">
        <w:instrText xml:space="preserve"> REF _Ref102486872 \r \h </w:instrText>
      </w:r>
      <w:r w:rsidR="00E918E6">
        <w:fldChar w:fldCharType="separate"/>
      </w:r>
      <w:r w:rsidR="00105FB9">
        <w:t>5.6.2</w:t>
      </w:r>
      <w:r w:rsidR="00E918E6">
        <w:fldChar w:fldCharType="end"/>
      </w:r>
      <w:r w:rsidR="00E918E6">
        <w:t xml:space="preserve"> </w:t>
      </w:r>
      <w:r w:rsidR="006635FF">
        <w:fldChar w:fldCharType="begin"/>
      </w:r>
      <w:r w:rsidR="006635FF">
        <w:instrText xml:space="preserve"> REF _Ref102486872 \p \h </w:instrText>
      </w:r>
      <w:r w:rsidR="006635FF">
        <w:fldChar w:fldCharType="separate"/>
      </w:r>
      <w:r w:rsidR="00105FB9">
        <w:t>below</w:t>
      </w:r>
      <w:r w:rsidR="006635FF">
        <w:fldChar w:fldCharType="end"/>
      </w:r>
      <w:r w:rsidR="006635FF">
        <w:t>.</w:t>
      </w:r>
    </w:p>
    <w:p w14:paraId="7654D775" w14:textId="010061DA" w:rsidR="001144F1" w:rsidRDefault="001144F1" w:rsidP="001144F1">
      <w:pPr>
        <w:pStyle w:val="Heading4"/>
      </w:pPr>
      <w:bookmarkStart w:id="240" w:name="_Ref102649292"/>
      <w:bookmarkStart w:id="241" w:name="_Toc102658818"/>
      <w:r>
        <w:t>SetInProgress Class</w:t>
      </w:r>
      <w:bookmarkEnd w:id="239"/>
      <w:bookmarkEnd w:id="240"/>
      <w:bookmarkEnd w:id="241"/>
    </w:p>
    <w:p w14:paraId="5B147EA3" w14:textId="4136F3BF" w:rsidR="00575602" w:rsidRDefault="00DA45DE" w:rsidP="00575602">
      <w:r>
        <w:t xml:space="preserve">The </w:t>
      </w:r>
      <w:r w:rsidR="009C35F5">
        <w:t xml:space="preserve">SetInProgress Class </w:t>
      </w:r>
      <w:r>
        <w:t>constructors</w:t>
      </w:r>
      <w:r w:rsidR="00201018">
        <w:t xml:space="preserve"> each</w:t>
      </w:r>
      <w:r>
        <w:t xml:space="preserve"> create an instance of the Set</w:t>
      </w:r>
      <w:r w:rsidR="00760A71">
        <w:t>InProgress</w:t>
      </w:r>
      <w:r>
        <w:t xml:space="preserve"> class with only the values inputted (see </w:t>
      </w:r>
      <w:r>
        <w:fldChar w:fldCharType="begin"/>
      </w:r>
      <w:r>
        <w:instrText xml:space="preserve"> REF _Ref88718288 \h </w:instrText>
      </w:r>
      <w:r>
        <w:fldChar w:fldCharType="separate"/>
      </w:r>
      <w:r w:rsidR="00105FB9">
        <w:t xml:space="preserve">Figure </w:t>
      </w:r>
      <w:r w:rsidR="00105FB9">
        <w:rPr>
          <w:noProof/>
        </w:rPr>
        <w:t>7</w:t>
      </w:r>
      <w:r>
        <w:fldChar w:fldCharType="end"/>
      </w:r>
      <w:r>
        <w:t xml:space="preserve">) to the </w:t>
      </w:r>
      <w:r w:rsidR="00D316B1">
        <w:t xml:space="preserve">constructors </w:t>
      </w:r>
      <w:r>
        <w:t>initialised, apart from the ‘</w:t>
      </w:r>
      <w:r w:rsidRPr="009E4461">
        <w:t>lastChangedDateTime</w:t>
      </w:r>
      <w:r>
        <w:t>’ which is set as the current date and time this class is initialised. The getter and setter functions in this class are basic and only set and retrieve values. The ‘</w:t>
      </w:r>
      <w:r w:rsidRPr="00484A5A">
        <w:t>updateDateTime</w:t>
      </w:r>
      <w:r>
        <w:t>()’  function updates the ‘lastChangedDateTime’ to the current date and time.</w:t>
      </w:r>
      <w:bookmarkStart w:id="242" w:name="_Ref102149765"/>
      <w:r w:rsidR="00702F14">
        <w:t xml:space="preserve"> </w:t>
      </w:r>
      <w:r w:rsidR="00575602">
        <w:t>The ‘</w:t>
      </w:r>
      <w:r w:rsidR="00575602" w:rsidRPr="00F72497">
        <w:t>setInProgressId</w:t>
      </w:r>
      <w:r w:rsidR="00575602">
        <w:t>’ variable in this class is auto-generated</w:t>
      </w:r>
      <w:r w:rsidR="00575602" w:rsidRPr="00C54191">
        <w:t xml:space="preserve">, </w:t>
      </w:r>
      <w:r w:rsidR="00575602">
        <w:t xml:space="preserve">see </w:t>
      </w:r>
      <w:r w:rsidR="00575602">
        <w:fldChar w:fldCharType="begin"/>
      </w:r>
      <w:r w:rsidR="00575602">
        <w:instrText xml:space="preserve"> REF _Ref102486872 \r \h </w:instrText>
      </w:r>
      <w:r w:rsidR="00575602">
        <w:fldChar w:fldCharType="separate"/>
      </w:r>
      <w:r w:rsidR="00105FB9">
        <w:t>5.6.2</w:t>
      </w:r>
      <w:r w:rsidR="00575602">
        <w:fldChar w:fldCharType="end"/>
      </w:r>
      <w:r w:rsidR="00575602">
        <w:t xml:space="preserve"> </w:t>
      </w:r>
      <w:r w:rsidR="00575602">
        <w:fldChar w:fldCharType="begin"/>
      </w:r>
      <w:r w:rsidR="00575602">
        <w:instrText xml:space="preserve"> REF _Ref102486872 \p \h </w:instrText>
      </w:r>
      <w:r w:rsidR="00575602">
        <w:fldChar w:fldCharType="separate"/>
      </w:r>
      <w:r w:rsidR="00105FB9">
        <w:t>below</w:t>
      </w:r>
      <w:r w:rsidR="00575602">
        <w:fldChar w:fldCharType="end"/>
      </w:r>
      <w:r w:rsidR="00575602">
        <w:t>.</w:t>
      </w:r>
    </w:p>
    <w:p w14:paraId="6E886DF3" w14:textId="25BB6FF4" w:rsidR="001144F1" w:rsidRDefault="001144F1" w:rsidP="001144F1">
      <w:pPr>
        <w:pStyle w:val="Heading4"/>
      </w:pPr>
      <w:bookmarkStart w:id="243" w:name="_Toc102658819"/>
      <w:r>
        <w:lastRenderedPageBreak/>
        <w:t>PieceFound Class</w:t>
      </w:r>
      <w:bookmarkEnd w:id="242"/>
      <w:bookmarkEnd w:id="243"/>
    </w:p>
    <w:p w14:paraId="0726C5D7" w14:textId="56BAFD2E" w:rsidR="00995370" w:rsidRDefault="00F10AAE" w:rsidP="00995370">
      <w:r>
        <w:t xml:space="preserve">The </w:t>
      </w:r>
      <w:r w:rsidR="008D129B">
        <w:t>PieceFound C</w:t>
      </w:r>
      <w:r>
        <w:t>lass constructors</w:t>
      </w:r>
      <w:r w:rsidR="00201018">
        <w:t xml:space="preserve"> each</w:t>
      </w:r>
      <w:r>
        <w:t xml:space="preserve"> create an instance of the </w:t>
      </w:r>
      <w:r w:rsidR="00BF5E94">
        <w:t>PieceFound</w:t>
      </w:r>
      <w:r>
        <w:t xml:space="preserve"> class with only the values inputted (see </w:t>
      </w:r>
      <w:r w:rsidRPr="00C54191">
        <w:fldChar w:fldCharType="begin"/>
      </w:r>
      <w:r w:rsidRPr="00C54191">
        <w:instrText xml:space="preserve"> REF _Ref88718288 \h </w:instrText>
      </w:r>
      <w:r w:rsidR="00C54191">
        <w:instrText xml:space="preserve"> \* MERGEFORMAT </w:instrText>
      </w:r>
      <w:r w:rsidRPr="00C54191">
        <w:fldChar w:fldCharType="separate"/>
      </w:r>
      <w:r w:rsidR="00105FB9">
        <w:t xml:space="preserve">Figure </w:t>
      </w:r>
      <w:r w:rsidR="00105FB9">
        <w:rPr>
          <w:noProof/>
        </w:rPr>
        <w:t>7</w:t>
      </w:r>
      <w:r w:rsidRPr="00C54191">
        <w:fldChar w:fldCharType="end"/>
      </w:r>
      <w:r w:rsidRPr="00C54191">
        <w:t xml:space="preserve">) to the </w:t>
      </w:r>
      <w:r w:rsidR="00D316B1" w:rsidRPr="00C54191">
        <w:t xml:space="preserve">constructors </w:t>
      </w:r>
      <w:r w:rsidRPr="00C54191">
        <w:t>initialised. The getter setter functions in this class are basic and only retrieve values.</w:t>
      </w:r>
      <w:bookmarkStart w:id="244" w:name="_Ref102150849"/>
      <w:r w:rsidR="00995370">
        <w:t xml:space="preserve"> The ‘</w:t>
      </w:r>
      <w:r w:rsidR="00995370" w:rsidRPr="000216C5">
        <w:t>pieceFoundId</w:t>
      </w:r>
      <w:r w:rsidR="00995370">
        <w:t>’ variable in this class is auto-generated</w:t>
      </w:r>
      <w:r w:rsidR="00995370" w:rsidRPr="00C54191">
        <w:t xml:space="preserve">, </w:t>
      </w:r>
      <w:r w:rsidR="00995370">
        <w:t xml:space="preserve">see </w:t>
      </w:r>
      <w:r w:rsidR="00995370">
        <w:fldChar w:fldCharType="begin"/>
      </w:r>
      <w:r w:rsidR="00995370">
        <w:instrText xml:space="preserve"> REF _Ref102486872 \r \h </w:instrText>
      </w:r>
      <w:r w:rsidR="00995370">
        <w:fldChar w:fldCharType="separate"/>
      </w:r>
      <w:r w:rsidR="00105FB9">
        <w:t>5.6.2</w:t>
      </w:r>
      <w:r w:rsidR="00995370">
        <w:fldChar w:fldCharType="end"/>
      </w:r>
      <w:r w:rsidR="00995370">
        <w:t xml:space="preserve"> </w:t>
      </w:r>
      <w:r w:rsidR="00995370">
        <w:fldChar w:fldCharType="begin"/>
      </w:r>
      <w:r w:rsidR="00995370">
        <w:instrText xml:space="preserve"> REF _Ref102486872 \p \h </w:instrText>
      </w:r>
      <w:r w:rsidR="00995370">
        <w:fldChar w:fldCharType="separate"/>
      </w:r>
      <w:r w:rsidR="00105FB9">
        <w:t>below</w:t>
      </w:r>
      <w:r w:rsidR="00995370">
        <w:fldChar w:fldCharType="end"/>
      </w:r>
      <w:r w:rsidR="00995370">
        <w:t>.</w:t>
      </w:r>
    </w:p>
    <w:p w14:paraId="22ED1F78" w14:textId="21949452" w:rsidR="001144F1" w:rsidRPr="00C54191" w:rsidRDefault="001144F1" w:rsidP="001144F1">
      <w:pPr>
        <w:pStyle w:val="Heading4"/>
      </w:pPr>
      <w:bookmarkStart w:id="245" w:name="_Ref102649323"/>
      <w:bookmarkStart w:id="246" w:name="_Toc102658820"/>
      <w:r w:rsidRPr="00C54191">
        <w:t>Account Class</w:t>
      </w:r>
      <w:bookmarkEnd w:id="244"/>
      <w:bookmarkEnd w:id="245"/>
      <w:bookmarkEnd w:id="246"/>
    </w:p>
    <w:p w14:paraId="24B913DB" w14:textId="2B1492D6" w:rsidR="00830C36" w:rsidRPr="00C54191" w:rsidRDefault="00F10AAE" w:rsidP="00830C36">
      <w:r w:rsidRPr="00C54191">
        <w:t xml:space="preserve">The </w:t>
      </w:r>
      <w:r w:rsidR="009928FF">
        <w:t>Account C</w:t>
      </w:r>
      <w:r w:rsidRPr="00C54191">
        <w:t>lass constructors</w:t>
      </w:r>
      <w:r w:rsidR="00201018">
        <w:t xml:space="preserve"> each</w:t>
      </w:r>
      <w:r w:rsidRPr="00C54191">
        <w:t xml:space="preserve"> create an instance of the </w:t>
      </w:r>
      <w:r w:rsidR="00BB75B5" w:rsidRPr="00C54191">
        <w:t>Account</w:t>
      </w:r>
      <w:r w:rsidRPr="00C54191">
        <w:t xml:space="preserve"> class with only the values inputted (see </w:t>
      </w:r>
      <w:r w:rsidRPr="00C54191">
        <w:fldChar w:fldCharType="begin"/>
      </w:r>
      <w:r w:rsidRPr="00C54191">
        <w:instrText xml:space="preserve"> REF _Ref88718288 \h </w:instrText>
      </w:r>
      <w:r w:rsidR="00C54191">
        <w:instrText xml:space="preserve"> \* MERGEFORMAT </w:instrText>
      </w:r>
      <w:r w:rsidRPr="00C54191">
        <w:fldChar w:fldCharType="separate"/>
      </w:r>
      <w:r w:rsidR="00105FB9">
        <w:t xml:space="preserve">Figure </w:t>
      </w:r>
      <w:r w:rsidR="00105FB9">
        <w:rPr>
          <w:noProof/>
        </w:rPr>
        <w:t>7</w:t>
      </w:r>
      <w:r w:rsidRPr="00C54191">
        <w:fldChar w:fldCharType="end"/>
      </w:r>
      <w:r w:rsidRPr="00C54191">
        <w:t xml:space="preserve">) to the </w:t>
      </w:r>
      <w:r w:rsidR="00D316B1" w:rsidRPr="00C54191">
        <w:t xml:space="preserve">constructors </w:t>
      </w:r>
      <w:r w:rsidRPr="00C54191">
        <w:t>initialised. The getter and setter functions in this class are basic and only set and retrieve values.</w:t>
      </w:r>
      <w:bookmarkStart w:id="247" w:name="_Ref102152675"/>
      <w:r w:rsidR="00830C36">
        <w:t xml:space="preserve"> </w:t>
      </w:r>
      <w:r w:rsidR="00830C36" w:rsidRPr="00C54191">
        <w:t xml:space="preserve">The ‘accountId’ variable in this class is auto-generated, </w:t>
      </w:r>
      <w:r w:rsidR="00830C36">
        <w:t xml:space="preserve">see </w:t>
      </w:r>
      <w:r w:rsidR="00830C36">
        <w:fldChar w:fldCharType="begin"/>
      </w:r>
      <w:r w:rsidR="00830C36">
        <w:instrText xml:space="preserve"> REF _Ref102486872 \r \h </w:instrText>
      </w:r>
      <w:r w:rsidR="00830C36">
        <w:fldChar w:fldCharType="separate"/>
      </w:r>
      <w:r w:rsidR="00105FB9">
        <w:t>5.6.2</w:t>
      </w:r>
      <w:r w:rsidR="00830C36">
        <w:fldChar w:fldCharType="end"/>
      </w:r>
      <w:r w:rsidR="00830C36">
        <w:t xml:space="preserve"> </w:t>
      </w:r>
      <w:r w:rsidR="00830C36">
        <w:fldChar w:fldCharType="begin"/>
      </w:r>
      <w:r w:rsidR="00830C36">
        <w:instrText xml:space="preserve"> REF _Ref102486872 \p \h </w:instrText>
      </w:r>
      <w:r w:rsidR="00830C36">
        <w:fldChar w:fldCharType="separate"/>
      </w:r>
      <w:r w:rsidR="00105FB9">
        <w:t>below</w:t>
      </w:r>
      <w:r w:rsidR="00830C36">
        <w:fldChar w:fldCharType="end"/>
      </w:r>
      <w:r w:rsidR="00830C36">
        <w:t>.</w:t>
      </w:r>
    </w:p>
    <w:p w14:paraId="18B52CC4" w14:textId="02EEEC55" w:rsidR="001144F1" w:rsidRPr="00C54191" w:rsidRDefault="001144F1" w:rsidP="001144F1">
      <w:pPr>
        <w:pStyle w:val="Heading4"/>
      </w:pPr>
      <w:bookmarkStart w:id="248" w:name="_Ref102649260"/>
      <w:bookmarkStart w:id="249" w:name="_Toc102658821"/>
      <w:r w:rsidRPr="00C54191">
        <w:t>Theme Class</w:t>
      </w:r>
      <w:bookmarkEnd w:id="247"/>
      <w:bookmarkEnd w:id="248"/>
      <w:bookmarkEnd w:id="249"/>
    </w:p>
    <w:p w14:paraId="6B632EC7" w14:textId="61754B78" w:rsidR="001144F1" w:rsidRDefault="00F10AAE" w:rsidP="001144F1">
      <w:r w:rsidRPr="00C54191">
        <w:t xml:space="preserve">The </w:t>
      </w:r>
      <w:r w:rsidR="00F35BF1">
        <w:t>Theme C</w:t>
      </w:r>
      <w:r w:rsidRPr="00C54191">
        <w:t xml:space="preserve">lass constructors </w:t>
      </w:r>
      <w:r w:rsidR="00201018">
        <w:t xml:space="preserve">each </w:t>
      </w:r>
      <w:r w:rsidRPr="00C54191">
        <w:t xml:space="preserve">create an instance of the </w:t>
      </w:r>
      <w:r w:rsidR="00E366A9">
        <w:t xml:space="preserve">Theme </w:t>
      </w:r>
      <w:r w:rsidRPr="00C54191">
        <w:t xml:space="preserve">class with only the values inputted (see </w:t>
      </w:r>
      <w:r w:rsidRPr="00C54191">
        <w:fldChar w:fldCharType="begin"/>
      </w:r>
      <w:r w:rsidRPr="00C54191">
        <w:instrText xml:space="preserve"> REF _Ref88718288 \h </w:instrText>
      </w:r>
      <w:r w:rsidR="00C54191">
        <w:instrText xml:space="preserve"> \* MERGEFORMAT </w:instrText>
      </w:r>
      <w:r w:rsidRPr="00C54191">
        <w:fldChar w:fldCharType="separate"/>
      </w:r>
      <w:r w:rsidR="00105FB9">
        <w:t xml:space="preserve">Figure </w:t>
      </w:r>
      <w:r w:rsidR="00105FB9">
        <w:rPr>
          <w:noProof/>
        </w:rPr>
        <w:t>7</w:t>
      </w:r>
      <w:r w:rsidRPr="00C54191">
        <w:fldChar w:fldCharType="end"/>
      </w:r>
      <w:r w:rsidRPr="00C54191">
        <w:t xml:space="preserve">) to the </w:t>
      </w:r>
      <w:r w:rsidR="00D316B1" w:rsidRPr="00C54191">
        <w:t xml:space="preserve">constructors </w:t>
      </w:r>
      <w:r w:rsidRPr="00C54191">
        <w:t>initialised. The getter and setter functions in this class are basic and only set and retrieve values.</w:t>
      </w:r>
    </w:p>
    <w:p w14:paraId="72940C86" w14:textId="77777777" w:rsidR="00033BBE" w:rsidRPr="00C54191" w:rsidRDefault="00033BBE" w:rsidP="001144F1"/>
    <w:p w14:paraId="544B68D2" w14:textId="58547E89" w:rsidR="007560F1" w:rsidRPr="00C54191" w:rsidRDefault="007560F1" w:rsidP="007560F1">
      <w:pPr>
        <w:pStyle w:val="Heading3"/>
      </w:pPr>
      <w:bookmarkStart w:id="250" w:name="_Toc102658822"/>
      <w:r w:rsidRPr="00C54191">
        <w:t>Controllers</w:t>
      </w:r>
      <w:bookmarkEnd w:id="250"/>
    </w:p>
    <w:p w14:paraId="14C9FAD3" w14:textId="1F7BC8E2" w:rsidR="003573A4" w:rsidRPr="009E3009" w:rsidRDefault="00FB7411" w:rsidP="003573A4">
      <w:r w:rsidRPr="009E3009">
        <w:t>Controllers</w:t>
      </w:r>
      <w:r w:rsidR="00F55F1C" w:rsidRPr="009E3009">
        <w:t xml:space="preserve"> contain methods which</w:t>
      </w:r>
      <w:r w:rsidRPr="009E3009">
        <w:t xml:space="preserve"> handle URL requests </w:t>
      </w:r>
      <w:r w:rsidR="00F55F1C" w:rsidRPr="009E3009">
        <w:t xml:space="preserve">to </w:t>
      </w:r>
      <w:r w:rsidR="00D06398" w:rsidRPr="009E3009">
        <w:t>load the JSPs</w:t>
      </w:r>
      <w:r w:rsidR="0039602F" w:rsidRPr="009E3009">
        <w:t xml:space="preserve"> </w:t>
      </w:r>
      <w:r w:rsidR="00D06398" w:rsidRPr="009E3009">
        <w:t>that display website pages to user</w:t>
      </w:r>
      <w:r w:rsidR="006F2E97" w:rsidRPr="009E3009">
        <w:t>s</w:t>
      </w:r>
      <w:r w:rsidR="001E4783" w:rsidRPr="009E3009">
        <w:t xml:space="preserve"> and update the database. </w:t>
      </w:r>
      <w:r w:rsidR="002C6D68" w:rsidRPr="009E3009">
        <w:t xml:space="preserve">Controllers can </w:t>
      </w:r>
      <w:r w:rsidR="00376800" w:rsidRPr="009E3009">
        <w:t>send</w:t>
      </w:r>
      <w:r w:rsidR="002C6D68" w:rsidRPr="009E3009">
        <w:t xml:space="preserve"> variables containing data </w:t>
      </w:r>
      <w:bookmarkStart w:id="251" w:name="_Ref101959291"/>
      <w:r w:rsidR="00C80410" w:rsidRPr="009E3009">
        <w:t xml:space="preserve">to </w:t>
      </w:r>
      <w:r w:rsidR="00904345" w:rsidRPr="009E3009">
        <w:t xml:space="preserve">a </w:t>
      </w:r>
      <w:r w:rsidR="007E7C34" w:rsidRPr="009E3009">
        <w:t>JSP</w:t>
      </w:r>
      <w:r w:rsidR="00376800" w:rsidRPr="009E3009">
        <w:t>, which</w:t>
      </w:r>
      <w:r w:rsidR="007E7C34" w:rsidRPr="009E3009">
        <w:t xml:space="preserve"> are added a</w:t>
      </w:r>
      <w:r w:rsidR="00904345" w:rsidRPr="009E3009">
        <w:t xml:space="preserve">s </w:t>
      </w:r>
      <w:r w:rsidR="007E7C34" w:rsidRPr="009E3009">
        <w:t>Model Attribute</w:t>
      </w:r>
      <w:r w:rsidR="00376800" w:rsidRPr="009E3009">
        <w:t>s</w:t>
      </w:r>
      <w:r w:rsidR="007A5411" w:rsidRPr="009E3009">
        <w:t xml:space="preserve"> </w:t>
      </w:r>
      <w:r w:rsidR="007A5411" w:rsidRPr="009E3009">
        <w:fldChar w:fldCharType="begin"/>
      </w:r>
      <w:r w:rsidR="007A5411" w:rsidRPr="009E3009">
        <w:instrText xml:space="preserve"> REF _Ref102388903 \r \h </w:instrText>
      </w:r>
      <w:r w:rsidR="00C54191" w:rsidRPr="009E3009">
        <w:instrText xml:space="preserve"> \* MERGEFORMAT </w:instrText>
      </w:r>
      <w:r w:rsidR="007A5411" w:rsidRPr="009E3009">
        <w:fldChar w:fldCharType="separate"/>
      </w:r>
      <w:r w:rsidR="00105FB9">
        <w:t>[8]</w:t>
      </w:r>
      <w:r w:rsidR="007A5411" w:rsidRPr="009E3009">
        <w:fldChar w:fldCharType="end"/>
      </w:r>
      <w:r w:rsidR="009F0357" w:rsidRPr="009E3009">
        <w:t>,</w:t>
      </w:r>
      <w:r w:rsidR="00794A6F" w:rsidRPr="009E3009">
        <w:t xml:space="preserve"> </w:t>
      </w:r>
      <w:r w:rsidR="00C80410" w:rsidRPr="009E3009">
        <w:t xml:space="preserve">and can be </w:t>
      </w:r>
      <w:r w:rsidR="002C7243" w:rsidRPr="009E3009">
        <w:t xml:space="preserve">accessed by </w:t>
      </w:r>
      <w:r w:rsidR="00707082" w:rsidRPr="009E3009">
        <w:t>J</w:t>
      </w:r>
      <w:r w:rsidR="002C7243" w:rsidRPr="009E3009">
        <w:t>SPs</w:t>
      </w:r>
      <w:r w:rsidR="00C80410" w:rsidRPr="009E3009">
        <w:t>,</w:t>
      </w:r>
      <w:r w:rsidR="002C7243" w:rsidRPr="009E3009">
        <w:t xml:space="preserve"> </w:t>
      </w:r>
      <w:r w:rsidR="00794A6F" w:rsidRPr="009E3009">
        <w:t>explained</w:t>
      </w:r>
      <w:r w:rsidR="00C80410" w:rsidRPr="009E3009">
        <w:t xml:space="preserve"> in </w:t>
      </w:r>
      <w:r w:rsidR="00C80410" w:rsidRPr="009E3009">
        <w:fldChar w:fldCharType="begin"/>
      </w:r>
      <w:r w:rsidR="00C80410" w:rsidRPr="009E3009">
        <w:instrText xml:space="preserve"> REF _Ref102404018 \r \h </w:instrText>
      </w:r>
      <w:r w:rsidR="009E3009">
        <w:instrText xml:space="preserve"> \* MERGEFORMAT </w:instrText>
      </w:r>
      <w:r w:rsidR="00C80410" w:rsidRPr="009E3009">
        <w:fldChar w:fldCharType="separate"/>
      </w:r>
      <w:r w:rsidR="00105FB9">
        <w:t>5.5.4</w:t>
      </w:r>
      <w:r w:rsidR="00C80410" w:rsidRPr="009E3009">
        <w:fldChar w:fldCharType="end"/>
      </w:r>
      <w:r w:rsidR="00C80410" w:rsidRPr="009E3009">
        <w:t xml:space="preserve"> </w:t>
      </w:r>
      <w:r w:rsidR="00C80410" w:rsidRPr="009E3009">
        <w:fldChar w:fldCharType="begin"/>
      </w:r>
      <w:r w:rsidR="00C80410" w:rsidRPr="009E3009">
        <w:instrText xml:space="preserve"> REF _Ref102404018 \h </w:instrText>
      </w:r>
      <w:r w:rsidR="00302211" w:rsidRPr="009E3009">
        <w:instrText xml:space="preserve"> \* MERGEFORMAT </w:instrText>
      </w:r>
      <w:r w:rsidR="00C80410" w:rsidRPr="009E3009">
        <w:fldChar w:fldCharType="separate"/>
      </w:r>
      <w:r w:rsidR="00105FB9" w:rsidRPr="002D7347">
        <w:t>Accessing Model Attributes</w:t>
      </w:r>
      <w:r w:rsidR="00C80410" w:rsidRPr="009E3009">
        <w:fldChar w:fldCharType="end"/>
      </w:r>
      <w:r w:rsidR="00794A6F" w:rsidRPr="009E3009">
        <w:t>.</w:t>
      </w:r>
    </w:p>
    <w:p w14:paraId="5C1B7712" w14:textId="59CAF6FF" w:rsidR="0062213F" w:rsidRPr="009E3009" w:rsidRDefault="003573A4" w:rsidP="0062213F">
      <w:r w:rsidRPr="009E3009">
        <w:t>Controller methods can send URL request</w:t>
      </w:r>
      <w:r w:rsidR="000A2879" w:rsidRPr="009E3009">
        <w:t>s</w:t>
      </w:r>
      <w:r w:rsidRPr="009E3009">
        <w:t xml:space="preserve"> for other </w:t>
      </w:r>
      <w:r w:rsidR="00B8523C" w:rsidRPr="009E3009">
        <w:t>m</w:t>
      </w:r>
      <w:r w:rsidR="000B02BB" w:rsidRPr="009E3009">
        <w:t>ethod</w:t>
      </w:r>
      <w:r w:rsidR="000A2879" w:rsidRPr="009E3009">
        <w:t>s</w:t>
      </w:r>
      <w:r w:rsidRPr="009E3009">
        <w:t xml:space="preserve">, which </w:t>
      </w:r>
      <w:r w:rsidR="000A2879" w:rsidRPr="009E3009">
        <w:t>works the same as when a page does this</w:t>
      </w:r>
      <w:r w:rsidR="006878EB" w:rsidRPr="009E3009">
        <w:t xml:space="preserve">. </w:t>
      </w:r>
      <w:r w:rsidR="004D2C72" w:rsidRPr="009E3009">
        <w:t xml:space="preserve">This is called a redirect and data can be added to the JSP the Redirected Controller calls using </w:t>
      </w:r>
      <w:r w:rsidR="0062213F" w:rsidRPr="009E3009">
        <w:t>Redirect Attributes</w:t>
      </w:r>
      <w:r w:rsidR="004D2C72" w:rsidRPr="009E3009">
        <w:t>, which</w:t>
      </w:r>
      <w:r w:rsidR="002D5244" w:rsidRPr="009E3009">
        <w:t xml:space="preserve"> </w:t>
      </w:r>
      <w:r w:rsidR="00120117" w:rsidRPr="009E3009">
        <w:t>work similar</w:t>
      </w:r>
      <w:r w:rsidR="00402600" w:rsidRPr="009E3009">
        <w:t>ly</w:t>
      </w:r>
      <w:r w:rsidR="00120117" w:rsidRPr="009E3009">
        <w:t xml:space="preserve"> to Model Attributes except they are applied </w:t>
      </w:r>
      <w:r w:rsidR="001D2216" w:rsidRPr="009E3009">
        <w:t>before</w:t>
      </w:r>
      <w:r w:rsidR="00120117" w:rsidRPr="009E3009">
        <w:t xml:space="preserve"> the Redirect</w:t>
      </w:r>
      <w:r w:rsidR="003E36C0" w:rsidRPr="009E3009">
        <w:t>.</w:t>
      </w:r>
    </w:p>
    <w:p w14:paraId="270931DD" w14:textId="3B42C835" w:rsidR="00906D52" w:rsidRPr="009E3009" w:rsidRDefault="00906D52" w:rsidP="00906D52">
      <w:bookmarkStart w:id="252" w:name="_Ref102062852"/>
      <w:r w:rsidRPr="009E3009">
        <w:t xml:space="preserve">Controllers are classes </w:t>
      </w:r>
      <w:r w:rsidR="00FD34CA" w:rsidRPr="009E3009">
        <w:t xml:space="preserve">with the </w:t>
      </w:r>
      <w:r w:rsidRPr="009E3009">
        <w:t>annot</w:t>
      </w:r>
      <w:r w:rsidR="00FD34CA" w:rsidRPr="009E3009">
        <w:t>ation</w:t>
      </w:r>
      <w:r w:rsidRPr="009E3009">
        <w:t xml:space="preserve"> ‘@Controller’ </w:t>
      </w:r>
      <w:r w:rsidRPr="009E3009">
        <w:fldChar w:fldCharType="begin"/>
      </w:r>
      <w:r w:rsidRPr="009E3009">
        <w:instrText xml:space="preserve"> REF _Ref102388903 \r \h </w:instrText>
      </w:r>
      <w:r w:rsidR="009E3009">
        <w:instrText xml:space="preserve"> \* MERGEFORMAT </w:instrText>
      </w:r>
      <w:r w:rsidRPr="009E3009">
        <w:fldChar w:fldCharType="separate"/>
      </w:r>
      <w:r w:rsidR="00105FB9">
        <w:t>[8]</w:t>
      </w:r>
      <w:r w:rsidRPr="009E3009">
        <w:fldChar w:fldCharType="end"/>
      </w:r>
      <w:r w:rsidRPr="009E3009">
        <w:t xml:space="preserve"> so that Spring knows that this is a controller.</w:t>
      </w:r>
    </w:p>
    <w:p w14:paraId="69A9A9F3" w14:textId="09FC9128" w:rsidR="00C972D1" w:rsidRPr="009E3009" w:rsidRDefault="00C972D1" w:rsidP="006964C7">
      <w:pPr>
        <w:pStyle w:val="Heading4"/>
      </w:pPr>
      <w:bookmarkStart w:id="253" w:name="_Ref102138355"/>
      <w:bookmarkStart w:id="254" w:name="_Toc102658823"/>
      <w:r w:rsidRPr="009E3009">
        <w:t>Main Controller</w:t>
      </w:r>
      <w:bookmarkEnd w:id="251"/>
      <w:bookmarkEnd w:id="252"/>
      <w:bookmarkEnd w:id="253"/>
      <w:bookmarkEnd w:id="254"/>
    </w:p>
    <w:p w14:paraId="5AE2CEAF" w14:textId="072D5507" w:rsidR="00515EF2" w:rsidRPr="009E3009" w:rsidRDefault="00B94FF4" w:rsidP="00406377">
      <w:r w:rsidRPr="009E3009">
        <w:t xml:space="preserve">This loads the </w:t>
      </w:r>
      <w:r w:rsidR="00406377">
        <w:fldChar w:fldCharType="begin"/>
      </w:r>
      <w:r w:rsidR="00406377">
        <w:instrText xml:space="preserve"> REF _Ref102642239 \h </w:instrText>
      </w:r>
      <w:r w:rsidR="00406377">
        <w:fldChar w:fldCharType="separate"/>
      </w:r>
      <w:r w:rsidR="00105FB9">
        <w:t>Home Page</w:t>
      </w:r>
      <w:r w:rsidR="00406377">
        <w:fldChar w:fldCharType="end"/>
      </w:r>
      <w:r w:rsidR="003D74FF" w:rsidRPr="009E3009">
        <w:t>, and if a user is logged</w:t>
      </w:r>
      <w:r w:rsidR="00F82E37" w:rsidRPr="009E3009">
        <w:t xml:space="preserve"> </w:t>
      </w:r>
      <w:r w:rsidR="003D74FF" w:rsidRPr="009E3009">
        <w:t xml:space="preserve">in adds their </w:t>
      </w:r>
      <w:r w:rsidR="00ED0B84" w:rsidRPr="009E3009">
        <w:t xml:space="preserve">3 </w:t>
      </w:r>
      <w:r w:rsidR="0041102D" w:rsidRPr="009E3009">
        <w:t xml:space="preserve">last </w:t>
      </w:r>
      <w:r w:rsidR="003B45F3" w:rsidRPr="009E3009">
        <w:t>changed</w:t>
      </w:r>
      <w:r w:rsidR="00ED0B84" w:rsidRPr="009E3009">
        <w:t xml:space="preserve"> setl</w:t>
      </w:r>
      <w:r w:rsidR="003B45F3" w:rsidRPr="009E3009">
        <w:t>i</w:t>
      </w:r>
      <w:r w:rsidR="00ED0B84" w:rsidRPr="009E3009">
        <w:t xml:space="preserve">sts and </w:t>
      </w:r>
      <w:r w:rsidR="003902D2" w:rsidRPr="009E3009">
        <w:t xml:space="preserve">3 </w:t>
      </w:r>
      <w:r w:rsidR="00ED0B84" w:rsidRPr="009E3009">
        <w:t xml:space="preserve">last saved </w:t>
      </w:r>
      <w:r w:rsidR="003902D2" w:rsidRPr="009E3009">
        <w:t>S</w:t>
      </w:r>
      <w:r w:rsidR="00ED0B84" w:rsidRPr="009E3009">
        <w:t xml:space="preserve">ets in </w:t>
      </w:r>
      <w:r w:rsidR="003902D2" w:rsidRPr="009E3009">
        <w:t>P</w:t>
      </w:r>
      <w:r w:rsidR="00ED0B84" w:rsidRPr="009E3009">
        <w:t>rogress</w:t>
      </w:r>
      <w:r w:rsidR="00872DCE" w:rsidRPr="009E3009">
        <w:t xml:space="preserve"> as Model Attributes</w:t>
      </w:r>
      <w:r w:rsidR="00ED0B84" w:rsidRPr="009E3009">
        <w:t xml:space="preserve"> </w:t>
      </w:r>
      <w:r w:rsidR="003B45F3" w:rsidRPr="009E3009">
        <w:t>so</w:t>
      </w:r>
      <w:r w:rsidR="00ED0B84" w:rsidRPr="009E3009">
        <w:t xml:space="preserve"> they can </w:t>
      </w:r>
      <w:r w:rsidR="003902D2" w:rsidRPr="009E3009">
        <w:t xml:space="preserve">be </w:t>
      </w:r>
      <w:r w:rsidR="00ED0B84" w:rsidRPr="009E3009">
        <w:t>view</w:t>
      </w:r>
      <w:r w:rsidR="003902D2" w:rsidRPr="009E3009">
        <w:t>ed</w:t>
      </w:r>
      <w:r w:rsidR="00ED0B84" w:rsidRPr="009E3009">
        <w:t xml:space="preserve"> on this page.</w:t>
      </w:r>
    </w:p>
    <w:p w14:paraId="49A2C721" w14:textId="6FCDC39C" w:rsidR="00515EF2" w:rsidRPr="009E3009" w:rsidRDefault="00515EF2" w:rsidP="000D0361">
      <w:r w:rsidRPr="009E3009">
        <w:t xml:space="preserve">The </w:t>
      </w:r>
      <w:r w:rsidR="00E119D7" w:rsidRPr="009E3009">
        <w:t>‘</w:t>
      </w:r>
      <w:r w:rsidRPr="009E3009">
        <w:t>onStartUp</w:t>
      </w:r>
      <w:r w:rsidR="00E119D7" w:rsidRPr="009E3009">
        <w:t>’</w:t>
      </w:r>
      <w:r w:rsidRPr="009E3009">
        <w:t xml:space="preserve"> method</w:t>
      </w:r>
      <w:r w:rsidR="00E119D7" w:rsidRPr="009E3009">
        <w:t>,</w:t>
      </w:r>
      <w:r w:rsidRPr="009E3009">
        <w:t xml:space="preserve"> is run every time the system starts and calls the </w:t>
      </w:r>
      <w:r w:rsidRPr="009E3009">
        <w:fldChar w:fldCharType="begin"/>
      </w:r>
      <w:r w:rsidRPr="009E3009">
        <w:instrText xml:space="preserve"> REF _Ref101959395 \h </w:instrText>
      </w:r>
      <w:r w:rsidR="009E3009">
        <w:instrText xml:space="preserve"> \* MERGEFORMAT </w:instrText>
      </w:r>
      <w:r w:rsidRPr="009E3009">
        <w:fldChar w:fldCharType="separate"/>
      </w:r>
      <w:r w:rsidR="00105FB9">
        <w:t>Theme Controller</w:t>
      </w:r>
      <w:r w:rsidRPr="009E3009">
        <w:fldChar w:fldCharType="end"/>
      </w:r>
      <w:r w:rsidRPr="009E3009">
        <w:t xml:space="preserve"> and </w:t>
      </w:r>
      <w:r w:rsidR="0058155D" w:rsidRPr="009E3009">
        <w:t xml:space="preserve">the </w:t>
      </w:r>
      <w:r w:rsidRPr="009E3009">
        <w:fldChar w:fldCharType="begin"/>
      </w:r>
      <w:r w:rsidRPr="009E3009">
        <w:instrText xml:space="preserve"> REF _Ref101959398 \h </w:instrText>
      </w:r>
      <w:r w:rsidR="009E3009">
        <w:instrText xml:space="preserve"> \* MERGEFORMAT </w:instrText>
      </w:r>
      <w:r w:rsidRPr="009E3009">
        <w:fldChar w:fldCharType="separate"/>
      </w:r>
      <w:r w:rsidR="00105FB9">
        <w:t>Piece Type Controller</w:t>
      </w:r>
      <w:r w:rsidRPr="009E3009">
        <w:fldChar w:fldCharType="end"/>
      </w:r>
      <w:r w:rsidRPr="009E3009">
        <w:t xml:space="preserve"> to create Hash Maps for all Them</w:t>
      </w:r>
      <w:r w:rsidR="0058155D" w:rsidRPr="009E3009">
        <w:t>es and Piece Types respectfully</w:t>
      </w:r>
      <w:r w:rsidRPr="009E3009">
        <w:t>.</w:t>
      </w:r>
    </w:p>
    <w:p w14:paraId="1FC8FC27" w14:textId="26EC7883" w:rsidR="00C972D1" w:rsidRPr="009E3009" w:rsidRDefault="00C972D1" w:rsidP="006964C7">
      <w:pPr>
        <w:pStyle w:val="Heading4"/>
      </w:pPr>
      <w:bookmarkStart w:id="255" w:name="_Ref101983501"/>
      <w:bookmarkStart w:id="256" w:name="_Toc102658824"/>
      <w:r w:rsidRPr="009E3009">
        <w:t>Set Controller</w:t>
      </w:r>
      <w:bookmarkEnd w:id="255"/>
      <w:bookmarkEnd w:id="256"/>
    </w:p>
    <w:p w14:paraId="5D41D957" w14:textId="189F93C8" w:rsidR="00586F59" w:rsidRPr="009E3009" w:rsidRDefault="00E54DD6" w:rsidP="00A447D3">
      <w:r w:rsidRPr="009E3009">
        <w:t>The Set Controller handles</w:t>
      </w:r>
      <w:r w:rsidR="006110B8" w:rsidRPr="009E3009">
        <w:t xml:space="preserve"> views that involve Lego Sets</w:t>
      </w:r>
      <w:r w:rsidR="00C91E43" w:rsidRPr="009E3009">
        <w:t xml:space="preserve"> </w:t>
      </w:r>
      <w:r w:rsidR="006110B8" w:rsidRPr="009E3009">
        <w:t xml:space="preserve">and the </w:t>
      </w:r>
      <w:r w:rsidR="00C91E43" w:rsidRPr="009E3009">
        <w:t>retrieval of Set information</w:t>
      </w:r>
      <w:r w:rsidR="0009689A" w:rsidRPr="009E3009">
        <w:t>.</w:t>
      </w:r>
    </w:p>
    <w:p w14:paraId="1B0EBCF8" w14:textId="6E8024A0" w:rsidR="006B0C46" w:rsidRPr="009E3009" w:rsidRDefault="00206625" w:rsidP="00A447D3">
      <w:r w:rsidRPr="009E3009">
        <w:t xml:space="preserve">It </w:t>
      </w:r>
      <w:r w:rsidR="0009689A" w:rsidRPr="009E3009">
        <w:t xml:space="preserve">interacts with the Rebrickable API </w:t>
      </w:r>
      <w:r w:rsidR="0009689A" w:rsidRPr="009E3009">
        <w:fldChar w:fldCharType="begin"/>
      </w:r>
      <w:r w:rsidR="0009689A" w:rsidRPr="009E3009">
        <w:instrText xml:space="preserve"> REF _Ref88054215 \r \h </w:instrText>
      </w:r>
      <w:r w:rsidR="009E3009">
        <w:instrText xml:space="preserve"> \* MERGEFORMAT </w:instrText>
      </w:r>
      <w:r w:rsidR="0009689A" w:rsidRPr="009E3009">
        <w:fldChar w:fldCharType="separate"/>
      </w:r>
      <w:r w:rsidR="00105FB9">
        <w:t>[1]</w:t>
      </w:r>
      <w:r w:rsidR="0009689A" w:rsidRPr="009E3009">
        <w:fldChar w:fldCharType="end"/>
      </w:r>
      <w:r w:rsidR="0009689A" w:rsidRPr="009E3009">
        <w:t xml:space="preserve"> to retrieve Set </w:t>
      </w:r>
      <w:r w:rsidR="00CA09AB" w:rsidRPr="009E3009">
        <w:t xml:space="preserve">information </w:t>
      </w:r>
      <w:r w:rsidR="00586F59" w:rsidRPr="009E3009">
        <w:t>using</w:t>
      </w:r>
      <w:r w:rsidR="0009689A" w:rsidRPr="009E3009">
        <w:t xml:space="preserve"> </w:t>
      </w:r>
      <w:r w:rsidR="00CA09AB" w:rsidRPr="009E3009">
        <w:t>a</w:t>
      </w:r>
      <w:r w:rsidR="00D42FB3" w:rsidRPr="009E3009">
        <w:t xml:space="preserve"> Set’s</w:t>
      </w:r>
      <w:r w:rsidR="0009689A" w:rsidRPr="009E3009">
        <w:t xml:space="preserve"> ‘Set Number’</w:t>
      </w:r>
      <w:r w:rsidR="00586F59" w:rsidRPr="009E3009">
        <w:t>,</w:t>
      </w:r>
      <w:r w:rsidR="00D42FB3" w:rsidRPr="009E3009">
        <w:t xml:space="preserve"> and then reads the data returned</w:t>
      </w:r>
      <w:r w:rsidR="00CA09AB" w:rsidRPr="009E3009">
        <w:t xml:space="preserve">. </w:t>
      </w:r>
      <w:r w:rsidR="00D42FB3" w:rsidRPr="009E3009">
        <w:t xml:space="preserve">This data </w:t>
      </w:r>
      <w:r w:rsidR="00586F59" w:rsidRPr="009E3009">
        <w:t>is added to</w:t>
      </w:r>
      <w:r w:rsidR="003258ED" w:rsidRPr="009E3009">
        <w:t xml:space="preserve"> a</w:t>
      </w:r>
      <w:r w:rsidR="00C76237" w:rsidRPr="009E3009">
        <w:t xml:space="preserve"> </w:t>
      </w:r>
      <w:r w:rsidR="00C76237" w:rsidRPr="009E3009">
        <w:fldChar w:fldCharType="begin"/>
      </w:r>
      <w:r w:rsidR="00C76237" w:rsidRPr="009E3009">
        <w:instrText xml:space="preserve"> REF _Ref102137037 \h </w:instrText>
      </w:r>
      <w:r w:rsidR="009E3009">
        <w:instrText xml:space="preserve"> \* MERGEFORMAT </w:instrText>
      </w:r>
      <w:r w:rsidR="00C76237" w:rsidRPr="009E3009">
        <w:fldChar w:fldCharType="separate"/>
      </w:r>
      <w:r w:rsidR="00105FB9">
        <w:t>Set Class</w:t>
      </w:r>
      <w:r w:rsidR="00C76237" w:rsidRPr="009E3009">
        <w:fldChar w:fldCharType="end"/>
      </w:r>
      <w:r w:rsidR="009C66A0">
        <w:t xml:space="preserve"> instance</w:t>
      </w:r>
      <w:r w:rsidR="00CA30C8" w:rsidRPr="009E3009">
        <w:t>, then</w:t>
      </w:r>
      <w:r w:rsidR="000A3A0D" w:rsidRPr="009E3009">
        <w:t xml:space="preserve"> </w:t>
      </w:r>
      <w:r w:rsidR="00CA30C8" w:rsidRPr="009E3009">
        <w:t>this</w:t>
      </w:r>
      <w:r w:rsidR="000A3A0D" w:rsidRPr="009E3009">
        <w:t xml:space="preserve"> controller interacts with the </w:t>
      </w:r>
      <w:r w:rsidR="000A3A0D" w:rsidRPr="009E3009">
        <w:fldChar w:fldCharType="begin"/>
      </w:r>
      <w:r w:rsidR="000A3A0D" w:rsidRPr="009E3009">
        <w:instrText xml:space="preserve"> REF _Ref101975325 \h </w:instrText>
      </w:r>
      <w:r w:rsidR="009E3009">
        <w:instrText xml:space="preserve"> \* MERGEFORMAT </w:instrText>
      </w:r>
      <w:r w:rsidR="000A3A0D" w:rsidRPr="009E3009">
        <w:fldChar w:fldCharType="separate"/>
      </w:r>
      <w:r w:rsidR="00105FB9">
        <w:t>Piece Controller</w:t>
      </w:r>
      <w:r w:rsidR="000A3A0D" w:rsidRPr="009E3009">
        <w:fldChar w:fldCharType="end"/>
      </w:r>
      <w:r w:rsidR="004A0F17" w:rsidRPr="009E3009">
        <w:t xml:space="preserve"> (</w:t>
      </w:r>
      <w:r w:rsidR="004A0F17" w:rsidRPr="009E3009">
        <w:fldChar w:fldCharType="begin"/>
      </w:r>
      <w:r w:rsidR="004A0F17" w:rsidRPr="009E3009">
        <w:instrText xml:space="preserve"> REF _Ref101975325 \p \h </w:instrText>
      </w:r>
      <w:r w:rsidR="009E3009">
        <w:instrText xml:space="preserve"> \* MERGEFORMAT </w:instrText>
      </w:r>
      <w:r w:rsidR="004A0F17" w:rsidRPr="009E3009">
        <w:fldChar w:fldCharType="separate"/>
      </w:r>
      <w:r w:rsidR="00105FB9">
        <w:t>below</w:t>
      </w:r>
      <w:r w:rsidR="004A0F17" w:rsidRPr="009E3009">
        <w:fldChar w:fldCharType="end"/>
      </w:r>
      <w:r w:rsidR="004A0F17" w:rsidRPr="009E3009">
        <w:t>)</w:t>
      </w:r>
      <w:r w:rsidR="000A3A0D" w:rsidRPr="009E3009">
        <w:t xml:space="preserve"> to retrieve a list of </w:t>
      </w:r>
      <w:r w:rsidR="00CA30C8" w:rsidRPr="009E3009">
        <w:t xml:space="preserve">type </w:t>
      </w:r>
      <w:r w:rsidR="00C76237" w:rsidRPr="009E3009">
        <w:fldChar w:fldCharType="begin"/>
      </w:r>
      <w:r w:rsidR="00C76237" w:rsidRPr="009E3009">
        <w:instrText xml:space="preserve"> REF _Ref102137047 \h </w:instrText>
      </w:r>
      <w:r w:rsidR="009E3009">
        <w:instrText xml:space="preserve"> \* MERGEFORMAT </w:instrText>
      </w:r>
      <w:r w:rsidR="00C76237" w:rsidRPr="009E3009">
        <w:fldChar w:fldCharType="separate"/>
      </w:r>
      <w:r w:rsidR="00105FB9">
        <w:t>Piece Class</w:t>
      </w:r>
      <w:r w:rsidR="00C76237" w:rsidRPr="009E3009">
        <w:fldChar w:fldCharType="end"/>
      </w:r>
      <w:r w:rsidR="00C76237" w:rsidRPr="009E3009">
        <w:t xml:space="preserve"> </w:t>
      </w:r>
      <w:r w:rsidR="00CA30C8" w:rsidRPr="009E3009">
        <w:t xml:space="preserve">which are added </w:t>
      </w:r>
      <w:r w:rsidR="000A3A0D" w:rsidRPr="009E3009">
        <w:t>to th</w:t>
      </w:r>
      <w:r w:rsidR="00CA30C8" w:rsidRPr="009E3009">
        <w:t>is Set Class</w:t>
      </w:r>
      <w:r w:rsidR="00AA312B" w:rsidRPr="009E3009">
        <w:t>. T</w:t>
      </w:r>
      <w:r w:rsidR="003258ED" w:rsidRPr="009E3009">
        <w:t>h</w:t>
      </w:r>
      <w:r w:rsidR="00F10623" w:rsidRPr="009E3009">
        <w:t xml:space="preserve">is </w:t>
      </w:r>
      <w:r w:rsidR="008235FC" w:rsidRPr="009E3009">
        <w:t>S</w:t>
      </w:r>
      <w:r w:rsidR="00F10623" w:rsidRPr="009E3009">
        <w:t>et i</w:t>
      </w:r>
      <w:r w:rsidR="008235FC" w:rsidRPr="009E3009">
        <w:t>s</w:t>
      </w:r>
      <w:r w:rsidR="00F10623" w:rsidRPr="009E3009">
        <w:t xml:space="preserve"> then added </w:t>
      </w:r>
      <w:r w:rsidR="003258ED" w:rsidRPr="009E3009">
        <w:t>to</w:t>
      </w:r>
      <w:r w:rsidR="00586F59" w:rsidRPr="009E3009">
        <w:t xml:space="preserve"> the </w:t>
      </w:r>
      <w:r w:rsidR="00E049FA" w:rsidRPr="009E3009">
        <w:fldChar w:fldCharType="begin"/>
      </w:r>
      <w:r w:rsidR="00E049FA" w:rsidRPr="009E3009">
        <w:instrText xml:space="preserve"> REF _Ref100934557 \h </w:instrText>
      </w:r>
      <w:r w:rsidR="009E3009">
        <w:instrText xml:space="preserve"> \* MERGEFORMAT </w:instrText>
      </w:r>
      <w:r w:rsidR="00E049FA" w:rsidRPr="009E3009">
        <w:fldChar w:fldCharType="separate"/>
      </w:r>
      <w:r w:rsidR="00105FB9">
        <w:t>Set Page</w:t>
      </w:r>
      <w:r w:rsidR="00E049FA" w:rsidRPr="009E3009">
        <w:fldChar w:fldCharType="end"/>
      </w:r>
      <w:r w:rsidR="00516D7D" w:rsidRPr="009E3009">
        <w:t xml:space="preserve"> (</w:t>
      </w:r>
      <w:r w:rsidR="00516D7D" w:rsidRPr="009E3009">
        <w:fldChar w:fldCharType="begin"/>
      </w:r>
      <w:r w:rsidR="00516D7D" w:rsidRPr="009E3009">
        <w:instrText xml:space="preserve"> REF _Ref101301087 \h </w:instrText>
      </w:r>
      <w:r w:rsidR="009E3009">
        <w:instrText xml:space="preserve"> \* MERGEFORMAT </w:instrText>
      </w:r>
      <w:r w:rsidR="00516D7D" w:rsidRPr="009E3009">
        <w:fldChar w:fldCharType="separate"/>
      </w:r>
      <w:r w:rsidR="00105FB9">
        <w:t xml:space="preserve">Figure </w:t>
      </w:r>
      <w:r w:rsidR="00105FB9">
        <w:rPr>
          <w:noProof/>
        </w:rPr>
        <w:t>13</w:t>
      </w:r>
      <w:r w:rsidR="00516D7D" w:rsidRPr="009E3009">
        <w:fldChar w:fldCharType="end"/>
      </w:r>
      <w:r w:rsidR="00516D7D" w:rsidRPr="009E3009">
        <w:t xml:space="preserve">) </w:t>
      </w:r>
      <w:r w:rsidR="00F10623" w:rsidRPr="009E3009">
        <w:t xml:space="preserve">JSP </w:t>
      </w:r>
      <w:r w:rsidR="00AA312B" w:rsidRPr="009E3009">
        <w:t xml:space="preserve">as a </w:t>
      </w:r>
      <w:r w:rsidR="00834B58">
        <w:t>Session</w:t>
      </w:r>
      <w:r w:rsidR="00AA312B" w:rsidRPr="009E3009">
        <w:t xml:space="preserve"> Attribute, </w:t>
      </w:r>
      <w:r w:rsidR="008235FC" w:rsidRPr="009E3009">
        <w:t xml:space="preserve">where </w:t>
      </w:r>
      <w:r w:rsidR="00586F59" w:rsidRPr="009E3009">
        <w:t>it can b</w:t>
      </w:r>
      <w:r w:rsidR="00AA312B" w:rsidRPr="009E3009">
        <w:t>e displayed</w:t>
      </w:r>
      <w:r w:rsidR="00586F59" w:rsidRPr="009E3009">
        <w:t>.</w:t>
      </w:r>
    </w:p>
    <w:p w14:paraId="60AA328C" w14:textId="032A4B72" w:rsidR="00CA5BD5" w:rsidRPr="009E3009" w:rsidRDefault="006B0C46" w:rsidP="00A447D3">
      <w:r w:rsidRPr="009E3009">
        <w:t>It can also retrieve a list of Sets from the API</w:t>
      </w:r>
      <w:r w:rsidR="00D85A15" w:rsidRPr="009E3009">
        <w:t>,</w:t>
      </w:r>
      <w:r w:rsidRPr="009E3009">
        <w:t xml:space="preserve"> </w:t>
      </w:r>
      <w:r w:rsidR="00D85A15" w:rsidRPr="009E3009">
        <w:t>t</w:t>
      </w:r>
      <w:r w:rsidRPr="009E3009">
        <w:t>he request sent to</w:t>
      </w:r>
      <w:r w:rsidR="00E460A9" w:rsidRPr="009E3009">
        <w:t xml:space="preserve"> the API to</w:t>
      </w:r>
      <w:r w:rsidRPr="009E3009">
        <w:t xml:space="preserve"> retrieve the</w:t>
      </w:r>
      <w:r w:rsidR="00D85A15" w:rsidRPr="009E3009">
        <w:t xml:space="preserve"> list of</w:t>
      </w:r>
      <w:r w:rsidRPr="009E3009">
        <w:t xml:space="preserve"> sets can have parameters </w:t>
      </w:r>
      <w:r w:rsidR="00D85A15" w:rsidRPr="009E3009">
        <w:t>to</w:t>
      </w:r>
      <w:r w:rsidRPr="009E3009">
        <w:t xml:space="preserve"> sort and filter the returned sets</w:t>
      </w:r>
      <w:r w:rsidR="00E460A9" w:rsidRPr="009E3009">
        <w:t xml:space="preserve">, which the user </w:t>
      </w:r>
      <w:r w:rsidR="005C5CA5" w:rsidRPr="009E3009">
        <w:t xml:space="preserve">can set </w:t>
      </w:r>
      <w:r w:rsidR="00E460A9" w:rsidRPr="009E3009">
        <w:t xml:space="preserve">on the </w:t>
      </w:r>
      <w:r w:rsidR="00E460A9" w:rsidRPr="009E3009">
        <w:fldChar w:fldCharType="begin"/>
      </w:r>
      <w:r w:rsidR="00E460A9" w:rsidRPr="009E3009">
        <w:instrText xml:space="preserve"> REF _Ref100934880 \h </w:instrText>
      </w:r>
      <w:r w:rsidR="009E3009">
        <w:instrText xml:space="preserve"> \* MERGEFORMAT </w:instrText>
      </w:r>
      <w:r w:rsidR="00E460A9" w:rsidRPr="009E3009">
        <w:fldChar w:fldCharType="separate"/>
      </w:r>
      <w:r w:rsidR="00105FB9">
        <w:t>Search Page</w:t>
      </w:r>
      <w:r w:rsidR="00E460A9" w:rsidRPr="009E3009">
        <w:fldChar w:fldCharType="end"/>
      </w:r>
      <w:r w:rsidR="00E460A9" w:rsidRPr="009E3009">
        <w:t xml:space="preserve"> (</w:t>
      </w:r>
      <w:r w:rsidR="00E460A9" w:rsidRPr="009E3009">
        <w:fldChar w:fldCharType="begin"/>
      </w:r>
      <w:r w:rsidR="00E460A9" w:rsidRPr="009E3009">
        <w:instrText xml:space="preserve"> REF _Ref101299243 \h </w:instrText>
      </w:r>
      <w:r w:rsidR="009E3009">
        <w:instrText xml:space="preserve"> \* MERGEFORMAT </w:instrText>
      </w:r>
      <w:r w:rsidR="00E460A9" w:rsidRPr="009E3009">
        <w:fldChar w:fldCharType="separate"/>
      </w:r>
      <w:r w:rsidR="00105FB9">
        <w:t xml:space="preserve">Figure </w:t>
      </w:r>
      <w:r w:rsidR="00105FB9">
        <w:rPr>
          <w:noProof/>
        </w:rPr>
        <w:t>11</w:t>
      </w:r>
      <w:r w:rsidR="00E460A9" w:rsidRPr="009E3009">
        <w:fldChar w:fldCharType="end"/>
      </w:r>
      <w:r w:rsidR="00E460A9" w:rsidRPr="009E3009">
        <w:t xml:space="preserve"> and </w:t>
      </w:r>
      <w:r w:rsidR="00E460A9" w:rsidRPr="009E3009">
        <w:fldChar w:fldCharType="begin"/>
      </w:r>
      <w:r w:rsidR="00E460A9" w:rsidRPr="009E3009">
        <w:instrText xml:space="preserve"> REF _Ref101299246 \h </w:instrText>
      </w:r>
      <w:r w:rsidR="009E3009">
        <w:instrText xml:space="preserve"> \* MERGEFORMAT </w:instrText>
      </w:r>
      <w:r w:rsidR="00E460A9" w:rsidRPr="009E3009">
        <w:fldChar w:fldCharType="separate"/>
      </w:r>
      <w:r w:rsidR="00105FB9">
        <w:t xml:space="preserve">Figure </w:t>
      </w:r>
      <w:r w:rsidR="00105FB9">
        <w:rPr>
          <w:noProof/>
        </w:rPr>
        <w:t>12</w:t>
      </w:r>
      <w:r w:rsidR="00E460A9" w:rsidRPr="009E3009">
        <w:fldChar w:fldCharType="end"/>
      </w:r>
      <w:r w:rsidR="00E460A9" w:rsidRPr="009E3009">
        <w:t>)</w:t>
      </w:r>
      <w:r w:rsidR="001F21D6" w:rsidRPr="009E3009">
        <w:t>.</w:t>
      </w:r>
      <w:r w:rsidR="00732469" w:rsidRPr="009E3009">
        <w:t xml:space="preserve"> </w:t>
      </w:r>
      <w:r w:rsidR="00275985" w:rsidRPr="009E3009">
        <w:t>Each S</w:t>
      </w:r>
      <w:r w:rsidR="00732469" w:rsidRPr="009E3009">
        <w:t>et</w:t>
      </w:r>
      <w:r w:rsidR="00613D91" w:rsidRPr="009E3009">
        <w:t xml:space="preserve"> </w:t>
      </w:r>
      <w:r w:rsidR="000D33B8" w:rsidRPr="009E3009">
        <w:t>is</w:t>
      </w:r>
      <w:r w:rsidR="00613D91" w:rsidRPr="009E3009">
        <w:t xml:space="preserve"> </w:t>
      </w:r>
      <w:r w:rsidR="00275985" w:rsidRPr="009E3009">
        <w:t xml:space="preserve">stored as </w:t>
      </w:r>
      <w:r w:rsidR="0083104A" w:rsidRPr="009E3009">
        <w:t xml:space="preserve">a </w:t>
      </w:r>
      <w:r w:rsidR="00E049FA" w:rsidRPr="009E3009">
        <w:fldChar w:fldCharType="begin"/>
      </w:r>
      <w:r w:rsidR="00E049FA" w:rsidRPr="009E3009">
        <w:instrText xml:space="preserve"> REF _Ref102137037 \h </w:instrText>
      </w:r>
      <w:r w:rsidR="009E3009">
        <w:instrText xml:space="preserve"> \* MERGEFORMAT </w:instrText>
      </w:r>
      <w:r w:rsidR="00E049FA" w:rsidRPr="009E3009">
        <w:fldChar w:fldCharType="separate"/>
      </w:r>
      <w:r w:rsidR="00105FB9">
        <w:t>Set Class</w:t>
      </w:r>
      <w:r w:rsidR="00E049FA" w:rsidRPr="009E3009">
        <w:fldChar w:fldCharType="end"/>
      </w:r>
      <w:r w:rsidR="00E049FA" w:rsidRPr="009E3009">
        <w:t xml:space="preserve"> </w:t>
      </w:r>
      <w:r w:rsidR="0083104A" w:rsidRPr="009E3009">
        <w:t xml:space="preserve">instance </w:t>
      </w:r>
      <w:r w:rsidR="00275985" w:rsidRPr="009E3009">
        <w:t xml:space="preserve">in </w:t>
      </w:r>
      <w:r w:rsidR="00613D91" w:rsidRPr="009E3009">
        <w:t>a list</w:t>
      </w:r>
      <w:r w:rsidR="008E3D64" w:rsidRPr="009E3009">
        <w:t xml:space="preserve"> of </w:t>
      </w:r>
      <w:r w:rsidR="00275985" w:rsidRPr="009E3009">
        <w:t xml:space="preserve">the same </w:t>
      </w:r>
      <w:r w:rsidR="008E3D64" w:rsidRPr="009E3009">
        <w:t>type</w:t>
      </w:r>
      <w:r w:rsidR="005C5796" w:rsidRPr="009E3009">
        <w:t xml:space="preserve">. This list </w:t>
      </w:r>
      <w:r w:rsidR="00DC5818" w:rsidRPr="009E3009">
        <w:t xml:space="preserve">and a </w:t>
      </w:r>
      <w:r w:rsidR="005C5796" w:rsidRPr="009E3009">
        <w:t xml:space="preserve">Hash Map of all Themes (see </w:t>
      </w:r>
      <w:r w:rsidR="005C5796" w:rsidRPr="009E3009">
        <w:fldChar w:fldCharType="begin"/>
      </w:r>
      <w:r w:rsidR="005C5796" w:rsidRPr="009E3009">
        <w:instrText xml:space="preserve"> REF _Ref101959395 \h </w:instrText>
      </w:r>
      <w:r w:rsidR="009E3009">
        <w:instrText xml:space="preserve"> \* MERGEFORMAT </w:instrText>
      </w:r>
      <w:r w:rsidR="005C5796" w:rsidRPr="009E3009">
        <w:fldChar w:fldCharType="separate"/>
      </w:r>
      <w:r w:rsidR="00105FB9">
        <w:t>Theme Controller</w:t>
      </w:r>
      <w:r w:rsidR="005C5796" w:rsidRPr="009E3009">
        <w:fldChar w:fldCharType="end"/>
      </w:r>
      <w:r w:rsidR="005C5796" w:rsidRPr="009E3009">
        <w:t xml:space="preserve"> </w:t>
      </w:r>
      <w:r w:rsidR="005C5796" w:rsidRPr="009E3009">
        <w:fldChar w:fldCharType="begin"/>
      </w:r>
      <w:r w:rsidR="005C5796" w:rsidRPr="009E3009">
        <w:instrText xml:space="preserve"> REF _Ref101959395 \p \h </w:instrText>
      </w:r>
      <w:r w:rsidR="009E3009">
        <w:instrText xml:space="preserve"> \* MERGEFORMAT </w:instrText>
      </w:r>
      <w:r w:rsidR="005C5796" w:rsidRPr="009E3009">
        <w:fldChar w:fldCharType="separate"/>
      </w:r>
      <w:r w:rsidR="00105FB9">
        <w:t>below</w:t>
      </w:r>
      <w:r w:rsidR="005C5796" w:rsidRPr="009E3009">
        <w:fldChar w:fldCharType="end"/>
      </w:r>
      <w:r w:rsidR="005C5796" w:rsidRPr="009E3009">
        <w:t xml:space="preserve">) are added to </w:t>
      </w:r>
      <w:r w:rsidR="00E049FA" w:rsidRPr="009E3009">
        <w:t xml:space="preserve">the </w:t>
      </w:r>
      <w:r w:rsidR="00E049FA" w:rsidRPr="009E3009">
        <w:fldChar w:fldCharType="begin"/>
      </w:r>
      <w:r w:rsidR="00E049FA" w:rsidRPr="009E3009">
        <w:instrText xml:space="preserve"> REF _Ref100934880 \h </w:instrText>
      </w:r>
      <w:r w:rsidR="009E3009">
        <w:instrText xml:space="preserve"> \* MERGEFORMAT </w:instrText>
      </w:r>
      <w:r w:rsidR="00E049FA" w:rsidRPr="009E3009">
        <w:fldChar w:fldCharType="separate"/>
      </w:r>
      <w:r w:rsidR="00105FB9">
        <w:t>Search Page</w:t>
      </w:r>
      <w:r w:rsidR="00E049FA" w:rsidRPr="009E3009">
        <w:fldChar w:fldCharType="end"/>
      </w:r>
      <w:r w:rsidR="00E049FA" w:rsidRPr="009E3009">
        <w:t xml:space="preserve"> </w:t>
      </w:r>
      <w:r w:rsidR="00DC5818" w:rsidRPr="009E3009">
        <w:t xml:space="preserve">JSP </w:t>
      </w:r>
      <w:r w:rsidR="005C5796" w:rsidRPr="009E3009">
        <w:t xml:space="preserve">as </w:t>
      </w:r>
      <w:r w:rsidR="005C5796" w:rsidRPr="009E3009">
        <w:lastRenderedPageBreak/>
        <w:t>Model Attributes</w:t>
      </w:r>
      <w:r w:rsidR="001F5959" w:rsidRPr="009E3009">
        <w:t>.</w:t>
      </w:r>
      <w:r w:rsidR="00774C87" w:rsidRPr="009E3009">
        <w:t xml:space="preserve"> </w:t>
      </w:r>
      <w:r w:rsidR="001F5959" w:rsidRPr="009E3009">
        <w:t xml:space="preserve">The list of sets </w:t>
      </w:r>
      <w:r w:rsidR="00CB562B" w:rsidRPr="009E3009">
        <w:t>is</w:t>
      </w:r>
      <w:r w:rsidR="001F5959" w:rsidRPr="009E3009">
        <w:t xml:space="preserve"> added</w:t>
      </w:r>
      <w:r w:rsidR="00DA64CF" w:rsidRPr="009E3009">
        <w:t xml:space="preserve"> so </w:t>
      </w:r>
      <w:r w:rsidR="001F5959" w:rsidRPr="009E3009">
        <w:t xml:space="preserve">they </w:t>
      </w:r>
      <w:r w:rsidR="00DA64CF" w:rsidRPr="009E3009">
        <w:t>can then be displayed</w:t>
      </w:r>
      <w:r w:rsidR="001F5959" w:rsidRPr="009E3009">
        <w:t>, and the Theme Hash Map so</w:t>
      </w:r>
      <w:r w:rsidR="00CB562B" w:rsidRPr="009E3009">
        <w:t xml:space="preserve"> a user </w:t>
      </w:r>
      <w:r w:rsidR="001F5959" w:rsidRPr="009E3009">
        <w:t xml:space="preserve">can select </w:t>
      </w:r>
      <w:r w:rsidR="006332F2" w:rsidRPr="009E3009">
        <w:t>one of these</w:t>
      </w:r>
      <w:r w:rsidR="00CB562B" w:rsidRPr="009E3009">
        <w:t xml:space="preserve"> </w:t>
      </w:r>
      <w:r w:rsidR="004A7E25" w:rsidRPr="009E3009">
        <w:t>t</w:t>
      </w:r>
      <w:r w:rsidR="00CB562B" w:rsidRPr="009E3009">
        <w:t>heme</w:t>
      </w:r>
      <w:r w:rsidR="006332F2" w:rsidRPr="009E3009">
        <w:t>s</w:t>
      </w:r>
      <w:r w:rsidR="001F5959" w:rsidRPr="009E3009">
        <w:t xml:space="preserve"> to filter the Sets by.</w:t>
      </w:r>
    </w:p>
    <w:p w14:paraId="1FD97DD7" w14:textId="6CE1115F" w:rsidR="00D11CD3" w:rsidRPr="009E3009" w:rsidRDefault="00586F59" w:rsidP="00A447D3">
      <w:r w:rsidRPr="009E3009">
        <w:t xml:space="preserve">This controller can </w:t>
      </w:r>
      <w:r w:rsidR="002C1DAD" w:rsidRPr="009E3009">
        <w:t>additionally</w:t>
      </w:r>
      <w:r w:rsidRPr="009E3009">
        <w:t xml:space="preserve"> retrieve </w:t>
      </w:r>
      <w:r w:rsidR="005F7A4E" w:rsidRPr="009E3009">
        <w:t>Lego Set instructions</w:t>
      </w:r>
      <w:r w:rsidR="00BA1026" w:rsidRPr="009E3009">
        <w:t xml:space="preserve"> </w:t>
      </w:r>
      <w:r w:rsidRPr="009E3009">
        <w:t xml:space="preserve">from the </w:t>
      </w:r>
      <w:r w:rsidR="00F127E3" w:rsidRPr="009E3009">
        <w:t xml:space="preserve">Brickset API </w:t>
      </w:r>
      <w:r w:rsidR="00F127E3" w:rsidRPr="009E3009">
        <w:fldChar w:fldCharType="begin"/>
      </w:r>
      <w:r w:rsidR="00F127E3" w:rsidRPr="009E3009">
        <w:instrText xml:space="preserve"> REF _Ref101371421 \r \h </w:instrText>
      </w:r>
      <w:r w:rsidR="009E3009">
        <w:instrText xml:space="preserve"> \* MERGEFORMAT </w:instrText>
      </w:r>
      <w:r w:rsidR="00F127E3" w:rsidRPr="009E3009">
        <w:fldChar w:fldCharType="separate"/>
      </w:r>
      <w:r w:rsidR="00105FB9">
        <w:t>[7]</w:t>
      </w:r>
      <w:r w:rsidR="00F127E3" w:rsidRPr="009E3009">
        <w:fldChar w:fldCharType="end"/>
      </w:r>
      <w:r w:rsidR="00556CBA" w:rsidRPr="009E3009">
        <w:t>,</w:t>
      </w:r>
      <w:r w:rsidR="00BA1026" w:rsidRPr="009E3009">
        <w:t xml:space="preserve"> so that these can be added to the </w:t>
      </w:r>
      <w:r w:rsidR="00E049FA" w:rsidRPr="009E3009">
        <w:fldChar w:fldCharType="begin"/>
      </w:r>
      <w:r w:rsidR="00E049FA" w:rsidRPr="009E3009">
        <w:instrText xml:space="preserve"> REF _Ref100934557 \h </w:instrText>
      </w:r>
      <w:r w:rsidR="009E3009">
        <w:instrText xml:space="preserve"> \* MERGEFORMAT </w:instrText>
      </w:r>
      <w:r w:rsidR="00E049FA" w:rsidRPr="009E3009">
        <w:fldChar w:fldCharType="separate"/>
      </w:r>
      <w:r w:rsidR="00105FB9">
        <w:t>Set Page</w:t>
      </w:r>
      <w:r w:rsidR="00E049FA" w:rsidRPr="009E3009">
        <w:fldChar w:fldCharType="end"/>
      </w:r>
      <w:r w:rsidR="00107B1E" w:rsidRPr="009E3009">
        <w:t xml:space="preserve"> (</w:t>
      </w:r>
      <w:r w:rsidR="00107B1E" w:rsidRPr="009E3009">
        <w:fldChar w:fldCharType="begin"/>
      </w:r>
      <w:r w:rsidR="00107B1E" w:rsidRPr="009E3009">
        <w:instrText xml:space="preserve"> REF _Ref101301087 \h </w:instrText>
      </w:r>
      <w:r w:rsidR="009E3009">
        <w:instrText xml:space="preserve"> \* MERGEFORMAT </w:instrText>
      </w:r>
      <w:r w:rsidR="00107B1E" w:rsidRPr="009E3009">
        <w:fldChar w:fldCharType="separate"/>
      </w:r>
      <w:r w:rsidR="00105FB9">
        <w:t xml:space="preserve">Figure </w:t>
      </w:r>
      <w:r w:rsidR="00105FB9">
        <w:rPr>
          <w:noProof/>
        </w:rPr>
        <w:t>13</w:t>
      </w:r>
      <w:r w:rsidR="00107B1E" w:rsidRPr="009E3009">
        <w:fldChar w:fldCharType="end"/>
      </w:r>
      <w:r w:rsidR="00107B1E" w:rsidRPr="009E3009">
        <w:t>)</w:t>
      </w:r>
      <w:r w:rsidR="009E14FB" w:rsidRPr="009E3009">
        <w:t xml:space="preserve"> </w:t>
      </w:r>
      <w:r w:rsidR="00107B1E" w:rsidRPr="009E3009">
        <w:t xml:space="preserve">JSP </w:t>
      </w:r>
      <w:r w:rsidR="00556CBA" w:rsidRPr="009E3009">
        <w:t>as Model Attributes</w:t>
      </w:r>
      <w:r w:rsidR="009E14FB" w:rsidRPr="009E3009">
        <w:t xml:space="preserve">, </w:t>
      </w:r>
      <w:r w:rsidR="007E3193" w:rsidRPr="009E3009">
        <w:t>so a</w:t>
      </w:r>
      <w:r w:rsidR="00107B1E" w:rsidRPr="009E3009">
        <w:t xml:space="preserve"> user can access these instructions on</w:t>
      </w:r>
      <w:r w:rsidR="009E14FB" w:rsidRPr="009E3009">
        <w:t xml:space="preserve"> th</w:t>
      </w:r>
      <w:r w:rsidR="00107B1E" w:rsidRPr="009E3009">
        <w:t>is page</w:t>
      </w:r>
      <w:r w:rsidR="00B859A5" w:rsidRPr="009E3009">
        <w:t>.</w:t>
      </w:r>
    </w:p>
    <w:p w14:paraId="3F55A878" w14:textId="2717977E" w:rsidR="0089700B" w:rsidRDefault="00D11CD3" w:rsidP="00A447D3">
      <w:r w:rsidRPr="009E3009">
        <w:t>Th</w:t>
      </w:r>
      <w:r w:rsidR="00654281" w:rsidRPr="009E3009">
        <w:t>e</w:t>
      </w:r>
      <w:r w:rsidRPr="009E3009">
        <w:t xml:space="preserve"> </w:t>
      </w:r>
      <w:r w:rsidR="00BB3D82" w:rsidRPr="009E3009">
        <w:t>controller</w:t>
      </w:r>
      <w:r w:rsidR="00087153" w:rsidRPr="009E3009">
        <w:t xml:space="preserve"> also</w:t>
      </w:r>
      <w:r w:rsidRPr="009E3009">
        <w:t xml:space="preserve"> handles importing </w:t>
      </w:r>
      <w:r w:rsidR="00654281" w:rsidRPr="009E3009">
        <w:t>a</w:t>
      </w:r>
      <w:r w:rsidRPr="009E3009">
        <w:t xml:space="preserve"> Lego Set Checklist</w:t>
      </w:r>
      <w:r w:rsidR="00846835" w:rsidRPr="009E3009">
        <w:t>,</w:t>
      </w:r>
      <w:r w:rsidRPr="009E3009">
        <w:t xml:space="preserve"> explained </w:t>
      </w:r>
      <w:r w:rsidRPr="009E3009">
        <w:fldChar w:fldCharType="begin"/>
      </w:r>
      <w:r w:rsidRPr="009E3009">
        <w:instrText xml:space="preserve"> REF _Ref101975490 \p \h </w:instrText>
      </w:r>
      <w:r w:rsidR="009E3009">
        <w:instrText xml:space="preserve"> \* MERGEFORMAT </w:instrText>
      </w:r>
      <w:r w:rsidRPr="009E3009">
        <w:fldChar w:fldCharType="separate"/>
      </w:r>
      <w:r w:rsidR="00105FB9">
        <w:t>below</w:t>
      </w:r>
      <w:r w:rsidRPr="009E3009">
        <w:fldChar w:fldCharType="end"/>
      </w:r>
      <w:r w:rsidRPr="009E3009">
        <w:t xml:space="preserve"> in </w:t>
      </w:r>
      <w:r w:rsidRPr="009E3009">
        <w:fldChar w:fldCharType="begin"/>
      </w:r>
      <w:r w:rsidRPr="009E3009">
        <w:instrText xml:space="preserve"> REF _Ref101975517 \r \h </w:instrText>
      </w:r>
      <w:r w:rsidR="009E3009">
        <w:instrText xml:space="preserve"> \* MERGEFORMAT </w:instrText>
      </w:r>
      <w:r w:rsidRPr="009E3009">
        <w:fldChar w:fldCharType="separate"/>
      </w:r>
      <w:r w:rsidR="00105FB9">
        <w:t>5.4.2</w:t>
      </w:r>
      <w:r w:rsidRPr="009E3009">
        <w:fldChar w:fldCharType="end"/>
      </w:r>
      <w:r w:rsidRPr="009E3009">
        <w:t xml:space="preserve"> </w:t>
      </w:r>
      <w:r w:rsidRPr="009E3009">
        <w:fldChar w:fldCharType="begin"/>
      </w:r>
      <w:r w:rsidRPr="009E3009">
        <w:instrText xml:space="preserve"> REF _Ref101975517 \h </w:instrText>
      </w:r>
      <w:r w:rsidR="009E3009">
        <w:instrText xml:space="preserve"> \* MERGEFORMAT </w:instrText>
      </w:r>
      <w:r w:rsidRPr="009E3009">
        <w:fldChar w:fldCharType="separate"/>
      </w:r>
      <w:r w:rsidR="00105FB9" w:rsidRPr="00D95D43">
        <w:t>Import CSV</w:t>
      </w:r>
      <w:r w:rsidRPr="009E3009">
        <w:fldChar w:fldCharType="end"/>
      </w:r>
      <w:r w:rsidR="003A6B71" w:rsidRPr="009E3009">
        <w:t>.</w:t>
      </w:r>
    </w:p>
    <w:p w14:paraId="28B761FB" w14:textId="0C56A396" w:rsidR="004F7ACE" w:rsidRDefault="00CA47F8" w:rsidP="00A447D3">
      <w:r>
        <w:t xml:space="preserve">This Controller </w:t>
      </w:r>
      <w:r w:rsidR="00A34488">
        <w:t xml:space="preserve">has a method </w:t>
      </w:r>
      <w:r w:rsidR="00204339">
        <w:t xml:space="preserve">for </w:t>
      </w:r>
      <w:r>
        <w:t>displaying logged-in user</w:t>
      </w:r>
      <w:r w:rsidR="00302211">
        <w:t>s'</w:t>
      </w:r>
      <w:r>
        <w:t xml:space="preserve"> </w:t>
      </w:r>
      <w:r w:rsidR="00204339">
        <w:t>S</w:t>
      </w:r>
      <w:r>
        <w:t>etlists</w:t>
      </w:r>
      <w:r w:rsidR="00B47C23">
        <w:t xml:space="preserve"> on the </w:t>
      </w:r>
      <w:r w:rsidR="00B47C23">
        <w:fldChar w:fldCharType="begin"/>
      </w:r>
      <w:r w:rsidR="00B47C23">
        <w:instrText xml:space="preserve"> REF _Ref101560305 \h </w:instrText>
      </w:r>
      <w:r w:rsidR="00B47C23">
        <w:fldChar w:fldCharType="separate"/>
      </w:r>
      <w:r w:rsidR="00105FB9">
        <w:t>Set List Page</w:t>
      </w:r>
      <w:r w:rsidR="00B47C23">
        <w:fldChar w:fldCharType="end"/>
      </w:r>
      <w:r w:rsidR="00B47C23">
        <w:t xml:space="preserve"> (</w:t>
      </w:r>
      <w:r w:rsidR="00B47C23">
        <w:fldChar w:fldCharType="begin"/>
      </w:r>
      <w:r w:rsidR="00B47C23">
        <w:instrText xml:space="preserve"> REF _Ref101634320 \h </w:instrText>
      </w:r>
      <w:r w:rsidR="00B47C23">
        <w:fldChar w:fldCharType="separate"/>
      </w:r>
      <w:r w:rsidR="00105FB9">
        <w:t xml:space="preserve">Figure </w:t>
      </w:r>
      <w:r w:rsidR="00105FB9">
        <w:rPr>
          <w:noProof/>
        </w:rPr>
        <w:t>56</w:t>
      </w:r>
      <w:r w:rsidR="00B47C23">
        <w:fldChar w:fldCharType="end"/>
      </w:r>
      <w:r w:rsidR="00B47C23">
        <w:t xml:space="preserve"> and </w:t>
      </w:r>
      <w:r w:rsidR="00B47C23">
        <w:fldChar w:fldCharType="begin"/>
      </w:r>
      <w:r w:rsidR="00B47C23">
        <w:instrText xml:space="preserve"> REF _Ref101634325 \h </w:instrText>
      </w:r>
      <w:r w:rsidR="00B47C23">
        <w:fldChar w:fldCharType="separate"/>
      </w:r>
      <w:r w:rsidR="00105FB9">
        <w:t xml:space="preserve">Figure </w:t>
      </w:r>
      <w:r w:rsidR="00105FB9">
        <w:rPr>
          <w:noProof/>
        </w:rPr>
        <w:t>57</w:t>
      </w:r>
      <w:r w:rsidR="00B47C23">
        <w:fldChar w:fldCharType="end"/>
      </w:r>
      <w:r w:rsidR="00B47C23">
        <w:t>)</w:t>
      </w:r>
      <w:r w:rsidR="00A34488">
        <w:t>.</w:t>
      </w:r>
      <w:r w:rsidR="004A133D">
        <w:t xml:space="preserve"> </w:t>
      </w:r>
      <w:r w:rsidR="00C8111A">
        <w:t>A list of all the user's setlists</w:t>
      </w:r>
      <w:r w:rsidR="00C8111A" w:rsidRPr="00C8111A">
        <w:t xml:space="preserve"> </w:t>
      </w:r>
      <w:r w:rsidR="00CE085D">
        <w:t xml:space="preserve">‘set_lists’ </w:t>
      </w:r>
      <w:r w:rsidR="00C8111A">
        <w:t xml:space="preserve">is added as a Session Attribute when a user logs into their account (see </w:t>
      </w:r>
      <w:r w:rsidR="00C8111A">
        <w:fldChar w:fldCharType="begin"/>
      </w:r>
      <w:r w:rsidR="00C8111A">
        <w:instrText xml:space="preserve"> REF _Ref102055529 \h </w:instrText>
      </w:r>
      <w:r w:rsidR="00C8111A">
        <w:fldChar w:fldCharType="separate"/>
      </w:r>
      <w:r w:rsidR="00105FB9">
        <w:t>Database Controller</w:t>
      </w:r>
      <w:r w:rsidR="00C8111A">
        <w:fldChar w:fldCharType="end"/>
      </w:r>
      <w:r w:rsidR="00C8111A">
        <w:t xml:space="preserve"> </w:t>
      </w:r>
      <w:r w:rsidR="00C8111A">
        <w:fldChar w:fldCharType="begin"/>
      </w:r>
      <w:r w:rsidR="00C8111A">
        <w:instrText xml:space="preserve"> REF _Ref102055529 \p \h </w:instrText>
      </w:r>
      <w:r w:rsidR="00C8111A">
        <w:fldChar w:fldCharType="separate"/>
      </w:r>
      <w:r w:rsidR="00105FB9">
        <w:t>below</w:t>
      </w:r>
      <w:r w:rsidR="00C8111A">
        <w:fldChar w:fldCharType="end"/>
      </w:r>
      <w:r w:rsidR="00C8111A">
        <w:t xml:space="preserve">), which can be displayed to the user </w:t>
      </w:r>
      <w:r w:rsidR="00302211">
        <w:t>o</w:t>
      </w:r>
      <w:r w:rsidR="00C8111A">
        <w:t>n the page, however</w:t>
      </w:r>
      <w:r w:rsidR="00302211">
        <w:t>,</w:t>
      </w:r>
      <w:r w:rsidR="00C8111A">
        <w:t xml:space="preserve"> they are accessed here to obtain </w:t>
      </w:r>
      <w:r w:rsidR="00F07927">
        <w:t xml:space="preserve">the number of setlists </w:t>
      </w:r>
      <w:r w:rsidR="00C8111A">
        <w:t>to</w:t>
      </w:r>
      <w:r w:rsidR="00F07927">
        <w:t xml:space="preserve"> add</w:t>
      </w:r>
      <w:r w:rsidR="00C8111A">
        <w:t xml:space="preserve"> </w:t>
      </w:r>
      <w:r w:rsidR="00F07927">
        <w:t xml:space="preserve">as a Model Attribute, </w:t>
      </w:r>
      <w:r w:rsidR="00C8111A">
        <w:t>to be</w:t>
      </w:r>
      <w:r w:rsidR="00F07927">
        <w:t xml:space="preserve"> used when </w:t>
      </w:r>
      <w:r w:rsidR="000409CF">
        <w:t>iterating</w:t>
      </w:r>
      <w:r w:rsidR="00F07927">
        <w:t xml:space="preserve"> through the setlists </w:t>
      </w:r>
      <w:r w:rsidR="00C8111A">
        <w:t xml:space="preserve">to </w:t>
      </w:r>
      <w:r w:rsidR="00F07927">
        <w:t>filtering them</w:t>
      </w:r>
      <w:r w:rsidR="00C8111A">
        <w:t xml:space="preserve"> in the JSP</w:t>
      </w:r>
      <w:r w:rsidR="00F07927">
        <w:t xml:space="preserve">, </w:t>
      </w:r>
      <w:r w:rsidR="00C8111A">
        <w:t xml:space="preserve">see </w:t>
      </w:r>
      <w:r w:rsidR="00C8111A" w:rsidRPr="009E3009">
        <w:fldChar w:fldCharType="begin"/>
      </w:r>
      <w:r w:rsidR="00C8111A" w:rsidRPr="009E3009">
        <w:instrText xml:space="preserve"> REF _Ref102492623 \r \h  \* MERGEFORMAT </w:instrText>
      </w:r>
      <w:r w:rsidR="00C8111A" w:rsidRPr="009E3009">
        <w:fldChar w:fldCharType="separate"/>
      </w:r>
      <w:r w:rsidR="00105FB9">
        <w:t>5.5.5</w:t>
      </w:r>
      <w:r w:rsidR="00C8111A" w:rsidRPr="009E3009">
        <w:fldChar w:fldCharType="end"/>
      </w:r>
      <w:r w:rsidR="00C8111A" w:rsidRPr="009E3009">
        <w:t xml:space="preserve"> </w:t>
      </w:r>
      <w:r w:rsidR="00C8111A" w:rsidRPr="009E3009">
        <w:fldChar w:fldCharType="begin"/>
      </w:r>
      <w:r w:rsidR="00C8111A" w:rsidRPr="009E3009">
        <w:instrText xml:space="preserve"> REF _Ref102492623 \h </w:instrText>
      </w:r>
      <w:r w:rsidR="009E3009">
        <w:instrText xml:space="preserve"> \* MERGEFORMAT </w:instrText>
      </w:r>
      <w:r w:rsidR="00C8111A" w:rsidRPr="009E3009">
        <w:fldChar w:fldCharType="separate"/>
      </w:r>
      <w:r w:rsidR="00105FB9" w:rsidRPr="002D7347">
        <w:t>Filtering of Lists</w:t>
      </w:r>
      <w:r w:rsidR="00C8111A" w:rsidRPr="009E3009">
        <w:fldChar w:fldCharType="end"/>
      </w:r>
      <w:r w:rsidR="00C8111A" w:rsidRPr="009E3009">
        <w:t>.</w:t>
      </w:r>
      <w:r w:rsidR="004A133D">
        <w:t xml:space="preserve"> </w:t>
      </w:r>
      <w:r w:rsidR="00784C05">
        <w:t>This method also sort</w:t>
      </w:r>
      <w:r w:rsidR="006A0AB3">
        <w:t>s</w:t>
      </w:r>
      <w:r w:rsidR="00BA49AA">
        <w:t xml:space="preserve"> </w:t>
      </w:r>
      <w:r w:rsidR="006A0AB3">
        <w:t xml:space="preserve">the </w:t>
      </w:r>
      <w:r w:rsidR="00784C05">
        <w:t xml:space="preserve">setlists </w:t>
      </w:r>
      <w:r w:rsidR="006A0AB3">
        <w:t xml:space="preserve">if the </w:t>
      </w:r>
      <w:r w:rsidR="00784C05">
        <w:t xml:space="preserve">user has selected </w:t>
      </w:r>
      <w:r w:rsidR="006A0AB3">
        <w:t xml:space="preserve">a sort </w:t>
      </w:r>
      <w:r w:rsidR="00784C05">
        <w:t xml:space="preserve">on the </w:t>
      </w:r>
      <w:r w:rsidR="0034269B">
        <w:fldChar w:fldCharType="begin"/>
      </w:r>
      <w:r w:rsidR="0034269B">
        <w:instrText xml:space="preserve"> REF _Ref101560305 \h </w:instrText>
      </w:r>
      <w:r w:rsidR="0034269B">
        <w:fldChar w:fldCharType="separate"/>
      </w:r>
      <w:r w:rsidR="00105FB9">
        <w:t>Set List Page</w:t>
      </w:r>
      <w:r w:rsidR="0034269B">
        <w:fldChar w:fldCharType="end"/>
      </w:r>
      <w:r w:rsidR="006A0AB3">
        <w:t>,</w:t>
      </w:r>
      <w:r w:rsidR="00784C05">
        <w:t xml:space="preserve"> </w:t>
      </w:r>
      <w:r w:rsidR="006A0AB3">
        <w:t>which</w:t>
      </w:r>
      <w:r w:rsidR="00784C05">
        <w:t xml:space="preserve"> </w:t>
      </w:r>
      <w:r w:rsidR="00302211">
        <w:t xml:space="preserve">is </w:t>
      </w:r>
      <w:r w:rsidR="00784C05">
        <w:t>parsed into th</w:t>
      </w:r>
      <w:r w:rsidR="00CF5DE5">
        <w:t>is</w:t>
      </w:r>
      <w:r w:rsidR="00784C05">
        <w:t xml:space="preserve"> method. T</w:t>
      </w:r>
      <w:r w:rsidR="00CE085D">
        <w:t>he setlists</w:t>
      </w:r>
      <w:r w:rsidR="00784C05">
        <w:t xml:space="preserve"> </w:t>
      </w:r>
      <w:r w:rsidR="00302211">
        <w:t xml:space="preserve">are </w:t>
      </w:r>
      <w:r w:rsidR="00784C05">
        <w:t>sort</w:t>
      </w:r>
      <w:r w:rsidR="00CE085D">
        <w:t>ed</w:t>
      </w:r>
      <w:r w:rsidR="00784C05">
        <w:t xml:space="preserve"> by the parsed sort and</w:t>
      </w:r>
      <w:r w:rsidR="00FE71BE">
        <w:t xml:space="preserve"> </w:t>
      </w:r>
      <w:r w:rsidR="00CE085D">
        <w:t xml:space="preserve">as ‘set_lists’ is </w:t>
      </w:r>
      <w:r w:rsidR="00FE71BE">
        <w:t xml:space="preserve">a Session Attribute it </w:t>
      </w:r>
      <w:r w:rsidR="00CE085D">
        <w:t xml:space="preserve">auto updates and </w:t>
      </w:r>
      <w:r w:rsidR="00FE71BE">
        <w:t xml:space="preserve">does not have to be </w:t>
      </w:r>
      <w:r w:rsidR="00CE085D">
        <w:t>re</w:t>
      </w:r>
      <w:r w:rsidR="00FE71BE">
        <w:t>added</w:t>
      </w:r>
      <w:r w:rsidR="00784C05">
        <w:t xml:space="preserve">. </w:t>
      </w:r>
      <w:r w:rsidR="00EB3DC2">
        <w:t>Filters</w:t>
      </w:r>
      <w:r w:rsidR="00784C05">
        <w:t xml:space="preserve"> applied to</w:t>
      </w:r>
      <w:r w:rsidR="00E73016">
        <w:t xml:space="preserve"> the</w:t>
      </w:r>
      <w:r w:rsidR="00784C05">
        <w:t xml:space="preserve"> </w:t>
      </w:r>
      <w:r w:rsidR="00A8343C">
        <w:t>setlist</w:t>
      </w:r>
      <w:r w:rsidR="00E73016">
        <w:t>s</w:t>
      </w:r>
      <w:r w:rsidR="00EB3DC2">
        <w:t xml:space="preserve"> </w:t>
      </w:r>
      <w:r w:rsidR="00F11D74">
        <w:t>when a sort is initiated are</w:t>
      </w:r>
      <w:r w:rsidR="00A8343C">
        <w:t xml:space="preserve"> </w:t>
      </w:r>
      <w:r w:rsidR="00784C05">
        <w:t xml:space="preserve">parsed into the method, </w:t>
      </w:r>
      <w:r w:rsidR="00E924D2">
        <w:t xml:space="preserve">and </w:t>
      </w:r>
      <w:r w:rsidR="00784C05">
        <w:t xml:space="preserve">once a sort </w:t>
      </w:r>
      <w:r w:rsidR="00302211">
        <w:t xml:space="preserve">is </w:t>
      </w:r>
      <w:r w:rsidR="00EB3DC2">
        <w:t>completed</w:t>
      </w:r>
      <w:r w:rsidR="00434669">
        <w:t>,</w:t>
      </w:r>
      <w:r w:rsidR="009D5ED6">
        <w:t xml:space="preserve"> </w:t>
      </w:r>
      <w:r w:rsidR="00784C05">
        <w:t>the</w:t>
      </w:r>
      <w:r w:rsidR="00E924D2">
        <w:t>y are added as Model Attributes</w:t>
      </w:r>
      <w:r w:rsidR="00784C05">
        <w:t xml:space="preserve"> </w:t>
      </w:r>
      <w:r w:rsidR="00E924D2">
        <w:t xml:space="preserve">so </w:t>
      </w:r>
      <w:r w:rsidR="00784C05">
        <w:t xml:space="preserve">can </w:t>
      </w:r>
      <w:r w:rsidR="00296E5A">
        <w:t xml:space="preserve">then </w:t>
      </w:r>
      <w:r w:rsidR="00784C05">
        <w:t xml:space="preserve">be </w:t>
      </w:r>
      <w:r w:rsidR="00296E5A">
        <w:t>re</w:t>
      </w:r>
      <w:r w:rsidR="00784C05">
        <w:t>applied</w:t>
      </w:r>
      <w:r w:rsidR="00A0696A">
        <w:t xml:space="preserve"> </w:t>
      </w:r>
      <w:r w:rsidR="00036660">
        <w:t>to</w:t>
      </w:r>
      <w:r w:rsidR="00E049FA">
        <w:t xml:space="preserve"> </w:t>
      </w:r>
      <w:r w:rsidR="00E924D2">
        <w:t>the setlists</w:t>
      </w:r>
      <w:r w:rsidR="00784C05">
        <w:t>.</w:t>
      </w:r>
    </w:p>
    <w:p w14:paraId="646409AF" w14:textId="5225AE08" w:rsidR="00C972D1" w:rsidRDefault="00C972D1" w:rsidP="006964C7">
      <w:pPr>
        <w:pStyle w:val="Heading4"/>
      </w:pPr>
      <w:bookmarkStart w:id="257" w:name="_Ref101975325"/>
      <w:bookmarkStart w:id="258" w:name="_Toc102658825"/>
      <w:r>
        <w:t>Piece Controller</w:t>
      </w:r>
      <w:bookmarkEnd w:id="257"/>
      <w:bookmarkEnd w:id="258"/>
    </w:p>
    <w:p w14:paraId="457A886C" w14:textId="7EBE3A28" w:rsidR="00D34DE5" w:rsidRPr="00B35540" w:rsidRDefault="0089700B" w:rsidP="00A447D3">
      <w:r w:rsidRPr="00B35540">
        <w:t>The Piece Controller handles</w:t>
      </w:r>
      <w:r w:rsidR="001F77E6" w:rsidRPr="00B35540">
        <w:t xml:space="preserve"> the </w:t>
      </w:r>
      <w:r w:rsidR="00D34DE5" w:rsidRPr="00B35540">
        <w:t xml:space="preserve">retrieval </w:t>
      </w:r>
      <w:r w:rsidR="001F77E6" w:rsidRPr="00B35540">
        <w:t>of Lego</w:t>
      </w:r>
      <w:r w:rsidR="00B35540">
        <w:t xml:space="preserve"> Pieces</w:t>
      </w:r>
      <w:r w:rsidR="00F83DC6">
        <w:t xml:space="preserve"> and</w:t>
      </w:r>
      <w:r w:rsidR="001F77E6" w:rsidRPr="00B35540">
        <w:t xml:space="preserve"> control</w:t>
      </w:r>
      <w:r w:rsidR="007D1EC2">
        <w:t>s URL</w:t>
      </w:r>
      <w:r w:rsidR="00B43105">
        <w:t>s</w:t>
      </w:r>
      <w:r w:rsidR="007D1EC2">
        <w:t xml:space="preserve"> for</w:t>
      </w:r>
      <w:r w:rsidR="001F77E6" w:rsidRPr="00B35540">
        <w:t xml:space="preserve"> the </w:t>
      </w:r>
      <w:r w:rsidR="001F77E6" w:rsidRPr="00B35540">
        <w:fldChar w:fldCharType="begin"/>
      </w:r>
      <w:r w:rsidR="001F77E6" w:rsidRPr="00B35540">
        <w:instrText xml:space="preserve"> REF _Ref100955549 \h </w:instrText>
      </w:r>
      <w:r w:rsidR="008063F4" w:rsidRPr="00B35540">
        <w:instrText xml:space="preserve"> \* MERGEFORMAT </w:instrText>
      </w:r>
      <w:r w:rsidR="001F77E6" w:rsidRPr="00B35540">
        <w:fldChar w:fldCharType="separate"/>
      </w:r>
      <w:r w:rsidR="00105FB9">
        <w:t>Piece Checklist Page</w:t>
      </w:r>
      <w:r w:rsidR="001F77E6" w:rsidRPr="00B35540">
        <w:fldChar w:fldCharType="end"/>
      </w:r>
      <w:r w:rsidR="00841DBF" w:rsidRPr="00B35540">
        <w:t>.</w:t>
      </w:r>
    </w:p>
    <w:p w14:paraId="0942EB9C" w14:textId="593D3683" w:rsidR="0089700B" w:rsidRPr="00B35540" w:rsidRDefault="00D34DE5" w:rsidP="00A447D3">
      <w:r w:rsidRPr="00B35540">
        <w:t xml:space="preserve">This controller </w:t>
      </w:r>
      <w:r w:rsidR="00B43105" w:rsidRPr="00B35540">
        <w:t>retrieve</w:t>
      </w:r>
      <w:r w:rsidR="00B43105">
        <w:t>s</w:t>
      </w:r>
      <w:r w:rsidR="00B43105" w:rsidRPr="00B35540">
        <w:t xml:space="preserve"> information </w:t>
      </w:r>
      <w:r w:rsidR="00B43105">
        <w:t xml:space="preserve">from </w:t>
      </w:r>
      <w:r w:rsidRPr="00B35540">
        <w:t xml:space="preserve">the Rebrickable API </w:t>
      </w:r>
      <w:r w:rsidRPr="00B35540">
        <w:fldChar w:fldCharType="begin"/>
      </w:r>
      <w:r w:rsidRPr="00B35540">
        <w:instrText xml:space="preserve"> REF _Ref88054215 \r \h </w:instrText>
      </w:r>
      <w:r w:rsidR="008063F4" w:rsidRPr="00B35540">
        <w:instrText xml:space="preserve"> \* MERGEFORMAT </w:instrText>
      </w:r>
      <w:r w:rsidRPr="00B35540">
        <w:fldChar w:fldCharType="separate"/>
      </w:r>
      <w:r w:rsidR="00105FB9">
        <w:t>[1]</w:t>
      </w:r>
      <w:r w:rsidRPr="00B35540">
        <w:fldChar w:fldCharType="end"/>
      </w:r>
      <w:r w:rsidRPr="00B35540">
        <w:t xml:space="preserve"> on Pieces </w:t>
      </w:r>
      <w:r w:rsidR="00236784">
        <w:t>needed to build</w:t>
      </w:r>
      <w:r w:rsidRPr="00B35540">
        <w:t xml:space="preserve"> a Lego Set </w:t>
      </w:r>
      <w:r w:rsidR="00236784">
        <w:t xml:space="preserve">and its Minifigures </w:t>
      </w:r>
      <w:r w:rsidRPr="00B35540">
        <w:t>using</w:t>
      </w:r>
      <w:r w:rsidR="00BD1D0C">
        <w:t xml:space="preserve"> it</w:t>
      </w:r>
      <w:r w:rsidRPr="00B35540">
        <w:t>s ‘Set Number’</w:t>
      </w:r>
      <w:r w:rsidR="000338E1" w:rsidRPr="00B35540">
        <w:t xml:space="preserve">, and then reads the data returned. </w:t>
      </w:r>
      <w:r w:rsidR="006C32F4" w:rsidRPr="00B35540">
        <w:t>E</w:t>
      </w:r>
      <w:r w:rsidRPr="00B35540">
        <w:t>ach piece</w:t>
      </w:r>
      <w:r w:rsidR="006C32F4" w:rsidRPr="00B35540">
        <w:t>’</w:t>
      </w:r>
      <w:r w:rsidRPr="00B35540">
        <w:t>s</w:t>
      </w:r>
      <w:r w:rsidR="006C32F4" w:rsidRPr="00B35540">
        <w:t xml:space="preserve"> information</w:t>
      </w:r>
      <w:r w:rsidRPr="00B35540">
        <w:t xml:space="preserve"> is </w:t>
      </w:r>
      <w:r w:rsidR="006C32F4" w:rsidRPr="00B35540">
        <w:t xml:space="preserve">added </w:t>
      </w:r>
      <w:r w:rsidRPr="00B35540">
        <w:t>to a</w:t>
      </w:r>
      <w:r w:rsidR="009C66A0">
        <w:t xml:space="preserve"> </w:t>
      </w:r>
      <w:r w:rsidR="001A5990" w:rsidRPr="00B35540">
        <w:fldChar w:fldCharType="begin"/>
      </w:r>
      <w:r w:rsidR="001A5990" w:rsidRPr="00B35540">
        <w:instrText xml:space="preserve"> REF _Ref102137047 \h </w:instrText>
      </w:r>
      <w:r w:rsidR="008063F4" w:rsidRPr="00B35540">
        <w:instrText xml:space="preserve"> \* MERGEFORMAT </w:instrText>
      </w:r>
      <w:r w:rsidR="001A5990" w:rsidRPr="00B35540">
        <w:fldChar w:fldCharType="separate"/>
      </w:r>
      <w:r w:rsidR="00105FB9">
        <w:t>Piece Class</w:t>
      </w:r>
      <w:r w:rsidR="001A5990" w:rsidRPr="00B35540">
        <w:fldChar w:fldCharType="end"/>
      </w:r>
      <w:r w:rsidR="001A5990" w:rsidRPr="00B35540">
        <w:t xml:space="preserve"> </w:t>
      </w:r>
      <w:r w:rsidR="009C66A0">
        <w:t>instance</w:t>
      </w:r>
      <w:r w:rsidR="009C66A0" w:rsidRPr="00B35540">
        <w:t xml:space="preserve"> </w:t>
      </w:r>
      <w:r w:rsidR="006C32F4" w:rsidRPr="00B35540">
        <w:t xml:space="preserve">and then added to a list of </w:t>
      </w:r>
      <w:r w:rsidR="00F82E37" w:rsidRPr="00B35540">
        <w:t xml:space="preserve">the </w:t>
      </w:r>
      <w:r w:rsidR="009C66A0">
        <w:t xml:space="preserve">same </w:t>
      </w:r>
      <w:r w:rsidR="006C32F4" w:rsidRPr="00B35540">
        <w:t>type.</w:t>
      </w:r>
      <w:r w:rsidR="00101EE8" w:rsidRPr="00B35540">
        <w:t xml:space="preserve"> </w:t>
      </w:r>
      <w:r w:rsidR="00527ADD" w:rsidRPr="00B35540">
        <w:t xml:space="preserve">This Piece List is returned to the </w:t>
      </w:r>
      <w:r w:rsidR="00527ADD" w:rsidRPr="00B35540">
        <w:fldChar w:fldCharType="begin"/>
      </w:r>
      <w:r w:rsidR="00527ADD" w:rsidRPr="00B35540">
        <w:instrText xml:space="preserve"> REF _Ref101983501 \h </w:instrText>
      </w:r>
      <w:r w:rsidR="008063F4" w:rsidRPr="00B35540">
        <w:instrText xml:space="preserve"> \* MERGEFORMAT </w:instrText>
      </w:r>
      <w:r w:rsidR="00527ADD" w:rsidRPr="00B35540">
        <w:fldChar w:fldCharType="separate"/>
      </w:r>
      <w:r w:rsidR="00105FB9" w:rsidRPr="009E3009">
        <w:t>Set Controller</w:t>
      </w:r>
      <w:r w:rsidR="00527ADD" w:rsidRPr="00B35540">
        <w:fldChar w:fldCharType="end"/>
      </w:r>
      <w:r w:rsidR="00527ADD" w:rsidRPr="00B35540">
        <w:t xml:space="preserve"> (</w:t>
      </w:r>
      <w:r w:rsidR="00527ADD" w:rsidRPr="00B35540">
        <w:fldChar w:fldCharType="begin"/>
      </w:r>
      <w:r w:rsidR="00527ADD" w:rsidRPr="00B35540">
        <w:instrText xml:space="preserve"> REF _Ref101983501 \p \h </w:instrText>
      </w:r>
      <w:r w:rsidR="008063F4" w:rsidRPr="00B35540">
        <w:instrText xml:space="preserve"> \* MERGEFORMAT </w:instrText>
      </w:r>
      <w:r w:rsidR="00527ADD" w:rsidRPr="00B35540">
        <w:fldChar w:fldCharType="separate"/>
      </w:r>
      <w:r w:rsidR="00105FB9">
        <w:t>above</w:t>
      </w:r>
      <w:r w:rsidR="00527ADD" w:rsidRPr="00B35540">
        <w:fldChar w:fldCharType="end"/>
      </w:r>
      <w:r w:rsidR="00527ADD" w:rsidRPr="00B35540">
        <w:t xml:space="preserve">) </w:t>
      </w:r>
      <w:r w:rsidR="006F028F">
        <w:t xml:space="preserve">where it is </w:t>
      </w:r>
      <w:r w:rsidR="00527ADD" w:rsidRPr="00B35540">
        <w:t xml:space="preserve">added to </w:t>
      </w:r>
      <w:r w:rsidR="006F028F">
        <w:t xml:space="preserve">a </w:t>
      </w:r>
      <w:r w:rsidR="00527ADD" w:rsidRPr="00B35540">
        <w:t xml:space="preserve">Set Class </w:t>
      </w:r>
      <w:r w:rsidR="006F028F">
        <w:t xml:space="preserve">instance </w:t>
      </w:r>
      <w:r w:rsidR="00527ADD" w:rsidRPr="00B35540">
        <w:t xml:space="preserve">that contains </w:t>
      </w:r>
      <w:r w:rsidR="0048018F" w:rsidRPr="00B35540">
        <w:t>information</w:t>
      </w:r>
      <w:r w:rsidR="00527ADD" w:rsidRPr="00B35540">
        <w:t xml:space="preserve"> </w:t>
      </w:r>
      <w:r w:rsidR="008E7B9E" w:rsidRPr="00B35540">
        <w:t xml:space="preserve">on </w:t>
      </w:r>
      <w:r w:rsidR="00527ADD" w:rsidRPr="00B35540">
        <w:t xml:space="preserve">the Lego </w:t>
      </w:r>
      <w:r w:rsidR="00344C80">
        <w:t>S</w:t>
      </w:r>
      <w:r w:rsidR="00527ADD" w:rsidRPr="00B35540">
        <w:t>et.</w:t>
      </w:r>
    </w:p>
    <w:p w14:paraId="311587B5" w14:textId="1B953FAB" w:rsidR="00F91F6E" w:rsidRDefault="006956E8" w:rsidP="00A447D3">
      <w:r>
        <w:t>A</w:t>
      </w:r>
      <w:r w:rsidR="005C4B57" w:rsidRPr="00B35540">
        <w:t xml:space="preserve"> method that </w:t>
      </w:r>
      <w:r w:rsidR="00E97DED" w:rsidRPr="00B35540">
        <w:t xml:space="preserve">handles requests for the </w:t>
      </w:r>
      <w:r w:rsidR="005C4B57" w:rsidRPr="00B35540">
        <w:fldChar w:fldCharType="begin"/>
      </w:r>
      <w:r w:rsidR="005C4B57" w:rsidRPr="00B35540">
        <w:instrText xml:space="preserve"> REF _Ref100955549 \h </w:instrText>
      </w:r>
      <w:r w:rsidR="008063F4" w:rsidRPr="00B35540">
        <w:instrText xml:space="preserve"> \* MERGEFORMAT </w:instrText>
      </w:r>
      <w:r w:rsidR="005C4B57" w:rsidRPr="00B35540">
        <w:fldChar w:fldCharType="separate"/>
      </w:r>
      <w:r w:rsidR="00105FB9">
        <w:t>Piece Checklist Page</w:t>
      </w:r>
      <w:r w:rsidR="005C4B57" w:rsidRPr="00B35540">
        <w:fldChar w:fldCharType="end"/>
      </w:r>
      <w:r w:rsidR="005C4B57" w:rsidRPr="00B35540">
        <w:t xml:space="preserve"> </w:t>
      </w:r>
      <w:r w:rsidR="00E97DED" w:rsidRPr="00B35540">
        <w:t>(</w:t>
      </w:r>
      <w:r w:rsidR="00E97DED" w:rsidRPr="00B35540">
        <w:fldChar w:fldCharType="begin"/>
      </w:r>
      <w:r w:rsidR="00E97DED" w:rsidRPr="00B35540">
        <w:instrText xml:space="preserve"> REF _Ref101369637 \h </w:instrText>
      </w:r>
      <w:r w:rsidR="008063F4" w:rsidRPr="00B35540">
        <w:instrText xml:space="preserve"> \* MERGEFORMAT </w:instrText>
      </w:r>
      <w:r w:rsidR="00E97DED" w:rsidRPr="00B35540">
        <w:fldChar w:fldCharType="separate"/>
      </w:r>
      <w:r w:rsidR="00105FB9">
        <w:t xml:space="preserve">Figure </w:t>
      </w:r>
      <w:r w:rsidR="00105FB9">
        <w:rPr>
          <w:noProof/>
        </w:rPr>
        <w:t>22</w:t>
      </w:r>
      <w:r w:rsidR="00E97DED" w:rsidRPr="00B35540">
        <w:fldChar w:fldCharType="end"/>
      </w:r>
      <w:r w:rsidR="00E97DED" w:rsidRPr="00B35540">
        <w:t>)</w:t>
      </w:r>
      <w:r w:rsidR="004F18CF">
        <w:t>, and a</w:t>
      </w:r>
      <w:r w:rsidR="00A52775">
        <w:t>s</w:t>
      </w:r>
      <w:r w:rsidR="004F18CF">
        <w:t xml:space="preserve"> Set is a Session Attribute </w:t>
      </w:r>
      <w:r w:rsidR="0037242B">
        <w:t xml:space="preserve">the </w:t>
      </w:r>
      <w:r w:rsidR="004F18CF">
        <w:t>pieces can already be access</w:t>
      </w:r>
      <w:r w:rsidR="002646E4">
        <w:t>ed</w:t>
      </w:r>
      <w:r w:rsidR="004F18CF">
        <w:t xml:space="preserve"> on th</w:t>
      </w:r>
      <w:r w:rsidR="002646E4">
        <w:t xml:space="preserve">e </w:t>
      </w:r>
      <w:r w:rsidR="004F18CF">
        <w:t>page JSP</w:t>
      </w:r>
      <w:r w:rsidR="006F1967" w:rsidRPr="00B35540">
        <w:t>.</w:t>
      </w:r>
    </w:p>
    <w:p w14:paraId="49F1B522" w14:textId="5526CA80" w:rsidR="00784C05" w:rsidRPr="00B35540" w:rsidRDefault="00CD5BCF" w:rsidP="00A447D3">
      <w:r w:rsidRPr="00B35540">
        <w:t>It adds two Java lists of Strings</w:t>
      </w:r>
      <w:r w:rsidR="00AD325F">
        <w:t xml:space="preserve"> as </w:t>
      </w:r>
      <w:r w:rsidR="00AD325F" w:rsidRPr="00B35540">
        <w:t>Model Attributes</w:t>
      </w:r>
      <w:r w:rsidR="00A72DB3">
        <w:t xml:space="preserve">, and </w:t>
      </w:r>
      <w:r w:rsidR="008A099C">
        <w:t xml:space="preserve">they </w:t>
      </w:r>
      <w:r w:rsidR="003643FC" w:rsidRPr="00B35540">
        <w:t xml:space="preserve">contain </w:t>
      </w:r>
      <w:r w:rsidR="00EA5471">
        <w:t xml:space="preserve">all </w:t>
      </w:r>
      <w:r w:rsidR="003643FC" w:rsidRPr="00B35540">
        <w:t xml:space="preserve">Piece Colours and </w:t>
      </w:r>
      <w:r w:rsidR="00162E8D">
        <w:t>P</w:t>
      </w:r>
      <w:r w:rsidR="003643FC" w:rsidRPr="00B35540">
        <w:t>iece types in the Set</w:t>
      </w:r>
      <w:r w:rsidR="00953A47">
        <w:t>.</w:t>
      </w:r>
      <w:r w:rsidR="003643FC" w:rsidRPr="00B35540">
        <w:t xml:space="preserve"> </w:t>
      </w:r>
      <w:r w:rsidR="00953A47">
        <w:t>T</w:t>
      </w:r>
      <w:r w:rsidR="003643FC" w:rsidRPr="00B35540">
        <w:t xml:space="preserve">hese lists are created by </w:t>
      </w:r>
      <w:r w:rsidR="002A5DD9" w:rsidRPr="00B35540">
        <w:t>iterating</w:t>
      </w:r>
      <w:r w:rsidR="003643FC" w:rsidRPr="00B35540">
        <w:t xml:space="preserve"> through all pieces</w:t>
      </w:r>
      <w:r w:rsidR="006C15A1">
        <w:t xml:space="preserve"> and if they are not in the respective list</w:t>
      </w:r>
      <w:r w:rsidR="003643FC" w:rsidRPr="00B35540">
        <w:t xml:space="preserve"> adding their colour and piece type</w:t>
      </w:r>
      <w:r w:rsidR="00097FA6">
        <w:t xml:space="preserve"> to the lists</w:t>
      </w:r>
      <w:r w:rsidR="003643FC" w:rsidRPr="00B35540">
        <w:t>.</w:t>
      </w:r>
      <w:r w:rsidR="0051087F" w:rsidRPr="00B35540">
        <w:t xml:space="preserve"> These are added </w:t>
      </w:r>
      <w:r w:rsidR="00331A4F">
        <w:t>t</w:t>
      </w:r>
      <w:r w:rsidR="0051087F" w:rsidRPr="00B35540">
        <w:t>o th</w:t>
      </w:r>
      <w:r w:rsidR="00331A4F">
        <w:t xml:space="preserve">e </w:t>
      </w:r>
      <w:r w:rsidR="0051087F" w:rsidRPr="00B35540">
        <w:fldChar w:fldCharType="begin"/>
      </w:r>
      <w:r w:rsidR="0051087F" w:rsidRPr="00B35540">
        <w:instrText xml:space="preserve"> REF _Ref100955549 \h </w:instrText>
      </w:r>
      <w:r w:rsidR="008063F4" w:rsidRPr="00B35540">
        <w:instrText xml:space="preserve"> \* MERGEFORMAT </w:instrText>
      </w:r>
      <w:r w:rsidR="0051087F" w:rsidRPr="00B35540">
        <w:fldChar w:fldCharType="separate"/>
      </w:r>
      <w:r w:rsidR="00105FB9">
        <w:t>Piece Checklist Page</w:t>
      </w:r>
      <w:r w:rsidR="0051087F" w:rsidRPr="00B35540">
        <w:fldChar w:fldCharType="end"/>
      </w:r>
      <w:r w:rsidR="0051087F" w:rsidRPr="00B35540">
        <w:t xml:space="preserve"> </w:t>
      </w:r>
      <w:r w:rsidR="00331A4F">
        <w:t xml:space="preserve">so </w:t>
      </w:r>
      <w:r w:rsidR="0051087F" w:rsidRPr="00B35540">
        <w:t>a user can filter the pieces by colour and piece type</w:t>
      </w:r>
      <w:r w:rsidR="008F778A">
        <w:t xml:space="preserve"> on this page</w:t>
      </w:r>
      <w:r w:rsidR="0051087F" w:rsidRPr="00B35540">
        <w:t xml:space="preserve">, explained in </w:t>
      </w:r>
      <w:r w:rsidR="0051087F" w:rsidRPr="00B35540">
        <w:fldChar w:fldCharType="begin"/>
      </w:r>
      <w:r w:rsidR="0051087F" w:rsidRPr="00B35540">
        <w:instrText xml:space="preserve"> REF _Ref101798927 \r \h </w:instrText>
      </w:r>
      <w:r w:rsidR="008063F4" w:rsidRPr="00B35540">
        <w:instrText xml:space="preserve"> \* MERGEFORMAT </w:instrText>
      </w:r>
      <w:r w:rsidR="0051087F" w:rsidRPr="00B35540">
        <w:fldChar w:fldCharType="separate"/>
      </w:r>
      <w:r w:rsidR="00105FB9">
        <w:t>5.5</w:t>
      </w:r>
      <w:r w:rsidR="0051087F" w:rsidRPr="00B35540">
        <w:fldChar w:fldCharType="end"/>
      </w:r>
      <w:r w:rsidR="006A75D7" w:rsidRPr="00B35540">
        <w:t xml:space="preserve"> </w:t>
      </w:r>
      <w:r w:rsidR="006A75D7" w:rsidRPr="00B35540">
        <w:fldChar w:fldCharType="begin"/>
      </w:r>
      <w:r w:rsidR="006A75D7" w:rsidRPr="00B35540">
        <w:instrText xml:space="preserve"> REF _Ref102166636 \h </w:instrText>
      </w:r>
      <w:r w:rsidR="008063F4" w:rsidRPr="00B35540">
        <w:instrText xml:space="preserve"> \* MERGEFORMAT </w:instrText>
      </w:r>
      <w:r w:rsidR="006A75D7" w:rsidRPr="00B35540">
        <w:fldChar w:fldCharType="separate"/>
      </w:r>
      <w:r w:rsidR="00105FB9" w:rsidRPr="002D7347">
        <w:t>User Interface Implementation</w:t>
      </w:r>
      <w:r w:rsidR="006A75D7" w:rsidRPr="00B35540">
        <w:fldChar w:fldCharType="end"/>
      </w:r>
      <w:r w:rsidR="006A75D7" w:rsidRPr="00B35540">
        <w:t>.</w:t>
      </w:r>
    </w:p>
    <w:p w14:paraId="173FBAD8" w14:textId="2AC60691" w:rsidR="00431DE0" w:rsidRDefault="003C6741" w:rsidP="00A447D3">
      <w:r w:rsidRPr="00B35540">
        <w:t xml:space="preserve">This </w:t>
      </w:r>
      <w:r w:rsidR="005C4B57" w:rsidRPr="00B35540">
        <w:t>method also sorts</w:t>
      </w:r>
      <w:r w:rsidR="006D53D1" w:rsidRPr="00B35540">
        <w:t xml:space="preserve"> for</w:t>
      </w:r>
      <w:r w:rsidR="005C4B57" w:rsidRPr="00B35540">
        <w:t xml:space="preserve"> the Piece List </w:t>
      </w:r>
      <w:r w:rsidR="009B4139">
        <w:t>using a parsed in</w:t>
      </w:r>
      <w:r w:rsidR="005C4B57" w:rsidRPr="00B35540">
        <w:t xml:space="preserve"> sort</w:t>
      </w:r>
      <w:r w:rsidR="009B4139" w:rsidRPr="009B4139">
        <w:t xml:space="preserve"> </w:t>
      </w:r>
      <w:r w:rsidR="009B4139" w:rsidRPr="00B35540">
        <w:t>selected</w:t>
      </w:r>
      <w:r w:rsidR="009B4139">
        <w:t xml:space="preserve"> by</w:t>
      </w:r>
      <w:r w:rsidRPr="00B35540">
        <w:t xml:space="preserve"> a user </w:t>
      </w:r>
      <w:r w:rsidR="005C4B57" w:rsidRPr="00B35540">
        <w:t xml:space="preserve">on the </w:t>
      </w:r>
      <w:r w:rsidR="005C4B57" w:rsidRPr="00B35540">
        <w:fldChar w:fldCharType="begin"/>
      </w:r>
      <w:r w:rsidR="005C4B57" w:rsidRPr="00B35540">
        <w:instrText xml:space="preserve"> REF _Ref100955549 \h </w:instrText>
      </w:r>
      <w:r w:rsidR="008063F4" w:rsidRPr="00B35540">
        <w:instrText xml:space="preserve"> \* MERGEFORMAT </w:instrText>
      </w:r>
      <w:r w:rsidR="005C4B57" w:rsidRPr="00B35540">
        <w:fldChar w:fldCharType="separate"/>
      </w:r>
      <w:r w:rsidR="00105FB9">
        <w:t>Piece Checklist Page</w:t>
      </w:r>
      <w:r w:rsidR="005C4B57" w:rsidRPr="00B35540">
        <w:fldChar w:fldCharType="end"/>
      </w:r>
      <w:r w:rsidR="006D53D1" w:rsidRPr="00B35540">
        <w:t xml:space="preserve">. </w:t>
      </w:r>
      <w:r w:rsidR="00F91721">
        <w:t>T</w:t>
      </w:r>
      <w:r w:rsidRPr="00B35540">
        <w:t xml:space="preserve">he </w:t>
      </w:r>
      <w:r w:rsidR="00F91721">
        <w:t>l</w:t>
      </w:r>
      <w:r w:rsidRPr="00B35540">
        <w:t xml:space="preserve">ist </w:t>
      </w:r>
      <w:r w:rsidR="00F91721">
        <w:t xml:space="preserve">is sorted </w:t>
      </w:r>
      <w:r w:rsidR="006D53D1" w:rsidRPr="00B35540">
        <w:t xml:space="preserve">by the parsed sort </w:t>
      </w:r>
      <w:r w:rsidRPr="00B35540">
        <w:t xml:space="preserve">and then </w:t>
      </w:r>
      <w:r w:rsidR="00176146">
        <w:t xml:space="preserve">is </w:t>
      </w:r>
      <w:r w:rsidR="007842D7">
        <w:t>then re-</w:t>
      </w:r>
      <w:r w:rsidRPr="00B35540">
        <w:t>add</w:t>
      </w:r>
      <w:r w:rsidR="007842D7">
        <w:t>ed</w:t>
      </w:r>
      <w:r w:rsidRPr="00B35540">
        <w:t xml:space="preserve"> </w:t>
      </w:r>
      <w:r w:rsidR="0035721D" w:rsidRPr="00B35540">
        <w:t xml:space="preserve">to the </w:t>
      </w:r>
      <w:r w:rsidR="007842D7">
        <w:t>Session Attribute Set</w:t>
      </w:r>
      <w:r w:rsidR="0035721D" w:rsidRPr="00B35540">
        <w:t xml:space="preserve">, and </w:t>
      </w:r>
      <w:r w:rsidR="00431DE0">
        <w:t>as it is a Session Attribute it does not have to be re-added and the pieces can now be displayed in the sorted order</w:t>
      </w:r>
      <w:r w:rsidRPr="00B35540">
        <w:t>.</w:t>
      </w:r>
    </w:p>
    <w:p w14:paraId="1202A1D2" w14:textId="77777777" w:rsidR="00EA7B37" w:rsidRDefault="000F6181" w:rsidP="00A447D3">
      <w:r>
        <w:t xml:space="preserve">Filters applied to the </w:t>
      </w:r>
      <w:r w:rsidR="00D827A0">
        <w:t>checklist</w:t>
      </w:r>
      <w:r>
        <w:t xml:space="preserve"> when a sort is initiated are parsed into the method, and once a sort is completed, they are added as Model Attributes so can then be reapplied to the </w:t>
      </w:r>
      <w:r w:rsidR="003E0877">
        <w:t>checklist</w:t>
      </w:r>
      <w:r>
        <w:t>.</w:t>
      </w:r>
    </w:p>
    <w:p w14:paraId="5C8DC891" w14:textId="74D5FC30" w:rsidR="0009709B" w:rsidRPr="00B35540" w:rsidRDefault="008953BB" w:rsidP="00A447D3">
      <w:r w:rsidRPr="00B35540">
        <w:t xml:space="preserve">A </w:t>
      </w:r>
      <w:r w:rsidR="00144CE2" w:rsidRPr="00B35540">
        <w:t xml:space="preserve">comma-separated </w:t>
      </w:r>
      <w:r w:rsidRPr="00B35540">
        <w:t xml:space="preserve">list of </w:t>
      </w:r>
      <w:r w:rsidR="00144CE2" w:rsidRPr="00B35540">
        <w:t>each Piece’s ‘Q</w:t>
      </w:r>
      <w:r w:rsidRPr="00B35540">
        <w:t>uantit</w:t>
      </w:r>
      <w:r w:rsidR="00144CE2" w:rsidRPr="00B35540">
        <w:t>y F</w:t>
      </w:r>
      <w:r w:rsidRPr="00B35540">
        <w:t>ound</w:t>
      </w:r>
      <w:r w:rsidR="00144CE2" w:rsidRPr="00B35540">
        <w:t>’</w:t>
      </w:r>
      <w:r w:rsidRPr="00B35540">
        <w:t xml:space="preserve"> is also parsed </w:t>
      </w:r>
      <w:r w:rsidR="00EA7B37">
        <w:t xml:space="preserve">during </w:t>
      </w:r>
      <w:r w:rsidRPr="00B35540">
        <w:t xml:space="preserve">a sort, in the same order the </w:t>
      </w:r>
      <w:r w:rsidR="00651E1A">
        <w:t xml:space="preserve">piece </w:t>
      </w:r>
      <w:r w:rsidRPr="00B35540">
        <w:t xml:space="preserve">list is in, and </w:t>
      </w:r>
      <w:r w:rsidR="00C52DAE">
        <w:t>before the sort</w:t>
      </w:r>
      <w:r w:rsidR="00CD2790">
        <w:t>,</w:t>
      </w:r>
      <w:r w:rsidR="00C52DAE">
        <w:t xml:space="preserve"> </w:t>
      </w:r>
      <w:r w:rsidR="00B629C4">
        <w:t xml:space="preserve">each </w:t>
      </w:r>
      <w:r w:rsidRPr="00B35540">
        <w:t>Piece</w:t>
      </w:r>
      <w:r w:rsidR="00B629C4">
        <w:t>’</w:t>
      </w:r>
      <w:r w:rsidR="00C52DAE">
        <w:t>s</w:t>
      </w:r>
      <w:r w:rsidRPr="00B35540">
        <w:t xml:space="preserve"> ‘quantity_checked’ field is updated to match th</w:t>
      </w:r>
      <w:r w:rsidR="00570FF1">
        <w:t>e</w:t>
      </w:r>
      <w:r w:rsidRPr="00B35540">
        <w:t>s</w:t>
      </w:r>
      <w:r w:rsidR="00570FF1">
        <w:t>e</w:t>
      </w:r>
      <w:r w:rsidR="00671C3C">
        <w:t>. This is done</w:t>
      </w:r>
      <w:r w:rsidRPr="00B35540">
        <w:t xml:space="preserve"> so ‘Quantity Found</w:t>
      </w:r>
      <w:r w:rsidR="006D1F86">
        <w:t>s</w:t>
      </w:r>
      <w:r w:rsidRPr="00B35540">
        <w:t xml:space="preserve">’ </w:t>
      </w:r>
      <w:r w:rsidR="006D1F86">
        <w:t xml:space="preserve">are </w:t>
      </w:r>
      <w:r w:rsidRPr="00B35540">
        <w:t>the same after a sort</w:t>
      </w:r>
      <w:r w:rsidR="00BF0660" w:rsidRPr="00B35540">
        <w:t>.</w:t>
      </w:r>
    </w:p>
    <w:p w14:paraId="70926252" w14:textId="506B7A22" w:rsidR="00CB0D7A" w:rsidRDefault="0009709B" w:rsidP="00A447D3">
      <w:r w:rsidRPr="00B35540">
        <w:t xml:space="preserve">This </w:t>
      </w:r>
      <w:r w:rsidR="007842D7">
        <w:t>Controller</w:t>
      </w:r>
      <w:r w:rsidRPr="00B35540">
        <w:t xml:space="preserve"> </w:t>
      </w:r>
      <w:r w:rsidR="0086783D">
        <w:t xml:space="preserve">also </w:t>
      </w:r>
      <w:r w:rsidRPr="00B35540">
        <w:t>handles</w:t>
      </w:r>
      <w:r w:rsidR="0086783D">
        <w:t xml:space="preserve"> exporting a checklist</w:t>
      </w:r>
      <w:r w:rsidR="00846835" w:rsidRPr="00B35540">
        <w:t>,</w:t>
      </w:r>
      <w:r w:rsidRPr="00B35540">
        <w:t xml:space="preserve"> explained in</w:t>
      </w:r>
      <w:r w:rsidR="00A13A9A" w:rsidRPr="00B35540">
        <w:t xml:space="preserve"> </w:t>
      </w:r>
      <w:r w:rsidR="00A13A9A" w:rsidRPr="00B35540">
        <w:fldChar w:fldCharType="begin"/>
      </w:r>
      <w:r w:rsidR="00A13A9A" w:rsidRPr="00B35540">
        <w:instrText xml:space="preserve"> REF _Ref101975490 \r \h </w:instrText>
      </w:r>
      <w:r w:rsidR="008063F4" w:rsidRPr="00B35540">
        <w:instrText xml:space="preserve"> \* MERGEFORMAT </w:instrText>
      </w:r>
      <w:r w:rsidR="00A13A9A" w:rsidRPr="00B35540">
        <w:fldChar w:fldCharType="separate"/>
      </w:r>
      <w:r w:rsidR="00105FB9">
        <w:t>5.4.1</w:t>
      </w:r>
      <w:r w:rsidR="00A13A9A" w:rsidRPr="00B35540">
        <w:fldChar w:fldCharType="end"/>
      </w:r>
      <w:r w:rsidR="00A13A9A" w:rsidRPr="00B35540">
        <w:t xml:space="preserve"> </w:t>
      </w:r>
      <w:r w:rsidR="00A13A9A" w:rsidRPr="00B35540">
        <w:fldChar w:fldCharType="begin"/>
      </w:r>
      <w:r w:rsidR="00A13A9A" w:rsidRPr="00B35540">
        <w:instrText xml:space="preserve"> REF _Ref101975490 \h </w:instrText>
      </w:r>
      <w:r w:rsidR="008063F4" w:rsidRPr="00B35540">
        <w:instrText xml:space="preserve"> \* MERGEFORMAT </w:instrText>
      </w:r>
      <w:r w:rsidR="00A13A9A" w:rsidRPr="00B35540">
        <w:fldChar w:fldCharType="separate"/>
      </w:r>
      <w:r w:rsidR="00105FB9" w:rsidRPr="00D95D43">
        <w:t>Exporting CSV</w:t>
      </w:r>
      <w:r w:rsidR="00A13A9A" w:rsidRPr="00B35540">
        <w:fldChar w:fldCharType="end"/>
      </w:r>
      <w:r w:rsidRPr="00B35540">
        <w:t>.</w:t>
      </w:r>
    </w:p>
    <w:p w14:paraId="7E4B5475" w14:textId="77777777" w:rsidR="00CB0D7A" w:rsidRPr="00A447D3" w:rsidRDefault="00CB0D7A" w:rsidP="00A447D3"/>
    <w:p w14:paraId="2EC1BB20" w14:textId="6F40E608" w:rsidR="00C972D1" w:rsidRDefault="00C972D1" w:rsidP="006964C7">
      <w:pPr>
        <w:pStyle w:val="Heading4"/>
      </w:pPr>
      <w:bookmarkStart w:id="259" w:name="_Ref101959395"/>
      <w:bookmarkStart w:id="260" w:name="_Toc102658826"/>
      <w:r>
        <w:t>Theme Controller</w:t>
      </w:r>
      <w:bookmarkEnd w:id="259"/>
      <w:bookmarkEnd w:id="260"/>
    </w:p>
    <w:p w14:paraId="6E8D32BB" w14:textId="0283C23D" w:rsidR="00F136F0" w:rsidRDefault="00D545B6" w:rsidP="006C5A5B">
      <w:r>
        <w:t>Th</w:t>
      </w:r>
      <w:r w:rsidR="00EB4D89">
        <w:t>e Theme</w:t>
      </w:r>
      <w:r>
        <w:t xml:space="preserve"> </w:t>
      </w:r>
      <w:r w:rsidR="00EB4D89">
        <w:t>C</w:t>
      </w:r>
      <w:r>
        <w:t xml:space="preserve">ontroller is run on </w:t>
      </w:r>
      <w:r w:rsidR="00575473">
        <w:t>start-up</w:t>
      </w:r>
      <w:r w:rsidR="00EB4D89" w:rsidRPr="00EB4D89">
        <w:t xml:space="preserve"> </w:t>
      </w:r>
      <w:r w:rsidR="00EB4D89">
        <w:t>via the ‘onStartUp’ method in the</w:t>
      </w:r>
      <w:r w:rsidR="00DC02AE">
        <w:t xml:space="preserve"> </w:t>
      </w:r>
      <w:r w:rsidR="00DC02AE">
        <w:fldChar w:fldCharType="begin"/>
      </w:r>
      <w:r w:rsidR="00DC02AE">
        <w:instrText xml:space="preserve"> REF _Ref102138355 \h </w:instrText>
      </w:r>
      <w:r w:rsidR="00DC02AE">
        <w:fldChar w:fldCharType="separate"/>
      </w:r>
      <w:r w:rsidR="00105FB9" w:rsidRPr="009E3009">
        <w:t>Main Controller</w:t>
      </w:r>
      <w:r w:rsidR="00DC02AE">
        <w:fldChar w:fldCharType="end"/>
      </w:r>
      <w:r w:rsidR="00DC02AE">
        <w:t xml:space="preserve"> </w:t>
      </w:r>
      <w:r>
        <w:t xml:space="preserve">and connects to the Rebrickable API </w:t>
      </w:r>
      <w:r w:rsidR="00D01FDA">
        <w:fldChar w:fldCharType="begin"/>
      </w:r>
      <w:r w:rsidR="00D01FDA">
        <w:instrText xml:space="preserve"> REF _Ref88054215 \r \h </w:instrText>
      </w:r>
      <w:r w:rsidR="00D01FDA">
        <w:fldChar w:fldCharType="separate"/>
      </w:r>
      <w:r w:rsidR="00105FB9">
        <w:t>[1]</w:t>
      </w:r>
      <w:r w:rsidR="00D01FDA">
        <w:fldChar w:fldCharType="end"/>
      </w:r>
      <w:r w:rsidR="00D01FDA">
        <w:t xml:space="preserve"> to get all the Lego Set Themes</w:t>
      </w:r>
      <w:r w:rsidR="00C55374">
        <w:t xml:space="preserve">. Each theme’s unique ‘id’, ‘name’ and </w:t>
      </w:r>
      <w:r w:rsidR="006C5A5B">
        <w:t>‘</w:t>
      </w:r>
      <w:r w:rsidR="00C55374">
        <w:t>parent</w:t>
      </w:r>
      <w:r w:rsidR="006C5A5B">
        <w:t>_</w:t>
      </w:r>
      <w:r w:rsidR="00C55374">
        <w:t xml:space="preserve">id’ </w:t>
      </w:r>
      <w:r w:rsidR="002543D3">
        <w:t>which is the</w:t>
      </w:r>
      <w:r w:rsidR="00127EA5">
        <w:t xml:space="preserve"> parent</w:t>
      </w:r>
      <w:r w:rsidR="002543D3">
        <w:t xml:space="preserve"> t</w:t>
      </w:r>
      <w:r w:rsidR="006C5A5B">
        <w:t xml:space="preserve">heme that this </w:t>
      </w:r>
      <w:r w:rsidR="00144CE2">
        <w:t>t</w:t>
      </w:r>
      <w:r w:rsidR="006C5A5B">
        <w:t xml:space="preserve">heme </w:t>
      </w:r>
      <w:r w:rsidR="000D2E32">
        <w:t>is</w:t>
      </w:r>
      <w:r w:rsidR="006C5A5B">
        <w:t xml:space="preserve"> a </w:t>
      </w:r>
      <w:r w:rsidR="00127EA5">
        <w:t xml:space="preserve">child of </w:t>
      </w:r>
      <w:r w:rsidR="00C55374">
        <w:t>(e.g. Lego City is the parent of</w:t>
      </w:r>
      <w:r w:rsidR="00E27555">
        <w:t xml:space="preserve"> </w:t>
      </w:r>
      <w:r w:rsidR="00C55374">
        <w:t>Police)</w:t>
      </w:r>
      <w:r w:rsidR="009734D5">
        <w:t xml:space="preserve"> and adds these to </w:t>
      </w:r>
      <w:r w:rsidR="00A96805">
        <w:t>a</w:t>
      </w:r>
      <w:r w:rsidR="009734D5">
        <w:t xml:space="preserve"> Theme</w:t>
      </w:r>
      <w:r w:rsidR="00A96805">
        <w:t xml:space="preserve"> C</w:t>
      </w:r>
      <w:r w:rsidR="009734D5">
        <w:t xml:space="preserve">lass </w:t>
      </w:r>
      <w:r w:rsidR="00A96805">
        <w:t xml:space="preserve">instance </w:t>
      </w:r>
      <w:r w:rsidR="00137C24">
        <w:t xml:space="preserve">(see </w:t>
      </w:r>
      <w:r w:rsidR="000D0129">
        <w:fldChar w:fldCharType="begin"/>
      </w:r>
      <w:r w:rsidR="000D0129">
        <w:instrText xml:space="preserve"> REF _Ref102649260 \h </w:instrText>
      </w:r>
      <w:r w:rsidR="000D0129">
        <w:fldChar w:fldCharType="separate"/>
      </w:r>
      <w:r w:rsidR="00105FB9" w:rsidRPr="00C54191">
        <w:t>Theme Class</w:t>
      </w:r>
      <w:r w:rsidR="000D0129">
        <w:fldChar w:fldCharType="end"/>
      </w:r>
      <w:r w:rsidR="000D0129">
        <w:t xml:space="preserve"> </w:t>
      </w:r>
      <w:r w:rsidR="00137C24">
        <w:fldChar w:fldCharType="begin"/>
      </w:r>
      <w:r w:rsidR="00137C24">
        <w:instrText xml:space="preserve"> REF _Ref102152675 \p \h </w:instrText>
      </w:r>
      <w:r w:rsidR="00137C24">
        <w:fldChar w:fldCharType="separate"/>
      </w:r>
      <w:r w:rsidR="00105FB9">
        <w:t>above</w:t>
      </w:r>
      <w:r w:rsidR="00137C24">
        <w:fldChar w:fldCharType="end"/>
      </w:r>
      <w:r w:rsidR="00137C24">
        <w:t>)</w:t>
      </w:r>
      <w:r w:rsidR="00CA02C6">
        <w:t xml:space="preserve">. The Theme is then added </w:t>
      </w:r>
      <w:r w:rsidR="00E5639E">
        <w:t>to a Hash Map with ‘id’ as the identifier</w:t>
      </w:r>
      <w:r w:rsidR="00F66AF8">
        <w:t>.</w:t>
      </w:r>
    </w:p>
    <w:p w14:paraId="651CAB75" w14:textId="77777777" w:rsidR="0051484C" w:rsidRDefault="0051484C" w:rsidP="0051484C">
      <w:pPr>
        <w:keepNext/>
        <w:spacing w:after="0"/>
      </w:pPr>
      <w:r w:rsidRPr="0051484C">
        <w:rPr>
          <w:noProof/>
        </w:rPr>
        <w:drawing>
          <wp:inline distT="0" distB="0" distL="0" distR="0" wp14:anchorId="00FD258F" wp14:editId="35FC203F">
            <wp:extent cx="5731510" cy="2336800"/>
            <wp:effectExtent l="0" t="0" r="2540" b="6350"/>
            <wp:docPr id="261" name="Picture 2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descr="A screenshot of a computer&#10;&#10;Description automatically generated with medium confidence"/>
                    <pic:cNvPicPr/>
                  </pic:nvPicPr>
                  <pic:blipFill>
                    <a:blip r:embed="rId114"/>
                    <a:stretch>
                      <a:fillRect/>
                    </a:stretch>
                  </pic:blipFill>
                  <pic:spPr>
                    <a:xfrm>
                      <a:off x="0" y="0"/>
                      <a:ext cx="5731510" cy="2336800"/>
                    </a:xfrm>
                    <a:prstGeom prst="rect">
                      <a:avLst/>
                    </a:prstGeom>
                  </pic:spPr>
                </pic:pic>
              </a:graphicData>
            </a:graphic>
          </wp:inline>
        </w:drawing>
      </w:r>
    </w:p>
    <w:p w14:paraId="67AE2F8F" w14:textId="6693FFAC" w:rsidR="0051484C" w:rsidRDefault="0051484C" w:rsidP="0051484C">
      <w:pPr>
        <w:pStyle w:val="Caption"/>
      </w:pPr>
      <w:bookmarkStart w:id="261" w:name="_Ref102651682"/>
      <w:r>
        <w:t xml:space="preserve">Figure </w:t>
      </w:r>
      <w:r w:rsidR="00AF287D">
        <w:fldChar w:fldCharType="begin"/>
      </w:r>
      <w:r w:rsidR="00AF287D">
        <w:instrText xml:space="preserve"> SEQ Figure \* ARABIC </w:instrText>
      </w:r>
      <w:r w:rsidR="00AF287D">
        <w:fldChar w:fldCharType="separate"/>
      </w:r>
      <w:r w:rsidR="00105FB9">
        <w:rPr>
          <w:noProof/>
        </w:rPr>
        <w:t>100</w:t>
      </w:r>
      <w:r w:rsidR="00AF287D">
        <w:rPr>
          <w:noProof/>
        </w:rPr>
        <w:fldChar w:fldCharType="end"/>
      </w:r>
      <w:bookmarkEnd w:id="261"/>
      <w:r>
        <w:t>: Get Full Theme Name Code</w:t>
      </w:r>
    </w:p>
    <w:p w14:paraId="27C5C335" w14:textId="13A812E0" w:rsidR="00BB43BA" w:rsidRPr="00BB43BA" w:rsidRDefault="00F66AF8" w:rsidP="006C5A5B">
      <w:r>
        <w:t xml:space="preserve">Once all the themes are added to the Hash Map the </w:t>
      </w:r>
      <w:r w:rsidR="00272A9D">
        <w:t xml:space="preserve">controller </w:t>
      </w:r>
      <w:r>
        <w:t xml:space="preserve">goes through </w:t>
      </w:r>
      <w:r w:rsidR="00EC6D90">
        <w:t xml:space="preserve">each of </w:t>
      </w:r>
      <w:r w:rsidR="00272A9D">
        <w:t xml:space="preserve">them </w:t>
      </w:r>
      <w:r w:rsidR="006C5A5B">
        <w:t xml:space="preserve">and checks </w:t>
      </w:r>
      <w:r w:rsidR="00272A9D">
        <w:t xml:space="preserve">if </w:t>
      </w:r>
      <w:r w:rsidR="006C5A5B">
        <w:t xml:space="preserve">the </w:t>
      </w:r>
      <w:r w:rsidR="00187DEE">
        <w:t>‘</w:t>
      </w:r>
      <w:r w:rsidR="006C5A5B">
        <w:t>parent_id</w:t>
      </w:r>
      <w:r w:rsidR="00187DEE">
        <w:t>’</w:t>
      </w:r>
      <w:r w:rsidR="006C5A5B">
        <w:t xml:space="preserve"> is 0, meaning </w:t>
      </w:r>
      <w:r w:rsidR="00187DEE">
        <w:t>there</w:t>
      </w:r>
      <w:r w:rsidR="006C5A5B">
        <w:t xml:space="preserve"> is no parent</w:t>
      </w:r>
      <w:r w:rsidR="00187DEE">
        <w:t xml:space="preserve"> theme</w:t>
      </w:r>
      <w:r w:rsidR="0051484C">
        <w:t xml:space="preserve"> (</w:t>
      </w:r>
      <w:r w:rsidR="0051484C">
        <w:fldChar w:fldCharType="begin"/>
      </w:r>
      <w:r w:rsidR="0051484C">
        <w:instrText xml:space="preserve"> REF _Ref102651682 \h </w:instrText>
      </w:r>
      <w:r w:rsidR="0051484C">
        <w:fldChar w:fldCharType="separate"/>
      </w:r>
      <w:r w:rsidR="00105FB9">
        <w:t xml:space="preserve">Figure </w:t>
      </w:r>
      <w:r w:rsidR="00105FB9">
        <w:rPr>
          <w:noProof/>
        </w:rPr>
        <w:t>100</w:t>
      </w:r>
      <w:r w:rsidR="0051484C">
        <w:fldChar w:fldCharType="end"/>
      </w:r>
      <w:r w:rsidR="0051484C">
        <w:t>)</w:t>
      </w:r>
      <w:r w:rsidR="00187DEE">
        <w:t>.</w:t>
      </w:r>
      <w:r w:rsidR="006C5A5B">
        <w:t xml:space="preserve"> If </w:t>
      </w:r>
      <w:r w:rsidR="006D2D5A">
        <w:t>‘parent_id’ is</w:t>
      </w:r>
      <w:r w:rsidR="006C5A5B">
        <w:t xml:space="preserve"> not</w:t>
      </w:r>
      <w:r w:rsidR="00182131">
        <w:t xml:space="preserve"> 0</w:t>
      </w:r>
      <w:r w:rsidR="00961111">
        <w:t xml:space="preserve"> </w:t>
      </w:r>
      <w:r w:rsidR="00671D70">
        <w:t xml:space="preserve">the parent theme </w:t>
      </w:r>
      <w:r w:rsidR="00A272DC">
        <w:t>‘</w:t>
      </w:r>
      <w:r w:rsidR="00671D70">
        <w:t>name</w:t>
      </w:r>
      <w:r w:rsidR="00A272DC">
        <w:t>’</w:t>
      </w:r>
      <w:r w:rsidR="00671D70">
        <w:t xml:space="preserve"> is added </w:t>
      </w:r>
      <w:r w:rsidR="00A272DC">
        <w:t xml:space="preserve">ahead </w:t>
      </w:r>
      <w:r w:rsidR="00671D70">
        <w:t>of the child the</w:t>
      </w:r>
      <w:r w:rsidR="001E2790">
        <w:t>m</w:t>
      </w:r>
      <w:r w:rsidR="00671D70">
        <w:t xml:space="preserve">e name with a ‘&gt;’ </w:t>
      </w:r>
      <w:r w:rsidR="00A272DC">
        <w:t>identifying</w:t>
      </w:r>
      <w:r w:rsidR="00671D70">
        <w:t xml:space="preserve"> where each theme name is separated</w:t>
      </w:r>
      <w:r w:rsidR="00C42B1D">
        <w:t xml:space="preserve"> (e.g. Lego City &gt; Police)</w:t>
      </w:r>
      <w:r w:rsidR="00671D70">
        <w:t xml:space="preserve">, </w:t>
      </w:r>
      <w:r w:rsidR="00FA436D">
        <w:t xml:space="preserve">and </w:t>
      </w:r>
      <w:r w:rsidR="00671D70">
        <w:t xml:space="preserve">the parent theme is </w:t>
      </w:r>
      <w:r w:rsidR="00026703">
        <w:t xml:space="preserve">then </w:t>
      </w:r>
      <w:r w:rsidR="00671D70">
        <w:t>checked to so if it</w:t>
      </w:r>
      <w:r w:rsidR="00026703">
        <w:t xml:space="preserve"> has </w:t>
      </w:r>
      <w:r w:rsidR="00671D70">
        <w:t>a</w:t>
      </w:r>
      <w:r w:rsidR="00026703">
        <w:t xml:space="preserve"> parent and if so</w:t>
      </w:r>
      <w:r w:rsidR="00671D70">
        <w:t xml:space="preserve"> that theme name is added. This </w:t>
      </w:r>
      <w:r w:rsidR="00026703">
        <w:t xml:space="preserve">continues </w:t>
      </w:r>
      <w:r w:rsidR="00671D70">
        <w:t>until the ‘parent_id’ is 0</w:t>
      </w:r>
      <w:r w:rsidR="00C45D24">
        <w:t xml:space="preserve">, </w:t>
      </w:r>
      <w:r w:rsidR="00F71B2F">
        <w:t>which means</w:t>
      </w:r>
      <w:r w:rsidR="00C45D24">
        <w:t xml:space="preserve"> the full name of the </w:t>
      </w:r>
      <w:r w:rsidR="001E2790">
        <w:t>o</w:t>
      </w:r>
      <w:r w:rsidR="00C45D24">
        <w:t xml:space="preserve">riginal theme </w:t>
      </w:r>
      <w:r w:rsidR="00F71B2F">
        <w:t xml:space="preserve">has now been set </w:t>
      </w:r>
      <w:r w:rsidR="00C45D24">
        <w:t xml:space="preserve">and </w:t>
      </w:r>
      <w:r w:rsidR="001E2790">
        <w:t xml:space="preserve">its </w:t>
      </w:r>
      <w:r w:rsidR="00C45D24">
        <w:t xml:space="preserve">‘parent_id’ can be set </w:t>
      </w:r>
      <w:r w:rsidR="00F71B2F">
        <w:t>to</w:t>
      </w:r>
      <w:r w:rsidR="00C45D24">
        <w:t xml:space="preserve"> 0.</w:t>
      </w:r>
      <w:r w:rsidR="001E2790">
        <w:t xml:space="preserve"> This is</w:t>
      </w:r>
      <w:r w:rsidR="006B0ECE">
        <w:t xml:space="preserve"> then</w:t>
      </w:r>
      <w:r w:rsidR="00026703">
        <w:t xml:space="preserve"> </w:t>
      </w:r>
      <w:r w:rsidR="001E2790">
        <w:t xml:space="preserve">repeated for all the </w:t>
      </w:r>
      <w:r w:rsidR="009D0C9A">
        <w:t>T</w:t>
      </w:r>
      <w:r w:rsidR="001E2790">
        <w:t>hemes.</w:t>
      </w:r>
    </w:p>
    <w:p w14:paraId="638C005B" w14:textId="4C17CA13" w:rsidR="00E85C43" w:rsidRPr="00F136F0" w:rsidRDefault="000F7842" w:rsidP="00E85C43">
      <w:pPr>
        <w:rPr>
          <w:vertAlign w:val="subscript"/>
        </w:rPr>
      </w:pPr>
      <w:r>
        <w:t>This hash map is created</w:t>
      </w:r>
      <w:r w:rsidR="00F136F0">
        <w:t xml:space="preserve"> so that when Lego Sets are received from the </w:t>
      </w:r>
      <w:r w:rsidR="0052423D">
        <w:t>Rebrickable</w:t>
      </w:r>
      <w:r w:rsidR="00F136F0">
        <w:t xml:space="preserve"> API </w:t>
      </w:r>
      <w:r w:rsidR="00F136F0">
        <w:fldChar w:fldCharType="begin"/>
      </w:r>
      <w:r w:rsidR="00F136F0">
        <w:instrText xml:space="preserve"> REF _Ref88054215 \r \h </w:instrText>
      </w:r>
      <w:r w:rsidR="00F136F0">
        <w:fldChar w:fldCharType="separate"/>
      </w:r>
      <w:r w:rsidR="00105FB9">
        <w:t>[1]</w:t>
      </w:r>
      <w:r w:rsidR="00F136F0">
        <w:fldChar w:fldCharType="end"/>
      </w:r>
      <w:r w:rsidR="00F136F0">
        <w:t xml:space="preserve">, the API </w:t>
      </w:r>
      <w:r>
        <w:t xml:space="preserve">does not have to be called </w:t>
      </w:r>
      <w:r w:rsidR="00F136F0">
        <w:t xml:space="preserve">again with each set’s ‘theme_id’ to </w:t>
      </w:r>
      <w:r>
        <w:t xml:space="preserve">retrieve </w:t>
      </w:r>
      <w:r w:rsidR="00F136F0">
        <w:t>the theme name, but can instead use th</w:t>
      </w:r>
      <w:r w:rsidR="001D6719">
        <w:t>is</w:t>
      </w:r>
      <w:r w:rsidR="00F136F0">
        <w:t xml:space="preserve"> hash map which speeds up the program and </w:t>
      </w:r>
      <w:r w:rsidR="00E85C43">
        <w:t>stops the Rebrickable API Server from timing-out as there are too many requests.</w:t>
      </w:r>
    </w:p>
    <w:p w14:paraId="01081E1C" w14:textId="36E4274C" w:rsidR="00C972D1" w:rsidRDefault="00C972D1" w:rsidP="006964C7">
      <w:pPr>
        <w:pStyle w:val="Heading4"/>
      </w:pPr>
      <w:bookmarkStart w:id="262" w:name="_Ref101959398"/>
      <w:bookmarkStart w:id="263" w:name="_Toc102658827"/>
      <w:r>
        <w:t>Piece Type Controller</w:t>
      </w:r>
      <w:bookmarkEnd w:id="262"/>
      <w:bookmarkEnd w:id="263"/>
    </w:p>
    <w:p w14:paraId="11F29ED5" w14:textId="11085A10" w:rsidR="00AD3CC9" w:rsidRPr="00BB43BA" w:rsidRDefault="00AD3CC9" w:rsidP="005B5C78">
      <w:r>
        <w:t xml:space="preserve">This </w:t>
      </w:r>
      <w:r w:rsidR="00EB4D89">
        <w:t>Piece Type C</w:t>
      </w:r>
      <w:r>
        <w:t xml:space="preserve">ontroller is run on start-up </w:t>
      </w:r>
      <w:r w:rsidR="00EB4D89">
        <w:t>via the ‘onStartUp’ method in the</w:t>
      </w:r>
      <w:r w:rsidR="00DC02AE">
        <w:t xml:space="preserve"> </w:t>
      </w:r>
      <w:r w:rsidR="00DC02AE">
        <w:fldChar w:fldCharType="begin"/>
      </w:r>
      <w:r w:rsidR="00DC02AE">
        <w:instrText xml:space="preserve"> REF _Ref102138355 \h </w:instrText>
      </w:r>
      <w:r w:rsidR="00DC02AE">
        <w:fldChar w:fldCharType="separate"/>
      </w:r>
      <w:r w:rsidR="00105FB9" w:rsidRPr="009E3009">
        <w:t>Main Controller</w:t>
      </w:r>
      <w:r w:rsidR="00DC02AE">
        <w:fldChar w:fldCharType="end"/>
      </w:r>
      <w:r w:rsidR="00DC02AE">
        <w:t xml:space="preserve"> </w:t>
      </w:r>
      <w:r>
        <w:t xml:space="preserve">and connects to the Rebrickable API </w:t>
      </w:r>
      <w:r>
        <w:fldChar w:fldCharType="begin"/>
      </w:r>
      <w:r>
        <w:instrText xml:space="preserve"> REF _Ref88054215 \r \h </w:instrText>
      </w:r>
      <w:r>
        <w:fldChar w:fldCharType="separate"/>
      </w:r>
      <w:r w:rsidR="00105FB9">
        <w:t>[1]</w:t>
      </w:r>
      <w:r>
        <w:fldChar w:fldCharType="end"/>
      </w:r>
      <w:r>
        <w:t xml:space="preserve"> to get all the</w:t>
      </w:r>
      <w:r w:rsidR="00EF0179">
        <w:t xml:space="preserve"> different types of Lego Pieces</w:t>
      </w:r>
      <w:r>
        <w:t xml:space="preserve">. Each </w:t>
      </w:r>
      <w:r w:rsidR="007876B3">
        <w:t>piece’s</w:t>
      </w:r>
      <w:r>
        <w:t xml:space="preserve"> unique ‘id’</w:t>
      </w:r>
      <w:r w:rsidR="005A62D8">
        <w:t xml:space="preserve"> and</w:t>
      </w:r>
      <w:r>
        <w:t xml:space="preserve"> ‘name’ </w:t>
      </w:r>
      <w:r w:rsidR="005B5C78">
        <w:t>are</w:t>
      </w:r>
      <w:r>
        <w:t xml:space="preserve"> </w:t>
      </w:r>
      <w:r w:rsidR="005B5C78">
        <w:t xml:space="preserve">added </w:t>
      </w:r>
      <w:r>
        <w:t xml:space="preserve">to </w:t>
      </w:r>
      <w:r w:rsidR="005B5C78">
        <w:t>a</w:t>
      </w:r>
      <w:r>
        <w:t xml:space="preserve"> Hash Map </w:t>
      </w:r>
      <w:r w:rsidR="005B5C78">
        <w:t xml:space="preserve">containing will contain all the Piece Types. The ‘id’ is used as the </w:t>
      </w:r>
      <w:r w:rsidR="009F64F6">
        <w:t xml:space="preserve">Hash Map </w:t>
      </w:r>
      <w:r w:rsidR="005B5C78">
        <w:t xml:space="preserve">unique identifier </w:t>
      </w:r>
      <w:r w:rsidR="000334C9">
        <w:t xml:space="preserve">with </w:t>
      </w:r>
      <w:r w:rsidR="005B5C78">
        <w:t xml:space="preserve">‘name’ </w:t>
      </w:r>
      <w:r w:rsidR="000334C9">
        <w:t>a</w:t>
      </w:r>
      <w:r w:rsidR="005B5C78">
        <w:t>s the data.</w:t>
      </w:r>
    </w:p>
    <w:p w14:paraId="69C4629A" w14:textId="5EDD1573" w:rsidR="00A447D3" w:rsidRPr="00993BA9" w:rsidRDefault="00C02AF1" w:rsidP="00A447D3">
      <w:pPr>
        <w:rPr>
          <w:vertAlign w:val="subscript"/>
        </w:rPr>
      </w:pPr>
      <w:r>
        <w:t xml:space="preserve">This hash map is created so </w:t>
      </w:r>
      <w:r w:rsidR="00AD3CC9">
        <w:t xml:space="preserve">that when Lego </w:t>
      </w:r>
      <w:r w:rsidR="001B20BF">
        <w:t>Pieces</w:t>
      </w:r>
      <w:r w:rsidR="00AD3CC9">
        <w:t xml:space="preserve"> are received from the </w:t>
      </w:r>
      <w:r w:rsidR="0052423D">
        <w:t>Rebrickable</w:t>
      </w:r>
      <w:r w:rsidR="00AD3CC9">
        <w:t xml:space="preserve"> API </w:t>
      </w:r>
      <w:r>
        <w:fldChar w:fldCharType="begin"/>
      </w:r>
      <w:r>
        <w:instrText xml:space="preserve"> REF _Ref88054215 \r \h </w:instrText>
      </w:r>
      <w:r>
        <w:fldChar w:fldCharType="separate"/>
      </w:r>
      <w:r w:rsidR="00105FB9">
        <w:t>[1]</w:t>
      </w:r>
      <w:r>
        <w:fldChar w:fldCharType="end"/>
      </w:r>
      <w:r>
        <w:t xml:space="preserve">, the API does not have to be called again </w:t>
      </w:r>
      <w:r w:rsidR="00AD3CC9">
        <w:t xml:space="preserve">with each </w:t>
      </w:r>
      <w:r w:rsidR="001B20BF">
        <w:t>piece</w:t>
      </w:r>
      <w:r w:rsidR="00AD3CC9">
        <w:t>’s ‘</w:t>
      </w:r>
      <w:r w:rsidR="001B20BF">
        <w:t>pieceType</w:t>
      </w:r>
      <w:r w:rsidR="00AD3CC9">
        <w:t xml:space="preserve">_id’ </w:t>
      </w:r>
      <w:r w:rsidR="00000F3C">
        <w:t>to retrieve</w:t>
      </w:r>
      <w:r w:rsidR="00AD3CC9">
        <w:t xml:space="preserve"> the </w:t>
      </w:r>
      <w:r w:rsidR="001B20BF">
        <w:t>piece type</w:t>
      </w:r>
      <w:r w:rsidR="003A2824">
        <w:t xml:space="preserve"> name</w:t>
      </w:r>
      <w:r w:rsidR="00AD3CC9">
        <w:t xml:space="preserve">, but </w:t>
      </w:r>
      <w:r w:rsidR="00317DE6">
        <w:t xml:space="preserve">can </w:t>
      </w:r>
      <w:r w:rsidR="00AD3CC9">
        <w:t>instead use th</w:t>
      </w:r>
      <w:r w:rsidR="001D6719">
        <w:t>is</w:t>
      </w:r>
      <w:r w:rsidR="00AD3CC9">
        <w:t xml:space="preserve"> hash map which speeds up the program </w:t>
      </w:r>
      <w:r w:rsidR="002A1393">
        <w:t>and stops the Rebrickable API Server from timing-out as there are too many requests.</w:t>
      </w:r>
    </w:p>
    <w:p w14:paraId="126174ED" w14:textId="7CB13B3A" w:rsidR="00C972D1" w:rsidRDefault="00C972D1" w:rsidP="006964C7">
      <w:pPr>
        <w:pStyle w:val="Heading4"/>
      </w:pPr>
      <w:bookmarkStart w:id="264" w:name="_Ref102055529"/>
      <w:bookmarkStart w:id="265" w:name="_Toc102658828"/>
      <w:r>
        <w:t>Database Controller</w:t>
      </w:r>
      <w:bookmarkEnd w:id="264"/>
      <w:bookmarkEnd w:id="265"/>
    </w:p>
    <w:p w14:paraId="392C0DC5" w14:textId="15C50F59" w:rsidR="00063E3C" w:rsidRPr="005630BD" w:rsidRDefault="00C8501F" w:rsidP="000D0361">
      <w:r w:rsidRPr="005630BD">
        <w:t>This controller handles database function</w:t>
      </w:r>
      <w:r w:rsidR="00F5382A">
        <w:t>ality</w:t>
      </w:r>
      <w:r w:rsidRPr="005630BD">
        <w:t xml:space="preserve"> between views and </w:t>
      </w:r>
      <w:r w:rsidR="00271522">
        <w:t xml:space="preserve">the </w:t>
      </w:r>
      <w:r w:rsidRPr="005630BD">
        <w:t>database</w:t>
      </w:r>
      <w:r w:rsidR="006E1D6E">
        <w:t xml:space="preserve"> and</w:t>
      </w:r>
      <w:r w:rsidR="006C567E" w:rsidRPr="005630BD">
        <w:t xml:space="preserve"> </w:t>
      </w:r>
      <w:r w:rsidR="00617453">
        <w:t>handles</w:t>
      </w:r>
      <w:r w:rsidR="006C567E" w:rsidRPr="005630BD">
        <w:t xml:space="preserve"> </w:t>
      </w:r>
      <w:r w:rsidR="00617453">
        <w:t xml:space="preserve">requests for </w:t>
      </w:r>
      <w:r w:rsidR="00401743" w:rsidRPr="005630BD">
        <w:t>logged-in</w:t>
      </w:r>
      <w:r w:rsidR="006C567E" w:rsidRPr="005630BD">
        <w:t xml:space="preserve"> pages</w:t>
      </w:r>
      <w:r w:rsidR="00063E3C" w:rsidRPr="005630BD">
        <w:t>.</w:t>
      </w:r>
    </w:p>
    <w:p w14:paraId="6E5F1556" w14:textId="7CA3B4B7" w:rsidR="009836DD" w:rsidRPr="005630BD" w:rsidRDefault="001275E1" w:rsidP="009B28EF">
      <w:r w:rsidRPr="005630BD">
        <w:lastRenderedPageBreak/>
        <w:t>When creating a</w:t>
      </w:r>
      <w:r w:rsidR="00A414E6">
        <w:t>n</w:t>
      </w:r>
      <w:r w:rsidR="007C1DE1" w:rsidRPr="005630BD">
        <w:t xml:space="preserve"> </w:t>
      </w:r>
      <w:r w:rsidR="009B28EF" w:rsidRPr="005630BD">
        <w:t>account,</w:t>
      </w:r>
      <w:r w:rsidRPr="005630BD">
        <w:t xml:space="preserve"> </w:t>
      </w:r>
      <w:r w:rsidR="006F7791" w:rsidRPr="005630BD">
        <w:t>th</w:t>
      </w:r>
      <w:r w:rsidR="0070360A">
        <w:t>is</w:t>
      </w:r>
      <w:r w:rsidR="006F7791" w:rsidRPr="005630BD">
        <w:t xml:space="preserve"> </w:t>
      </w:r>
      <w:r w:rsidR="003639C1" w:rsidRPr="005630BD">
        <w:t>controller uses the ‘Account V</w:t>
      </w:r>
      <w:r w:rsidR="006F7791" w:rsidRPr="005630BD">
        <w:t>alidator</w:t>
      </w:r>
      <w:r w:rsidR="003639C1" w:rsidRPr="005630BD">
        <w:t>’ to</w:t>
      </w:r>
      <w:r w:rsidR="006F7791" w:rsidRPr="005630BD">
        <w:t xml:space="preserve"> check</w:t>
      </w:r>
      <w:r w:rsidR="003639C1" w:rsidRPr="005630BD">
        <w:t xml:space="preserve"> </w:t>
      </w:r>
      <w:r w:rsidR="009437D1">
        <w:t xml:space="preserve">the </w:t>
      </w:r>
      <w:r w:rsidR="003639C1" w:rsidRPr="005630BD">
        <w:t xml:space="preserve">email and </w:t>
      </w:r>
      <w:r w:rsidR="009437D1">
        <w:t xml:space="preserve">the </w:t>
      </w:r>
      <w:r w:rsidR="003639C1" w:rsidRPr="005630BD">
        <w:t xml:space="preserve">password entered </w:t>
      </w:r>
      <w:r w:rsidR="009437D1">
        <w:t>are valid</w:t>
      </w:r>
      <w:r w:rsidR="00C16F0C">
        <w:t xml:space="preserve">, which </w:t>
      </w:r>
      <w:r w:rsidR="003639C1" w:rsidRPr="005630BD">
        <w:t>checks</w:t>
      </w:r>
      <w:r w:rsidR="006F7791" w:rsidRPr="005630BD">
        <w:t xml:space="preserve"> th</w:t>
      </w:r>
      <w:r w:rsidR="00B73390">
        <w:t>ere is</w:t>
      </w:r>
      <w:r w:rsidR="006F7791" w:rsidRPr="005630BD">
        <w:t xml:space="preserve"> no account with the entered email, the password contains no spaces and </w:t>
      </w:r>
      <w:r w:rsidR="003B7D03">
        <w:t>both</w:t>
      </w:r>
      <w:r w:rsidR="006F7791" w:rsidRPr="005630BD">
        <w:t xml:space="preserve"> are</w:t>
      </w:r>
      <w:r w:rsidR="00936A07" w:rsidRPr="005630BD">
        <w:t xml:space="preserve"> not</w:t>
      </w:r>
      <w:r w:rsidR="006F7791" w:rsidRPr="005630BD">
        <w:t xml:space="preserve"> blank.</w:t>
      </w:r>
      <w:r w:rsidR="00936A07" w:rsidRPr="005630BD">
        <w:t xml:space="preserve"> If any of these are </w:t>
      </w:r>
      <w:r w:rsidR="00A93008">
        <w:t xml:space="preserve">false </w:t>
      </w:r>
      <w:r w:rsidR="003D5FB6" w:rsidRPr="005630BD">
        <w:t xml:space="preserve">these errors </w:t>
      </w:r>
      <w:r w:rsidR="00A93008">
        <w:t xml:space="preserve">are </w:t>
      </w:r>
      <w:r w:rsidR="003D5FB6" w:rsidRPr="005630BD">
        <w:t>to the Controller</w:t>
      </w:r>
      <w:r w:rsidR="009D673A" w:rsidRPr="005630BD">
        <w:t xml:space="preserve">, which redirects the user back to the </w:t>
      </w:r>
      <w:r w:rsidR="005700FC">
        <w:fldChar w:fldCharType="begin"/>
      </w:r>
      <w:r w:rsidR="005700FC">
        <w:instrText xml:space="preserve"> REF _Ref102642239 \h </w:instrText>
      </w:r>
      <w:r w:rsidR="005700FC">
        <w:fldChar w:fldCharType="separate"/>
      </w:r>
      <w:r w:rsidR="00105FB9">
        <w:t>Home Page</w:t>
      </w:r>
      <w:r w:rsidR="005700FC">
        <w:fldChar w:fldCharType="end"/>
      </w:r>
      <w:r w:rsidR="005700FC" w:rsidRPr="005630BD">
        <w:t xml:space="preserve"> </w:t>
      </w:r>
      <w:r w:rsidR="009D673A" w:rsidRPr="005630BD">
        <w:t>(</w:t>
      </w:r>
      <w:r w:rsidR="009D673A" w:rsidRPr="005630BD">
        <w:fldChar w:fldCharType="begin"/>
      </w:r>
      <w:r w:rsidR="009D673A" w:rsidRPr="005630BD">
        <w:instrText xml:space="preserve"> REF _Ref101296667 \h </w:instrText>
      </w:r>
      <w:r w:rsidR="008063F4" w:rsidRPr="005630BD">
        <w:instrText xml:space="preserve"> \* MERGEFORMAT </w:instrText>
      </w:r>
      <w:r w:rsidR="009D673A" w:rsidRPr="005630BD">
        <w:fldChar w:fldCharType="separate"/>
      </w:r>
      <w:r w:rsidR="00105FB9">
        <w:t xml:space="preserve">Figure </w:t>
      </w:r>
      <w:r w:rsidR="00105FB9">
        <w:rPr>
          <w:noProof/>
        </w:rPr>
        <w:t>8</w:t>
      </w:r>
      <w:r w:rsidR="009D673A" w:rsidRPr="005630BD">
        <w:fldChar w:fldCharType="end"/>
      </w:r>
      <w:r w:rsidR="009D673A" w:rsidRPr="005630BD">
        <w:t>)</w:t>
      </w:r>
      <w:r w:rsidR="007E241C" w:rsidRPr="005630BD">
        <w:t>.</w:t>
      </w:r>
      <w:r w:rsidR="00D56E8A" w:rsidRPr="005630BD">
        <w:t xml:space="preserve"> </w:t>
      </w:r>
      <w:r w:rsidR="00242D43" w:rsidRPr="005630BD">
        <w:t>The</w:t>
      </w:r>
      <w:r w:rsidR="005E45ED">
        <w:t>se</w:t>
      </w:r>
      <w:r w:rsidR="00242D43" w:rsidRPr="005630BD">
        <w:t xml:space="preserve"> </w:t>
      </w:r>
      <w:r w:rsidR="0062213F" w:rsidRPr="005630BD">
        <w:t>errors are added as Redirect Attributes</w:t>
      </w:r>
      <w:r w:rsidR="00B55EA2">
        <w:t>, along with</w:t>
      </w:r>
      <w:r w:rsidR="000578D2" w:rsidRPr="005630BD">
        <w:t xml:space="preserve"> </w:t>
      </w:r>
      <w:r w:rsidR="00B55EA2">
        <w:t>a</w:t>
      </w:r>
      <w:r w:rsidR="000578D2" w:rsidRPr="005630BD">
        <w:t xml:space="preserve">nother that informs the </w:t>
      </w:r>
      <w:r w:rsidR="00534A32">
        <w:t xml:space="preserve">page’s </w:t>
      </w:r>
      <w:r w:rsidR="000578D2" w:rsidRPr="005630BD">
        <w:t>JSP there was a</w:t>
      </w:r>
      <w:r w:rsidR="00EF46D8">
        <w:t xml:space="preserve"> sign-up</w:t>
      </w:r>
      <w:r w:rsidR="000578D2" w:rsidRPr="005630BD">
        <w:t xml:space="preserve"> error so th</w:t>
      </w:r>
      <w:r w:rsidR="0026525E">
        <w:t>at</w:t>
      </w:r>
      <w:r w:rsidR="000578D2" w:rsidRPr="005630BD">
        <w:t xml:space="preserve"> </w:t>
      </w:r>
      <w:r w:rsidR="0026525E">
        <w:t xml:space="preserve">it knows to </w:t>
      </w:r>
      <w:r w:rsidR="000578D2" w:rsidRPr="005630BD">
        <w:t xml:space="preserve">open </w:t>
      </w:r>
      <w:r w:rsidR="00804212" w:rsidRPr="005630BD">
        <w:t xml:space="preserve">the Sign-Up tab </w:t>
      </w:r>
      <w:r w:rsidR="00804212">
        <w:t xml:space="preserve">in </w:t>
      </w:r>
      <w:r w:rsidR="009D673A" w:rsidRPr="005630BD">
        <w:fldChar w:fldCharType="begin"/>
      </w:r>
      <w:r w:rsidR="009D673A" w:rsidRPr="005630BD">
        <w:instrText xml:space="preserve"> REF _Ref100934620 \h </w:instrText>
      </w:r>
      <w:r w:rsidR="008063F4" w:rsidRPr="005630BD">
        <w:instrText xml:space="preserve"> \* MERGEFORMAT </w:instrText>
      </w:r>
      <w:r w:rsidR="009D673A" w:rsidRPr="005630BD">
        <w:fldChar w:fldCharType="separate"/>
      </w:r>
      <w:r w:rsidR="00105FB9">
        <w:t>Login and Sign-Up Popup</w:t>
      </w:r>
      <w:r w:rsidR="009D673A" w:rsidRPr="005630BD">
        <w:fldChar w:fldCharType="end"/>
      </w:r>
      <w:r w:rsidR="009D673A" w:rsidRPr="005630BD">
        <w:t xml:space="preserve"> </w:t>
      </w:r>
      <w:r w:rsidR="000578D2" w:rsidRPr="005630BD">
        <w:t>(</w:t>
      </w:r>
      <w:r w:rsidR="00C407B7" w:rsidRPr="005630BD">
        <w:fldChar w:fldCharType="begin"/>
      </w:r>
      <w:r w:rsidR="00C407B7" w:rsidRPr="005630BD">
        <w:instrText xml:space="preserve"> REF _Ref101717960 \h </w:instrText>
      </w:r>
      <w:r w:rsidR="008063F4" w:rsidRPr="005630BD">
        <w:instrText xml:space="preserve"> \* MERGEFORMAT </w:instrText>
      </w:r>
      <w:r w:rsidR="00C407B7" w:rsidRPr="005630BD">
        <w:fldChar w:fldCharType="separate"/>
      </w:r>
      <w:r w:rsidR="00105FB9" w:rsidRPr="006017B5">
        <w:t xml:space="preserve">Figure </w:t>
      </w:r>
      <w:r w:rsidR="00105FB9">
        <w:rPr>
          <w:noProof/>
        </w:rPr>
        <w:t>40</w:t>
      </w:r>
      <w:r w:rsidR="00C407B7" w:rsidRPr="005630BD">
        <w:fldChar w:fldCharType="end"/>
      </w:r>
      <w:r w:rsidR="000578D2" w:rsidRPr="005630BD">
        <w:t xml:space="preserve">), </w:t>
      </w:r>
      <w:r w:rsidR="00B36C3E" w:rsidRPr="005630BD">
        <w:t xml:space="preserve">so </w:t>
      </w:r>
      <w:r w:rsidR="00965AA5">
        <w:t>th</w:t>
      </w:r>
      <w:r w:rsidR="00C45509">
        <w:t>e</w:t>
      </w:r>
      <w:r w:rsidR="00965AA5">
        <w:t xml:space="preserve"> errors can be </w:t>
      </w:r>
      <w:r w:rsidR="00B36C3E" w:rsidRPr="005630BD">
        <w:t>view</w:t>
      </w:r>
      <w:r w:rsidR="00965AA5">
        <w:t>ed</w:t>
      </w:r>
      <w:r w:rsidR="000578D2" w:rsidRPr="005630BD">
        <w:t>.</w:t>
      </w:r>
      <w:r w:rsidR="007014B8">
        <w:t xml:space="preserve"> </w:t>
      </w:r>
      <w:r w:rsidR="0011508A" w:rsidRPr="005630BD">
        <w:t>If there are no errors</w:t>
      </w:r>
      <w:r w:rsidR="00C679C4">
        <w:t xml:space="preserve">, an </w:t>
      </w:r>
      <w:r w:rsidR="00011B3C" w:rsidRPr="005630BD">
        <w:t xml:space="preserve">account is created and </w:t>
      </w:r>
      <w:r w:rsidR="00694B40">
        <w:t>saved to</w:t>
      </w:r>
      <w:r w:rsidR="00011B3C" w:rsidRPr="005630BD">
        <w:t xml:space="preserve"> the database with the password hashed and salted </w:t>
      </w:r>
      <w:r w:rsidR="002606EA" w:rsidRPr="005630BD">
        <w:t>(</w:t>
      </w:r>
      <w:r w:rsidR="002606EA" w:rsidRPr="005630BD">
        <w:fldChar w:fldCharType="begin"/>
      </w:r>
      <w:r w:rsidR="002606EA" w:rsidRPr="005630BD">
        <w:instrText xml:space="preserve"> REF _Ref102076380 \r \h </w:instrText>
      </w:r>
      <w:r w:rsidR="008063F4" w:rsidRPr="005630BD">
        <w:instrText xml:space="preserve"> \* MERGEFORMAT </w:instrText>
      </w:r>
      <w:r w:rsidR="002606EA" w:rsidRPr="005630BD">
        <w:fldChar w:fldCharType="separate"/>
      </w:r>
      <w:r w:rsidR="00105FB9">
        <w:t>5.7</w:t>
      </w:r>
      <w:r w:rsidR="002606EA" w:rsidRPr="005630BD">
        <w:fldChar w:fldCharType="end"/>
      </w:r>
      <w:r w:rsidR="002606EA" w:rsidRPr="005630BD">
        <w:t xml:space="preserve"> </w:t>
      </w:r>
      <w:r w:rsidR="002606EA" w:rsidRPr="005630BD">
        <w:fldChar w:fldCharType="begin"/>
      </w:r>
      <w:r w:rsidR="002606EA" w:rsidRPr="005630BD">
        <w:instrText xml:space="preserve"> REF _Ref102076380 \h </w:instrText>
      </w:r>
      <w:r w:rsidR="008063F4" w:rsidRPr="005630BD">
        <w:instrText xml:space="preserve"> \* MERGEFORMAT </w:instrText>
      </w:r>
      <w:r w:rsidR="002606EA" w:rsidRPr="005630BD">
        <w:fldChar w:fldCharType="separate"/>
      </w:r>
      <w:r w:rsidR="00105FB9" w:rsidRPr="002D7347">
        <w:t>Password Hashing and Salt</w:t>
      </w:r>
      <w:r w:rsidR="002606EA" w:rsidRPr="005630BD">
        <w:fldChar w:fldCharType="end"/>
      </w:r>
      <w:r w:rsidR="002606EA" w:rsidRPr="005630BD">
        <w:t>).</w:t>
      </w:r>
      <w:r w:rsidR="006058A9" w:rsidRPr="005630BD">
        <w:t xml:space="preserve"> </w:t>
      </w:r>
      <w:r w:rsidR="00176447">
        <w:t>Additionally, a</w:t>
      </w:r>
      <w:r w:rsidR="006058A9" w:rsidRPr="005630BD">
        <w:t xml:space="preserve"> new s</w:t>
      </w:r>
      <w:r w:rsidR="00970F6B" w:rsidRPr="005630BD">
        <w:t>e</w:t>
      </w:r>
      <w:r w:rsidR="006058A9" w:rsidRPr="005630BD">
        <w:t>tlist is created for th</w:t>
      </w:r>
      <w:r w:rsidR="00D7644F">
        <w:t>is</w:t>
      </w:r>
      <w:r w:rsidR="006058A9" w:rsidRPr="005630BD">
        <w:t xml:space="preserve"> account</w:t>
      </w:r>
      <w:r w:rsidR="00343D1B">
        <w:t>,</w:t>
      </w:r>
      <w:r w:rsidR="006058A9" w:rsidRPr="005630BD">
        <w:t xml:space="preserve"> name</w:t>
      </w:r>
      <w:r w:rsidR="00343D1B">
        <w:t>d</w:t>
      </w:r>
      <w:r w:rsidR="006058A9" w:rsidRPr="005630BD">
        <w:t xml:space="preserve"> ‘Sets Owned List’ and saved to the database</w:t>
      </w:r>
      <w:r w:rsidR="00BE0897" w:rsidRPr="005630BD">
        <w:t>. T</w:t>
      </w:r>
      <w:r w:rsidR="005B3792" w:rsidRPr="005630BD">
        <w:t xml:space="preserve">he user is </w:t>
      </w:r>
      <w:r w:rsidR="00BE0897" w:rsidRPr="005630BD">
        <w:t xml:space="preserve">then </w:t>
      </w:r>
      <w:r w:rsidR="005B3792" w:rsidRPr="005630BD">
        <w:t xml:space="preserve">redirected to the </w:t>
      </w:r>
      <w:r w:rsidR="000168DB">
        <w:fldChar w:fldCharType="begin"/>
      </w:r>
      <w:r w:rsidR="000168DB">
        <w:instrText xml:space="preserve"> REF _Ref102642239 \h </w:instrText>
      </w:r>
      <w:r w:rsidR="000168DB">
        <w:fldChar w:fldCharType="separate"/>
      </w:r>
      <w:r w:rsidR="00105FB9">
        <w:t>Home Page</w:t>
      </w:r>
      <w:r w:rsidR="000168DB">
        <w:fldChar w:fldCharType="end"/>
      </w:r>
      <w:r w:rsidR="003433BD">
        <w:t xml:space="preserve"> </w:t>
      </w:r>
      <w:r w:rsidR="009836DD" w:rsidRPr="005630BD">
        <w:t xml:space="preserve">with a </w:t>
      </w:r>
      <w:r w:rsidR="000836E5" w:rsidRPr="005630BD">
        <w:t xml:space="preserve">Redirect Attribute </w:t>
      </w:r>
      <w:r w:rsidR="00C93DCE">
        <w:t xml:space="preserve">used to inform the JSP </w:t>
      </w:r>
      <w:r w:rsidR="000836E5" w:rsidRPr="005630BD">
        <w:t>an account was created</w:t>
      </w:r>
      <w:r w:rsidR="006004FB">
        <w:t xml:space="preserve">, so it knows to open </w:t>
      </w:r>
      <w:r w:rsidR="003D79D7" w:rsidRPr="005630BD">
        <w:t xml:space="preserve">the Login tab </w:t>
      </w:r>
      <w:r w:rsidR="00065883">
        <w:t>i</w:t>
      </w:r>
      <w:r w:rsidR="003D79D7">
        <w:t xml:space="preserve">n the </w:t>
      </w:r>
      <w:r w:rsidR="009836DD" w:rsidRPr="005630BD">
        <w:fldChar w:fldCharType="begin"/>
      </w:r>
      <w:r w:rsidR="009836DD" w:rsidRPr="005630BD">
        <w:instrText xml:space="preserve"> REF _Ref100934620 \h  \* MERGEFORMAT </w:instrText>
      </w:r>
      <w:r w:rsidR="009836DD" w:rsidRPr="005630BD">
        <w:fldChar w:fldCharType="separate"/>
      </w:r>
      <w:r w:rsidR="00105FB9">
        <w:t>Login and Sign-Up Popup</w:t>
      </w:r>
      <w:r w:rsidR="009836DD" w:rsidRPr="005630BD">
        <w:fldChar w:fldCharType="end"/>
      </w:r>
      <w:r w:rsidR="003D79D7">
        <w:t xml:space="preserve"> </w:t>
      </w:r>
      <w:r w:rsidR="003D79D7" w:rsidRPr="005630BD">
        <w:t>(</w:t>
      </w:r>
      <w:r w:rsidR="003D79D7" w:rsidRPr="005630BD">
        <w:fldChar w:fldCharType="begin"/>
      </w:r>
      <w:r w:rsidR="003D79D7" w:rsidRPr="005630BD">
        <w:instrText xml:space="preserve"> REF _Ref101717761 \h  \* MERGEFORMAT </w:instrText>
      </w:r>
      <w:r w:rsidR="003D79D7" w:rsidRPr="005630BD">
        <w:fldChar w:fldCharType="separate"/>
      </w:r>
      <w:r w:rsidR="00105FB9">
        <w:t xml:space="preserve">Figure </w:t>
      </w:r>
      <w:r w:rsidR="00105FB9">
        <w:rPr>
          <w:noProof/>
        </w:rPr>
        <w:t>34</w:t>
      </w:r>
      <w:r w:rsidR="003D79D7" w:rsidRPr="005630BD">
        <w:fldChar w:fldCharType="end"/>
      </w:r>
      <w:r w:rsidR="003D79D7" w:rsidRPr="005630BD">
        <w:t>)</w:t>
      </w:r>
      <w:r w:rsidR="003D79D7">
        <w:t xml:space="preserve"> </w:t>
      </w:r>
      <w:r w:rsidR="009836DD" w:rsidRPr="005630BD">
        <w:t xml:space="preserve">with an account </w:t>
      </w:r>
      <w:r w:rsidR="00C97F9A">
        <w:t xml:space="preserve">created alert bar </w:t>
      </w:r>
      <w:r w:rsidR="009836DD" w:rsidRPr="005630BD">
        <w:t>(</w:t>
      </w:r>
      <w:r w:rsidR="009836DD" w:rsidRPr="005630BD">
        <w:fldChar w:fldCharType="begin"/>
      </w:r>
      <w:r w:rsidR="009836DD" w:rsidRPr="005630BD">
        <w:instrText xml:space="preserve"> REF _Ref101729076 \h </w:instrText>
      </w:r>
      <w:r w:rsidR="008063F4" w:rsidRPr="005630BD">
        <w:instrText xml:space="preserve"> \* MERGEFORMAT </w:instrText>
      </w:r>
      <w:r w:rsidR="009836DD" w:rsidRPr="005630BD">
        <w:fldChar w:fldCharType="separate"/>
      </w:r>
      <w:r w:rsidR="00105FB9">
        <w:t xml:space="preserve">Figure </w:t>
      </w:r>
      <w:r w:rsidR="00105FB9">
        <w:rPr>
          <w:noProof/>
        </w:rPr>
        <w:t>45</w:t>
      </w:r>
      <w:r w:rsidR="009836DD" w:rsidRPr="005630BD">
        <w:fldChar w:fldCharType="end"/>
      </w:r>
      <w:r w:rsidR="009836DD" w:rsidRPr="005630BD">
        <w:t>).</w:t>
      </w:r>
    </w:p>
    <w:p w14:paraId="7794650A" w14:textId="2CED7640" w:rsidR="009B28EF" w:rsidRPr="005630BD" w:rsidRDefault="0072439D" w:rsidP="004A0603">
      <w:r>
        <w:t>T</w:t>
      </w:r>
      <w:r w:rsidR="009B28EF" w:rsidRPr="005630BD">
        <w:t xml:space="preserve">he ‘Account Validator’ </w:t>
      </w:r>
      <w:r w:rsidR="004C38FA">
        <w:t xml:space="preserve">is also used </w:t>
      </w:r>
      <w:r w:rsidR="009B28EF" w:rsidRPr="005630BD">
        <w:t xml:space="preserve">to check </w:t>
      </w:r>
      <w:r w:rsidR="004745A5">
        <w:t xml:space="preserve">whether </w:t>
      </w:r>
      <w:r w:rsidR="00141512">
        <w:t>an</w:t>
      </w:r>
      <w:r w:rsidR="009B28EF" w:rsidRPr="005630BD">
        <w:t xml:space="preserve"> email entered </w:t>
      </w:r>
      <w:r w:rsidR="008777E5" w:rsidRPr="005630BD">
        <w:t xml:space="preserve">belongs to </w:t>
      </w:r>
      <w:r w:rsidR="009B28EF" w:rsidRPr="005630BD">
        <w:t>an account</w:t>
      </w:r>
      <w:r w:rsidR="008777E5" w:rsidRPr="005630BD">
        <w:t xml:space="preserve"> and </w:t>
      </w:r>
      <w:r w:rsidR="004745A5">
        <w:t xml:space="preserve">if </w:t>
      </w:r>
      <w:r w:rsidR="008777E5" w:rsidRPr="005630BD">
        <w:t>the password matches th</w:t>
      </w:r>
      <w:r w:rsidR="008C1B5E">
        <w:t>e</w:t>
      </w:r>
      <w:r w:rsidR="008777E5" w:rsidRPr="005630BD">
        <w:t xml:space="preserve"> saved password</w:t>
      </w:r>
      <w:r w:rsidR="00631DD9">
        <w:t xml:space="preserve"> when a user tries to login</w:t>
      </w:r>
      <w:r w:rsidR="009B28EF" w:rsidRPr="005630BD">
        <w:t xml:space="preserve">. </w:t>
      </w:r>
      <w:r w:rsidR="003B6EC8">
        <w:t xml:space="preserve">It </w:t>
      </w:r>
      <w:r w:rsidR="009B28EF" w:rsidRPr="005630BD">
        <w:t xml:space="preserve">checks </w:t>
      </w:r>
      <w:r w:rsidR="004D7774" w:rsidRPr="005630BD">
        <w:t xml:space="preserve">if </w:t>
      </w:r>
      <w:r w:rsidR="009B28EF" w:rsidRPr="005630BD">
        <w:t xml:space="preserve">the entered email </w:t>
      </w:r>
      <w:r w:rsidR="004D7774" w:rsidRPr="005630BD">
        <w:t>and password entered are blank</w:t>
      </w:r>
      <w:r w:rsidR="00B1013C" w:rsidRPr="005630BD">
        <w:t xml:space="preserve"> and if </w:t>
      </w:r>
      <w:r w:rsidR="001A0B71" w:rsidRPr="005630BD">
        <w:t xml:space="preserve">the </w:t>
      </w:r>
      <w:r w:rsidR="004D7774" w:rsidRPr="005630BD">
        <w:t xml:space="preserve">email </w:t>
      </w:r>
      <w:r w:rsidR="00F27882" w:rsidRPr="005630BD">
        <w:t>belongs to an account</w:t>
      </w:r>
      <w:r w:rsidR="00AA40C1">
        <w:t>, i</w:t>
      </w:r>
      <w:r w:rsidR="00F72E83" w:rsidRPr="005630BD">
        <w:t xml:space="preserve">f it does </w:t>
      </w:r>
      <w:r w:rsidR="00143CA9" w:rsidRPr="005630BD">
        <w:t>th</w:t>
      </w:r>
      <w:r w:rsidR="00F72E83" w:rsidRPr="005630BD">
        <w:t>at</w:t>
      </w:r>
      <w:r w:rsidR="00143CA9" w:rsidRPr="005630BD">
        <w:t xml:space="preserve"> account</w:t>
      </w:r>
      <w:r w:rsidR="001A0B71" w:rsidRPr="005630BD">
        <w:t>’</w:t>
      </w:r>
      <w:r w:rsidR="00143CA9" w:rsidRPr="005630BD">
        <w:t xml:space="preserve">s password </w:t>
      </w:r>
      <w:r w:rsidR="000372CC">
        <w:t xml:space="preserve">is </w:t>
      </w:r>
      <w:r w:rsidR="00143CA9" w:rsidRPr="005630BD">
        <w:t>re</w:t>
      </w:r>
      <w:r w:rsidR="005E749D">
        <w:t xml:space="preserve">trieved and compared </w:t>
      </w:r>
      <w:r w:rsidR="00402904">
        <w:t xml:space="preserve">with </w:t>
      </w:r>
      <w:r w:rsidR="00143CA9" w:rsidRPr="005630BD">
        <w:t xml:space="preserve">entered password </w:t>
      </w:r>
      <w:r w:rsidR="00326686">
        <w:t>(which is hashed and salted)</w:t>
      </w:r>
      <w:r w:rsidR="0002242C">
        <w:t>.</w:t>
      </w:r>
      <w:r w:rsidR="009B28EF" w:rsidRPr="005630BD">
        <w:t xml:space="preserve"> </w:t>
      </w:r>
      <w:r w:rsidR="00E25997" w:rsidRPr="005630BD">
        <w:t xml:space="preserve">If </w:t>
      </w:r>
      <w:r w:rsidR="00E24B97" w:rsidRPr="005630BD">
        <w:t>the email does not belong to an a</w:t>
      </w:r>
      <w:r w:rsidR="004714C2" w:rsidRPr="005630BD">
        <w:t>c</w:t>
      </w:r>
      <w:r w:rsidR="00E24B97" w:rsidRPr="005630BD">
        <w:t>count</w:t>
      </w:r>
      <w:r w:rsidR="0045127F">
        <w:t>,</w:t>
      </w:r>
      <w:r w:rsidR="00E24B97" w:rsidRPr="005630BD">
        <w:t xml:space="preserve"> the password is incorrect</w:t>
      </w:r>
      <w:r w:rsidR="0045127F">
        <w:t xml:space="preserve"> or both are blank</w:t>
      </w:r>
      <w:r w:rsidR="00E24B97" w:rsidRPr="005630BD">
        <w:t xml:space="preserve">, </w:t>
      </w:r>
      <w:r w:rsidR="00E25997" w:rsidRPr="005630BD">
        <w:t xml:space="preserve">these errors </w:t>
      </w:r>
      <w:r w:rsidR="006862FA">
        <w:t xml:space="preserve">are returned </w:t>
      </w:r>
      <w:r w:rsidR="00E25997" w:rsidRPr="005630BD">
        <w:t xml:space="preserve">to the Controller, which redirects the user to the </w:t>
      </w:r>
      <w:r w:rsidR="00735429">
        <w:fldChar w:fldCharType="begin"/>
      </w:r>
      <w:r w:rsidR="00735429">
        <w:instrText xml:space="preserve"> REF _Ref102642239 \h </w:instrText>
      </w:r>
      <w:r w:rsidR="00735429">
        <w:fldChar w:fldCharType="separate"/>
      </w:r>
      <w:r w:rsidR="00105FB9">
        <w:t>Home Page</w:t>
      </w:r>
      <w:r w:rsidR="00735429">
        <w:fldChar w:fldCharType="end"/>
      </w:r>
      <w:r w:rsidR="00E25997" w:rsidRPr="005630BD">
        <w:t xml:space="preserve"> (</w:t>
      </w:r>
      <w:r w:rsidR="00E25997" w:rsidRPr="005630BD">
        <w:fldChar w:fldCharType="begin"/>
      </w:r>
      <w:r w:rsidR="00E25997" w:rsidRPr="005630BD">
        <w:instrText xml:space="preserve"> REF _Ref101296667 \h </w:instrText>
      </w:r>
      <w:r w:rsidR="004714C2" w:rsidRPr="005630BD">
        <w:instrText xml:space="preserve"> \* MERGEFORMAT </w:instrText>
      </w:r>
      <w:r w:rsidR="00E25997" w:rsidRPr="005630BD">
        <w:fldChar w:fldCharType="separate"/>
      </w:r>
      <w:r w:rsidR="00105FB9">
        <w:t xml:space="preserve">Figure </w:t>
      </w:r>
      <w:r w:rsidR="00105FB9">
        <w:rPr>
          <w:noProof/>
        </w:rPr>
        <w:t>8</w:t>
      </w:r>
      <w:r w:rsidR="00E25997" w:rsidRPr="005630BD">
        <w:fldChar w:fldCharType="end"/>
      </w:r>
      <w:r w:rsidR="00E25997" w:rsidRPr="005630BD">
        <w:t>)</w:t>
      </w:r>
      <w:r w:rsidR="00C767F8" w:rsidRPr="005630BD">
        <w:t>.</w:t>
      </w:r>
      <w:r w:rsidR="00551966">
        <w:t xml:space="preserve"> </w:t>
      </w:r>
      <w:r w:rsidR="00551966" w:rsidRPr="005630BD">
        <w:t>The</w:t>
      </w:r>
      <w:r w:rsidR="00551966">
        <w:t>se</w:t>
      </w:r>
      <w:r w:rsidR="00551966" w:rsidRPr="005630BD">
        <w:t xml:space="preserve"> errors are added as Redirect Attributes</w:t>
      </w:r>
      <w:r w:rsidR="00551966">
        <w:t>, along with</w:t>
      </w:r>
      <w:r w:rsidR="00551966" w:rsidRPr="005630BD">
        <w:t xml:space="preserve"> </w:t>
      </w:r>
      <w:r w:rsidR="00551966">
        <w:t>a</w:t>
      </w:r>
      <w:r w:rsidR="00551966" w:rsidRPr="005630BD">
        <w:t xml:space="preserve">nother that informs the </w:t>
      </w:r>
      <w:r w:rsidR="00551966">
        <w:t xml:space="preserve">page’s </w:t>
      </w:r>
      <w:r w:rsidR="00551966" w:rsidRPr="005630BD">
        <w:t>JSP there was a</w:t>
      </w:r>
      <w:r w:rsidR="00551966">
        <w:t xml:space="preserve"> login</w:t>
      </w:r>
      <w:r w:rsidR="00551966" w:rsidRPr="005630BD">
        <w:t xml:space="preserve"> error so th</w:t>
      </w:r>
      <w:r w:rsidR="00551966">
        <w:t>at</w:t>
      </w:r>
      <w:r w:rsidR="00551966" w:rsidRPr="005630BD">
        <w:t xml:space="preserve"> </w:t>
      </w:r>
      <w:r w:rsidR="00551966">
        <w:t xml:space="preserve">it knows to </w:t>
      </w:r>
      <w:r w:rsidR="00551966" w:rsidRPr="005630BD">
        <w:t xml:space="preserve">open the </w:t>
      </w:r>
      <w:r w:rsidR="00892C42">
        <w:t>Lo</w:t>
      </w:r>
      <w:r w:rsidR="007D4FF3">
        <w:t>gi</w:t>
      </w:r>
      <w:r w:rsidR="00892C42">
        <w:t xml:space="preserve">n </w:t>
      </w:r>
      <w:r w:rsidR="00551966" w:rsidRPr="005630BD">
        <w:t xml:space="preserve">tab </w:t>
      </w:r>
      <w:r w:rsidR="00551966">
        <w:t xml:space="preserve">in </w:t>
      </w:r>
      <w:r w:rsidR="00551966" w:rsidRPr="005630BD">
        <w:fldChar w:fldCharType="begin"/>
      </w:r>
      <w:r w:rsidR="00551966" w:rsidRPr="005630BD">
        <w:instrText xml:space="preserve"> REF _Ref100934620 \h  \* MERGEFORMAT </w:instrText>
      </w:r>
      <w:r w:rsidR="00551966" w:rsidRPr="005630BD">
        <w:fldChar w:fldCharType="separate"/>
      </w:r>
      <w:r w:rsidR="00105FB9">
        <w:t>Login and Sign-Up Popup</w:t>
      </w:r>
      <w:r w:rsidR="00551966" w:rsidRPr="005630BD">
        <w:fldChar w:fldCharType="end"/>
      </w:r>
      <w:r w:rsidR="00551966" w:rsidRPr="005630BD">
        <w:t xml:space="preserve"> </w:t>
      </w:r>
      <w:r w:rsidR="00861559" w:rsidRPr="005630BD">
        <w:t>(</w:t>
      </w:r>
      <w:r w:rsidR="00861559" w:rsidRPr="005630BD">
        <w:fldChar w:fldCharType="begin"/>
      </w:r>
      <w:r w:rsidR="00861559" w:rsidRPr="005630BD">
        <w:instrText xml:space="preserve"> REF _Ref101717761 \h  \* MERGEFORMAT </w:instrText>
      </w:r>
      <w:r w:rsidR="00861559" w:rsidRPr="005630BD">
        <w:fldChar w:fldCharType="separate"/>
      </w:r>
      <w:r w:rsidR="00105FB9">
        <w:t xml:space="preserve">Figure </w:t>
      </w:r>
      <w:r w:rsidR="00105FB9">
        <w:rPr>
          <w:noProof/>
        </w:rPr>
        <w:t>34</w:t>
      </w:r>
      <w:r w:rsidR="00861559" w:rsidRPr="005630BD">
        <w:fldChar w:fldCharType="end"/>
      </w:r>
      <w:r w:rsidR="00861559" w:rsidRPr="005630BD">
        <w:t>)</w:t>
      </w:r>
      <w:r w:rsidR="00551966" w:rsidRPr="005630BD">
        <w:t xml:space="preserve">, so </w:t>
      </w:r>
      <w:r w:rsidR="00551966">
        <w:t xml:space="preserve">the errors can be </w:t>
      </w:r>
      <w:r w:rsidR="00551966" w:rsidRPr="005630BD">
        <w:t>view</w:t>
      </w:r>
      <w:r w:rsidR="00551966">
        <w:t>ed</w:t>
      </w:r>
      <w:r w:rsidR="00551966" w:rsidRPr="005630BD">
        <w:t>.</w:t>
      </w:r>
      <w:r w:rsidR="003D6799">
        <w:t xml:space="preserve"> </w:t>
      </w:r>
      <w:r w:rsidR="00E25997" w:rsidRPr="005630BD">
        <w:t>If there are no errors</w:t>
      </w:r>
      <w:r w:rsidR="00F64866">
        <w:t>,</w:t>
      </w:r>
      <w:r w:rsidR="00F23EEA" w:rsidRPr="005630BD">
        <w:t xml:space="preserve"> the </w:t>
      </w:r>
      <w:r w:rsidR="00F64866">
        <w:t>account</w:t>
      </w:r>
      <w:r w:rsidR="00F23EEA" w:rsidRPr="005630BD">
        <w:t xml:space="preserve"> email is added as </w:t>
      </w:r>
      <w:r w:rsidR="002E6792">
        <w:t>the</w:t>
      </w:r>
      <w:r w:rsidR="00F23EEA" w:rsidRPr="005630BD">
        <w:t xml:space="preserve"> Session Attribute ‘accountLoggedIn’ so JSPs and controllers know </w:t>
      </w:r>
      <w:r w:rsidR="001D5768" w:rsidRPr="005630BD">
        <w:t>the user is</w:t>
      </w:r>
      <w:r w:rsidR="00F23EEA" w:rsidRPr="005630BD">
        <w:t xml:space="preserve"> logged</w:t>
      </w:r>
      <w:r w:rsidR="00DD3B84" w:rsidRPr="005630BD">
        <w:t xml:space="preserve"> </w:t>
      </w:r>
      <w:r w:rsidR="00F23EEA" w:rsidRPr="005630BD">
        <w:t xml:space="preserve">in </w:t>
      </w:r>
      <w:r w:rsidR="00F33337">
        <w:t xml:space="preserve">to this </w:t>
      </w:r>
      <w:r w:rsidR="001D5768" w:rsidRPr="005630BD">
        <w:t>account</w:t>
      </w:r>
      <w:r w:rsidR="00E25997" w:rsidRPr="005630BD">
        <w:t xml:space="preserve">. </w:t>
      </w:r>
      <w:r w:rsidR="0049642D" w:rsidRPr="005630BD">
        <w:t xml:space="preserve">The account’s setlists are retrieved from the database as a list of </w:t>
      </w:r>
      <w:r w:rsidR="00A631D9" w:rsidRPr="005630BD">
        <w:t>the</w:t>
      </w:r>
      <w:r w:rsidR="008559DA" w:rsidRPr="005630BD">
        <w:t xml:space="preserve"> </w:t>
      </w:r>
      <w:r w:rsidR="00F57DDF">
        <w:fldChar w:fldCharType="begin"/>
      </w:r>
      <w:r w:rsidR="00F57DDF">
        <w:instrText xml:space="preserve"> REF _Ref102142115 \h </w:instrText>
      </w:r>
      <w:r w:rsidR="00F57DDF">
        <w:fldChar w:fldCharType="separate"/>
      </w:r>
      <w:r w:rsidR="00105FB9">
        <w:t>SetInSetList Class</w:t>
      </w:r>
      <w:r w:rsidR="00F57DDF">
        <w:fldChar w:fldCharType="end"/>
      </w:r>
      <w:r w:rsidR="00F57DDF">
        <w:t xml:space="preserve"> </w:t>
      </w:r>
      <w:r w:rsidR="0049642D" w:rsidRPr="005630BD">
        <w:t xml:space="preserve">and added as </w:t>
      </w:r>
      <w:r w:rsidR="000B7CA5">
        <w:t>the</w:t>
      </w:r>
      <w:r w:rsidR="0049642D" w:rsidRPr="005630BD">
        <w:t xml:space="preserve"> Session Attribute </w:t>
      </w:r>
      <w:r w:rsidR="00EA2826" w:rsidRPr="005630BD">
        <w:t xml:space="preserve">‘set_lists’ </w:t>
      </w:r>
      <w:r w:rsidR="0049642D" w:rsidRPr="005630BD">
        <w:t xml:space="preserve">so that they don’t have to </w:t>
      </w:r>
      <w:r w:rsidR="007475B9" w:rsidRPr="005630BD">
        <w:t>be retrieved every time the user needs to select one to add a Set to a Setlist (</w:t>
      </w:r>
      <w:r w:rsidR="007475B9" w:rsidRPr="005630BD">
        <w:fldChar w:fldCharType="begin"/>
      </w:r>
      <w:r w:rsidR="007475B9" w:rsidRPr="005630BD">
        <w:instrText xml:space="preserve"> REF _Ref101458038 \h </w:instrText>
      </w:r>
      <w:r w:rsidR="008063F4" w:rsidRPr="005630BD">
        <w:instrText xml:space="preserve"> \* MERGEFORMAT </w:instrText>
      </w:r>
      <w:r w:rsidR="007475B9" w:rsidRPr="005630BD">
        <w:fldChar w:fldCharType="separate"/>
      </w:r>
      <w:r w:rsidR="00105FB9">
        <w:t xml:space="preserve">Figure </w:t>
      </w:r>
      <w:r w:rsidR="00105FB9">
        <w:rPr>
          <w:noProof/>
        </w:rPr>
        <w:t>63</w:t>
      </w:r>
      <w:r w:rsidR="007475B9" w:rsidRPr="005630BD">
        <w:fldChar w:fldCharType="end"/>
      </w:r>
      <w:r w:rsidR="007475B9" w:rsidRPr="005630BD">
        <w:t>).</w:t>
      </w:r>
      <w:r w:rsidR="00E25997" w:rsidRPr="005630BD">
        <w:t xml:space="preserve"> </w:t>
      </w:r>
      <w:r w:rsidR="007475B9" w:rsidRPr="005630BD">
        <w:t xml:space="preserve">Finally, </w:t>
      </w:r>
      <w:r w:rsidR="00E25997" w:rsidRPr="005630BD">
        <w:t xml:space="preserve">the user is redirected to the logged-in </w:t>
      </w:r>
      <w:r w:rsidR="004A0603">
        <w:fldChar w:fldCharType="begin"/>
      </w:r>
      <w:r w:rsidR="004A0603">
        <w:instrText xml:space="preserve"> REF _Ref102642239 \h </w:instrText>
      </w:r>
      <w:r w:rsidR="004A0603">
        <w:fldChar w:fldCharType="separate"/>
      </w:r>
      <w:r w:rsidR="00105FB9">
        <w:t>Home Page</w:t>
      </w:r>
      <w:r w:rsidR="004A0603">
        <w:fldChar w:fldCharType="end"/>
      </w:r>
      <w:r w:rsidR="00E25997" w:rsidRPr="005630BD">
        <w:t xml:space="preserve"> (</w:t>
      </w:r>
      <w:r w:rsidR="00E25997" w:rsidRPr="005630BD">
        <w:fldChar w:fldCharType="begin"/>
      </w:r>
      <w:r w:rsidR="00E25997" w:rsidRPr="005630BD">
        <w:instrText xml:space="preserve"> REF _Ref101297449 \h </w:instrText>
      </w:r>
      <w:r w:rsidR="004714C2" w:rsidRPr="005630BD">
        <w:instrText xml:space="preserve"> \* MERGEFORMAT </w:instrText>
      </w:r>
      <w:r w:rsidR="00E25997" w:rsidRPr="005630BD">
        <w:fldChar w:fldCharType="separate"/>
      </w:r>
      <w:r w:rsidR="00105FB9">
        <w:t xml:space="preserve">Figure </w:t>
      </w:r>
      <w:r w:rsidR="00105FB9">
        <w:rPr>
          <w:noProof/>
        </w:rPr>
        <w:t>10</w:t>
      </w:r>
      <w:r w:rsidR="00E25997" w:rsidRPr="005630BD">
        <w:fldChar w:fldCharType="end"/>
      </w:r>
      <w:r w:rsidR="00E25997" w:rsidRPr="005630BD">
        <w:t>).</w:t>
      </w:r>
    </w:p>
    <w:p w14:paraId="051BECF9" w14:textId="1EB1A17A" w:rsidR="009B28EF" w:rsidRPr="005630BD" w:rsidRDefault="00905600" w:rsidP="0095168A">
      <w:r w:rsidRPr="005630BD">
        <w:t xml:space="preserve">The </w:t>
      </w:r>
      <w:r w:rsidR="00A91B36">
        <w:t>l</w:t>
      </w:r>
      <w:r w:rsidRPr="005630BD">
        <w:t xml:space="preserve">ogout </w:t>
      </w:r>
      <w:r w:rsidR="00A91B36">
        <w:t xml:space="preserve">method </w:t>
      </w:r>
      <w:r w:rsidRPr="005630BD">
        <w:t>removes the Session Attributes ‘</w:t>
      </w:r>
      <w:r w:rsidR="009818E2" w:rsidRPr="005630BD">
        <w:t>accountLoggedIn</w:t>
      </w:r>
      <w:r w:rsidRPr="005630BD">
        <w:t>’</w:t>
      </w:r>
      <w:r w:rsidR="00EA2826" w:rsidRPr="005630BD">
        <w:t xml:space="preserve"> and ‘set_lists’</w:t>
      </w:r>
      <w:r w:rsidR="009B137F" w:rsidRPr="005630BD">
        <w:t xml:space="preserve"> </w:t>
      </w:r>
      <w:r w:rsidR="004E4B34" w:rsidRPr="005630BD">
        <w:t>so that the system knows that there is no account logged</w:t>
      </w:r>
      <w:r w:rsidR="00DD3B84" w:rsidRPr="005630BD">
        <w:t xml:space="preserve"> </w:t>
      </w:r>
      <w:r w:rsidR="004E4B34" w:rsidRPr="005630BD">
        <w:t>in and the previously logged-in user</w:t>
      </w:r>
      <w:r w:rsidR="00C361B6" w:rsidRPr="005630BD">
        <w:t>'</w:t>
      </w:r>
      <w:r w:rsidR="004E4B34" w:rsidRPr="005630BD">
        <w:t>s setlists</w:t>
      </w:r>
      <w:r w:rsidR="003F133B">
        <w:t xml:space="preserve"> cannot be a</w:t>
      </w:r>
      <w:r w:rsidR="00DB71D4">
        <w:t>c</w:t>
      </w:r>
      <w:r w:rsidR="003F133B">
        <w:t>cessed</w:t>
      </w:r>
      <w:r w:rsidR="004E4B34" w:rsidRPr="005630BD">
        <w:t>.</w:t>
      </w:r>
      <w:r w:rsidR="00023B7B" w:rsidRPr="005630BD">
        <w:t xml:space="preserve"> </w:t>
      </w:r>
      <w:r w:rsidR="002B1AA5">
        <w:t>It t</w:t>
      </w:r>
      <w:r w:rsidR="00023B7B" w:rsidRPr="005630BD">
        <w:t>hen redirect</w:t>
      </w:r>
      <w:r w:rsidR="002B1AA5">
        <w:t xml:space="preserve">s the user </w:t>
      </w:r>
      <w:r w:rsidR="00023B7B" w:rsidRPr="005630BD">
        <w:t xml:space="preserve">to the </w:t>
      </w:r>
      <w:r w:rsidR="003A0800">
        <w:t>lo</w:t>
      </w:r>
      <w:r w:rsidR="00EC1D7F">
        <w:t>g</w:t>
      </w:r>
      <w:r w:rsidR="003A0800">
        <w:t xml:space="preserve">ged-out </w:t>
      </w:r>
      <w:r w:rsidR="0095168A">
        <w:fldChar w:fldCharType="begin"/>
      </w:r>
      <w:r w:rsidR="0095168A">
        <w:instrText xml:space="preserve"> REF _Ref102642239 \h </w:instrText>
      </w:r>
      <w:r w:rsidR="0095168A">
        <w:fldChar w:fldCharType="separate"/>
      </w:r>
      <w:r w:rsidR="00105FB9">
        <w:t>Home Page</w:t>
      </w:r>
      <w:r w:rsidR="0095168A">
        <w:fldChar w:fldCharType="end"/>
      </w:r>
      <w:r w:rsidR="00023B7B" w:rsidRPr="005630BD">
        <w:t xml:space="preserve"> (</w:t>
      </w:r>
      <w:r w:rsidR="00023B7B" w:rsidRPr="005630BD">
        <w:fldChar w:fldCharType="begin"/>
      </w:r>
      <w:r w:rsidR="00023B7B" w:rsidRPr="005630BD">
        <w:instrText xml:space="preserve"> REF _Ref101296667 \h </w:instrText>
      </w:r>
      <w:r w:rsidR="008063F4" w:rsidRPr="005630BD">
        <w:instrText xml:space="preserve"> \* MERGEFORMAT </w:instrText>
      </w:r>
      <w:r w:rsidR="00023B7B" w:rsidRPr="005630BD">
        <w:fldChar w:fldCharType="separate"/>
      </w:r>
      <w:r w:rsidR="00105FB9">
        <w:t xml:space="preserve">Figure </w:t>
      </w:r>
      <w:r w:rsidR="00105FB9">
        <w:rPr>
          <w:noProof/>
        </w:rPr>
        <w:t>8</w:t>
      </w:r>
      <w:r w:rsidR="00023B7B" w:rsidRPr="005630BD">
        <w:fldChar w:fldCharType="end"/>
      </w:r>
      <w:r w:rsidR="00023B7B" w:rsidRPr="005630BD">
        <w:t>)</w:t>
      </w:r>
      <w:r w:rsidR="002D4BB5" w:rsidRPr="005630BD">
        <w:t>.</w:t>
      </w:r>
    </w:p>
    <w:p w14:paraId="1931B9A2" w14:textId="4F859647" w:rsidR="00BB290B" w:rsidRPr="005630BD" w:rsidRDefault="00BB290B" w:rsidP="000D0361">
      <w:r w:rsidRPr="005630BD">
        <w:t xml:space="preserve">To delete an account </w:t>
      </w:r>
      <w:r w:rsidR="00BE4C78">
        <w:t>or change an email or password</w:t>
      </w:r>
      <w:r w:rsidRPr="005630BD">
        <w:t xml:space="preserve"> </w:t>
      </w:r>
      <w:r w:rsidR="00910827" w:rsidRPr="005630BD">
        <w:t>the ‘Account Validator’</w:t>
      </w:r>
      <w:r w:rsidR="00910827">
        <w:t xml:space="preserve"> </w:t>
      </w:r>
      <w:r w:rsidRPr="005630BD">
        <w:t>is used to check that the user’s current password entered is correct</w:t>
      </w:r>
      <w:r w:rsidR="00CF4E43">
        <w:t xml:space="preserve">, along with checking </w:t>
      </w:r>
      <w:r w:rsidR="00407FE5">
        <w:t xml:space="preserve">other </w:t>
      </w:r>
      <w:r w:rsidR="00CF4E43">
        <w:t>entered details.</w:t>
      </w:r>
      <w:r w:rsidR="004E4B2A">
        <w:t xml:space="preserve"> </w:t>
      </w:r>
      <w:r w:rsidR="002D32F5">
        <w:t>The</w:t>
      </w:r>
      <w:r w:rsidR="008E6F13" w:rsidRPr="005630BD">
        <w:t xml:space="preserve"> </w:t>
      </w:r>
      <w:r w:rsidR="00AA0E9A">
        <w:t>v</w:t>
      </w:r>
      <w:r w:rsidR="008E6F13" w:rsidRPr="005630BD">
        <w:t>alidator</w:t>
      </w:r>
      <w:r w:rsidR="00AA0E9A">
        <w:t xml:space="preserve"> </w:t>
      </w:r>
      <w:r w:rsidR="008E6F13" w:rsidRPr="005630BD">
        <w:t>check</w:t>
      </w:r>
      <w:r w:rsidR="003917ED">
        <w:t>s</w:t>
      </w:r>
      <w:r w:rsidR="008E6F13" w:rsidRPr="005630BD">
        <w:t xml:space="preserve"> the </w:t>
      </w:r>
      <w:r w:rsidR="00453FA9" w:rsidRPr="005630BD">
        <w:t>email entered is unique</w:t>
      </w:r>
      <w:r w:rsidR="002D32F5">
        <w:t xml:space="preserve"> when changing an email</w:t>
      </w:r>
      <w:r w:rsidR="00453FA9" w:rsidRPr="005630BD">
        <w:t>, and when changing</w:t>
      </w:r>
      <w:r w:rsidR="00BE4C78">
        <w:t xml:space="preserve"> a p</w:t>
      </w:r>
      <w:r w:rsidR="00453FA9" w:rsidRPr="005630BD">
        <w:t xml:space="preserve">assword </w:t>
      </w:r>
      <w:r w:rsidR="00B47F84" w:rsidRPr="005630BD">
        <w:t xml:space="preserve">checks </w:t>
      </w:r>
      <w:r w:rsidR="00453FA9" w:rsidRPr="005630BD">
        <w:t xml:space="preserve">the </w:t>
      </w:r>
      <w:r w:rsidR="00B47F84" w:rsidRPr="005630BD">
        <w:t xml:space="preserve">entered </w:t>
      </w:r>
      <w:r w:rsidR="00453FA9" w:rsidRPr="005630BD">
        <w:t>new password is valid.</w:t>
      </w:r>
      <w:r w:rsidR="00334B33" w:rsidRPr="005630BD">
        <w:t xml:space="preserve"> If there are any errors the user is</w:t>
      </w:r>
      <w:r w:rsidR="002B3EC6" w:rsidRPr="005630BD">
        <w:t xml:space="preserve"> redirect</w:t>
      </w:r>
      <w:r w:rsidR="00334B33" w:rsidRPr="005630BD">
        <w:t>ed</w:t>
      </w:r>
      <w:r w:rsidR="002B3EC6" w:rsidRPr="005630BD">
        <w:t xml:space="preserve"> to the Profile Page (</w:t>
      </w:r>
      <w:r w:rsidR="002B3EC6" w:rsidRPr="005630BD">
        <w:fldChar w:fldCharType="begin"/>
      </w:r>
      <w:r w:rsidR="002B3EC6" w:rsidRPr="005630BD">
        <w:instrText xml:space="preserve"> REF _Ref101661890 \h </w:instrText>
      </w:r>
      <w:r w:rsidR="008063F4" w:rsidRPr="005630BD">
        <w:instrText xml:space="preserve"> \* MERGEFORMAT </w:instrText>
      </w:r>
      <w:r w:rsidR="002B3EC6" w:rsidRPr="005630BD">
        <w:fldChar w:fldCharType="separate"/>
      </w:r>
      <w:r w:rsidR="00105FB9">
        <w:t xml:space="preserve">Figure </w:t>
      </w:r>
      <w:r w:rsidR="00105FB9">
        <w:rPr>
          <w:noProof/>
        </w:rPr>
        <w:t>76</w:t>
      </w:r>
      <w:r w:rsidR="002B3EC6" w:rsidRPr="005630BD">
        <w:fldChar w:fldCharType="end"/>
      </w:r>
      <w:r w:rsidR="002B3EC6" w:rsidRPr="005630BD">
        <w:t>), with Redirect Attribute</w:t>
      </w:r>
      <w:r w:rsidR="005952D0" w:rsidRPr="005630BD">
        <w:t>s</w:t>
      </w:r>
      <w:r w:rsidR="002B3EC6" w:rsidRPr="005630BD">
        <w:t xml:space="preserve"> containing the</w:t>
      </w:r>
      <w:r w:rsidR="005952D0" w:rsidRPr="005630BD">
        <w:t>se</w:t>
      </w:r>
      <w:r w:rsidR="002B3EC6" w:rsidRPr="005630BD">
        <w:t xml:space="preserve"> error</w:t>
      </w:r>
      <w:r w:rsidR="005952D0" w:rsidRPr="005630BD">
        <w:t>s.</w:t>
      </w:r>
      <w:r w:rsidR="00A00490">
        <w:t xml:space="preserve"> </w:t>
      </w:r>
      <w:r w:rsidR="00832BF4" w:rsidRPr="005630BD">
        <w:t xml:space="preserve">When changing an email </w:t>
      </w:r>
      <w:r w:rsidR="005E5CF7">
        <w:t xml:space="preserve">or password </w:t>
      </w:r>
      <w:r w:rsidR="00832BF4" w:rsidRPr="005630BD">
        <w:t xml:space="preserve">if the </w:t>
      </w:r>
      <w:r w:rsidR="005E5CF7">
        <w:t xml:space="preserve">current </w:t>
      </w:r>
      <w:r w:rsidR="00832BF4" w:rsidRPr="005630BD">
        <w:t xml:space="preserve">password entered is correct and the new email </w:t>
      </w:r>
      <w:r w:rsidR="00B9646D">
        <w:t xml:space="preserve">or password </w:t>
      </w:r>
      <w:r w:rsidR="00832BF4" w:rsidRPr="005630BD">
        <w:t xml:space="preserve">is valid, then the user’s account’s email </w:t>
      </w:r>
      <w:r w:rsidR="0018048C">
        <w:t xml:space="preserve">or password </w:t>
      </w:r>
      <w:r w:rsidR="00832BF4" w:rsidRPr="005630BD">
        <w:t>is changed, their account is resaved to the database</w:t>
      </w:r>
      <w:r w:rsidR="00083DEC">
        <w:t xml:space="preserve">, and they are </w:t>
      </w:r>
      <w:r w:rsidR="00600F10" w:rsidRPr="005630BD">
        <w:t xml:space="preserve">redirected </w:t>
      </w:r>
      <w:r w:rsidR="000C7580" w:rsidRPr="005630BD">
        <w:t>to the Profile Page</w:t>
      </w:r>
      <w:r w:rsidR="001605C5">
        <w:t xml:space="preserve">, </w:t>
      </w:r>
      <w:r w:rsidR="000C7580" w:rsidRPr="005630BD">
        <w:t>with a Redirect Attribute inform</w:t>
      </w:r>
      <w:r w:rsidR="00A12052">
        <w:t>ing</w:t>
      </w:r>
      <w:r w:rsidR="000C7580" w:rsidRPr="005630BD">
        <w:t xml:space="preserve"> the JSP one of these w</w:t>
      </w:r>
      <w:r w:rsidR="00D72EFD" w:rsidRPr="005630BD">
        <w:t>as</w:t>
      </w:r>
      <w:r w:rsidR="000C7580" w:rsidRPr="005630BD">
        <w:t xml:space="preserve"> changed so the appropriate alert bar can be displayed (</w:t>
      </w:r>
      <w:r w:rsidR="000C7580" w:rsidRPr="005630BD">
        <w:fldChar w:fldCharType="begin"/>
      </w:r>
      <w:r w:rsidR="000C7580" w:rsidRPr="005630BD">
        <w:instrText xml:space="preserve"> REF _Ref101650327 \h </w:instrText>
      </w:r>
      <w:r w:rsidR="008063F4" w:rsidRPr="005630BD">
        <w:instrText xml:space="preserve"> \* MERGEFORMAT </w:instrText>
      </w:r>
      <w:r w:rsidR="000C7580" w:rsidRPr="005630BD">
        <w:fldChar w:fldCharType="separate"/>
      </w:r>
      <w:r w:rsidR="00105FB9">
        <w:t xml:space="preserve">Figure </w:t>
      </w:r>
      <w:r w:rsidR="00105FB9">
        <w:rPr>
          <w:noProof/>
        </w:rPr>
        <w:t>83</w:t>
      </w:r>
      <w:r w:rsidR="000C7580" w:rsidRPr="005630BD">
        <w:fldChar w:fldCharType="end"/>
      </w:r>
      <w:r w:rsidR="000C7580" w:rsidRPr="005630BD">
        <w:t xml:space="preserve"> </w:t>
      </w:r>
      <w:r w:rsidR="001F19BB">
        <w:t>or</w:t>
      </w:r>
      <w:r w:rsidR="000C7580" w:rsidRPr="005630BD">
        <w:t xml:space="preserve"> </w:t>
      </w:r>
      <w:r w:rsidR="000C7580" w:rsidRPr="005630BD">
        <w:fldChar w:fldCharType="begin"/>
      </w:r>
      <w:r w:rsidR="000C7580" w:rsidRPr="005630BD">
        <w:instrText xml:space="preserve"> REF _Ref101660767 \h </w:instrText>
      </w:r>
      <w:r w:rsidR="008063F4" w:rsidRPr="005630BD">
        <w:instrText xml:space="preserve"> \* MERGEFORMAT </w:instrText>
      </w:r>
      <w:r w:rsidR="000C7580" w:rsidRPr="005630BD">
        <w:fldChar w:fldCharType="separate"/>
      </w:r>
      <w:r w:rsidR="00105FB9">
        <w:t xml:space="preserve">Figure </w:t>
      </w:r>
      <w:r w:rsidR="00105FB9">
        <w:rPr>
          <w:noProof/>
        </w:rPr>
        <w:t>91</w:t>
      </w:r>
      <w:r w:rsidR="000C7580" w:rsidRPr="005630BD">
        <w:fldChar w:fldCharType="end"/>
      </w:r>
      <w:r w:rsidR="000C7580" w:rsidRPr="005630BD">
        <w:t>).</w:t>
      </w:r>
      <w:r w:rsidR="00943C63" w:rsidRPr="005630BD">
        <w:t xml:space="preserve"> </w:t>
      </w:r>
      <w:r w:rsidR="00D52CB2">
        <w:t>When deleting an account, if</w:t>
      </w:r>
      <w:r w:rsidR="00943C63" w:rsidRPr="005630BD">
        <w:t xml:space="preserve"> the password entered is correct</w:t>
      </w:r>
      <w:r w:rsidR="00D52CB2">
        <w:t xml:space="preserve"> </w:t>
      </w:r>
      <w:r w:rsidR="00D61A2F" w:rsidRPr="005630BD">
        <w:t xml:space="preserve">the user’s </w:t>
      </w:r>
      <w:r w:rsidR="00D72EFD" w:rsidRPr="005630BD">
        <w:t>a</w:t>
      </w:r>
      <w:r w:rsidR="00D61A2F" w:rsidRPr="005630BD">
        <w:t xml:space="preserve">ccount is deleted </w:t>
      </w:r>
      <w:r w:rsidR="006C7402" w:rsidRPr="005630BD">
        <w:t xml:space="preserve">from the database with other </w:t>
      </w:r>
      <w:r w:rsidR="00971484">
        <w:t>data related to their account deleted from other tables,</w:t>
      </w:r>
      <w:r w:rsidR="00D61A2F" w:rsidRPr="005630BD">
        <w:t xml:space="preserve"> </w:t>
      </w:r>
      <w:r w:rsidR="008144B0" w:rsidRPr="005630BD">
        <w:t xml:space="preserve">the user is </w:t>
      </w:r>
      <w:r w:rsidR="00D61A2F" w:rsidRPr="005630BD">
        <w:t xml:space="preserve">redirected to the Logout method so the account’s Session Attributes can be removed </w:t>
      </w:r>
      <w:r w:rsidR="00352E62">
        <w:t xml:space="preserve">before being </w:t>
      </w:r>
      <w:r w:rsidR="00D61A2F" w:rsidRPr="005630BD">
        <w:t xml:space="preserve">returned to </w:t>
      </w:r>
      <w:r w:rsidR="00087E2C">
        <w:t xml:space="preserve">logged-out </w:t>
      </w:r>
      <w:r w:rsidR="00D61A2F" w:rsidRPr="005630BD">
        <w:t>the Home Page (</w:t>
      </w:r>
      <w:r w:rsidR="00D61A2F" w:rsidRPr="005630BD">
        <w:fldChar w:fldCharType="begin"/>
      </w:r>
      <w:r w:rsidR="00D61A2F" w:rsidRPr="005630BD">
        <w:instrText xml:space="preserve"> REF _Ref101296667 \h </w:instrText>
      </w:r>
      <w:r w:rsidR="008063F4" w:rsidRPr="005630BD">
        <w:instrText xml:space="preserve"> \* MERGEFORMAT </w:instrText>
      </w:r>
      <w:r w:rsidR="00D61A2F" w:rsidRPr="005630BD">
        <w:fldChar w:fldCharType="separate"/>
      </w:r>
      <w:r w:rsidR="00105FB9">
        <w:t xml:space="preserve">Figure </w:t>
      </w:r>
      <w:r w:rsidR="00105FB9">
        <w:rPr>
          <w:noProof/>
        </w:rPr>
        <w:t>8</w:t>
      </w:r>
      <w:r w:rsidR="00D61A2F" w:rsidRPr="005630BD">
        <w:fldChar w:fldCharType="end"/>
      </w:r>
      <w:r w:rsidR="00640DAB" w:rsidRPr="005630BD">
        <w:t>).</w:t>
      </w:r>
    </w:p>
    <w:p w14:paraId="444D8902" w14:textId="11ADA4C1" w:rsidR="00C8501F" w:rsidRPr="005630BD" w:rsidRDefault="00A011F6" w:rsidP="000D0361">
      <w:r w:rsidRPr="005630BD">
        <w:t xml:space="preserve">This controller </w:t>
      </w:r>
      <w:r w:rsidR="004E3DD8" w:rsidRPr="005630BD">
        <w:t>retrieve</w:t>
      </w:r>
      <w:r w:rsidR="00532AC7">
        <w:t>s information on</w:t>
      </w:r>
      <w:r w:rsidR="004E3DD8" w:rsidRPr="005630BD">
        <w:t xml:space="preserve"> Lego sets in setlist</w:t>
      </w:r>
      <w:r w:rsidR="00532AC7">
        <w:t>s</w:t>
      </w:r>
      <w:r w:rsidR="004E3DD8" w:rsidRPr="005630BD">
        <w:t xml:space="preserve"> </w:t>
      </w:r>
      <w:r w:rsidR="009C3DD8" w:rsidRPr="005630BD">
        <w:t xml:space="preserve">from the database, as a list of </w:t>
      </w:r>
      <w:r w:rsidR="0054162A">
        <w:t>the</w:t>
      </w:r>
      <w:r w:rsidR="009C3DD8" w:rsidRPr="005630BD">
        <w:t xml:space="preserve"> </w:t>
      </w:r>
      <w:r w:rsidR="008559DA" w:rsidRPr="005630BD">
        <w:fldChar w:fldCharType="begin"/>
      </w:r>
      <w:r w:rsidR="008559DA" w:rsidRPr="005630BD">
        <w:instrText xml:space="preserve"> REF _Ref102137037 \h </w:instrText>
      </w:r>
      <w:r w:rsidR="008063F4" w:rsidRPr="005630BD">
        <w:instrText xml:space="preserve"> \* MERGEFORMAT </w:instrText>
      </w:r>
      <w:r w:rsidR="008559DA" w:rsidRPr="005630BD">
        <w:fldChar w:fldCharType="separate"/>
      </w:r>
      <w:r w:rsidR="00105FB9">
        <w:t>Set Class</w:t>
      </w:r>
      <w:r w:rsidR="008559DA" w:rsidRPr="005630BD">
        <w:fldChar w:fldCharType="end"/>
      </w:r>
      <w:r w:rsidR="009C3DD8" w:rsidRPr="005630BD">
        <w:t xml:space="preserve">, </w:t>
      </w:r>
      <w:r w:rsidR="001563B6">
        <w:t>adding this</w:t>
      </w:r>
      <w:r w:rsidR="00F00439" w:rsidRPr="005630BD">
        <w:t xml:space="preserve"> as a Model Attribute so </w:t>
      </w:r>
      <w:r w:rsidR="00BB6083">
        <w:t xml:space="preserve">the sets </w:t>
      </w:r>
      <w:r w:rsidR="00F00439" w:rsidRPr="005630BD">
        <w:t xml:space="preserve">can be </w:t>
      </w:r>
      <w:r w:rsidR="008E69CA" w:rsidRPr="005630BD">
        <w:t>displayed</w:t>
      </w:r>
      <w:r w:rsidR="004E3DD8" w:rsidRPr="005630BD">
        <w:t xml:space="preserve"> on the </w:t>
      </w:r>
      <w:r w:rsidR="00BB6083">
        <w:t xml:space="preserve">Set </w:t>
      </w:r>
      <w:r w:rsidR="00FF2F80">
        <w:t>L</w:t>
      </w:r>
      <w:r w:rsidR="00BB6083">
        <w:t xml:space="preserve">ist </w:t>
      </w:r>
      <w:r w:rsidR="00AE3806">
        <w:t>P</w:t>
      </w:r>
      <w:r w:rsidR="00BB6083">
        <w:t>age</w:t>
      </w:r>
      <w:r w:rsidR="001563B6">
        <w:t xml:space="preserve"> </w:t>
      </w:r>
      <w:r w:rsidR="004E3DD8" w:rsidRPr="005630BD">
        <w:t>(</w:t>
      </w:r>
      <w:r w:rsidR="004E3DD8" w:rsidRPr="005630BD">
        <w:fldChar w:fldCharType="begin"/>
      </w:r>
      <w:r w:rsidR="004E3DD8" w:rsidRPr="005630BD">
        <w:instrText xml:space="preserve"> REF _Ref101464225 \h </w:instrText>
      </w:r>
      <w:r w:rsidR="008063F4" w:rsidRPr="005630BD">
        <w:instrText xml:space="preserve"> \* MERGEFORMAT </w:instrText>
      </w:r>
      <w:r w:rsidR="004E3DD8" w:rsidRPr="005630BD">
        <w:fldChar w:fldCharType="separate"/>
      </w:r>
      <w:r w:rsidR="00105FB9">
        <w:t xml:space="preserve">Figure </w:t>
      </w:r>
      <w:r w:rsidR="00105FB9">
        <w:rPr>
          <w:noProof/>
        </w:rPr>
        <w:t>65</w:t>
      </w:r>
      <w:r w:rsidR="004E3DD8" w:rsidRPr="005630BD">
        <w:fldChar w:fldCharType="end"/>
      </w:r>
      <w:r w:rsidR="004E3DD8" w:rsidRPr="005630BD">
        <w:t xml:space="preserve"> and </w:t>
      </w:r>
      <w:r w:rsidR="004E3DD8" w:rsidRPr="005630BD">
        <w:fldChar w:fldCharType="begin"/>
      </w:r>
      <w:r w:rsidR="004E3DD8" w:rsidRPr="005630BD">
        <w:instrText xml:space="preserve"> REF _Ref101464234 \h </w:instrText>
      </w:r>
      <w:r w:rsidR="008063F4" w:rsidRPr="005630BD">
        <w:instrText xml:space="preserve"> \* MERGEFORMAT </w:instrText>
      </w:r>
      <w:r w:rsidR="004E3DD8" w:rsidRPr="005630BD">
        <w:fldChar w:fldCharType="separate"/>
      </w:r>
      <w:r w:rsidR="00105FB9">
        <w:t xml:space="preserve">Figure </w:t>
      </w:r>
      <w:r w:rsidR="00105FB9">
        <w:rPr>
          <w:noProof/>
        </w:rPr>
        <w:t>66</w:t>
      </w:r>
      <w:r w:rsidR="004E3DD8" w:rsidRPr="005630BD">
        <w:fldChar w:fldCharType="end"/>
      </w:r>
      <w:r w:rsidR="004E3DD8" w:rsidRPr="005630BD">
        <w:t>)</w:t>
      </w:r>
      <w:r w:rsidR="008E69CA" w:rsidRPr="005630BD">
        <w:t>. The controller</w:t>
      </w:r>
      <w:r w:rsidR="00DB081E">
        <w:t xml:space="preserve"> </w:t>
      </w:r>
      <w:r w:rsidR="00DB081E" w:rsidRPr="005630BD">
        <w:t>can add and remove Sets from a setlist and update the database to show this</w:t>
      </w:r>
      <w:r w:rsidR="00DF40E5" w:rsidRPr="005630BD">
        <w:t>, furthermore, it</w:t>
      </w:r>
      <w:r w:rsidR="00DB081E">
        <w:t xml:space="preserve"> </w:t>
      </w:r>
      <w:r w:rsidR="00DB081E" w:rsidRPr="005630BD">
        <w:t>can add and delete setlists from the database and change the</w:t>
      </w:r>
      <w:r w:rsidR="00DB081E">
        <w:t>ir</w:t>
      </w:r>
      <w:r w:rsidR="00DB081E" w:rsidRPr="005630BD">
        <w:t xml:space="preserve"> names</w:t>
      </w:r>
      <w:r w:rsidR="00DB081E">
        <w:t>.</w:t>
      </w:r>
    </w:p>
    <w:p w14:paraId="570E4F70" w14:textId="17C39987" w:rsidR="00B4435F" w:rsidRPr="005630BD" w:rsidRDefault="00575968" w:rsidP="000D0361">
      <w:r w:rsidRPr="005630BD">
        <w:lastRenderedPageBreak/>
        <w:t xml:space="preserve">This controller can </w:t>
      </w:r>
      <w:r w:rsidR="007B6422">
        <w:t>retrieve</w:t>
      </w:r>
      <w:r w:rsidR="001563B6">
        <w:t xml:space="preserve"> a</w:t>
      </w:r>
      <w:r w:rsidRPr="005630BD">
        <w:t xml:space="preserve"> user</w:t>
      </w:r>
      <w:r w:rsidR="004B1F08" w:rsidRPr="005630BD">
        <w:t>’</w:t>
      </w:r>
      <w:r w:rsidRPr="005630BD">
        <w:t>s</w:t>
      </w:r>
      <w:r w:rsidR="00213FC5" w:rsidRPr="005630BD">
        <w:t xml:space="preserve"> </w:t>
      </w:r>
      <w:r w:rsidRPr="005630BD">
        <w:t xml:space="preserve">Sets in Progress </w:t>
      </w:r>
      <w:r w:rsidR="004B1F08" w:rsidRPr="005630BD">
        <w:t>from the database, as a list of the</w:t>
      </w:r>
      <w:r w:rsidR="00F2058D">
        <w:t xml:space="preserve"> </w:t>
      </w:r>
      <w:r w:rsidR="00F2058D">
        <w:fldChar w:fldCharType="begin"/>
      </w:r>
      <w:r w:rsidR="00F2058D">
        <w:instrText xml:space="preserve"> REF _Ref102649292 \h </w:instrText>
      </w:r>
      <w:r w:rsidR="00F2058D">
        <w:fldChar w:fldCharType="separate"/>
      </w:r>
      <w:r w:rsidR="00105FB9">
        <w:t>SetInProgress Class</w:t>
      </w:r>
      <w:r w:rsidR="00F2058D">
        <w:fldChar w:fldCharType="end"/>
      </w:r>
      <w:r w:rsidR="004B1F08" w:rsidRPr="005630BD">
        <w:t>, add</w:t>
      </w:r>
      <w:r w:rsidR="001563B6">
        <w:t>ing</w:t>
      </w:r>
      <w:r w:rsidR="004B1F08" w:rsidRPr="005630BD">
        <w:t xml:space="preserve"> this as a Model Attribute so they can be displayed</w:t>
      </w:r>
      <w:r w:rsidR="00B60E2F" w:rsidRPr="005630BD">
        <w:t xml:space="preserve"> on the </w:t>
      </w:r>
      <w:r w:rsidR="00B60E2F" w:rsidRPr="005630BD">
        <w:fldChar w:fldCharType="begin"/>
      </w:r>
      <w:r w:rsidR="00B60E2F" w:rsidRPr="005630BD">
        <w:instrText xml:space="preserve"> REF _Ref100935125 \h </w:instrText>
      </w:r>
      <w:r w:rsidR="008063F4" w:rsidRPr="005630BD">
        <w:instrText xml:space="preserve"> \* MERGEFORMAT </w:instrText>
      </w:r>
      <w:r w:rsidR="00B60E2F" w:rsidRPr="005630BD">
        <w:fldChar w:fldCharType="separate"/>
      </w:r>
      <w:r w:rsidR="00105FB9">
        <w:t>Sets in Progress Page</w:t>
      </w:r>
      <w:r w:rsidR="00B60E2F" w:rsidRPr="005630BD">
        <w:fldChar w:fldCharType="end"/>
      </w:r>
      <w:r w:rsidR="00B60E2F" w:rsidRPr="005630BD">
        <w:t xml:space="preserve"> (</w:t>
      </w:r>
      <w:r w:rsidR="00B60E2F" w:rsidRPr="005630BD">
        <w:fldChar w:fldCharType="begin"/>
      </w:r>
      <w:r w:rsidR="00B60E2F" w:rsidRPr="005630BD">
        <w:instrText xml:space="preserve"> REF _Ref101457785 \h </w:instrText>
      </w:r>
      <w:r w:rsidR="008063F4" w:rsidRPr="005630BD">
        <w:instrText xml:space="preserve"> \* MERGEFORMAT </w:instrText>
      </w:r>
      <w:r w:rsidR="00B60E2F" w:rsidRPr="005630BD">
        <w:fldChar w:fldCharType="separate"/>
      </w:r>
      <w:r w:rsidR="00105FB9">
        <w:t xml:space="preserve">Figure </w:t>
      </w:r>
      <w:r w:rsidR="00105FB9">
        <w:rPr>
          <w:noProof/>
        </w:rPr>
        <w:t>51</w:t>
      </w:r>
      <w:r w:rsidR="00B60E2F" w:rsidRPr="005630BD">
        <w:fldChar w:fldCharType="end"/>
      </w:r>
      <w:r w:rsidR="00B60E2F" w:rsidRPr="005630BD">
        <w:t xml:space="preserve"> and </w:t>
      </w:r>
      <w:r w:rsidR="00B60E2F" w:rsidRPr="005630BD">
        <w:fldChar w:fldCharType="begin"/>
      </w:r>
      <w:r w:rsidR="00B60E2F" w:rsidRPr="005630BD">
        <w:instrText xml:space="preserve"> REF _Ref101457796 \h </w:instrText>
      </w:r>
      <w:r w:rsidR="008063F4" w:rsidRPr="005630BD">
        <w:instrText xml:space="preserve"> \* MERGEFORMAT </w:instrText>
      </w:r>
      <w:r w:rsidR="00B60E2F" w:rsidRPr="005630BD">
        <w:fldChar w:fldCharType="separate"/>
      </w:r>
      <w:r w:rsidR="00105FB9">
        <w:t xml:space="preserve">Figure </w:t>
      </w:r>
      <w:r w:rsidR="00105FB9">
        <w:rPr>
          <w:noProof/>
        </w:rPr>
        <w:t>52</w:t>
      </w:r>
      <w:r w:rsidR="00B60E2F" w:rsidRPr="005630BD">
        <w:fldChar w:fldCharType="end"/>
      </w:r>
      <w:r w:rsidR="00B60E2F" w:rsidRPr="005630BD">
        <w:t>).</w:t>
      </w:r>
      <w:r w:rsidR="00213FC5" w:rsidRPr="005630BD">
        <w:t xml:space="preserve"> </w:t>
      </w:r>
      <w:r w:rsidR="005205D8">
        <w:t>A</w:t>
      </w:r>
      <w:r w:rsidR="005205D8" w:rsidRPr="005630BD">
        <w:t xml:space="preserve"> Set in Progress </w:t>
      </w:r>
      <w:r w:rsidR="005041F0" w:rsidRPr="005630BD">
        <w:t xml:space="preserve">can </w:t>
      </w:r>
      <w:r w:rsidR="00E76EBB">
        <w:t xml:space="preserve">be </w:t>
      </w:r>
      <w:r w:rsidR="00391226" w:rsidRPr="005630BD">
        <w:t>save</w:t>
      </w:r>
      <w:r w:rsidR="005205D8">
        <w:t>d to</w:t>
      </w:r>
      <w:r w:rsidR="00391226" w:rsidRPr="005630BD">
        <w:t xml:space="preserve"> a</w:t>
      </w:r>
      <w:r w:rsidR="005205D8">
        <w:t xml:space="preserve">nd removed from </w:t>
      </w:r>
      <w:r w:rsidR="00391226" w:rsidRPr="005630BD">
        <w:t xml:space="preserve">the database </w:t>
      </w:r>
      <w:r w:rsidR="005205D8">
        <w:t xml:space="preserve">by the Controller </w:t>
      </w:r>
      <w:r w:rsidR="005041F0" w:rsidRPr="005630BD">
        <w:t>too</w:t>
      </w:r>
      <w:r w:rsidR="00577CE4" w:rsidRPr="005630BD">
        <w:t>.</w:t>
      </w:r>
    </w:p>
    <w:p w14:paraId="1616934F" w14:textId="566D1595" w:rsidR="005E50BA" w:rsidRDefault="00BA0018" w:rsidP="000D0361">
      <w:r>
        <w:t>T</w:t>
      </w:r>
      <w:r w:rsidR="00046C3C" w:rsidRPr="005630BD">
        <w:t xml:space="preserve">his controller displays the </w:t>
      </w:r>
      <w:r w:rsidR="00046C3C" w:rsidRPr="005630BD">
        <w:fldChar w:fldCharType="begin"/>
      </w:r>
      <w:r w:rsidR="00046C3C" w:rsidRPr="005630BD">
        <w:instrText xml:space="preserve"> REF _Ref101641888 \h </w:instrText>
      </w:r>
      <w:r w:rsidR="008063F4" w:rsidRPr="005630BD">
        <w:instrText xml:space="preserve"> \* MERGEFORMAT </w:instrText>
      </w:r>
      <w:r w:rsidR="00046C3C" w:rsidRPr="005630BD">
        <w:fldChar w:fldCharType="separate"/>
      </w:r>
      <w:r w:rsidR="00105FB9">
        <w:t>Access Denied Page</w:t>
      </w:r>
      <w:r w:rsidR="00046C3C" w:rsidRPr="005630BD">
        <w:fldChar w:fldCharType="end"/>
      </w:r>
      <w:r w:rsidR="00046C3C" w:rsidRPr="005630BD">
        <w:t xml:space="preserve"> (</w:t>
      </w:r>
      <w:r w:rsidR="00046C3C" w:rsidRPr="005630BD">
        <w:fldChar w:fldCharType="begin"/>
      </w:r>
      <w:r w:rsidR="00046C3C" w:rsidRPr="005630BD">
        <w:instrText xml:space="preserve"> REF _Ref101641914 \h </w:instrText>
      </w:r>
      <w:r w:rsidR="008063F4" w:rsidRPr="005630BD">
        <w:instrText xml:space="preserve"> \* MERGEFORMAT </w:instrText>
      </w:r>
      <w:r w:rsidR="00046C3C" w:rsidRPr="005630BD">
        <w:fldChar w:fldCharType="separate"/>
      </w:r>
      <w:r w:rsidR="00105FB9">
        <w:t xml:space="preserve">Figure </w:t>
      </w:r>
      <w:r w:rsidR="00105FB9">
        <w:rPr>
          <w:noProof/>
        </w:rPr>
        <w:t>95</w:t>
      </w:r>
      <w:r w:rsidR="00046C3C" w:rsidRPr="005630BD">
        <w:fldChar w:fldCharType="end"/>
      </w:r>
      <w:r w:rsidR="00046C3C" w:rsidRPr="005630BD">
        <w:t>)</w:t>
      </w:r>
      <w:r w:rsidR="0019547A">
        <w:t xml:space="preserve"> </w:t>
      </w:r>
      <w:r w:rsidR="00046C3C" w:rsidRPr="005630BD">
        <w:t>when a logged-</w:t>
      </w:r>
      <w:r w:rsidR="000D07E7">
        <w:t>out user</w:t>
      </w:r>
      <w:r w:rsidR="00046C3C" w:rsidRPr="005630BD">
        <w:t xml:space="preserve"> tries to access a</w:t>
      </w:r>
      <w:r w:rsidR="00D116E4">
        <w:t>ny</w:t>
      </w:r>
      <w:r w:rsidR="00046C3C" w:rsidRPr="005630BD">
        <w:t xml:space="preserve"> page only available to logged-in users</w:t>
      </w:r>
      <w:r w:rsidR="0088457A" w:rsidRPr="005630BD">
        <w:t>.</w:t>
      </w:r>
      <w:r w:rsidR="00BA5E9E">
        <w:t xml:space="preserve"> Each method, that handles these pages, </w:t>
      </w:r>
      <w:r w:rsidR="00210A3F" w:rsidRPr="005630BD">
        <w:t xml:space="preserve">checks if </w:t>
      </w:r>
      <w:r w:rsidR="00986CF6">
        <w:t>the</w:t>
      </w:r>
      <w:r w:rsidR="00A41BAF" w:rsidRPr="005630BD">
        <w:t xml:space="preserve"> </w:t>
      </w:r>
      <w:r w:rsidR="00210A3F" w:rsidRPr="005630BD">
        <w:t xml:space="preserve">Session Attribute </w:t>
      </w:r>
      <w:r w:rsidR="00A41BAF" w:rsidRPr="005630BD">
        <w:t xml:space="preserve">‘accountLoggedIn’ </w:t>
      </w:r>
      <w:r w:rsidR="00986CF6">
        <w:t>exists</w:t>
      </w:r>
      <w:r w:rsidR="00A41BAF" w:rsidRPr="005630BD">
        <w:t xml:space="preserve">, and if </w:t>
      </w:r>
      <w:r w:rsidR="00693952">
        <w:t xml:space="preserve">it </w:t>
      </w:r>
      <w:r w:rsidR="00A41BAF" w:rsidRPr="005630BD">
        <w:t xml:space="preserve">does not then the </w:t>
      </w:r>
      <w:r w:rsidR="00D8235D" w:rsidRPr="005630BD">
        <w:fldChar w:fldCharType="begin"/>
      </w:r>
      <w:r w:rsidR="00D8235D" w:rsidRPr="005630BD">
        <w:instrText xml:space="preserve"> REF _Ref101641888 \h </w:instrText>
      </w:r>
      <w:r w:rsidR="008063F4" w:rsidRPr="005630BD">
        <w:instrText xml:space="preserve"> \* MERGEFORMAT </w:instrText>
      </w:r>
      <w:r w:rsidR="00D8235D" w:rsidRPr="005630BD">
        <w:fldChar w:fldCharType="separate"/>
      </w:r>
      <w:r w:rsidR="00105FB9">
        <w:t>Access Denied Page</w:t>
      </w:r>
      <w:r w:rsidR="00D8235D" w:rsidRPr="005630BD">
        <w:fldChar w:fldCharType="end"/>
      </w:r>
      <w:r w:rsidR="00D8235D" w:rsidRPr="005630BD">
        <w:t xml:space="preserve"> is displayed.</w:t>
      </w:r>
    </w:p>
    <w:p w14:paraId="7620C425" w14:textId="77777777" w:rsidR="00210A3F" w:rsidRDefault="00210A3F" w:rsidP="000D0361"/>
    <w:p w14:paraId="3A07F180" w14:textId="0F80C2D6" w:rsidR="00C44B49" w:rsidRDefault="00561BF8" w:rsidP="00C44B49">
      <w:pPr>
        <w:pStyle w:val="Heading3"/>
      </w:pPr>
      <w:bookmarkStart w:id="266" w:name="_Toc102658829"/>
      <w:r>
        <w:t xml:space="preserve">Exporting </w:t>
      </w:r>
      <w:r w:rsidR="00A8598A">
        <w:t xml:space="preserve">and Importing </w:t>
      </w:r>
      <w:r>
        <w:t>CSV Files</w:t>
      </w:r>
      <w:bookmarkEnd w:id="266"/>
    </w:p>
    <w:p w14:paraId="365F1AE7" w14:textId="729ADE61" w:rsidR="00FD4C2F" w:rsidRPr="00D95D43" w:rsidRDefault="006E1E51" w:rsidP="00FD4C2F">
      <w:r w:rsidRPr="00D95D43">
        <w:t>On</w:t>
      </w:r>
      <w:r w:rsidR="00BD6517" w:rsidRPr="00D95D43">
        <w:t>e</w:t>
      </w:r>
      <w:r w:rsidRPr="00D95D43">
        <w:t xml:space="preserve"> of my key requirements for my project (</w:t>
      </w:r>
      <w:r w:rsidRPr="00D95D43">
        <w:fldChar w:fldCharType="begin"/>
      </w:r>
      <w:r w:rsidRPr="00D95D43">
        <w:instrText xml:space="preserve"> REF _Ref101794450 \w \h </w:instrText>
      </w:r>
      <w:r w:rsidR="008063F4" w:rsidRPr="00D95D43">
        <w:instrText xml:space="preserve"> \* MERGEFORMAT </w:instrText>
      </w:r>
      <w:r w:rsidRPr="00D95D43">
        <w:fldChar w:fldCharType="separate"/>
      </w:r>
      <w:r w:rsidR="00105FB9">
        <w:t>3.1</w:t>
      </w:r>
      <w:r w:rsidRPr="00D95D43">
        <w:fldChar w:fldCharType="end"/>
      </w:r>
      <w:r w:rsidRPr="00D95D43">
        <w:t>), was that users could save progress on a checklist, even without an account. To do this I decided that any user could export and import their Lego Set Piece Checklist.</w:t>
      </w:r>
      <w:r w:rsidR="008807AB" w:rsidRPr="00D95D43">
        <w:t xml:space="preserve"> </w:t>
      </w:r>
      <w:r w:rsidR="003C6D58" w:rsidRPr="00D95D43">
        <w:t xml:space="preserve">I found a website </w:t>
      </w:r>
      <w:r w:rsidR="003C6D58" w:rsidRPr="00D95D43">
        <w:fldChar w:fldCharType="begin"/>
      </w:r>
      <w:r w:rsidR="003C6D58" w:rsidRPr="00D95D43">
        <w:instrText xml:space="preserve"> REF _Ref101798136 \r \h </w:instrText>
      </w:r>
      <w:r w:rsidR="008063F4" w:rsidRPr="00D95D43">
        <w:instrText xml:space="preserve"> \* MERGEFORMAT </w:instrText>
      </w:r>
      <w:r w:rsidR="003C6D58" w:rsidRPr="00D95D43">
        <w:fldChar w:fldCharType="separate"/>
      </w:r>
      <w:r w:rsidR="00105FB9">
        <w:t>[14]</w:t>
      </w:r>
      <w:r w:rsidR="003C6D58" w:rsidRPr="00D95D43">
        <w:fldChar w:fldCharType="end"/>
      </w:r>
      <w:r w:rsidR="003C6D58" w:rsidRPr="00D95D43">
        <w:t xml:space="preserve"> </w:t>
      </w:r>
      <w:r w:rsidR="00CD3BB3" w:rsidRPr="00D95D43">
        <w:t xml:space="preserve">that </w:t>
      </w:r>
      <w:r w:rsidR="003C6D58" w:rsidRPr="00D95D43">
        <w:t xml:space="preserve">explains how to read and write to a CSV file using ‘OpenCSV’ which </w:t>
      </w:r>
      <w:r w:rsidR="00F46C85" w:rsidRPr="00D95D43">
        <w:t>i</w:t>
      </w:r>
      <w:r w:rsidR="003C6D58" w:rsidRPr="00D95D43">
        <w:t xml:space="preserve">s added </w:t>
      </w:r>
      <w:r w:rsidR="00F46C85" w:rsidRPr="00D95D43">
        <w:t xml:space="preserve">as an ‘implementation’ </w:t>
      </w:r>
      <w:r w:rsidR="003C6D58" w:rsidRPr="00D95D43">
        <w:t>to the ‘build.grade’ file so that it can be used in my program.</w:t>
      </w:r>
    </w:p>
    <w:p w14:paraId="5EC7BA77" w14:textId="70B98604" w:rsidR="00561BF8" w:rsidRPr="00D95D43" w:rsidRDefault="0024618D" w:rsidP="0024618D">
      <w:pPr>
        <w:pStyle w:val="Heading4"/>
      </w:pPr>
      <w:bookmarkStart w:id="267" w:name="_Ref101975490"/>
      <w:bookmarkStart w:id="268" w:name="_Toc102658830"/>
      <w:r w:rsidRPr="00D95D43">
        <w:t>Exporting CSV</w:t>
      </w:r>
      <w:bookmarkEnd w:id="267"/>
      <w:bookmarkEnd w:id="268"/>
    </w:p>
    <w:p w14:paraId="2F4B6915" w14:textId="656875B2" w:rsidR="00FD4C2F" w:rsidRPr="00D95D43" w:rsidRDefault="002A6135" w:rsidP="00A52464">
      <w:r w:rsidRPr="00D95D43">
        <w:t>To export a</w:t>
      </w:r>
      <w:r w:rsidR="006F76CE" w:rsidRPr="00D95D43">
        <w:t xml:space="preserve"> Lego Set Piece</w:t>
      </w:r>
      <w:r w:rsidRPr="00D95D43">
        <w:t xml:space="preserve"> Checklist as a CSV file</w:t>
      </w:r>
      <w:r w:rsidR="009C5B52" w:rsidRPr="00D95D43">
        <w:t xml:space="preserve">, </w:t>
      </w:r>
      <w:r w:rsidRPr="00D95D43">
        <w:t xml:space="preserve">the program retrieves all the </w:t>
      </w:r>
      <w:r w:rsidR="00024E17" w:rsidRPr="00D95D43">
        <w:t>‘Quantity Checked’</w:t>
      </w:r>
      <w:r w:rsidR="00B13463" w:rsidRPr="00D95D43">
        <w:t xml:space="preserve"> values for each piece</w:t>
      </w:r>
      <w:r w:rsidR="00024E17" w:rsidRPr="00D95D43">
        <w:t xml:space="preserve"> from the </w:t>
      </w:r>
      <w:r w:rsidR="00024E17" w:rsidRPr="00D95D43">
        <w:fldChar w:fldCharType="begin"/>
      </w:r>
      <w:r w:rsidR="00024E17" w:rsidRPr="00D95D43">
        <w:instrText xml:space="preserve"> REF _Ref100955549 \h </w:instrText>
      </w:r>
      <w:r w:rsidR="008063F4" w:rsidRPr="00D95D43">
        <w:instrText xml:space="preserve"> \* MERGEFORMAT </w:instrText>
      </w:r>
      <w:r w:rsidR="00024E17" w:rsidRPr="00D95D43">
        <w:fldChar w:fldCharType="separate"/>
      </w:r>
      <w:r w:rsidR="00105FB9">
        <w:t>Piece Checklist Page</w:t>
      </w:r>
      <w:r w:rsidR="00024E17" w:rsidRPr="00D95D43">
        <w:fldChar w:fldCharType="end"/>
      </w:r>
      <w:r w:rsidR="00024E17" w:rsidRPr="00D95D43">
        <w:t xml:space="preserve"> (</w:t>
      </w:r>
      <w:r w:rsidR="00024E17" w:rsidRPr="00D95D43">
        <w:fldChar w:fldCharType="begin"/>
      </w:r>
      <w:r w:rsidR="00024E17" w:rsidRPr="00D95D43">
        <w:instrText xml:space="preserve"> REF _Ref101369637 \h </w:instrText>
      </w:r>
      <w:r w:rsidR="008063F4" w:rsidRPr="00D95D43">
        <w:instrText xml:space="preserve"> \* MERGEFORMAT </w:instrText>
      </w:r>
      <w:r w:rsidR="00024E17" w:rsidRPr="00D95D43">
        <w:fldChar w:fldCharType="separate"/>
      </w:r>
      <w:r w:rsidR="00105FB9">
        <w:t xml:space="preserve">Figure </w:t>
      </w:r>
      <w:r w:rsidR="00105FB9">
        <w:rPr>
          <w:noProof/>
        </w:rPr>
        <w:t>22</w:t>
      </w:r>
      <w:r w:rsidR="00024E17" w:rsidRPr="00D95D43">
        <w:fldChar w:fldCharType="end"/>
      </w:r>
      <w:r w:rsidR="00024E17" w:rsidRPr="00D95D43">
        <w:t>).</w:t>
      </w:r>
      <w:r w:rsidR="00681DAD" w:rsidRPr="00D95D43">
        <w:t xml:space="preserve"> </w:t>
      </w:r>
      <w:r w:rsidR="00A52464" w:rsidRPr="00D95D43">
        <w:t>I combined code from two website</w:t>
      </w:r>
      <w:r w:rsidR="006E2BB0" w:rsidRPr="00D95D43">
        <w:t xml:space="preserve"> articles </w:t>
      </w:r>
      <w:r w:rsidR="00A37148" w:rsidRPr="00D95D43">
        <w:fldChar w:fldCharType="begin"/>
      </w:r>
      <w:r w:rsidR="00A37148" w:rsidRPr="00D95D43">
        <w:instrText xml:space="preserve"> REF _Ref101798136 \r \h </w:instrText>
      </w:r>
      <w:r w:rsidR="008063F4" w:rsidRPr="00D95D43">
        <w:instrText xml:space="preserve"> \* MERGEFORMAT </w:instrText>
      </w:r>
      <w:r w:rsidR="00A37148" w:rsidRPr="00D95D43">
        <w:fldChar w:fldCharType="separate"/>
      </w:r>
      <w:r w:rsidR="00105FB9">
        <w:t>[14]</w:t>
      </w:r>
      <w:r w:rsidR="00A37148" w:rsidRPr="00D95D43">
        <w:fldChar w:fldCharType="end"/>
      </w:r>
      <w:r w:rsidR="00A37148" w:rsidRPr="00D95D43">
        <w:t xml:space="preserve"> </w:t>
      </w:r>
      <w:r w:rsidR="00A52464" w:rsidRPr="00D95D43">
        <w:t>and</w:t>
      </w:r>
      <w:r w:rsidR="00787421" w:rsidRPr="00D95D43">
        <w:t xml:space="preserve"> </w:t>
      </w:r>
      <w:r w:rsidR="00787421" w:rsidRPr="00D95D43">
        <w:fldChar w:fldCharType="begin"/>
      </w:r>
      <w:r w:rsidR="00787421" w:rsidRPr="00D95D43">
        <w:instrText xml:space="preserve"> REF _Ref101803997 \r \h </w:instrText>
      </w:r>
      <w:r w:rsidR="008063F4" w:rsidRPr="00D95D43">
        <w:instrText xml:space="preserve"> \* MERGEFORMAT </w:instrText>
      </w:r>
      <w:r w:rsidR="00787421" w:rsidRPr="00D95D43">
        <w:fldChar w:fldCharType="separate"/>
      </w:r>
      <w:r w:rsidR="00105FB9">
        <w:t>[15]</w:t>
      </w:r>
      <w:r w:rsidR="00787421" w:rsidRPr="00D95D43">
        <w:fldChar w:fldCharType="end"/>
      </w:r>
      <w:r w:rsidR="00787421" w:rsidRPr="00D95D43">
        <w:t xml:space="preserve"> </w:t>
      </w:r>
      <w:r w:rsidR="00A52464" w:rsidRPr="00D95D43">
        <w:t xml:space="preserve">to create and </w:t>
      </w:r>
      <w:r w:rsidR="00EF4433" w:rsidRPr="00D95D43">
        <w:t xml:space="preserve">then </w:t>
      </w:r>
      <w:r w:rsidR="00A52464" w:rsidRPr="00D95D43">
        <w:t xml:space="preserve">export </w:t>
      </w:r>
      <w:r w:rsidR="00AB2D1A" w:rsidRPr="00D95D43">
        <w:t>the</w:t>
      </w:r>
      <w:r w:rsidR="00A52464" w:rsidRPr="00D95D43">
        <w:t xml:space="preserve"> CSV file </w:t>
      </w:r>
      <w:r w:rsidR="00AB2D1A" w:rsidRPr="00D95D43">
        <w:t>to the</w:t>
      </w:r>
      <w:r w:rsidR="00A52464" w:rsidRPr="00D95D43">
        <w:t xml:space="preserve"> client</w:t>
      </w:r>
      <w:r w:rsidR="00CD3BB3" w:rsidRPr="00D95D43">
        <w:t>'</w:t>
      </w:r>
      <w:r w:rsidR="00A52464" w:rsidRPr="00D95D43">
        <w:t>s machine, a</w:t>
      </w:r>
      <w:r w:rsidR="00CF5DC6" w:rsidRPr="00D95D43">
        <w:t>nd I bo</w:t>
      </w:r>
      <w:r w:rsidR="00CA33C0" w:rsidRPr="00D95D43">
        <w:t>rro</w:t>
      </w:r>
      <w:r w:rsidR="00CF5DC6" w:rsidRPr="00D95D43">
        <w:t>wed code from these websites as</w:t>
      </w:r>
      <w:r w:rsidR="00A52464" w:rsidRPr="00D95D43">
        <w:t xml:space="preserve"> </w:t>
      </w:r>
      <w:r w:rsidR="00CF5DC6" w:rsidRPr="00D95D43">
        <w:t xml:space="preserve">this feature is </w:t>
      </w:r>
      <w:r w:rsidR="00A52464" w:rsidRPr="00D95D43">
        <w:t>not vital to the main function of the program</w:t>
      </w:r>
      <w:r w:rsidR="00D16A48" w:rsidRPr="00D95D43">
        <w:t>.</w:t>
      </w:r>
    </w:p>
    <w:p w14:paraId="24F931E5" w14:textId="5DF8401A" w:rsidR="00C03F78" w:rsidRPr="00D95D43" w:rsidRDefault="006343F4" w:rsidP="00831ED1">
      <w:r w:rsidRPr="00D95D43">
        <w:t>The website</w:t>
      </w:r>
      <w:r w:rsidR="006E2BB0" w:rsidRPr="00D95D43">
        <w:t xml:space="preserve"> article</w:t>
      </w:r>
      <w:r w:rsidRPr="00D95D43">
        <w:t xml:space="preserve"> </w:t>
      </w:r>
      <w:r w:rsidRPr="00D95D43">
        <w:fldChar w:fldCharType="begin"/>
      </w:r>
      <w:r w:rsidRPr="00D95D43">
        <w:instrText xml:space="preserve"> REF _Ref101803997 \r \h </w:instrText>
      </w:r>
      <w:r w:rsidR="008063F4" w:rsidRPr="00D95D43">
        <w:instrText xml:space="preserve"> \* MERGEFORMAT </w:instrText>
      </w:r>
      <w:r w:rsidRPr="00D95D43">
        <w:fldChar w:fldCharType="separate"/>
      </w:r>
      <w:r w:rsidR="00105FB9">
        <w:t>[15]</w:t>
      </w:r>
      <w:r w:rsidRPr="00D95D43">
        <w:fldChar w:fldCharType="end"/>
      </w:r>
      <w:r w:rsidRPr="00D95D43">
        <w:t xml:space="preserve"> </w:t>
      </w:r>
      <w:r w:rsidR="007A125D" w:rsidRPr="00D95D43">
        <w:t xml:space="preserve">explains how to </w:t>
      </w:r>
      <w:r w:rsidR="004B4389" w:rsidRPr="00D95D43">
        <w:t xml:space="preserve">export data </w:t>
      </w:r>
      <w:r w:rsidR="007A125D" w:rsidRPr="00D95D43">
        <w:t xml:space="preserve">in </w:t>
      </w:r>
      <w:r w:rsidR="004B4389" w:rsidRPr="00D95D43">
        <w:t>a CSV file in Spring Boot</w:t>
      </w:r>
      <w:r w:rsidR="007A125D" w:rsidRPr="00D95D43">
        <w:t>, in the form of a download on the client</w:t>
      </w:r>
      <w:r w:rsidR="00CD3BB3" w:rsidRPr="00D95D43">
        <w:t>'</w:t>
      </w:r>
      <w:r w:rsidR="007A125D" w:rsidRPr="00D95D43">
        <w:t>s device via their browser.</w:t>
      </w:r>
      <w:r w:rsidR="00152B2B" w:rsidRPr="00D95D43">
        <w:t xml:space="preserve"> I used code from this article inside a method in the </w:t>
      </w:r>
      <w:r w:rsidR="00152B2B" w:rsidRPr="00D95D43">
        <w:fldChar w:fldCharType="begin"/>
      </w:r>
      <w:r w:rsidR="00152B2B" w:rsidRPr="00D95D43">
        <w:instrText xml:space="preserve"> REF _Ref101975325 \h </w:instrText>
      </w:r>
      <w:r w:rsidR="008063F4" w:rsidRPr="00D95D43">
        <w:instrText xml:space="preserve"> \* MERGEFORMAT </w:instrText>
      </w:r>
      <w:r w:rsidR="00152B2B" w:rsidRPr="00D95D43">
        <w:fldChar w:fldCharType="separate"/>
      </w:r>
      <w:r w:rsidR="00105FB9">
        <w:t>Piece Controller</w:t>
      </w:r>
      <w:r w:rsidR="00152B2B" w:rsidRPr="00D95D43">
        <w:fldChar w:fldCharType="end"/>
      </w:r>
      <w:r w:rsidR="00152B2B" w:rsidRPr="00D95D43">
        <w:t xml:space="preserve"> which after the method ends exports the file to the client’s device.</w:t>
      </w:r>
      <w:r w:rsidR="008A675B" w:rsidRPr="00D95D43">
        <w:t xml:space="preserve"> </w:t>
      </w:r>
      <w:r w:rsidR="00152B2B" w:rsidRPr="00D95D43">
        <w:t xml:space="preserve">This code </w:t>
      </w:r>
      <w:r w:rsidR="008A675B" w:rsidRPr="00D95D43">
        <w:t xml:space="preserve">sets the </w:t>
      </w:r>
      <w:r w:rsidR="00C81702" w:rsidRPr="00D95D43">
        <w:t>method</w:t>
      </w:r>
      <w:r w:rsidR="00FD3740" w:rsidRPr="00D95D43">
        <w:t>’</w:t>
      </w:r>
      <w:r w:rsidR="00C81702" w:rsidRPr="00D95D43">
        <w:t xml:space="preserve">s </w:t>
      </w:r>
      <w:r w:rsidR="008A675B" w:rsidRPr="00D95D43">
        <w:t>‘HTTPServletResponse’</w:t>
      </w:r>
      <w:r w:rsidR="00C81702" w:rsidRPr="00D95D43">
        <w:t xml:space="preserve"> </w:t>
      </w:r>
      <w:r w:rsidR="008A675B" w:rsidRPr="00D95D43">
        <w:t xml:space="preserve">content type to a CSV file and </w:t>
      </w:r>
      <w:r w:rsidR="00C2469C" w:rsidRPr="00D95D43">
        <w:t xml:space="preserve">sets </w:t>
      </w:r>
      <w:r w:rsidR="008A675B" w:rsidRPr="00D95D43">
        <w:t>the</w:t>
      </w:r>
      <w:r w:rsidR="003F77F9" w:rsidRPr="00D95D43">
        <w:t>n sets the</w:t>
      </w:r>
      <w:r w:rsidR="008A675B" w:rsidRPr="00D95D43">
        <w:t xml:space="preserve"> name of th</w:t>
      </w:r>
      <w:r w:rsidR="00C2469C" w:rsidRPr="00D95D43">
        <w:t>is</w:t>
      </w:r>
      <w:r w:rsidR="008A675B" w:rsidRPr="00D95D43">
        <w:t xml:space="preserve"> </w:t>
      </w:r>
      <w:r w:rsidR="003450D2" w:rsidRPr="00D95D43">
        <w:t xml:space="preserve">CSV </w:t>
      </w:r>
      <w:r w:rsidR="008A675B" w:rsidRPr="00D95D43">
        <w:t>file</w:t>
      </w:r>
      <w:r w:rsidR="00661518" w:rsidRPr="00D95D43">
        <w:t>, which is the Lego Set’s name followed by ‘_Checklist.csv’ so that once the files have been exported the user knows what the checklist is for.</w:t>
      </w:r>
    </w:p>
    <w:p w14:paraId="310D0655" w14:textId="14CCFE76" w:rsidR="00DB0E19" w:rsidRPr="00D95D43" w:rsidRDefault="00963D43" w:rsidP="00A52464">
      <w:r w:rsidRPr="00D95D43">
        <w:t xml:space="preserve">The other website article </w:t>
      </w:r>
      <w:r w:rsidRPr="00D95D43">
        <w:fldChar w:fldCharType="begin"/>
      </w:r>
      <w:r w:rsidRPr="00D95D43">
        <w:instrText xml:space="preserve"> REF _Ref101798144 \r \h </w:instrText>
      </w:r>
      <w:r w:rsidR="008063F4" w:rsidRPr="00D95D43">
        <w:instrText xml:space="preserve"> \* MERGEFORMAT </w:instrText>
      </w:r>
      <w:r w:rsidRPr="00D95D43">
        <w:fldChar w:fldCharType="separate"/>
      </w:r>
      <w:r w:rsidR="00105FB9">
        <w:t>[14]</w:t>
      </w:r>
      <w:r w:rsidRPr="00D95D43">
        <w:fldChar w:fldCharType="end"/>
      </w:r>
      <w:r w:rsidRPr="00D95D43">
        <w:t xml:space="preserve"> as mentioned above explains how to read and write to a CSV file, and I used this article to help me</w:t>
      </w:r>
      <w:r w:rsidR="00434547" w:rsidRPr="00D95D43">
        <w:t xml:space="preserve"> create the code used</w:t>
      </w:r>
      <w:r w:rsidRPr="00D95D43">
        <w:t xml:space="preserve"> </w:t>
      </w:r>
      <w:r w:rsidR="00434547" w:rsidRPr="00D95D43">
        <w:t>to w</w:t>
      </w:r>
      <w:r w:rsidRPr="00D95D43">
        <w:t>rite data to the CSV file.</w:t>
      </w:r>
      <w:r w:rsidR="000C45F0" w:rsidRPr="00D95D43">
        <w:t xml:space="preserve"> </w:t>
      </w:r>
      <w:r w:rsidR="00DB0E19" w:rsidRPr="00D95D43">
        <w:t>The</w:t>
      </w:r>
      <w:r w:rsidR="00D57107" w:rsidRPr="00D95D43">
        <w:t xml:space="preserve"> data is </w:t>
      </w:r>
      <w:r w:rsidR="00A24E75" w:rsidRPr="00D95D43">
        <w:t xml:space="preserve">written to </w:t>
      </w:r>
      <w:r w:rsidR="00D57107" w:rsidRPr="00D95D43">
        <w:t>the CSV file</w:t>
      </w:r>
      <w:r w:rsidR="00DB0E19" w:rsidRPr="00D95D43">
        <w:t xml:space="preserve"> </w:t>
      </w:r>
      <w:r w:rsidR="00D57107" w:rsidRPr="00D95D43">
        <w:t>as follows</w:t>
      </w:r>
      <w:r w:rsidR="00E71F4B" w:rsidRPr="00D95D43">
        <w:t>, f</w:t>
      </w:r>
      <w:r w:rsidR="00D57107" w:rsidRPr="00D95D43">
        <w:t xml:space="preserve">irst the </w:t>
      </w:r>
      <w:r w:rsidR="00DB0E19" w:rsidRPr="00D95D43">
        <w:t xml:space="preserve">Lego Set’s ‘Set Number’ is written </w:t>
      </w:r>
      <w:r w:rsidR="00CD3BB3" w:rsidRPr="00D95D43">
        <w:t>to</w:t>
      </w:r>
      <w:r w:rsidR="00DB0E19" w:rsidRPr="00D95D43">
        <w:t xml:space="preserve"> the</w:t>
      </w:r>
      <w:r w:rsidR="00866E1E" w:rsidRPr="00D95D43">
        <w:t xml:space="preserve"> first line of the CSV</w:t>
      </w:r>
      <w:r w:rsidR="00DB0E19" w:rsidRPr="00D95D43">
        <w:t xml:space="preserve"> file</w:t>
      </w:r>
      <w:r w:rsidR="00DC6DAF" w:rsidRPr="00D95D43">
        <w:t xml:space="preserve">. </w:t>
      </w:r>
      <w:r w:rsidR="005A124F" w:rsidRPr="00D95D43">
        <w:t>T</w:t>
      </w:r>
      <w:r w:rsidR="00593E22" w:rsidRPr="00D95D43">
        <w:t>hen</w:t>
      </w:r>
      <w:r w:rsidR="00DC6DAF" w:rsidRPr="00D95D43">
        <w:t xml:space="preserve"> there is a line </w:t>
      </w:r>
      <w:r w:rsidR="000E4A16" w:rsidRPr="00D95D43">
        <w:t xml:space="preserve">added </w:t>
      </w:r>
      <w:r w:rsidR="00DB0E19" w:rsidRPr="00D95D43">
        <w:t>for each Lego Piece that has a ‘Quanti</w:t>
      </w:r>
      <w:r w:rsidR="00CB72DD" w:rsidRPr="00D95D43">
        <w:t>t</w:t>
      </w:r>
      <w:r w:rsidR="00DB0E19" w:rsidRPr="00D95D43">
        <w:t>y Found’ above 0, as there is no need to store</w:t>
      </w:r>
      <w:r w:rsidR="00181523" w:rsidRPr="00D95D43">
        <w:t xml:space="preserve"> these as during the CSV import (explain</w:t>
      </w:r>
      <w:r w:rsidR="00493362" w:rsidRPr="00D95D43">
        <w:t>ed</w:t>
      </w:r>
      <w:r w:rsidR="00181523" w:rsidRPr="00D95D43">
        <w:t xml:space="preserve"> </w:t>
      </w:r>
      <w:r w:rsidR="00181523" w:rsidRPr="00D95D43">
        <w:fldChar w:fldCharType="begin"/>
      </w:r>
      <w:r w:rsidR="00181523" w:rsidRPr="00D95D43">
        <w:instrText xml:space="preserve"> REF _Ref101798927 \p \h </w:instrText>
      </w:r>
      <w:r w:rsidR="008063F4" w:rsidRPr="00D95D43">
        <w:instrText xml:space="preserve"> \* MERGEFORMAT </w:instrText>
      </w:r>
      <w:r w:rsidR="00181523" w:rsidRPr="00D95D43">
        <w:fldChar w:fldCharType="separate"/>
      </w:r>
      <w:r w:rsidR="00105FB9">
        <w:t>below</w:t>
      </w:r>
      <w:r w:rsidR="00181523" w:rsidRPr="00D95D43">
        <w:fldChar w:fldCharType="end"/>
      </w:r>
      <w:r w:rsidR="00181523" w:rsidRPr="00D95D43">
        <w:t>)</w:t>
      </w:r>
      <w:r w:rsidR="00CB72DD" w:rsidRPr="00D95D43">
        <w:t xml:space="preserve"> pieces missing in the CSV file have their ‘Quantity Found’ set as 0.</w:t>
      </w:r>
      <w:r w:rsidR="006E1A1B" w:rsidRPr="00D95D43">
        <w:t xml:space="preserve"> </w:t>
      </w:r>
      <w:r w:rsidR="000249D5" w:rsidRPr="00D95D43">
        <w:t xml:space="preserve">Each piece line contains unique identifying information for that piece, this </w:t>
      </w:r>
      <w:r w:rsidR="006E1A1B" w:rsidRPr="00D95D43">
        <w:t>is the piece</w:t>
      </w:r>
      <w:r w:rsidR="00622CBC" w:rsidRPr="00D95D43">
        <w:t>’</w:t>
      </w:r>
      <w:r w:rsidR="006E1A1B" w:rsidRPr="00D95D43">
        <w:t xml:space="preserve">s </w:t>
      </w:r>
      <w:r w:rsidR="00622CBC" w:rsidRPr="00D95D43">
        <w:t>number, colour</w:t>
      </w:r>
      <w:r w:rsidR="00BD7435" w:rsidRPr="00D95D43">
        <w:t xml:space="preserve"> name</w:t>
      </w:r>
      <w:r w:rsidR="00622CBC" w:rsidRPr="00D95D43">
        <w:t>, if it is a spare piece and</w:t>
      </w:r>
      <w:r w:rsidR="00026FC9" w:rsidRPr="00D95D43">
        <w:t xml:space="preserve"> its</w:t>
      </w:r>
      <w:r w:rsidR="00622CBC" w:rsidRPr="00D95D43">
        <w:t xml:space="preserve"> ‘Quantity Found’</w:t>
      </w:r>
      <w:r w:rsidR="00511CF7" w:rsidRPr="00D95D43">
        <w:t>.</w:t>
      </w:r>
    </w:p>
    <w:p w14:paraId="140CEE50" w14:textId="5DC07F70" w:rsidR="0024618D" w:rsidRPr="00D95D43" w:rsidRDefault="0024618D" w:rsidP="0024618D">
      <w:pPr>
        <w:pStyle w:val="Heading4"/>
      </w:pPr>
      <w:bookmarkStart w:id="269" w:name="_Ref101975517"/>
      <w:bookmarkStart w:id="270" w:name="_Toc102658831"/>
      <w:r w:rsidRPr="00D95D43">
        <w:t>Import CSV</w:t>
      </w:r>
      <w:bookmarkEnd w:id="269"/>
      <w:bookmarkEnd w:id="270"/>
    </w:p>
    <w:p w14:paraId="33CD2BF3" w14:textId="77CF542F" w:rsidR="00F50689" w:rsidRPr="00D95D43" w:rsidRDefault="00F50689" w:rsidP="00F50689">
      <w:r w:rsidRPr="00D95D43">
        <w:t>To import a CSV file</w:t>
      </w:r>
      <w:r w:rsidR="00F01FEE" w:rsidRPr="00D95D43">
        <w:t xml:space="preserve"> </w:t>
      </w:r>
      <w:r w:rsidR="003D5CE5" w:rsidRPr="00D95D43">
        <w:t xml:space="preserve">the user selects a file to upload in the </w:t>
      </w:r>
      <w:r w:rsidR="003D5CE5" w:rsidRPr="00D95D43">
        <w:fldChar w:fldCharType="begin"/>
      </w:r>
      <w:r w:rsidR="003D5CE5" w:rsidRPr="00D95D43">
        <w:instrText xml:space="preserve"> REF _Ref101878468 \h </w:instrText>
      </w:r>
      <w:r w:rsidR="008063F4" w:rsidRPr="00D95D43">
        <w:instrText xml:space="preserve"> \* MERGEFORMAT </w:instrText>
      </w:r>
      <w:r w:rsidR="003D5CE5" w:rsidRPr="00D95D43">
        <w:fldChar w:fldCharType="separate"/>
      </w:r>
      <w:r w:rsidR="00105FB9">
        <w:t>Import Checklist Popup</w:t>
      </w:r>
      <w:r w:rsidR="003D5CE5" w:rsidRPr="00D95D43">
        <w:fldChar w:fldCharType="end"/>
      </w:r>
      <w:r w:rsidR="003D5CE5" w:rsidRPr="00D95D43">
        <w:t xml:space="preserve"> (</w:t>
      </w:r>
      <w:r w:rsidR="0070798B" w:rsidRPr="00D95D43">
        <w:fldChar w:fldCharType="begin"/>
      </w:r>
      <w:r w:rsidR="0070798B" w:rsidRPr="00D95D43">
        <w:instrText xml:space="preserve"> REF _Ref101304806 \h </w:instrText>
      </w:r>
      <w:r w:rsidR="008063F4" w:rsidRPr="00D95D43">
        <w:instrText xml:space="preserve"> \* MERGEFORMAT </w:instrText>
      </w:r>
      <w:r w:rsidR="0070798B" w:rsidRPr="00D95D43">
        <w:fldChar w:fldCharType="separate"/>
      </w:r>
      <w:r w:rsidR="00105FB9">
        <w:t xml:space="preserve">Figure </w:t>
      </w:r>
      <w:r w:rsidR="00105FB9">
        <w:rPr>
          <w:noProof/>
        </w:rPr>
        <w:t>32</w:t>
      </w:r>
      <w:r w:rsidR="0070798B" w:rsidRPr="00D95D43">
        <w:fldChar w:fldCharType="end"/>
      </w:r>
      <w:r w:rsidR="003D5CE5" w:rsidRPr="00D95D43">
        <w:t>)</w:t>
      </w:r>
      <w:r w:rsidR="00134311" w:rsidRPr="00D95D43">
        <w:t xml:space="preserve">, and this file is uploaded using code from a website article </w:t>
      </w:r>
      <w:r w:rsidR="00134311" w:rsidRPr="00D95D43">
        <w:fldChar w:fldCharType="begin"/>
      </w:r>
      <w:r w:rsidR="00134311" w:rsidRPr="00D95D43">
        <w:instrText xml:space="preserve"> REF _Ref101878832 \r \h </w:instrText>
      </w:r>
      <w:r w:rsidR="008063F4" w:rsidRPr="00D95D43">
        <w:instrText xml:space="preserve"> \* MERGEFORMAT </w:instrText>
      </w:r>
      <w:r w:rsidR="00134311" w:rsidRPr="00D95D43">
        <w:fldChar w:fldCharType="separate"/>
      </w:r>
      <w:r w:rsidR="00105FB9">
        <w:t>[16]</w:t>
      </w:r>
      <w:r w:rsidR="00134311" w:rsidRPr="00D95D43">
        <w:fldChar w:fldCharType="end"/>
      </w:r>
      <w:r w:rsidR="00134311" w:rsidRPr="00D95D43">
        <w:t xml:space="preserve"> </w:t>
      </w:r>
      <w:r w:rsidR="00401488" w:rsidRPr="00D95D43">
        <w:t>that explains how to upload a file from the clients and device and parse it to the server in Spring Boot.</w:t>
      </w:r>
    </w:p>
    <w:p w14:paraId="6958ADD5" w14:textId="35D1F660" w:rsidR="00EB771C" w:rsidRPr="00D95D43" w:rsidRDefault="00F50689" w:rsidP="00D66A1B">
      <w:pPr>
        <w:tabs>
          <w:tab w:val="left" w:pos="1125"/>
        </w:tabs>
      </w:pPr>
      <w:r w:rsidRPr="00D95D43">
        <w:t xml:space="preserve">To read the now imported CSV file, the system uses code from the online article </w:t>
      </w:r>
      <w:r w:rsidRPr="00D95D43">
        <w:fldChar w:fldCharType="begin"/>
      </w:r>
      <w:r w:rsidRPr="00D95D43">
        <w:instrText xml:space="preserve"> REF _Ref101798144 \r \h </w:instrText>
      </w:r>
      <w:r w:rsidR="008063F4" w:rsidRPr="00D95D43">
        <w:instrText xml:space="preserve"> \* MERGEFORMAT </w:instrText>
      </w:r>
      <w:r w:rsidRPr="00D95D43">
        <w:fldChar w:fldCharType="separate"/>
      </w:r>
      <w:r w:rsidR="00105FB9">
        <w:t>[14]</w:t>
      </w:r>
      <w:r w:rsidRPr="00D95D43">
        <w:fldChar w:fldCharType="end"/>
      </w:r>
      <w:r w:rsidRPr="00D95D43">
        <w:t xml:space="preserve"> </w:t>
      </w:r>
      <w:r w:rsidR="006B200A" w:rsidRPr="00D95D43">
        <w:t>that explains how to</w:t>
      </w:r>
      <w:r w:rsidRPr="00D95D43">
        <w:t xml:space="preserve"> </w:t>
      </w:r>
      <w:r w:rsidR="006B200A" w:rsidRPr="00D95D43">
        <w:t xml:space="preserve">read </w:t>
      </w:r>
      <w:r w:rsidRPr="00D95D43">
        <w:t xml:space="preserve">and </w:t>
      </w:r>
      <w:r w:rsidR="006B200A" w:rsidRPr="00D95D43">
        <w:t xml:space="preserve">write </w:t>
      </w:r>
      <w:r w:rsidR="00411BE3" w:rsidRPr="00D95D43">
        <w:t xml:space="preserve">data </w:t>
      </w:r>
      <w:r w:rsidR="006B200A" w:rsidRPr="00D95D43">
        <w:t xml:space="preserve">to </w:t>
      </w:r>
      <w:r w:rsidRPr="00D95D43">
        <w:t>CSV files</w:t>
      </w:r>
      <w:r w:rsidR="006B200A" w:rsidRPr="00D95D43">
        <w:t xml:space="preserve"> in Java</w:t>
      </w:r>
      <w:r w:rsidRPr="00D95D43">
        <w:t>.</w:t>
      </w:r>
      <w:r w:rsidR="005B371A" w:rsidRPr="00D95D43">
        <w:t xml:space="preserve"> </w:t>
      </w:r>
      <w:r w:rsidR="00635505" w:rsidRPr="00D95D43">
        <w:t>The system first r</w:t>
      </w:r>
      <w:r w:rsidR="004F50B2" w:rsidRPr="00D95D43">
        <w:t xml:space="preserve">eads the first line to get the </w:t>
      </w:r>
      <w:r w:rsidR="001E400B" w:rsidRPr="00D95D43">
        <w:t>‘S</w:t>
      </w:r>
      <w:r w:rsidR="004F50B2" w:rsidRPr="00D95D43">
        <w:t xml:space="preserve">et </w:t>
      </w:r>
      <w:r w:rsidR="001576F3" w:rsidRPr="00D95D43">
        <w:t>N</w:t>
      </w:r>
      <w:r w:rsidR="004F50B2" w:rsidRPr="00D95D43">
        <w:t>umber</w:t>
      </w:r>
      <w:r w:rsidR="001E400B" w:rsidRPr="00D95D43">
        <w:t>’</w:t>
      </w:r>
      <w:r w:rsidR="004F50B2" w:rsidRPr="00D95D43">
        <w:t xml:space="preserve"> of the </w:t>
      </w:r>
      <w:r w:rsidR="00236E5D" w:rsidRPr="00D95D43">
        <w:t>Lego S</w:t>
      </w:r>
      <w:r w:rsidR="004F50B2" w:rsidRPr="00D95D43">
        <w:t>et that th</w:t>
      </w:r>
      <w:r w:rsidR="00236E5D" w:rsidRPr="00D95D43">
        <w:t>is</w:t>
      </w:r>
      <w:r w:rsidR="004F50B2" w:rsidRPr="00D95D43">
        <w:t xml:space="preserve"> checklist is for.</w:t>
      </w:r>
      <w:r w:rsidR="00E973DE" w:rsidRPr="00D95D43">
        <w:t xml:space="preserve"> </w:t>
      </w:r>
      <w:r w:rsidR="00C20382" w:rsidRPr="00D95D43">
        <w:t xml:space="preserve">It </w:t>
      </w:r>
      <w:r w:rsidR="00D66A1B" w:rsidRPr="00D95D43">
        <w:t xml:space="preserve">then reads the rest of the lines in the CSV file getting </w:t>
      </w:r>
      <w:r w:rsidR="00EB771C" w:rsidRPr="00D95D43">
        <w:t>the information on each Lego P</w:t>
      </w:r>
      <w:r w:rsidR="00D66A1B" w:rsidRPr="00D95D43">
        <w:t>iece stored in it</w:t>
      </w:r>
      <w:r w:rsidR="00EB771C" w:rsidRPr="00D95D43">
        <w:t xml:space="preserve"> as a String Array, and adding each piece</w:t>
      </w:r>
      <w:r w:rsidR="00C90AEB" w:rsidRPr="00D95D43">
        <w:t>’</w:t>
      </w:r>
      <w:r w:rsidR="00EB771C" w:rsidRPr="00D95D43">
        <w:t>s String Array to a list.</w:t>
      </w:r>
    </w:p>
    <w:p w14:paraId="5BDA266C" w14:textId="51221DD9" w:rsidR="00E973DE" w:rsidRPr="00D95D43" w:rsidRDefault="004F1A1E" w:rsidP="00E973DE">
      <w:pPr>
        <w:tabs>
          <w:tab w:val="left" w:pos="1125"/>
        </w:tabs>
      </w:pPr>
      <w:r w:rsidRPr="00D95D43">
        <w:lastRenderedPageBreak/>
        <w:t>The system then retrieves the information for this Lego Set along with its pieces</w:t>
      </w:r>
      <w:r w:rsidR="001E400B" w:rsidRPr="00D95D43">
        <w:t xml:space="preserve"> </w:t>
      </w:r>
      <w:r w:rsidR="007D28C7" w:rsidRPr="00D95D43">
        <w:t xml:space="preserve">from </w:t>
      </w:r>
      <w:r w:rsidR="00D95D9A" w:rsidRPr="00D95D43">
        <w:t xml:space="preserve">the Rebrickable API </w:t>
      </w:r>
      <w:r w:rsidR="00D95D9A" w:rsidRPr="00D95D43">
        <w:fldChar w:fldCharType="begin"/>
      </w:r>
      <w:r w:rsidR="00D95D9A" w:rsidRPr="00D95D43">
        <w:instrText xml:space="preserve"> REF _Ref88054215 \r \h </w:instrText>
      </w:r>
      <w:r w:rsidR="008063F4" w:rsidRPr="00D95D43">
        <w:instrText xml:space="preserve"> \* MERGEFORMAT </w:instrText>
      </w:r>
      <w:r w:rsidR="00D95D9A" w:rsidRPr="00D95D43">
        <w:fldChar w:fldCharType="separate"/>
      </w:r>
      <w:r w:rsidR="00105FB9">
        <w:t>[1]</w:t>
      </w:r>
      <w:r w:rsidR="00D95D9A" w:rsidRPr="00D95D43">
        <w:fldChar w:fldCharType="end"/>
      </w:r>
      <w:r w:rsidR="007D28C7" w:rsidRPr="00D95D43">
        <w:t>, using the ‘Set Number’ from the CSV file.</w:t>
      </w:r>
      <w:r w:rsidR="00D95D9A" w:rsidRPr="00D95D43">
        <w:t xml:space="preserve"> </w:t>
      </w:r>
      <w:r w:rsidR="007D28C7" w:rsidRPr="00D95D43">
        <w:t xml:space="preserve">This data is retrieved </w:t>
      </w:r>
      <w:r w:rsidR="00D95D9A" w:rsidRPr="00D95D43">
        <w:t xml:space="preserve">via the method explained </w:t>
      </w:r>
      <w:r w:rsidR="00D95D9A" w:rsidRPr="00D95D43">
        <w:fldChar w:fldCharType="begin"/>
      </w:r>
      <w:r w:rsidR="00D95D9A" w:rsidRPr="00D95D43">
        <w:instrText xml:space="preserve"> REF _Ref101821891 \p \h </w:instrText>
      </w:r>
      <w:r w:rsidR="008063F4" w:rsidRPr="00D95D43">
        <w:instrText xml:space="preserve"> \* MERGEFORMAT </w:instrText>
      </w:r>
      <w:r w:rsidR="00D95D9A" w:rsidRPr="00D95D43">
        <w:fldChar w:fldCharType="separate"/>
      </w:r>
      <w:r w:rsidR="00105FB9">
        <w:t>above</w:t>
      </w:r>
      <w:r w:rsidR="00D95D9A" w:rsidRPr="00D95D43">
        <w:fldChar w:fldCharType="end"/>
      </w:r>
      <w:r w:rsidR="00D95D9A" w:rsidRPr="00D95D43">
        <w:t xml:space="preserve"> in </w:t>
      </w:r>
      <w:r w:rsidR="00D95D9A" w:rsidRPr="00D95D43">
        <w:fldChar w:fldCharType="begin"/>
      </w:r>
      <w:r w:rsidR="00D95D9A" w:rsidRPr="00D95D43">
        <w:instrText xml:space="preserve"> REF _Ref101821891 \h </w:instrText>
      </w:r>
      <w:r w:rsidR="008063F4" w:rsidRPr="00D95D43">
        <w:instrText xml:space="preserve"> \* MERGEFORMAT </w:instrText>
      </w:r>
      <w:r w:rsidR="00D95D9A" w:rsidRPr="00D95D43">
        <w:fldChar w:fldCharType="separate"/>
      </w:r>
      <w:r w:rsidR="00105FB9">
        <w:t>Retrieving and Reading Data from the APIs</w:t>
      </w:r>
      <w:r w:rsidR="00D95D9A" w:rsidRPr="00D95D43">
        <w:fldChar w:fldCharType="end"/>
      </w:r>
      <w:r w:rsidRPr="00D95D43">
        <w:t>.</w:t>
      </w:r>
      <w:r w:rsidR="0071644F" w:rsidRPr="00D95D43">
        <w:t xml:space="preserve"> </w:t>
      </w:r>
      <w:r w:rsidR="00C20382" w:rsidRPr="00D95D43">
        <w:t>Th</w:t>
      </w:r>
      <w:r w:rsidR="00E64758" w:rsidRPr="00D95D43">
        <w:t>e system then iterates through each Lego Piece in the Lego Set, add checks if the piece</w:t>
      </w:r>
      <w:r w:rsidR="00A54461" w:rsidRPr="00D95D43">
        <w:t>’s</w:t>
      </w:r>
      <w:r w:rsidR="00E64758" w:rsidRPr="00D95D43">
        <w:t xml:space="preserve"> </w:t>
      </w:r>
      <w:r w:rsidR="00A54461" w:rsidRPr="00D95D43">
        <w:t xml:space="preserve">unique </w:t>
      </w:r>
      <w:r w:rsidR="002E33F8" w:rsidRPr="00D95D43">
        <w:t>identifying</w:t>
      </w:r>
      <w:r w:rsidR="00A54461" w:rsidRPr="00D95D43">
        <w:t xml:space="preserve"> data (this is the piece’s number, the name of the piece's colour and if it is a spare)</w:t>
      </w:r>
      <w:r w:rsidR="00E6484C" w:rsidRPr="00D95D43">
        <w:t xml:space="preserve"> </w:t>
      </w:r>
      <w:r w:rsidR="00E64758" w:rsidRPr="00D95D43">
        <w:t xml:space="preserve">matches </w:t>
      </w:r>
      <w:r w:rsidR="00A70F81" w:rsidRPr="00D95D43">
        <w:t xml:space="preserve">the unique identifying data of </w:t>
      </w:r>
      <w:r w:rsidR="00A2093B" w:rsidRPr="00D95D43">
        <w:t xml:space="preserve">any of the </w:t>
      </w:r>
      <w:r w:rsidR="00A70F81" w:rsidRPr="00D95D43">
        <w:t>pieces in the list of String Arrays.</w:t>
      </w:r>
      <w:r w:rsidR="00790823" w:rsidRPr="00D95D43">
        <w:t xml:space="preserve"> If </w:t>
      </w:r>
      <w:r w:rsidR="00E973DE" w:rsidRPr="00D95D43">
        <w:t xml:space="preserve">these pieces are matched to their corresponding </w:t>
      </w:r>
      <w:r w:rsidR="004A059C" w:rsidRPr="00D95D43">
        <w:t xml:space="preserve">imported </w:t>
      </w:r>
      <w:r w:rsidR="00E973DE" w:rsidRPr="00D95D43">
        <w:t>piece</w:t>
      </w:r>
      <w:r w:rsidR="00790823" w:rsidRPr="00D95D43">
        <w:t xml:space="preserve">, </w:t>
      </w:r>
      <w:r w:rsidR="0084385E" w:rsidRPr="00D95D43">
        <w:t xml:space="preserve">the </w:t>
      </w:r>
      <w:r w:rsidR="00790823" w:rsidRPr="00D95D43">
        <w:t>piece stored in the Lego Set’s list of Pieces is</w:t>
      </w:r>
      <w:r w:rsidR="00E973DE" w:rsidRPr="00D95D43">
        <w:t xml:space="preserve"> updat</w:t>
      </w:r>
      <w:r w:rsidR="00790823" w:rsidRPr="00D95D43">
        <w:t xml:space="preserve">ed so its </w:t>
      </w:r>
      <w:r w:rsidR="00E973DE" w:rsidRPr="00D95D43">
        <w:t>‘Quantity Found’ match</w:t>
      </w:r>
      <w:r w:rsidR="00A53A47" w:rsidRPr="00D95D43">
        <w:t>es</w:t>
      </w:r>
      <w:r w:rsidR="00E973DE" w:rsidRPr="00D95D43">
        <w:t xml:space="preserve"> the imported piece’s ‘Quantity Found’.</w:t>
      </w:r>
    </w:p>
    <w:p w14:paraId="6C262C93" w14:textId="74CB32C8" w:rsidR="00AA229C" w:rsidRPr="00D95D43" w:rsidRDefault="00492879" w:rsidP="004F50B2">
      <w:pPr>
        <w:tabs>
          <w:tab w:val="left" w:pos="1125"/>
        </w:tabs>
      </w:pPr>
      <w:r w:rsidRPr="00D95D43">
        <w:t xml:space="preserve">Once the system has finished reading the file and updating the Lego set pieces, the user is sent to the Lego Set’s </w:t>
      </w:r>
      <w:r w:rsidRPr="00D95D43">
        <w:fldChar w:fldCharType="begin"/>
      </w:r>
      <w:r w:rsidRPr="00D95D43">
        <w:instrText xml:space="preserve"> REF _Ref100934557 \h </w:instrText>
      </w:r>
      <w:r w:rsidR="008063F4" w:rsidRPr="00D95D43">
        <w:instrText xml:space="preserve"> \* MERGEFORMAT </w:instrText>
      </w:r>
      <w:r w:rsidRPr="00D95D43">
        <w:fldChar w:fldCharType="separate"/>
      </w:r>
      <w:r w:rsidR="00105FB9">
        <w:t>Set Page</w:t>
      </w:r>
      <w:r w:rsidRPr="00D95D43">
        <w:fldChar w:fldCharType="end"/>
      </w:r>
      <w:r w:rsidRPr="00D95D43">
        <w:t xml:space="preserve"> (</w:t>
      </w:r>
      <w:r w:rsidRPr="00D95D43">
        <w:fldChar w:fldCharType="begin"/>
      </w:r>
      <w:r w:rsidRPr="00D95D43">
        <w:instrText xml:space="preserve"> REF _Ref101301087 \h </w:instrText>
      </w:r>
      <w:r w:rsidR="008063F4" w:rsidRPr="00D95D43">
        <w:instrText xml:space="preserve"> \* MERGEFORMAT </w:instrText>
      </w:r>
      <w:r w:rsidRPr="00D95D43">
        <w:fldChar w:fldCharType="separate"/>
      </w:r>
      <w:r w:rsidR="00105FB9">
        <w:t xml:space="preserve">Figure </w:t>
      </w:r>
      <w:r w:rsidR="00105FB9">
        <w:rPr>
          <w:noProof/>
        </w:rPr>
        <w:t>13</w:t>
      </w:r>
      <w:r w:rsidRPr="00D95D43">
        <w:fldChar w:fldCharType="end"/>
      </w:r>
      <w:r w:rsidRPr="00D95D43">
        <w:t>), and if they go to this set</w:t>
      </w:r>
      <w:r w:rsidR="00553A33" w:rsidRPr="00D95D43">
        <w:t>’</w:t>
      </w:r>
      <w:r w:rsidRPr="00D95D43">
        <w:t>s piece checklist they will see that</w:t>
      </w:r>
      <w:r w:rsidR="00553A33" w:rsidRPr="00D95D43">
        <w:t xml:space="preserve"> every</w:t>
      </w:r>
      <w:r w:rsidRPr="00D95D43">
        <w:t xml:space="preserve"> piece’s ‘Quantity Found’ match</w:t>
      </w:r>
      <w:r w:rsidR="001B3FD0" w:rsidRPr="00D95D43">
        <w:t>es</w:t>
      </w:r>
      <w:r w:rsidRPr="00D95D43">
        <w:t xml:space="preserve"> that of the imported checklist CSV file.</w:t>
      </w:r>
    </w:p>
    <w:p w14:paraId="18CAD570" w14:textId="6B1AD286" w:rsidR="00561BF8" w:rsidRPr="002D7347" w:rsidRDefault="00561BF8" w:rsidP="00561BF8">
      <w:pPr>
        <w:pStyle w:val="Heading3"/>
      </w:pPr>
      <w:bookmarkStart w:id="271" w:name="_Ref101798927"/>
      <w:bookmarkStart w:id="272" w:name="_Ref102166636"/>
      <w:bookmarkStart w:id="273" w:name="_Toc102658832"/>
      <w:r w:rsidRPr="002D7347">
        <w:t>User Interface</w:t>
      </w:r>
      <w:r w:rsidR="00DE12F9" w:rsidRPr="002D7347">
        <w:t xml:space="preserve"> </w:t>
      </w:r>
      <w:bookmarkEnd w:id="271"/>
      <w:r w:rsidR="008E57CC" w:rsidRPr="002D7347">
        <w:t>Implementation</w:t>
      </w:r>
      <w:bookmarkEnd w:id="272"/>
      <w:bookmarkEnd w:id="273"/>
    </w:p>
    <w:p w14:paraId="4ED7B978" w14:textId="4CA31C3A" w:rsidR="00004CD9" w:rsidRPr="002D7347" w:rsidRDefault="00E72E2C" w:rsidP="002A3E3D">
      <w:r w:rsidRPr="002D7347">
        <w:t xml:space="preserve">To implement the design explained </w:t>
      </w:r>
      <w:r w:rsidRPr="002D7347">
        <w:fldChar w:fldCharType="begin"/>
      </w:r>
      <w:r w:rsidRPr="002D7347">
        <w:instrText xml:space="preserve"> REF _Ref101794716 \p \h </w:instrText>
      </w:r>
      <w:r w:rsidR="008063F4" w:rsidRPr="002D7347">
        <w:instrText xml:space="preserve"> \* MERGEFORMAT </w:instrText>
      </w:r>
      <w:r w:rsidRPr="002D7347">
        <w:fldChar w:fldCharType="separate"/>
      </w:r>
      <w:r w:rsidR="00105FB9">
        <w:t>above</w:t>
      </w:r>
      <w:r w:rsidRPr="002D7347">
        <w:fldChar w:fldCharType="end"/>
      </w:r>
      <w:r w:rsidRPr="002D7347">
        <w:t xml:space="preserve"> in</w:t>
      </w:r>
      <w:r w:rsidR="00E16DAC" w:rsidRPr="002D7347">
        <w:t xml:space="preserve"> </w:t>
      </w:r>
      <w:r w:rsidR="000D7709" w:rsidRPr="002D7347">
        <w:t xml:space="preserve">the </w:t>
      </w:r>
      <w:r w:rsidR="00E16DAC" w:rsidRPr="002D7347">
        <w:fldChar w:fldCharType="begin"/>
      </w:r>
      <w:r w:rsidR="00E16DAC" w:rsidRPr="002D7347">
        <w:instrText xml:space="preserve"> REF _Ref101794716 \r \h </w:instrText>
      </w:r>
      <w:r w:rsidR="008063F4" w:rsidRPr="002D7347">
        <w:instrText xml:space="preserve"> \* MERGEFORMAT </w:instrText>
      </w:r>
      <w:r w:rsidR="00E16DAC" w:rsidRPr="002D7347">
        <w:fldChar w:fldCharType="separate"/>
      </w:r>
      <w:r w:rsidR="00105FB9">
        <w:t>4.5</w:t>
      </w:r>
      <w:r w:rsidR="00E16DAC" w:rsidRPr="002D7347">
        <w:fldChar w:fldCharType="end"/>
      </w:r>
      <w:r w:rsidRPr="002D7347">
        <w:t xml:space="preserve"> </w:t>
      </w:r>
      <w:r w:rsidRPr="002D7347">
        <w:fldChar w:fldCharType="begin"/>
      </w:r>
      <w:r w:rsidRPr="002D7347">
        <w:instrText xml:space="preserve"> REF _Ref101794716 \h </w:instrText>
      </w:r>
      <w:r w:rsidR="008063F4" w:rsidRPr="002D7347">
        <w:instrText xml:space="preserve"> \* MERGEFORMAT </w:instrText>
      </w:r>
      <w:r w:rsidRPr="002D7347">
        <w:fldChar w:fldCharType="separate"/>
      </w:r>
      <w:r w:rsidR="00105FB9">
        <w:t>User Interface Design</w:t>
      </w:r>
      <w:r w:rsidRPr="002D7347">
        <w:fldChar w:fldCharType="end"/>
      </w:r>
      <w:r w:rsidRPr="002D7347">
        <w:t xml:space="preserve"> section, I</w:t>
      </w:r>
      <w:r w:rsidR="009476C0" w:rsidRPr="002D7347">
        <w:t>’ve</w:t>
      </w:r>
      <w:r w:rsidRPr="002D7347">
        <w:t xml:space="preserve"> used JSPs </w:t>
      </w:r>
      <w:r w:rsidR="00D917B7" w:rsidRPr="002D7347">
        <w:t xml:space="preserve">with HTML and JavaScript along with </w:t>
      </w:r>
      <w:r w:rsidR="008A0313" w:rsidRPr="002D7347">
        <w:t>Bootstrap</w:t>
      </w:r>
      <w:r w:rsidR="005F50BC" w:rsidRPr="002D7347">
        <w:t xml:space="preserve"> </w:t>
      </w:r>
      <w:r w:rsidR="005F50BC" w:rsidRPr="002D7347">
        <w:fldChar w:fldCharType="begin"/>
      </w:r>
      <w:r w:rsidR="005F50BC" w:rsidRPr="002D7347">
        <w:instrText xml:space="preserve"> REF _Ref101795048 \r \h </w:instrText>
      </w:r>
      <w:r w:rsidR="008063F4" w:rsidRPr="002D7347">
        <w:instrText xml:space="preserve"> \* MERGEFORMAT </w:instrText>
      </w:r>
      <w:r w:rsidR="005F50BC" w:rsidRPr="002D7347">
        <w:fldChar w:fldCharType="separate"/>
      </w:r>
      <w:r w:rsidR="00105FB9">
        <w:t>[17]</w:t>
      </w:r>
      <w:r w:rsidR="005F50BC" w:rsidRPr="002D7347">
        <w:fldChar w:fldCharType="end"/>
      </w:r>
      <w:r w:rsidR="008A0313" w:rsidRPr="002D7347">
        <w:t xml:space="preserve"> </w:t>
      </w:r>
      <w:r w:rsidR="005F50BC" w:rsidRPr="002D7347">
        <w:t xml:space="preserve">and </w:t>
      </w:r>
      <w:r w:rsidR="00127D53" w:rsidRPr="002D7347">
        <w:t>some addition</w:t>
      </w:r>
      <w:r w:rsidR="00283656" w:rsidRPr="002D7347">
        <w:t>al</w:t>
      </w:r>
      <w:r w:rsidR="00127D53" w:rsidRPr="002D7347">
        <w:t xml:space="preserve"> inline CSS.</w:t>
      </w:r>
      <w:r w:rsidR="00A70740" w:rsidRPr="002D7347">
        <w:t xml:space="preserve"> Along with Font Awesome </w:t>
      </w:r>
      <w:r w:rsidR="00A70740" w:rsidRPr="002D7347">
        <w:fldChar w:fldCharType="begin"/>
      </w:r>
      <w:r w:rsidR="00A70740" w:rsidRPr="002D7347">
        <w:instrText xml:space="preserve"> REF _Ref102315763 \r \h </w:instrText>
      </w:r>
      <w:r w:rsidR="008063F4" w:rsidRPr="002D7347">
        <w:instrText xml:space="preserve"> \* MERGEFORMAT </w:instrText>
      </w:r>
      <w:r w:rsidR="00A70740" w:rsidRPr="002D7347">
        <w:fldChar w:fldCharType="separate"/>
      </w:r>
      <w:r w:rsidR="00105FB9">
        <w:t>[18]</w:t>
      </w:r>
      <w:r w:rsidR="00A70740" w:rsidRPr="002D7347">
        <w:fldChar w:fldCharType="end"/>
      </w:r>
      <w:r w:rsidR="00A70740" w:rsidRPr="002D7347">
        <w:t xml:space="preserve"> icons used for buttons and links.</w:t>
      </w:r>
    </w:p>
    <w:p w14:paraId="025B405C" w14:textId="7867F320" w:rsidR="00A70740" w:rsidRPr="002D7347" w:rsidRDefault="005C6AFC" w:rsidP="00A70740">
      <w:pPr>
        <w:pStyle w:val="Heading4"/>
      </w:pPr>
      <w:bookmarkStart w:id="274" w:name="_Toc102658833"/>
      <w:r w:rsidRPr="002D7347">
        <w:t>Bootstrap</w:t>
      </w:r>
      <w:bookmarkEnd w:id="274"/>
    </w:p>
    <w:p w14:paraId="23A20EE7" w14:textId="1F478550" w:rsidR="00E813E2" w:rsidRPr="002D7347" w:rsidRDefault="005C6AFC" w:rsidP="002A3E3D">
      <w:r w:rsidRPr="002D7347">
        <w:t xml:space="preserve">Bootstrap </w:t>
      </w:r>
      <w:r w:rsidRPr="002D7347">
        <w:fldChar w:fldCharType="begin"/>
      </w:r>
      <w:r w:rsidRPr="002D7347">
        <w:instrText xml:space="preserve"> REF _Ref101795048 \r \h </w:instrText>
      </w:r>
      <w:r w:rsidR="008063F4" w:rsidRPr="002D7347">
        <w:instrText xml:space="preserve"> \* MERGEFORMAT </w:instrText>
      </w:r>
      <w:r w:rsidRPr="002D7347">
        <w:fldChar w:fldCharType="separate"/>
      </w:r>
      <w:r w:rsidR="00105FB9">
        <w:t>[17]</w:t>
      </w:r>
      <w:r w:rsidRPr="002D7347">
        <w:fldChar w:fldCharType="end"/>
      </w:r>
      <w:r w:rsidRPr="002D7347">
        <w:t xml:space="preserve"> is a CSS and JavaScript framework, used for page styling</w:t>
      </w:r>
      <w:r w:rsidR="009708DC" w:rsidRPr="002D7347">
        <w:t xml:space="preserve"> which helped me make my UI stay constant </w:t>
      </w:r>
      <w:r w:rsidR="00CF161A" w:rsidRPr="002D7347">
        <w:t xml:space="preserve">and simple </w:t>
      </w:r>
      <w:r w:rsidR="009708DC" w:rsidRPr="002D7347">
        <w:t>throughout the</w:t>
      </w:r>
      <w:r w:rsidR="001C0CFA" w:rsidRPr="002D7347">
        <w:t xml:space="preserve"> website</w:t>
      </w:r>
      <w:r w:rsidR="009708DC" w:rsidRPr="002D7347">
        <w:t xml:space="preserve">. </w:t>
      </w:r>
      <w:r w:rsidR="00715D26" w:rsidRPr="002D7347">
        <w:t xml:space="preserve">Furthermore, </w:t>
      </w:r>
      <w:r w:rsidR="009D3EAC" w:rsidRPr="002D7347">
        <w:t>it</w:t>
      </w:r>
      <w:r w:rsidRPr="002D7347">
        <w:t xml:space="preserve"> is useful for creating interactive pages that resize for different screen sizes</w:t>
      </w:r>
      <w:r w:rsidR="008C3A44" w:rsidRPr="002D7347">
        <w:t xml:space="preserve">, through </w:t>
      </w:r>
      <w:r w:rsidR="000D7709" w:rsidRPr="002D7347">
        <w:t xml:space="preserve">the </w:t>
      </w:r>
      <w:r w:rsidR="008C3A44" w:rsidRPr="002D7347">
        <w:t>us</w:t>
      </w:r>
      <w:r w:rsidR="00DF72CF" w:rsidRPr="002D7347">
        <w:t xml:space="preserve">e of </w:t>
      </w:r>
      <w:r w:rsidR="008C3A44" w:rsidRPr="002D7347">
        <w:t>bootstrap class</w:t>
      </w:r>
      <w:r w:rsidR="005342C5" w:rsidRPr="002D7347">
        <w:t>es</w:t>
      </w:r>
      <w:r w:rsidR="008C3A44" w:rsidRPr="002D7347">
        <w:t xml:space="preserve"> </w:t>
      </w:r>
      <w:r w:rsidR="005342C5" w:rsidRPr="002D7347">
        <w:t xml:space="preserve">in HTML tags </w:t>
      </w:r>
      <w:r w:rsidR="00DF72CF" w:rsidRPr="002D7347">
        <w:t xml:space="preserve">which are designed to adapt to different screen sizes, and these can also be used </w:t>
      </w:r>
      <w:r w:rsidR="009A7147" w:rsidRPr="002D7347">
        <w:t xml:space="preserve">to </w:t>
      </w:r>
      <w:r w:rsidR="00DF72CF" w:rsidRPr="002D7347">
        <w:t>make an HTML item fill the percentage of the screen</w:t>
      </w:r>
      <w:r w:rsidR="005F06D8" w:rsidRPr="002D7347">
        <w:t>.</w:t>
      </w:r>
      <w:r w:rsidR="00CB5A4B" w:rsidRPr="002D7347">
        <w:t xml:space="preserve"> It additionally has padding and margin classes with numbered sizes which </w:t>
      </w:r>
      <w:r w:rsidR="00B54E34" w:rsidRPr="002D7347">
        <w:t>each adapt to take up more or less space depending on the screen size</w:t>
      </w:r>
      <w:r w:rsidR="00010F93" w:rsidRPr="002D7347">
        <w:t>.</w:t>
      </w:r>
    </w:p>
    <w:p w14:paraId="4A92E9C8" w14:textId="1B76EA59" w:rsidR="00B63C3E" w:rsidRPr="002D7347" w:rsidRDefault="00B63C3E" w:rsidP="002A3E3D">
      <w:r w:rsidRPr="002D7347">
        <w:t xml:space="preserve">I also used bootstrap </w:t>
      </w:r>
      <w:r w:rsidR="00103345" w:rsidRPr="002D7347">
        <w:t>templates</w:t>
      </w:r>
      <w:r w:rsidRPr="002D7347">
        <w:t xml:space="preserve"> </w:t>
      </w:r>
      <w:r w:rsidR="000D7709" w:rsidRPr="002D7347">
        <w:t xml:space="preserve">to </w:t>
      </w:r>
      <w:r w:rsidR="00103345" w:rsidRPr="002D7347">
        <w:t xml:space="preserve">create interactive </w:t>
      </w:r>
      <w:r w:rsidRPr="002D7347">
        <w:t xml:space="preserve">popups and dismissible alerts </w:t>
      </w:r>
      <w:r w:rsidR="00103345" w:rsidRPr="002D7347">
        <w:t>for my user interface</w:t>
      </w:r>
      <w:r w:rsidRPr="002D7347">
        <w:t>.</w:t>
      </w:r>
    </w:p>
    <w:p w14:paraId="44105943" w14:textId="4D6DDB1D" w:rsidR="003E1F76" w:rsidRPr="002D7347" w:rsidRDefault="003E1F76" w:rsidP="003E1F76">
      <w:pPr>
        <w:pStyle w:val="Heading4"/>
      </w:pPr>
      <w:bookmarkStart w:id="275" w:name="_Toc102658834"/>
      <w:r w:rsidRPr="002D7347">
        <w:t>Viewport</w:t>
      </w:r>
      <w:bookmarkEnd w:id="275"/>
    </w:p>
    <w:p w14:paraId="4743823B" w14:textId="6586EDE1" w:rsidR="003E1F76" w:rsidRDefault="00F07928" w:rsidP="003E1F76">
      <w:r w:rsidRPr="002D7347">
        <w:t xml:space="preserve">To allow my website to be adaptable to different screen sizes, </w:t>
      </w:r>
      <w:r w:rsidR="003E1F76" w:rsidRPr="002D7347">
        <w:t xml:space="preserve">I have </w:t>
      </w:r>
      <w:r w:rsidRPr="002D7347">
        <w:t>s</w:t>
      </w:r>
      <w:r w:rsidR="003E1F76" w:rsidRPr="002D7347">
        <w:t xml:space="preserve">et the Viewport for every page of my website so that the size changes depending on the device width and browser window width. I have set this using information from W3Schools </w:t>
      </w:r>
      <w:r w:rsidR="003E1F76" w:rsidRPr="002D7347">
        <w:fldChar w:fldCharType="begin"/>
      </w:r>
      <w:r w:rsidR="003E1F76" w:rsidRPr="002D7347">
        <w:instrText xml:space="preserve"> REF _Ref102317056 \r \h </w:instrText>
      </w:r>
      <w:r w:rsidR="008063F4" w:rsidRPr="002D7347">
        <w:instrText xml:space="preserve"> \* MERGEFORMAT </w:instrText>
      </w:r>
      <w:r w:rsidR="003E1F76" w:rsidRPr="002D7347">
        <w:fldChar w:fldCharType="separate"/>
      </w:r>
      <w:r w:rsidR="00105FB9">
        <w:t>[19]</w:t>
      </w:r>
      <w:r w:rsidR="003E1F76" w:rsidRPr="002D7347">
        <w:fldChar w:fldCharType="end"/>
      </w:r>
      <w:r w:rsidR="00B75153">
        <w:t xml:space="preserve"> to create </w:t>
      </w:r>
      <w:r w:rsidR="007065C2">
        <w:t xml:space="preserve">the following </w:t>
      </w:r>
      <w:r w:rsidR="00B75153">
        <w:t>line</w:t>
      </w:r>
      <w:r w:rsidR="00015E41">
        <w:t>:</w:t>
      </w:r>
      <w:r w:rsidR="00B75153">
        <w:t xml:space="preserve"> ‘</w:t>
      </w:r>
      <w:r w:rsidR="00B75153" w:rsidRPr="00B75153">
        <w:rPr>
          <w:rFonts w:ascii="Courier New" w:hAnsi="Courier New" w:cs="Courier New"/>
        </w:rPr>
        <w:t>&lt;meta id="viewport" name="viewport" content="width=device-width, initial-scale=1"&gt;</w:t>
      </w:r>
      <w:r w:rsidR="00B75153" w:rsidRPr="00B75153">
        <w:t xml:space="preserve"> </w:t>
      </w:r>
      <w:r w:rsidR="00B75153">
        <w:t>’</w:t>
      </w:r>
      <w:r w:rsidR="002F6154">
        <w:t>.</w:t>
      </w:r>
      <w:r w:rsidR="003E1F76" w:rsidRPr="002D7347">
        <w:t xml:space="preserve"> </w:t>
      </w:r>
      <w:r w:rsidR="002F6154">
        <w:t xml:space="preserve">Where ‘initial-scale’ is </w:t>
      </w:r>
      <w:r w:rsidR="003E1F76" w:rsidRPr="002D7347">
        <w:t>the initial zoom level when the page is loaded and the width of the device</w:t>
      </w:r>
      <w:r w:rsidR="00391C08">
        <w:t xml:space="preserve"> minus</w:t>
      </w:r>
      <w:r w:rsidR="00717F43">
        <w:t xml:space="preserve"> the page</w:t>
      </w:r>
      <w:r w:rsidR="00391C08">
        <w:t xml:space="preserve"> </w:t>
      </w:r>
      <w:r w:rsidR="00391C08" w:rsidRPr="002D7347">
        <w:t>width</w:t>
      </w:r>
      <w:r w:rsidR="003E1F76" w:rsidRPr="002D7347">
        <w:t>.</w:t>
      </w:r>
    </w:p>
    <w:p w14:paraId="09FDD581" w14:textId="77777777" w:rsidR="00B75153" w:rsidRDefault="00B75153" w:rsidP="00B75153">
      <w:pPr>
        <w:keepNext/>
        <w:spacing w:after="0"/>
      </w:pPr>
      <w:r w:rsidRPr="00B75153">
        <w:rPr>
          <w:noProof/>
        </w:rPr>
        <w:drawing>
          <wp:inline distT="0" distB="0" distL="0" distR="0" wp14:anchorId="127F4919" wp14:editId="672A422F">
            <wp:extent cx="5731510" cy="471170"/>
            <wp:effectExtent l="0" t="0" r="2540" b="508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31510" cy="471170"/>
                    </a:xfrm>
                    <a:prstGeom prst="rect">
                      <a:avLst/>
                    </a:prstGeom>
                  </pic:spPr>
                </pic:pic>
              </a:graphicData>
            </a:graphic>
          </wp:inline>
        </w:drawing>
      </w:r>
    </w:p>
    <w:p w14:paraId="219ACC9D" w14:textId="52D1A536" w:rsidR="00B75153" w:rsidRPr="002D7347" w:rsidRDefault="00B75153" w:rsidP="00B75153">
      <w:pPr>
        <w:pStyle w:val="Caption"/>
      </w:pPr>
      <w:bookmarkStart w:id="276" w:name="_Ref102649100"/>
      <w:r>
        <w:t xml:space="preserve">Figure </w:t>
      </w:r>
      <w:r w:rsidR="00AF287D">
        <w:fldChar w:fldCharType="begin"/>
      </w:r>
      <w:r w:rsidR="00AF287D">
        <w:instrText xml:space="preserve"> SEQ Figure \* ARABIC </w:instrText>
      </w:r>
      <w:r w:rsidR="00AF287D">
        <w:fldChar w:fldCharType="separate"/>
      </w:r>
      <w:r w:rsidR="00105FB9">
        <w:rPr>
          <w:noProof/>
        </w:rPr>
        <w:t>101</w:t>
      </w:r>
      <w:r w:rsidR="00AF287D">
        <w:rPr>
          <w:noProof/>
        </w:rPr>
        <w:fldChar w:fldCharType="end"/>
      </w:r>
      <w:bookmarkEnd w:id="276"/>
      <w:r>
        <w:t xml:space="preserve">: Viewport </w:t>
      </w:r>
      <w:r>
        <w:rPr>
          <w:noProof/>
        </w:rPr>
        <w:t xml:space="preserve"> Adapting Example</w:t>
      </w:r>
    </w:p>
    <w:p w14:paraId="03E7E55B" w14:textId="136C3744" w:rsidR="003E1F76" w:rsidRPr="002D7347" w:rsidRDefault="003E1F76" w:rsidP="003E1F76">
      <w:r w:rsidRPr="002D7347">
        <w:t xml:space="preserve">Using JavaScript in the JSPs for the </w:t>
      </w:r>
      <w:r w:rsidRPr="002D7347">
        <w:fldChar w:fldCharType="begin"/>
      </w:r>
      <w:r w:rsidRPr="002D7347">
        <w:instrText xml:space="preserve"> REF _Ref100935125 \h </w:instrText>
      </w:r>
      <w:r w:rsidR="008063F4" w:rsidRPr="002D7347">
        <w:instrText xml:space="preserve"> \* MERGEFORMAT </w:instrText>
      </w:r>
      <w:r w:rsidRPr="002D7347">
        <w:fldChar w:fldCharType="separate"/>
      </w:r>
      <w:r w:rsidR="00105FB9">
        <w:t>Sets in Progress Page</w:t>
      </w:r>
      <w:r w:rsidRPr="002D7347">
        <w:fldChar w:fldCharType="end"/>
      </w:r>
      <w:r w:rsidRPr="002D7347">
        <w:t xml:space="preserve"> (</w:t>
      </w:r>
      <w:r w:rsidRPr="002D7347">
        <w:fldChar w:fldCharType="begin"/>
      </w:r>
      <w:r w:rsidRPr="002D7347">
        <w:instrText xml:space="preserve"> REF _Ref101457785 \h </w:instrText>
      </w:r>
      <w:r w:rsidR="008063F4" w:rsidRPr="002D7347">
        <w:instrText xml:space="preserve"> \* MERGEFORMAT </w:instrText>
      </w:r>
      <w:r w:rsidRPr="002D7347">
        <w:fldChar w:fldCharType="separate"/>
      </w:r>
      <w:r w:rsidR="00105FB9">
        <w:t xml:space="preserve">Figure </w:t>
      </w:r>
      <w:r w:rsidR="00105FB9">
        <w:rPr>
          <w:noProof/>
        </w:rPr>
        <w:t>51</w:t>
      </w:r>
      <w:r w:rsidRPr="002D7347">
        <w:fldChar w:fldCharType="end"/>
      </w:r>
      <w:r w:rsidRPr="002D7347">
        <w:t xml:space="preserve"> and </w:t>
      </w:r>
      <w:r w:rsidRPr="002D7347">
        <w:fldChar w:fldCharType="begin"/>
      </w:r>
      <w:r w:rsidRPr="002D7347">
        <w:instrText xml:space="preserve"> REF _Ref101457796 \h </w:instrText>
      </w:r>
      <w:r w:rsidR="008063F4" w:rsidRPr="002D7347">
        <w:instrText xml:space="preserve"> \* MERGEFORMAT </w:instrText>
      </w:r>
      <w:r w:rsidRPr="002D7347">
        <w:fldChar w:fldCharType="separate"/>
      </w:r>
      <w:r w:rsidR="00105FB9">
        <w:t xml:space="preserve">Figure </w:t>
      </w:r>
      <w:r w:rsidR="00105FB9">
        <w:rPr>
          <w:noProof/>
        </w:rPr>
        <w:t>52</w:t>
      </w:r>
      <w:r w:rsidRPr="002D7347">
        <w:fldChar w:fldCharType="end"/>
      </w:r>
      <w:r w:rsidRPr="002D7347">
        <w:t xml:space="preserve">), </w:t>
      </w:r>
      <w:r w:rsidRPr="002D7347">
        <w:fldChar w:fldCharType="begin"/>
      </w:r>
      <w:r w:rsidRPr="002D7347">
        <w:instrText xml:space="preserve"> REF _Ref100935105 \h </w:instrText>
      </w:r>
      <w:r w:rsidR="008063F4" w:rsidRPr="002D7347">
        <w:instrText xml:space="preserve"> \* MERGEFORMAT </w:instrText>
      </w:r>
      <w:r w:rsidRPr="002D7347">
        <w:fldChar w:fldCharType="separate"/>
      </w:r>
      <w:r w:rsidR="00105FB9">
        <w:t>Set Lists Page</w:t>
      </w:r>
      <w:r w:rsidRPr="002D7347">
        <w:fldChar w:fldCharType="end"/>
      </w:r>
      <w:r w:rsidRPr="002D7347">
        <w:t xml:space="preserve"> (</w:t>
      </w:r>
      <w:r w:rsidRPr="002D7347">
        <w:fldChar w:fldCharType="begin"/>
      </w:r>
      <w:r w:rsidRPr="002D7347">
        <w:instrText xml:space="preserve"> REF _Ref101634320 \h </w:instrText>
      </w:r>
      <w:r w:rsidR="008063F4" w:rsidRPr="002D7347">
        <w:instrText xml:space="preserve"> \* MERGEFORMAT </w:instrText>
      </w:r>
      <w:r w:rsidRPr="002D7347">
        <w:fldChar w:fldCharType="separate"/>
      </w:r>
      <w:r w:rsidR="00105FB9">
        <w:t xml:space="preserve">Figure </w:t>
      </w:r>
      <w:r w:rsidR="00105FB9">
        <w:rPr>
          <w:noProof/>
        </w:rPr>
        <w:t>56</w:t>
      </w:r>
      <w:r w:rsidRPr="002D7347">
        <w:fldChar w:fldCharType="end"/>
      </w:r>
      <w:r w:rsidRPr="002D7347">
        <w:t xml:space="preserve"> and </w:t>
      </w:r>
      <w:r w:rsidRPr="002D7347">
        <w:fldChar w:fldCharType="begin"/>
      </w:r>
      <w:r w:rsidRPr="002D7347">
        <w:instrText xml:space="preserve"> REF _Ref101634325 \h </w:instrText>
      </w:r>
      <w:r w:rsidR="008063F4" w:rsidRPr="002D7347">
        <w:instrText xml:space="preserve"> \* MERGEFORMAT </w:instrText>
      </w:r>
      <w:r w:rsidRPr="002D7347">
        <w:fldChar w:fldCharType="separate"/>
      </w:r>
      <w:r w:rsidR="00105FB9">
        <w:t xml:space="preserve">Figure </w:t>
      </w:r>
      <w:r w:rsidR="00105FB9">
        <w:rPr>
          <w:noProof/>
        </w:rPr>
        <w:t>57</w:t>
      </w:r>
      <w:r w:rsidRPr="002D7347">
        <w:fldChar w:fldCharType="end"/>
      </w:r>
      <w:r w:rsidRPr="002D7347">
        <w:t xml:space="preserve">), </w:t>
      </w:r>
      <w:r w:rsidRPr="002D7347">
        <w:fldChar w:fldCharType="begin"/>
      </w:r>
      <w:r w:rsidRPr="002D7347">
        <w:instrText xml:space="preserve"> REF _Ref101560305 \h </w:instrText>
      </w:r>
      <w:r w:rsidR="008063F4" w:rsidRPr="002D7347">
        <w:instrText xml:space="preserve"> \* MERGEFORMAT </w:instrText>
      </w:r>
      <w:r w:rsidRPr="002D7347">
        <w:fldChar w:fldCharType="separate"/>
      </w:r>
      <w:r w:rsidR="00105FB9">
        <w:t>Set List Page</w:t>
      </w:r>
      <w:r w:rsidRPr="002D7347">
        <w:fldChar w:fldCharType="end"/>
      </w:r>
      <w:r w:rsidRPr="002D7347">
        <w:t xml:space="preserve"> (</w:t>
      </w:r>
      <w:r w:rsidRPr="002D7347">
        <w:fldChar w:fldCharType="begin"/>
      </w:r>
      <w:r w:rsidRPr="002D7347">
        <w:instrText xml:space="preserve"> REF _Ref101464225 \h </w:instrText>
      </w:r>
      <w:r w:rsidR="008063F4" w:rsidRPr="002D7347">
        <w:instrText xml:space="preserve"> \* MERGEFORMAT </w:instrText>
      </w:r>
      <w:r w:rsidRPr="002D7347">
        <w:fldChar w:fldCharType="separate"/>
      </w:r>
      <w:r w:rsidR="00105FB9">
        <w:t xml:space="preserve">Figure </w:t>
      </w:r>
      <w:r w:rsidR="00105FB9">
        <w:rPr>
          <w:noProof/>
        </w:rPr>
        <w:t>65</w:t>
      </w:r>
      <w:r w:rsidRPr="002D7347">
        <w:fldChar w:fldCharType="end"/>
      </w:r>
      <w:r w:rsidRPr="002D7347">
        <w:t xml:space="preserve"> and </w:t>
      </w:r>
      <w:r w:rsidRPr="002D7347">
        <w:fldChar w:fldCharType="begin"/>
      </w:r>
      <w:r w:rsidRPr="002D7347">
        <w:instrText xml:space="preserve"> REF _Ref101464234 \h </w:instrText>
      </w:r>
      <w:r w:rsidR="008063F4" w:rsidRPr="002D7347">
        <w:instrText xml:space="preserve"> \* MERGEFORMAT </w:instrText>
      </w:r>
      <w:r w:rsidRPr="002D7347">
        <w:fldChar w:fldCharType="separate"/>
      </w:r>
      <w:r w:rsidR="00105FB9">
        <w:t xml:space="preserve">Figure </w:t>
      </w:r>
      <w:r w:rsidR="00105FB9">
        <w:rPr>
          <w:noProof/>
        </w:rPr>
        <w:t>66</w:t>
      </w:r>
      <w:r w:rsidRPr="002D7347">
        <w:fldChar w:fldCharType="end"/>
      </w:r>
      <w:r w:rsidRPr="002D7347">
        <w:t xml:space="preserve">), </w:t>
      </w:r>
      <w:r w:rsidRPr="002D7347">
        <w:fldChar w:fldCharType="begin"/>
      </w:r>
      <w:r w:rsidRPr="002D7347">
        <w:instrText xml:space="preserve"> REF _Ref100934880 \h </w:instrText>
      </w:r>
      <w:r w:rsidR="008063F4" w:rsidRPr="002D7347">
        <w:instrText xml:space="preserve"> \* MERGEFORMAT </w:instrText>
      </w:r>
      <w:r w:rsidRPr="002D7347">
        <w:fldChar w:fldCharType="separate"/>
      </w:r>
      <w:r w:rsidR="00105FB9">
        <w:t>Search Page</w:t>
      </w:r>
      <w:r w:rsidRPr="002D7347">
        <w:fldChar w:fldCharType="end"/>
      </w:r>
      <w:r w:rsidRPr="002D7347">
        <w:t xml:space="preserve"> (</w:t>
      </w:r>
      <w:r w:rsidRPr="002D7347">
        <w:fldChar w:fldCharType="begin"/>
      </w:r>
      <w:r w:rsidRPr="002D7347">
        <w:instrText xml:space="preserve"> REF _Ref101299243 \h </w:instrText>
      </w:r>
      <w:r w:rsidR="008063F4" w:rsidRPr="002D7347">
        <w:instrText xml:space="preserve"> \* MERGEFORMAT </w:instrText>
      </w:r>
      <w:r w:rsidRPr="002D7347">
        <w:fldChar w:fldCharType="separate"/>
      </w:r>
      <w:r w:rsidR="00105FB9">
        <w:t xml:space="preserve">Figure </w:t>
      </w:r>
      <w:r w:rsidR="00105FB9">
        <w:rPr>
          <w:noProof/>
        </w:rPr>
        <w:t>11</w:t>
      </w:r>
      <w:r w:rsidRPr="002D7347">
        <w:fldChar w:fldCharType="end"/>
      </w:r>
      <w:r w:rsidRPr="002D7347">
        <w:t xml:space="preserve"> and </w:t>
      </w:r>
      <w:r w:rsidRPr="002D7347">
        <w:fldChar w:fldCharType="begin"/>
      </w:r>
      <w:r w:rsidRPr="002D7347">
        <w:instrText xml:space="preserve"> REF _Ref101299246 \h </w:instrText>
      </w:r>
      <w:r w:rsidR="008063F4" w:rsidRPr="002D7347">
        <w:instrText xml:space="preserve"> \* MERGEFORMAT </w:instrText>
      </w:r>
      <w:r w:rsidRPr="002D7347">
        <w:fldChar w:fldCharType="separate"/>
      </w:r>
      <w:r w:rsidR="00105FB9">
        <w:t xml:space="preserve">Figure </w:t>
      </w:r>
      <w:r w:rsidR="00105FB9">
        <w:rPr>
          <w:noProof/>
        </w:rPr>
        <w:t>12</w:t>
      </w:r>
      <w:r w:rsidRPr="002D7347">
        <w:fldChar w:fldCharType="end"/>
      </w:r>
      <w:r w:rsidRPr="002D7347">
        <w:t xml:space="preserve">) and </w:t>
      </w:r>
      <w:r w:rsidRPr="002D7347">
        <w:fldChar w:fldCharType="begin"/>
      </w:r>
      <w:r w:rsidRPr="002D7347">
        <w:instrText xml:space="preserve"> REF _Ref100955549 \h </w:instrText>
      </w:r>
      <w:r w:rsidR="008063F4" w:rsidRPr="002D7347">
        <w:instrText xml:space="preserve"> \* MERGEFORMAT </w:instrText>
      </w:r>
      <w:r w:rsidRPr="002D7347">
        <w:fldChar w:fldCharType="separate"/>
      </w:r>
      <w:r w:rsidR="00105FB9">
        <w:t>Piece Checklist Page</w:t>
      </w:r>
      <w:r w:rsidRPr="002D7347">
        <w:fldChar w:fldCharType="end"/>
      </w:r>
      <w:r w:rsidRPr="002D7347">
        <w:t xml:space="preserve"> (</w:t>
      </w:r>
      <w:r w:rsidRPr="002D7347">
        <w:fldChar w:fldCharType="begin"/>
      </w:r>
      <w:r w:rsidRPr="002D7347">
        <w:instrText xml:space="preserve"> REF _Ref101369637 \h </w:instrText>
      </w:r>
      <w:r w:rsidR="008063F4" w:rsidRPr="002D7347">
        <w:instrText xml:space="preserve"> \* MERGEFORMAT </w:instrText>
      </w:r>
      <w:r w:rsidRPr="002D7347">
        <w:fldChar w:fldCharType="separate"/>
      </w:r>
      <w:r w:rsidR="00105FB9">
        <w:t xml:space="preserve">Figure </w:t>
      </w:r>
      <w:r w:rsidR="00105FB9">
        <w:rPr>
          <w:noProof/>
        </w:rPr>
        <w:t>22</w:t>
      </w:r>
      <w:r w:rsidRPr="002D7347">
        <w:fldChar w:fldCharType="end"/>
      </w:r>
      <w:r w:rsidRPr="002D7347">
        <w:t>)</w:t>
      </w:r>
      <w:r w:rsidR="00FA6123">
        <w:t xml:space="preserve">. In </w:t>
      </w:r>
      <w:r w:rsidR="00472261">
        <w:fldChar w:fldCharType="begin"/>
      </w:r>
      <w:r w:rsidR="00472261">
        <w:instrText xml:space="preserve"> REF _Ref102649100 \h </w:instrText>
      </w:r>
      <w:r w:rsidR="00472261">
        <w:fldChar w:fldCharType="separate"/>
      </w:r>
      <w:r w:rsidR="00105FB9">
        <w:t xml:space="preserve">Figure </w:t>
      </w:r>
      <w:r w:rsidR="00105FB9">
        <w:rPr>
          <w:noProof/>
        </w:rPr>
        <w:t>101</w:t>
      </w:r>
      <w:r w:rsidR="00472261">
        <w:fldChar w:fldCharType="end"/>
      </w:r>
      <w:r w:rsidR="00FA6123">
        <w:t xml:space="preserve">, </w:t>
      </w:r>
      <w:r w:rsidRPr="002D7347">
        <w:t>I have set a minimum viewport width so that if the screen width is less than this number the viewport width stays as this minimum width but the initial zoom level changes to ‘0.5’ so that all the columns on these pages are adjacently displayed and the pages are zoomed out so users can see all the columns.</w:t>
      </w:r>
    </w:p>
    <w:p w14:paraId="72569851" w14:textId="788783EC" w:rsidR="003E1F76" w:rsidRPr="002D7347" w:rsidRDefault="003E1F76" w:rsidP="00241744">
      <w:r w:rsidRPr="002D7347">
        <w:t>On the</w:t>
      </w:r>
      <w:r w:rsidR="00241744">
        <w:t xml:space="preserve"> </w:t>
      </w:r>
      <w:r w:rsidR="00241744">
        <w:fldChar w:fldCharType="begin"/>
      </w:r>
      <w:r w:rsidR="00241744">
        <w:instrText xml:space="preserve"> REF _Ref102642239 \h </w:instrText>
      </w:r>
      <w:r w:rsidR="00241744">
        <w:fldChar w:fldCharType="separate"/>
      </w:r>
      <w:r w:rsidR="00105FB9">
        <w:t>Home Page</w:t>
      </w:r>
      <w:r w:rsidR="00241744">
        <w:fldChar w:fldCharType="end"/>
      </w:r>
      <w:r w:rsidRPr="002D7347">
        <w:t xml:space="preserve">, </w:t>
      </w:r>
      <w:r w:rsidRPr="002D7347">
        <w:fldChar w:fldCharType="begin"/>
      </w:r>
      <w:r w:rsidRPr="002D7347">
        <w:instrText xml:space="preserve"> REF _Ref100935230 \h </w:instrText>
      </w:r>
      <w:r w:rsidR="008063F4" w:rsidRPr="002D7347">
        <w:instrText xml:space="preserve"> \* MERGEFORMAT </w:instrText>
      </w:r>
      <w:r w:rsidRPr="002D7347">
        <w:fldChar w:fldCharType="separate"/>
      </w:r>
      <w:r w:rsidR="00105FB9">
        <w:t>Profile Page</w:t>
      </w:r>
      <w:r w:rsidRPr="002D7347">
        <w:fldChar w:fldCharType="end"/>
      </w:r>
      <w:r w:rsidRPr="002D7347">
        <w:t xml:space="preserve"> and </w:t>
      </w:r>
      <w:r w:rsidRPr="002D7347">
        <w:fldChar w:fldCharType="begin"/>
      </w:r>
      <w:r w:rsidRPr="002D7347">
        <w:instrText xml:space="preserve"> REF _Ref101641888 \h </w:instrText>
      </w:r>
      <w:r w:rsidR="008063F4" w:rsidRPr="002D7347">
        <w:instrText xml:space="preserve"> \* MERGEFORMAT </w:instrText>
      </w:r>
      <w:r w:rsidRPr="002D7347">
        <w:fldChar w:fldCharType="separate"/>
      </w:r>
      <w:r w:rsidR="00105FB9">
        <w:t>Access Denied Page</w:t>
      </w:r>
      <w:r w:rsidRPr="002D7347">
        <w:fldChar w:fldCharType="end"/>
      </w:r>
      <w:r w:rsidRPr="002D7347">
        <w:t xml:space="preserve"> I have also used JavaScript to set a minimum viewport width, but these pages</w:t>
      </w:r>
      <w:r w:rsidR="000D7709" w:rsidRPr="002D7347">
        <w:t>'</w:t>
      </w:r>
      <w:r w:rsidRPr="002D7347">
        <w:t xml:space="preserve"> initial zoom level does not need to change.</w:t>
      </w:r>
    </w:p>
    <w:p w14:paraId="2E20A300" w14:textId="7551EFED" w:rsidR="003E1F76" w:rsidRPr="002D7347" w:rsidRDefault="003E1F76" w:rsidP="002A3E3D">
      <w:r w:rsidRPr="002D7347">
        <w:lastRenderedPageBreak/>
        <w:t>On the</w:t>
      </w:r>
      <w:r w:rsidR="0091710F" w:rsidRPr="002D7347">
        <w:t xml:space="preserve"> </w:t>
      </w:r>
      <w:r w:rsidR="0091710F" w:rsidRPr="002D7347">
        <w:fldChar w:fldCharType="begin"/>
      </w:r>
      <w:r w:rsidR="0091710F" w:rsidRPr="002D7347">
        <w:instrText xml:space="preserve"> REF _Ref100934557 \h </w:instrText>
      </w:r>
      <w:r w:rsidR="008063F4" w:rsidRPr="002D7347">
        <w:instrText xml:space="preserve"> \* MERGEFORMAT </w:instrText>
      </w:r>
      <w:r w:rsidR="0091710F" w:rsidRPr="002D7347">
        <w:fldChar w:fldCharType="separate"/>
      </w:r>
      <w:r w:rsidR="00105FB9">
        <w:t>Set Page</w:t>
      </w:r>
      <w:r w:rsidR="0091710F" w:rsidRPr="002D7347">
        <w:fldChar w:fldCharType="end"/>
      </w:r>
      <w:r w:rsidR="0091710F" w:rsidRPr="002D7347">
        <w:t xml:space="preserve"> </w:t>
      </w:r>
      <w:r w:rsidR="007630E9" w:rsidRPr="002D7347">
        <w:t xml:space="preserve">if the browser window is above a certain width </w:t>
      </w:r>
      <w:r w:rsidR="00E9430E" w:rsidRPr="002D7347">
        <w:t>JavaScript makes the page be displayed</w:t>
      </w:r>
      <w:r w:rsidR="007630E9" w:rsidRPr="002D7347">
        <w:t xml:space="preserve"> with 2 columns like in </w:t>
      </w:r>
      <w:r w:rsidR="007630E9" w:rsidRPr="002D7347">
        <w:fldChar w:fldCharType="begin"/>
      </w:r>
      <w:r w:rsidR="007630E9" w:rsidRPr="002D7347">
        <w:instrText xml:space="preserve"> REF _Ref101301087 \h </w:instrText>
      </w:r>
      <w:r w:rsidR="008063F4" w:rsidRPr="002D7347">
        <w:instrText xml:space="preserve"> \* MERGEFORMAT </w:instrText>
      </w:r>
      <w:r w:rsidR="007630E9" w:rsidRPr="002D7347">
        <w:fldChar w:fldCharType="separate"/>
      </w:r>
      <w:r w:rsidR="00105FB9">
        <w:t xml:space="preserve">Figure </w:t>
      </w:r>
      <w:r w:rsidR="00105FB9">
        <w:rPr>
          <w:noProof/>
        </w:rPr>
        <w:t>13</w:t>
      </w:r>
      <w:r w:rsidR="007630E9" w:rsidRPr="002D7347">
        <w:fldChar w:fldCharType="end"/>
      </w:r>
      <w:r w:rsidR="00E9430E" w:rsidRPr="002D7347">
        <w:t xml:space="preserve">, otherwise if it is less than this width the 2 </w:t>
      </w:r>
      <w:r w:rsidR="00A4735E" w:rsidRPr="002D7347">
        <w:t>columns</w:t>
      </w:r>
      <w:r w:rsidR="00E9430E" w:rsidRPr="002D7347">
        <w:t xml:space="preserve"> are combined one on top of the other and made to fit the page width, like in </w:t>
      </w:r>
      <w:r w:rsidR="005F199F" w:rsidRPr="002D7347">
        <w:fldChar w:fldCharType="begin"/>
      </w:r>
      <w:r w:rsidR="005F199F" w:rsidRPr="002D7347">
        <w:instrText xml:space="preserve"> REF _Ref102338636 \h </w:instrText>
      </w:r>
      <w:r w:rsidR="008063F4" w:rsidRPr="002D7347">
        <w:instrText xml:space="preserve"> \* MERGEFORMAT </w:instrText>
      </w:r>
      <w:r w:rsidR="005F199F" w:rsidRPr="002D7347">
        <w:fldChar w:fldCharType="separate"/>
      </w:r>
      <w:r w:rsidR="00105FB9">
        <w:t xml:space="preserve">Figure </w:t>
      </w:r>
      <w:r w:rsidR="00105FB9">
        <w:rPr>
          <w:noProof/>
        </w:rPr>
        <w:t>15</w:t>
      </w:r>
      <w:r w:rsidR="005F199F" w:rsidRPr="002D7347">
        <w:fldChar w:fldCharType="end"/>
      </w:r>
      <w:r w:rsidR="00E9430E" w:rsidRPr="002D7347">
        <w:t>.</w:t>
      </w:r>
    </w:p>
    <w:p w14:paraId="1E8F0561" w14:textId="79A9870D" w:rsidR="005C6AFC" w:rsidRPr="002D7347" w:rsidRDefault="005C6AFC" w:rsidP="005C6AFC">
      <w:pPr>
        <w:pStyle w:val="Heading4"/>
      </w:pPr>
      <w:bookmarkStart w:id="277" w:name="_Toc102658835"/>
      <w:r w:rsidRPr="002D7347">
        <w:t>Font Awesome</w:t>
      </w:r>
      <w:bookmarkEnd w:id="277"/>
    </w:p>
    <w:p w14:paraId="0B82FEDF" w14:textId="16CB082E" w:rsidR="00AE3448" w:rsidRPr="002D7347" w:rsidRDefault="00E16DAC" w:rsidP="005C6AFC">
      <w:r w:rsidRPr="002D7347">
        <w:t xml:space="preserve">To help keep my UI </w:t>
      </w:r>
      <w:r w:rsidR="0030661A" w:rsidRPr="002D7347">
        <w:t>consistent</w:t>
      </w:r>
      <w:r w:rsidRPr="002D7347">
        <w:t xml:space="preserve"> </w:t>
      </w:r>
      <w:r w:rsidR="0030661A" w:rsidRPr="002D7347">
        <w:t xml:space="preserve">and improve user recognition I used Font Awesome </w:t>
      </w:r>
      <w:r w:rsidR="0030661A" w:rsidRPr="002D7347">
        <w:fldChar w:fldCharType="begin"/>
      </w:r>
      <w:r w:rsidR="0030661A" w:rsidRPr="002D7347">
        <w:instrText xml:space="preserve"> REF _Ref102315763 \r \h </w:instrText>
      </w:r>
      <w:r w:rsidR="008063F4" w:rsidRPr="002D7347">
        <w:instrText xml:space="preserve"> \* MERGEFORMAT </w:instrText>
      </w:r>
      <w:r w:rsidR="0030661A" w:rsidRPr="002D7347">
        <w:fldChar w:fldCharType="separate"/>
      </w:r>
      <w:r w:rsidR="00105FB9">
        <w:t>[18]</w:t>
      </w:r>
      <w:r w:rsidR="0030661A" w:rsidRPr="002D7347">
        <w:fldChar w:fldCharType="end"/>
      </w:r>
      <w:r w:rsidR="00192989" w:rsidRPr="002D7347">
        <w:t xml:space="preserve"> to add icons to buttons and links so user</w:t>
      </w:r>
      <w:r w:rsidR="000D7709" w:rsidRPr="002D7347">
        <w:t>s</w:t>
      </w:r>
      <w:r w:rsidR="00192989" w:rsidRPr="002D7347">
        <w:t xml:space="preserve"> could understand at a gl</w:t>
      </w:r>
      <w:r w:rsidR="001F2A9F" w:rsidRPr="002D7347">
        <w:t>an</w:t>
      </w:r>
      <w:r w:rsidR="00192989" w:rsidRPr="002D7347">
        <w:t>ce what action these performed.</w:t>
      </w:r>
    </w:p>
    <w:p w14:paraId="327207C7" w14:textId="7408BA53" w:rsidR="005C6AFC" w:rsidRPr="002D7347" w:rsidRDefault="00D4194F" w:rsidP="005C6AFC">
      <w:pPr>
        <w:pStyle w:val="Heading4"/>
      </w:pPr>
      <w:bookmarkStart w:id="278" w:name="_Ref102404018"/>
      <w:bookmarkStart w:id="279" w:name="_Toc102658836"/>
      <w:r w:rsidRPr="002D7347">
        <w:t>Accessing Model Attributes</w:t>
      </w:r>
      <w:bookmarkEnd w:id="278"/>
      <w:bookmarkEnd w:id="279"/>
    </w:p>
    <w:p w14:paraId="5B3E7049" w14:textId="1671E15B" w:rsidR="00DF0841" w:rsidRPr="002D7347" w:rsidRDefault="00313E5F" w:rsidP="00CD30F6">
      <w:r w:rsidRPr="002D7347">
        <w:t xml:space="preserve">To access data sent to a JSP as a Model Attribute from </w:t>
      </w:r>
      <w:r w:rsidR="00436BE8" w:rsidRPr="002D7347">
        <w:t xml:space="preserve">a controller, </w:t>
      </w:r>
      <w:r w:rsidR="000B0312" w:rsidRPr="002D7347">
        <w:t xml:space="preserve">the name of the model attribute is placed between ‘${‘ and ‘}’  </w:t>
      </w:r>
      <w:r w:rsidR="007E569A" w:rsidRPr="002D7347">
        <w:t>and it call</w:t>
      </w:r>
      <w:r w:rsidR="000D7709" w:rsidRPr="002D7347">
        <w:t>s</w:t>
      </w:r>
      <w:r w:rsidR="00DF0841" w:rsidRPr="002D7347">
        <w:t xml:space="preserve"> the </w:t>
      </w:r>
      <w:r w:rsidR="007E569A" w:rsidRPr="002D7347">
        <w:t>public getter</w:t>
      </w:r>
      <w:r w:rsidR="000D7709" w:rsidRPr="002D7347">
        <w:t xml:space="preserve"> method</w:t>
      </w:r>
      <w:r w:rsidR="007E569A" w:rsidRPr="002D7347">
        <w:t xml:space="preserve"> </w:t>
      </w:r>
      <w:r w:rsidR="00DF0841" w:rsidRPr="002D7347">
        <w:t>in th</w:t>
      </w:r>
      <w:r w:rsidR="000A1381" w:rsidRPr="002D7347">
        <w:t>e class of this variable</w:t>
      </w:r>
      <w:r w:rsidR="00DF0841" w:rsidRPr="002D7347">
        <w:t xml:space="preserve"> </w:t>
      </w:r>
      <w:r w:rsidR="007E569A" w:rsidRPr="002D7347">
        <w:t>to retrieve a value</w:t>
      </w:r>
      <w:r w:rsidR="000B0312" w:rsidRPr="002D7347">
        <w:t>. For example</w:t>
      </w:r>
      <w:r w:rsidR="00D05296" w:rsidRPr="002D7347">
        <w:t>,</w:t>
      </w:r>
      <w:r w:rsidR="000B0312" w:rsidRPr="002D7347">
        <w:t xml:space="preserve"> ‘</w:t>
      </w:r>
      <w:r w:rsidR="000B0312" w:rsidRPr="0036244B">
        <w:rPr>
          <w:rFonts w:ascii="Courier New" w:hAnsi="Courier New" w:cs="Courier New"/>
        </w:rPr>
        <w:t>${</w:t>
      </w:r>
      <w:r w:rsidR="00681051" w:rsidRPr="0036244B">
        <w:rPr>
          <w:rFonts w:ascii="Courier New" w:hAnsi="Courier New" w:cs="Courier New"/>
        </w:rPr>
        <w:t>set_number</w:t>
      </w:r>
      <w:r w:rsidR="000B0312" w:rsidRPr="0036244B">
        <w:rPr>
          <w:rFonts w:ascii="Courier New" w:hAnsi="Courier New" w:cs="Courier New"/>
        </w:rPr>
        <w:t>}</w:t>
      </w:r>
      <w:r w:rsidR="000B0312" w:rsidRPr="002D7347">
        <w:t>’</w:t>
      </w:r>
      <w:r w:rsidR="00681051" w:rsidRPr="002D7347">
        <w:t>,</w:t>
      </w:r>
      <w:r w:rsidR="000B0312" w:rsidRPr="002D7347">
        <w:t xml:space="preserve"> where ‘</w:t>
      </w:r>
      <w:r w:rsidR="00681051" w:rsidRPr="002D7347">
        <w:t xml:space="preserve">set_number’ </w:t>
      </w:r>
      <w:r w:rsidR="000B0312" w:rsidRPr="002D7347">
        <w:t>is a String variable</w:t>
      </w:r>
      <w:r w:rsidR="00681051" w:rsidRPr="002D7347">
        <w:t>, would return a String ‘7676-1’</w:t>
      </w:r>
      <w:r w:rsidR="00BB5DF6" w:rsidRPr="002D7347">
        <w:t>.</w:t>
      </w:r>
    </w:p>
    <w:p w14:paraId="267B8E90" w14:textId="2279A3C7" w:rsidR="00CD30F6" w:rsidRPr="002D7347" w:rsidRDefault="00DF0841" w:rsidP="002D58AA">
      <w:r w:rsidRPr="002D7347">
        <w:t xml:space="preserve">If the program is accessing a class I have created, e.g. the Set Class, to access a variable in this class a ‘.’ would be added after the </w:t>
      </w:r>
      <w:r w:rsidR="00360041" w:rsidRPr="002D7347">
        <w:t xml:space="preserve">model attribute name followed by the class variable, e.g. </w:t>
      </w:r>
      <w:r w:rsidR="0036244B">
        <w:t>‘</w:t>
      </w:r>
      <w:r w:rsidR="00360041" w:rsidRPr="0036244B">
        <w:rPr>
          <w:rFonts w:ascii="Courier New" w:hAnsi="Courier New" w:cs="Courier New"/>
        </w:rPr>
        <w:t>${set.name}</w:t>
      </w:r>
      <w:r w:rsidR="0036244B">
        <w:t>’</w:t>
      </w:r>
      <w:r w:rsidR="008568F6" w:rsidRPr="002D7347">
        <w:t>.</w:t>
      </w:r>
      <w:r w:rsidR="00360041" w:rsidRPr="002D7347">
        <w:t xml:space="preserve"> </w:t>
      </w:r>
      <w:r w:rsidR="008568F6" w:rsidRPr="002D7347">
        <w:t>This</w:t>
      </w:r>
      <w:r w:rsidR="00360041" w:rsidRPr="002D7347">
        <w:t xml:space="preserve"> would return the value </w:t>
      </w:r>
      <w:r w:rsidR="000A1381" w:rsidRPr="002D7347">
        <w:t>o</w:t>
      </w:r>
      <w:r w:rsidR="00360041" w:rsidRPr="002D7347">
        <w:t xml:space="preserve">f this </w:t>
      </w:r>
      <w:r w:rsidR="000138A2" w:rsidRPr="002D7347">
        <w:t>variable</w:t>
      </w:r>
      <w:r w:rsidR="00360041" w:rsidRPr="002D7347">
        <w:t xml:space="preserve"> in the instance of the class </w:t>
      </w:r>
      <w:r w:rsidR="00070DD6" w:rsidRPr="002D7347">
        <w:t>if</w:t>
      </w:r>
      <w:r w:rsidR="00360041" w:rsidRPr="002D7347">
        <w:t xml:space="preserve"> the variable has a public getter in the class, in this case</w:t>
      </w:r>
      <w:r w:rsidR="000A1381" w:rsidRPr="002D7347">
        <w:t>,</w:t>
      </w:r>
      <w:r w:rsidR="00360041" w:rsidRPr="002D7347">
        <w:t xml:space="preserve"> it would return the name of a Lego Set.</w:t>
      </w:r>
    </w:p>
    <w:p w14:paraId="7437422F" w14:textId="1B80F01E" w:rsidR="00BC44D7" w:rsidRPr="002D7347" w:rsidRDefault="002D7F1B" w:rsidP="002D7F1B">
      <w:pPr>
        <w:tabs>
          <w:tab w:val="left" w:pos="1485"/>
        </w:tabs>
      </w:pPr>
      <w:r w:rsidRPr="002D7347">
        <w:t xml:space="preserve">I have also used JSTL core </w:t>
      </w:r>
      <w:r w:rsidR="00A641C2" w:rsidRPr="002D7347">
        <w:fldChar w:fldCharType="begin"/>
      </w:r>
      <w:r w:rsidR="00A641C2" w:rsidRPr="002D7347">
        <w:instrText xml:space="preserve"> REF _Ref102387006 \r \h </w:instrText>
      </w:r>
      <w:r w:rsidR="008063F4" w:rsidRPr="002D7347">
        <w:instrText xml:space="preserve"> \* MERGEFORMAT </w:instrText>
      </w:r>
      <w:r w:rsidR="00A641C2" w:rsidRPr="002D7347">
        <w:fldChar w:fldCharType="separate"/>
      </w:r>
      <w:r w:rsidR="00105FB9">
        <w:t>[20]</w:t>
      </w:r>
      <w:r w:rsidR="00A641C2" w:rsidRPr="002D7347">
        <w:fldChar w:fldCharType="end"/>
      </w:r>
      <w:r w:rsidR="00A641C2" w:rsidRPr="002D7347">
        <w:t xml:space="preserve"> </w:t>
      </w:r>
      <w:r w:rsidR="007C273F" w:rsidRPr="002D7347">
        <w:t xml:space="preserve">with this inputted data. I have used the </w:t>
      </w:r>
      <w:r w:rsidR="007C0011">
        <w:t>‘</w:t>
      </w:r>
      <w:r w:rsidR="007C273F" w:rsidRPr="007C0011">
        <w:rPr>
          <w:rFonts w:ascii="Courier New" w:hAnsi="Courier New" w:cs="Courier New"/>
        </w:rPr>
        <w:t>c:if</w:t>
      </w:r>
      <w:r w:rsidR="007C0011">
        <w:t>’</w:t>
      </w:r>
      <w:r w:rsidR="007C273F" w:rsidRPr="002D7347">
        <w:t xml:space="preserve"> tag to check a bool condition involving a model attribute, that if the condition is true runs the code in between the start and end tags.</w:t>
      </w:r>
      <w:r w:rsidR="00BC44D7" w:rsidRPr="002D7347">
        <w:t xml:space="preserve"> For example </w:t>
      </w:r>
      <w:r w:rsidR="00405A54" w:rsidRPr="002D7347">
        <w:t>‘</w:t>
      </w:r>
      <w:r w:rsidR="00405A54" w:rsidRPr="005736EA">
        <w:rPr>
          <w:rFonts w:ascii="Courier New" w:hAnsi="Courier New" w:cs="Courier New"/>
        </w:rPr>
        <w:t>&lt;c:if test="${not empty accountLoggedIn}"&gt;</w:t>
      </w:r>
      <w:r w:rsidR="00405A54" w:rsidRPr="002D7347">
        <w:t>’ checks if the model attribute ‘accountLoggedIn’ is not an empty string and if this is true then the code between this tag and the end tag is run.</w:t>
      </w:r>
    </w:p>
    <w:p w14:paraId="4B2BCA40" w14:textId="6D5337D0" w:rsidR="002D7F1B" w:rsidRPr="002D7347" w:rsidRDefault="002153CF" w:rsidP="002D7F1B">
      <w:pPr>
        <w:tabs>
          <w:tab w:val="left" w:pos="1485"/>
        </w:tabs>
      </w:pPr>
      <w:r w:rsidRPr="002D7347">
        <w:t xml:space="preserve">I have used </w:t>
      </w:r>
      <w:r w:rsidR="00BC44D7" w:rsidRPr="002D7347">
        <w:t xml:space="preserve">the </w:t>
      </w:r>
      <w:r w:rsidR="0036244B">
        <w:t>‘</w:t>
      </w:r>
      <w:r w:rsidR="00BC44D7" w:rsidRPr="0036244B">
        <w:rPr>
          <w:rFonts w:ascii="Courier New" w:hAnsi="Courier New" w:cs="Courier New"/>
        </w:rPr>
        <w:t>c:when</w:t>
      </w:r>
      <w:r w:rsidR="0036244B">
        <w:t>’</w:t>
      </w:r>
      <w:r w:rsidR="00BC44D7" w:rsidRPr="002D7347">
        <w:t xml:space="preserve"> and </w:t>
      </w:r>
      <w:r w:rsidR="0036244B">
        <w:t>‘</w:t>
      </w:r>
      <w:r w:rsidR="00BC44D7" w:rsidRPr="0036244B">
        <w:rPr>
          <w:rFonts w:ascii="Courier New" w:hAnsi="Courier New" w:cs="Courier New"/>
        </w:rPr>
        <w:t>c:otherwise</w:t>
      </w:r>
      <w:r w:rsidR="0036244B">
        <w:t>’</w:t>
      </w:r>
      <w:r w:rsidR="00BC44D7" w:rsidRPr="002D7347">
        <w:t xml:space="preserve"> tags (surrounded by the c:choose tag) to create an if and else statement, where if a bool condition is true in the </w:t>
      </w:r>
      <w:r w:rsidR="0013622F">
        <w:t>‘</w:t>
      </w:r>
      <w:r w:rsidR="0013622F">
        <w:rPr>
          <w:rFonts w:ascii="Courier New" w:hAnsi="Courier New" w:cs="Courier New"/>
        </w:rPr>
        <w:t>c:when</w:t>
      </w:r>
      <w:r w:rsidR="0013622F">
        <w:t>’</w:t>
      </w:r>
      <w:r w:rsidR="00BC44D7" w:rsidRPr="002D7347">
        <w:t xml:space="preserve"> tag the code inside is run, and if it’s false the code in between the </w:t>
      </w:r>
      <w:r w:rsidR="00B15D50">
        <w:t>‘</w:t>
      </w:r>
      <w:r w:rsidR="00B15D50" w:rsidRPr="0036244B">
        <w:rPr>
          <w:rFonts w:ascii="Courier New" w:hAnsi="Courier New" w:cs="Courier New"/>
        </w:rPr>
        <w:t>c:otherwise</w:t>
      </w:r>
      <w:r w:rsidR="00B15D50">
        <w:t>’</w:t>
      </w:r>
      <w:r w:rsidR="00BC44D7" w:rsidRPr="002D7347">
        <w:t xml:space="preserve"> tag</w:t>
      </w:r>
      <w:r w:rsidR="002856EE" w:rsidRPr="002D7347">
        <w:t>s</w:t>
      </w:r>
      <w:r w:rsidR="00BC44D7" w:rsidRPr="002D7347">
        <w:t xml:space="preserve"> is r</w:t>
      </w:r>
      <w:r w:rsidR="006F4A4A" w:rsidRPr="002D7347">
        <w:t>u</w:t>
      </w:r>
      <w:r w:rsidR="00BC44D7" w:rsidRPr="002D7347">
        <w:t>n instead</w:t>
      </w:r>
      <w:r w:rsidR="002F6388" w:rsidRPr="002D7347">
        <w:t xml:space="preserve">. </w:t>
      </w:r>
      <w:r w:rsidR="00E153E6" w:rsidRPr="002D7347">
        <w:t xml:space="preserve">For example, </w:t>
      </w:r>
      <w:r w:rsidR="00DA298B" w:rsidRPr="002D7347">
        <w:t xml:space="preserve">in </w:t>
      </w:r>
      <w:r w:rsidR="006F1AC8" w:rsidRPr="002D7347">
        <w:fldChar w:fldCharType="begin"/>
      </w:r>
      <w:r w:rsidR="006F1AC8" w:rsidRPr="002D7347">
        <w:instrText xml:space="preserve"> REF _Ref102388085 \h </w:instrText>
      </w:r>
      <w:r w:rsidR="008063F4" w:rsidRPr="002D7347">
        <w:instrText xml:space="preserve"> \* MERGEFORMAT </w:instrText>
      </w:r>
      <w:r w:rsidR="006F1AC8" w:rsidRPr="002D7347">
        <w:fldChar w:fldCharType="separate"/>
      </w:r>
      <w:r w:rsidR="00105FB9" w:rsidRPr="002D7347">
        <w:t xml:space="preserve">Figure </w:t>
      </w:r>
      <w:r w:rsidR="00105FB9">
        <w:rPr>
          <w:noProof/>
        </w:rPr>
        <w:t>102</w:t>
      </w:r>
      <w:r w:rsidR="006F1AC8" w:rsidRPr="002D7347">
        <w:fldChar w:fldCharType="end"/>
      </w:r>
      <w:r w:rsidR="00084090" w:rsidRPr="002D7347">
        <w:t xml:space="preserve"> the </w:t>
      </w:r>
      <w:r w:rsidR="0013622F">
        <w:t>‘</w:t>
      </w:r>
      <w:r w:rsidR="0013622F">
        <w:rPr>
          <w:rFonts w:ascii="Courier New" w:hAnsi="Courier New" w:cs="Courier New"/>
        </w:rPr>
        <w:t>c:when</w:t>
      </w:r>
      <w:r w:rsidR="0013622F">
        <w:t>’</w:t>
      </w:r>
      <w:r w:rsidR="00084090" w:rsidRPr="002D7347">
        <w:t xml:space="preserve"> tag checks if two model attributes (‘theme.id’ and ‘theme_id’) are equal. If they are equal then the first option tag within the </w:t>
      </w:r>
      <w:r w:rsidR="0036244B">
        <w:t>‘</w:t>
      </w:r>
      <w:r w:rsidR="0036244B" w:rsidRPr="0036244B">
        <w:rPr>
          <w:rFonts w:ascii="Courier New" w:hAnsi="Courier New" w:cs="Courier New"/>
        </w:rPr>
        <w:t>c:when</w:t>
      </w:r>
      <w:r w:rsidR="0036244B">
        <w:t>’</w:t>
      </w:r>
      <w:r w:rsidR="00084090" w:rsidRPr="002D7347">
        <w:t xml:space="preserve"> tags is used, and if they are not equal the second option tag within the </w:t>
      </w:r>
      <w:r w:rsidR="00B15D50">
        <w:t>‘</w:t>
      </w:r>
      <w:r w:rsidR="00B15D50" w:rsidRPr="0036244B">
        <w:rPr>
          <w:rFonts w:ascii="Courier New" w:hAnsi="Courier New" w:cs="Courier New"/>
        </w:rPr>
        <w:t>c:otherwise</w:t>
      </w:r>
      <w:r w:rsidR="00B15D50">
        <w:t>’</w:t>
      </w:r>
      <w:r w:rsidR="00084090" w:rsidRPr="002D7347">
        <w:t xml:space="preserve"> tags is used.</w:t>
      </w:r>
    </w:p>
    <w:p w14:paraId="7C83086C" w14:textId="77777777" w:rsidR="005829A6" w:rsidRPr="002D7347" w:rsidRDefault="005829A6" w:rsidP="005829A6">
      <w:pPr>
        <w:keepNext/>
        <w:tabs>
          <w:tab w:val="left" w:pos="1485"/>
        </w:tabs>
        <w:spacing w:after="0"/>
      </w:pPr>
      <w:r w:rsidRPr="002D7347">
        <w:rPr>
          <w:noProof/>
        </w:rPr>
        <w:drawing>
          <wp:inline distT="0" distB="0" distL="0" distR="0" wp14:anchorId="1A18F353" wp14:editId="09C31E13">
            <wp:extent cx="5731510" cy="923290"/>
            <wp:effectExtent l="0" t="0" r="2540" b="0"/>
            <wp:docPr id="136" name="Picture 1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Text&#10;&#10;Description automatically generated"/>
                    <pic:cNvPicPr/>
                  </pic:nvPicPr>
                  <pic:blipFill>
                    <a:blip r:embed="rId116"/>
                    <a:stretch>
                      <a:fillRect/>
                    </a:stretch>
                  </pic:blipFill>
                  <pic:spPr>
                    <a:xfrm>
                      <a:off x="0" y="0"/>
                      <a:ext cx="5731510" cy="923290"/>
                    </a:xfrm>
                    <a:prstGeom prst="rect">
                      <a:avLst/>
                    </a:prstGeom>
                  </pic:spPr>
                </pic:pic>
              </a:graphicData>
            </a:graphic>
          </wp:inline>
        </w:drawing>
      </w:r>
    </w:p>
    <w:p w14:paraId="6E146D7A" w14:textId="2887968A" w:rsidR="00007044" w:rsidRPr="002D7347" w:rsidRDefault="005829A6" w:rsidP="005829A6">
      <w:pPr>
        <w:pStyle w:val="Caption"/>
      </w:pPr>
      <w:bookmarkStart w:id="280" w:name="_Ref102388085"/>
      <w:r w:rsidRPr="002D7347">
        <w:t xml:space="preserve">Figure </w:t>
      </w:r>
      <w:r w:rsidR="00842B56">
        <w:fldChar w:fldCharType="begin"/>
      </w:r>
      <w:r w:rsidR="00842B56">
        <w:instrText xml:space="preserve"> SEQ Figure \* ARABIC </w:instrText>
      </w:r>
      <w:r w:rsidR="00842B56">
        <w:fldChar w:fldCharType="separate"/>
      </w:r>
      <w:r w:rsidR="00105FB9">
        <w:rPr>
          <w:noProof/>
        </w:rPr>
        <w:t>102</w:t>
      </w:r>
      <w:r w:rsidR="00842B56">
        <w:rPr>
          <w:noProof/>
        </w:rPr>
        <w:fldChar w:fldCharType="end"/>
      </w:r>
      <w:bookmarkEnd w:id="280"/>
      <w:r w:rsidRPr="002D7347">
        <w:t>: JSTL core choose</w:t>
      </w:r>
      <w:r w:rsidRPr="002D7347">
        <w:rPr>
          <w:noProof/>
        </w:rPr>
        <w:t>, when and otherwise example</w:t>
      </w:r>
    </w:p>
    <w:p w14:paraId="05BD2828" w14:textId="26BEECF3" w:rsidR="000B6A2F" w:rsidRPr="002D7347" w:rsidRDefault="00561D0A" w:rsidP="002D7F1B">
      <w:pPr>
        <w:tabs>
          <w:tab w:val="left" w:pos="1485"/>
        </w:tabs>
      </w:pPr>
      <w:r w:rsidRPr="002D7347">
        <w:t>Finally, I have used the c:forEach tag to iterate through a list added as a model attribute. For example</w:t>
      </w:r>
      <w:r w:rsidR="003C3480" w:rsidRPr="002D7347">
        <w:t xml:space="preserve"> ‘</w:t>
      </w:r>
      <w:r w:rsidR="003C3480" w:rsidRPr="007C0011">
        <w:rPr>
          <w:rFonts w:ascii="Courier New" w:hAnsi="Courier New" w:cs="Courier New"/>
        </w:rPr>
        <w:t>&lt;c:forEach items="${sets}" var="set" varStatus="loop"&gt;</w:t>
      </w:r>
      <w:r w:rsidR="003C3480" w:rsidRPr="002D7347">
        <w:t>’</w:t>
      </w:r>
      <w:r w:rsidR="00E277A9" w:rsidRPr="002D7347">
        <w:t xml:space="preserve"> </w:t>
      </w:r>
      <w:r w:rsidR="00FD0448" w:rsidRPr="002D7347">
        <w:t>iterates through the model attribute ‘sets’ which is a list of the Set Class</w:t>
      </w:r>
      <w:r w:rsidR="005C0F27" w:rsidRPr="002D7347">
        <w:t xml:space="preserve">, ‘set’ is the name </w:t>
      </w:r>
      <w:r w:rsidR="000A1381" w:rsidRPr="002D7347">
        <w:t xml:space="preserve">of </w:t>
      </w:r>
      <w:r w:rsidR="005C0F27" w:rsidRPr="002D7347">
        <w:t xml:space="preserve">the variable for each </w:t>
      </w:r>
      <w:r w:rsidR="00050006" w:rsidRPr="002D7347">
        <w:t>iteration</w:t>
      </w:r>
      <w:r w:rsidR="009241B2" w:rsidRPr="002D7347">
        <w:t xml:space="preserve"> and ‘loop’ is the name of the variable for the status of the iteration and can be used to </w:t>
      </w:r>
      <w:r w:rsidR="0011187F" w:rsidRPr="002D7347">
        <w:t>retrieve</w:t>
      </w:r>
      <w:r w:rsidR="009241B2" w:rsidRPr="002D7347">
        <w:t xml:space="preserve"> the iteration number by adding ‘.index’, e.g. ‘</w:t>
      </w:r>
      <w:r w:rsidR="009241B2" w:rsidRPr="007C0011">
        <w:rPr>
          <w:rFonts w:ascii="Courier New" w:hAnsi="Courier New" w:cs="Courier New"/>
        </w:rPr>
        <w:t>${loop.index}</w:t>
      </w:r>
      <w:r w:rsidR="009241B2" w:rsidRPr="002D7347">
        <w:t>’</w:t>
      </w:r>
      <w:r w:rsidR="0011187F" w:rsidRPr="002D7347">
        <w:t xml:space="preserve">. </w:t>
      </w:r>
      <w:r w:rsidR="00AF7BA6" w:rsidRPr="002D7347">
        <w:t xml:space="preserve">I have added </w:t>
      </w:r>
      <w:r w:rsidR="00EA09B1" w:rsidRPr="002D7347">
        <w:t xml:space="preserve">the ‘loop.index’ </w:t>
      </w:r>
      <w:r w:rsidR="00AF7BA6" w:rsidRPr="002D7347">
        <w:t>to the ids on HTML tags within the c:forEach tags</w:t>
      </w:r>
      <w:r w:rsidR="00C45261" w:rsidRPr="002D7347">
        <w:t xml:space="preserve">, </w:t>
      </w:r>
      <w:r w:rsidR="00AF7BA6" w:rsidRPr="002D7347">
        <w:t xml:space="preserve">so that </w:t>
      </w:r>
      <w:r w:rsidR="000A1381" w:rsidRPr="002D7347">
        <w:t xml:space="preserve">the JSP </w:t>
      </w:r>
      <w:r w:rsidR="00AF7BA6" w:rsidRPr="002D7347">
        <w:t>can identify</w:t>
      </w:r>
      <w:r w:rsidR="00EA09B1" w:rsidRPr="002D7347">
        <w:t xml:space="preserve"> </w:t>
      </w:r>
      <w:r w:rsidR="001051D2" w:rsidRPr="002D7347">
        <w:t>e</w:t>
      </w:r>
      <w:r w:rsidR="00EA09B1" w:rsidRPr="002D7347">
        <w:t>a</w:t>
      </w:r>
      <w:r w:rsidR="001051D2" w:rsidRPr="002D7347">
        <w:t>ch unique</w:t>
      </w:r>
      <w:r w:rsidR="00EA09B1" w:rsidRPr="002D7347">
        <w:t xml:space="preserve"> </w:t>
      </w:r>
      <w:r w:rsidR="001051D2" w:rsidRPr="002D7347">
        <w:t xml:space="preserve">container </w:t>
      </w:r>
      <w:r w:rsidR="000A1381" w:rsidRPr="002D7347">
        <w:t xml:space="preserve">from each iteration, </w:t>
      </w:r>
      <w:r w:rsidR="001051D2" w:rsidRPr="002D7347">
        <w:t xml:space="preserve">which is useful when filtering lists on the </w:t>
      </w:r>
      <w:r w:rsidR="001051D2" w:rsidRPr="002D7347">
        <w:fldChar w:fldCharType="begin"/>
      </w:r>
      <w:r w:rsidR="001051D2" w:rsidRPr="002D7347">
        <w:instrText xml:space="preserve"> REF _Ref100935105 \h </w:instrText>
      </w:r>
      <w:r w:rsidR="008063F4" w:rsidRPr="002D7347">
        <w:instrText xml:space="preserve"> \* MERGEFORMAT </w:instrText>
      </w:r>
      <w:r w:rsidR="001051D2" w:rsidRPr="002D7347">
        <w:fldChar w:fldCharType="separate"/>
      </w:r>
      <w:r w:rsidR="00105FB9">
        <w:t>Set Lists Page</w:t>
      </w:r>
      <w:r w:rsidR="001051D2" w:rsidRPr="002D7347">
        <w:fldChar w:fldCharType="end"/>
      </w:r>
      <w:r w:rsidR="001051D2" w:rsidRPr="002D7347">
        <w:t xml:space="preserve">, </w:t>
      </w:r>
      <w:r w:rsidR="001051D2" w:rsidRPr="002D7347">
        <w:fldChar w:fldCharType="begin"/>
      </w:r>
      <w:r w:rsidR="001051D2" w:rsidRPr="002D7347">
        <w:instrText xml:space="preserve"> REF _Ref101560305 \h </w:instrText>
      </w:r>
      <w:r w:rsidR="008063F4" w:rsidRPr="002D7347">
        <w:instrText xml:space="preserve"> \* MERGEFORMAT </w:instrText>
      </w:r>
      <w:r w:rsidR="001051D2" w:rsidRPr="002D7347">
        <w:fldChar w:fldCharType="separate"/>
      </w:r>
      <w:r w:rsidR="00105FB9">
        <w:t>Set List Page</w:t>
      </w:r>
      <w:r w:rsidR="001051D2" w:rsidRPr="002D7347">
        <w:fldChar w:fldCharType="end"/>
      </w:r>
      <w:r w:rsidR="001051D2" w:rsidRPr="002D7347">
        <w:t xml:space="preserve">, </w:t>
      </w:r>
      <w:r w:rsidR="001051D2" w:rsidRPr="002D7347">
        <w:fldChar w:fldCharType="begin"/>
      </w:r>
      <w:r w:rsidR="001051D2" w:rsidRPr="002D7347">
        <w:instrText xml:space="preserve"> REF _Ref100935125 \h </w:instrText>
      </w:r>
      <w:r w:rsidR="008063F4" w:rsidRPr="002D7347">
        <w:instrText xml:space="preserve"> \* MERGEFORMAT </w:instrText>
      </w:r>
      <w:r w:rsidR="001051D2" w:rsidRPr="002D7347">
        <w:fldChar w:fldCharType="separate"/>
      </w:r>
      <w:r w:rsidR="00105FB9">
        <w:t>Sets in Progress Page</w:t>
      </w:r>
      <w:r w:rsidR="001051D2" w:rsidRPr="002D7347">
        <w:fldChar w:fldCharType="end"/>
      </w:r>
      <w:r w:rsidR="001051D2" w:rsidRPr="002D7347">
        <w:t xml:space="preserve"> and </w:t>
      </w:r>
      <w:r w:rsidR="001051D2" w:rsidRPr="002D7347">
        <w:fldChar w:fldCharType="begin"/>
      </w:r>
      <w:r w:rsidR="001051D2" w:rsidRPr="002D7347">
        <w:instrText xml:space="preserve"> REF _Ref100955549 \h </w:instrText>
      </w:r>
      <w:r w:rsidR="008063F4" w:rsidRPr="002D7347">
        <w:instrText xml:space="preserve"> \* MERGEFORMAT </w:instrText>
      </w:r>
      <w:r w:rsidR="001051D2" w:rsidRPr="002D7347">
        <w:fldChar w:fldCharType="separate"/>
      </w:r>
      <w:r w:rsidR="00105FB9">
        <w:t>Piece Checklist Page</w:t>
      </w:r>
      <w:r w:rsidR="001051D2" w:rsidRPr="002D7347">
        <w:fldChar w:fldCharType="end"/>
      </w:r>
      <w:r w:rsidR="009241B2" w:rsidRPr="002D7347">
        <w:t>.</w:t>
      </w:r>
      <w:r w:rsidR="00104E0F" w:rsidRPr="002D7347">
        <w:t xml:space="preserve"> In this example ‘set’ is an instance of the Set Class and using this variable data can be retrieved </w:t>
      </w:r>
      <w:r w:rsidR="001B4DA5" w:rsidRPr="002D7347">
        <w:t>as</w:t>
      </w:r>
      <w:r w:rsidR="00104E0F" w:rsidRPr="002D7347">
        <w:t xml:space="preserve"> I have explained</w:t>
      </w:r>
      <w:r w:rsidR="00B6686E" w:rsidRPr="002D7347">
        <w:t xml:space="preserve"> above</w:t>
      </w:r>
      <w:r w:rsidR="00104E0F" w:rsidRPr="002D7347">
        <w:t xml:space="preserve">, e.g. </w:t>
      </w:r>
      <w:r w:rsidR="007C0011">
        <w:t>‘</w:t>
      </w:r>
      <w:r w:rsidR="00104E0F" w:rsidRPr="007C0011">
        <w:rPr>
          <w:rFonts w:ascii="Courier New" w:hAnsi="Courier New" w:cs="Courier New"/>
        </w:rPr>
        <w:t>${set.name}</w:t>
      </w:r>
      <w:r w:rsidR="007C0011">
        <w:t>’</w:t>
      </w:r>
      <w:r w:rsidR="00104E0F" w:rsidRPr="002D7347">
        <w:t>.</w:t>
      </w:r>
    </w:p>
    <w:p w14:paraId="72906B8C" w14:textId="45C4587C" w:rsidR="00CD30F6" w:rsidRPr="002D7347" w:rsidRDefault="00CD7758" w:rsidP="00CD30F6">
      <w:pPr>
        <w:pStyle w:val="Heading4"/>
      </w:pPr>
      <w:bookmarkStart w:id="281" w:name="_Ref102492623"/>
      <w:bookmarkStart w:id="282" w:name="_Toc102658837"/>
      <w:r w:rsidRPr="002D7347">
        <w:lastRenderedPageBreak/>
        <w:t>Filtering of Lists</w:t>
      </w:r>
      <w:bookmarkEnd w:id="281"/>
      <w:bookmarkEnd w:id="282"/>
    </w:p>
    <w:p w14:paraId="05EB685C" w14:textId="30DB9240" w:rsidR="00120659" w:rsidRPr="002D7347" w:rsidRDefault="006A43F0" w:rsidP="002A3E3D">
      <w:r w:rsidRPr="002D7347">
        <w:t xml:space="preserve">I used JavaScript to filter </w:t>
      </w:r>
      <w:r w:rsidR="004851EE" w:rsidRPr="002D7347">
        <w:t xml:space="preserve">the list of pieces on the </w:t>
      </w:r>
      <w:r w:rsidR="001051D2" w:rsidRPr="002D7347">
        <w:fldChar w:fldCharType="begin"/>
      </w:r>
      <w:r w:rsidR="001051D2" w:rsidRPr="002D7347">
        <w:instrText xml:space="preserve"> REF _Ref100955549 \h </w:instrText>
      </w:r>
      <w:r w:rsidR="008063F4" w:rsidRPr="002D7347">
        <w:instrText xml:space="preserve"> \* MERGEFORMAT </w:instrText>
      </w:r>
      <w:r w:rsidR="001051D2" w:rsidRPr="002D7347">
        <w:fldChar w:fldCharType="separate"/>
      </w:r>
      <w:r w:rsidR="00105FB9">
        <w:t>Piece Checklist Page</w:t>
      </w:r>
      <w:r w:rsidR="001051D2" w:rsidRPr="002D7347">
        <w:fldChar w:fldCharType="end"/>
      </w:r>
      <w:r w:rsidR="00693EA9" w:rsidRPr="002D7347">
        <w:t xml:space="preserve"> (</w:t>
      </w:r>
      <w:r w:rsidR="00693EA9" w:rsidRPr="002D7347">
        <w:fldChar w:fldCharType="begin"/>
      </w:r>
      <w:r w:rsidR="00693EA9" w:rsidRPr="002D7347">
        <w:instrText xml:space="preserve"> REF _Ref101369637 \h </w:instrText>
      </w:r>
      <w:r w:rsidR="008063F4" w:rsidRPr="002D7347">
        <w:instrText xml:space="preserve"> \* MERGEFORMAT </w:instrText>
      </w:r>
      <w:r w:rsidR="00693EA9" w:rsidRPr="002D7347">
        <w:fldChar w:fldCharType="separate"/>
      </w:r>
      <w:r w:rsidR="00105FB9">
        <w:t xml:space="preserve">Figure </w:t>
      </w:r>
      <w:r w:rsidR="00105FB9">
        <w:rPr>
          <w:noProof/>
        </w:rPr>
        <w:t>22</w:t>
      </w:r>
      <w:r w:rsidR="00693EA9" w:rsidRPr="002D7347">
        <w:fldChar w:fldCharType="end"/>
      </w:r>
      <w:r w:rsidR="00693EA9" w:rsidRPr="002D7347">
        <w:t>)</w:t>
      </w:r>
      <w:r w:rsidR="000A446F" w:rsidRPr="002D7347">
        <w:t xml:space="preserve">, </w:t>
      </w:r>
      <w:r w:rsidR="006963EA" w:rsidRPr="002D7347">
        <w:t xml:space="preserve">setlists on the </w:t>
      </w:r>
      <w:r w:rsidR="006963EA" w:rsidRPr="002D7347">
        <w:fldChar w:fldCharType="begin"/>
      </w:r>
      <w:r w:rsidR="006963EA" w:rsidRPr="002D7347">
        <w:instrText xml:space="preserve"> REF _Ref100935105 \h </w:instrText>
      </w:r>
      <w:r w:rsidR="008063F4" w:rsidRPr="002D7347">
        <w:instrText xml:space="preserve"> \* MERGEFORMAT </w:instrText>
      </w:r>
      <w:r w:rsidR="006963EA" w:rsidRPr="002D7347">
        <w:fldChar w:fldCharType="separate"/>
      </w:r>
      <w:r w:rsidR="00105FB9">
        <w:t>Set Lists Page</w:t>
      </w:r>
      <w:r w:rsidR="006963EA" w:rsidRPr="002D7347">
        <w:fldChar w:fldCharType="end"/>
      </w:r>
      <w:r w:rsidR="006963EA" w:rsidRPr="002D7347">
        <w:t xml:space="preserve"> (</w:t>
      </w:r>
      <w:r w:rsidR="00211930" w:rsidRPr="002D7347">
        <w:fldChar w:fldCharType="begin"/>
      </w:r>
      <w:r w:rsidR="00211930" w:rsidRPr="002D7347">
        <w:instrText xml:space="preserve"> REF _Ref101634320 \h </w:instrText>
      </w:r>
      <w:r w:rsidR="008063F4" w:rsidRPr="002D7347">
        <w:instrText xml:space="preserve"> \* MERGEFORMAT </w:instrText>
      </w:r>
      <w:r w:rsidR="00211930" w:rsidRPr="002D7347">
        <w:fldChar w:fldCharType="separate"/>
      </w:r>
      <w:r w:rsidR="00105FB9">
        <w:t xml:space="preserve">Figure </w:t>
      </w:r>
      <w:r w:rsidR="00105FB9">
        <w:rPr>
          <w:noProof/>
        </w:rPr>
        <w:t>56</w:t>
      </w:r>
      <w:r w:rsidR="00211930" w:rsidRPr="002D7347">
        <w:fldChar w:fldCharType="end"/>
      </w:r>
      <w:r w:rsidR="00211930" w:rsidRPr="002D7347">
        <w:t xml:space="preserve"> and </w:t>
      </w:r>
      <w:r w:rsidR="00211930" w:rsidRPr="002D7347">
        <w:fldChar w:fldCharType="begin"/>
      </w:r>
      <w:r w:rsidR="00211930" w:rsidRPr="002D7347">
        <w:instrText xml:space="preserve"> REF _Ref101634325 \h </w:instrText>
      </w:r>
      <w:r w:rsidR="008063F4" w:rsidRPr="002D7347">
        <w:instrText xml:space="preserve"> \* MERGEFORMAT </w:instrText>
      </w:r>
      <w:r w:rsidR="00211930" w:rsidRPr="002D7347">
        <w:fldChar w:fldCharType="separate"/>
      </w:r>
      <w:r w:rsidR="00105FB9">
        <w:t xml:space="preserve">Figure </w:t>
      </w:r>
      <w:r w:rsidR="00105FB9">
        <w:rPr>
          <w:noProof/>
        </w:rPr>
        <w:t>57</w:t>
      </w:r>
      <w:r w:rsidR="00211930" w:rsidRPr="002D7347">
        <w:fldChar w:fldCharType="end"/>
      </w:r>
      <w:r w:rsidR="006963EA" w:rsidRPr="002D7347">
        <w:t>)</w:t>
      </w:r>
      <w:r w:rsidR="00211930" w:rsidRPr="002D7347">
        <w:t xml:space="preserve">, and Lego Sets on the </w:t>
      </w:r>
      <w:r w:rsidR="00211930" w:rsidRPr="002D7347">
        <w:fldChar w:fldCharType="begin"/>
      </w:r>
      <w:r w:rsidR="00211930" w:rsidRPr="002D7347">
        <w:instrText xml:space="preserve"> REF _Ref100935125 \h </w:instrText>
      </w:r>
      <w:r w:rsidR="008063F4" w:rsidRPr="002D7347">
        <w:instrText xml:space="preserve"> \* MERGEFORMAT </w:instrText>
      </w:r>
      <w:r w:rsidR="00211930" w:rsidRPr="002D7347">
        <w:fldChar w:fldCharType="separate"/>
      </w:r>
      <w:r w:rsidR="00105FB9">
        <w:t>Sets in Progress Page</w:t>
      </w:r>
      <w:r w:rsidR="00211930" w:rsidRPr="002D7347">
        <w:fldChar w:fldCharType="end"/>
      </w:r>
      <w:r w:rsidR="00211930" w:rsidRPr="002D7347">
        <w:t xml:space="preserve"> (</w:t>
      </w:r>
      <w:r w:rsidR="00211930" w:rsidRPr="002D7347">
        <w:fldChar w:fldCharType="begin"/>
      </w:r>
      <w:r w:rsidR="00211930" w:rsidRPr="002D7347">
        <w:instrText xml:space="preserve"> REF _Ref101457785 \h </w:instrText>
      </w:r>
      <w:r w:rsidR="008063F4" w:rsidRPr="002D7347">
        <w:instrText xml:space="preserve"> \* MERGEFORMAT </w:instrText>
      </w:r>
      <w:r w:rsidR="00211930" w:rsidRPr="002D7347">
        <w:fldChar w:fldCharType="separate"/>
      </w:r>
      <w:r w:rsidR="00105FB9">
        <w:t xml:space="preserve">Figure </w:t>
      </w:r>
      <w:r w:rsidR="00105FB9">
        <w:rPr>
          <w:noProof/>
        </w:rPr>
        <w:t>51</w:t>
      </w:r>
      <w:r w:rsidR="00211930" w:rsidRPr="002D7347">
        <w:fldChar w:fldCharType="end"/>
      </w:r>
      <w:r w:rsidR="00211930" w:rsidRPr="002D7347">
        <w:t xml:space="preserve"> and </w:t>
      </w:r>
      <w:r w:rsidR="00211930" w:rsidRPr="002D7347">
        <w:fldChar w:fldCharType="begin"/>
      </w:r>
      <w:r w:rsidR="00211930" w:rsidRPr="002D7347">
        <w:instrText xml:space="preserve"> REF _Ref101457796 \h </w:instrText>
      </w:r>
      <w:r w:rsidR="008063F4" w:rsidRPr="002D7347">
        <w:instrText xml:space="preserve"> \* MERGEFORMAT </w:instrText>
      </w:r>
      <w:r w:rsidR="00211930" w:rsidRPr="002D7347">
        <w:fldChar w:fldCharType="separate"/>
      </w:r>
      <w:r w:rsidR="00105FB9">
        <w:t xml:space="preserve">Figure </w:t>
      </w:r>
      <w:r w:rsidR="00105FB9">
        <w:rPr>
          <w:noProof/>
        </w:rPr>
        <w:t>52</w:t>
      </w:r>
      <w:r w:rsidR="00211930" w:rsidRPr="002D7347">
        <w:fldChar w:fldCharType="end"/>
      </w:r>
      <w:r w:rsidR="00211930" w:rsidRPr="002D7347">
        <w:t xml:space="preserve">) and </w:t>
      </w:r>
      <w:r w:rsidR="00211930" w:rsidRPr="002D7347">
        <w:fldChar w:fldCharType="begin"/>
      </w:r>
      <w:r w:rsidR="00211930" w:rsidRPr="002D7347">
        <w:instrText xml:space="preserve"> REF _Ref101560305 \h </w:instrText>
      </w:r>
      <w:r w:rsidR="008063F4" w:rsidRPr="002D7347">
        <w:instrText xml:space="preserve"> \* MERGEFORMAT </w:instrText>
      </w:r>
      <w:r w:rsidR="00211930" w:rsidRPr="002D7347">
        <w:fldChar w:fldCharType="separate"/>
      </w:r>
      <w:r w:rsidR="00105FB9">
        <w:t>Set List Page</w:t>
      </w:r>
      <w:r w:rsidR="00211930" w:rsidRPr="002D7347">
        <w:fldChar w:fldCharType="end"/>
      </w:r>
      <w:r w:rsidR="00211930" w:rsidRPr="002D7347">
        <w:t xml:space="preserve"> (</w:t>
      </w:r>
      <w:r w:rsidR="00211930" w:rsidRPr="002D7347">
        <w:fldChar w:fldCharType="begin"/>
      </w:r>
      <w:r w:rsidR="00211930" w:rsidRPr="002D7347">
        <w:instrText xml:space="preserve"> REF _Ref101464225 \h </w:instrText>
      </w:r>
      <w:r w:rsidR="008063F4" w:rsidRPr="002D7347">
        <w:instrText xml:space="preserve"> \* MERGEFORMAT </w:instrText>
      </w:r>
      <w:r w:rsidR="00211930" w:rsidRPr="002D7347">
        <w:fldChar w:fldCharType="separate"/>
      </w:r>
      <w:r w:rsidR="00105FB9">
        <w:t xml:space="preserve">Figure </w:t>
      </w:r>
      <w:r w:rsidR="00105FB9">
        <w:rPr>
          <w:noProof/>
        </w:rPr>
        <w:t>65</w:t>
      </w:r>
      <w:r w:rsidR="00211930" w:rsidRPr="002D7347">
        <w:fldChar w:fldCharType="end"/>
      </w:r>
      <w:r w:rsidR="00211930" w:rsidRPr="002D7347">
        <w:t xml:space="preserve"> and </w:t>
      </w:r>
      <w:r w:rsidR="00211930" w:rsidRPr="002D7347">
        <w:fldChar w:fldCharType="begin"/>
      </w:r>
      <w:r w:rsidR="00211930" w:rsidRPr="002D7347">
        <w:instrText xml:space="preserve"> REF _Ref101464234 \h </w:instrText>
      </w:r>
      <w:r w:rsidR="008063F4" w:rsidRPr="002D7347">
        <w:instrText xml:space="preserve"> \* MERGEFORMAT </w:instrText>
      </w:r>
      <w:r w:rsidR="00211930" w:rsidRPr="002D7347">
        <w:fldChar w:fldCharType="separate"/>
      </w:r>
      <w:r w:rsidR="00105FB9">
        <w:t xml:space="preserve">Figure </w:t>
      </w:r>
      <w:r w:rsidR="00105FB9">
        <w:rPr>
          <w:noProof/>
        </w:rPr>
        <w:t>66</w:t>
      </w:r>
      <w:r w:rsidR="00211930" w:rsidRPr="002D7347">
        <w:fldChar w:fldCharType="end"/>
      </w:r>
      <w:r w:rsidR="00211930" w:rsidRPr="002D7347">
        <w:t>).</w:t>
      </w:r>
      <w:r w:rsidR="00526FDE" w:rsidRPr="002D7347">
        <w:t xml:space="preserve"> This is done by iterating th</w:t>
      </w:r>
      <w:r w:rsidR="00B6686E" w:rsidRPr="002D7347">
        <w:t>r</w:t>
      </w:r>
      <w:r w:rsidR="00526FDE" w:rsidRPr="002D7347">
        <w:t>ough the size of the list containing these starting at 0, it then retrieves the column containing data on each item in the list (e.g. a Lego Set) by the id in each of the</w:t>
      </w:r>
      <w:r w:rsidR="00B6686E" w:rsidRPr="002D7347">
        <w:t>ir</w:t>
      </w:r>
      <w:r w:rsidR="00526FDE" w:rsidRPr="002D7347">
        <w:t xml:space="preserve"> HTML tags which has a ‘loop.index’ explained </w:t>
      </w:r>
      <w:r w:rsidR="00B6686E" w:rsidRPr="002D7347">
        <w:fldChar w:fldCharType="begin"/>
      </w:r>
      <w:r w:rsidR="00B6686E" w:rsidRPr="002D7347">
        <w:instrText xml:space="preserve"> REF _Ref102404018 \p \h </w:instrText>
      </w:r>
      <w:r w:rsidR="008063F4" w:rsidRPr="002D7347">
        <w:instrText xml:space="preserve"> \* MERGEFORMAT </w:instrText>
      </w:r>
      <w:r w:rsidR="00B6686E" w:rsidRPr="002D7347">
        <w:fldChar w:fldCharType="separate"/>
      </w:r>
      <w:r w:rsidR="00105FB9">
        <w:t>above</w:t>
      </w:r>
      <w:r w:rsidR="00B6686E" w:rsidRPr="002D7347">
        <w:fldChar w:fldCharType="end"/>
      </w:r>
      <w:r w:rsidR="00B6686E" w:rsidRPr="002D7347">
        <w:t xml:space="preserve"> (</w:t>
      </w:r>
      <w:r w:rsidR="00B6686E" w:rsidRPr="002D7347">
        <w:fldChar w:fldCharType="begin"/>
      </w:r>
      <w:r w:rsidR="00B6686E" w:rsidRPr="002D7347">
        <w:instrText xml:space="preserve"> REF _Ref102404018 \r \h </w:instrText>
      </w:r>
      <w:r w:rsidR="008063F4" w:rsidRPr="002D7347">
        <w:instrText xml:space="preserve"> \* MERGEFORMAT </w:instrText>
      </w:r>
      <w:r w:rsidR="00B6686E" w:rsidRPr="002D7347">
        <w:fldChar w:fldCharType="separate"/>
      </w:r>
      <w:r w:rsidR="00105FB9">
        <w:t>5.5.4</w:t>
      </w:r>
      <w:r w:rsidR="00B6686E" w:rsidRPr="002D7347">
        <w:fldChar w:fldCharType="end"/>
      </w:r>
      <w:r w:rsidR="00B6686E" w:rsidRPr="002D7347">
        <w:t xml:space="preserve"> </w:t>
      </w:r>
      <w:r w:rsidR="00B6686E" w:rsidRPr="002D7347">
        <w:fldChar w:fldCharType="begin"/>
      </w:r>
      <w:r w:rsidR="00B6686E" w:rsidRPr="002D7347">
        <w:instrText xml:space="preserve"> REF _Ref102404018 \h </w:instrText>
      </w:r>
      <w:r w:rsidR="008063F4" w:rsidRPr="002D7347">
        <w:instrText xml:space="preserve"> \* MERGEFORMAT </w:instrText>
      </w:r>
      <w:r w:rsidR="00B6686E" w:rsidRPr="002D7347">
        <w:fldChar w:fldCharType="separate"/>
      </w:r>
      <w:r w:rsidR="00105FB9" w:rsidRPr="002D7347">
        <w:t>Accessing Model Attributes</w:t>
      </w:r>
      <w:r w:rsidR="00B6686E" w:rsidRPr="002D7347">
        <w:fldChar w:fldCharType="end"/>
      </w:r>
      <w:r w:rsidR="00B6686E" w:rsidRPr="002D7347">
        <w:t xml:space="preserve">), </w:t>
      </w:r>
      <w:r w:rsidR="00526FDE" w:rsidRPr="002D7347">
        <w:t>which matches the index of this loop</w:t>
      </w:r>
      <w:r w:rsidR="0044286D" w:rsidRPr="002D7347">
        <w:t xml:space="preserve">. If the values of the items (e.g. name, theme, year released of a Lego Set) do not </w:t>
      </w:r>
      <w:r w:rsidR="00ED6663" w:rsidRPr="002D7347">
        <w:t>fulfil</w:t>
      </w:r>
      <w:r w:rsidR="00B54CD5" w:rsidRPr="002D7347">
        <w:t xml:space="preserve"> </w:t>
      </w:r>
      <w:r w:rsidR="00C23FB0" w:rsidRPr="002D7347">
        <w:t>a</w:t>
      </w:r>
      <w:r w:rsidR="0044286D" w:rsidRPr="002D7347">
        <w:t xml:space="preserve"> user</w:t>
      </w:r>
      <w:r w:rsidR="00C23FB0" w:rsidRPr="002D7347">
        <w:t>'</w:t>
      </w:r>
      <w:r w:rsidR="0044286D" w:rsidRPr="002D7347">
        <w:t>s selected filter requirements</w:t>
      </w:r>
      <w:r w:rsidR="00C23FB0" w:rsidRPr="002D7347">
        <w:t xml:space="preserve"> that they have set on the page, then</w:t>
      </w:r>
      <w:r w:rsidR="0044286D" w:rsidRPr="002D7347">
        <w:t xml:space="preserve"> that row of data is hidden.</w:t>
      </w:r>
    </w:p>
    <w:p w14:paraId="18A9439B" w14:textId="03C505BB" w:rsidR="005C25EE" w:rsidRPr="002D7347" w:rsidRDefault="005C25EE" w:rsidP="005C25EE">
      <w:pPr>
        <w:pStyle w:val="Heading4"/>
      </w:pPr>
      <w:bookmarkStart w:id="283" w:name="_Toc102658838"/>
      <w:r w:rsidRPr="002D7347">
        <w:t>Controller Requests</w:t>
      </w:r>
      <w:bookmarkEnd w:id="283"/>
    </w:p>
    <w:p w14:paraId="1F018AD4" w14:textId="650CE848" w:rsidR="005C25EE" w:rsidRPr="002D7347" w:rsidRDefault="005C25EE" w:rsidP="002A3E3D">
      <w:r w:rsidRPr="002D7347">
        <w:t>The JSPs call controllers to request a certain page using HTML links and also via JavaScript page redirects.</w:t>
      </w:r>
    </w:p>
    <w:p w14:paraId="3B37F07E" w14:textId="77777777" w:rsidR="00126985" w:rsidRPr="002D7347" w:rsidRDefault="00126985" w:rsidP="002A3E3D"/>
    <w:p w14:paraId="69E32411" w14:textId="10A1F697" w:rsidR="002A3E3D" w:rsidRPr="002D7347" w:rsidRDefault="002A3E3D" w:rsidP="002A3E3D">
      <w:pPr>
        <w:pStyle w:val="Heading3"/>
      </w:pPr>
      <w:bookmarkStart w:id="284" w:name="_Ref102134076"/>
      <w:bookmarkStart w:id="285" w:name="_Ref102141249"/>
      <w:bookmarkStart w:id="286" w:name="_Toc102658839"/>
      <w:r w:rsidRPr="002D7347">
        <w:t>Database</w:t>
      </w:r>
      <w:bookmarkEnd w:id="284"/>
      <w:r w:rsidR="006B1B85" w:rsidRPr="002D7347">
        <w:t xml:space="preserve"> Implementation</w:t>
      </w:r>
      <w:bookmarkEnd w:id="285"/>
      <w:bookmarkEnd w:id="286"/>
    </w:p>
    <w:p w14:paraId="307DC597" w14:textId="12DA70AB" w:rsidR="0002102C" w:rsidRPr="002D7347" w:rsidRDefault="0002102C" w:rsidP="0002102C">
      <w:r w:rsidRPr="002D7347">
        <w:t xml:space="preserve">To generate the database explained </w:t>
      </w:r>
      <w:r w:rsidRPr="002D7347">
        <w:fldChar w:fldCharType="begin"/>
      </w:r>
      <w:r w:rsidRPr="002D7347">
        <w:instrText xml:space="preserve"> REF _Ref102405434 \p \h </w:instrText>
      </w:r>
      <w:r w:rsidR="008063F4" w:rsidRPr="002D7347">
        <w:instrText xml:space="preserve"> \* MERGEFORMAT </w:instrText>
      </w:r>
      <w:r w:rsidRPr="002D7347">
        <w:fldChar w:fldCharType="separate"/>
      </w:r>
      <w:r w:rsidR="00105FB9">
        <w:t>above</w:t>
      </w:r>
      <w:r w:rsidRPr="002D7347">
        <w:fldChar w:fldCharType="end"/>
      </w:r>
      <w:r w:rsidRPr="002D7347">
        <w:t xml:space="preserve"> in the </w:t>
      </w:r>
      <w:r w:rsidRPr="002D7347">
        <w:fldChar w:fldCharType="begin"/>
      </w:r>
      <w:r w:rsidRPr="002D7347">
        <w:instrText xml:space="preserve"> REF _Ref102405434 \h </w:instrText>
      </w:r>
      <w:r w:rsidR="008063F4" w:rsidRPr="002D7347">
        <w:instrText xml:space="preserve"> \* MERGEFORMAT </w:instrText>
      </w:r>
      <w:r w:rsidRPr="002D7347">
        <w:fldChar w:fldCharType="separate"/>
      </w:r>
      <w:r w:rsidR="00105FB9">
        <w:t>Database Design</w:t>
      </w:r>
      <w:r w:rsidRPr="002D7347">
        <w:fldChar w:fldCharType="end"/>
      </w:r>
      <w:r w:rsidRPr="002D7347">
        <w:t xml:space="preserve"> section, I have used Hibernate </w:t>
      </w:r>
      <w:r w:rsidRPr="002D7347">
        <w:fldChar w:fldCharType="begin"/>
      </w:r>
      <w:r w:rsidRPr="002D7347">
        <w:instrText xml:space="preserve"> REF _Ref100771127 \r \h </w:instrText>
      </w:r>
      <w:r w:rsidR="008063F4" w:rsidRPr="002D7347">
        <w:instrText xml:space="preserve"> \* MERGEFORMAT </w:instrText>
      </w:r>
      <w:r w:rsidRPr="002D7347">
        <w:fldChar w:fldCharType="separate"/>
      </w:r>
      <w:r w:rsidR="00105FB9">
        <w:t>[9]</w:t>
      </w:r>
      <w:r w:rsidRPr="002D7347">
        <w:fldChar w:fldCharType="end"/>
      </w:r>
      <w:r w:rsidRPr="002D7347">
        <w:t xml:space="preserve"> and </w:t>
      </w:r>
      <w:r w:rsidR="00D55134" w:rsidRPr="002D7347">
        <w:t xml:space="preserve">the </w:t>
      </w:r>
      <w:r w:rsidRPr="002D7347">
        <w:t xml:space="preserve">JPA </w:t>
      </w:r>
      <w:r w:rsidRPr="002D7347">
        <w:fldChar w:fldCharType="begin"/>
      </w:r>
      <w:r w:rsidRPr="002D7347">
        <w:instrText xml:space="preserve"> REF _Ref102140969 \r \h </w:instrText>
      </w:r>
      <w:r w:rsidR="008063F4" w:rsidRPr="002D7347">
        <w:instrText xml:space="preserve"> \* MERGEFORMAT </w:instrText>
      </w:r>
      <w:r w:rsidRPr="002D7347">
        <w:fldChar w:fldCharType="separate"/>
      </w:r>
      <w:r w:rsidR="00105FB9">
        <w:t>[10]</w:t>
      </w:r>
      <w:r w:rsidRPr="002D7347">
        <w:fldChar w:fldCharType="end"/>
      </w:r>
      <w:r w:rsidRPr="002D7347">
        <w:t>.</w:t>
      </w:r>
    </w:p>
    <w:p w14:paraId="5C62ED3B" w14:textId="18BAF311" w:rsidR="00623D56" w:rsidRPr="002D7347" w:rsidRDefault="00623D56" w:rsidP="00623D56">
      <w:pPr>
        <w:pStyle w:val="Heading4"/>
      </w:pPr>
      <w:bookmarkStart w:id="287" w:name="_Toc102658840"/>
      <w:r w:rsidRPr="002D7347">
        <w:t>Database Creation SQL</w:t>
      </w:r>
      <w:bookmarkEnd w:id="287"/>
    </w:p>
    <w:p w14:paraId="570B8407" w14:textId="15A02556" w:rsidR="00A4639C" w:rsidRPr="002D7347" w:rsidRDefault="00D8605A" w:rsidP="00A4639C">
      <w:r w:rsidRPr="002D7347">
        <w:t xml:space="preserve">I generated the </w:t>
      </w:r>
      <w:r w:rsidR="008F743B" w:rsidRPr="002D7347">
        <w:t>d</w:t>
      </w:r>
      <w:r w:rsidRPr="002D7347">
        <w:t xml:space="preserve">atabase that </w:t>
      </w:r>
      <w:r w:rsidR="008F743B" w:rsidRPr="002D7347">
        <w:t>contains</w:t>
      </w:r>
      <w:r w:rsidRPr="002D7347">
        <w:t xml:space="preserve"> the </w:t>
      </w:r>
      <w:r w:rsidR="008F743B" w:rsidRPr="002D7347">
        <w:t xml:space="preserve">database </w:t>
      </w:r>
      <w:r w:rsidRPr="002D7347">
        <w:t xml:space="preserve">tables for the system using </w:t>
      </w:r>
      <w:r w:rsidR="008F743B" w:rsidRPr="002D7347">
        <w:t xml:space="preserve">the following </w:t>
      </w:r>
      <w:r w:rsidRPr="002D7347">
        <w:t>SQL</w:t>
      </w:r>
      <w:r w:rsidR="008F743B" w:rsidRPr="002D7347">
        <w:t xml:space="preserve"> statement ‘</w:t>
      </w:r>
      <w:r w:rsidR="008F743B" w:rsidRPr="006B2F44">
        <w:rPr>
          <w:rFonts w:ascii="Courier New" w:hAnsi="Courier New" w:cs="Courier New"/>
        </w:rPr>
        <w:t>create database lego_set_checklist_db;</w:t>
      </w:r>
      <w:r w:rsidR="008F743B" w:rsidRPr="002D7347">
        <w:t>’</w:t>
      </w:r>
      <w:r w:rsidR="006B2F44">
        <w:t>.</w:t>
      </w:r>
    </w:p>
    <w:p w14:paraId="1AE9366E" w14:textId="5E5CBE96" w:rsidR="00B80AB7" w:rsidRPr="002D7347" w:rsidRDefault="00C24A8F" w:rsidP="00B80AB7">
      <w:pPr>
        <w:pStyle w:val="Heading4"/>
      </w:pPr>
      <w:bookmarkStart w:id="288" w:name="_Ref102486872"/>
      <w:bookmarkStart w:id="289" w:name="_Toc102658841"/>
      <w:r w:rsidRPr="002D7347">
        <w:t xml:space="preserve">Database </w:t>
      </w:r>
      <w:r w:rsidR="00B80AB7" w:rsidRPr="002D7347">
        <w:t>Table Generation</w:t>
      </w:r>
      <w:bookmarkEnd w:id="288"/>
      <w:bookmarkEnd w:id="289"/>
    </w:p>
    <w:p w14:paraId="0715CCD8" w14:textId="732EB488" w:rsidR="005F2453" w:rsidRPr="002D7347" w:rsidRDefault="00B56DDE" w:rsidP="00B80AB7">
      <w:r w:rsidRPr="002D7347">
        <w:t>The</w:t>
      </w:r>
      <w:r w:rsidR="005F2453" w:rsidRPr="002D7347">
        <w:t xml:space="preserve"> tables </w:t>
      </w:r>
      <w:r w:rsidRPr="002D7347">
        <w:t xml:space="preserve">for the database </w:t>
      </w:r>
      <w:r w:rsidR="005F2453" w:rsidRPr="002D7347">
        <w:t>are generated on the system start-up if the tables do not already exist in the database via ‘</w:t>
      </w:r>
      <w:r w:rsidR="005F2453" w:rsidRPr="001A0BE4">
        <w:rPr>
          <w:rFonts w:ascii="Courier New" w:hAnsi="Courier New" w:cs="Courier New"/>
        </w:rPr>
        <w:t>spring.jpa.hibernate.ddl-auto=update</w:t>
      </w:r>
      <w:r w:rsidR="005F2453" w:rsidRPr="002D7347">
        <w:t>’ in the ‘application.properties’ file.</w:t>
      </w:r>
    </w:p>
    <w:p w14:paraId="0E481CD8" w14:textId="739B840D" w:rsidR="00867C29" w:rsidRPr="002D7347" w:rsidRDefault="00D56705" w:rsidP="00B80AB7">
      <w:r w:rsidRPr="002D7347">
        <w:t xml:space="preserve"> </w:t>
      </w:r>
      <w:r w:rsidR="00BA7A96" w:rsidRPr="002D7347">
        <w:t xml:space="preserve">The tables are </w:t>
      </w:r>
      <w:r w:rsidR="00E619BF" w:rsidRPr="002D7347">
        <w:t>generated</w:t>
      </w:r>
      <w:r w:rsidR="00BA7A96" w:rsidRPr="002D7347">
        <w:t xml:space="preserve"> using Java classes which are </w:t>
      </w:r>
      <w:r w:rsidR="00E619BF" w:rsidRPr="002D7347">
        <w:t>distinguished</w:t>
      </w:r>
      <w:r w:rsidR="00BA7A96" w:rsidRPr="002D7347">
        <w:t xml:space="preserve"> using the </w:t>
      </w:r>
      <w:r w:rsidR="005F2453" w:rsidRPr="002D7347">
        <w:t xml:space="preserve">‘@Entity’ </w:t>
      </w:r>
      <w:r w:rsidR="00BA7A96" w:rsidRPr="002D7347">
        <w:t>annotation</w:t>
      </w:r>
      <w:r w:rsidR="00867C29" w:rsidRPr="002D7347">
        <w:t xml:space="preserve"> and named using the ‘</w:t>
      </w:r>
      <w:r w:rsidR="00867C29" w:rsidRPr="00964898">
        <w:rPr>
          <w:rFonts w:ascii="Courier New" w:hAnsi="Courier New" w:cs="Courier New"/>
        </w:rPr>
        <w:t>@Table</w:t>
      </w:r>
      <w:r w:rsidR="00867C29" w:rsidRPr="002D7347">
        <w:t>’ annotation</w:t>
      </w:r>
      <w:r w:rsidR="0059600C" w:rsidRPr="002D7347">
        <w:t>.</w:t>
      </w:r>
    </w:p>
    <w:p w14:paraId="1FDEB611" w14:textId="77777777" w:rsidR="0028165A" w:rsidRDefault="0059600C" w:rsidP="00B80AB7">
      <w:r w:rsidRPr="002D7347">
        <w:t>The</w:t>
      </w:r>
      <w:r w:rsidR="00E71473">
        <w:t xml:space="preserve"> </w:t>
      </w:r>
      <w:r w:rsidR="00DE5ACA">
        <w:t>Set, SetInSetList, Set_list, SetInProgress, PieceFound and Account Classes</w:t>
      </w:r>
      <w:r w:rsidR="00DE5ACA" w:rsidRPr="002D7347">
        <w:t xml:space="preserve"> </w:t>
      </w:r>
      <w:r w:rsidRPr="002D7347">
        <w:t xml:space="preserve">generate </w:t>
      </w:r>
      <w:r w:rsidR="000A788D">
        <w:t xml:space="preserve">the </w:t>
      </w:r>
      <w:r w:rsidRPr="002D7347">
        <w:t>following tables respectfully ‘SetInfo’, ‘SetsInSetList’, ‘SetLists’, ‘SetsInProgress’, ‘PiecesFound’ and ‘Accounts’.</w:t>
      </w:r>
      <w:r w:rsidR="00C2171A">
        <w:t xml:space="preserve"> </w:t>
      </w:r>
    </w:p>
    <w:p w14:paraId="5058657D" w14:textId="40079670" w:rsidR="00C15A70" w:rsidRPr="002D7347" w:rsidRDefault="00C15A70" w:rsidP="00B80AB7">
      <w:r w:rsidRPr="002D7347">
        <w:t>Variables in each class</w:t>
      </w:r>
      <w:r w:rsidR="007533CC" w:rsidRPr="002D7347">
        <w:t>, which</w:t>
      </w:r>
      <w:r w:rsidRPr="002D7347">
        <w:t xml:space="preserve"> can have Hibernate </w:t>
      </w:r>
      <w:r w:rsidRPr="002D7347">
        <w:fldChar w:fldCharType="begin"/>
      </w:r>
      <w:r w:rsidRPr="002D7347">
        <w:instrText xml:space="preserve"> REF _Ref100771127 \r \h </w:instrText>
      </w:r>
      <w:r w:rsidR="008063F4" w:rsidRPr="002D7347">
        <w:instrText xml:space="preserve"> \* MERGEFORMAT </w:instrText>
      </w:r>
      <w:r w:rsidRPr="002D7347">
        <w:fldChar w:fldCharType="separate"/>
      </w:r>
      <w:r w:rsidR="00105FB9">
        <w:t>[9]</w:t>
      </w:r>
      <w:r w:rsidRPr="002D7347">
        <w:fldChar w:fldCharType="end"/>
      </w:r>
      <w:r w:rsidRPr="002D7347">
        <w:t xml:space="preserve"> and JPA </w:t>
      </w:r>
      <w:r w:rsidRPr="002D7347">
        <w:fldChar w:fldCharType="begin"/>
      </w:r>
      <w:r w:rsidRPr="002D7347">
        <w:instrText xml:space="preserve"> REF _Ref102140969 \r \h </w:instrText>
      </w:r>
      <w:r w:rsidR="008063F4" w:rsidRPr="002D7347">
        <w:instrText xml:space="preserve"> \* MERGEFORMAT </w:instrText>
      </w:r>
      <w:r w:rsidRPr="002D7347">
        <w:fldChar w:fldCharType="separate"/>
      </w:r>
      <w:r w:rsidR="00105FB9">
        <w:t>[10]</w:t>
      </w:r>
      <w:r w:rsidRPr="002D7347">
        <w:fldChar w:fldCharType="end"/>
      </w:r>
      <w:r w:rsidRPr="002D7347">
        <w:t xml:space="preserve"> annotations</w:t>
      </w:r>
      <w:r w:rsidR="00682934">
        <w:t xml:space="preserve">, </w:t>
      </w:r>
      <w:r w:rsidR="00682934" w:rsidRPr="002D7347">
        <w:t>denote a column in a database table</w:t>
      </w:r>
      <w:r w:rsidR="00682934">
        <w:t>.</w:t>
      </w:r>
    </w:p>
    <w:p w14:paraId="0C55EDE1" w14:textId="433B70C2" w:rsidR="0054629C" w:rsidRPr="002D7347" w:rsidRDefault="006F5562" w:rsidP="00B80AB7">
      <w:r>
        <w:t>A</w:t>
      </w:r>
      <w:r w:rsidR="00AD6A33" w:rsidRPr="002D7347">
        <w:t>nnotation ‘</w:t>
      </w:r>
      <w:r w:rsidR="00AD6A33" w:rsidRPr="00964898">
        <w:rPr>
          <w:rFonts w:ascii="Courier New" w:hAnsi="Courier New" w:cs="Courier New"/>
        </w:rPr>
        <w:t>@Id</w:t>
      </w:r>
      <w:r w:rsidR="00964898">
        <w:t>’ i</w:t>
      </w:r>
      <w:r w:rsidR="00AD6A33" w:rsidRPr="002D7347">
        <w:t>dentif</w:t>
      </w:r>
      <w:r>
        <w:t>ies</w:t>
      </w:r>
      <w:r w:rsidR="00AD6A33" w:rsidRPr="002D7347">
        <w:t xml:space="preserve"> the primary key column and when combined with the ‘</w:t>
      </w:r>
      <w:r w:rsidR="00D64C4E" w:rsidRPr="00964898">
        <w:rPr>
          <w:rFonts w:ascii="Courier New" w:hAnsi="Courier New" w:cs="Courier New"/>
        </w:rPr>
        <w:t>@GeneratedValue</w:t>
      </w:r>
      <w:r w:rsidR="00964898">
        <w:t>’ s</w:t>
      </w:r>
      <w:r w:rsidR="00291B2F" w:rsidRPr="002D7347">
        <w:t>how</w:t>
      </w:r>
      <w:r w:rsidR="00BB77F3" w:rsidRPr="002D7347">
        <w:t>s</w:t>
      </w:r>
      <w:r w:rsidR="00291B2F" w:rsidRPr="002D7347">
        <w:t xml:space="preserve"> </w:t>
      </w:r>
      <w:r w:rsidR="00C27AE6">
        <w:t xml:space="preserve">it </w:t>
      </w:r>
      <w:r w:rsidR="00291B2F" w:rsidRPr="002D7347">
        <w:t>is</w:t>
      </w:r>
      <w:r w:rsidR="00F23DC0">
        <w:t xml:space="preserve"> a number</w:t>
      </w:r>
      <w:r w:rsidR="00291B2F" w:rsidRPr="002D7347">
        <w:t xml:space="preserve"> auto</w:t>
      </w:r>
      <w:r w:rsidR="00BB77F3" w:rsidRPr="002D7347">
        <w:t>-</w:t>
      </w:r>
      <w:r w:rsidR="00291B2F" w:rsidRPr="002D7347">
        <w:t>generated by Hibernat</w:t>
      </w:r>
      <w:r w:rsidR="007B38CD">
        <w:t>e</w:t>
      </w:r>
      <w:r w:rsidR="00291B2F" w:rsidRPr="002D7347">
        <w:t>.</w:t>
      </w:r>
    </w:p>
    <w:p w14:paraId="02FC1F4E" w14:textId="26F08741" w:rsidR="00BA7A96" w:rsidRPr="002D7347" w:rsidRDefault="00273099" w:rsidP="00B80AB7">
      <w:r>
        <w:t>Annotation</w:t>
      </w:r>
      <w:r w:rsidR="00B70ECD" w:rsidRPr="002D7347">
        <w:t xml:space="preserve"> ‘</w:t>
      </w:r>
      <w:r w:rsidR="00B70ECD" w:rsidRPr="00964898">
        <w:rPr>
          <w:rFonts w:ascii="Courier New" w:hAnsi="Courier New" w:cs="Courier New"/>
        </w:rPr>
        <w:t>@Column</w:t>
      </w:r>
      <w:r w:rsidR="00281A2B">
        <w:t>’ is</w:t>
      </w:r>
      <w:r w:rsidR="00491AFB">
        <w:t xml:space="preserve"> </w:t>
      </w:r>
      <w:r w:rsidR="00B70ECD" w:rsidRPr="002D7347">
        <w:t xml:space="preserve">used to ‘name’ </w:t>
      </w:r>
      <w:r w:rsidR="00524E0E">
        <w:t>a</w:t>
      </w:r>
      <w:r w:rsidR="00B70ECD" w:rsidRPr="002D7347">
        <w:t xml:space="preserve"> column and inform the database i</w:t>
      </w:r>
      <w:r w:rsidR="006242A0">
        <w:t xml:space="preserve">f it </w:t>
      </w:r>
      <w:r w:rsidR="00B70ECD" w:rsidRPr="002D7347">
        <w:t xml:space="preserve">can be empty (‘nullable’). </w:t>
      </w:r>
      <w:r w:rsidR="009E50B9">
        <w:t>Annotation</w:t>
      </w:r>
      <w:r w:rsidR="009E50B9" w:rsidRPr="002D7347">
        <w:t xml:space="preserve"> </w:t>
      </w:r>
      <w:r w:rsidR="008611BD" w:rsidRPr="002D7347">
        <w:t>‘</w:t>
      </w:r>
      <w:r w:rsidR="008611BD" w:rsidRPr="00CC659D">
        <w:rPr>
          <w:rFonts w:ascii="Courier New" w:hAnsi="Courier New" w:cs="Courier New"/>
        </w:rPr>
        <w:t>@Transient</w:t>
      </w:r>
      <w:r w:rsidR="008611BD" w:rsidRPr="002D7347">
        <w:t xml:space="preserve">’ informs </w:t>
      </w:r>
      <w:r w:rsidR="00A62F50">
        <w:t>H</w:t>
      </w:r>
      <w:r w:rsidR="008611BD" w:rsidRPr="002D7347">
        <w:t xml:space="preserve">ibernate and JPA to not add a column for </w:t>
      </w:r>
      <w:r w:rsidR="00904B08">
        <w:t xml:space="preserve">the variable in a </w:t>
      </w:r>
      <w:r w:rsidR="008611BD" w:rsidRPr="002D7347">
        <w:t>table.</w:t>
      </w:r>
    </w:p>
    <w:p w14:paraId="266183A9" w14:textId="0D5E6C09" w:rsidR="00D156EB" w:rsidRPr="002D7347" w:rsidRDefault="001B18FE" w:rsidP="00B80AB7">
      <w:r w:rsidRPr="002D7347">
        <w:t xml:space="preserve">Annotations </w:t>
      </w:r>
      <w:r w:rsidR="004022D8">
        <w:t>are</w:t>
      </w:r>
      <w:r w:rsidRPr="002D7347">
        <w:t xml:space="preserve"> used to </w:t>
      </w:r>
      <w:r w:rsidR="00135037" w:rsidRPr="002D7347">
        <w:t xml:space="preserve">identify foreign key </w:t>
      </w:r>
      <w:r w:rsidR="002169A5">
        <w:t>attribute</w:t>
      </w:r>
      <w:r w:rsidR="00BB03CA">
        <w:t>s</w:t>
      </w:r>
      <w:r w:rsidR="00135037" w:rsidRPr="002D7347">
        <w:t xml:space="preserve"> and </w:t>
      </w:r>
      <w:r w:rsidR="002169A5">
        <w:t xml:space="preserve">the </w:t>
      </w:r>
      <w:r w:rsidR="00135037" w:rsidRPr="002D7347">
        <w:t xml:space="preserve">relationship </w:t>
      </w:r>
      <w:r w:rsidR="004A3DAF">
        <w:t xml:space="preserve">between the </w:t>
      </w:r>
      <w:r w:rsidR="00135037" w:rsidRPr="002D7347">
        <w:t>table</w:t>
      </w:r>
      <w:r w:rsidR="004A3DAF">
        <w:t>s</w:t>
      </w:r>
      <w:r w:rsidR="00EF676A" w:rsidRPr="002D7347">
        <w:t>. For example, ‘</w:t>
      </w:r>
      <w:r w:rsidR="00EF676A" w:rsidRPr="00CC659D">
        <w:rPr>
          <w:rFonts w:ascii="Courier New" w:hAnsi="Courier New" w:cs="Courier New"/>
        </w:rPr>
        <w:t>@ManyToOne</w:t>
      </w:r>
      <w:r w:rsidR="00EF676A" w:rsidRPr="002D7347">
        <w:t>’ produces a many</w:t>
      </w:r>
      <w:r w:rsidR="0011148E" w:rsidRPr="002D7347">
        <w:t>-</w:t>
      </w:r>
      <w:r w:rsidR="00EF676A" w:rsidRPr="002D7347">
        <w:t>to</w:t>
      </w:r>
      <w:r w:rsidR="0011148E" w:rsidRPr="002D7347">
        <w:t>-</w:t>
      </w:r>
      <w:r w:rsidR="00EF676A" w:rsidRPr="002D7347">
        <w:t>one relationship between tables</w:t>
      </w:r>
      <w:r w:rsidR="00A75C1B" w:rsidRPr="002D7347">
        <w:t>.</w:t>
      </w:r>
    </w:p>
    <w:p w14:paraId="47040333" w14:textId="1F86D3E0" w:rsidR="00364946" w:rsidRPr="002D7347" w:rsidRDefault="003418AE" w:rsidP="00B80AB7">
      <w:r>
        <w:t>A</w:t>
      </w:r>
      <w:r w:rsidR="003D41B6" w:rsidRPr="002D7347">
        <w:t>nnotation ‘</w:t>
      </w:r>
      <w:r w:rsidR="003D41B6" w:rsidRPr="00CC659D">
        <w:rPr>
          <w:rFonts w:ascii="Courier New" w:hAnsi="Courier New" w:cs="Courier New"/>
        </w:rPr>
        <w:t>@JoinColumn</w:t>
      </w:r>
      <w:r w:rsidR="003D41B6" w:rsidRPr="002D7347">
        <w:t xml:space="preserve">’ </w:t>
      </w:r>
      <w:r w:rsidR="00E3422A">
        <w:t xml:space="preserve">on a foreign key </w:t>
      </w:r>
      <w:r w:rsidR="00396ED3" w:rsidRPr="002D7347">
        <w:t>inform</w:t>
      </w:r>
      <w:r w:rsidR="00E1386E">
        <w:t>s</w:t>
      </w:r>
      <w:r w:rsidR="00396ED3" w:rsidRPr="002D7347">
        <w:t xml:space="preserve"> the system </w:t>
      </w:r>
      <w:r w:rsidR="003510B6">
        <w:t xml:space="preserve">of </w:t>
      </w:r>
      <w:r w:rsidR="00396ED3" w:rsidRPr="002D7347">
        <w:t xml:space="preserve">the column name </w:t>
      </w:r>
      <w:r w:rsidR="00020637" w:rsidRPr="002D7347">
        <w:t xml:space="preserve">in </w:t>
      </w:r>
      <w:r w:rsidR="00A252F2">
        <w:t>the</w:t>
      </w:r>
      <w:r w:rsidR="00020637" w:rsidRPr="002D7347">
        <w:t xml:space="preserve"> related table</w:t>
      </w:r>
      <w:r w:rsidR="00093204">
        <w:t xml:space="preserve"> that’s value should be used</w:t>
      </w:r>
      <w:r w:rsidR="00020637" w:rsidRPr="002D7347">
        <w:t xml:space="preserve">. </w:t>
      </w:r>
      <w:r w:rsidR="00D156EB" w:rsidRPr="002D7347">
        <w:t xml:space="preserve">For example, </w:t>
      </w:r>
      <w:r w:rsidR="00D44AB3" w:rsidRPr="002D7347">
        <w:t xml:space="preserve">in </w:t>
      </w:r>
      <w:r w:rsidR="00FB745D" w:rsidRPr="002D7347">
        <w:fldChar w:fldCharType="begin"/>
      </w:r>
      <w:r w:rsidR="00FB745D" w:rsidRPr="002D7347">
        <w:instrText xml:space="preserve"> REF _Ref102421348 \h </w:instrText>
      </w:r>
      <w:r w:rsidR="008063F4" w:rsidRPr="002D7347">
        <w:instrText xml:space="preserve"> \* MERGEFORMAT </w:instrText>
      </w:r>
      <w:r w:rsidR="00FB745D" w:rsidRPr="002D7347">
        <w:fldChar w:fldCharType="separate"/>
      </w:r>
      <w:r w:rsidR="00105FB9" w:rsidRPr="002D7347">
        <w:t xml:space="preserve">Figure </w:t>
      </w:r>
      <w:r w:rsidR="00105FB9">
        <w:rPr>
          <w:noProof/>
        </w:rPr>
        <w:t>103</w:t>
      </w:r>
      <w:r w:rsidR="00FB745D" w:rsidRPr="002D7347">
        <w:fldChar w:fldCharType="end"/>
      </w:r>
      <w:r w:rsidR="00FB745D" w:rsidRPr="002D7347">
        <w:t xml:space="preserve"> </w:t>
      </w:r>
      <w:r w:rsidR="00E7065E" w:rsidRPr="002D7347">
        <w:t xml:space="preserve">the </w:t>
      </w:r>
      <w:r w:rsidR="00E7065E" w:rsidRPr="002D7347">
        <w:fldChar w:fldCharType="begin"/>
      </w:r>
      <w:r w:rsidR="00E7065E" w:rsidRPr="002D7347">
        <w:instrText xml:space="preserve"> REF _Ref102137037 \h </w:instrText>
      </w:r>
      <w:r w:rsidR="008063F4" w:rsidRPr="002D7347">
        <w:instrText xml:space="preserve"> \* MERGEFORMAT </w:instrText>
      </w:r>
      <w:r w:rsidR="00E7065E" w:rsidRPr="002D7347">
        <w:fldChar w:fldCharType="separate"/>
      </w:r>
      <w:r w:rsidR="00105FB9">
        <w:t>Set Class</w:t>
      </w:r>
      <w:r w:rsidR="00E7065E" w:rsidRPr="002D7347">
        <w:fldChar w:fldCharType="end"/>
      </w:r>
      <w:r w:rsidR="00E7065E" w:rsidRPr="002D7347">
        <w:t xml:space="preserve"> </w:t>
      </w:r>
      <w:r w:rsidR="00685AF0">
        <w:t>is</w:t>
      </w:r>
      <w:r w:rsidR="00E7065E" w:rsidRPr="002D7347">
        <w:t xml:space="preserve"> being linked to </w:t>
      </w:r>
      <w:r w:rsidR="00C14821">
        <w:t>a</w:t>
      </w:r>
      <w:r w:rsidR="00E7065E" w:rsidRPr="002D7347">
        <w:t xml:space="preserve"> table</w:t>
      </w:r>
      <w:r w:rsidR="00F235F8" w:rsidRPr="002D7347">
        <w:t xml:space="preserve">, with </w:t>
      </w:r>
      <w:r w:rsidR="00FE7B1B">
        <w:t xml:space="preserve">the </w:t>
      </w:r>
      <w:r w:rsidR="00F235F8" w:rsidRPr="002D7347">
        <w:t xml:space="preserve">‘name’ </w:t>
      </w:r>
      <w:r w:rsidR="009C473D">
        <w:t>being the</w:t>
      </w:r>
      <w:r w:rsidR="00F235F8" w:rsidRPr="002D7347">
        <w:t xml:space="preserve"> column</w:t>
      </w:r>
      <w:r w:rsidR="00C14821">
        <w:t xml:space="preserve"> </w:t>
      </w:r>
      <w:r w:rsidR="009C473D">
        <w:t xml:space="preserve">name </w:t>
      </w:r>
      <w:r w:rsidR="00C14821">
        <w:t>in this t</w:t>
      </w:r>
      <w:r w:rsidR="009C473D">
        <w:t>able</w:t>
      </w:r>
      <w:r w:rsidR="00F235F8" w:rsidRPr="002D7347">
        <w:t xml:space="preserve">, ‘nullable’ showing </w:t>
      </w:r>
      <w:r w:rsidR="00E711FC">
        <w:t>it</w:t>
      </w:r>
      <w:r w:rsidR="00F235F8" w:rsidRPr="002D7347">
        <w:t xml:space="preserve"> </w:t>
      </w:r>
      <w:r w:rsidR="00D31B2B" w:rsidRPr="002D7347">
        <w:t>cannot</w:t>
      </w:r>
      <w:r w:rsidR="00F235F8" w:rsidRPr="002D7347">
        <w:t xml:space="preserve"> be empty and ‘referencedColumnName’ being the column </w:t>
      </w:r>
      <w:r w:rsidR="0053114B">
        <w:t xml:space="preserve">name </w:t>
      </w:r>
      <w:r w:rsidR="00F235F8" w:rsidRPr="002D7347">
        <w:t xml:space="preserve">in the Set Class to be </w:t>
      </w:r>
      <w:r w:rsidR="00930BF6">
        <w:t xml:space="preserve">used </w:t>
      </w:r>
      <w:r w:rsidR="0062598E">
        <w:t xml:space="preserve">as </w:t>
      </w:r>
      <w:r w:rsidR="00F235F8" w:rsidRPr="002D7347">
        <w:t>this tables foreign key.</w:t>
      </w:r>
    </w:p>
    <w:p w14:paraId="03B234D4" w14:textId="77777777" w:rsidR="00D44AB3" w:rsidRPr="002D7347" w:rsidRDefault="00D44AB3" w:rsidP="00D44AB3">
      <w:pPr>
        <w:keepNext/>
        <w:spacing w:after="0"/>
      </w:pPr>
      <w:r w:rsidRPr="002D7347">
        <w:rPr>
          <w:b/>
          <w:bCs/>
          <w:noProof/>
        </w:rPr>
        <w:lastRenderedPageBreak/>
        <w:drawing>
          <wp:inline distT="0" distB="0" distL="0" distR="0" wp14:anchorId="178D4E0E" wp14:editId="1D657334">
            <wp:extent cx="5731510" cy="305435"/>
            <wp:effectExtent l="0" t="0" r="254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31510" cy="305435"/>
                    </a:xfrm>
                    <a:prstGeom prst="rect">
                      <a:avLst/>
                    </a:prstGeom>
                  </pic:spPr>
                </pic:pic>
              </a:graphicData>
            </a:graphic>
          </wp:inline>
        </w:drawing>
      </w:r>
    </w:p>
    <w:p w14:paraId="7C7597ED" w14:textId="55CB7DA5" w:rsidR="00D44AB3" w:rsidRPr="002D7347" w:rsidRDefault="00D44AB3" w:rsidP="00D44AB3">
      <w:pPr>
        <w:pStyle w:val="Caption"/>
      </w:pPr>
      <w:bookmarkStart w:id="290" w:name="_Ref102421348"/>
      <w:r w:rsidRPr="002D7347">
        <w:t xml:space="preserve">Figure </w:t>
      </w:r>
      <w:r w:rsidR="00842B56">
        <w:fldChar w:fldCharType="begin"/>
      </w:r>
      <w:r w:rsidR="00842B56">
        <w:instrText xml:space="preserve"> SEQ Figure \* ARABIC </w:instrText>
      </w:r>
      <w:r w:rsidR="00842B56">
        <w:fldChar w:fldCharType="separate"/>
      </w:r>
      <w:r w:rsidR="00105FB9">
        <w:rPr>
          <w:noProof/>
        </w:rPr>
        <w:t>103</w:t>
      </w:r>
      <w:r w:rsidR="00842B56">
        <w:rPr>
          <w:noProof/>
        </w:rPr>
        <w:fldChar w:fldCharType="end"/>
      </w:r>
      <w:bookmarkEnd w:id="290"/>
      <w:r w:rsidRPr="002D7347">
        <w:t>: @JoinColumn annotation example</w:t>
      </w:r>
    </w:p>
    <w:p w14:paraId="63F09420" w14:textId="4217FC69" w:rsidR="006B6889" w:rsidRPr="002D7347" w:rsidRDefault="00026257" w:rsidP="006B6889">
      <w:r>
        <w:t>Annotation</w:t>
      </w:r>
      <w:r w:rsidRPr="002D7347">
        <w:t xml:space="preserve"> </w:t>
      </w:r>
      <w:r w:rsidR="00126985" w:rsidRPr="002D7347">
        <w:t>‘</w:t>
      </w:r>
      <w:r w:rsidR="00126985" w:rsidRPr="00CC659D">
        <w:rPr>
          <w:rFonts w:ascii="Courier New" w:hAnsi="Courier New" w:cs="Courier New"/>
        </w:rPr>
        <w:t>@OnDelete</w:t>
      </w:r>
      <w:r w:rsidR="00126985" w:rsidRPr="002D7347">
        <w:t xml:space="preserve">’ is used </w:t>
      </w:r>
      <w:r w:rsidR="006D5E73" w:rsidRPr="002D7347">
        <w:t>on foreign key</w:t>
      </w:r>
      <w:r w:rsidR="00331F76">
        <w:t xml:space="preserve">s </w:t>
      </w:r>
      <w:r w:rsidR="006D5E73" w:rsidRPr="002D7347">
        <w:t xml:space="preserve">to </w:t>
      </w:r>
      <w:r w:rsidR="008868CF" w:rsidRPr="002D7347">
        <w:t>specify</w:t>
      </w:r>
      <w:r w:rsidR="00BB3631" w:rsidRPr="002D7347">
        <w:t xml:space="preserve"> if the</w:t>
      </w:r>
      <w:r w:rsidR="00003C4D">
        <w:t xml:space="preserve"> related table row</w:t>
      </w:r>
      <w:r w:rsidR="00BB3631" w:rsidRPr="002D7347">
        <w:t xml:space="preserve"> will be deleted when deleting a row from this table.</w:t>
      </w:r>
    </w:p>
    <w:p w14:paraId="626CE1AE" w14:textId="7D10E3B9" w:rsidR="00B80AB7" w:rsidRPr="002D7347" w:rsidRDefault="00B80AB7" w:rsidP="00B80AB7">
      <w:pPr>
        <w:pStyle w:val="Heading4"/>
      </w:pPr>
      <w:bookmarkStart w:id="291" w:name="_Toc102658842"/>
      <w:r w:rsidRPr="002D7347">
        <w:t>Repositories</w:t>
      </w:r>
      <w:bookmarkEnd w:id="291"/>
    </w:p>
    <w:p w14:paraId="0BFD306A" w14:textId="58995E02" w:rsidR="00B80AB7" w:rsidRPr="002D7347" w:rsidRDefault="00E47A77" w:rsidP="00F70745">
      <w:r w:rsidRPr="002D7347">
        <w:t>Each database table class has a corresponding repositor</w:t>
      </w:r>
      <w:r w:rsidR="001035DC" w:rsidRPr="002D7347">
        <w:t>y</w:t>
      </w:r>
      <w:r w:rsidRPr="002D7347">
        <w:t xml:space="preserve"> which are Java classes which are used to perform query requests to the table in the database.</w:t>
      </w:r>
      <w:r w:rsidR="00320590" w:rsidRPr="002D7347">
        <w:t xml:space="preserve"> </w:t>
      </w:r>
      <w:r w:rsidR="007F2DB1" w:rsidRPr="002D7347">
        <w:t>T</w:t>
      </w:r>
      <w:r w:rsidR="00320590" w:rsidRPr="002D7347">
        <w:t xml:space="preserve">hese </w:t>
      </w:r>
      <w:r w:rsidR="007F2DB1" w:rsidRPr="002D7347">
        <w:t>repositories</w:t>
      </w:r>
      <w:r w:rsidR="00320590" w:rsidRPr="002D7347">
        <w:t xml:space="preserve"> have predefined methods </w:t>
      </w:r>
      <w:r w:rsidR="008868CF" w:rsidRPr="002D7347">
        <w:t>‘save’ and ‘delete’ to save and delete rows from a</w:t>
      </w:r>
      <w:r w:rsidR="007F2DB1" w:rsidRPr="002D7347">
        <w:t xml:space="preserve"> database</w:t>
      </w:r>
      <w:r w:rsidR="008868CF" w:rsidRPr="002D7347">
        <w:t xml:space="preserve"> table</w:t>
      </w:r>
      <w:r w:rsidR="007F2DB1" w:rsidRPr="002D7347">
        <w:t xml:space="preserve"> when used with an instance of a repositories class</w:t>
      </w:r>
      <w:r w:rsidR="008868CF" w:rsidRPr="002D7347">
        <w:t>. For example, ‘</w:t>
      </w:r>
      <w:r w:rsidR="008868CF" w:rsidRPr="00194A99">
        <w:rPr>
          <w:rFonts w:ascii="Courier New" w:hAnsi="Courier New" w:cs="Courier New"/>
        </w:rPr>
        <w:t>accountRepo.save(account);</w:t>
      </w:r>
      <w:r w:rsidR="008868CF" w:rsidRPr="002D7347">
        <w:t>’ saves a</w:t>
      </w:r>
      <w:r w:rsidR="00FD603F" w:rsidRPr="002D7347">
        <w:t>n</w:t>
      </w:r>
      <w:r w:rsidR="008868CF" w:rsidRPr="002D7347">
        <w:t xml:space="preserve"> account to the ‘Accounts’ table in the database</w:t>
      </w:r>
      <w:r w:rsidR="00FD603F" w:rsidRPr="002D7347">
        <w:t xml:space="preserve"> using the Account Repository (‘accountRepo’)</w:t>
      </w:r>
      <w:r w:rsidR="008868CF" w:rsidRPr="002D7347">
        <w:t xml:space="preserve">, where the account </w:t>
      </w:r>
      <w:r w:rsidR="00BE771E">
        <w:t xml:space="preserve">is of </w:t>
      </w:r>
      <w:r w:rsidR="00F70745">
        <w:t xml:space="preserve">type </w:t>
      </w:r>
      <w:r w:rsidR="00F70745">
        <w:fldChar w:fldCharType="begin"/>
      </w:r>
      <w:r w:rsidR="00F70745">
        <w:instrText xml:space="preserve"> REF _Ref102649323 \h </w:instrText>
      </w:r>
      <w:r w:rsidR="00F70745">
        <w:fldChar w:fldCharType="separate"/>
      </w:r>
      <w:r w:rsidR="00105FB9" w:rsidRPr="00C54191">
        <w:t>Account Class</w:t>
      </w:r>
      <w:r w:rsidR="00F70745">
        <w:fldChar w:fldCharType="end"/>
      </w:r>
      <w:r w:rsidR="00F70745">
        <w:t>,</w:t>
      </w:r>
      <w:r w:rsidR="00DB3BE6" w:rsidRPr="002D7347">
        <w:t xml:space="preserve"> </w:t>
      </w:r>
      <w:r w:rsidR="00BD0939">
        <w:t xml:space="preserve">however, if </w:t>
      </w:r>
      <w:r w:rsidR="0037723A" w:rsidRPr="002D7347">
        <w:t>th</w:t>
      </w:r>
      <w:r w:rsidR="004D0BDB">
        <w:t>is</w:t>
      </w:r>
      <w:r w:rsidR="0037723A" w:rsidRPr="002D7347">
        <w:t xml:space="preserve"> account</w:t>
      </w:r>
      <w:r w:rsidR="00DB7CF6">
        <w:t>’</w:t>
      </w:r>
      <w:r w:rsidR="0037723A" w:rsidRPr="002D7347">
        <w:t xml:space="preserve">s id is already </w:t>
      </w:r>
      <w:r w:rsidR="00F67176">
        <w:t>in</w:t>
      </w:r>
      <w:r w:rsidR="0084065A">
        <w:t xml:space="preserve"> </w:t>
      </w:r>
      <w:r w:rsidR="0037723A" w:rsidRPr="002D7347">
        <w:t>the database</w:t>
      </w:r>
      <w:r w:rsidR="00AC1905">
        <w:t>, then it</w:t>
      </w:r>
      <w:r w:rsidR="004745A5">
        <w:t>'</w:t>
      </w:r>
      <w:r w:rsidR="00AC1905">
        <w:t xml:space="preserve">s </w:t>
      </w:r>
      <w:r w:rsidR="0037723A" w:rsidRPr="002D7347">
        <w:t>updated with the parsed account</w:t>
      </w:r>
      <w:r w:rsidR="00A6106D" w:rsidRPr="002D7347">
        <w:t xml:space="preserve"> details</w:t>
      </w:r>
      <w:r w:rsidR="0037723A" w:rsidRPr="002D7347">
        <w:t>.</w:t>
      </w:r>
    </w:p>
    <w:p w14:paraId="1E938B00" w14:textId="67201B6A" w:rsidR="008035C7" w:rsidRPr="002D7347" w:rsidRDefault="000603B0" w:rsidP="008035C7">
      <w:r w:rsidRPr="002D7347">
        <w:t>In the</w:t>
      </w:r>
      <w:r w:rsidR="00B03780">
        <w:t>se</w:t>
      </w:r>
      <w:r w:rsidRPr="002D7347">
        <w:t xml:space="preserve"> repositories I have created quer</w:t>
      </w:r>
      <w:r w:rsidR="005808C1" w:rsidRPr="002D7347">
        <w:t>y</w:t>
      </w:r>
      <w:r w:rsidRPr="002D7347">
        <w:t xml:space="preserve"> methods</w:t>
      </w:r>
      <w:r w:rsidR="00951129">
        <w:t>,</w:t>
      </w:r>
      <w:r w:rsidRPr="002D7347">
        <w:t xml:space="preserve"> used </w:t>
      </w:r>
      <w:r w:rsidR="007C62BD">
        <w:t>similarly</w:t>
      </w:r>
      <w:r w:rsidR="00951129">
        <w:t xml:space="preserve"> to </w:t>
      </w:r>
      <w:r w:rsidRPr="002D7347">
        <w:t>‘</w:t>
      </w:r>
      <w:r w:rsidRPr="009A4776">
        <w:rPr>
          <w:rFonts w:ascii="Courier New" w:hAnsi="Courier New" w:cs="Courier New"/>
        </w:rPr>
        <w:t>save</w:t>
      </w:r>
      <w:r w:rsidRPr="002D7347">
        <w:t>’ and ‘</w:t>
      </w:r>
      <w:r w:rsidRPr="009A4776">
        <w:rPr>
          <w:rFonts w:ascii="Courier New" w:hAnsi="Courier New" w:cs="Courier New"/>
        </w:rPr>
        <w:t>delete</w:t>
      </w:r>
      <w:r w:rsidRPr="002D7347">
        <w:t xml:space="preserve">’, to retrieve a particular row or rows from </w:t>
      </w:r>
      <w:r w:rsidR="00A75272">
        <w:t>the</w:t>
      </w:r>
      <w:r w:rsidRPr="002D7347">
        <w:t xml:space="preserve"> database</w:t>
      </w:r>
      <w:r w:rsidR="00A75272">
        <w:t>,</w:t>
      </w:r>
      <w:r w:rsidRPr="002D7347">
        <w:t xml:space="preserve"> depend</w:t>
      </w:r>
      <w:r w:rsidR="00A75272">
        <w:t>ent</w:t>
      </w:r>
      <w:r w:rsidRPr="002D7347">
        <w:t xml:space="preserve"> on </w:t>
      </w:r>
      <w:r w:rsidR="004745A5">
        <w:t xml:space="preserve">the </w:t>
      </w:r>
      <w:r w:rsidRPr="002D7347">
        <w:t>input. For example, ‘</w:t>
      </w:r>
      <w:r w:rsidRPr="009A4776">
        <w:rPr>
          <w:rFonts w:ascii="Courier New" w:hAnsi="Courier New" w:cs="Courier New"/>
        </w:rPr>
        <w:t>public Account findByEmail(String email);</w:t>
      </w:r>
      <w:r w:rsidRPr="002D7347">
        <w:t xml:space="preserve">’ </w:t>
      </w:r>
      <w:r w:rsidR="000A2991" w:rsidRPr="002D7347">
        <w:t xml:space="preserve">returns an </w:t>
      </w:r>
      <w:r w:rsidR="00087ECD">
        <w:t>Account</w:t>
      </w:r>
      <w:r w:rsidR="000A2991" w:rsidRPr="002D7347">
        <w:t xml:space="preserve"> </w:t>
      </w:r>
      <w:r w:rsidR="00327D05">
        <w:t xml:space="preserve">that contains </w:t>
      </w:r>
      <w:r w:rsidR="000A2991" w:rsidRPr="002D7347">
        <w:t>the inputted email, and ‘</w:t>
      </w:r>
      <w:r w:rsidR="003C351A" w:rsidRPr="009A4776">
        <w:rPr>
          <w:rFonts w:ascii="Courier New" w:hAnsi="Courier New" w:cs="Courier New"/>
        </w:rPr>
        <w:t>public List&lt;Set_list&gt; findByAccount(Account account);</w:t>
      </w:r>
      <w:r w:rsidR="000A2991" w:rsidRPr="002D7347">
        <w:t>’</w:t>
      </w:r>
      <w:r w:rsidR="003C351A" w:rsidRPr="002D7347">
        <w:t xml:space="preserve"> returns a list of </w:t>
      </w:r>
      <w:r w:rsidR="006E2770">
        <w:t xml:space="preserve">setlists </w:t>
      </w:r>
      <w:r w:rsidR="003C351A" w:rsidRPr="002D7347">
        <w:t>where the Account foreign key matches the inputted Account.</w:t>
      </w:r>
    </w:p>
    <w:p w14:paraId="26BAEAA7" w14:textId="77777777" w:rsidR="00DD4DA7" w:rsidRPr="002D7347" w:rsidRDefault="00DD4DA7" w:rsidP="00465AD8"/>
    <w:p w14:paraId="62251387" w14:textId="77777777" w:rsidR="00465AD8" w:rsidRPr="002D7347" w:rsidRDefault="00465AD8" w:rsidP="00465AD8">
      <w:pPr>
        <w:pStyle w:val="Heading3"/>
      </w:pPr>
      <w:bookmarkStart w:id="292" w:name="_Ref102076380"/>
      <w:bookmarkStart w:id="293" w:name="_Toc102658843"/>
      <w:r w:rsidRPr="002D7347">
        <w:t>Password Hashing and Salt</w:t>
      </w:r>
      <w:bookmarkEnd w:id="292"/>
      <w:bookmarkEnd w:id="293"/>
    </w:p>
    <w:p w14:paraId="0A837DEF" w14:textId="221A9742" w:rsidR="007C40FF" w:rsidRDefault="00C27600" w:rsidP="00AC6033">
      <w:r w:rsidRPr="002D7347">
        <w:t>As users can create account</w:t>
      </w:r>
      <w:r w:rsidR="00240BE4">
        <w:t>s</w:t>
      </w:r>
      <w:r w:rsidRPr="002D7347">
        <w:t xml:space="preserve"> that </w:t>
      </w:r>
      <w:r w:rsidR="00240BE4">
        <w:t xml:space="preserve">are </w:t>
      </w:r>
      <w:r w:rsidRPr="002D7347">
        <w:t xml:space="preserve">saved to </w:t>
      </w:r>
      <w:r w:rsidR="00D82555" w:rsidRPr="002D7347">
        <w:t>the</w:t>
      </w:r>
      <w:r w:rsidRPr="002D7347">
        <w:t xml:space="preserve"> database I decided to hash and</w:t>
      </w:r>
      <w:r w:rsidR="002D6ABC" w:rsidRPr="002D7347">
        <w:t xml:space="preserve"> </w:t>
      </w:r>
      <w:r w:rsidR="00C7702A">
        <w:t xml:space="preserve">add a </w:t>
      </w:r>
      <w:r w:rsidR="002D6ABC" w:rsidRPr="002D7347">
        <w:t>random</w:t>
      </w:r>
      <w:r w:rsidRPr="002D7347">
        <w:t xml:space="preserve"> salt </w:t>
      </w:r>
      <w:r w:rsidR="004745A5">
        <w:t xml:space="preserve">to </w:t>
      </w:r>
      <w:r w:rsidRPr="002D7347">
        <w:t>password</w:t>
      </w:r>
      <w:r w:rsidR="00C7702A">
        <w:t>s</w:t>
      </w:r>
      <w:r w:rsidRPr="002D7347">
        <w:t xml:space="preserve"> so that </w:t>
      </w:r>
      <w:r w:rsidR="00C7702A">
        <w:t>they are</w:t>
      </w:r>
      <w:r w:rsidRPr="002D7347">
        <w:t xml:space="preserve"> encrypted.</w:t>
      </w:r>
      <w:r w:rsidR="00390822" w:rsidRPr="002D7347">
        <w:t xml:space="preserve"> As hash algorithm</w:t>
      </w:r>
      <w:r w:rsidR="00C50EF0">
        <w:t>s</w:t>
      </w:r>
      <w:r w:rsidR="00390822" w:rsidRPr="002D7347">
        <w:t xml:space="preserve"> </w:t>
      </w:r>
      <w:r w:rsidR="00C50EF0">
        <w:t>are</w:t>
      </w:r>
      <w:r w:rsidR="00390822" w:rsidRPr="002D7347">
        <w:t xml:space="preserve"> difficult to reverse the password cannot easily be retrieved and </w:t>
      </w:r>
      <w:r w:rsidR="00562495">
        <w:t>a</w:t>
      </w:r>
      <w:r w:rsidR="00390822" w:rsidRPr="002D7347">
        <w:t xml:space="preserve"> salt means a hash table </w:t>
      </w:r>
      <w:r w:rsidR="00EA01B2">
        <w:t xml:space="preserve">cannot be used </w:t>
      </w:r>
      <w:r w:rsidR="00390822" w:rsidRPr="002D7347">
        <w:t>to work out password</w:t>
      </w:r>
      <w:r w:rsidR="001A33C0">
        <w:t>s</w:t>
      </w:r>
      <w:r w:rsidR="00390822" w:rsidRPr="002D7347">
        <w:t xml:space="preserve">. </w:t>
      </w:r>
      <w:r w:rsidR="004B725E" w:rsidRPr="002D7347">
        <w:t xml:space="preserve">As this was not a key </w:t>
      </w:r>
      <w:r w:rsidR="001716E3" w:rsidRPr="002D7347">
        <w:t xml:space="preserve">function of </w:t>
      </w:r>
      <w:r w:rsidR="003E265F" w:rsidRPr="002D7347">
        <w:t xml:space="preserve">the system </w:t>
      </w:r>
      <w:r w:rsidR="004B725E" w:rsidRPr="002D7347">
        <w:t xml:space="preserve">I used code from </w:t>
      </w:r>
      <w:r w:rsidR="007C40FF" w:rsidRPr="002D7347">
        <w:t xml:space="preserve">two </w:t>
      </w:r>
      <w:r w:rsidR="00AC6033" w:rsidRPr="002D7347">
        <w:t>website article</w:t>
      </w:r>
      <w:r w:rsidR="007C40FF" w:rsidRPr="002D7347">
        <w:t>s</w:t>
      </w:r>
      <w:r w:rsidR="00912AFA" w:rsidRPr="002D7347">
        <w:t xml:space="preserve"> </w:t>
      </w:r>
      <w:r w:rsidR="00912AFA" w:rsidRPr="002D7347">
        <w:fldChar w:fldCharType="begin"/>
      </w:r>
      <w:r w:rsidR="00912AFA" w:rsidRPr="002D7347">
        <w:instrText xml:space="preserve"> REF _Ref102405981 \r \h </w:instrText>
      </w:r>
      <w:r w:rsidR="008063F4" w:rsidRPr="002D7347">
        <w:instrText xml:space="preserve"> \* MERGEFORMAT </w:instrText>
      </w:r>
      <w:r w:rsidR="00912AFA" w:rsidRPr="002D7347">
        <w:fldChar w:fldCharType="separate"/>
      </w:r>
      <w:r w:rsidR="00105FB9">
        <w:t>[21]</w:t>
      </w:r>
      <w:r w:rsidR="00912AFA" w:rsidRPr="002D7347">
        <w:fldChar w:fldCharType="end"/>
      </w:r>
      <w:r w:rsidR="00912AFA" w:rsidRPr="002D7347">
        <w:t xml:space="preserve"> </w:t>
      </w:r>
      <w:r w:rsidR="007C40FF" w:rsidRPr="002D7347">
        <w:t xml:space="preserve">and </w:t>
      </w:r>
      <w:r w:rsidR="007C40FF" w:rsidRPr="002D7347">
        <w:fldChar w:fldCharType="begin"/>
      </w:r>
      <w:r w:rsidR="007C40FF" w:rsidRPr="002D7347">
        <w:instrText xml:space="preserve"> REF _Ref102313557 \r \h </w:instrText>
      </w:r>
      <w:r w:rsidR="008063F4" w:rsidRPr="002D7347">
        <w:instrText xml:space="preserve"> \* MERGEFORMAT </w:instrText>
      </w:r>
      <w:r w:rsidR="007C40FF" w:rsidRPr="002D7347">
        <w:fldChar w:fldCharType="separate"/>
      </w:r>
      <w:r w:rsidR="00105FB9">
        <w:t>[22]</w:t>
      </w:r>
      <w:r w:rsidR="007C40FF" w:rsidRPr="002D7347">
        <w:fldChar w:fldCharType="end"/>
      </w:r>
      <w:r w:rsidR="007C40FF" w:rsidRPr="002D7347">
        <w:t>.</w:t>
      </w:r>
    </w:p>
    <w:p w14:paraId="7AA7711F" w14:textId="77777777" w:rsidR="0018069A" w:rsidRDefault="0018069A" w:rsidP="0018069A">
      <w:pPr>
        <w:keepNext/>
        <w:spacing w:after="0"/>
      </w:pPr>
      <w:r w:rsidRPr="0018069A">
        <w:rPr>
          <w:noProof/>
        </w:rPr>
        <w:drawing>
          <wp:inline distT="0" distB="0" distL="0" distR="0" wp14:anchorId="7954CA9A" wp14:editId="44ED81E9">
            <wp:extent cx="3067478" cy="847843"/>
            <wp:effectExtent l="0" t="0" r="0" b="9525"/>
            <wp:docPr id="201" name="Picture 20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Text&#10;&#10;Description automatically generated"/>
                    <pic:cNvPicPr/>
                  </pic:nvPicPr>
                  <pic:blipFill>
                    <a:blip r:embed="rId118"/>
                    <a:stretch>
                      <a:fillRect/>
                    </a:stretch>
                  </pic:blipFill>
                  <pic:spPr>
                    <a:xfrm>
                      <a:off x="0" y="0"/>
                      <a:ext cx="3067478" cy="847843"/>
                    </a:xfrm>
                    <a:prstGeom prst="rect">
                      <a:avLst/>
                    </a:prstGeom>
                  </pic:spPr>
                </pic:pic>
              </a:graphicData>
            </a:graphic>
          </wp:inline>
        </w:drawing>
      </w:r>
    </w:p>
    <w:p w14:paraId="2D74B9B7" w14:textId="29210721" w:rsidR="0018069A" w:rsidRDefault="0018069A" w:rsidP="0018069A">
      <w:pPr>
        <w:pStyle w:val="Caption"/>
      </w:pPr>
      <w:bookmarkStart w:id="294" w:name="_Ref102649879"/>
      <w:r>
        <w:t xml:space="preserve">Figure </w:t>
      </w:r>
      <w:r w:rsidR="00AF287D">
        <w:fldChar w:fldCharType="begin"/>
      </w:r>
      <w:r w:rsidR="00AF287D">
        <w:instrText xml:space="preserve"> SEQ Figure \* ARABIC </w:instrText>
      </w:r>
      <w:r w:rsidR="00AF287D">
        <w:fldChar w:fldCharType="separate"/>
      </w:r>
      <w:r w:rsidR="00105FB9">
        <w:rPr>
          <w:noProof/>
        </w:rPr>
        <w:t>104</w:t>
      </w:r>
      <w:r w:rsidR="00AF287D">
        <w:rPr>
          <w:noProof/>
        </w:rPr>
        <w:fldChar w:fldCharType="end"/>
      </w:r>
      <w:bookmarkEnd w:id="294"/>
      <w:r>
        <w:t>: Generate Salt Code</w:t>
      </w:r>
    </w:p>
    <w:p w14:paraId="03A5B81D" w14:textId="25368366" w:rsidR="00B5407A" w:rsidRDefault="00E42CA1" w:rsidP="00C15DE1">
      <w:r w:rsidRPr="002D7347">
        <w:t>When saving an inputted password to the database</w:t>
      </w:r>
      <w:r w:rsidR="00CE728F" w:rsidRPr="002D7347">
        <w:t xml:space="preserve">, first a random salt is generated using code from </w:t>
      </w:r>
      <w:r w:rsidR="001D363C" w:rsidRPr="002D7347">
        <w:t xml:space="preserve">the first </w:t>
      </w:r>
      <w:r w:rsidR="00CE728F" w:rsidRPr="002D7347">
        <w:t>website</w:t>
      </w:r>
      <w:r w:rsidR="00912AFA" w:rsidRPr="002D7347">
        <w:t xml:space="preserve"> </w:t>
      </w:r>
      <w:r w:rsidR="00912AFA" w:rsidRPr="002D7347">
        <w:fldChar w:fldCharType="begin"/>
      </w:r>
      <w:r w:rsidR="00912AFA" w:rsidRPr="002D7347">
        <w:instrText xml:space="preserve"> REF _Ref102405981 \r \h </w:instrText>
      </w:r>
      <w:r w:rsidR="008063F4" w:rsidRPr="002D7347">
        <w:instrText xml:space="preserve"> \* MERGEFORMAT </w:instrText>
      </w:r>
      <w:r w:rsidR="00912AFA" w:rsidRPr="002D7347">
        <w:fldChar w:fldCharType="separate"/>
      </w:r>
      <w:r w:rsidR="00105FB9">
        <w:t>[21]</w:t>
      </w:r>
      <w:r w:rsidR="00912AFA" w:rsidRPr="002D7347">
        <w:fldChar w:fldCharType="end"/>
      </w:r>
      <w:r w:rsidR="0018069A">
        <w:t xml:space="preserve"> (</w:t>
      </w:r>
      <w:r w:rsidR="0018069A">
        <w:fldChar w:fldCharType="begin"/>
      </w:r>
      <w:r w:rsidR="0018069A">
        <w:instrText xml:space="preserve"> REF _Ref102649879 \h </w:instrText>
      </w:r>
      <w:r w:rsidR="0018069A">
        <w:fldChar w:fldCharType="separate"/>
      </w:r>
      <w:r w:rsidR="00105FB9">
        <w:t xml:space="preserve">Figure </w:t>
      </w:r>
      <w:r w:rsidR="00105FB9">
        <w:rPr>
          <w:noProof/>
        </w:rPr>
        <w:t>104</w:t>
      </w:r>
      <w:r w:rsidR="0018069A">
        <w:fldChar w:fldCharType="end"/>
      </w:r>
      <w:r w:rsidR="0018069A">
        <w:t>)</w:t>
      </w:r>
      <w:r w:rsidR="00C15DE1" w:rsidRPr="002D7347">
        <w:t>.</w:t>
      </w:r>
    </w:p>
    <w:p w14:paraId="584972A2" w14:textId="77777777" w:rsidR="00B5407A" w:rsidRDefault="00B5407A" w:rsidP="00B5407A">
      <w:pPr>
        <w:keepNext/>
        <w:spacing w:after="0"/>
      </w:pPr>
      <w:r w:rsidRPr="0018069A">
        <w:rPr>
          <w:noProof/>
        </w:rPr>
        <w:drawing>
          <wp:inline distT="0" distB="0" distL="0" distR="0" wp14:anchorId="702C11E5" wp14:editId="65B76179">
            <wp:extent cx="5515745" cy="1200318"/>
            <wp:effectExtent l="0" t="0" r="0" b="0"/>
            <wp:docPr id="202" name="Picture 20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Text&#10;&#10;Description automatically generated"/>
                    <pic:cNvPicPr/>
                  </pic:nvPicPr>
                  <pic:blipFill>
                    <a:blip r:embed="rId119"/>
                    <a:stretch>
                      <a:fillRect/>
                    </a:stretch>
                  </pic:blipFill>
                  <pic:spPr>
                    <a:xfrm>
                      <a:off x="0" y="0"/>
                      <a:ext cx="5515745" cy="1200318"/>
                    </a:xfrm>
                    <a:prstGeom prst="rect">
                      <a:avLst/>
                    </a:prstGeom>
                  </pic:spPr>
                </pic:pic>
              </a:graphicData>
            </a:graphic>
          </wp:inline>
        </w:drawing>
      </w:r>
    </w:p>
    <w:p w14:paraId="0794EAC2" w14:textId="4CBF5A16" w:rsidR="00B5407A" w:rsidRDefault="00B5407A" w:rsidP="00B5407A">
      <w:pPr>
        <w:pStyle w:val="Caption"/>
      </w:pPr>
      <w:bookmarkStart w:id="295" w:name="_Ref102649950"/>
      <w:r>
        <w:t xml:space="preserve">Figure </w:t>
      </w:r>
      <w:r w:rsidR="00AF287D">
        <w:fldChar w:fldCharType="begin"/>
      </w:r>
      <w:r w:rsidR="00AF287D">
        <w:instrText xml:space="preserve"> SEQ Figure \* ARABIC </w:instrText>
      </w:r>
      <w:r w:rsidR="00AF287D">
        <w:fldChar w:fldCharType="separate"/>
      </w:r>
      <w:r w:rsidR="00105FB9">
        <w:rPr>
          <w:noProof/>
        </w:rPr>
        <w:t>105</w:t>
      </w:r>
      <w:r w:rsidR="00AF287D">
        <w:rPr>
          <w:noProof/>
        </w:rPr>
        <w:fldChar w:fldCharType="end"/>
      </w:r>
      <w:bookmarkEnd w:id="295"/>
      <w:r>
        <w:t>: Generate Password Hash Code</w:t>
      </w:r>
    </w:p>
    <w:p w14:paraId="24FCF380" w14:textId="77777777" w:rsidR="001D3C30" w:rsidRDefault="001D3C30" w:rsidP="001D3C30">
      <w:pPr>
        <w:keepNext/>
        <w:spacing w:after="0"/>
      </w:pPr>
      <w:r w:rsidRPr="001D3C30">
        <w:rPr>
          <w:noProof/>
        </w:rPr>
        <w:lastRenderedPageBreak/>
        <w:drawing>
          <wp:inline distT="0" distB="0" distL="0" distR="0" wp14:anchorId="7528DABA" wp14:editId="3B5C0483">
            <wp:extent cx="4467849" cy="1752845"/>
            <wp:effectExtent l="0" t="0" r="9525" b="0"/>
            <wp:docPr id="205" name="Picture 2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ext&#10;&#10;Description automatically generated"/>
                    <pic:cNvPicPr/>
                  </pic:nvPicPr>
                  <pic:blipFill>
                    <a:blip r:embed="rId120"/>
                    <a:stretch>
                      <a:fillRect/>
                    </a:stretch>
                  </pic:blipFill>
                  <pic:spPr>
                    <a:xfrm>
                      <a:off x="0" y="0"/>
                      <a:ext cx="4467849" cy="1752845"/>
                    </a:xfrm>
                    <a:prstGeom prst="rect">
                      <a:avLst/>
                    </a:prstGeom>
                  </pic:spPr>
                </pic:pic>
              </a:graphicData>
            </a:graphic>
          </wp:inline>
        </w:drawing>
      </w:r>
    </w:p>
    <w:p w14:paraId="432A2466" w14:textId="2958E47F" w:rsidR="001D3C30" w:rsidRPr="001D3C30" w:rsidRDefault="001D3C30" w:rsidP="001D3C30">
      <w:pPr>
        <w:pStyle w:val="Caption"/>
      </w:pPr>
      <w:bookmarkStart w:id="296" w:name="_Ref102650011"/>
      <w:r>
        <w:t xml:space="preserve">Figure </w:t>
      </w:r>
      <w:r w:rsidR="00AF287D">
        <w:fldChar w:fldCharType="begin"/>
      </w:r>
      <w:r w:rsidR="00AF287D">
        <w:instrText xml:space="preserve"> SEQ Figure \* ARABIC </w:instrText>
      </w:r>
      <w:r w:rsidR="00AF287D">
        <w:fldChar w:fldCharType="separate"/>
      </w:r>
      <w:r w:rsidR="00105FB9">
        <w:rPr>
          <w:noProof/>
        </w:rPr>
        <w:t>106</w:t>
      </w:r>
      <w:r w:rsidR="00AF287D">
        <w:rPr>
          <w:noProof/>
        </w:rPr>
        <w:fldChar w:fldCharType="end"/>
      </w:r>
      <w:bookmarkEnd w:id="296"/>
      <w:r>
        <w:t>: Byte Array to Hexadecimal Code</w:t>
      </w:r>
    </w:p>
    <w:p w14:paraId="252A6D98" w14:textId="4B163368" w:rsidR="002A3E3D" w:rsidRDefault="001D363C" w:rsidP="00C15DE1">
      <w:r w:rsidRPr="002D7347">
        <w:t>The password h</w:t>
      </w:r>
      <w:r w:rsidR="00C15DE1" w:rsidRPr="002D7347">
        <w:t>ash</w:t>
      </w:r>
      <w:r w:rsidR="0065418B" w:rsidRPr="002D7347">
        <w:t xml:space="preserve"> is then created </w:t>
      </w:r>
      <w:r w:rsidRPr="002D7347">
        <w:t>using code from the first websit</w:t>
      </w:r>
      <w:r w:rsidR="00912AFA" w:rsidRPr="002D7347">
        <w:t xml:space="preserve">e </w:t>
      </w:r>
      <w:r w:rsidR="00912AFA" w:rsidRPr="002D7347">
        <w:fldChar w:fldCharType="begin"/>
      </w:r>
      <w:r w:rsidR="00912AFA" w:rsidRPr="002D7347">
        <w:instrText xml:space="preserve"> REF _Ref102405981 \r \h </w:instrText>
      </w:r>
      <w:r w:rsidR="008063F4" w:rsidRPr="002D7347">
        <w:instrText xml:space="preserve"> \* MERGEFORMAT </w:instrText>
      </w:r>
      <w:r w:rsidR="00912AFA" w:rsidRPr="002D7347">
        <w:fldChar w:fldCharType="separate"/>
      </w:r>
      <w:r w:rsidR="00105FB9">
        <w:t>[21]</w:t>
      </w:r>
      <w:r w:rsidR="00912AFA" w:rsidRPr="002D7347">
        <w:fldChar w:fldCharType="end"/>
      </w:r>
      <w:r w:rsidRPr="002D7347">
        <w:t>,</w:t>
      </w:r>
      <w:r w:rsidR="00C15DE1" w:rsidRPr="002D7347">
        <w:t xml:space="preserve"> </w:t>
      </w:r>
      <w:r w:rsidR="007A3255" w:rsidRPr="002D7347">
        <w:t xml:space="preserve">with </w:t>
      </w:r>
      <w:r w:rsidR="00C15DE1" w:rsidRPr="002D7347">
        <w:t>a PBKDF2 hash</w:t>
      </w:r>
      <w:r w:rsidR="00663FA9" w:rsidRPr="002D7347">
        <w:t xml:space="preserve"> </w:t>
      </w:r>
      <w:r w:rsidR="00420B4F" w:rsidRPr="002D7347">
        <w:t xml:space="preserve">with SHA1 </w:t>
      </w:r>
      <w:r w:rsidR="00D1688E" w:rsidRPr="002D7347">
        <w:t xml:space="preserve">(recommended secure hash to use) </w:t>
      </w:r>
      <w:r w:rsidR="00C15DE1" w:rsidRPr="002D7347">
        <w:t xml:space="preserve">and </w:t>
      </w:r>
      <w:r w:rsidR="007A3255" w:rsidRPr="002D7347">
        <w:t xml:space="preserve">the generated </w:t>
      </w:r>
      <w:r w:rsidR="00C15DE1" w:rsidRPr="002D7347">
        <w:t>salt</w:t>
      </w:r>
      <w:r w:rsidR="009E0328" w:rsidRPr="002D7347">
        <w:t xml:space="preserve">, </w:t>
      </w:r>
      <w:r w:rsidR="001C44B7">
        <w:t xml:space="preserve">which </w:t>
      </w:r>
      <w:r w:rsidR="009E0328" w:rsidRPr="002D7347">
        <w:t>is stored as a byte array</w:t>
      </w:r>
      <w:r w:rsidR="00B5407A">
        <w:t xml:space="preserve"> (</w:t>
      </w:r>
      <w:r w:rsidR="001D3C30">
        <w:fldChar w:fldCharType="begin"/>
      </w:r>
      <w:r w:rsidR="001D3C30">
        <w:instrText xml:space="preserve"> REF _Ref102649950 \h </w:instrText>
      </w:r>
      <w:r w:rsidR="001D3C30">
        <w:fldChar w:fldCharType="separate"/>
      </w:r>
      <w:r w:rsidR="00105FB9">
        <w:t xml:space="preserve">Figure </w:t>
      </w:r>
      <w:r w:rsidR="00105FB9">
        <w:rPr>
          <w:noProof/>
        </w:rPr>
        <w:t>105</w:t>
      </w:r>
      <w:r w:rsidR="001D3C30">
        <w:fldChar w:fldCharType="end"/>
      </w:r>
      <w:r w:rsidR="00B5407A">
        <w:t>)</w:t>
      </w:r>
      <w:r w:rsidR="00663FA9" w:rsidRPr="002D7347">
        <w:t>.</w:t>
      </w:r>
      <w:r w:rsidR="00197D23" w:rsidRPr="002D7347">
        <w:t xml:space="preserve"> </w:t>
      </w:r>
      <w:r w:rsidR="00874FD2">
        <w:t>U</w:t>
      </w:r>
      <w:r w:rsidR="00197D23" w:rsidRPr="002D7347">
        <w:t>s</w:t>
      </w:r>
      <w:r w:rsidR="00874FD2">
        <w:t>ing</w:t>
      </w:r>
      <w:r w:rsidR="00C15DE1" w:rsidRPr="002D7347">
        <w:t xml:space="preserve"> code from </w:t>
      </w:r>
      <w:r w:rsidR="00197D23" w:rsidRPr="002D7347">
        <w:t xml:space="preserve">the second </w:t>
      </w:r>
      <w:r w:rsidR="00C15DE1" w:rsidRPr="002D7347">
        <w:t xml:space="preserve">website </w:t>
      </w:r>
      <w:r w:rsidR="00197D23" w:rsidRPr="002D7347">
        <w:fldChar w:fldCharType="begin"/>
      </w:r>
      <w:r w:rsidR="00197D23" w:rsidRPr="002D7347">
        <w:instrText xml:space="preserve"> REF _Ref102313557 \r \h </w:instrText>
      </w:r>
      <w:r w:rsidR="008063F4" w:rsidRPr="002D7347">
        <w:instrText xml:space="preserve"> \* MERGEFORMAT </w:instrText>
      </w:r>
      <w:r w:rsidR="00197D23" w:rsidRPr="002D7347">
        <w:fldChar w:fldCharType="separate"/>
      </w:r>
      <w:r w:rsidR="00105FB9">
        <w:t>[22]</w:t>
      </w:r>
      <w:r w:rsidR="00197D23" w:rsidRPr="002D7347">
        <w:fldChar w:fldCharType="end"/>
      </w:r>
      <w:r w:rsidR="001D3C30">
        <w:t xml:space="preserve"> (</w:t>
      </w:r>
      <w:r w:rsidR="00962B1E">
        <w:fldChar w:fldCharType="begin"/>
      </w:r>
      <w:r w:rsidR="00962B1E">
        <w:instrText xml:space="preserve"> REF _Ref102650011 \h </w:instrText>
      </w:r>
      <w:r w:rsidR="00962B1E">
        <w:fldChar w:fldCharType="separate"/>
      </w:r>
      <w:r w:rsidR="00105FB9">
        <w:t xml:space="preserve">Figure </w:t>
      </w:r>
      <w:r w:rsidR="00105FB9">
        <w:rPr>
          <w:noProof/>
        </w:rPr>
        <w:t>106</w:t>
      </w:r>
      <w:r w:rsidR="00962B1E">
        <w:fldChar w:fldCharType="end"/>
      </w:r>
      <w:r w:rsidR="001D3C30">
        <w:t>)</w:t>
      </w:r>
      <w:r w:rsidR="00C15DE1" w:rsidRPr="002D7347">
        <w:t xml:space="preserve"> </w:t>
      </w:r>
      <w:r w:rsidR="00263BE5" w:rsidRPr="002D7347">
        <w:t xml:space="preserve">the hash </w:t>
      </w:r>
      <w:r w:rsidR="008A7619">
        <w:t xml:space="preserve">is converted </w:t>
      </w:r>
      <w:r w:rsidR="00263BE5" w:rsidRPr="002D7347">
        <w:t>into hex</w:t>
      </w:r>
      <w:r w:rsidR="009A53A0" w:rsidRPr="002D7347">
        <w:t>a</w:t>
      </w:r>
      <w:r w:rsidR="00263BE5" w:rsidRPr="002D7347">
        <w:t xml:space="preserve">decimal </w:t>
      </w:r>
      <w:r w:rsidR="005A2ABE" w:rsidRPr="002D7347">
        <w:t xml:space="preserve">as a byte array cannot be stored in the </w:t>
      </w:r>
      <w:r w:rsidR="00263BE5" w:rsidRPr="002D7347">
        <w:t>database</w:t>
      </w:r>
      <w:r w:rsidR="009A53A0" w:rsidRPr="002D7347">
        <w:t xml:space="preserve">. The salt is also converted into hexadecimal </w:t>
      </w:r>
      <w:r w:rsidR="00D94C95" w:rsidRPr="002D7347">
        <w:t>and added to the end of the hash after a ‘:’ symbol</w:t>
      </w:r>
      <w:r w:rsidR="00BA19A0">
        <w:t xml:space="preserve"> (</w:t>
      </w:r>
      <w:r w:rsidR="00BA19A0">
        <w:fldChar w:fldCharType="begin"/>
      </w:r>
      <w:r w:rsidR="00BA19A0">
        <w:instrText xml:space="preserve"> REF _Ref102649950 \h </w:instrText>
      </w:r>
      <w:r w:rsidR="00BA19A0">
        <w:fldChar w:fldCharType="separate"/>
      </w:r>
      <w:r w:rsidR="00105FB9">
        <w:t xml:space="preserve">Figure </w:t>
      </w:r>
      <w:r w:rsidR="00105FB9">
        <w:rPr>
          <w:noProof/>
        </w:rPr>
        <w:t>105</w:t>
      </w:r>
      <w:r w:rsidR="00BA19A0">
        <w:fldChar w:fldCharType="end"/>
      </w:r>
      <w:r w:rsidR="00BA19A0">
        <w:t>)</w:t>
      </w:r>
      <w:r w:rsidR="000D5242">
        <w:t xml:space="preserve"> </w:t>
      </w:r>
      <w:r w:rsidR="00D94C95" w:rsidRPr="002D7347">
        <w:t xml:space="preserve">so that the same salt can be used when </w:t>
      </w:r>
      <w:r w:rsidR="00917828">
        <w:t>comparing</w:t>
      </w:r>
      <w:r w:rsidR="00D94C95" w:rsidRPr="002D7347">
        <w:t xml:space="preserve"> an entered password </w:t>
      </w:r>
      <w:r w:rsidR="00917828">
        <w:t xml:space="preserve">with </w:t>
      </w:r>
      <w:r w:rsidR="007E49CF">
        <w:t xml:space="preserve">a </w:t>
      </w:r>
      <w:r w:rsidR="005D7D7B" w:rsidRPr="002D7347">
        <w:t>password stored in the database</w:t>
      </w:r>
      <w:r w:rsidR="00D94C95" w:rsidRPr="002D7347">
        <w:t>, and</w:t>
      </w:r>
      <w:r w:rsidR="00F14F7A">
        <w:t xml:space="preserve"> these are</w:t>
      </w:r>
      <w:r w:rsidR="00D94C95" w:rsidRPr="002D7347">
        <w:t xml:space="preserve"> </w:t>
      </w:r>
      <w:r w:rsidR="00977DC9" w:rsidRPr="002D7347">
        <w:t>separated</w:t>
      </w:r>
      <w:r w:rsidR="00D94C95" w:rsidRPr="002D7347">
        <w:t xml:space="preserve"> with ‘:’ as this symbol is not hexadecimal</w:t>
      </w:r>
      <w:r w:rsidR="000D5242">
        <w:t>, so the hash and salt can be separated</w:t>
      </w:r>
      <w:r w:rsidR="00D94C95" w:rsidRPr="002D7347">
        <w:t xml:space="preserve"> </w:t>
      </w:r>
      <w:r w:rsidR="000D5242">
        <w:t xml:space="preserve">when </w:t>
      </w:r>
      <w:r w:rsidR="001757BC">
        <w:t>during comparison</w:t>
      </w:r>
      <w:r w:rsidR="00D94C95" w:rsidRPr="002D7347">
        <w:t>.</w:t>
      </w:r>
      <w:r w:rsidR="0022585C" w:rsidRPr="002D7347">
        <w:t xml:space="preserve"> This password has</w:t>
      </w:r>
      <w:r w:rsidR="001731C9" w:rsidRPr="002D7347">
        <w:t>h</w:t>
      </w:r>
      <w:r w:rsidR="0022585C" w:rsidRPr="002D7347">
        <w:t xml:space="preserve"> and salt </w:t>
      </w:r>
      <w:r w:rsidR="00611F77" w:rsidRPr="002D7347">
        <w:t>are</w:t>
      </w:r>
      <w:r w:rsidR="0022585C" w:rsidRPr="002D7347">
        <w:t xml:space="preserve"> saved to the database with the </w:t>
      </w:r>
      <w:r w:rsidR="00EB1FAE">
        <w:t xml:space="preserve">new account id and </w:t>
      </w:r>
      <w:r w:rsidR="0022585C" w:rsidRPr="002D7347">
        <w:t>email.</w:t>
      </w:r>
    </w:p>
    <w:p w14:paraId="095A818D" w14:textId="77777777" w:rsidR="00B6380B" w:rsidRDefault="00B6380B" w:rsidP="00B6380B">
      <w:pPr>
        <w:keepNext/>
        <w:spacing w:after="0"/>
      </w:pPr>
      <w:r w:rsidRPr="00B6380B">
        <w:rPr>
          <w:noProof/>
        </w:rPr>
        <w:drawing>
          <wp:inline distT="0" distB="0" distL="0" distR="0" wp14:anchorId="7BA839C3" wp14:editId="7FBCEBCA">
            <wp:extent cx="3124636" cy="638264"/>
            <wp:effectExtent l="0" t="0" r="0" b="9525"/>
            <wp:docPr id="210" name="Picture 2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Text&#10;&#10;Description automatically generated"/>
                    <pic:cNvPicPr/>
                  </pic:nvPicPr>
                  <pic:blipFill>
                    <a:blip r:embed="rId121"/>
                    <a:stretch>
                      <a:fillRect/>
                    </a:stretch>
                  </pic:blipFill>
                  <pic:spPr>
                    <a:xfrm>
                      <a:off x="0" y="0"/>
                      <a:ext cx="3124636" cy="638264"/>
                    </a:xfrm>
                    <a:prstGeom prst="rect">
                      <a:avLst/>
                    </a:prstGeom>
                  </pic:spPr>
                </pic:pic>
              </a:graphicData>
            </a:graphic>
          </wp:inline>
        </w:drawing>
      </w:r>
    </w:p>
    <w:p w14:paraId="33EEC8A8" w14:textId="1CC8347D" w:rsidR="00B6380B" w:rsidRDefault="00B6380B" w:rsidP="00B6380B">
      <w:pPr>
        <w:pStyle w:val="Caption"/>
      </w:pPr>
      <w:bookmarkStart w:id="297" w:name="_Ref102650263"/>
      <w:r>
        <w:t xml:space="preserve">Figure </w:t>
      </w:r>
      <w:r w:rsidR="00AF287D">
        <w:fldChar w:fldCharType="begin"/>
      </w:r>
      <w:r w:rsidR="00AF287D">
        <w:instrText xml:space="preserve"> SEQ Figure \* ARABIC </w:instrText>
      </w:r>
      <w:r w:rsidR="00AF287D">
        <w:fldChar w:fldCharType="separate"/>
      </w:r>
      <w:r w:rsidR="00105FB9">
        <w:rPr>
          <w:noProof/>
        </w:rPr>
        <w:t>107</w:t>
      </w:r>
      <w:r w:rsidR="00AF287D">
        <w:rPr>
          <w:noProof/>
        </w:rPr>
        <w:fldChar w:fldCharType="end"/>
      </w:r>
      <w:bookmarkEnd w:id="297"/>
      <w:r>
        <w:t>: Separation of Hash and Salt Code</w:t>
      </w:r>
    </w:p>
    <w:p w14:paraId="31D69A05" w14:textId="77777777" w:rsidR="00E170F5" w:rsidRDefault="00E170F5" w:rsidP="00E170F5">
      <w:pPr>
        <w:keepNext/>
        <w:spacing w:after="0"/>
      </w:pPr>
      <w:r w:rsidRPr="00E170F5">
        <w:rPr>
          <w:noProof/>
        </w:rPr>
        <w:drawing>
          <wp:inline distT="0" distB="0" distL="0" distR="0" wp14:anchorId="3C448CB7" wp14:editId="474AAD4F">
            <wp:extent cx="5325218" cy="1162212"/>
            <wp:effectExtent l="0" t="0" r="8890" b="0"/>
            <wp:docPr id="207" name="Picture 20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Text&#10;&#10;Description automatically generated"/>
                    <pic:cNvPicPr/>
                  </pic:nvPicPr>
                  <pic:blipFill>
                    <a:blip r:embed="rId122"/>
                    <a:stretch>
                      <a:fillRect/>
                    </a:stretch>
                  </pic:blipFill>
                  <pic:spPr>
                    <a:xfrm>
                      <a:off x="0" y="0"/>
                      <a:ext cx="5325218" cy="1162212"/>
                    </a:xfrm>
                    <a:prstGeom prst="rect">
                      <a:avLst/>
                    </a:prstGeom>
                  </pic:spPr>
                </pic:pic>
              </a:graphicData>
            </a:graphic>
          </wp:inline>
        </w:drawing>
      </w:r>
    </w:p>
    <w:p w14:paraId="49CF6D0F" w14:textId="5A4F6F99" w:rsidR="00C03513" w:rsidRPr="002D7347" w:rsidRDefault="00E170F5" w:rsidP="00E170F5">
      <w:pPr>
        <w:pStyle w:val="Caption"/>
      </w:pPr>
      <w:bookmarkStart w:id="298" w:name="_Ref102650104"/>
      <w:r>
        <w:t xml:space="preserve">Figure </w:t>
      </w:r>
      <w:r w:rsidR="00AF287D">
        <w:fldChar w:fldCharType="begin"/>
      </w:r>
      <w:r w:rsidR="00AF287D">
        <w:instrText xml:space="preserve"> SEQ Figure \* ARABIC </w:instrText>
      </w:r>
      <w:r w:rsidR="00AF287D">
        <w:fldChar w:fldCharType="separate"/>
      </w:r>
      <w:r w:rsidR="00105FB9">
        <w:rPr>
          <w:noProof/>
        </w:rPr>
        <w:t>108</w:t>
      </w:r>
      <w:r w:rsidR="00AF287D">
        <w:rPr>
          <w:noProof/>
        </w:rPr>
        <w:fldChar w:fldCharType="end"/>
      </w:r>
      <w:bookmarkEnd w:id="298"/>
      <w:r>
        <w:t>: Hexadecimal to Byte Array Code</w:t>
      </w:r>
    </w:p>
    <w:p w14:paraId="0771B0EE" w14:textId="46A1E16B" w:rsidR="00201D62" w:rsidRDefault="00977DC9" w:rsidP="00C15DE1">
      <w:r w:rsidRPr="002D7347">
        <w:t>When comparing an entered password with a password stored in the database</w:t>
      </w:r>
      <w:r w:rsidR="0076544A" w:rsidRPr="002D7347">
        <w:t xml:space="preserve">, </w:t>
      </w:r>
      <w:r w:rsidR="00605E77" w:rsidRPr="002D7347">
        <w:t xml:space="preserve">the stored password is retrieved and </w:t>
      </w:r>
      <w:r w:rsidR="00067A0B" w:rsidRPr="002D7347">
        <w:t xml:space="preserve">using code from the second website </w:t>
      </w:r>
      <w:r w:rsidR="00067A0B" w:rsidRPr="002D7347">
        <w:fldChar w:fldCharType="begin"/>
      </w:r>
      <w:r w:rsidR="00067A0B" w:rsidRPr="002D7347">
        <w:instrText xml:space="preserve"> REF _Ref102313557 \r \h </w:instrText>
      </w:r>
      <w:r w:rsidR="008063F4" w:rsidRPr="002D7347">
        <w:instrText xml:space="preserve"> \* MERGEFORMAT </w:instrText>
      </w:r>
      <w:r w:rsidR="00067A0B" w:rsidRPr="002D7347">
        <w:fldChar w:fldCharType="separate"/>
      </w:r>
      <w:r w:rsidR="00105FB9">
        <w:t>[22]</w:t>
      </w:r>
      <w:r w:rsidR="00067A0B" w:rsidRPr="002D7347">
        <w:fldChar w:fldCharType="end"/>
      </w:r>
      <w:r w:rsidR="00E170F5">
        <w:t xml:space="preserve"> </w:t>
      </w:r>
      <w:r w:rsidR="00067A0B" w:rsidRPr="002D7347">
        <w:t>the</w:t>
      </w:r>
      <w:r w:rsidR="00727856" w:rsidRPr="002D7347">
        <w:t xml:space="preserve"> hash and</w:t>
      </w:r>
      <w:r w:rsidR="00067A0B" w:rsidRPr="002D7347">
        <w:t xml:space="preserve"> salt </w:t>
      </w:r>
      <w:r w:rsidR="00727856" w:rsidRPr="002D7347">
        <w:t>are</w:t>
      </w:r>
      <w:r w:rsidR="00067A0B" w:rsidRPr="002D7347">
        <w:t xml:space="preserve"> extracted</w:t>
      </w:r>
      <w:r w:rsidR="008B01E6" w:rsidRPr="002D7347">
        <w:t xml:space="preserve"> and converted back to byte array</w:t>
      </w:r>
      <w:r w:rsidR="00CF5083">
        <w:t>s</w:t>
      </w:r>
      <w:r w:rsidR="00615B35">
        <w:t xml:space="preserve"> (</w:t>
      </w:r>
      <w:r w:rsidR="007E38C3">
        <w:fldChar w:fldCharType="begin"/>
      </w:r>
      <w:r w:rsidR="007E38C3">
        <w:instrText xml:space="preserve"> REF _Ref102650263 \h </w:instrText>
      </w:r>
      <w:r w:rsidR="007E38C3">
        <w:fldChar w:fldCharType="separate"/>
      </w:r>
      <w:r w:rsidR="00105FB9">
        <w:t xml:space="preserve">Figure </w:t>
      </w:r>
      <w:r w:rsidR="00105FB9">
        <w:rPr>
          <w:noProof/>
        </w:rPr>
        <w:t>107</w:t>
      </w:r>
      <w:r w:rsidR="007E38C3">
        <w:fldChar w:fldCharType="end"/>
      </w:r>
      <w:r w:rsidR="00615B35">
        <w:t xml:space="preserve"> and </w:t>
      </w:r>
      <w:r w:rsidR="00615B35">
        <w:fldChar w:fldCharType="begin"/>
      </w:r>
      <w:r w:rsidR="00615B35">
        <w:instrText xml:space="preserve"> REF _Ref102650104 \h </w:instrText>
      </w:r>
      <w:r w:rsidR="00615B35">
        <w:fldChar w:fldCharType="separate"/>
      </w:r>
      <w:r w:rsidR="00105FB9">
        <w:t xml:space="preserve">Figure </w:t>
      </w:r>
      <w:r w:rsidR="00105FB9">
        <w:rPr>
          <w:noProof/>
        </w:rPr>
        <w:t>108</w:t>
      </w:r>
      <w:r w:rsidR="00615B35">
        <w:fldChar w:fldCharType="end"/>
      </w:r>
      <w:r w:rsidR="00615B35">
        <w:t>)</w:t>
      </w:r>
      <w:r w:rsidR="00EA40C0" w:rsidRPr="002D7347">
        <w:t xml:space="preserve">. The entered password is then hashed using </w:t>
      </w:r>
      <w:r w:rsidR="00AE2D81">
        <w:t>the</w:t>
      </w:r>
      <w:r w:rsidR="00EA40C0" w:rsidRPr="002D7347">
        <w:t xml:space="preserve"> PBKDF2 hash with SHA1 and the retrieved salt</w:t>
      </w:r>
      <w:r w:rsidR="00773299" w:rsidRPr="002D7347">
        <w:t xml:space="preserve"> using the code </w:t>
      </w:r>
      <w:r w:rsidR="007934BC">
        <w:t xml:space="preserve">explained </w:t>
      </w:r>
      <w:r w:rsidR="00773299" w:rsidRPr="002D7347">
        <w:t>previously</w:t>
      </w:r>
      <w:r w:rsidR="00FB4B49">
        <w:t xml:space="preserve"> (</w:t>
      </w:r>
      <w:r w:rsidR="00824F59">
        <w:fldChar w:fldCharType="begin"/>
      </w:r>
      <w:r w:rsidR="00824F59">
        <w:instrText xml:space="preserve"> REF _Ref102649950 \h </w:instrText>
      </w:r>
      <w:r w:rsidR="00824F59">
        <w:fldChar w:fldCharType="separate"/>
      </w:r>
      <w:r w:rsidR="00105FB9">
        <w:t xml:space="preserve">Figure </w:t>
      </w:r>
      <w:r w:rsidR="00105FB9">
        <w:rPr>
          <w:noProof/>
        </w:rPr>
        <w:t>105</w:t>
      </w:r>
      <w:r w:rsidR="00824F59">
        <w:fldChar w:fldCharType="end"/>
      </w:r>
      <w:r w:rsidR="00FB4B49">
        <w:t>)</w:t>
      </w:r>
      <w:r w:rsidR="00773299" w:rsidRPr="002D7347">
        <w:t>.</w:t>
      </w:r>
    </w:p>
    <w:p w14:paraId="730ACDEB" w14:textId="77777777" w:rsidR="00EF514E" w:rsidRDefault="00EF514E" w:rsidP="00EF514E">
      <w:pPr>
        <w:keepNext/>
        <w:spacing w:after="0"/>
      </w:pPr>
      <w:r w:rsidRPr="00EF514E">
        <w:rPr>
          <w:noProof/>
        </w:rPr>
        <w:drawing>
          <wp:inline distT="0" distB="0" distL="0" distR="0" wp14:anchorId="081FED7D" wp14:editId="4BE68484">
            <wp:extent cx="4639322" cy="724001"/>
            <wp:effectExtent l="0" t="0" r="8890" b="0"/>
            <wp:docPr id="220" name="Picture 2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A screenshot of a computer&#10;&#10;Description automatically generated with medium confidence"/>
                    <pic:cNvPicPr/>
                  </pic:nvPicPr>
                  <pic:blipFill>
                    <a:blip r:embed="rId123"/>
                    <a:stretch>
                      <a:fillRect/>
                    </a:stretch>
                  </pic:blipFill>
                  <pic:spPr>
                    <a:xfrm>
                      <a:off x="0" y="0"/>
                      <a:ext cx="4639322" cy="724001"/>
                    </a:xfrm>
                    <a:prstGeom prst="rect">
                      <a:avLst/>
                    </a:prstGeom>
                  </pic:spPr>
                </pic:pic>
              </a:graphicData>
            </a:graphic>
          </wp:inline>
        </w:drawing>
      </w:r>
    </w:p>
    <w:p w14:paraId="42814DD0" w14:textId="17250063" w:rsidR="00201D62" w:rsidRDefault="00EF514E" w:rsidP="00EF514E">
      <w:pPr>
        <w:pStyle w:val="Caption"/>
      </w:pPr>
      <w:bookmarkStart w:id="299" w:name="_Ref102650336"/>
      <w:r>
        <w:t xml:space="preserve">Figure </w:t>
      </w:r>
      <w:r w:rsidR="00AF287D">
        <w:fldChar w:fldCharType="begin"/>
      </w:r>
      <w:r w:rsidR="00AF287D">
        <w:instrText xml:space="preserve"> SEQ Figure \* ARABIC </w:instrText>
      </w:r>
      <w:r w:rsidR="00AF287D">
        <w:fldChar w:fldCharType="separate"/>
      </w:r>
      <w:r w:rsidR="00105FB9">
        <w:rPr>
          <w:noProof/>
        </w:rPr>
        <w:t>109</w:t>
      </w:r>
      <w:r w:rsidR="00AF287D">
        <w:rPr>
          <w:noProof/>
        </w:rPr>
        <w:fldChar w:fldCharType="end"/>
      </w:r>
      <w:bookmarkEnd w:id="299"/>
      <w:r>
        <w:t>: Hash Comparison Code</w:t>
      </w:r>
    </w:p>
    <w:p w14:paraId="3546EE62" w14:textId="65321656" w:rsidR="00977DC9" w:rsidRPr="00EA40C0" w:rsidRDefault="00773299" w:rsidP="00C15DE1">
      <w:r w:rsidRPr="002D7347">
        <w:t>Th</w:t>
      </w:r>
      <w:r w:rsidR="009F681D">
        <w:t>is</w:t>
      </w:r>
      <w:r w:rsidRPr="002D7347">
        <w:t xml:space="preserve"> new has</w:t>
      </w:r>
      <w:r w:rsidR="002D6ABC" w:rsidRPr="002D7347">
        <w:t>h</w:t>
      </w:r>
      <w:r w:rsidRPr="002D7347">
        <w:t xml:space="preserve"> is then compared with the </w:t>
      </w:r>
      <w:r w:rsidR="002D6ABC" w:rsidRPr="002D7347">
        <w:t xml:space="preserve">retrieved password hash to </w:t>
      </w:r>
      <w:r w:rsidR="006968FE">
        <w:t xml:space="preserve">check </w:t>
      </w:r>
      <w:r w:rsidR="002D6ABC" w:rsidRPr="002D7347">
        <w:t>if the</w:t>
      </w:r>
      <w:r w:rsidR="002331F2" w:rsidRPr="002D7347">
        <w:t xml:space="preserve">y match using code from the second website </w:t>
      </w:r>
      <w:r w:rsidR="002331F2" w:rsidRPr="002D7347">
        <w:fldChar w:fldCharType="begin"/>
      </w:r>
      <w:r w:rsidR="002331F2" w:rsidRPr="002D7347">
        <w:instrText xml:space="preserve"> REF _Ref102313557 \r \h </w:instrText>
      </w:r>
      <w:r w:rsidR="008063F4" w:rsidRPr="002D7347">
        <w:instrText xml:space="preserve"> \* MERGEFORMAT </w:instrText>
      </w:r>
      <w:r w:rsidR="002331F2" w:rsidRPr="002D7347">
        <w:fldChar w:fldCharType="separate"/>
      </w:r>
      <w:r w:rsidR="00105FB9">
        <w:t>[22]</w:t>
      </w:r>
      <w:r w:rsidR="002331F2" w:rsidRPr="002D7347">
        <w:fldChar w:fldCharType="end"/>
      </w:r>
      <w:r w:rsidR="00437AFE">
        <w:t xml:space="preserve"> (</w:t>
      </w:r>
      <w:r w:rsidR="004D7E5C">
        <w:fldChar w:fldCharType="begin"/>
      </w:r>
      <w:r w:rsidR="004D7E5C">
        <w:instrText xml:space="preserve"> REF _Ref102650336 \h </w:instrText>
      </w:r>
      <w:r w:rsidR="004D7E5C">
        <w:fldChar w:fldCharType="separate"/>
      </w:r>
      <w:r w:rsidR="00105FB9">
        <w:t xml:space="preserve">Figure </w:t>
      </w:r>
      <w:r w:rsidR="00105FB9">
        <w:rPr>
          <w:noProof/>
        </w:rPr>
        <w:t>109</w:t>
      </w:r>
      <w:r w:rsidR="004D7E5C">
        <w:fldChar w:fldCharType="end"/>
      </w:r>
      <w:r w:rsidR="00437AFE">
        <w:t>)</w:t>
      </w:r>
      <w:r w:rsidR="002331F2" w:rsidRPr="002D7347">
        <w:t>.</w:t>
      </w:r>
    </w:p>
    <w:p w14:paraId="69A371EF" w14:textId="77777777" w:rsidR="00C15DE1" w:rsidRPr="002A3E3D" w:rsidRDefault="00C15DE1" w:rsidP="002A3E3D"/>
    <w:p w14:paraId="28F8B03D" w14:textId="488B1280" w:rsidR="004564E8" w:rsidRDefault="004564E8" w:rsidP="004564E8">
      <w:pPr>
        <w:pStyle w:val="Heading2"/>
      </w:pPr>
      <w:bookmarkStart w:id="300" w:name="_Ref102303118"/>
      <w:bookmarkStart w:id="301" w:name="_Toc102658844"/>
      <w:r>
        <w:lastRenderedPageBreak/>
        <w:t>Results</w:t>
      </w:r>
      <w:r w:rsidR="00EF2CDE">
        <w:t xml:space="preserve"> and </w:t>
      </w:r>
      <w:r>
        <w:t>Discussion</w:t>
      </w:r>
      <w:bookmarkEnd w:id="300"/>
      <w:bookmarkEnd w:id="301"/>
    </w:p>
    <w:p w14:paraId="1A5189CD" w14:textId="7C386663" w:rsidR="00790CE8" w:rsidRPr="00790CE8" w:rsidRDefault="00790CE8" w:rsidP="00790CE8">
      <w:pPr>
        <w:pStyle w:val="Heading3"/>
      </w:pPr>
      <w:bookmarkStart w:id="302" w:name="_Toc102658845"/>
      <w:r>
        <w:t xml:space="preserve">Aim and Objectives </w:t>
      </w:r>
      <w:r w:rsidR="00B66F19">
        <w:t>Analysis</w:t>
      </w:r>
      <w:bookmarkEnd w:id="302"/>
    </w:p>
    <w:p w14:paraId="6865F454" w14:textId="1D4230F9" w:rsidR="002648F9" w:rsidRDefault="00433F79" w:rsidP="00433F79">
      <w:r w:rsidRPr="00433F79">
        <w:t>I have met the overall aim of my project</w:t>
      </w:r>
      <w:r w:rsidR="00696949">
        <w:t>,</w:t>
      </w:r>
      <w:r w:rsidRPr="00433F79">
        <w:t xml:space="preserve"> I have created </w:t>
      </w:r>
      <w:r w:rsidR="002665A0">
        <w:t xml:space="preserve">a website that </w:t>
      </w:r>
      <w:r w:rsidRPr="00433F79">
        <w:t xml:space="preserve">has a page </w:t>
      </w:r>
      <w:r w:rsidR="006F4D99">
        <w:t xml:space="preserve">where users can check off pieces in a checklist </w:t>
      </w:r>
      <w:r w:rsidRPr="00433F79">
        <w:t xml:space="preserve">containing all pieces in a Lego Set and can search for </w:t>
      </w:r>
      <w:r w:rsidR="006F4D99">
        <w:t xml:space="preserve">a </w:t>
      </w:r>
      <w:r w:rsidRPr="00433F79">
        <w:t>Lego Set</w:t>
      </w:r>
      <w:r w:rsidR="006F4D99">
        <w:t xml:space="preserve"> </w:t>
      </w:r>
      <w:r w:rsidRPr="00433F79">
        <w:t>to view the checklist for.</w:t>
      </w:r>
    </w:p>
    <w:p w14:paraId="5A3A7D67" w14:textId="2061AB46" w:rsidR="00433F79" w:rsidRPr="00433F79" w:rsidRDefault="00B15E78" w:rsidP="00433F79">
      <w:r>
        <w:t xml:space="preserve">I achieved </w:t>
      </w:r>
      <w:r w:rsidR="00433F79" w:rsidRPr="00433F79">
        <w:t>my objectives</w:t>
      </w:r>
      <w:r>
        <w:t xml:space="preserve"> as well,</w:t>
      </w:r>
      <w:r w:rsidR="00433F79" w:rsidRPr="00433F79">
        <w:t xml:space="preserve"> </w:t>
      </w:r>
      <w:r>
        <w:t>a</w:t>
      </w:r>
      <w:r w:rsidR="00433F79" w:rsidRPr="00433F79">
        <w:t xml:space="preserve">s my program can connect and received data from the Rebrickable API </w:t>
      </w:r>
      <w:r w:rsidR="00433F79" w:rsidRPr="00433F79">
        <w:fldChar w:fldCharType="begin"/>
      </w:r>
      <w:r w:rsidR="00433F79" w:rsidRPr="00433F79">
        <w:instrText xml:space="preserve"> REF _Ref88054215 \r \h  \* MERGEFORMAT </w:instrText>
      </w:r>
      <w:r w:rsidR="00433F79" w:rsidRPr="00433F79">
        <w:fldChar w:fldCharType="separate"/>
      </w:r>
      <w:r w:rsidR="00105FB9">
        <w:t>[1]</w:t>
      </w:r>
      <w:r w:rsidR="00433F79" w:rsidRPr="00433F79">
        <w:fldChar w:fldCharType="end"/>
      </w:r>
      <w:r w:rsidR="00433F79" w:rsidRPr="00433F79">
        <w:t>, I have learned how to read JSON files and add the data to a class. My program uses Spring MVC and works on both PC/Laptop and Mobile devices. I have also designed two ways for users to save a checklist's progress, with users being able to export a checklist and logged in users being able to save their progress to the database.</w:t>
      </w:r>
    </w:p>
    <w:p w14:paraId="21E68F9C" w14:textId="1075FF3C" w:rsidR="00433F79" w:rsidRDefault="008A0769" w:rsidP="00970C6F">
      <w:pPr>
        <w:pStyle w:val="Heading3"/>
      </w:pPr>
      <w:bookmarkStart w:id="303" w:name="_Toc102658846"/>
      <w:r>
        <w:t>Usability Questionnaire and Interview</w:t>
      </w:r>
      <w:r w:rsidR="00A059BA">
        <w:t xml:space="preserve"> Introduction</w:t>
      </w:r>
      <w:bookmarkEnd w:id="303"/>
    </w:p>
    <w:p w14:paraId="2836C042" w14:textId="317CF52A" w:rsidR="009C6183" w:rsidRDefault="0003349B" w:rsidP="004564E8">
      <w:r>
        <w:t xml:space="preserve">I performed data collection on </w:t>
      </w:r>
      <w:r w:rsidR="008A0769">
        <w:t xml:space="preserve">some </w:t>
      </w:r>
      <w:r w:rsidR="009E3B72">
        <w:t>participants</w:t>
      </w:r>
      <w:r w:rsidR="008A0769">
        <w:t xml:space="preserve"> </w:t>
      </w:r>
      <w:r w:rsidR="009E3B72">
        <w:t>about the usability of my website UI on both PC/Laptop and Mobile device</w:t>
      </w:r>
      <w:r w:rsidR="00DD77CD">
        <w:t>s</w:t>
      </w:r>
      <w:r w:rsidR="009C6183">
        <w:t xml:space="preserve">. </w:t>
      </w:r>
      <w:r w:rsidR="00AA30B9">
        <w:t xml:space="preserve">This was achieved by participants first completing a list of tasks (see </w:t>
      </w:r>
      <w:r w:rsidR="00AA30B9" w:rsidRPr="00AA30B9">
        <w:rPr>
          <w:b/>
          <w:bCs/>
        </w:rPr>
        <w:fldChar w:fldCharType="begin"/>
      </w:r>
      <w:r w:rsidR="00AA30B9" w:rsidRPr="00AA30B9">
        <w:rPr>
          <w:b/>
          <w:bCs/>
        </w:rPr>
        <w:instrText xml:space="preserve"> REF _Ref102496146 \h </w:instrText>
      </w:r>
      <w:r w:rsidR="00AA30B9">
        <w:rPr>
          <w:b/>
          <w:bCs/>
        </w:rPr>
        <w:instrText xml:space="preserve"> \* MERGEFORMAT </w:instrText>
      </w:r>
      <w:r w:rsidR="00AA30B9" w:rsidRPr="00AA30B9">
        <w:rPr>
          <w:b/>
          <w:bCs/>
        </w:rPr>
      </w:r>
      <w:r w:rsidR="00AA30B9" w:rsidRPr="00AA30B9">
        <w:rPr>
          <w:b/>
          <w:bCs/>
        </w:rPr>
        <w:fldChar w:fldCharType="separate"/>
      </w:r>
      <w:r w:rsidR="00105FB9" w:rsidRPr="00105FB9">
        <w:rPr>
          <w:b/>
          <w:bCs/>
        </w:rPr>
        <w:t>Appendix C</w:t>
      </w:r>
      <w:r w:rsidR="00AA30B9" w:rsidRPr="00AA30B9">
        <w:rPr>
          <w:b/>
          <w:bCs/>
        </w:rPr>
        <w:fldChar w:fldCharType="end"/>
      </w:r>
      <w:r w:rsidR="00AA30B9">
        <w:t>) on my website on</w:t>
      </w:r>
      <w:r w:rsidR="00EB32C2">
        <w:t xml:space="preserve"> PC/Laptop and Mobile device</w:t>
      </w:r>
      <w:r w:rsidR="00C468C7">
        <w:t>s</w:t>
      </w:r>
      <w:r w:rsidR="00EB32C2">
        <w:t xml:space="preserve">, followed by completing a Usability Questionnaire </w:t>
      </w:r>
      <w:r w:rsidR="001B518C">
        <w:t xml:space="preserve">(see </w:t>
      </w:r>
      <w:r w:rsidR="001B518C" w:rsidRPr="001B518C">
        <w:rPr>
          <w:b/>
          <w:bCs/>
        </w:rPr>
        <w:fldChar w:fldCharType="begin"/>
      </w:r>
      <w:r w:rsidR="001B518C" w:rsidRPr="001B518C">
        <w:rPr>
          <w:b/>
          <w:bCs/>
        </w:rPr>
        <w:instrText xml:space="preserve"> REF _Ref102496231 \h </w:instrText>
      </w:r>
      <w:r w:rsidR="001B518C">
        <w:rPr>
          <w:b/>
          <w:bCs/>
        </w:rPr>
        <w:instrText xml:space="preserve"> \* MERGEFORMAT </w:instrText>
      </w:r>
      <w:r w:rsidR="001B518C" w:rsidRPr="001B518C">
        <w:rPr>
          <w:b/>
          <w:bCs/>
        </w:rPr>
      </w:r>
      <w:r w:rsidR="001B518C" w:rsidRPr="001B518C">
        <w:rPr>
          <w:b/>
          <w:bCs/>
        </w:rPr>
        <w:fldChar w:fldCharType="separate"/>
      </w:r>
      <w:r w:rsidR="00105FB9" w:rsidRPr="00105FB9">
        <w:rPr>
          <w:b/>
          <w:bCs/>
        </w:rPr>
        <w:t>Appendix D</w:t>
      </w:r>
      <w:r w:rsidR="001B518C" w:rsidRPr="001B518C">
        <w:rPr>
          <w:b/>
          <w:bCs/>
        </w:rPr>
        <w:fldChar w:fldCharType="end"/>
      </w:r>
      <w:r w:rsidR="001B518C">
        <w:t>)</w:t>
      </w:r>
      <w:r w:rsidR="00790B64">
        <w:t xml:space="preserve"> that I created using the System Usability Scale with some additional questions.</w:t>
      </w:r>
      <w:r w:rsidR="00692DAB">
        <w:t xml:space="preserve"> I then interviewed the participant</w:t>
      </w:r>
      <w:r w:rsidR="00BF2681">
        <w:t>s</w:t>
      </w:r>
      <w:r w:rsidR="00692DAB">
        <w:t xml:space="preserve"> to understand their reasoning behind </w:t>
      </w:r>
      <w:r w:rsidR="00BF2681">
        <w:t>their questionnaire answers</w:t>
      </w:r>
      <w:r w:rsidR="00692DAB">
        <w:t xml:space="preserve">, and if there </w:t>
      </w:r>
      <w:r w:rsidR="00BF2681">
        <w:t>wa</w:t>
      </w:r>
      <w:r w:rsidR="00692DAB">
        <w:t>s anything else they th</w:t>
      </w:r>
      <w:r w:rsidR="000513E7">
        <w:t>ought</w:t>
      </w:r>
      <w:r w:rsidR="00692DAB">
        <w:t xml:space="preserve"> should be included.</w:t>
      </w:r>
    </w:p>
    <w:p w14:paraId="51FD71B9" w14:textId="35B0DCF8" w:rsidR="00A059BA" w:rsidRDefault="00A059BA" w:rsidP="00A059BA">
      <w:pPr>
        <w:pStyle w:val="Heading3"/>
      </w:pPr>
      <w:bookmarkStart w:id="304" w:name="_Ref102588297"/>
      <w:bookmarkStart w:id="305" w:name="_Toc102658847"/>
      <w:r>
        <w:t>Usability Questionnaire and Interview Results</w:t>
      </w:r>
      <w:bookmarkEnd w:id="304"/>
      <w:bookmarkEnd w:id="305"/>
    </w:p>
    <w:p w14:paraId="7DF86C4D" w14:textId="7A737509" w:rsidR="00155708" w:rsidRDefault="00155708" w:rsidP="00A059BA">
      <w:r>
        <w:t xml:space="preserve">I had five participants undertake the study </w:t>
      </w:r>
      <w:r w:rsidR="00717207">
        <w:t xml:space="preserve">and the results from the questionnaire and interview </w:t>
      </w:r>
      <w:r>
        <w:t>provid</w:t>
      </w:r>
      <w:r w:rsidR="00BB3B8C">
        <w:t>ed</w:t>
      </w:r>
      <w:r>
        <w:t xml:space="preserve"> valuable feedback.</w:t>
      </w:r>
      <w:r w:rsidR="001560A9">
        <w:t xml:space="preserve"> (see </w:t>
      </w:r>
      <w:r w:rsidR="001560A9" w:rsidRPr="001560A9">
        <w:rPr>
          <w:b/>
          <w:bCs/>
        </w:rPr>
        <w:fldChar w:fldCharType="begin"/>
      </w:r>
      <w:r w:rsidR="001560A9" w:rsidRPr="001560A9">
        <w:rPr>
          <w:b/>
          <w:bCs/>
        </w:rPr>
        <w:instrText xml:space="preserve"> REF _Ref102560876 \h </w:instrText>
      </w:r>
      <w:r w:rsidR="001560A9">
        <w:rPr>
          <w:b/>
          <w:bCs/>
        </w:rPr>
        <w:instrText xml:space="preserve"> \* MERGEFORMAT </w:instrText>
      </w:r>
      <w:r w:rsidR="001560A9" w:rsidRPr="001560A9">
        <w:rPr>
          <w:b/>
          <w:bCs/>
        </w:rPr>
      </w:r>
      <w:r w:rsidR="001560A9" w:rsidRPr="001560A9">
        <w:rPr>
          <w:b/>
          <w:bCs/>
        </w:rPr>
        <w:fldChar w:fldCharType="separate"/>
      </w:r>
      <w:r w:rsidR="00105FB9" w:rsidRPr="00105FB9">
        <w:rPr>
          <w:b/>
          <w:bCs/>
        </w:rPr>
        <w:t>Appendix F</w:t>
      </w:r>
      <w:r w:rsidR="001560A9" w:rsidRPr="001560A9">
        <w:rPr>
          <w:b/>
          <w:bCs/>
        </w:rPr>
        <w:fldChar w:fldCharType="end"/>
      </w:r>
      <w:r w:rsidR="00BB3B8C">
        <w:rPr>
          <w:b/>
          <w:bCs/>
        </w:rPr>
        <w:t xml:space="preserve"> </w:t>
      </w:r>
      <w:r w:rsidR="009C21CD" w:rsidRPr="009C21CD">
        <w:t>for</w:t>
      </w:r>
      <w:r w:rsidR="009C21CD">
        <w:rPr>
          <w:b/>
          <w:bCs/>
        </w:rPr>
        <w:t xml:space="preserve"> </w:t>
      </w:r>
      <w:r w:rsidR="00BB3B8C">
        <w:t>full questionnaire results</w:t>
      </w:r>
      <w:r w:rsidR="001560A9">
        <w:t>).</w:t>
      </w:r>
    </w:p>
    <w:p w14:paraId="292C76FA" w14:textId="60EFA942" w:rsidR="000A77B6" w:rsidRDefault="000A77B6" w:rsidP="00092535">
      <w:r>
        <w:t>Answers to q</w:t>
      </w:r>
      <w:r w:rsidR="00092535">
        <w:t xml:space="preserve">uestions 1 and 17 </w:t>
      </w:r>
      <w:r w:rsidR="00546A99">
        <w:t xml:space="preserve">showed me </w:t>
      </w:r>
      <w:r w:rsidR="00092535">
        <w:t xml:space="preserve">that </w:t>
      </w:r>
      <w:r w:rsidR="000D7E09">
        <w:t xml:space="preserve">most </w:t>
      </w:r>
      <w:r w:rsidR="00092535">
        <w:t xml:space="preserve">participants would use the system </w:t>
      </w:r>
      <w:r w:rsidR="00593F31">
        <w:t xml:space="preserve">regularly </w:t>
      </w:r>
      <w:r>
        <w:t xml:space="preserve">on both devices </w:t>
      </w:r>
      <w:r w:rsidR="00593F31">
        <w:t>and</w:t>
      </w:r>
      <w:r w:rsidR="00E773F0">
        <w:t xml:space="preserve"> </w:t>
      </w:r>
      <w:r w:rsidR="00593F31">
        <w:t xml:space="preserve">the </w:t>
      </w:r>
      <w:r w:rsidR="00E773F0">
        <w:t xml:space="preserve">interview </w:t>
      </w:r>
      <w:r w:rsidR="00593F31">
        <w:t>informed me</w:t>
      </w:r>
      <w:r w:rsidR="00E773F0">
        <w:t xml:space="preserve"> this was due to </w:t>
      </w:r>
      <w:r w:rsidR="000D7E09">
        <w:t xml:space="preserve">the system being </w:t>
      </w:r>
      <w:r w:rsidR="00E773F0">
        <w:t>well designed and containing useful features</w:t>
      </w:r>
      <w:r w:rsidR="00F01157">
        <w:t>.</w:t>
      </w:r>
    </w:p>
    <w:p w14:paraId="3EBC726D" w14:textId="245F7135" w:rsidR="00092535" w:rsidRDefault="000A77B6" w:rsidP="00092535">
      <w:r>
        <w:t xml:space="preserve">Questions 2 and 18 informed me that the system is not overly </w:t>
      </w:r>
      <w:r w:rsidR="001231B7">
        <w:t>complex,</w:t>
      </w:r>
      <w:r>
        <w:t xml:space="preserve"> and </w:t>
      </w:r>
      <w:r w:rsidR="00C669F4">
        <w:t xml:space="preserve">questions 3 and 19 showed </w:t>
      </w:r>
      <w:r>
        <w:t>participants thought it was easy to use on both devices</w:t>
      </w:r>
      <w:r w:rsidR="0025198C">
        <w:t>, due to the ease of navigation</w:t>
      </w:r>
      <w:r w:rsidR="00BC395D">
        <w:t xml:space="preserve"> and being well labelled</w:t>
      </w:r>
      <w:r w:rsidR="003518D2">
        <w:t xml:space="preserve">. However, </w:t>
      </w:r>
      <w:r w:rsidR="009F2270">
        <w:t>some users felt certain pages on the website were harder to use on a mobile device due to page adjusting for the screen size</w:t>
      </w:r>
      <w:r w:rsidR="001C3938">
        <w:t xml:space="preserve"> making it harder to use.</w:t>
      </w:r>
    </w:p>
    <w:p w14:paraId="0044D6F9" w14:textId="77777777" w:rsidR="000D1C26" w:rsidRPr="00092535" w:rsidRDefault="000D1C26" w:rsidP="00092535"/>
    <w:p w14:paraId="78E5F1FB" w14:textId="4A465A86" w:rsidR="00D57E63" w:rsidRDefault="006733BD" w:rsidP="004564E8">
      <w:r>
        <w:rPr>
          <w:rFonts w:ascii="Calibri" w:hAnsi="Calibri" w:cs="Calibri"/>
          <w:lang w:eastAsia="en-GB"/>
        </w:rPr>
        <w:t xml:space="preserve">I found from questions 4 and 20 that </w:t>
      </w:r>
      <w:r>
        <w:t>on both devices participants would not need technical support apart from one participant stating they would require “s</w:t>
      </w:r>
      <w:r w:rsidRPr="006733BD">
        <w:t>ome assistance when initially using the site</w:t>
      </w:r>
      <w:r>
        <w:t>”.</w:t>
      </w:r>
    </w:p>
    <w:p w14:paraId="192CC913" w14:textId="5C756D87" w:rsidR="00F61DD3" w:rsidRDefault="00F61DD3" w:rsidP="004564E8"/>
    <w:p w14:paraId="180716F9" w14:textId="77777777" w:rsidR="00C12FD7" w:rsidRDefault="00C12FD7" w:rsidP="00ED7B2C">
      <w:pPr>
        <w:keepNext/>
        <w:spacing w:after="0"/>
      </w:pPr>
      <w:r>
        <w:rPr>
          <w:noProof/>
        </w:rPr>
        <w:lastRenderedPageBreak/>
        <w:drawing>
          <wp:inline distT="0" distB="0" distL="0" distR="0" wp14:anchorId="521ED03A" wp14:editId="5801637D">
            <wp:extent cx="4762500" cy="2301576"/>
            <wp:effectExtent l="0" t="0" r="0" b="3810"/>
            <wp:docPr id="251" name="Picture 25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Chart, pie chart&#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4778086" cy="2309108"/>
                    </a:xfrm>
                    <a:prstGeom prst="rect">
                      <a:avLst/>
                    </a:prstGeom>
                    <a:noFill/>
                    <a:ln>
                      <a:noFill/>
                    </a:ln>
                  </pic:spPr>
                </pic:pic>
              </a:graphicData>
            </a:graphic>
          </wp:inline>
        </w:drawing>
      </w:r>
    </w:p>
    <w:p w14:paraId="1FF7C0FE" w14:textId="46C4BF91" w:rsidR="00C12FD7" w:rsidRDefault="00C12FD7" w:rsidP="00C12FD7">
      <w:pPr>
        <w:pStyle w:val="Caption"/>
      </w:pPr>
      <w:bookmarkStart w:id="306" w:name="_Ref102575139"/>
      <w:r>
        <w:t xml:space="preserve">Figure </w:t>
      </w:r>
      <w:r w:rsidR="00842B56">
        <w:fldChar w:fldCharType="begin"/>
      </w:r>
      <w:r w:rsidR="00842B56">
        <w:instrText xml:space="preserve"> SEQ Figure \* ARABIC </w:instrText>
      </w:r>
      <w:r w:rsidR="00842B56">
        <w:fldChar w:fldCharType="separate"/>
      </w:r>
      <w:r w:rsidR="00105FB9">
        <w:rPr>
          <w:noProof/>
        </w:rPr>
        <w:t>110</w:t>
      </w:r>
      <w:r w:rsidR="00842B56">
        <w:rPr>
          <w:noProof/>
        </w:rPr>
        <w:fldChar w:fldCharType="end"/>
      </w:r>
      <w:bookmarkEnd w:id="306"/>
      <w:r>
        <w:t>: Usability Questionnaire - Question 5 Results</w:t>
      </w:r>
    </w:p>
    <w:p w14:paraId="37B0C754" w14:textId="77777777" w:rsidR="00ED7B2C" w:rsidRDefault="00051F65" w:rsidP="00ED7B2C">
      <w:pPr>
        <w:keepNext/>
        <w:spacing w:after="0"/>
      </w:pPr>
      <w:r>
        <w:rPr>
          <w:noProof/>
        </w:rPr>
        <w:drawing>
          <wp:inline distT="0" distB="0" distL="0" distR="0" wp14:anchorId="636B505A" wp14:editId="485284D5">
            <wp:extent cx="5731510" cy="2411730"/>
            <wp:effectExtent l="0" t="0" r="2540" b="7620"/>
            <wp:docPr id="252" name="Picture 25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Chart, pie char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9D9E53F" w14:textId="7EBFFBD5" w:rsidR="00051F65" w:rsidRDefault="00ED7B2C" w:rsidP="00ED7B2C">
      <w:pPr>
        <w:pStyle w:val="Caption"/>
      </w:pPr>
      <w:bookmarkStart w:id="307" w:name="_Ref102575282"/>
      <w:r>
        <w:t xml:space="preserve">Figure </w:t>
      </w:r>
      <w:r w:rsidR="00842B56">
        <w:fldChar w:fldCharType="begin"/>
      </w:r>
      <w:r w:rsidR="00842B56">
        <w:instrText xml:space="preserve"> SEQ Figure \* ARABIC </w:instrText>
      </w:r>
      <w:r w:rsidR="00842B56">
        <w:fldChar w:fldCharType="separate"/>
      </w:r>
      <w:r w:rsidR="00105FB9">
        <w:rPr>
          <w:noProof/>
        </w:rPr>
        <w:t>111</w:t>
      </w:r>
      <w:r w:rsidR="00842B56">
        <w:rPr>
          <w:noProof/>
        </w:rPr>
        <w:fldChar w:fldCharType="end"/>
      </w:r>
      <w:bookmarkEnd w:id="307"/>
      <w:r>
        <w:t>: Usability Questionnaire - Question 21 Results</w:t>
      </w:r>
    </w:p>
    <w:p w14:paraId="466E2043" w14:textId="3A3093B5" w:rsidR="00216138" w:rsidRDefault="00C12FD7" w:rsidP="004564E8">
      <w:r>
        <w:t>Question 5 results (</w:t>
      </w:r>
      <w:r w:rsidR="00EC79F6">
        <w:fldChar w:fldCharType="begin"/>
      </w:r>
      <w:r w:rsidR="00EC79F6">
        <w:instrText xml:space="preserve"> REF _Ref102575139 \h </w:instrText>
      </w:r>
      <w:r w:rsidR="00EC79F6">
        <w:fldChar w:fldCharType="separate"/>
      </w:r>
      <w:r w:rsidR="00105FB9">
        <w:t xml:space="preserve">Figure </w:t>
      </w:r>
      <w:r w:rsidR="00105FB9">
        <w:rPr>
          <w:noProof/>
        </w:rPr>
        <w:t>110</w:t>
      </w:r>
      <w:r w:rsidR="00EC79F6">
        <w:fldChar w:fldCharType="end"/>
      </w:r>
      <w:r>
        <w:t>) show all participants thought the system functions were integrated well on a PC/Laptop</w:t>
      </w:r>
      <w:r w:rsidR="00D31063">
        <w:t xml:space="preserve"> and question 21</w:t>
      </w:r>
      <w:r w:rsidR="00051F65">
        <w:t xml:space="preserve"> </w:t>
      </w:r>
      <w:r w:rsidR="00ED7B2C">
        <w:t>(</w:t>
      </w:r>
      <w:r w:rsidR="00ED7B2C">
        <w:fldChar w:fldCharType="begin"/>
      </w:r>
      <w:r w:rsidR="00ED7B2C">
        <w:instrText xml:space="preserve"> REF _Ref102575282 \h </w:instrText>
      </w:r>
      <w:r w:rsidR="00ED7B2C">
        <w:fldChar w:fldCharType="separate"/>
      </w:r>
      <w:r w:rsidR="00105FB9">
        <w:t xml:space="preserve">Figure </w:t>
      </w:r>
      <w:r w:rsidR="00105FB9">
        <w:rPr>
          <w:noProof/>
        </w:rPr>
        <w:t>111</w:t>
      </w:r>
      <w:r w:rsidR="00ED7B2C">
        <w:fldChar w:fldCharType="end"/>
      </w:r>
      <w:r w:rsidR="00ED7B2C">
        <w:t>) shows similar for mobile devices, except one participant</w:t>
      </w:r>
      <w:r w:rsidR="00D31063">
        <w:t xml:space="preserve"> </w:t>
      </w:r>
      <w:r w:rsidR="002B2240">
        <w:t xml:space="preserve">who </w:t>
      </w:r>
      <w:r w:rsidR="00584A27">
        <w:t xml:space="preserve">disagreed </w:t>
      </w:r>
      <w:r w:rsidR="00051F65">
        <w:t xml:space="preserve">but </w:t>
      </w:r>
      <w:r w:rsidR="006541E4">
        <w:t xml:space="preserve">this was because the smaller screen made </w:t>
      </w:r>
      <w:r w:rsidR="000A5B6D">
        <w:t>it</w:t>
      </w:r>
      <w:r w:rsidR="006541E4">
        <w:t xml:space="preserve"> harder to use</w:t>
      </w:r>
      <w:r w:rsidR="00051F65">
        <w:t>.</w:t>
      </w:r>
    </w:p>
    <w:p w14:paraId="161C2D7D" w14:textId="77777777" w:rsidR="007B2E83" w:rsidRDefault="007B2E83" w:rsidP="007B2E83">
      <w:pPr>
        <w:keepNext/>
        <w:spacing w:after="0"/>
      </w:pPr>
      <w:r>
        <w:rPr>
          <w:noProof/>
        </w:rPr>
        <w:drawing>
          <wp:inline distT="0" distB="0" distL="0" distR="0" wp14:anchorId="65E713F9" wp14:editId="20BEB1BA">
            <wp:extent cx="5731510" cy="2411730"/>
            <wp:effectExtent l="0" t="0" r="2540" b="7620"/>
            <wp:docPr id="253" name="Picture 253"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Chart, bubble char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C66F93C" w14:textId="4DB96617" w:rsidR="00216138" w:rsidRDefault="007B2E83" w:rsidP="007B2E83">
      <w:pPr>
        <w:pStyle w:val="Caption"/>
      </w:pPr>
      <w:bookmarkStart w:id="308" w:name="_Ref102575915"/>
      <w:r>
        <w:t xml:space="preserve">Figure </w:t>
      </w:r>
      <w:r w:rsidR="00842B56">
        <w:fldChar w:fldCharType="begin"/>
      </w:r>
      <w:r w:rsidR="00842B56">
        <w:instrText xml:space="preserve"> SEQ Figure \* ARABIC </w:instrText>
      </w:r>
      <w:r w:rsidR="00842B56">
        <w:fldChar w:fldCharType="separate"/>
      </w:r>
      <w:r w:rsidR="00105FB9">
        <w:rPr>
          <w:noProof/>
        </w:rPr>
        <w:t>112</w:t>
      </w:r>
      <w:r w:rsidR="00842B56">
        <w:rPr>
          <w:noProof/>
        </w:rPr>
        <w:fldChar w:fldCharType="end"/>
      </w:r>
      <w:bookmarkEnd w:id="308"/>
      <w:r w:rsidRPr="007102FB">
        <w:t xml:space="preserve">: Usability Questionnaire - Question </w:t>
      </w:r>
      <w:r>
        <w:t>33</w:t>
      </w:r>
      <w:r w:rsidRPr="007102FB">
        <w:t xml:space="preserve"> Results</w:t>
      </w:r>
    </w:p>
    <w:p w14:paraId="4667303A" w14:textId="1D067937" w:rsidR="0087155D" w:rsidRDefault="00F61DD3" w:rsidP="004564E8">
      <w:r>
        <w:lastRenderedPageBreak/>
        <w:t xml:space="preserve">Participants felt that </w:t>
      </w:r>
      <w:r w:rsidR="004473C3">
        <w:t xml:space="preserve">the system was equally consistent </w:t>
      </w:r>
      <w:r w:rsidR="00216138">
        <w:t>across</w:t>
      </w:r>
      <w:r>
        <w:t xml:space="preserve"> both device</w:t>
      </w:r>
      <w:r w:rsidR="00C468C7">
        <w:t>s</w:t>
      </w:r>
      <w:r w:rsidR="00430234">
        <w:t>,</w:t>
      </w:r>
      <w:r w:rsidR="00E765B0">
        <w:t xml:space="preserve"> as </w:t>
      </w:r>
      <w:r w:rsidR="007B2E83">
        <w:t>shown</w:t>
      </w:r>
      <w:r w:rsidR="00E765B0">
        <w:t xml:space="preserve"> from the results of questions 6, 22 and 33</w:t>
      </w:r>
      <w:r w:rsidR="007B2E83">
        <w:t xml:space="preserve"> (</w:t>
      </w:r>
      <w:r w:rsidR="007B2E83">
        <w:fldChar w:fldCharType="begin"/>
      </w:r>
      <w:r w:rsidR="007B2E83">
        <w:instrText xml:space="preserve"> REF _Ref102575915 \h </w:instrText>
      </w:r>
      <w:r w:rsidR="007B2E83">
        <w:fldChar w:fldCharType="separate"/>
      </w:r>
      <w:r w:rsidR="00105FB9">
        <w:t xml:space="preserve">Figure </w:t>
      </w:r>
      <w:r w:rsidR="00105FB9">
        <w:rPr>
          <w:noProof/>
        </w:rPr>
        <w:t>112</w:t>
      </w:r>
      <w:r w:rsidR="007B2E83">
        <w:fldChar w:fldCharType="end"/>
      </w:r>
      <w:r w:rsidR="007B2E83">
        <w:t>)</w:t>
      </w:r>
      <w:r w:rsidR="00735476">
        <w:t>, due to</w:t>
      </w:r>
      <w:r w:rsidR="00D109E9" w:rsidRPr="00D109E9">
        <w:t xml:space="preserve"> </w:t>
      </w:r>
      <w:r w:rsidR="00D109E9">
        <w:t>style</w:t>
      </w:r>
      <w:r w:rsidR="00735476">
        <w:t>, popups and</w:t>
      </w:r>
      <w:r w:rsidR="00D109E9">
        <w:t xml:space="preserve"> layouts</w:t>
      </w:r>
      <w:r w:rsidR="00735476">
        <w:t xml:space="preserve"> being the same across multiple pages.</w:t>
      </w:r>
    </w:p>
    <w:p w14:paraId="6B78B139" w14:textId="49EBA485" w:rsidR="00F61DD3" w:rsidRDefault="000E42B3" w:rsidP="004564E8">
      <w:r>
        <w:t>Questions 7 and 23 showed most participants believe the system can be learnt quickly on both devices due to being consistent and simplistic, however, the issue of screen size making this difficult was again raised.</w:t>
      </w:r>
    </w:p>
    <w:p w14:paraId="76D65671" w14:textId="77777777" w:rsidR="00302F03" w:rsidRDefault="00302F03" w:rsidP="008A3C84">
      <w:pPr>
        <w:keepNext/>
        <w:spacing w:after="0"/>
      </w:pPr>
      <w:r>
        <w:rPr>
          <w:noProof/>
        </w:rPr>
        <w:drawing>
          <wp:inline distT="0" distB="0" distL="0" distR="0" wp14:anchorId="61E50835" wp14:editId="4EB4F7F3">
            <wp:extent cx="5731510" cy="2411730"/>
            <wp:effectExtent l="0" t="0" r="2540" b="7620"/>
            <wp:docPr id="254" name="Picture 25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Chart, pie chart&#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01356AF" w14:textId="33D164B3" w:rsidR="00302F03" w:rsidRDefault="00302F03" w:rsidP="00302F03">
      <w:pPr>
        <w:pStyle w:val="Caption"/>
      </w:pPr>
      <w:bookmarkStart w:id="309" w:name="_Ref102577004"/>
      <w:r>
        <w:t xml:space="preserve">Figure </w:t>
      </w:r>
      <w:r w:rsidR="00842B56">
        <w:fldChar w:fldCharType="begin"/>
      </w:r>
      <w:r w:rsidR="00842B56">
        <w:instrText xml:space="preserve"> SEQ Figure \* ARABIC </w:instrText>
      </w:r>
      <w:r w:rsidR="00842B56">
        <w:fldChar w:fldCharType="separate"/>
      </w:r>
      <w:r w:rsidR="00105FB9">
        <w:rPr>
          <w:noProof/>
        </w:rPr>
        <w:t>113</w:t>
      </w:r>
      <w:r w:rsidR="00842B56">
        <w:rPr>
          <w:noProof/>
        </w:rPr>
        <w:fldChar w:fldCharType="end"/>
      </w:r>
      <w:bookmarkEnd w:id="309"/>
      <w:r>
        <w:t xml:space="preserve">: </w:t>
      </w:r>
      <w:r w:rsidRPr="004D273C">
        <w:t xml:space="preserve">Usability Questionnaire - Question </w:t>
      </w:r>
      <w:r>
        <w:t xml:space="preserve">9 </w:t>
      </w:r>
      <w:r w:rsidRPr="004D273C">
        <w:t>Results</w:t>
      </w:r>
    </w:p>
    <w:p w14:paraId="14CCEA33" w14:textId="77777777" w:rsidR="00302F03" w:rsidRDefault="00302F03" w:rsidP="008A3C84">
      <w:pPr>
        <w:keepNext/>
        <w:spacing w:after="0"/>
      </w:pPr>
      <w:r>
        <w:rPr>
          <w:noProof/>
        </w:rPr>
        <w:drawing>
          <wp:inline distT="0" distB="0" distL="0" distR="0" wp14:anchorId="32FC93F3" wp14:editId="0F98F4C8">
            <wp:extent cx="5731510" cy="2411730"/>
            <wp:effectExtent l="0" t="0" r="2540" b="7620"/>
            <wp:docPr id="255" name="Picture 25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Chart, pie chart&#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1B6D25D" w14:textId="7513FAB2" w:rsidR="00302F03" w:rsidRDefault="00302F03" w:rsidP="00302F03">
      <w:pPr>
        <w:pStyle w:val="Caption"/>
      </w:pPr>
      <w:bookmarkStart w:id="310" w:name="_Ref102577005"/>
      <w:r>
        <w:t xml:space="preserve">Figure </w:t>
      </w:r>
      <w:r w:rsidR="00842B56">
        <w:fldChar w:fldCharType="begin"/>
      </w:r>
      <w:r w:rsidR="00842B56">
        <w:instrText xml:space="preserve"> SEQ Figure \* ARABIC </w:instrText>
      </w:r>
      <w:r w:rsidR="00842B56">
        <w:fldChar w:fldCharType="separate"/>
      </w:r>
      <w:r w:rsidR="00105FB9">
        <w:rPr>
          <w:noProof/>
        </w:rPr>
        <w:t>114</w:t>
      </w:r>
      <w:r w:rsidR="00842B56">
        <w:rPr>
          <w:noProof/>
        </w:rPr>
        <w:fldChar w:fldCharType="end"/>
      </w:r>
      <w:bookmarkEnd w:id="310"/>
      <w:r>
        <w:t xml:space="preserve">: </w:t>
      </w:r>
      <w:r w:rsidRPr="004C5D72">
        <w:t xml:space="preserve">Usability Questionnaire - Question </w:t>
      </w:r>
      <w:r>
        <w:t>25</w:t>
      </w:r>
      <w:r w:rsidRPr="004C5D72">
        <w:t xml:space="preserve"> Results</w:t>
      </w:r>
    </w:p>
    <w:p w14:paraId="5D9761C8" w14:textId="485B173F" w:rsidR="005134CE" w:rsidRDefault="00787552" w:rsidP="004564E8">
      <w:r>
        <w:t xml:space="preserve">Participants did not find the website cumbersome (question 8 and 24 results) </w:t>
      </w:r>
      <w:r w:rsidR="009E28C6">
        <w:t xml:space="preserve">and </w:t>
      </w:r>
      <w:r w:rsidR="00E057F0">
        <w:t xml:space="preserve">expressed varied views on being confident using the system </w:t>
      </w:r>
      <w:r w:rsidR="00EE40F4">
        <w:t>from question</w:t>
      </w:r>
      <w:r w:rsidR="00DC0743">
        <w:t>s</w:t>
      </w:r>
      <w:r w:rsidR="00EE40F4">
        <w:t xml:space="preserve"> 9 and 25 results (</w:t>
      </w:r>
      <w:r w:rsidR="008A3C84">
        <w:fldChar w:fldCharType="begin"/>
      </w:r>
      <w:r w:rsidR="008A3C84">
        <w:instrText xml:space="preserve"> REF _Ref102577004 \h </w:instrText>
      </w:r>
      <w:r w:rsidR="008A3C84">
        <w:fldChar w:fldCharType="separate"/>
      </w:r>
      <w:r w:rsidR="00105FB9">
        <w:t xml:space="preserve">Figure </w:t>
      </w:r>
      <w:r w:rsidR="00105FB9">
        <w:rPr>
          <w:noProof/>
        </w:rPr>
        <w:t>113</w:t>
      </w:r>
      <w:r w:rsidR="008A3C84">
        <w:fldChar w:fldCharType="end"/>
      </w:r>
      <w:r w:rsidR="008A3C84">
        <w:t xml:space="preserve"> and </w:t>
      </w:r>
      <w:r w:rsidR="008A3C84">
        <w:fldChar w:fldCharType="begin"/>
      </w:r>
      <w:r w:rsidR="008A3C84">
        <w:instrText xml:space="preserve"> REF _Ref102577005 \h </w:instrText>
      </w:r>
      <w:r w:rsidR="008A3C84">
        <w:fldChar w:fldCharType="separate"/>
      </w:r>
      <w:r w:rsidR="00105FB9">
        <w:t xml:space="preserve">Figure </w:t>
      </w:r>
      <w:r w:rsidR="00105FB9">
        <w:rPr>
          <w:noProof/>
        </w:rPr>
        <w:t>114</w:t>
      </w:r>
      <w:r w:rsidR="008A3C84">
        <w:fldChar w:fldCharType="end"/>
      </w:r>
      <w:r w:rsidR="00EE40F4">
        <w:t>)</w:t>
      </w:r>
      <w:r w:rsidR="005071AC">
        <w:t xml:space="preserve">. </w:t>
      </w:r>
      <w:r w:rsidR="007D6414">
        <w:t xml:space="preserve">As </w:t>
      </w:r>
      <w:r w:rsidR="005071AC">
        <w:t xml:space="preserve">some participants </w:t>
      </w:r>
      <w:r w:rsidR="00960844">
        <w:t>fe</w:t>
      </w:r>
      <w:r w:rsidR="007D6414">
        <w:t xml:space="preserve">lt more </w:t>
      </w:r>
      <w:r w:rsidR="00960844">
        <w:t xml:space="preserve">experience </w:t>
      </w:r>
      <w:r w:rsidR="007D6414">
        <w:t>was ne</w:t>
      </w:r>
      <w:r w:rsidR="00653A2E">
        <w:t>ed</w:t>
      </w:r>
      <w:r w:rsidR="007D6414">
        <w:t xml:space="preserve">ed to </w:t>
      </w:r>
      <w:r w:rsidR="00960844">
        <w:t xml:space="preserve">gain </w:t>
      </w:r>
      <w:r w:rsidR="00B43175">
        <w:t xml:space="preserve">more </w:t>
      </w:r>
      <w:r w:rsidR="00960844">
        <w:t>confidence.</w:t>
      </w:r>
    </w:p>
    <w:p w14:paraId="7385DEF8" w14:textId="03254CA5" w:rsidR="005134CE" w:rsidRDefault="00934485" w:rsidP="004564E8">
      <w:r>
        <w:t>A</w:t>
      </w:r>
      <w:r w:rsidR="00A96379">
        <w:t xml:space="preserve">nswers from questions 10 and 26 </w:t>
      </w:r>
      <w:r w:rsidR="004D0464">
        <w:t xml:space="preserve">show </w:t>
      </w:r>
      <w:r w:rsidR="005A36D1">
        <w:t>most</w:t>
      </w:r>
      <w:r w:rsidR="004D0464">
        <w:t xml:space="preserve"> believe they </w:t>
      </w:r>
      <w:r w:rsidR="00653A2E">
        <w:t xml:space="preserve">would </w:t>
      </w:r>
      <w:r w:rsidR="004D0464">
        <w:t xml:space="preserve">not </w:t>
      </w:r>
      <w:r w:rsidR="007B5B06">
        <w:t xml:space="preserve">need to learn </w:t>
      </w:r>
      <w:r w:rsidR="00653A2E">
        <w:t xml:space="preserve">lots </w:t>
      </w:r>
      <w:r w:rsidR="007B5B06">
        <w:t>to use the system</w:t>
      </w:r>
      <w:r w:rsidR="00371102">
        <w:t xml:space="preserve"> and q</w:t>
      </w:r>
      <w:r w:rsidR="00365F54">
        <w:t>uestion</w:t>
      </w:r>
      <w:r w:rsidR="00371102">
        <w:t>s</w:t>
      </w:r>
      <w:r w:rsidR="00365F54">
        <w:t xml:space="preserve"> 11 </w:t>
      </w:r>
      <w:r w:rsidR="00371102">
        <w:t xml:space="preserve">and 27 </w:t>
      </w:r>
      <w:r w:rsidR="00365F54">
        <w:t xml:space="preserve">show participants </w:t>
      </w:r>
      <w:r w:rsidR="00371102">
        <w:t>can easily identify where they are in the system with the breadcrumb on pages being very informative</w:t>
      </w:r>
      <w:r w:rsidR="00A9008B">
        <w:t xml:space="preserve">. Some participants felt it was harder on a mobile device to </w:t>
      </w:r>
      <w:r w:rsidR="0032129F">
        <w:t>identify</w:t>
      </w:r>
      <w:r w:rsidR="00A9008B">
        <w:t xml:space="preserve"> where they were due to the screen size and suggested bigger font and a mobile application could fix this.</w:t>
      </w:r>
    </w:p>
    <w:p w14:paraId="03093FB9" w14:textId="77777777" w:rsidR="00601C00" w:rsidRDefault="00601C00" w:rsidP="00601C00">
      <w:pPr>
        <w:keepNext/>
        <w:spacing w:after="0"/>
      </w:pPr>
      <w:r>
        <w:rPr>
          <w:noProof/>
        </w:rPr>
        <w:lastRenderedPageBreak/>
        <w:drawing>
          <wp:inline distT="0" distB="0" distL="0" distR="0" wp14:anchorId="6A298941" wp14:editId="79F3456A">
            <wp:extent cx="5731510" cy="2411730"/>
            <wp:effectExtent l="0" t="0" r="2540" b="7620"/>
            <wp:docPr id="257" name="Picture 25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Chart, pie chart&#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9DC5736" w14:textId="105B4EC3" w:rsidR="00601C00" w:rsidRDefault="00601C00" w:rsidP="00601C00">
      <w:pPr>
        <w:pStyle w:val="Caption"/>
      </w:pPr>
      <w:bookmarkStart w:id="311" w:name="_Ref102581062"/>
      <w:r>
        <w:t xml:space="preserve">Figure </w:t>
      </w:r>
      <w:r w:rsidR="00842B56">
        <w:fldChar w:fldCharType="begin"/>
      </w:r>
      <w:r w:rsidR="00842B56">
        <w:instrText xml:space="preserve"> SEQ Figure \* ARABIC </w:instrText>
      </w:r>
      <w:r w:rsidR="00842B56">
        <w:fldChar w:fldCharType="separate"/>
      </w:r>
      <w:r w:rsidR="00105FB9">
        <w:rPr>
          <w:noProof/>
        </w:rPr>
        <w:t>115</w:t>
      </w:r>
      <w:r w:rsidR="00842B56">
        <w:rPr>
          <w:noProof/>
        </w:rPr>
        <w:fldChar w:fldCharType="end"/>
      </w:r>
      <w:bookmarkEnd w:id="311"/>
      <w:r>
        <w:t xml:space="preserve">: </w:t>
      </w:r>
      <w:r w:rsidRPr="004C5D72">
        <w:t xml:space="preserve">Usability Questionnaire - Question </w:t>
      </w:r>
      <w:r>
        <w:t>28</w:t>
      </w:r>
      <w:r w:rsidRPr="004C5D72">
        <w:t xml:space="preserve"> Results</w:t>
      </w:r>
    </w:p>
    <w:p w14:paraId="23BDD04D" w14:textId="70F7AC9E" w:rsidR="004C1ECF" w:rsidRDefault="00BE31EC" w:rsidP="004564E8">
      <w:r>
        <w:t>Participants</w:t>
      </w:r>
      <w:r w:rsidR="00904B27">
        <w:t xml:space="preserve"> </w:t>
      </w:r>
      <w:r w:rsidR="001B16E3">
        <w:t xml:space="preserve">mostly </w:t>
      </w:r>
      <w:r w:rsidR="00904B27">
        <w:t xml:space="preserve">agreed for question 12 that </w:t>
      </w:r>
      <w:r w:rsidR="001B16E3">
        <w:t>it was easy to understand what buttons and links do</w:t>
      </w:r>
      <w:r w:rsidR="006A7FA0">
        <w:t xml:space="preserve"> on a PC/Laptop</w:t>
      </w:r>
      <w:r w:rsidR="001B16E3">
        <w:t xml:space="preserve">, due </w:t>
      </w:r>
      <w:r w:rsidR="001B5CFB">
        <w:t xml:space="preserve">to recognisable icons, text </w:t>
      </w:r>
      <w:r w:rsidR="006A7FA0">
        <w:t xml:space="preserve">and tooltips </w:t>
      </w:r>
      <w:r w:rsidR="00583F5E">
        <w:t xml:space="preserve">that describe </w:t>
      </w:r>
      <w:r w:rsidR="00E76775">
        <w:t xml:space="preserve">the </w:t>
      </w:r>
      <w:r w:rsidR="00583F5E">
        <w:t>usage.</w:t>
      </w:r>
      <w:r w:rsidR="005632EF">
        <w:t xml:space="preserve"> </w:t>
      </w:r>
      <w:r w:rsidR="009A6FB6">
        <w:t xml:space="preserve">However, on a mobile device question 28 shows more varied responses </w:t>
      </w:r>
      <w:r w:rsidR="006A4632">
        <w:t>(</w:t>
      </w:r>
      <w:r w:rsidR="00DE425B">
        <w:fldChar w:fldCharType="begin"/>
      </w:r>
      <w:r w:rsidR="00DE425B">
        <w:instrText xml:space="preserve"> REF _Ref102581062 \h </w:instrText>
      </w:r>
      <w:r w:rsidR="00DE425B">
        <w:fldChar w:fldCharType="separate"/>
      </w:r>
      <w:r w:rsidR="00105FB9">
        <w:t xml:space="preserve">Figure </w:t>
      </w:r>
      <w:r w:rsidR="00105FB9">
        <w:rPr>
          <w:noProof/>
        </w:rPr>
        <w:t>115</w:t>
      </w:r>
      <w:r w:rsidR="00DE425B">
        <w:fldChar w:fldCharType="end"/>
      </w:r>
      <w:r w:rsidR="006A4632">
        <w:t>), with a mix of answers.</w:t>
      </w:r>
      <w:r w:rsidR="00930791">
        <w:t xml:space="preserve"> Participants elaborated in interviews that </w:t>
      </w:r>
      <w:r w:rsidR="00131AA7">
        <w:t xml:space="preserve">although most icons and text </w:t>
      </w:r>
      <w:r w:rsidR="00191CFD">
        <w:t xml:space="preserve">for buttons and links </w:t>
      </w:r>
      <w:r w:rsidR="00131AA7">
        <w:t xml:space="preserve">were understandable, </w:t>
      </w:r>
      <w:r w:rsidR="009B2CD0">
        <w:t xml:space="preserve">as </w:t>
      </w:r>
      <w:r w:rsidR="00131AA7">
        <w:t>tooltips are unusable</w:t>
      </w:r>
      <w:r w:rsidR="009B2CD0">
        <w:t xml:space="preserve"> on a mobile device this</w:t>
      </w:r>
      <w:r w:rsidR="00131AA7">
        <w:t xml:space="preserve"> </w:t>
      </w:r>
      <w:r w:rsidR="00395C1E">
        <w:t>means th</w:t>
      </w:r>
      <w:r w:rsidR="009B2CD0">
        <w:t>e</w:t>
      </w:r>
      <w:r w:rsidR="000513E7">
        <w:t>ir</w:t>
      </w:r>
      <w:r w:rsidR="00395C1E">
        <w:t xml:space="preserve"> us</w:t>
      </w:r>
      <w:r w:rsidR="009B2CD0">
        <w:t>e</w:t>
      </w:r>
      <w:r w:rsidR="00395C1E">
        <w:t xml:space="preserve"> is harder to determine</w:t>
      </w:r>
      <w:r w:rsidR="004D2225">
        <w:t xml:space="preserve">, </w:t>
      </w:r>
      <w:r w:rsidR="00F57ACF">
        <w:t>especially</w:t>
      </w:r>
      <w:r w:rsidR="004D2225">
        <w:t xml:space="preserve"> </w:t>
      </w:r>
      <w:r w:rsidR="00660283">
        <w:t xml:space="preserve">with </w:t>
      </w:r>
      <w:r w:rsidR="004D2225">
        <w:t>buttons</w:t>
      </w:r>
      <w:r w:rsidR="00660283">
        <w:t xml:space="preserve"> only with an icon</w:t>
      </w:r>
      <w:r w:rsidR="004D2225">
        <w:t>.</w:t>
      </w:r>
    </w:p>
    <w:p w14:paraId="51529A8A" w14:textId="43000CFA" w:rsidR="007F16E2" w:rsidRDefault="00652956" w:rsidP="004564E8">
      <w:r>
        <w:t xml:space="preserve">Results of questions 13 and 29 show all participants felt </w:t>
      </w:r>
      <w:r w:rsidR="00FB0AE2">
        <w:t>they were</w:t>
      </w:r>
      <w:r>
        <w:t xml:space="preserve"> not forced into completing actions, </w:t>
      </w:r>
      <w:r w:rsidR="00FB0AE2">
        <w:t xml:space="preserve">as they explained </w:t>
      </w:r>
      <w:r w:rsidR="00A92839">
        <w:t>there was always an option to cancel or go back.</w:t>
      </w:r>
    </w:p>
    <w:p w14:paraId="1B58E682" w14:textId="52065F1F" w:rsidR="00F4355C" w:rsidRDefault="00F4355C" w:rsidP="004564E8">
      <w:r>
        <w:t>Across both devices</w:t>
      </w:r>
      <w:r w:rsidR="00660283">
        <w:t>,</w:t>
      </w:r>
      <w:r>
        <w:t xml:space="preserve"> participants agreed that they </w:t>
      </w:r>
      <w:r w:rsidR="00CB736C">
        <w:t>were</w:t>
      </w:r>
      <w:r>
        <w:t xml:space="preserve"> notified of any mistakes (questions 14 and 30) and errors (questions 15 and 31) made</w:t>
      </w:r>
      <w:r w:rsidR="00C6690E">
        <w:t xml:space="preserve"> </w:t>
      </w:r>
      <w:r w:rsidR="004D46DB">
        <w:t xml:space="preserve">and how to fix them. </w:t>
      </w:r>
      <w:r w:rsidR="004611A9">
        <w:t xml:space="preserve">They praised red highlighting on incorrect or missing input boxes and red boxes </w:t>
      </w:r>
      <w:r w:rsidR="00CB736C">
        <w:t xml:space="preserve">containing clear </w:t>
      </w:r>
      <w:r w:rsidR="004611A9">
        <w:t xml:space="preserve">text </w:t>
      </w:r>
      <w:r w:rsidR="00CB736C">
        <w:t xml:space="preserve">on the mistake or error and how to resolve it. </w:t>
      </w:r>
      <w:r w:rsidR="00717559">
        <w:t>On the mobile device</w:t>
      </w:r>
      <w:r w:rsidR="00660283">
        <w:t>,</w:t>
      </w:r>
      <w:r w:rsidR="00717559">
        <w:t xml:space="preserve"> a participant disagreed with error help being clear, as they felt the smaller screen size reduced the clarity.</w:t>
      </w:r>
    </w:p>
    <w:p w14:paraId="6C0E8E88" w14:textId="77777777" w:rsidR="00BA346A" w:rsidRDefault="00BA346A" w:rsidP="00BA346A">
      <w:pPr>
        <w:keepNext/>
        <w:spacing w:after="0"/>
      </w:pPr>
      <w:r>
        <w:rPr>
          <w:noProof/>
        </w:rPr>
        <w:drawing>
          <wp:inline distT="0" distB="0" distL="0" distR="0" wp14:anchorId="04267152" wp14:editId="3793FA8F">
            <wp:extent cx="5731510" cy="2411730"/>
            <wp:effectExtent l="0" t="0" r="2540" b="7620"/>
            <wp:docPr id="270" name="Picture 27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Chart, pie char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9C19C7E" w14:textId="7AB83BBA" w:rsidR="006751EF" w:rsidRDefault="00BA346A" w:rsidP="00BA346A">
      <w:pPr>
        <w:pStyle w:val="Caption"/>
      </w:pPr>
      <w:bookmarkStart w:id="312" w:name="_Ref102587292"/>
      <w:r>
        <w:t xml:space="preserve">Figure </w:t>
      </w:r>
      <w:r w:rsidR="00842B56">
        <w:fldChar w:fldCharType="begin"/>
      </w:r>
      <w:r w:rsidR="00842B56">
        <w:instrText xml:space="preserve"> SEQ Figure \* ARABIC </w:instrText>
      </w:r>
      <w:r w:rsidR="00842B56">
        <w:fldChar w:fldCharType="separate"/>
      </w:r>
      <w:r w:rsidR="00105FB9">
        <w:rPr>
          <w:noProof/>
        </w:rPr>
        <w:t>116</w:t>
      </w:r>
      <w:r w:rsidR="00842B56">
        <w:rPr>
          <w:noProof/>
        </w:rPr>
        <w:fldChar w:fldCharType="end"/>
      </w:r>
      <w:bookmarkEnd w:id="312"/>
      <w:r w:rsidRPr="0010338A">
        <w:t xml:space="preserve">: Usability Questionnaire - Question </w:t>
      </w:r>
      <w:r>
        <w:t>16</w:t>
      </w:r>
      <w:r w:rsidRPr="0010338A">
        <w:t xml:space="preserve"> Results</w:t>
      </w:r>
    </w:p>
    <w:p w14:paraId="29518B4B" w14:textId="77777777" w:rsidR="00BA346A" w:rsidRDefault="00BA346A" w:rsidP="00BA346A">
      <w:pPr>
        <w:keepNext/>
        <w:spacing w:after="0"/>
      </w:pPr>
      <w:r>
        <w:rPr>
          <w:noProof/>
        </w:rPr>
        <w:lastRenderedPageBreak/>
        <w:drawing>
          <wp:inline distT="0" distB="0" distL="0" distR="0" wp14:anchorId="138C59DB" wp14:editId="69169A81">
            <wp:extent cx="5731510" cy="2411730"/>
            <wp:effectExtent l="0" t="0" r="2540" b="7620"/>
            <wp:docPr id="271" name="Picture 27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descr="Chart, pie char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AA0332D" w14:textId="33727121" w:rsidR="00BA346A" w:rsidRDefault="00BA346A" w:rsidP="00BA346A">
      <w:pPr>
        <w:pStyle w:val="Caption"/>
      </w:pPr>
      <w:bookmarkStart w:id="313" w:name="_Ref102587296"/>
      <w:r>
        <w:t xml:space="preserve">Figure </w:t>
      </w:r>
      <w:r w:rsidR="00842B56">
        <w:fldChar w:fldCharType="begin"/>
      </w:r>
      <w:r w:rsidR="00842B56">
        <w:instrText xml:space="preserve"> SEQ Figure \* ARABIC </w:instrText>
      </w:r>
      <w:r w:rsidR="00842B56">
        <w:fldChar w:fldCharType="separate"/>
      </w:r>
      <w:r w:rsidR="00105FB9">
        <w:rPr>
          <w:noProof/>
        </w:rPr>
        <w:t>117</w:t>
      </w:r>
      <w:r w:rsidR="00842B56">
        <w:rPr>
          <w:noProof/>
        </w:rPr>
        <w:fldChar w:fldCharType="end"/>
      </w:r>
      <w:bookmarkEnd w:id="313"/>
      <w:r w:rsidRPr="00FD4887">
        <w:t xml:space="preserve">: Usability Questionnaire - Question </w:t>
      </w:r>
      <w:r>
        <w:t>32</w:t>
      </w:r>
      <w:r w:rsidRPr="00FD4887">
        <w:t xml:space="preserve"> Results</w:t>
      </w:r>
    </w:p>
    <w:p w14:paraId="0CFD5E3B" w14:textId="3800024F" w:rsidR="00BA346A" w:rsidRPr="00BA346A" w:rsidRDefault="001B1732" w:rsidP="00BA346A">
      <w:r>
        <w:t xml:space="preserve">Questions 16 and 32 provided mixed </w:t>
      </w:r>
      <w:r w:rsidR="00201A8E">
        <w:t xml:space="preserve">responses </w:t>
      </w:r>
      <w:r w:rsidR="00660283">
        <w:t>to</w:t>
      </w:r>
      <w:r w:rsidR="00F4414D">
        <w:t xml:space="preserve"> the help provided on the website.</w:t>
      </w:r>
      <w:r w:rsidR="00BC0B24">
        <w:t xml:space="preserve"> </w:t>
      </w:r>
      <w:r w:rsidR="00F4414D">
        <w:t>O</w:t>
      </w:r>
      <w:r w:rsidR="00BC0B24">
        <w:t>n a PC/Laptop</w:t>
      </w:r>
      <w:r w:rsidR="0045038A">
        <w:t xml:space="preserve"> (</w:t>
      </w:r>
      <w:r w:rsidR="0045038A">
        <w:fldChar w:fldCharType="begin"/>
      </w:r>
      <w:r w:rsidR="0045038A">
        <w:instrText xml:space="preserve"> REF _Ref102587292 \h </w:instrText>
      </w:r>
      <w:r w:rsidR="0045038A">
        <w:fldChar w:fldCharType="separate"/>
      </w:r>
      <w:r w:rsidR="00105FB9">
        <w:t xml:space="preserve">Figure </w:t>
      </w:r>
      <w:r w:rsidR="00105FB9">
        <w:rPr>
          <w:noProof/>
        </w:rPr>
        <w:t>116</w:t>
      </w:r>
      <w:r w:rsidR="0045038A">
        <w:fldChar w:fldCharType="end"/>
      </w:r>
      <w:r w:rsidR="0045038A">
        <w:t>)</w:t>
      </w:r>
      <w:r w:rsidR="00F4414D">
        <w:t>,</w:t>
      </w:r>
      <w:r w:rsidR="00BC0B24">
        <w:t xml:space="preserve"> participants </w:t>
      </w:r>
      <w:r w:rsidR="002A15CB">
        <w:t>generally</w:t>
      </w:r>
      <w:r w:rsidR="0045038A">
        <w:t xml:space="preserve"> </w:t>
      </w:r>
      <w:r w:rsidR="002A15CB">
        <w:t>thought they were provided with adequate help</w:t>
      </w:r>
      <w:r w:rsidR="00AB3DEA">
        <w:t xml:space="preserve"> through </w:t>
      </w:r>
      <w:r w:rsidR="00D7165B">
        <w:t xml:space="preserve">button and link tooltips and </w:t>
      </w:r>
      <w:r w:rsidR="00AB3DEA">
        <w:t>mistake and error alerts</w:t>
      </w:r>
      <w:r w:rsidR="002A15CB">
        <w:t xml:space="preserve">, </w:t>
      </w:r>
      <w:r w:rsidR="00AB3DEA">
        <w:t>but</w:t>
      </w:r>
      <w:r w:rsidR="002A15CB">
        <w:t xml:space="preserve"> some</w:t>
      </w:r>
      <w:r w:rsidR="00AB3DEA">
        <w:t xml:space="preserve"> were</w:t>
      </w:r>
      <w:r w:rsidR="002A15CB">
        <w:t xml:space="preserve"> unsure and </w:t>
      </w:r>
      <w:r w:rsidR="003B78E5">
        <w:t>in disagreement</w:t>
      </w:r>
      <w:r w:rsidR="00AB3DEA">
        <w:t xml:space="preserve">, </w:t>
      </w:r>
      <w:r w:rsidR="00D7165B">
        <w:t>as they felt it could be improved with walkthroughs on how to complete certain tasks.</w:t>
      </w:r>
      <w:r w:rsidR="00A80D83">
        <w:t xml:space="preserve"> </w:t>
      </w:r>
      <w:r w:rsidR="003C037C">
        <w:t>On a mobile device (</w:t>
      </w:r>
      <w:r w:rsidR="003C037C">
        <w:fldChar w:fldCharType="begin"/>
      </w:r>
      <w:r w:rsidR="003C037C">
        <w:instrText xml:space="preserve"> REF _Ref102587296 \h </w:instrText>
      </w:r>
      <w:r w:rsidR="003C037C">
        <w:fldChar w:fldCharType="separate"/>
      </w:r>
      <w:r w:rsidR="00105FB9">
        <w:t xml:space="preserve">Figure </w:t>
      </w:r>
      <w:r w:rsidR="00105FB9">
        <w:rPr>
          <w:noProof/>
        </w:rPr>
        <w:t>117</w:t>
      </w:r>
      <w:r w:rsidR="003C037C">
        <w:fldChar w:fldCharType="end"/>
      </w:r>
      <w:r w:rsidR="003C037C">
        <w:t>), participants were mixed</w:t>
      </w:r>
      <w:r w:rsidR="00A03A19">
        <w:t>,</w:t>
      </w:r>
      <w:r w:rsidR="007A1514">
        <w:t xml:space="preserve"> with those in agreement </w:t>
      </w:r>
      <w:r w:rsidR="00900438">
        <w:t>citing</w:t>
      </w:r>
      <w:r w:rsidR="007A1514">
        <w:t xml:space="preserve"> the same reasons as on PC/Laptop and those in disagreement wanting similar walkthroughs with the additional reason that with lack of tooltips on mobile it is harder to understand certain buttons and links.</w:t>
      </w:r>
    </w:p>
    <w:p w14:paraId="7FD66C3D" w14:textId="77777777" w:rsidR="004C1ECF" w:rsidRDefault="00AA05F2" w:rsidP="004C1ECF">
      <w:pPr>
        <w:keepNext/>
        <w:spacing w:after="0"/>
      </w:pPr>
      <w:r>
        <w:rPr>
          <w:noProof/>
        </w:rPr>
        <w:drawing>
          <wp:inline distT="0" distB="0" distL="0" distR="0" wp14:anchorId="0A9F3430" wp14:editId="04BAEC85">
            <wp:extent cx="5731510" cy="2411730"/>
            <wp:effectExtent l="0" t="0" r="2540" b="7620"/>
            <wp:docPr id="256" name="Picture 256"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Chart, bubble char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0AFF3A8" w14:textId="4A887C0E" w:rsidR="0077449A" w:rsidRDefault="004C1ECF" w:rsidP="004C1ECF">
      <w:pPr>
        <w:pStyle w:val="Caption"/>
      </w:pPr>
      <w:bookmarkStart w:id="314" w:name="_Ref102580572"/>
      <w:r>
        <w:t xml:space="preserve">Figure </w:t>
      </w:r>
      <w:r w:rsidR="00842B56">
        <w:fldChar w:fldCharType="begin"/>
      </w:r>
      <w:r w:rsidR="00842B56">
        <w:instrText xml:space="preserve"> SEQ Figure \* ARABIC </w:instrText>
      </w:r>
      <w:r w:rsidR="00842B56">
        <w:fldChar w:fldCharType="separate"/>
      </w:r>
      <w:r w:rsidR="00105FB9">
        <w:rPr>
          <w:noProof/>
        </w:rPr>
        <w:t>118</w:t>
      </w:r>
      <w:r w:rsidR="00842B56">
        <w:rPr>
          <w:noProof/>
        </w:rPr>
        <w:fldChar w:fldCharType="end"/>
      </w:r>
      <w:bookmarkEnd w:id="314"/>
      <w:r>
        <w:t>: Interview</w:t>
      </w:r>
      <w:r>
        <w:rPr>
          <w:noProof/>
        </w:rPr>
        <w:t xml:space="preserve"> Errors Found Result</w:t>
      </w:r>
    </w:p>
    <w:p w14:paraId="48A997A0" w14:textId="3399BB19" w:rsidR="00AA05F2" w:rsidRDefault="00AA05F2" w:rsidP="004564E8">
      <w:r>
        <w:t>I additionally discovered during the interviews that no errors with the system were found</w:t>
      </w:r>
      <w:r w:rsidR="0062107A">
        <w:t xml:space="preserve"> (</w:t>
      </w:r>
      <w:r w:rsidR="0062107A">
        <w:fldChar w:fldCharType="begin"/>
      </w:r>
      <w:r w:rsidR="0062107A">
        <w:instrText xml:space="preserve"> REF _Ref102580572 \h </w:instrText>
      </w:r>
      <w:r w:rsidR="0062107A">
        <w:fldChar w:fldCharType="separate"/>
      </w:r>
      <w:r w:rsidR="00105FB9">
        <w:t xml:space="preserve">Figure </w:t>
      </w:r>
      <w:r w:rsidR="00105FB9">
        <w:rPr>
          <w:noProof/>
        </w:rPr>
        <w:t>118</w:t>
      </w:r>
      <w:r w:rsidR="0062107A">
        <w:fldChar w:fldCharType="end"/>
      </w:r>
      <w:r w:rsidR="0062107A">
        <w:t>)</w:t>
      </w:r>
      <w:r w:rsidR="000203AA">
        <w:t>.</w:t>
      </w:r>
    </w:p>
    <w:p w14:paraId="539B8450" w14:textId="0BE02409" w:rsidR="0077449A" w:rsidRDefault="0077449A" w:rsidP="004564E8"/>
    <w:p w14:paraId="724B3B7E" w14:textId="63FD8D12" w:rsidR="009B7E10" w:rsidRDefault="000C125C" w:rsidP="009B7E10">
      <w:r>
        <w:t xml:space="preserve">Participants suggested during interviews that </w:t>
      </w:r>
      <w:r w:rsidR="009B7E10">
        <w:t>adding a walkthrough help page on how to complete certain tasks</w:t>
      </w:r>
      <w:r w:rsidR="00E90344">
        <w:t xml:space="preserve"> would be a useful addition, along with the option to open saved checklists on the </w:t>
      </w:r>
      <w:r w:rsidR="00E90344">
        <w:fldChar w:fldCharType="begin"/>
      </w:r>
      <w:r w:rsidR="00E90344">
        <w:instrText xml:space="preserve"> REF _Ref100955549 \h </w:instrText>
      </w:r>
      <w:r w:rsidR="00E90344">
        <w:fldChar w:fldCharType="separate"/>
      </w:r>
      <w:r w:rsidR="00105FB9">
        <w:t>Piece Checklist Page</w:t>
      </w:r>
      <w:r w:rsidR="00E90344">
        <w:fldChar w:fldCharType="end"/>
      </w:r>
      <w:r w:rsidR="00E90344">
        <w:t xml:space="preserve"> and a mobile application.</w:t>
      </w:r>
    </w:p>
    <w:p w14:paraId="30D32DA2" w14:textId="4B36589E" w:rsidR="000C125C" w:rsidRDefault="000C125C" w:rsidP="004564E8"/>
    <w:p w14:paraId="4B966B08" w14:textId="77777777" w:rsidR="000C125C" w:rsidRDefault="000C125C" w:rsidP="004564E8"/>
    <w:p w14:paraId="6080C876" w14:textId="45DF0047" w:rsidR="00A059BA" w:rsidRDefault="00A059BA" w:rsidP="00A059BA">
      <w:pPr>
        <w:pStyle w:val="Heading3"/>
      </w:pPr>
      <w:bookmarkStart w:id="315" w:name="_Toc102658848"/>
      <w:r>
        <w:lastRenderedPageBreak/>
        <w:t>Usability Questionnaire and Interview Conclusion</w:t>
      </w:r>
      <w:bookmarkEnd w:id="315"/>
    </w:p>
    <w:p w14:paraId="748AE644" w14:textId="0EF8C32C" w:rsidR="00F3573B" w:rsidRDefault="00F3573B" w:rsidP="004564E8">
      <w:r>
        <w:t xml:space="preserve">I can infer from </w:t>
      </w:r>
      <w:r w:rsidR="008D1713">
        <w:t>the results of the questionnaire and interview</w:t>
      </w:r>
      <w:r w:rsidR="001D0261">
        <w:t xml:space="preserve"> that I have </w:t>
      </w:r>
      <w:r w:rsidR="00BC08C4">
        <w:t>successfully</w:t>
      </w:r>
      <w:r w:rsidR="001D0261">
        <w:t xml:space="preserve"> managed to create a simplistic, easy to use, consistent device adaptable website</w:t>
      </w:r>
      <w:r w:rsidR="00D71B6B">
        <w:t>, that functions effectively and produces no errors.</w:t>
      </w:r>
    </w:p>
    <w:p w14:paraId="671A03B0" w14:textId="553886EF" w:rsidR="00576104" w:rsidRDefault="00D55299" w:rsidP="004564E8">
      <w:r>
        <w:t>The addition of a help/walkthrough page for certain tasks, as suggested in interviews, would improve user</w:t>
      </w:r>
      <w:r w:rsidR="009869AA">
        <w:t>s’</w:t>
      </w:r>
      <w:r>
        <w:t xml:space="preserve"> confidence and understanding of buttons, links and feature use.</w:t>
      </w:r>
    </w:p>
    <w:p w14:paraId="5AF93946" w14:textId="1F6DB24F" w:rsidR="00B462B9" w:rsidRDefault="008D1713" w:rsidP="004564E8">
      <w:r>
        <w:t xml:space="preserve">I can </w:t>
      </w:r>
      <w:r w:rsidR="00F3573B">
        <w:t xml:space="preserve">additionally </w:t>
      </w:r>
      <w:r>
        <w:t>deduce</w:t>
      </w:r>
      <w:r w:rsidR="00C7064B">
        <w:t>,</w:t>
      </w:r>
      <w:r>
        <w:t xml:space="preserve"> that </w:t>
      </w:r>
      <w:r w:rsidR="002B3C9D">
        <w:t xml:space="preserve">while the website is usable on a mobile device there is scope for it to be improved and most participants felt a dedicated mobile application would address these </w:t>
      </w:r>
      <w:r w:rsidR="00A059BA">
        <w:t>issues</w:t>
      </w:r>
      <w:r w:rsidR="002B3C9D">
        <w:t>.</w:t>
      </w:r>
    </w:p>
    <w:p w14:paraId="60D93B39" w14:textId="77777777" w:rsidR="00B462B9" w:rsidRDefault="00B462B9" w:rsidP="004564E8"/>
    <w:p w14:paraId="678DD8B8" w14:textId="77777777" w:rsidR="004564E8" w:rsidRDefault="004564E8" w:rsidP="004564E8">
      <w:pPr>
        <w:pStyle w:val="Heading2"/>
      </w:pPr>
      <w:bookmarkStart w:id="316" w:name="_Toc102658849"/>
      <w:r>
        <w:t>Critical Appraisal</w:t>
      </w:r>
      <w:bookmarkEnd w:id="316"/>
    </w:p>
    <w:p w14:paraId="47BFEC66" w14:textId="50C04878" w:rsidR="004564E8" w:rsidRDefault="00183949" w:rsidP="00183949">
      <w:pPr>
        <w:pStyle w:val="Heading3"/>
      </w:pPr>
      <w:bookmarkStart w:id="317" w:name="_Toc102658850"/>
      <w:r>
        <w:t>Summary</w:t>
      </w:r>
      <w:r w:rsidR="001A1A54">
        <w:t xml:space="preserve"> and Critical Analysis</w:t>
      </w:r>
      <w:bookmarkEnd w:id="317"/>
    </w:p>
    <w:p w14:paraId="36C95E65" w14:textId="18EA1C25" w:rsidR="005221EF" w:rsidRDefault="005221EF" w:rsidP="005221EF">
      <w:r>
        <w:t xml:space="preserve">As mentioned </w:t>
      </w:r>
      <w:r>
        <w:fldChar w:fldCharType="begin"/>
      </w:r>
      <w:r>
        <w:instrText xml:space="preserve"> REF _Ref102303118 \p \h </w:instrText>
      </w:r>
      <w:r>
        <w:fldChar w:fldCharType="separate"/>
      </w:r>
      <w:r w:rsidR="00105FB9">
        <w:t>above</w:t>
      </w:r>
      <w:r>
        <w:fldChar w:fldCharType="end"/>
      </w:r>
      <w:r>
        <w:t xml:space="preserve"> (</w:t>
      </w:r>
      <w:r>
        <w:fldChar w:fldCharType="begin"/>
      </w:r>
      <w:r>
        <w:instrText xml:space="preserve"> REF _Ref102303118 \r \h </w:instrText>
      </w:r>
      <w:r>
        <w:fldChar w:fldCharType="separate"/>
      </w:r>
      <w:r w:rsidR="00105FB9">
        <w:t>6</w:t>
      </w:r>
      <w:r>
        <w:fldChar w:fldCharType="end"/>
      </w:r>
      <w:r>
        <w:t xml:space="preserve"> </w:t>
      </w:r>
      <w:r>
        <w:fldChar w:fldCharType="begin"/>
      </w:r>
      <w:r>
        <w:instrText xml:space="preserve"> REF _Ref102303118 \h </w:instrText>
      </w:r>
      <w:r>
        <w:fldChar w:fldCharType="separate"/>
      </w:r>
      <w:r w:rsidR="00105FB9">
        <w:t>Results and Discussion</w:t>
      </w:r>
      <w:r>
        <w:fldChar w:fldCharType="end"/>
      </w:r>
      <w:r>
        <w:t>)</w:t>
      </w:r>
      <w:r w:rsidR="00966CBF">
        <w:t xml:space="preserve"> </w:t>
      </w:r>
      <w:r w:rsidR="00E338A2">
        <w:t xml:space="preserve">I met the </w:t>
      </w:r>
      <w:r w:rsidR="00265B99">
        <w:t>a</w:t>
      </w:r>
      <w:r w:rsidR="00E338A2">
        <w:t>im of my project and completed all the objects I set out to complete.</w:t>
      </w:r>
    </w:p>
    <w:p w14:paraId="59B8F956" w14:textId="1C81F492" w:rsidR="009A5CDF" w:rsidRPr="005221EF" w:rsidRDefault="009A5CDF" w:rsidP="009A5CDF">
      <w:pPr>
        <w:pStyle w:val="Heading4"/>
      </w:pPr>
      <w:bookmarkStart w:id="318" w:name="_Toc102658851"/>
      <w:r>
        <w:t>Requirements</w:t>
      </w:r>
      <w:bookmarkEnd w:id="318"/>
    </w:p>
    <w:p w14:paraId="0F1C2178" w14:textId="78BE6426" w:rsidR="009A5CDF" w:rsidRDefault="006F4D99" w:rsidP="006F4D99">
      <w:r w:rsidRPr="001513FF">
        <w:t xml:space="preserve">When comparing my completed system to the requirements I set </w:t>
      </w:r>
      <w:r w:rsidRPr="001513FF">
        <w:fldChar w:fldCharType="begin"/>
      </w:r>
      <w:r w:rsidRPr="001513FF">
        <w:instrText xml:space="preserve"> REF _Ref102229647 \p \h  \* MERGEFORMAT </w:instrText>
      </w:r>
      <w:r w:rsidRPr="001513FF">
        <w:fldChar w:fldCharType="separate"/>
      </w:r>
      <w:r w:rsidR="00105FB9">
        <w:t>above</w:t>
      </w:r>
      <w:r w:rsidRPr="001513FF">
        <w:fldChar w:fldCharType="end"/>
      </w:r>
      <w:r w:rsidRPr="001513FF">
        <w:t xml:space="preserve"> (</w:t>
      </w:r>
      <w:r w:rsidRPr="001513FF">
        <w:fldChar w:fldCharType="begin"/>
      </w:r>
      <w:r w:rsidRPr="001513FF">
        <w:instrText xml:space="preserve"> REF _Ref102229632 \r \h  \* MERGEFORMAT </w:instrText>
      </w:r>
      <w:r w:rsidRPr="001513FF">
        <w:fldChar w:fldCharType="separate"/>
      </w:r>
      <w:r w:rsidR="00105FB9">
        <w:t>3</w:t>
      </w:r>
      <w:r w:rsidRPr="001513FF">
        <w:fldChar w:fldCharType="end"/>
      </w:r>
      <w:r w:rsidRPr="001513FF">
        <w:t xml:space="preserve"> </w:t>
      </w:r>
      <w:r w:rsidRPr="001513FF">
        <w:fldChar w:fldCharType="begin"/>
      </w:r>
      <w:r w:rsidRPr="001513FF">
        <w:instrText xml:space="preserve"> REF _Ref102229635 \h  \* MERGEFORMAT </w:instrText>
      </w:r>
      <w:r w:rsidRPr="001513FF">
        <w:fldChar w:fldCharType="separate"/>
      </w:r>
      <w:r w:rsidR="00105FB9">
        <w:t>Requirements</w:t>
      </w:r>
      <w:r w:rsidRPr="001513FF">
        <w:fldChar w:fldCharType="end"/>
      </w:r>
      <w:r w:rsidRPr="001513FF">
        <w:t xml:space="preserve">), I managed to complete all of my project’s </w:t>
      </w:r>
      <w:r w:rsidRPr="001513FF">
        <w:fldChar w:fldCharType="begin"/>
      </w:r>
      <w:r w:rsidRPr="001513FF">
        <w:instrText xml:space="preserve"> REF _Ref102229940 \h  \* MERGEFORMAT </w:instrText>
      </w:r>
      <w:r w:rsidRPr="001513FF">
        <w:fldChar w:fldCharType="separate"/>
      </w:r>
      <w:r w:rsidR="00105FB9">
        <w:t>Key Features</w:t>
      </w:r>
      <w:r w:rsidRPr="001513FF">
        <w:fldChar w:fldCharType="end"/>
      </w:r>
      <w:r w:rsidR="00970C6F">
        <w:t xml:space="preserve">. As mentioned above in the </w:t>
      </w:r>
      <w:r w:rsidR="00970C6F">
        <w:fldChar w:fldCharType="begin"/>
      </w:r>
      <w:r w:rsidR="00970C6F">
        <w:instrText xml:space="preserve"> REF _Ref102303118 \h </w:instrText>
      </w:r>
      <w:r w:rsidR="00970C6F">
        <w:fldChar w:fldCharType="separate"/>
      </w:r>
      <w:r w:rsidR="00105FB9">
        <w:t>Results and Discussion</w:t>
      </w:r>
      <w:r w:rsidR="00970C6F">
        <w:fldChar w:fldCharType="end"/>
      </w:r>
      <w:r w:rsidR="00970C6F">
        <w:t xml:space="preserve"> section, the website works well across both PC/Laptop and mobile devices, however, on a mobile device, certain pages are harder to view and use. </w:t>
      </w:r>
      <w:r w:rsidR="008452B7">
        <w:t>I</w:t>
      </w:r>
      <w:r w:rsidR="00970C6F">
        <w:t xml:space="preserve">n hindsight I would revise these </w:t>
      </w:r>
      <w:r w:rsidR="00B66758">
        <w:t>pages,</w:t>
      </w:r>
      <w:r w:rsidR="00970C6F">
        <w:t xml:space="preserve"> so they </w:t>
      </w:r>
      <w:r w:rsidR="00106919">
        <w:t>are displayed</w:t>
      </w:r>
      <w:r w:rsidR="00970C6F">
        <w:t xml:space="preserve"> better on mobile devices or create a mobile app as advised </w:t>
      </w:r>
      <w:r w:rsidR="00970C6F">
        <w:fldChar w:fldCharType="begin"/>
      </w:r>
      <w:r w:rsidR="00970C6F">
        <w:instrText xml:space="preserve"> REF _Ref102303118 \p \h </w:instrText>
      </w:r>
      <w:r w:rsidR="00970C6F">
        <w:fldChar w:fldCharType="separate"/>
      </w:r>
      <w:r w:rsidR="00105FB9">
        <w:t>above</w:t>
      </w:r>
      <w:r w:rsidR="00970C6F">
        <w:fldChar w:fldCharType="end"/>
      </w:r>
      <w:r w:rsidR="00970C6F">
        <w:t xml:space="preserve"> in the </w:t>
      </w:r>
      <w:r w:rsidR="00970C6F">
        <w:fldChar w:fldCharType="begin"/>
      </w:r>
      <w:r w:rsidR="00970C6F">
        <w:instrText xml:space="preserve"> REF _Ref102303118 \h </w:instrText>
      </w:r>
      <w:r w:rsidR="00970C6F">
        <w:fldChar w:fldCharType="separate"/>
      </w:r>
      <w:r w:rsidR="00105FB9">
        <w:t>Results and Discussion</w:t>
      </w:r>
      <w:r w:rsidR="00970C6F">
        <w:fldChar w:fldCharType="end"/>
      </w:r>
      <w:r w:rsidR="00970C6F">
        <w:t xml:space="preserve"> section.</w:t>
      </w:r>
    </w:p>
    <w:p w14:paraId="50666618" w14:textId="1F8B9220" w:rsidR="006F4D99" w:rsidRPr="001513FF" w:rsidRDefault="006F4D99" w:rsidP="006F4D99">
      <w:r w:rsidRPr="001513FF">
        <w:t xml:space="preserve">When it comes to the </w:t>
      </w:r>
      <w:r w:rsidRPr="001513FF">
        <w:fldChar w:fldCharType="begin"/>
      </w:r>
      <w:r w:rsidRPr="001513FF">
        <w:instrText xml:space="preserve"> REF _Ref102229947 \h  \* MERGEFORMAT </w:instrText>
      </w:r>
      <w:r w:rsidRPr="001513FF">
        <w:fldChar w:fldCharType="separate"/>
      </w:r>
      <w:r w:rsidR="00105FB9">
        <w:t>Nice to Have</w:t>
      </w:r>
      <w:r w:rsidR="00105FB9" w:rsidRPr="00C77081">
        <w:t xml:space="preserve"> Features</w:t>
      </w:r>
      <w:r w:rsidRPr="001513FF">
        <w:fldChar w:fldCharType="end"/>
      </w:r>
      <w:r w:rsidRPr="001513FF">
        <w:t xml:space="preserve"> I managed to complete all of them, however, users can not directly download instruction booklets from my website on a PC/Laptop but as they are viewed in a new tab in a PDF viewer users can download them from there. On a mobile device when users try to view instructions, it opens a new tab in the browser, where users can only choose to download instruction’s PDF file but not view them in the browser directly which is to do with the device, not my program. In hindsight, if I had more time, I would have implemented an in-page PDF viewer and added a download button next to each instruction in the list of instructions on the </w:t>
      </w:r>
      <w:r w:rsidRPr="001513FF">
        <w:fldChar w:fldCharType="begin"/>
      </w:r>
      <w:r w:rsidRPr="001513FF">
        <w:instrText xml:space="preserve"> REF _Ref100934557 \h  \* MERGEFORMAT </w:instrText>
      </w:r>
      <w:r w:rsidRPr="001513FF">
        <w:fldChar w:fldCharType="separate"/>
      </w:r>
      <w:r w:rsidR="00105FB9">
        <w:t>Set Page</w:t>
      </w:r>
      <w:r w:rsidRPr="001513FF">
        <w:fldChar w:fldCharType="end"/>
      </w:r>
      <w:r w:rsidRPr="001513FF">
        <w:t xml:space="preserve"> (</w:t>
      </w:r>
      <w:r w:rsidRPr="001513FF">
        <w:fldChar w:fldCharType="begin"/>
      </w:r>
      <w:r w:rsidRPr="001513FF">
        <w:instrText xml:space="preserve"> REF _Ref101301087 \h  \* MERGEFORMAT </w:instrText>
      </w:r>
      <w:r w:rsidRPr="001513FF">
        <w:fldChar w:fldCharType="separate"/>
      </w:r>
      <w:r w:rsidR="00105FB9">
        <w:t xml:space="preserve">Figure </w:t>
      </w:r>
      <w:r w:rsidR="00105FB9">
        <w:rPr>
          <w:noProof/>
        </w:rPr>
        <w:t>13</w:t>
      </w:r>
      <w:r w:rsidRPr="001513FF">
        <w:fldChar w:fldCharType="end"/>
      </w:r>
      <w:r w:rsidRPr="001513FF">
        <w:t xml:space="preserve">). I did add a link where a user can buy any missing Lego pieces, however, I have only used a link here as there is not an API to do this, and if I had more time, I may have been able to integrate this feature better as part of the website, instead of a link to a different page. </w:t>
      </w:r>
    </w:p>
    <w:p w14:paraId="0367904C" w14:textId="1342268D" w:rsidR="006F4D99" w:rsidRPr="001513FF" w:rsidRDefault="006F4D99" w:rsidP="006F4D99">
      <w:r w:rsidRPr="001513FF">
        <w:t xml:space="preserve">Out of the </w:t>
      </w:r>
      <w:r w:rsidRPr="001513FF">
        <w:fldChar w:fldCharType="begin"/>
      </w:r>
      <w:r w:rsidRPr="001513FF">
        <w:instrText xml:space="preserve"> REF _Ref102233685 \h  \* MERGEFORMAT </w:instrText>
      </w:r>
      <w:r w:rsidRPr="001513FF">
        <w:fldChar w:fldCharType="separate"/>
      </w:r>
      <w:r w:rsidR="00105FB9">
        <w:t>Optional Features</w:t>
      </w:r>
      <w:r w:rsidRPr="001513FF">
        <w:fldChar w:fldCharType="end"/>
      </w:r>
      <w:r w:rsidRPr="001513FF">
        <w:t xml:space="preserve"> I managed to add the creation of setlists and the ability to save to them for logged in users, as well as being able to search these lists of Lego Sets, and the ‘Sets Owned List’ is just</w:t>
      </w:r>
      <w:r w:rsidR="008775CB">
        <w:t xml:space="preserve"> the name </w:t>
      </w:r>
      <w:r w:rsidRPr="001513FF">
        <w:t xml:space="preserve">of </w:t>
      </w:r>
      <w:r w:rsidR="008775CB">
        <w:t xml:space="preserve">a </w:t>
      </w:r>
      <w:r w:rsidRPr="001513FF">
        <w:t>setlist</w:t>
      </w:r>
      <w:r w:rsidR="008775CB">
        <w:t xml:space="preserve"> that is created </w:t>
      </w:r>
      <w:r w:rsidRPr="001513FF">
        <w:t>when a user creates their account. I also managed to add the feature where users can save a Lego Set Piece Checklist in progress to the database.</w:t>
      </w:r>
    </w:p>
    <w:p w14:paraId="4DFC5A3C" w14:textId="0BF5F268" w:rsidR="00523CDC" w:rsidRDefault="006F4D99" w:rsidP="00183949">
      <w:r w:rsidRPr="001513FF">
        <w:t>However, I did not complete the Option Feature of a mobile application due to having a website useable on mobile devices and time constraints, if I was to carry on the project, I would create a mobile application to improve the user experience on these devices. I also did not add the scanning of Lego Pieces with a camera to check pieces off a checklist feature, as this is quite advanced and I instead made the decision to focus my time on the Key and Nice to have Features, as these were more vital in completing the aim of my project.</w:t>
      </w:r>
    </w:p>
    <w:p w14:paraId="40CFFD0C" w14:textId="191D3104" w:rsidR="006F4D99" w:rsidRDefault="006F4D99" w:rsidP="00183949"/>
    <w:p w14:paraId="6A31BF4E" w14:textId="0A1C79EE" w:rsidR="00EB728F" w:rsidRDefault="000A64D1" w:rsidP="000A64D1">
      <w:pPr>
        <w:pStyle w:val="Heading4"/>
      </w:pPr>
      <w:bookmarkStart w:id="319" w:name="_Toc102658852"/>
      <w:r>
        <w:lastRenderedPageBreak/>
        <w:t>Planning</w:t>
      </w:r>
      <w:bookmarkEnd w:id="319"/>
    </w:p>
    <w:p w14:paraId="096060E9" w14:textId="2F383439" w:rsidR="00523CDC" w:rsidRDefault="00523CDC" w:rsidP="00183949">
      <w:r>
        <w:t xml:space="preserve">My planning of tasks during my project was not the best as I </w:t>
      </w:r>
      <w:r w:rsidR="0000338A">
        <w:t>underestimated</w:t>
      </w:r>
      <w:r>
        <w:t xml:space="preserve"> how long it would take to complete certain tasks</w:t>
      </w:r>
      <w:r w:rsidR="0000338A">
        <w:t xml:space="preserve">. For example, the implementation of the Sign-Up and Login system </w:t>
      </w:r>
      <w:r w:rsidR="00290EB6">
        <w:t>involves several tasks</w:t>
      </w:r>
      <w:r w:rsidR="00F722A0">
        <w:t xml:space="preserve">. </w:t>
      </w:r>
      <w:r w:rsidR="00290EB6">
        <w:t xml:space="preserve">I </w:t>
      </w:r>
      <w:r w:rsidR="00773BFA">
        <w:t xml:space="preserve">did not fully consider the complexity it would take to connect </w:t>
      </w:r>
      <w:r w:rsidR="00CE3E8A">
        <w:t xml:space="preserve">the </w:t>
      </w:r>
      <w:r w:rsidR="00773BFA">
        <w:t xml:space="preserve">login and sign-up to the database, as </w:t>
      </w:r>
      <w:r w:rsidR="008D4316">
        <w:t>first</w:t>
      </w:r>
      <w:r w:rsidR="007E20E2">
        <w:t xml:space="preserve"> </w:t>
      </w:r>
      <w:r w:rsidR="001922AC">
        <w:t xml:space="preserve">I </w:t>
      </w:r>
      <w:r w:rsidR="007E20E2">
        <w:t xml:space="preserve">had to create the </w:t>
      </w:r>
      <w:r w:rsidR="007E20E2">
        <w:fldChar w:fldCharType="begin"/>
      </w:r>
      <w:r w:rsidR="007E20E2">
        <w:instrText xml:space="preserve"> REF _Ref100934620 \h </w:instrText>
      </w:r>
      <w:r w:rsidR="007E20E2">
        <w:fldChar w:fldCharType="separate"/>
      </w:r>
      <w:r w:rsidR="00105FB9">
        <w:t>Login and Sign-Up Popup</w:t>
      </w:r>
      <w:r w:rsidR="007E20E2">
        <w:fldChar w:fldCharType="end"/>
      </w:r>
      <w:r w:rsidR="00153BB4">
        <w:t>, the account validator to check the details entered were valid</w:t>
      </w:r>
      <w:r w:rsidR="00CE3E8A">
        <w:t xml:space="preserve"> and the hashing and salting of a </w:t>
      </w:r>
      <w:r w:rsidR="00166462">
        <w:t>password</w:t>
      </w:r>
      <w:r w:rsidR="00E249FC">
        <w:t>.</w:t>
      </w:r>
      <w:r w:rsidR="004F3065">
        <w:t xml:space="preserve"> </w:t>
      </w:r>
      <w:r w:rsidR="001922AC">
        <w:t>I also did not factor in</w:t>
      </w:r>
      <w:r w:rsidR="002118F5">
        <w:t xml:space="preserve"> implementing</w:t>
      </w:r>
      <w:r w:rsidR="001B60DA">
        <w:t xml:space="preserve"> </w:t>
      </w:r>
      <w:r w:rsidR="001922AC">
        <w:t xml:space="preserve">the logout feature for users and </w:t>
      </w:r>
      <w:r w:rsidR="0060498E">
        <w:t xml:space="preserve">adding a </w:t>
      </w:r>
      <w:r w:rsidR="000209B0">
        <w:t>feature,</w:t>
      </w:r>
      <w:r w:rsidR="0060498E">
        <w:t xml:space="preserve"> so each page knows the user is logged in</w:t>
      </w:r>
      <w:r w:rsidR="001922AC">
        <w:t>.</w:t>
      </w:r>
      <w:r w:rsidR="00F907CB">
        <w:t xml:space="preserve"> </w:t>
      </w:r>
      <w:r w:rsidR="00180044">
        <w:t xml:space="preserve">I had initially allowed time of 1 day to complete this, but due to not breaking down the task it took several days longer to fully </w:t>
      </w:r>
      <w:r w:rsidR="003E6DD1">
        <w:t>implement.</w:t>
      </w:r>
      <w:r w:rsidR="00B64329">
        <w:t xml:space="preserve"> </w:t>
      </w:r>
      <w:r w:rsidR="00843AD0">
        <w:t xml:space="preserve">I also </w:t>
      </w:r>
      <w:r w:rsidR="006F6E92">
        <w:t>overestimated</w:t>
      </w:r>
      <w:r w:rsidR="00843AD0">
        <w:t xml:space="preserve"> </w:t>
      </w:r>
      <w:r w:rsidR="00D8060D">
        <w:t xml:space="preserve">the length </w:t>
      </w:r>
      <w:r w:rsidR="009C7210">
        <w:t>of</w:t>
      </w:r>
      <w:r w:rsidR="00D8060D">
        <w:t xml:space="preserve"> </w:t>
      </w:r>
      <w:r w:rsidR="00843AD0">
        <w:t>some tasks</w:t>
      </w:r>
      <w:r w:rsidR="006F6E92">
        <w:t>,</w:t>
      </w:r>
      <w:r w:rsidR="00242554">
        <w:t xml:space="preserve"> for example</w:t>
      </w:r>
      <w:r w:rsidR="009C7210">
        <w:t>,</w:t>
      </w:r>
      <w:r w:rsidR="00242554">
        <w:t xml:space="preserve"> </w:t>
      </w:r>
      <w:r w:rsidR="00BF12D9">
        <w:t xml:space="preserve">adding filtering and sorting to pages, the first time I added a filter and a sort it took the time I had planned out, but </w:t>
      </w:r>
      <w:r w:rsidR="00846287">
        <w:t>consequent</w:t>
      </w:r>
      <w:r w:rsidR="00BF12D9">
        <w:t xml:space="preserve"> filters and sorts were quicker and easier to implement as I could adapt my previous filter and sort code which I had not anticipated in my planning.</w:t>
      </w:r>
      <w:r w:rsidR="00B64329">
        <w:t xml:space="preserve"> </w:t>
      </w:r>
      <w:r w:rsidR="004A5530">
        <w:t xml:space="preserve">However, as I had allowed </w:t>
      </w:r>
      <w:r w:rsidR="00710A3E">
        <w:t xml:space="preserve">9 days to </w:t>
      </w:r>
      <w:r w:rsidR="00710A3E" w:rsidRPr="00710A3E">
        <w:t>Design and Implement any other features</w:t>
      </w:r>
      <w:r w:rsidR="00710A3E">
        <w:t xml:space="preserve">, I had </w:t>
      </w:r>
      <w:r w:rsidR="00B10240">
        <w:t xml:space="preserve">a </w:t>
      </w:r>
      <w:r w:rsidR="00710A3E">
        <w:t>buffer I could use as a</w:t>
      </w:r>
      <w:r w:rsidR="0080528B">
        <w:t>n</w:t>
      </w:r>
      <w:r w:rsidR="00710A3E">
        <w:t xml:space="preserve"> overflow for previous tasks.</w:t>
      </w:r>
      <w:r w:rsidR="00B64329">
        <w:t xml:space="preserve"> See </w:t>
      </w:r>
      <w:r w:rsidR="00B64329" w:rsidRPr="009077D7">
        <w:rPr>
          <w:b/>
          <w:bCs/>
        </w:rPr>
        <w:fldChar w:fldCharType="begin"/>
      </w:r>
      <w:r w:rsidR="00B64329" w:rsidRPr="009077D7">
        <w:rPr>
          <w:b/>
          <w:bCs/>
        </w:rPr>
        <w:instrText xml:space="preserve"> REF _Ref102494701 \h </w:instrText>
      </w:r>
      <w:r w:rsidR="009077D7">
        <w:rPr>
          <w:b/>
          <w:bCs/>
        </w:rPr>
        <w:instrText xml:space="preserve"> \* MERGEFORMAT </w:instrText>
      </w:r>
      <w:r w:rsidR="00B64329" w:rsidRPr="009077D7">
        <w:rPr>
          <w:b/>
          <w:bCs/>
        </w:rPr>
      </w:r>
      <w:r w:rsidR="00B64329" w:rsidRPr="009077D7">
        <w:rPr>
          <w:b/>
          <w:bCs/>
        </w:rPr>
        <w:fldChar w:fldCharType="separate"/>
      </w:r>
      <w:r w:rsidR="00105FB9" w:rsidRPr="00105FB9">
        <w:rPr>
          <w:b/>
          <w:bCs/>
        </w:rPr>
        <w:t>Appendix G</w:t>
      </w:r>
      <w:r w:rsidR="00B64329" w:rsidRPr="009077D7">
        <w:rPr>
          <w:b/>
          <w:bCs/>
        </w:rPr>
        <w:fldChar w:fldCharType="end"/>
      </w:r>
      <w:r w:rsidR="00B64329">
        <w:t xml:space="preserve"> for more details on my initial </w:t>
      </w:r>
      <w:r w:rsidR="004C6AEA">
        <w:t xml:space="preserve">planning and how my final </w:t>
      </w:r>
      <w:r w:rsidR="00B64329">
        <w:t>Gan</w:t>
      </w:r>
      <w:r w:rsidR="00361195">
        <w:t>t</w:t>
      </w:r>
      <w:r w:rsidR="00B64329">
        <w:t>t Chart</w:t>
      </w:r>
      <w:r w:rsidR="004C6AEA">
        <w:t xml:space="preserve"> that I updated during the project</w:t>
      </w:r>
      <w:r w:rsidR="00405782">
        <w:t>.</w:t>
      </w:r>
    </w:p>
    <w:p w14:paraId="0ED6D5C8" w14:textId="77777777" w:rsidR="000B3E56" w:rsidRDefault="000B3E56" w:rsidP="00183949"/>
    <w:p w14:paraId="1C0749BF" w14:textId="40C9E722" w:rsidR="00183949" w:rsidRDefault="00183949" w:rsidP="00183949">
      <w:pPr>
        <w:pStyle w:val="Heading3"/>
      </w:pPr>
      <w:bookmarkStart w:id="320" w:name="_Toc102658853"/>
      <w:r>
        <w:t xml:space="preserve">Discussion </w:t>
      </w:r>
      <w:r w:rsidR="00A74AF4">
        <w:t>of the social, sustainability, commercial and economic context</w:t>
      </w:r>
      <w:bookmarkEnd w:id="320"/>
    </w:p>
    <w:p w14:paraId="6C1AEAF0" w14:textId="459C1DC7" w:rsidR="00A74AF4" w:rsidRDefault="004B24DD" w:rsidP="00A74AF4">
      <w:r>
        <w:t xml:space="preserve">My project could help the target users of my project (Lego </w:t>
      </w:r>
      <w:r w:rsidRPr="00C639C4">
        <w:t>enthusiasts</w:t>
      </w:r>
      <w:r>
        <w:t xml:space="preserve">) </w:t>
      </w:r>
      <w:r w:rsidR="005A28AE">
        <w:t>check they have all the required pieces</w:t>
      </w:r>
      <w:r w:rsidR="00A42B95">
        <w:t xml:space="preserve"> to build a Lego Set</w:t>
      </w:r>
      <w:r w:rsidR="009754BB">
        <w:t xml:space="preserve">, and the PDF instruction booklet links </w:t>
      </w:r>
      <w:r w:rsidR="00A42B95">
        <w:t xml:space="preserve">for Sets can help users also build these </w:t>
      </w:r>
      <w:r w:rsidR="00706A63">
        <w:t>S</w:t>
      </w:r>
      <w:r w:rsidR="00A42B95">
        <w:t xml:space="preserve">ets. </w:t>
      </w:r>
      <w:r w:rsidR="00504BFD">
        <w:t xml:space="preserve">Lego </w:t>
      </w:r>
      <w:r w:rsidR="00754641" w:rsidRPr="00C639C4">
        <w:t>enthusiasts</w:t>
      </w:r>
      <w:r w:rsidR="00754641">
        <w:t xml:space="preserve"> </w:t>
      </w:r>
      <w:r w:rsidR="00504BFD">
        <w:t xml:space="preserve">could also use </w:t>
      </w:r>
      <w:r w:rsidR="000754FD">
        <w:t xml:space="preserve">this as </w:t>
      </w:r>
      <w:r w:rsidR="007E07C2">
        <w:t xml:space="preserve">a </w:t>
      </w:r>
      <w:r w:rsidR="00504BFD">
        <w:t>tool for finding out about old</w:t>
      </w:r>
      <w:r w:rsidR="00C9086E">
        <w:t>er</w:t>
      </w:r>
      <w:r w:rsidR="00504BFD">
        <w:t xml:space="preserve"> Lego Sets</w:t>
      </w:r>
      <w:r w:rsidR="005D2DBD">
        <w:t>, they are interested in.</w:t>
      </w:r>
    </w:p>
    <w:p w14:paraId="32E1C97D" w14:textId="77777777" w:rsidR="00A20F25" w:rsidRPr="00870EB1" w:rsidRDefault="00A20F25" w:rsidP="00A20F25">
      <w:r>
        <w:t>Making calls to retrieve data from APIs is very common in most programs, as many programmers make their program an API so that it can easily make its functionality available to others. The user feedback I carried out through a Questionnaire and Interview, is a commonly used way to receive usability feedback, and the System Usability Scale I used to create my interview questions is a recognised practice to retrieve reviews on a system's usability.</w:t>
      </w:r>
    </w:p>
    <w:p w14:paraId="2A62831D" w14:textId="77777777" w:rsidR="00CA2A68" w:rsidRDefault="00E673C6" w:rsidP="00A74AF4">
      <w:r>
        <w:t xml:space="preserve">My website could benefit the Lego community </w:t>
      </w:r>
      <w:r w:rsidR="00DB7084">
        <w:t>by</w:t>
      </w:r>
      <w:r>
        <w:t xml:space="preserve"> providing the ability to view Lego Sets, their instruction booklets and the unique selling point of allowing users to check pieces off a checklist as I could not find any other websites with this ability.</w:t>
      </w:r>
    </w:p>
    <w:p w14:paraId="5AC68A6B" w14:textId="5F484B4A" w:rsidR="00123A3A" w:rsidRDefault="00A20F25" w:rsidP="00A74AF4">
      <w:r>
        <w:t>Th</w:t>
      </w:r>
      <w:r w:rsidR="007614AB">
        <w:t>e website</w:t>
      </w:r>
      <w:r>
        <w:t xml:space="preserve"> </w:t>
      </w:r>
      <w:r w:rsidR="009D776F">
        <w:t>could be adapted to become a commercial product</w:t>
      </w:r>
      <w:r w:rsidR="009E4229">
        <w:t>, as it has th</w:t>
      </w:r>
      <w:r w:rsidR="00C90CE1">
        <w:t>is</w:t>
      </w:r>
      <w:r w:rsidR="009E4229">
        <w:t xml:space="preserve"> unique selling point </w:t>
      </w:r>
      <w:r w:rsidR="00E819EA">
        <w:t>and adding a mobile application would improve this as other similar website</w:t>
      </w:r>
      <w:r w:rsidR="000C40EE">
        <w:t>s do not have them</w:t>
      </w:r>
      <w:r w:rsidR="009D776F">
        <w:t>.</w:t>
      </w:r>
      <w:r w:rsidR="00622864">
        <w:t xml:space="preserve"> </w:t>
      </w:r>
      <w:r w:rsidR="00FD071B">
        <w:t xml:space="preserve"> </w:t>
      </w:r>
      <w:r w:rsidR="007110B9">
        <w:t>Firstly,</w:t>
      </w:r>
      <w:r w:rsidR="00845015">
        <w:t xml:space="preserve"> the website and database would have to be r</w:t>
      </w:r>
      <w:r w:rsidR="00415589">
        <w:t>u</w:t>
      </w:r>
      <w:r w:rsidR="00845015">
        <w:t>n o</w:t>
      </w:r>
      <w:r w:rsidR="00415589">
        <w:t>n</w:t>
      </w:r>
      <w:r w:rsidR="00845015">
        <w:t xml:space="preserve"> a server with a domain name so that users can access the website/mobile app fr</w:t>
      </w:r>
      <w:r w:rsidR="00C27DA4">
        <w:t>o</w:t>
      </w:r>
      <w:r w:rsidR="00845015">
        <w:t>m anywhere. A</w:t>
      </w:r>
      <w:r w:rsidR="00FD071B">
        <w:t xml:space="preserve">dding </w:t>
      </w:r>
      <w:r w:rsidR="007110B9">
        <w:t xml:space="preserve">advertisements </w:t>
      </w:r>
      <w:r w:rsidR="00FD071B">
        <w:t xml:space="preserve">to </w:t>
      </w:r>
      <w:r w:rsidR="009E4229">
        <w:t>the website and mobile app</w:t>
      </w:r>
      <w:r w:rsidR="00FD071B">
        <w:t xml:space="preserve"> </w:t>
      </w:r>
      <w:r w:rsidR="00415589">
        <w:t>would help</w:t>
      </w:r>
      <w:r w:rsidR="00FD071B">
        <w:t xml:space="preserve"> generate revenue</w:t>
      </w:r>
      <w:r w:rsidR="00040B40">
        <w:t>,</w:t>
      </w:r>
      <w:r w:rsidR="00FE46F8">
        <w:t xml:space="preserve"> </w:t>
      </w:r>
      <w:r w:rsidR="00040B40">
        <w:t>along with</w:t>
      </w:r>
      <w:r w:rsidR="00ED1A77">
        <w:t>,</w:t>
      </w:r>
      <w:r w:rsidR="00FE46F8">
        <w:t xml:space="preserve"> a subscription service</w:t>
      </w:r>
      <w:r w:rsidR="00040B40">
        <w:t xml:space="preserve"> for user accounts with their being free </w:t>
      </w:r>
      <w:r w:rsidR="00FE46F8">
        <w:t xml:space="preserve">and premium </w:t>
      </w:r>
      <w:r w:rsidR="000D2F35">
        <w:t>accounts</w:t>
      </w:r>
      <w:r w:rsidR="003D65CB">
        <w:t>, where</w:t>
      </w:r>
      <w:r w:rsidR="00040B40">
        <w:t xml:space="preserve"> </w:t>
      </w:r>
      <w:r w:rsidR="00FE46F8">
        <w:t xml:space="preserve">users pay a subscription for a premium account to have access to </w:t>
      </w:r>
      <w:r w:rsidR="003D65CB">
        <w:t>additional</w:t>
      </w:r>
      <w:r w:rsidR="00FE46F8">
        <w:t xml:space="preserve"> features</w:t>
      </w:r>
      <w:r w:rsidR="00125297">
        <w:t xml:space="preserve">. Account users could also have an option to make a one-off payment to remove </w:t>
      </w:r>
      <w:r w:rsidR="007110B9">
        <w:t>adverts</w:t>
      </w:r>
      <w:r w:rsidR="004E3EC0">
        <w:t>. For this to be possible I would have to add HTTPS</w:t>
      </w:r>
      <w:r w:rsidR="00453780">
        <w:t xml:space="preserve"> to make account login and sign-up more secure </w:t>
      </w:r>
      <w:r w:rsidR="00005BE0">
        <w:t>and</w:t>
      </w:r>
      <w:r w:rsidR="00453780">
        <w:t xml:space="preserve"> help keep payments secure</w:t>
      </w:r>
      <w:r w:rsidR="00E578A4">
        <w:t xml:space="preserve">. </w:t>
      </w:r>
      <w:r w:rsidR="0075522A">
        <w:t>Adding t</w:t>
      </w:r>
      <w:r w:rsidR="002B5A71">
        <w:t xml:space="preserve">he option </w:t>
      </w:r>
      <w:r w:rsidR="0075522A">
        <w:t>to</w:t>
      </w:r>
      <w:r w:rsidR="002B5A71">
        <w:t xml:space="preserve"> sign-up and login using other accounts like Google and Apple would </w:t>
      </w:r>
      <w:r w:rsidR="006C0ECB">
        <w:t>make it easier for users to sign-up</w:t>
      </w:r>
      <w:r w:rsidR="00420BAB">
        <w:t>,</w:t>
      </w:r>
      <w:r w:rsidR="006C0ECB">
        <w:t xml:space="preserve"> as they can use an already existing account and don’t have to </w:t>
      </w:r>
      <w:r w:rsidR="006958B6">
        <w:t>enter</w:t>
      </w:r>
      <w:r w:rsidR="006C0ECB">
        <w:t xml:space="preserve"> all </w:t>
      </w:r>
      <w:r w:rsidR="0075522A">
        <w:t>their</w:t>
      </w:r>
      <w:r w:rsidR="006C0ECB">
        <w:t xml:space="preserve"> details making it more </w:t>
      </w:r>
      <w:r w:rsidR="006958B6">
        <w:t>appealing</w:t>
      </w:r>
      <w:r w:rsidR="006C0ECB">
        <w:t xml:space="preserve"> to have an account</w:t>
      </w:r>
      <w:r w:rsidR="009E4229">
        <w:t>.</w:t>
      </w:r>
      <w:r w:rsidR="0000337A">
        <w:t xml:space="preserve"> </w:t>
      </w:r>
      <w:r w:rsidR="009E4229">
        <w:t>Improving features such as instruction viewing and buying Lego pieces, so that they take place on the page would improve marketability</w:t>
      </w:r>
      <w:r w:rsidR="00F23EB8">
        <w:t>, as there would be more features worth having a paid account to use</w:t>
      </w:r>
      <w:r w:rsidR="009E4229">
        <w:t>.</w:t>
      </w:r>
      <w:r w:rsidR="006014C2">
        <w:t xml:space="preserve"> Also as mentioned by participants in my usability interviews (</w:t>
      </w:r>
      <w:r w:rsidR="006014C2">
        <w:fldChar w:fldCharType="begin"/>
      </w:r>
      <w:r w:rsidR="006014C2">
        <w:instrText xml:space="preserve"> REF _Ref102588297 \r \h </w:instrText>
      </w:r>
      <w:r w:rsidR="006014C2">
        <w:fldChar w:fldCharType="separate"/>
      </w:r>
      <w:r w:rsidR="00105FB9">
        <w:t>6.3</w:t>
      </w:r>
      <w:r w:rsidR="006014C2">
        <w:fldChar w:fldCharType="end"/>
      </w:r>
      <w:r w:rsidR="006014C2">
        <w:t xml:space="preserve"> </w:t>
      </w:r>
      <w:r w:rsidR="006014C2">
        <w:fldChar w:fldCharType="begin"/>
      </w:r>
      <w:r w:rsidR="006014C2">
        <w:instrText xml:space="preserve"> REF _Ref102588297 \h </w:instrText>
      </w:r>
      <w:r w:rsidR="006014C2">
        <w:fldChar w:fldCharType="separate"/>
      </w:r>
      <w:r w:rsidR="00105FB9">
        <w:t>Usability Questionnaire and Interview Results</w:t>
      </w:r>
      <w:r w:rsidR="006014C2">
        <w:fldChar w:fldCharType="end"/>
      </w:r>
      <w:r w:rsidR="006014C2">
        <w:t xml:space="preserve">), adding a walkthrough </w:t>
      </w:r>
      <w:r w:rsidR="009B7E10">
        <w:t xml:space="preserve">help </w:t>
      </w:r>
      <w:r w:rsidR="006014C2">
        <w:t>page on how to complete certain tasks.</w:t>
      </w:r>
    </w:p>
    <w:p w14:paraId="732E7E82" w14:textId="0CEC6820" w:rsidR="0042273B" w:rsidRDefault="0042273B" w:rsidP="00A74AF4"/>
    <w:p w14:paraId="15A44C64" w14:textId="6CDD6637" w:rsidR="00A74AF4" w:rsidRDefault="00A74AF4" w:rsidP="00A74AF4">
      <w:pPr>
        <w:pStyle w:val="Heading3"/>
      </w:pPr>
      <w:bookmarkStart w:id="321" w:name="_Toc102658854"/>
      <w:r>
        <w:t>Personal Development</w:t>
      </w:r>
      <w:bookmarkEnd w:id="321"/>
    </w:p>
    <w:p w14:paraId="14D47BC6" w14:textId="1E0D06B5" w:rsidR="000B3E56" w:rsidRDefault="00E5765D" w:rsidP="00A74AF4">
      <w:r>
        <w:t>I learnt how to request and retrieve data from an API using Java, which could help me when working with APIs in the future</w:t>
      </w:r>
      <w:r w:rsidR="004F3249">
        <w:t>. I also learnt how to export CSV files from the server to the client</w:t>
      </w:r>
      <w:r w:rsidR="00184F56">
        <w:t>'</w:t>
      </w:r>
      <w:r w:rsidR="004F3249">
        <w:t>s device, and import these from the client</w:t>
      </w:r>
      <w:r w:rsidR="00184F56">
        <w:t>'</w:t>
      </w:r>
      <w:r w:rsidR="004F3249">
        <w:t>s device to the server in a Spring MVC system, which would help as a basis for import</w:t>
      </w:r>
      <w:r w:rsidR="00184F56">
        <w:t>ing</w:t>
      </w:r>
      <w:r w:rsidR="004F3249">
        <w:t xml:space="preserve"> and exporting files to </w:t>
      </w:r>
      <w:r w:rsidR="000D46C0">
        <w:t xml:space="preserve">a </w:t>
      </w:r>
      <w:r w:rsidR="004F3249">
        <w:t>client devic</w:t>
      </w:r>
      <w:r w:rsidR="000D46C0">
        <w:t xml:space="preserve">e </w:t>
      </w:r>
      <w:r w:rsidR="004F3249">
        <w:t>in the future.</w:t>
      </w:r>
    </w:p>
    <w:p w14:paraId="7C70AD92" w14:textId="33E97620" w:rsidR="00184F56" w:rsidRDefault="000E3532" w:rsidP="00A74AF4">
      <w:r>
        <w:t>I learnt how to hash and salt a password in Java which could be useful knowledge if I work with passwords in the future.</w:t>
      </w:r>
    </w:p>
    <w:p w14:paraId="4612B15A" w14:textId="3CC5EF44" w:rsidR="000B3E56" w:rsidRDefault="00BB6131" w:rsidP="00A74AF4">
      <w:r>
        <w:t xml:space="preserve">I also gained knowledge of how to create a website that adapts to different screen sizes using bootstrap </w:t>
      </w:r>
      <w:r>
        <w:fldChar w:fldCharType="begin"/>
      </w:r>
      <w:r>
        <w:instrText xml:space="preserve"> REF _Ref101795048 \r \h </w:instrText>
      </w:r>
      <w:r>
        <w:fldChar w:fldCharType="separate"/>
      </w:r>
      <w:r w:rsidR="00105FB9">
        <w:t>[17]</w:t>
      </w:r>
      <w:r>
        <w:fldChar w:fldCharType="end"/>
      </w:r>
      <w:r>
        <w:t xml:space="preserve"> and</w:t>
      </w:r>
      <w:r w:rsidR="00BB6CFD">
        <w:t xml:space="preserve"> setting the viewport </w:t>
      </w:r>
      <w:r w:rsidR="00FE355F">
        <w:fldChar w:fldCharType="begin"/>
      </w:r>
      <w:r w:rsidR="00FE355F">
        <w:instrText xml:space="preserve"> REF _Ref102317056 \r \h </w:instrText>
      </w:r>
      <w:r w:rsidR="00FE355F">
        <w:fldChar w:fldCharType="separate"/>
      </w:r>
      <w:r w:rsidR="00105FB9">
        <w:t>[19]</w:t>
      </w:r>
      <w:r w:rsidR="00FE355F">
        <w:fldChar w:fldCharType="end"/>
      </w:r>
      <w:r w:rsidR="00BB6CFD">
        <w:t>,</w:t>
      </w:r>
      <w:r w:rsidR="004B59B5">
        <w:t xml:space="preserve"> </w:t>
      </w:r>
      <w:r w:rsidR="00F0201C">
        <w:t>along with developing a way of filtering HTML items in a list using JavaScript. T</w:t>
      </w:r>
      <w:r w:rsidR="004B59B5">
        <w:t>his could help me create a cross-platform website in the future as I now have a better understanding of how to implement this.</w:t>
      </w:r>
    </w:p>
    <w:p w14:paraId="3D125D46" w14:textId="2E8C6C13" w:rsidR="00BA3B86" w:rsidRDefault="00BD1D15" w:rsidP="00A74AF4">
      <w:r>
        <w:t xml:space="preserve">I </w:t>
      </w:r>
      <w:r w:rsidR="009A0939">
        <w:t xml:space="preserve">feel that I have </w:t>
      </w:r>
      <w:r>
        <w:t>improved my time planning</w:t>
      </w:r>
      <w:r w:rsidR="009A0939">
        <w:t xml:space="preserve"> </w:t>
      </w:r>
      <w:r w:rsidR="00412CBF">
        <w:t>during</w:t>
      </w:r>
      <w:r w:rsidR="009A0939">
        <w:t xml:space="preserve"> the project, as I have now learnt to think about breakdown tasks when deciding how long they would take to implement</w:t>
      </w:r>
      <w:r w:rsidR="00B2510E">
        <w:t>. I have also learnt that having a planned buffer is good as then if a task takes longer than planned it will not affect the project deadline</w:t>
      </w:r>
      <w:r w:rsidR="00412CBF">
        <w:t>. I think this skill is useful for my future work as it would help me keep to deadlines.</w:t>
      </w:r>
    </w:p>
    <w:p w14:paraId="27FB0AB4" w14:textId="5DCB9A9B" w:rsidR="002C34DF" w:rsidRDefault="000B3E56" w:rsidP="00A74AF4">
      <w:r>
        <w:t xml:space="preserve">I have improved my meeting skills </w:t>
      </w:r>
      <w:r w:rsidR="00415589">
        <w:t>throughout</w:t>
      </w:r>
      <w:r>
        <w:t xml:space="preserve"> the project</w:t>
      </w:r>
      <w:r w:rsidR="00103D4F">
        <w:t xml:space="preserve">, as at the start I was </w:t>
      </w:r>
      <w:r w:rsidR="00447C41">
        <w:t>turning</w:t>
      </w:r>
      <w:r w:rsidR="00103D4F">
        <w:t xml:space="preserve"> up to my supervisor meetings with only a vague idea o</w:t>
      </w:r>
      <w:r w:rsidR="00075AEA">
        <w:t>f</w:t>
      </w:r>
      <w:r w:rsidR="00103D4F">
        <w:t xml:space="preserve"> what to discuss.</w:t>
      </w:r>
      <w:r w:rsidR="00C15FD8">
        <w:t xml:space="preserve"> A</w:t>
      </w:r>
      <w:r w:rsidR="00103D4F">
        <w:t xml:space="preserve">s </w:t>
      </w:r>
      <w:r w:rsidR="00447C41">
        <w:t xml:space="preserve">the project </w:t>
      </w:r>
      <w:r w:rsidR="00CE1CAA">
        <w:t>progressed,</w:t>
      </w:r>
      <w:r w:rsidR="00447C41">
        <w:t xml:space="preserve"> </w:t>
      </w:r>
      <w:r w:rsidR="00103D4F">
        <w:t>I started plan</w:t>
      </w:r>
      <w:r w:rsidR="00F67F1F">
        <w:t>n</w:t>
      </w:r>
      <w:r w:rsidR="003D142D">
        <w:t>ing</w:t>
      </w:r>
      <w:r w:rsidR="00103D4F">
        <w:t xml:space="preserve"> what to show and questions to ask to make the most </w:t>
      </w:r>
      <w:r w:rsidR="00817AA9">
        <w:t xml:space="preserve">of </w:t>
      </w:r>
      <w:r w:rsidR="00103D4F">
        <w:t>these meetings.</w:t>
      </w:r>
      <w:r w:rsidR="00591435">
        <w:t xml:space="preserve"> </w:t>
      </w:r>
      <w:r w:rsidR="002C34DF">
        <w:t>I now realise the benefits gained from planning for meetings which can help me in the future.</w:t>
      </w:r>
    </w:p>
    <w:p w14:paraId="04A74DD6" w14:textId="7C8A2557" w:rsidR="00A74AF4" w:rsidRPr="00A74AF4" w:rsidRDefault="00A74AF4" w:rsidP="00A74AF4"/>
    <w:p w14:paraId="28DCF1ED" w14:textId="0C71B66C" w:rsidR="004564E8" w:rsidRDefault="004564E8" w:rsidP="004564E8">
      <w:pPr>
        <w:pStyle w:val="Heading2"/>
      </w:pPr>
      <w:bookmarkStart w:id="322" w:name="_Toc102658855"/>
      <w:r>
        <w:t>Conclusion</w:t>
      </w:r>
      <w:r w:rsidR="00E55F9F">
        <w:t xml:space="preserve"> and Future Work</w:t>
      </w:r>
      <w:bookmarkEnd w:id="322"/>
    </w:p>
    <w:p w14:paraId="12D3BD6B" w14:textId="01700D3A" w:rsidR="00E366C7" w:rsidRDefault="00A81F2E" w:rsidP="00E77126">
      <w:r>
        <w:t>Overall, I feel the project went very well as I achieved the main aim, I set out to achieve at the start of the project</w:t>
      </w:r>
      <w:r w:rsidR="007978A0">
        <w:t>, along with the objectives used to ensure I met this aim.</w:t>
      </w:r>
      <w:r w:rsidR="00DB5E52">
        <w:t xml:space="preserve"> </w:t>
      </w:r>
      <w:r w:rsidR="00755451">
        <w:t>I complet</w:t>
      </w:r>
      <w:r w:rsidR="00DB5E52">
        <w:t>ed</w:t>
      </w:r>
      <w:r w:rsidR="00755451">
        <w:t xml:space="preserve"> all </w:t>
      </w:r>
      <w:r w:rsidR="00DB5E52">
        <w:t>the</w:t>
      </w:r>
      <w:r w:rsidR="00755451">
        <w:t xml:space="preserve"> key feature requirements by creating a simple and consistent </w:t>
      </w:r>
      <w:r w:rsidR="009B156F">
        <w:t>cross-</w:t>
      </w:r>
      <w:r w:rsidR="001F281A">
        <w:t xml:space="preserve">platform </w:t>
      </w:r>
      <w:r w:rsidR="00755451">
        <w:t xml:space="preserve">website </w:t>
      </w:r>
      <w:r w:rsidR="00275C8A">
        <w:t xml:space="preserve">that </w:t>
      </w:r>
      <w:r w:rsidR="00755451">
        <w:t>users can use to find Lego Sets and complete their piece checklists</w:t>
      </w:r>
      <w:r w:rsidR="003C7EAA">
        <w:t>.</w:t>
      </w:r>
      <w:r w:rsidR="009D0093">
        <w:t xml:space="preserve"> </w:t>
      </w:r>
      <w:r>
        <w:t xml:space="preserve">I even managed to add some </w:t>
      </w:r>
      <w:r w:rsidR="009D0093">
        <w:t>additional database features including accounts, and storage of setlists and Sets in Progress</w:t>
      </w:r>
      <w:r>
        <w:t>.</w:t>
      </w:r>
    </w:p>
    <w:p w14:paraId="42B82231" w14:textId="55E45959" w:rsidR="00E55F9F" w:rsidRDefault="001949B3" w:rsidP="00E77126">
      <w:r>
        <w:t>If I were to continue the project fu</w:t>
      </w:r>
      <w:r w:rsidR="00312039">
        <w:t>r</w:t>
      </w:r>
      <w:r>
        <w:t>ther, I would implement a dedicated m</w:t>
      </w:r>
      <w:r w:rsidR="00E55F9F">
        <w:t>obile app</w:t>
      </w:r>
      <w:r>
        <w:t xml:space="preserve">lication, that would help improve </w:t>
      </w:r>
      <w:r w:rsidR="000D6607">
        <w:t xml:space="preserve">the </w:t>
      </w:r>
      <w:r>
        <w:t>usability o</w:t>
      </w:r>
      <w:r w:rsidR="000D6607">
        <w:t>f</w:t>
      </w:r>
      <w:r>
        <w:t xml:space="preserve"> a mobile device.</w:t>
      </w:r>
    </w:p>
    <w:p w14:paraId="530F8CEB" w14:textId="386CE5CC" w:rsidR="00E366C7" w:rsidRDefault="00E366C7" w:rsidP="001006DB">
      <w:pPr>
        <w:pStyle w:val="Heading2"/>
      </w:pPr>
      <w:r>
        <w:br w:type="page"/>
      </w:r>
      <w:bookmarkStart w:id="323" w:name="_Toc102658856"/>
      <w:r>
        <w:lastRenderedPageBreak/>
        <w:t>References</w:t>
      </w:r>
      <w:bookmarkEnd w:id="323"/>
    </w:p>
    <w:p w14:paraId="4A174DC6" w14:textId="39A5A0B8" w:rsidR="00756DF3" w:rsidRPr="00B0545B" w:rsidRDefault="00756DF3" w:rsidP="00756DF3">
      <w:pPr>
        <w:pStyle w:val="ListParagraph"/>
        <w:numPr>
          <w:ilvl w:val="0"/>
          <w:numId w:val="7"/>
        </w:numPr>
        <w:rPr>
          <w:rFonts w:cstheme="minorHAnsi"/>
        </w:rPr>
      </w:pPr>
      <w:bookmarkStart w:id="324" w:name="_Ref88054215"/>
      <w:bookmarkStart w:id="325" w:name="_Ref87897742"/>
      <w:bookmarkStart w:id="326" w:name="_Ref87895785"/>
      <w:r w:rsidRPr="00B0545B">
        <w:rPr>
          <w:rFonts w:cstheme="minorHAnsi"/>
          <w:color w:val="000000"/>
          <w:shd w:val="clear" w:color="auto" w:fill="FFFFFF"/>
        </w:rPr>
        <w:t>"Rebrickable API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Online]. Available: </w:t>
      </w:r>
      <w:hyperlink r:id="rId133" w:history="1">
        <w:r w:rsidR="0036248A" w:rsidRPr="005F6AF3">
          <w:rPr>
            <w:rStyle w:val="Hyperlink"/>
            <w:rFonts w:cstheme="minorHAnsi"/>
            <w:shd w:val="clear" w:color="auto" w:fill="FFFFFF"/>
          </w:rPr>
          <w:t>https://rebrickable.com/api/</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7- Nov- 2021]</w:t>
      </w:r>
      <w:bookmarkEnd w:id="324"/>
    </w:p>
    <w:p w14:paraId="7B0F8AE7" w14:textId="3D93F709" w:rsidR="00756DF3" w:rsidRPr="00B0545B" w:rsidRDefault="00756DF3" w:rsidP="00756DF3">
      <w:pPr>
        <w:pStyle w:val="ListParagraph"/>
        <w:numPr>
          <w:ilvl w:val="0"/>
          <w:numId w:val="7"/>
        </w:numPr>
        <w:rPr>
          <w:rFonts w:cstheme="minorHAnsi"/>
        </w:rPr>
      </w:pPr>
      <w:bookmarkStart w:id="327" w:name="_Ref88054200"/>
      <w:r w:rsidRPr="00B0545B">
        <w:rPr>
          <w:rFonts w:cstheme="minorHAnsi"/>
          <w:color w:val="000000"/>
          <w:shd w:val="clear" w:color="auto" w:fill="FFFFFF"/>
        </w:rPr>
        <w:t>"Rebrickable API Documentation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2020. [Online]. Available: </w:t>
      </w:r>
      <w:hyperlink r:id="rId134" w:history="1">
        <w:r w:rsidR="0036248A" w:rsidRPr="005F6AF3">
          <w:rPr>
            <w:rStyle w:val="Hyperlink"/>
            <w:rFonts w:cstheme="minorHAnsi"/>
            <w:shd w:val="clear" w:color="auto" w:fill="FFFFFF"/>
          </w:rPr>
          <w:t>https://rebrickable.com/api/v3/docs/?key=15b84a4cfa3259beb72eb08e7ccf55df</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5- Nov- 2021]</w:t>
      </w:r>
      <w:bookmarkEnd w:id="325"/>
      <w:bookmarkEnd w:id="327"/>
    </w:p>
    <w:p w14:paraId="1E50C84A" w14:textId="5930A899" w:rsidR="00756DF3" w:rsidRPr="00B0545B" w:rsidRDefault="00756DF3" w:rsidP="00756DF3">
      <w:pPr>
        <w:pStyle w:val="ListParagraph"/>
        <w:numPr>
          <w:ilvl w:val="0"/>
          <w:numId w:val="7"/>
        </w:numPr>
        <w:rPr>
          <w:rFonts w:cstheme="minorHAnsi"/>
        </w:rPr>
      </w:pPr>
      <w:bookmarkStart w:id="328" w:name="_Ref88056140"/>
      <w:bookmarkStart w:id="329" w:name="_Ref88490730"/>
      <w:r w:rsidRPr="00B0545B">
        <w:rPr>
          <w:rFonts w:cstheme="minorHAnsi"/>
          <w:color w:val="000000"/>
          <w:shd w:val="clear" w:color="auto" w:fill="FFFFFF"/>
        </w:rPr>
        <w:t>"BrickLink - Buy and sell LEGO Parts, Sets and Minifigures", </w:t>
      </w:r>
      <w:r w:rsidRPr="00B0545B">
        <w:rPr>
          <w:rFonts w:cstheme="minorHAnsi"/>
          <w:i/>
          <w:iCs/>
          <w:color w:val="000000"/>
          <w:shd w:val="clear" w:color="auto" w:fill="FFFFFF"/>
        </w:rPr>
        <w:t>Bricklink.com</w:t>
      </w:r>
      <w:r w:rsidRPr="00B0545B">
        <w:rPr>
          <w:rFonts w:cstheme="minorHAnsi"/>
          <w:color w:val="000000"/>
          <w:shd w:val="clear" w:color="auto" w:fill="FFFFFF"/>
        </w:rPr>
        <w:t xml:space="preserve">. [Online]. Available: </w:t>
      </w:r>
      <w:hyperlink r:id="rId135" w:history="1">
        <w:r w:rsidRPr="00B0545B">
          <w:rPr>
            <w:rStyle w:val="Hyperlink"/>
            <w:rFonts w:cstheme="minorHAnsi"/>
            <w:shd w:val="clear" w:color="auto" w:fill="FFFFFF"/>
          </w:rPr>
          <w:t>https://www.bricklink.com/v2/main.page</w:t>
        </w:r>
      </w:hyperlink>
      <w:r w:rsidRPr="00B0545B">
        <w:rPr>
          <w:rFonts w:cstheme="minorHAnsi"/>
          <w:color w:val="000000"/>
          <w:shd w:val="clear" w:color="auto" w:fill="FFFFFF"/>
        </w:rPr>
        <w:t>.</w:t>
      </w:r>
      <w:bookmarkEnd w:id="328"/>
      <w:r w:rsidRPr="00B0545B">
        <w:rPr>
          <w:rFonts w:cstheme="minorHAnsi"/>
          <w:color w:val="000000"/>
          <w:shd w:val="clear" w:color="auto" w:fill="FFFFFF"/>
        </w:rPr>
        <w:t xml:space="preserve"> [Accessed: 17- Nov- 2021]</w:t>
      </w:r>
      <w:bookmarkEnd w:id="329"/>
    </w:p>
    <w:p w14:paraId="1C2088D7" w14:textId="0FF16A6F" w:rsidR="00756DF3" w:rsidRPr="00B0545B" w:rsidRDefault="00756DF3" w:rsidP="00756DF3">
      <w:pPr>
        <w:pStyle w:val="ListParagraph"/>
        <w:numPr>
          <w:ilvl w:val="0"/>
          <w:numId w:val="7"/>
        </w:numPr>
        <w:rPr>
          <w:rFonts w:cstheme="minorHAnsi"/>
        </w:rPr>
      </w:pPr>
      <w:bookmarkStart w:id="330" w:name="_Ref88126631"/>
      <w:r w:rsidRPr="00B0545B">
        <w:rPr>
          <w:rFonts w:cstheme="minorHAnsi"/>
          <w:color w:val="000000"/>
          <w:shd w:val="clear" w:color="auto" w:fill="FFFFFF"/>
        </w:rPr>
        <w:t>"Rebrickable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Online]. Available: </w:t>
      </w:r>
      <w:hyperlink r:id="rId136" w:history="1">
        <w:r w:rsidR="0036248A" w:rsidRPr="005F6AF3">
          <w:rPr>
            <w:rStyle w:val="Hyperlink"/>
            <w:rFonts w:cstheme="minorHAnsi"/>
            <w:shd w:val="clear" w:color="auto" w:fill="FFFFFF"/>
          </w:rPr>
          <w:t>https://rebrickable.com/</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7- Nov- 2021]</w:t>
      </w:r>
      <w:bookmarkEnd w:id="330"/>
    </w:p>
    <w:p w14:paraId="272E5E4C" w14:textId="21760589" w:rsidR="00756DF3" w:rsidRPr="00DD38BE" w:rsidRDefault="00756DF3" w:rsidP="00756DF3">
      <w:pPr>
        <w:pStyle w:val="ListParagraph"/>
        <w:numPr>
          <w:ilvl w:val="0"/>
          <w:numId w:val="7"/>
        </w:numPr>
        <w:rPr>
          <w:rFonts w:cstheme="minorHAnsi"/>
        </w:rPr>
      </w:pPr>
      <w:bookmarkStart w:id="331" w:name="_Ref88126615"/>
      <w:r w:rsidRPr="00B0545B">
        <w:rPr>
          <w:rFonts w:cstheme="minorHAnsi"/>
          <w:color w:val="000000"/>
          <w:shd w:val="clear" w:color="auto" w:fill="FFFFFF"/>
        </w:rPr>
        <w:t>"LEGO Set 75280-1 501st Legion Clone Troopers (2020 Star Wars)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2021. [Online]. Available: </w:t>
      </w:r>
      <w:hyperlink r:id="rId137" w:history="1">
        <w:r w:rsidR="0036248A" w:rsidRPr="005F6AF3">
          <w:rPr>
            <w:rStyle w:val="Hyperlink"/>
            <w:rFonts w:cstheme="minorHAnsi"/>
            <w:shd w:val="clear" w:color="auto" w:fill="FFFFFF"/>
          </w:rPr>
          <w:t>https://rebrickable.com/sets/75280-1/501st-legion-clone-troopers</w:t>
        </w:r>
      </w:hyperlink>
      <w:r w:rsidRPr="00B0545B">
        <w:rPr>
          <w:rFonts w:cstheme="minorHAnsi"/>
          <w:color w:val="000000"/>
          <w:shd w:val="clear" w:color="auto" w:fill="FFFFFF"/>
        </w:rPr>
        <w:t>. [Accessed: 17- Nov- 2021]</w:t>
      </w:r>
      <w:bookmarkEnd w:id="331"/>
    </w:p>
    <w:p w14:paraId="00A4583D" w14:textId="06F6B2F3" w:rsidR="003F2D89" w:rsidRDefault="005B2D99" w:rsidP="00756DF3">
      <w:pPr>
        <w:pStyle w:val="ListParagraph"/>
        <w:numPr>
          <w:ilvl w:val="0"/>
          <w:numId w:val="7"/>
        </w:numPr>
        <w:rPr>
          <w:rFonts w:cstheme="minorHAnsi"/>
        </w:rPr>
      </w:pPr>
      <w:bookmarkStart w:id="332" w:name="_Ref101371569"/>
      <w:bookmarkStart w:id="333" w:name="_Ref88126815"/>
      <w:bookmarkEnd w:id="326"/>
      <w:r w:rsidRPr="005B2D99">
        <w:rPr>
          <w:rFonts w:cstheme="minorHAnsi"/>
        </w:rPr>
        <w:t xml:space="preserve">"LEGO PART 6134 Hinge Brick 2 x 2 Top Plate Thin | Rebrickable - Build with LEGO", </w:t>
      </w:r>
      <w:r w:rsidRPr="007805E7">
        <w:rPr>
          <w:rFonts w:cstheme="minorHAnsi"/>
          <w:i/>
          <w:iCs/>
        </w:rPr>
        <w:t>Rebrickable.com</w:t>
      </w:r>
      <w:r w:rsidRPr="005B2D99">
        <w:rPr>
          <w:rFonts w:cstheme="minorHAnsi"/>
        </w:rPr>
        <w:t xml:space="preserve">. [Online]. Available: </w:t>
      </w:r>
      <w:hyperlink r:id="rId138" w:anchor="buy_parts" w:history="1">
        <w:r w:rsidR="0036248A" w:rsidRPr="005F6AF3">
          <w:rPr>
            <w:rStyle w:val="Hyperlink"/>
            <w:rFonts w:cstheme="minorHAnsi"/>
          </w:rPr>
          <w:t>https://rebrickable.com/parts/6134/hinge-brick-2-x-2-top-plate-thin/#buy_parts</w:t>
        </w:r>
      </w:hyperlink>
      <w:r w:rsidRPr="005B2D99">
        <w:rPr>
          <w:rFonts w:cstheme="minorHAnsi"/>
        </w:rPr>
        <w:t>. [Accessed: 24- Feb- 2022]</w:t>
      </w:r>
      <w:bookmarkEnd w:id="332"/>
    </w:p>
    <w:p w14:paraId="2382CE0C" w14:textId="37EFCED8" w:rsidR="00756DF3" w:rsidRPr="005E79E6" w:rsidRDefault="00756DF3" w:rsidP="00756DF3">
      <w:pPr>
        <w:pStyle w:val="ListParagraph"/>
        <w:numPr>
          <w:ilvl w:val="0"/>
          <w:numId w:val="7"/>
        </w:numPr>
        <w:rPr>
          <w:rFonts w:cstheme="minorHAnsi"/>
        </w:rPr>
      </w:pPr>
      <w:bookmarkStart w:id="334" w:name="_Ref101371421"/>
      <w:r w:rsidRPr="00B0545B">
        <w:rPr>
          <w:rFonts w:cstheme="minorHAnsi"/>
          <w:color w:val="000000"/>
          <w:shd w:val="clear" w:color="auto" w:fill="FFFFFF"/>
        </w:rPr>
        <w:t>Huw, "API version 3 documentation", </w:t>
      </w:r>
      <w:r w:rsidRPr="00B0545B">
        <w:rPr>
          <w:rFonts w:cstheme="minorHAnsi"/>
          <w:i/>
          <w:iCs/>
          <w:color w:val="000000"/>
          <w:shd w:val="clear" w:color="auto" w:fill="FFFFFF"/>
        </w:rPr>
        <w:t>Brickset.com</w:t>
      </w:r>
      <w:r w:rsidRPr="00B0545B">
        <w:rPr>
          <w:rFonts w:cstheme="minorHAnsi"/>
          <w:color w:val="000000"/>
          <w:shd w:val="clear" w:color="auto" w:fill="FFFFFF"/>
        </w:rPr>
        <w:t xml:space="preserve">, 2021. [Online]. Available: </w:t>
      </w:r>
      <w:hyperlink r:id="rId139" w:history="1">
        <w:r w:rsidR="0036248A" w:rsidRPr="005F6AF3">
          <w:rPr>
            <w:rStyle w:val="Hyperlink"/>
            <w:rFonts w:cstheme="minorHAnsi"/>
            <w:shd w:val="clear" w:color="auto" w:fill="FFFFFF"/>
          </w:rPr>
          <w:t>https://brickset.com/article/52664/api-version-3-documentation</w:t>
        </w:r>
      </w:hyperlink>
      <w:r w:rsidRPr="00B0545B">
        <w:rPr>
          <w:rFonts w:cstheme="minorHAnsi"/>
          <w:color w:val="000000"/>
          <w:shd w:val="clear" w:color="auto" w:fill="FFFFFF"/>
        </w:rPr>
        <w:t>. [Accessed: 17- Nov- 2021]</w:t>
      </w:r>
      <w:bookmarkEnd w:id="333"/>
      <w:bookmarkEnd w:id="334"/>
    </w:p>
    <w:p w14:paraId="6339544A" w14:textId="42DB6CC2" w:rsidR="005E79E6" w:rsidRPr="00003E79" w:rsidRDefault="005E79E6" w:rsidP="00756DF3">
      <w:pPr>
        <w:pStyle w:val="ListParagraph"/>
        <w:numPr>
          <w:ilvl w:val="0"/>
          <w:numId w:val="7"/>
        </w:numPr>
        <w:rPr>
          <w:rFonts w:cstheme="minorHAnsi"/>
        </w:rPr>
      </w:pPr>
      <w:bookmarkStart w:id="335" w:name="_Ref102388903"/>
      <w:r w:rsidRPr="005E79E6">
        <w:rPr>
          <w:rFonts w:cstheme="minorHAnsi"/>
        </w:rPr>
        <w:t xml:space="preserve">"17. Web MVC framework", </w:t>
      </w:r>
      <w:r w:rsidRPr="005E79E6">
        <w:rPr>
          <w:rFonts w:cstheme="minorHAnsi"/>
          <w:i/>
          <w:iCs/>
        </w:rPr>
        <w:t>Docs.spring.io.</w:t>
      </w:r>
      <w:r w:rsidRPr="005E79E6">
        <w:rPr>
          <w:rFonts w:cstheme="minorHAnsi"/>
        </w:rPr>
        <w:t xml:space="preserve"> [Online]. Available: </w:t>
      </w:r>
      <w:hyperlink r:id="rId140" w:history="1">
        <w:r w:rsidR="005B4445" w:rsidRPr="00B17F73">
          <w:rPr>
            <w:rStyle w:val="Hyperlink"/>
            <w:rFonts w:cstheme="minorHAnsi"/>
          </w:rPr>
          <w:t>https://docs.spring.io/spring-framework/docs/3.2.x/spring-framework-reference/html/mvc.html</w:t>
        </w:r>
      </w:hyperlink>
      <w:r w:rsidRPr="005E79E6">
        <w:rPr>
          <w:rFonts w:cstheme="minorHAnsi"/>
        </w:rPr>
        <w:t>.</w:t>
      </w:r>
      <w:r w:rsidR="005B4445">
        <w:rPr>
          <w:rFonts w:cstheme="minorHAnsi"/>
        </w:rPr>
        <w:t xml:space="preserve"> </w:t>
      </w:r>
      <w:r w:rsidRPr="005E79E6">
        <w:rPr>
          <w:rFonts w:cstheme="minorHAnsi"/>
        </w:rPr>
        <w:t>[Accessed: 25- Nov- 2021]</w:t>
      </w:r>
      <w:bookmarkEnd w:id="335"/>
    </w:p>
    <w:p w14:paraId="617E8014" w14:textId="72A42608" w:rsidR="00003E79" w:rsidRDefault="004C7A37" w:rsidP="00756DF3">
      <w:pPr>
        <w:pStyle w:val="ListParagraph"/>
        <w:numPr>
          <w:ilvl w:val="0"/>
          <w:numId w:val="7"/>
        </w:numPr>
        <w:rPr>
          <w:rFonts w:cstheme="minorHAnsi"/>
        </w:rPr>
      </w:pPr>
      <w:bookmarkStart w:id="336" w:name="_Ref100771127"/>
      <w:r>
        <w:rPr>
          <w:rFonts w:cstheme="minorHAnsi"/>
        </w:rPr>
        <w:t xml:space="preserve">V. </w:t>
      </w:r>
      <w:r w:rsidR="00003E79" w:rsidRPr="00003E79">
        <w:rPr>
          <w:rFonts w:cstheme="minorHAnsi"/>
        </w:rPr>
        <w:t xml:space="preserve">Mihalcea, </w:t>
      </w:r>
      <w:r w:rsidR="009A5017">
        <w:rPr>
          <w:rFonts w:cstheme="minorHAnsi"/>
        </w:rPr>
        <w:t xml:space="preserve">S. </w:t>
      </w:r>
      <w:r w:rsidR="00003E79" w:rsidRPr="00003E79">
        <w:rPr>
          <w:rFonts w:cstheme="minorHAnsi"/>
        </w:rPr>
        <w:t xml:space="preserve">Ebersole, </w:t>
      </w:r>
      <w:r w:rsidR="009A5017">
        <w:rPr>
          <w:rFonts w:cstheme="minorHAnsi"/>
        </w:rPr>
        <w:t xml:space="preserve">A. </w:t>
      </w:r>
      <w:r w:rsidR="00003E79" w:rsidRPr="00003E79">
        <w:rPr>
          <w:rFonts w:cstheme="minorHAnsi"/>
        </w:rPr>
        <w:t xml:space="preserve">Boriero, </w:t>
      </w:r>
      <w:r w:rsidR="009A5017">
        <w:rPr>
          <w:rFonts w:cstheme="minorHAnsi"/>
        </w:rPr>
        <w:t xml:space="preserve">G. </w:t>
      </w:r>
      <w:r w:rsidR="00003E79" w:rsidRPr="00003E79">
        <w:rPr>
          <w:rFonts w:cstheme="minorHAnsi"/>
        </w:rPr>
        <w:t xml:space="preserve">Morling, </w:t>
      </w:r>
      <w:r w:rsidR="009A5017">
        <w:rPr>
          <w:rFonts w:cstheme="minorHAnsi"/>
        </w:rPr>
        <w:t xml:space="preserve">G. </w:t>
      </w:r>
      <w:r w:rsidR="00003E79" w:rsidRPr="00003E79">
        <w:rPr>
          <w:rFonts w:cstheme="minorHAnsi"/>
        </w:rPr>
        <w:t xml:space="preserve">Badner, </w:t>
      </w:r>
      <w:r w:rsidR="008F279D">
        <w:rPr>
          <w:rFonts w:cstheme="minorHAnsi"/>
        </w:rPr>
        <w:t xml:space="preserve">C. </w:t>
      </w:r>
      <w:r w:rsidR="00003E79" w:rsidRPr="00003E79">
        <w:rPr>
          <w:rFonts w:cstheme="minorHAnsi"/>
        </w:rPr>
        <w:t xml:space="preserve">Cranford, </w:t>
      </w:r>
      <w:r w:rsidR="008F279D">
        <w:rPr>
          <w:rFonts w:cstheme="minorHAnsi"/>
        </w:rPr>
        <w:t xml:space="preserve">E. </w:t>
      </w:r>
      <w:r w:rsidR="00003E79" w:rsidRPr="00003E79">
        <w:rPr>
          <w:rFonts w:cstheme="minorHAnsi"/>
        </w:rPr>
        <w:t xml:space="preserve">Bernard, </w:t>
      </w:r>
      <w:r w:rsidR="008F279D">
        <w:rPr>
          <w:rFonts w:cstheme="minorHAnsi"/>
        </w:rPr>
        <w:t xml:space="preserve">S. </w:t>
      </w:r>
      <w:r w:rsidR="00003E79" w:rsidRPr="00003E79">
        <w:rPr>
          <w:rFonts w:cstheme="minorHAnsi"/>
        </w:rPr>
        <w:t xml:space="preserve">Grinovero, </w:t>
      </w:r>
      <w:r w:rsidR="008F279D">
        <w:rPr>
          <w:rFonts w:cstheme="minorHAnsi"/>
        </w:rPr>
        <w:t xml:space="preserve">B. </w:t>
      </w:r>
      <w:r w:rsidR="00003E79" w:rsidRPr="00003E79">
        <w:rPr>
          <w:rFonts w:cstheme="minorHAnsi"/>
        </w:rPr>
        <w:t xml:space="preserve">Meyer, </w:t>
      </w:r>
      <w:r w:rsidR="008F279D">
        <w:rPr>
          <w:rFonts w:cstheme="minorHAnsi"/>
        </w:rPr>
        <w:t xml:space="preserve">H. </w:t>
      </w:r>
      <w:r w:rsidR="00003E79" w:rsidRPr="00003E79">
        <w:rPr>
          <w:rFonts w:cstheme="minorHAnsi"/>
        </w:rPr>
        <w:t xml:space="preserve">Ferentschik, </w:t>
      </w:r>
      <w:r w:rsidR="008F279D">
        <w:rPr>
          <w:rFonts w:cstheme="minorHAnsi"/>
        </w:rPr>
        <w:t xml:space="preserve">G. </w:t>
      </w:r>
      <w:r w:rsidR="00003E79" w:rsidRPr="00003E79">
        <w:rPr>
          <w:rFonts w:cstheme="minorHAnsi"/>
        </w:rPr>
        <w:t xml:space="preserve">King, </w:t>
      </w:r>
      <w:r w:rsidR="008F279D">
        <w:rPr>
          <w:rFonts w:cstheme="minorHAnsi"/>
        </w:rPr>
        <w:t xml:space="preserve">C. </w:t>
      </w:r>
      <w:r w:rsidR="00003E79" w:rsidRPr="00003E79">
        <w:rPr>
          <w:rFonts w:cstheme="minorHAnsi"/>
        </w:rPr>
        <w:t xml:space="preserve">Bauer, </w:t>
      </w:r>
      <w:r w:rsidR="008F279D">
        <w:rPr>
          <w:rFonts w:cstheme="minorHAnsi"/>
        </w:rPr>
        <w:t xml:space="preserve">M. </w:t>
      </w:r>
      <w:r w:rsidR="00003E79" w:rsidRPr="00003E79">
        <w:rPr>
          <w:rFonts w:cstheme="minorHAnsi"/>
        </w:rPr>
        <w:t>Andersen,</w:t>
      </w:r>
      <w:r w:rsidR="008F279D">
        <w:rPr>
          <w:rFonts w:cstheme="minorHAnsi"/>
        </w:rPr>
        <w:t xml:space="preserve"> K.</w:t>
      </w:r>
      <w:r w:rsidR="00003E79" w:rsidRPr="00003E79">
        <w:rPr>
          <w:rFonts w:cstheme="minorHAnsi"/>
        </w:rPr>
        <w:t xml:space="preserve"> Maesen, </w:t>
      </w:r>
      <w:r w:rsidR="008F279D">
        <w:rPr>
          <w:rFonts w:cstheme="minorHAnsi"/>
        </w:rPr>
        <w:t>R.</w:t>
      </w:r>
      <w:r w:rsidR="00003E79" w:rsidRPr="00003E79">
        <w:rPr>
          <w:rFonts w:cstheme="minorHAnsi"/>
        </w:rPr>
        <w:t xml:space="preserve">Vansa and </w:t>
      </w:r>
      <w:r w:rsidR="008F279D">
        <w:rPr>
          <w:rFonts w:cstheme="minorHAnsi"/>
        </w:rPr>
        <w:t xml:space="preserve">L. </w:t>
      </w:r>
      <w:r w:rsidR="00003E79" w:rsidRPr="00003E79">
        <w:rPr>
          <w:rFonts w:cstheme="minorHAnsi"/>
        </w:rPr>
        <w:t xml:space="preserve">Jacomet, </w:t>
      </w:r>
      <w:r w:rsidR="0086210D">
        <w:rPr>
          <w:rFonts w:cstheme="minorHAnsi"/>
        </w:rPr>
        <w:t>“</w:t>
      </w:r>
      <w:r w:rsidR="0086210D" w:rsidRPr="0086210D">
        <w:rPr>
          <w:rFonts w:cstheme="minorHAnsi"/>
        </w:rPr>
        <w:t>Hibernate ORM 5.5.9.Final User Guide</w:t>
      </w:r>
      <w:r w:rsidR="0086210D">
        <w:rPr>
          <w:rFonts w:cstheme="minorHAnsi"/>
        </w:rPr>
        <w:t>”</w:t>
      </w:r>
      <w:r w:rsidR="007805E7">
        <w:rPr>
          <w:rFonts w:cstheme="minorHAnsi"/>
        </w:rPr>
        <w:t>,</w:t>
      </w:r>
      <w:r w:rsidR="00003E79" w:rsidRPr="00003E79">
        <w:rPr>
          <w:rFonts w:cstheme="minorHAnsi"/>
        </w:rPr>
        <w:t xml:space="preserve"> </w:t>
      </w:r>
      <w:r w:rsidR="00003E79" w:rsidRPr="007805E7">
        <w:rPr>
          <w:rFonts w:cstheme="minorHAnsi"/>
          <w:i/>
          <w:iCs/>
        </w:rPr>
        <w:t>Docs.jboss.org</w:t>
      </w:r>
      <w:r w:rsidR="00003E79" w:rsidRPr="00003E79">
        <w:rPr>
          <w:rFonts w:cstheme="minorHAnsi"/>
        </w:rPr>
        <w:t xml:space="preserve">. </w:t>
      </w:r>
      <w:r w:rsidR="00073098" w:rsidRPr="00003E79">
        <w:rPr>
          <w:rFonts w:cstheme="minorHAnsi"/>
        </w:rPr>
        <w:t>[online]</w:t>
      </w:r>
      <w:r w:rsidR="00073098">
        <w:rPr>
          <w:rFonts w:cstheme="minorHAnsi"/>
        </w:rPr>
        <w:t xml:space="preserve"> </w:t>
      </w:r>
      <w:r w:rsidR="00003E79" w:rsidRPr="00003E79">
        <w:rPr>
          <w:rFonts w:cstheme="minorHAnsi"/>
        </w:rPr>
        <w:t xml:space="preserve">Available: </w:t>
      </w:r>
      <w:hyperlink r:id="rId141" w:history="1">
        <w:r w:rsidR="0036248A" w:rsidRPr="005F6AF3">
          <w:rPr>
            <w:rStyle w:val="Hyperlink"/>
            <w:rFonts w:cstheme="minorHAnsi"/>
          </w:rPr>
          <w:t>https://docs.jboss.org/hibernate/orm/current/userguide/html_single/Hibernate_User_Guide.html</w:t>
        </w:r>
      </w:hyperlink>
      <w:r w:rsidR="0036248A">
        <w:rPr>
          <w:rFonts w:cstheme="minorHAnsi"/>
        </w:rPr>
        <w:t>.</w:t>
      </w:r>
      <w:r w:rsidR="00003E79" w:rsidRPr="00003E79">
        <w:rPr>
          <w:rFonts w:cstheme="minorHAnsi"/>
        </w:rPr>
        <w:t xml:space="preserve"> [Accessed</w:t>
      </w:r>
      <w:r w:rsidR="004C6B46">
        <w:rPr>
          <w:rFonts w:cstheme="minorHAnsi"/>
        </w:rPr>
        <w:t>:</w:t>
      </w:r>
      <w:r w:rsidR="00003E79" w:rsidRPr="00003E79">
        <w:rPr>
          <w:rFonts w:cstheme="minorHAnsi"/>
        </w:rPr>
        <w:t xml:space="preserve"> 28</w:t>
      </w:r>
      <w:r w:rsidR="00A870FC">
        <w:rPr>
          <w:rFonts w:cstheme="minorHAnsi"/>
        </w:rPr>
        <w:t>- Feb-</w:t>
      </w:r>
      <w:r w:rsidR="00003E79" w:rsidRPr="00003E79">
        <w:rPr>
          <w:rFonts w:cstheme="minorHAnsi"/>
        </w:rPr>
        <w:t xml:space="preserve"> 2022].</w:t>
      </w:r>
      <w:bookmarkEnd w:id="336"/>
    </w:p>
    <w:p w14:paraId="12640ABD" w14:textId="73E74053" w:rsidR="00C255F6" w:rsidRDefault="006A7243" w:rsidP="00756DF3">
      <w:pPr>
        <w:pStyle w:val="ListParagraph"/>
        <w:numPr>
          <w:ilvl w:val="0"/>
          <w:numId w:val="7"/>
        </w:numPr>
        <w:rPr>
          <w:rFonts w:cstheme="minorHAnsi"/>
        </w:rPr>
      </w:pPr>
      <w:bookmarkStart w:id="337" w:name="_Ref102140969"/>
      <w:r w:rsidRPr="006A7243">
        <w:rPr>
          <w:rFonts w:cstheme="minorHAnsi"/>
        </w:rPr>
        <w:t xml:space="preserve">O. Gierke, T. Darimont, C. Strobl, M. Paluch and J. Bryant, "Spring Data JPA - Reference Documentation", </w:t>
      </w:r>
      <w:r w:rsidR="00BD2635">
        <w:rPr>
          <w:rFonts w:cstheme="minorHAnsi"/>
          <w:i/>
          <w:iCs/>
        </w:rPr>
        <w:t>do</w:t>
      </w:r>
      <w:r w:rsidRPr="007805E7">
        <w:rPr>
          <w:rFonts w:cstheme="minorHAnsi"/>
          <w:i/>
          <w:iCs/>
        </w:rPr>
        <w:t>cs.spring.io</w:t>
      </w:r>
      <w:r w:rsidRPr="006A7243">
        <w:rPr>
          <w:rFonts w:cstheme="minorHAnsi"/>
        </w:rPr>
        <w:t xml:space="preserve">, 2022. [Online]. Available: </w:t>
      </w:r>
      <w:hyperlink r:id="rId142" w:history="1">
        <w:r w:rsidRPr="00CD02DD">
          <w:rPr>
            <w:rStyle w:val="Hyperlink"/>
            <w:rFonts w:cstheme="minorHAnsi"/>
          </w:rPr>
          <w:t>https://docs.spring.io/spring-data/jpa/docs/current/reference/html/</w:t>
        </w:r>
      </w:hyperlink>
      <w:r w:rsidRPr="006A7243">
        <w:rPr>
          <w:rFonts w:cstheme="minorHAnsi"/>
        </w:rPr>
        <w:t>.</w:t>
      </w:r>
      <w:r>
        <w:rPr>
          <w:rFonts w:cstheme="minorHAnsi"/>
        </w:rPr>
        <w:t xml:space="preserve"> </w:t>
      </w:r>
      <w:r w:rsidRPr="006A7243">
        <w:rPr>
          <w:rFonts w:cstheme="minorHAnsi"/>
        </w:rPr>
        <w:t>[Accessed: 28- Feb- 2022]</w:t>
      </w:r>
      <w:bookmarkEnd w:id="337"/>
    </w:p>
    <w:p w14:paraId="1B0E7357" w14:textId="28D4A083" w:rsidR="00A06FBF" w:rsidRDefault="00A06FBF" w:rsidP="00756DF3">
      <w:pPr>
        <w:pStyle w:val="ListParagraph"/>
        <w:numPr>
          <w:ilvl w:val="0"/>
          <w:numId w:val="7"/>
        </w:numPr>
        <w:rPr>
          <w:rFonts w:cstheme="minorHAnsi"/>
        </w:rPr>
      </w:pPr>
      <w:bookmarkStart w:id="338" w:name="_Ref101783910"/>
      <w:r w:rsidRPr="00A06FBF">
        <w:rPr>
          <w:rFonts w:cstheme="minorHAnsi"/>
        </w:rPr>
        <w:t xml:space="preserve">"RestTemplate (Spring Framework 5.3.14 API)", Docs.spring.io, 2021. [Online]. Available: </w:t>
      </w:r>
      <w:hyperlink r:id="rId143" w:history="1">
        <w:r w:rsidR="0036248A" w:rsidRPr="005F6AF3">
          <w:rPr>
            <w:rStyle w:val="Hyperlink"/>
            <w:rFonts w:cstheme="minorHAnsi"/>
          </w:rPr>
          <w:t>https://docs.spring.io/spring-framework/docs/current/javadoc-api/org/springframework/web/client/RestTemplate.html</w:t>
        </w:r>
      </w:hyperlink>
      <w:r w:rsidRPr="00A06FBF">
        <w:rPr>
          <w:rFonts w:cstheme="minorHAnsi"/>
        </w:rPr>
        <w:t>. [Accessed: 02- Dec- 2021]</w:t>
      </w:r>
      <w:bookmarkEnd w:id="338"/>
    </w:p>
    <w:p w14:paraId="6D279EED" w14:textId="058EE366" w:rsidR="00472CFF" w:rsidRPr="00472CFF" w:rsidRDefault="00472CFF" w:rsidP="00756DF3">
      <w:pPr>
        <w:pStyle w:val="ListParagraph"/>
        <w:numPr>
          <w:ilvl w:val="0"/>
          <w:numId w:val="7"/>
        </w:numPr>
        <w:rPr>
          <w:rFonts w:cstheme="minorHAnsi"/>
        </w:rPr>
      </w:pPr>
      <w:bookmarkStart w:id="339" w:name="_Ref101784525"/>
      <w:r>
        <w:t>"jackson-core 2.13.1 javadoc (com.fasterxml.jackson.core)", </w:t>
      </w:r>
      <w:r>
        <w:rPr>
          <w:rStyle w:val="notion-enable-hover"/>
          <w:i/>
          <w:iCs/>
        </w:rPr>
        <w:t>Javadoc.io</w:t>
      </w:r>
      <w:r>
        <w:t xml:space="preserve">. [Online]. Available: </w:t>
      </w:r>
      <w:hyperlink r:id="rId144" w:history="1">
        <w:r w:rsidR="0036248A" w:rsidRPr="005F6AF3">
          <w:rPr>
            <w:rStyle w:val="Hyperlink"/>
          </w:rPr>
          <w:t>https://javadoc.io/doc/com.fasterxml.jackson.core/jackson-core/latest/index.html</w:t>
        </w:r>
      </w:hyperlink>
      <w:r>
        <w:t>. [Accessed: 05- Dec- 2021]</w:t>
      </w:r>
      <w:bookmarkEnd w:id="339"/>
    </w:p>
    <w:p w14:paraId="680CDBCE" w14:textId="0CE7951B" w:rsidR="00472CFF" w:rsidRPr="00B826C8" w:rsidRDefault="00472CFF" w:rsidP="00756DF3">
      <w:pPr>
        <w:pStyle w:val="ListParagraph"/>
        <w:numPr>
          <w:ilvl w:val="0"/>
          <w:numId w:val="7"/>
        </w:numPr>
        <w:rPr>
          <w:rFonts w:cstheme="minorHAnsi"/>
        </w:rPr>
      </w:pPr>
      <w:bookmarkStart w:id="340" w:name="_Ref101784535"/>
      <w:r>
        <w:t>"jackson-databind 2.13.1 javadoc (com.fasterxml.jackson.core)", </w:t>
      </w:r>
      <w:r>
        <w:rPr>
          <w:rStyle w:val="notion-enable-hover"/>
          <w:i/>
          <w:iCs/>
        </w:rPr>
        <w:t>Javadoc.io</w:t>
      </w:r>
      <w:r>
        <w:t xml:space="preserve">. [Online]. Available: </w:t>
      </w:r>
      <w:hyperlink r:id="rId145" w:history="1">
        <w:r w:rsidR="0036248A" w:rsidRPr="005F6AF3">
          <w:rPr>
            <w:rStyle w:val="Hyperlink"/>
          </w:rPr>
          <w:t>https://javadoc.io/doc/com.fasterxml.jackson.core/jackson-databind/latest/index.html</w:t>
        </w:r>
      </w:hyperlink>
      <w:r>
        <w:t>. [Accessed: 05- Dec- 2021]</w:t>
      </w:r>
      <w:bookmarkEnd w:id="340"/>
    </w:p>
    <w:p w14:paraId="7A054A6F" w14:textId="245E5ED9" w:rsidR="00787421" w:rsidRPr="00B45609" w:rsidRDefault="00787421" w:rsidP="00787421">
      <w:pPr>
        <w:pStyle w:val="ListParagraph"/>
        <w:numPr>
          <w:ilvl w:val="0"/>
          <w:numId w:val="7"/>
        </w:numPr>
        <w:rPr>
          <w:rFonts w:cstheme="minorHAnsi"/>
        </w:rPr>
      </w:pPr>
      <w:bookmarkStart w:id="341" w:name="_Ref101798144"/>
      <w:bookmarkStart w:id="342" w:name="_Ref101798136"/>
      <w:r>
        <w:t>Atta, "Reading and writing CSV files using OpenCSV", </w:t>
      </w:r>
      <w:r>
        <w:rPr>
          <w:rStyle w:val="notion-enable-hover"/>
          <w:i/>
          <w:iCs/>
        </w:rPr>
        <w:t>Atta-Ur-Rehman Shah</w:t>
      </w:r>
      <w:r>
        <w:t xml:space="preserve">, 2019. [Online]. Available: </w:t>
      </w:r>
      <w:hyperlink r:id="rId146" w:history="1">
        <w:r w:rsidRPr="005F6AF3">
          <w:rPr>
            <w:rStyle w:val="Hyperlink"/>
          </w:rPr>
          <w:t>https://attacomsian.com/blog/read-write-csv-files-opencsv</w:t>
        </w:r>
      </w:hyperlink>
      <w:r>
        <w:t>. [Accessed: 03- Jan- 2022]</w:t>
      </w:r>
      <w:bookmarkEnd w:id="341"/>
    </w:p>
    <w:p w14:paraId="285B9159" w14:textId="53696833" w:rsidR="00B826C8" w:rsidRPr="0009637C" w:rsidRDefault="00B826C8" w:rsidP="00756DF3">
      <w:pPr>
        <w:pStyle w:val="ListParagraph"/>
        <w:numPr>
          <w:ilvl w:val="0"/>
          <w:numId w:val="7"/>
        </w:numPr>
        <w:rPr>
          <w:rFonts w:cstheme="minorHAnsi"/>
        </w:rPr>
      </w:pPr>
      <w:bookmarkStart w:id="343" w:name="_Ref101803997"/>
      <w:r>
        <w:t>Atta, "Export &amp; Download Data as CSV File in Spring Boot", </w:t>
      </w:r>
      <w:r>
        <w:rPr>
          <w:rStyle w:val="notion-enable-hover"/>
          <w:i/>
          <w:iCs/>
        </w:rPr>
        <w:t>Atta-Ur-Rehman Shah</w:t>
      </w:r>
      <w:r>
        <w:t xml:space="preserve">, 2019. [Online]. Available: </w:t>
      </w:r>
      <w:hyperlink r:id="rId147" w:history="1">
        <w:r w:rsidR="0036248A" w:rsidRPr="005F6AF3">
          <w:rPr>
            <w:rStyle w:val="Hyperlink"/>
          </w:rPr>
          <w:t>https://attacomsian.com/blog/export-download-data-csv-file-spring-boot</w:t>
        </w:r>
      </w:hyperlink>
      <w:r>
        <w:t>. [Accessed: 03- Jan- 2022]</w:t>
      </w:r>
      <w:bookmarkEnd w:id="342"/>
      <w:bookmarkEnd w:id="343"/>
    </w:p>
    <w:p w14:paraId="23F1DC13" w14:textId="23FED941" w:rsidR="0009637C" w:rsidRPr="00A412F1" w:rsidRDefault="0009637C" w:rsidP="00756DF3">
      <w:pPr>
        <w:pStyle w:val="ListParagraph"/>
        <w:numPr>
          <w:ilvl w:val="0"/>
          <w:numId w:val="7"/>
        </w:numPr>
        <w:rPr>
          <w:rFonts w:cstheme="minorHAnsi"/>
        </w:rPr>
      </w:pPr>
      <w:bookmarkStart w:id="344" w:name="_Ref101878832"/>
      <w:r>
        <w:t>Atta, "Uploading and Parsing CSV File using Spring Boot", </w:t>
      </w:r>
      <w:r>
        <w:rPr>
          <w:rStyle w:val="notion-enable-hover"/>
          <w:i/>
          <w:iCs/>
        </w:rPr>
        <w:t>Atta-Ur-Rehman Shah</w:t>
      </w:r>
      <w:r>
        <w:t xml:space="preserve">, 2020. [Online]. Available: </w:t>
      </w:r>
      <w:hyperlink r:id="rId148" w:history="1">
        <w:r w:rsidRPr="00821691">
          <w:rPr>
            <w:rStyle w:val="Hyperlink"/>
          </w:rPr>
          <w:t>https://attacomsian.com/blog/spring-boot-upload-parse-csv-file</w:t>
        </w:r>
      </w:hyperlink>
      <w:r>
        <w:t>. [Accessed: 04- Jan- 2022]</w:t>
      </w:r>
      <w:bookmarkEnd w:id="344"/>
    </w:p>
    <w:p w14:paraId="523DC283" w14:textId="09789A74" w:rsidR="00B45609" w:rsidRDefault="00B45609" w:rsidP="00756DF3">
      <w:pPr>
        <w:pStyle w:val="ListParagraph"/>
        <w:numPr>
          <w:ilvl w:val="0"/>
          <w:numId w:val="7"/>
        </w:numPr>
        <w:rPr>
          <w:rFonts w:cstheme="minorHAnsi"/>
        </w:rPr>
      </w:pPr>
      <w:bookmarkStart w:id="345" w:name="_Ref101795048"/>
      <w:r w:rsidRPr="00B45609">
        <w:rPr>
          <w:rFonts w:cstheme="minorHAnsi"/>
        </w:rPr>
        <w:lastRenderedPageBreak/>
        <w:t>"https://getbootstrap.com/docs/5.0/getting-started/introduction/", </w:t>
      </w:r>
      <w:r w:rsidRPr="004302F8">
        <w:rPr>
          <w:rFonts w:cstheme="minorHAnsi"/>
          <w:i/>
          <w:iCs/>
        </w:rPr>
        <w:t>Getbootstrap.com</w:t>
      </w:r>
      <w:r w:rsidRPr="00B45609">
        <w:rPr>
          <w:rFonts w:cstheme="minorHAnsi"/>
        </w:rPr>
        <w:t xml:space="preserve">. [Online]. Available: </w:t>
      </w:r>
      <w:hyperlink r:id="rId149" w:history="1">
        <w:r w:rsidR="0036248A" w:rsidRPr="005F6AF3">
          <w:rPr>
            <w:rStyle w:val="Hyperlink"/>
            <w:rFonts w:cstheme="minorHAnsi"/>
          </w:rPr>
          <w:t>https://getbootstrap.com/docs/5.0/</w:t>
        </w:r>
      </w:hyperlink>
      <w:r w:rsidRPr="00B45609">
        <w:rPr>
          <w:rFonts w:cstheme="minorHAnsi"/>
        </w:rPr>
        <w:t>. [Accessed: 03- Feb- 2022]</w:t>
      </w:r>
      <w:bookmarkEnd w:id="345"/>
    </w:p>
    <w:p w14:paraId="10D229B8" w14:textId="17C913E5" w:rsidR="005B514A" w:rsidRPr="00264C8E" w:rsidRDefault="005B514A" w:rsidP="00756DF3">
      <w:pPr>
        <w:pStyle w:val="ListParagraph"/>
        <w:numPr>
          <w:ilvl w:val="0"/>
          <w:numId w:val="7"/>
        </w:numPr>
        <w:rPr>
          <w:rFonts w:cstheme="minorHAnsi"/>
        </w:rPr>
      </w:pPr>
      <w:bookmarkStart w:id="346" w:name="_Ref102315763"/>
      <w:r>
        <w:t>"Font Awesome Intro", </w:t>
      </w:r>
      <w:r>
        <w:rPr>
          <w:rStyle w:val="notion-enable-hover"/>
          <w:i/>
          <w:iCs/>
        </w:rPr>
        <w:t>W3schools.com</w:t>
      </w:r>
      <w:r>
        <w:t xml:space="preserve">. [Online]. Available: </w:t>
      </w:r>
      <w:hyperlink r:id="rId150" w:history="1">
        <w:r w:rsidR="00AF3E83" w:rsidRPr="00B17F73">
          <w:rPr>
            <w:rStyle w:val="Hyperlink"/>
          </w:rPr>
          <w:t>https://www.w3schools.com/icons/fontawesome_icons_intro.asp</w:t>
        </w:r>
      </w:hyperlink>
      <w:r>
        <w:t>.</w:t>
      </w:r>
      <w:r w:rsidR="00AF3E83">
        <w:t xml:space="preserve"> </w:t>
      </w:r>
      <w:r>
        <w:t>[Accessed: 04- Feb- 2022]</w:t>
      </w:r>
      <w:bookmarkEnd w:id="346"/>
    </w:p>
    <w:p w14:paraId="7093DDEF" w14:textId="61DD83A7" w:rsidR="00264C8E" w:rsidRPr="00A87E8A" w:rsidRDefault="00264C8E" w:rsidP="00756DF3">
      <w:pPr>
        <w:pStyle w:val="ListParagraph"/>
        <w:numPr>
          <w:ilvl w:val="0"/>
          <w:numId w:val="7"/>
        </w:numPr>
        <w:rPr>
          <w:rFonts w:cstheme="minorHAnsi"/>
        </w:rPr>
      </w:pPr>
      <w:bookmarkStart w:id="347" w:name="_Ref102317056"/>
      <w:r w:rsidRPr="00A87E8A">
        <w:rPr>
          <w:rFonts w:cstheme="minorHAnsi"/>
          <w:color w:val="000000"/>
          <w:shd w:val="clear" w:color="auto" w:fill="FFFFFF"/>
        </w:rPr>
        <w:t>"Responsive Web Design Viewport", </w:t>
      </w:r>
      <w:r w:rsidRPr="00A87E8A">
        <w:rPr>
          <w:rFonts w:cstheme="minorHAnsi"/>
          <w:i/>
          <w:iCs/>
          <w:color w:val="000000"/>
          <w:shd w:val="clear" w:color="auto" w:fill="FFFFFF"/>
        </w:rPr>
        <w:t>W3schools.com</w:t>
      </w:r>
      <w:r w:rsidRPr="00A87E8A">
        <w:rPr>
          <w:rFonts w:cstheme="minorHAnsi"/>
          <w:color w:val="000000"/>
          <w:shd w:val="clear" w:color="auto" w:fill="FFFFFF"/>
        </w:rPr>
        <w:t xml:space="preserve">. [Online]. Available: </w:t>
      </w:r>
      <w:hyperlink r:id="rId151" w:history="1">
        <w:r w:rsidRPr="00A87E8A">
          <w:rPr>
            <w:rStyle w:val="Hyperlink"/>
            <w:rFonts w:cstheme="minorHAnsi"/>
            <w:shd w:val="clear" w:color="auto" w:fill="FFFFFF"/>
          </w:rPr>
          <w:t>https://www.w3schools.com/css/css_rwd_viewport.asp</w:t>
        </w:r>
      </w:hyperlink>
      <w:r w:rsidRPr="00A87E8A">
        <w:rPr>
          <w:rFonts w:cstheme="minorHAnsi"/>
          <w:color w:val="000000"/>
          <w:shd w:val="clear" w:color="auto" w:fill="FFFFFF"/>
        </w:rPr>
        <w:t>. [Accessed: 10- Feb- 2022]</w:t>
      </w:r>
      <w:bookmarkEnd w:id="347"/>
    </w:p>
    <w:p w14:paraId="0D1580C8" w14:textId="3DAAADDF" w:rsidR="00912AFA" w:rsidRPr="00A87E8A" w:rsidRDefault="00912AFA" w:rsidP="00912AFA">
      <w:pPr>
        <w:pStyle w:val="ListParagraph"/>
        <w:numPr>
          <w:ilvl w:val="0"/>
          <w:numId w:val="7"/>
        </w:numPr>
        <w:rPr>
          <w:rFonts w:cstheme="minorHAnsi"/>
        </w:rPr>
      </w:pPr>
      <w:bookmarkStart w:id="348" w:name="_Ref102387006"/>
      <w:bookmarkStart w:id="349" w:name="_Ref102313471"/>
      <w:r w:rsidRPr="00A87E8A">
        <w:rPr>
          <w:rFonts w:cstheme="minorHAnsi"/>
          <w:color w:val="000000"/>
          <w:shd w:val="clear" w:color="auto" w:fill="FFFFFF"/>
        </w:rPr>
        <w:t>"</w:t>
      </w:r>
      <w:r w:rsidRPr="00C62D6F">
        <w:rPr>
          <w:rFonts w:cstheme="minorHAnsi"/>
          <w:color w:val="000000"/>
          <w:shd w:val="clear" w:color="auto" w:fill="FFFFFF"/>
        </w:rPr>
        <w:t>JSTL core</w:t>
      </w:r>
      <w:r>
        <w:rPr>
          <w:rFonts w:cstheme="minorHAnsi"/>
          <w:color w:val="000000"/>
          <w:shd w:val="clear" w:color="auto" w:fill="FFFFFF"/>
        </w:rPr>
        <w:t xml:space="preserve"> (</w:t>
      </w:r>
      <w:r w:rsidRPr="00A87E8A">
        <w:rPr>
          <w:rFonts w:cstheme="minorHAnsi"/>
          <w:color w:val="000000"/>
          <w:shd w:val="clear" w:color="auto" w:fill="FFFFFF"/>
        </w:rPr>
        <w:t>TLDDoc Generated Documentation</w:t>
      </w:r>
      <w:r>
        <w:rPr>
          <w:rFonts w:cstheme="minorHAnsi"/>
          <w:color w:val="000000"/>
          <w:shd w:val="clear" w:color="auto" w:fill="FFFFFF"/>
        </w:rPr>
        <w:t>)</w:t>
      </w:r>
      <w:r w:rsidRPr="00A87E8A">
        <w:rPr>
          <w:rFonts w:cstheme="minorHAnsi"/>
          <w:color w:val="000000"/>
          <w:shd w:val="clear" w:color="auto" w:fill="FFFFFF"/>
        </w:rPr>
        <w:t>", </w:t>
      </w:r>
      <w:r w:rsidRPr="00A87E8A">
        <w:rPr>
          <w:rFonts w:cstheme="minorHAnsi"/>
          <w:i/>
          <w:iCs/>
          <w:color w:val="000000"/>
          <w:shd w:val="clear" w:color="auto" w:fill="FFFFFF"/>
        </w:rPr>
        <w:t>Docs.oracle.com</w:t>
      </w:r>
      <w:r w:rsidRPr="00A87E8A">
        <w:rPr>
          <w:rFonts w:cstheme="minorHAnsi"/>
          <w:color w:val="000000"/>
          <w:shd w:val="clear" w:color="auto" w:fill="FFFFFF"/>
        </w:rPr>
        <w:t xml:space="preserve">, 2003. [Online]. Available: </w:t>
      </w:r>
      <w:hyperlink r:id="rId152" w:history="1">
        <w:r w:rsidRPr="00A87E8A">
          <w:rPr>
            <w:rStyle w:val="Hyperlink"/>
            <w:rFonts w:cstheme="minorHAnsi"/>
            <w:shd w:val="clear" w:color="auto" w:fill="FFFFFF"/>
          </w:rPr>
          <w:t>https://docs.oracle.com/javaee/5/jstl/1.1/docs/tlddocs/</w:t>
        </w:r>
      </w:hyperlink>
      <w:r w:rsidRPr="00A87E8A">
        <w:rPr>
          <w:rFonts w:cstheme="minorHAnsi"/>
          <w:color w:val="000000"/>
          <w:shd w:val="clear" w:color="auto" w:fill="FFFFFF"/>
        </w:rPr>
        <w:t>. [Accessed: 30- Nov- 2021]</w:t>
      </w:r>
      <w:bookmarkEnd w:id="348"/>
    </w:p>
    <w:p w14:paraId="064BA8FB" w14:textId="786C6E9E" w:rsidR="005B514A" w:rsidRPr="00A87E8A" w:rsidRDefault="005B514A" w:rsidP="00756DF3">
      <w:pPr>
        <w:pStyle w:val="ListParagraph"/>
        <w:numPr>
          <w:ilvl w:val="0"/>
          <w:numId w:val="7"/>
        </w:numPr>
        <w:rPr>
          <w:rFonts w:cstheme="minorHAnsi"/>
        </w:rPr>
      </w:pPr>
      <w:bookmarkStart w:id="350" w:name="_Ref102405981"/>
      <w:r w:rsidRPr="00A87E8A">
        <w:rPr>
          <w:rFonts w:cstheme="minorHAnsi"/>
        </w:rPr>
        <w:t>S. Millington, "Hashing a Password in Java", </w:t>
      </w:r>
      <w:r w:rsidRPr="00A87E8A">
        <w:rPr>
          <w:rStyle w:val="notion-enable-hover"/>
          <w:rFonts w:cstheme="minorHAnsi"/>
          <w:i/>
          <w:iCs/>
        </w:rPr>
        <w:t>Baeldung</w:t>
      </w:r>
      <w:r w:rsidRPr="00A87E8A">
        <w:rPr>
          <w:rFonts w:cstheme="minorHAnsi"/>
        </w:rPr>
        <w:t xml:space="preserve">, 2022. [Online]. Available: </w:t>
      </w:r>
      <w:hyperlink r:id="rId153" w:history="1">
        <w:r w:rsidR="00AF3E83" w:rsidRPr="00A87E8A">
          <w:rPr>
            <w:rStyle w:val="Hyperlink"/>
            <w:rFonts w:cstheme="minorHAnsi"/>
          </w:rPr>
          <w:t>https://www.baeldung.com/java-password-hashing</w:t>
        </w:r>
      </w:hyperlink>
      <w:r w:rsidRPr="00A87E8A">
        <w:rPr>
          <w:rFonts w:cstheme="minorHAnsi"/>
        </w:rPr>
        <w:t>.</w:t>
      </w:r>
      <w:r w:rsidR="00AF3E83" w:rsidRPr="00A87E8A">
        <w:rPr>
          <w:rFonts w:cstheme="minorHAnsi"/>
        </w:rPr>
        <w:t xml:space="preserve"> </w:t>
      </w:r>
      <w:r w:rsidRPr="00A87E8A">
        <w:rPr>
          <w:rFonts w:cstheme="minorHAnsi"/>
        </w:rPr>
        <w:t>[Accessed: 10- Apr- 2022]</w:t>
      </w:r>
      <w:bookmarkEnd w:id="349"/>
      <w:bookmarkEnd w:id="350"/>
    </w:p>
    <w:p w14:paraId="4537500E" w14:textId="5DD9BD3C" w:rsidR="00E366C7" w:rsidRPr="00105FB9" w:rsidRDefault="005B514A" w:rsidP="00105FB9">
      <w:pPr>
        <w:pStyle w:val="ListParagraph"/>
        <w:numPr>
          <w:ilvl w:val="0"/>
          <w:numId w:val="7"/>
        </w:numPr>
        <w:rPr>
          <w:rFonts w:cstheme="minorHAnsi"/>
        </w:rPr>
      </w:pPr>
      <w:bookmarkStart w:id="351" w:name="_Ref102313557"/>
      <w:r>
        <w:t>L. Gupta, "Java - Create a Secure Password Hash - HowToDoInJava", </w:t>
      </w:r>
      <w:r>
        <w:rPr>
          <w:rStyle w:val="notion-enable-hover"/>
          <w:i/>
          <w:iCs/>
        </w:rPr>
        <w:t>HowToDoInJava</w:t>
      </w:r>
      <w:r>
        <w:t xml:space="preserve">, 2022. [Online]. Available: </w:t>
      </w:r>
      <w:hyperlink r:id="rId154" w:history="1">
        <w:r w:rsidR="00AF3E83" w:rsidRPr="00B17F73">
          <w:rPr>
            <w:rStyle w:val="Hyperlink"/>
          </w:rPr>
          <w:t>https://howtodoinjava.com/java/java-security/how-to-generate-secure-password-hash-md5-sha-pbkdf2-bcrypt-examples/</w:t>
        </w:r>
      </w:hyperlink>
      <w:r>
        <w:t>.</w:t>
      </w:r>
      <w:r w:rsidR="00AF3E83">
        <w:t xml:space="preserve"> </w:t>
      </w:r>
      <w:r>
        <w:t>[Accessed: 10- Apr- 2022]</w:t>
      </w:r>
      <w:bookmarkEnd w:id="351"/>
      <w:r w:rsidR="00E366C7">
        <w:br w:type="page"/>
      </w:r>
    </w:p>
    <w:p w14:paraId="1D8C5B5D" w14:textId="77777777" w:rsidR="008D58B5" w:rsidRDefault="008D58B5" w:rsidP="008D58B5">
      <w:pPr>
        <w:pStyle w:val="Heading2"/>
      </w:pPr>
      <w:bookmarkStart w:id="352" w:name="_Toc88311802"/>
      <w:bookmarkStart w:id="353" w:name="_Toc88731127"/>
      <w:bookmarkStart w:id="354" w:name="_Toc102658857"/>
      <w:r>
        <w:lastRenderedPageBreak/>
        <w:t>Appendix A</w:t>
      </w:r>
      <w:bookmarkEnd w:id="352"/>
      <w:bookmarkEnd w:id="353"/>
      <w:bookmarkEnd w:id="354"/>
      <w:r>
        <w:t xml:space="preserve"> </w:t>
      </w:r>
    </w:p>
    <w:p w14:paraId="2C99C66B" w14:textId="77777777" w:rsidR="008D58B5" w:rsidRDefault="008D58B5" w:rsidP="008D58B5">
      <w:r>
        <w:t>Questionnaire for what user would want from a digital checklist for pieces in a Lego Set.</w:t>
      </w:r>
      <w:r w:rsidRPr="00085D9E">
        <w:rPr>
          <w:noProof/>
        </w:rPr>
        <w:drawing>
          <wp:inline distT="0" distB="0" distL="0" distR="0" wp14:anchorId="02173F12" wp14:editId="12106B48">
            <wp:extent cx="5715000" cy="8108068"/>
            <wp:effectExtent l="0" t="0" r="0" b="762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155" cstate="print">
                      <a:extLst>
                        <a:ext uri="{28A0092B-C50C-407E-A947-70E740481C1C}">
                          <a14:useLocalDpi xmlns:a14="http://schemas.microsoft.com/office/drawing/2010/main" val="0"/>
                        </a:ext>
                      </a:extLst>
                    </a:blip>
                    <a:srcRect l="2940" t="3830" r="5191" b="4058"/>
                    <a:stretch/>
                  </pic:blipFill>
                  <pic:spPr bwMode="auto">
                    <a:xfrm>
                      <a:off x="0" y="0"/>
                      <a:ext cx="5731950" cy="8132116"/>
                    </a:xfrm>
                    <a:prstGeom prst="rect">
                      <a:avLst/>
                    </a:prstGeom>
                    <a:ln>
                      <a:noFill/>
                    </a:ln>
                    <a:extLst>
                      <a:ext uri="{53640926-AAD7-44D8-BBD7-CCE9431645EC}">
                        <a14:shadowObscured xmlns:a14="http://schemas.microsoft.com/office/drawing/2010/main"/>
                      </a:ext>
                    </a:extLst>
                  </pic:spPr>
                </pic:pic>
              </a:graphicData>
            </a:graphic>
          </wp:inline>
        </w:drawing>
      </w:r>
    </w:p>
    <w:p w14:paraId="43A9F02B" w14:textId="41AF13DB" w:rsidR="008D58B5" w:rsidRDefault="008D58B5" w:rsidP="007C1D67">
      <w:r>
        <w:rPr>
          <w:noProof/>
        </w:rPr>
        <w:lastRenderedPageBreak/>
        <w:drawing>
          <wp:inline distT="0" distB="0" distL="0" distR="0" wp14:anchorId="096A1AAA" wp14:editId="1AF06F24">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0BB42A2" wp14:editId="14E48495">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D890E6D" wp14:editId="1DBF0D11">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158"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541ECFC0" w14:textId="72F1838D" w:rsidR="008D58B5" w:rsidRDefault="008D58B5" w:rsidP="001006DB">
      <w:pPr>
        <w:pStyle w:val="Heading2"/>
      </w:pPr>
      <w:r>
        <w:br w:type="page"/>
      </w:r>
      <w:bookmarkStart w:id="355" w:name="_Ref88698279"/>
      <w:bookmarkStart w:id="356" w:name="_Toc88731128"/>
      <w:bookmarkStart w:id="357" w:name="_Toc102658858"/>
      <w:r>
        <w:lastRenderedPageBreak/>
        <w:t>Appendix B</w:t>
      </w:r>
      <w:bookmarkEnd w:id="355"/>
      <w:bookmarkEnd w:id="356"/>
      <w:bookmarkEnd w:id="357"/>
    </w:p>
    <w:p w14:paraId="3D14E326" w14:textId="77777777" w:rsidR="008D58B5" w:rsidRDefault="008D58B5" w:rsidP="008D58B5">
      <w:r>
        <w:t xml:space="preserve">Results from my questionnaire (see </w:t>
      </w:r>
      <w:r>
        <w:rPr>
          <w:b/>
          <w:bCs/>
        </w:rPr>
        <w:t>Appendix A</w:t>
      </w:r>
      <w:r>
        <w:t>).</w:t>
      </w:r>
    </w:p>
    <w:p w14:paraId="655AFFF2" w14:textId="77777777" w:rsidR="008D58B5" w:rsidRDefault="008D58B5" w:rsidP="008D58B5">
      <w:r>
        <w:rPr>
          <w:noProof/>
        </w:rPr>
        <mc:AlternateContent>
          <mc:Choice Requires="wpg">
            <w:drawing>
              <wp:inline distT="0" distB="0" distL="0" distR="0" wp14:anchorId="48A2C9C4" wp14:editId="4564FCD9">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7D6280EF" w14:textId="77777777" w:rsidR="008D58B5" w:rsidRDefault="008D58B5" w:rsidP="008D58B5">
                              <w:r>
                                <w:t>Letter of Consent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48A2C9C4" id="Group 18" o:spid="_x0000_s1032"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OEgqyIiIiIiIiIiIjIKKEgKyIiIiIiIiIiIjJKKMiKiIiIiIiIiIiIjBIKsiIiIiIi&#10;IiIiIiKjhIKsiIiIiIiIiIiIyCihICsiIiIiIiIiIiIyS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">
                <v:shape id="_x0000_s1033"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7D6280EF" w14:textId="77777777" w:rsidR="008D58B5" w:rsidRDefault="008D58B5" w:rsidP="008D58B5">
                        <w:r>
                          <w:t>Letter of Consent Resul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4"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160" o:title="Chart, histogram&#10;&#10;Description automatically generated"/>
                </v:shape>
                <w10:anchorlock/>
              </v:group>
            </w:pict>
          </mc:Fallback>
        </mc:AlternateContent>
      </w:r>
    </w:p>
    <w:p w14:paraId="6F19CA44" w14:textId="77777777" w:rsidR="008D58B5" w:rsidRDefault="008D58B5" w:rsidP="008D58B5">
      <w:r>
        <w:rPr>
          <w:noProof/>
        </w:rPr>
        <w:drawing>
          <wp:inline distT="0" distB="0" distL="0" distR="0" wp14:anchorId="69F08A99" wp14:editId="4E44E919">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B718D5C" w14:textId="77777777" w:rsidR="008D58B5" w:rsidRDefault="008D58B5" w:rsidP="008D58B5">
      <w:r>
        <w:br w:type="page"/>
      </w:r>
    </w:p>
    <w:p w14:paraId="5E48E999" w14:textId="77777777" w:rsidR="008D58B5" w:rsidRDefault="008D58B5" w:rsidP="008D58B5">
      <w:pPr>
        <w:sectPr w:rsidR="008D58B5" w:rsidSect="00317EC7">
          <w:pgSz w:w="11906" w:h="16838"/>
          <w:pgMar w:top="1440" w:right="1440" w:bottom="1440" w:left="1440" w:header="708" w:footer="708" w:gutter="0"/>
          <w:pgNumType w:start="1"/>
          <w:cols w:space="708"/>
          <w:titlePg/>
          <w:docGrid w:linePitch="360"/>
        </w:sectPr>
      </w:pPr>
    </w:p>
    <w:p w14:paraId="2E3670FE" w14:textId="77777777" w:rsidR="008D58B5" w:rsidRDefault="008D58B5" w:rsidP="008D58B5">
      <w:r>
        <w:rPr>
          <w:noProof/>
        </w:rPr>
        <w:lastRenderedPageBreak/>
        <w:drawing>
          <wp:inline distT="0" distB="0" distL="0" distR="0" wp14:anchorId="0497B58B" wp14:editId="44AF3CDF">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1614568C" wp14:editId="11BF1A38">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162"/>
                    <a:stretch>
                      <a:fillRect/>
                    </a:stretch>
                  </pic:blipFill>
                  <pic:spPr>
                    <a:xfrm>
                      <a:off x="0" y="0"/>
                      <a:ext cx="6608861" cy="2034791"/>
                    </a:xfrm>
                    <a:prstGeom prst="rect">
                      <a:avLst/>
                    </a:prstGeom>
                  </pic:spPr>
                </pic:pic>
              </a:graphicData>
            </a:graphic>
          </wp:inline>
        </w:drawing>
      </w:r>
      <w:r>
        <w:rPr>
          <w:noProof/>
        </w:rPr>
        <w:drawing>
          <wp:inline distT="0" distB="0" distL="0" distR="0" wp14:anchorId="7B5A1CFF" wp14:editId="6B5D9CB3">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79999504" w14:textId="77777777" w:rsidR="008D58B5" w:rsidRDefault="008D58B5" w:rsidP="008D58B5">
      <w:r>
        <w:rPr>
          <w:noProof/>
        </w:rPr>
        <w:lastRenderedPageBreak/>
        <w:drawing>
          <wp:inline distT="0" distB="0" distL="0" distR="0" wp14:anchorId="58074894" wp14:editId="01516E60">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13F6A501" w14:textId="77777777" w:rsidR="008D58B5" w:rsidRDefault="008D58B5" w:rsidP="008D58B5">
      <w:r>
        <w:br w:type="page"/>
      </w:r>
    </w:p>
    <w:p w14:paraId="7824D63A" w14:textId="77777777" w:rsidR="008D58B5" w:rsidRDefault="008D58B5" w:rsidP="008D58B5">
      <w:pPr>
        <w:sectPr w:rsidR="008D58B5" w:rsidSect="00401FD6">
          <w:pgSz w:w="16838" w:h="11906" w:orient="landscape" w:code="9"/>
          <w:pgMar w:top="1440" w:right="1440" w:bottom="1440" w:left="1440" w:header="709" w:footer="709" w:gutter="0"/>
          <w:cols w:space="708"/>
          <w:docGrid w:linePitch="360"/>
        </w:sectPr>
      </w:pPr>
    </w:p>
    <w:p w14:paraId="383B581F" w14:textId="77777777" w:rsidR="008D58B5" w:rsidRDefault="008D58B5" w:rsidP="008D58B5">
      <w:r>
        <w:rPr>
          <w:noProof/>
        </w:rPr>
        <w:lastRenderedPageBreak/>
        <mc:AlternateContent>
          <mc:Choice Requires="wps">
            <w:drawing>
              <wp:inline distT="0" distB="0" distL="0" distR="0" wp14:anchorId="63AC921A" wp14:editId="2C04095B">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wps:txbx>
                      <wps:bodyPr rot="0" vert="horz" wrap="square" lIns="91440" tIns="45720" rIns="91440" bIns="45720" anchor="t" anchorCtr="0">
                        <a:noAutofit/>
                      </wps:bodyPr>
                    </wps:wsp>
                  </a:graphicData>
                </a:graphic>
              </wp:inline>
            </w:drawing>
          </mc:Choice>
          <mc:Fallback>
            <w:pict>
              <v:shape w14:anchorId="63AC921A" id="Text Box 2" o:spid="_x0000_s1035"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" strokecolor="white [3212]">
                <v:textbo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v:textbox>
                <w10:anchorlock/>
              </v:shape>
            </w:pict>
          </mc:Fallback>
        </mc:AlternateContent>
      </w:r>
    </w:p>
    <w:p w14:paraId="0F94E5B4" w14:textId="1E965FFF" w:rsidR="003E49FF" w:rsidRDefault="003E49FF" w:rsidP="008D58B5">
      <w:r>
        <w:rPr>
          <w:noProof/>
        </w:rPr>
        <w:drawing>
          <wp:inline distT="0" distB="0" distL="0" distR="0" wp14:anchorId="7F74B9DF" wp14:editId="31E7AF8B">
            <wp:extent cx="5731510" cy="354584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57B06A36" w14:textId="0D97B98E" w:rsidR="008D58B5" w:rsidRDefault="00AE3E5F" w:rsidP="008D58B5">
      <w:r>
        <w:rPr>
          <w:noProof/>
        </w:rPr>
        <w:drawing>
          <wp:inline distT="0" distB="0" distL="0" distR="0" wp14:anchorId="765EFEDB" wp14:editId="2046316A">
            <wp:extent cx="5731510" cy="35458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5E7885D" w14:textId="6142CF73" w:rsidR="008D58B5" w:rsidRDefault="00AE3E5F" w:rsidP="008D58B5">
      <w:r>
        <w:rPr>
          <w:noProof/>
        </w:rPr>
        <w:lastRenderedPageBreak/>
        <w:drawing>
          <wp:inline distT="0" distB="0" distL="0" distR="0" wp14:anchorId="2839AE90" wp14:editId="3FE27D65">
            <wp:extent cx="5731510" cy="354584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E671D18" w14:textId="669A7E7E" w:rsidR="008D58B5" w:rsidRDefault="00F0459F" w:rsidP="008D58B5">
      <w:r>
        <w:rPr>
          <w:noProof/>
        </w:rPr>
        <w:drawing>
          <wp:inline distT="0" distB="0" distL="0" distR="0" wp14:anchorId="2D7EC422" wp14:editId="6EF171A1">
            <wp:extent cx="5731510" cy="35458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3804D76" w14:textId="665378D2" w:rsidR="008D58B5" w:rsidRDefault="00F0459F" w:rsidP="008D58B5">
      <w:r>
        <w:rPr>
          <w:noProof/>
        </w:rPr>
        <w:lastRenderedPageBreak/>
        <w:drawing>
          <wp:inline distT="0" distB="0" distL="0" distR="0" wp14:anchorId="71AF5DFC" wp14:editId="3FA11F3B">
            <wp:extent cx="5731510" cy="354584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C285C2C" w14:textId="63E75DFC" w:rsidR="008D58B5" w:rsidRDefault="00E6403F" w:rsidP="008D58B5">
      <w:r>
        <w:rPr>
          <w:noProof/>
        </w:rPr>
        <w:drawing>
          <wp:inline distT="0" distB="0" distL="0" distR="0" wp14:anchorId="3D10E403" wp14:editId="2337EA16">
            <wp:extent cx="5731510" cy="354584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C726DC5" w14:textId="58C39B37" w:rsidR="00785C69" w:rsidRDefault="008D58B5" w:rsidP="00FF4ACD">
      <w:r w:rsidRPr="00C01D1B">
        <w:rPr>
          <w:noProof/>
        </w:rPr>
        <w:lastRenderedPageBreak/>
        <w:drawing>
          <wp:inline distT="0" distB="0" distL="0" distR="0" wp14:anchorId="1193EBF0" wp14:editId="331C04B1">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5"/>
                    <a:stretch>
                      <a:fillRect/>
                    </a:stretch>
                  </pic:blipFill>
                  <pic:spPr>
                    <a:xfrm>
                      <a:off x="0" y="0"/>
                      <a:ext cx="5731510" cy="2167255"/>
                    </a:xfrm>
                    <a:prstGeom prst="rect">
                      <a:avLst/>
                    </a:prstGeom>
                  </pic:spPr>
                </pic:pic>
              </a:graphicData>
            </a:graphic>
          </wp:inline>
        </w:drawing>
      </w:r>
    </w:p>
    <w:p w14:paraId="63267521" w14:textId="5347246E" w:rsidR="00FF4ACD" w:rsidRDefault="00FF4ACD" w:rsidP="00FF4ACD"/>
    <w:p w14:paraId="6B4D6D9E" w14:textId="77777777" w:rsidR="00FF4ACD" w:rsidRDefault="00FF4ACD">
      <w:r>
        <w:br w:type="page"/>
      </w:r>
    </w:p>
    <w:p w14:paraId="201B52E0" w14:textId="1E873E8C" w:rsidR="00FF4ACD" w:rsidRDefault="00FF4ACD" w:rsidP="00FF4ACD">
      <w:pPr>
        <w:pStyle w:val="Heading2"/>
      </w:pPr>
      <w:bookmarkStart w:id="358" w:name="_Ref102496146"/>
      <w:bookmarkStart w:id="359" w:name="_Toc102658859"/>
      <w:r>
        <w:lastRenderedPageBreak/>
        <w:t>Appendix C</w:t>
      </w:r>
      <w:bookmarkEnd w:id="358"/>
      <w:bookmarkEnd w:id="359"/>
    </w:p>
    <w:p w14:paraId="4577335C" w14:textId="568B3595" w:rsidR="00D50B00" w:rsidRPr="00D50B00" w:rsidRDefault="00D50B00" w:rsidP="00D50B00">
      <w:r>
        <w:t>List of tasks performed by each participant during the usability tests</w:t>
      </w:r>
      <w:r w:rsidR="00A83A4A">
        <w:t>, first on a PC/Laptop and then on a mobile device.</w:t>
      </w:r>
    </w:p>
    <w:p w14:paraId="38AC00D3" w14:textId="60C92295" w:rsidR="00AD6FD2" w:rsidRDefault="00773D3A" w:rsidP="00FF4ACD">
      <w:r>
        <w:rPr>
          <w:noProof/>
        </w:rPr>
        <w:drawing>
          <wp:inline distT="0" distB="0" distL="0" distR="0" wp14:anchorId="396268C8" wp14:editId="54ECC4B4">
            <wp:extent cx="4467225" cy="6619875"/>
            <wp:effectExtent l="0" t="0" r="9525"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rotWithShape="1">
                    <a:blip r:embed="rId171" cstate="print">
                      <a:extLst>
                        <a:ext uri="{28A0092B-C50C-407E-A947-70E740481C1C}">
                          <a14:useLocalDpi xmlns:a14="http://schemas.microsoft.com/office/drawing/2010/main" val="0"/>
                        </a:ext>
                      </a:extLst>
                    </a:blip>
                    <a:srcRect l="11467" t="9043" r="10591" b="9333"/>
                    <a:stretch/>
                  </pic:blipFill>
                  <pic:spPr bwMode="auto">
                    <a:xfrm>
                      <a:off x="0" y="0"/>
                      <a:ext cx="4467225" cy="661987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B9665B8" wp14:editId="1A431565">
            <wp:extent cx="4333875" cy="771525"/>
            <wp:effectExtent l="0" t="0" r="9525" b="9525"/>
            <wp:docPr id="152" name="Picture 15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Text, letter&#10;&#10;Description automatically generated"/>
                    <pic:cNvPicPr/>
                  </pic:nvPicPr>
                  <pic:blipFill rotWithShape="1">
                    <a:blip r:embed="rId172" cstate="print">
                      <a:extLst>
                        <a:ext uri="{28A0092B-C50C-407E-A947-70E740481C1C}">
                          <a14:useLocalDpi xmlns:a14="http://schemas.microsoft.com/office/drawing/2010/main" val="0"/>
                        </a:ext>
                      </a:extLst>
                    </a:blip>
                    <a:srcRect l="11633" t="8338" r="12752" b="82149"/>
                    <a:stretch/>
                  </pic:blipFill>
                  <pic:spPr bwMode="auto">
                    <a:xfrm>
                      <a:off x="0" y="0"/>
                      <a:ext cx="4333875" cy="771525"/>
                    </a:xfrm>
                    <a:prstGeom prst="rect">
                      <a:avLst/>
                    </a:prstGeom>
                    <a:ln>
                      <a:noFill/>
                    </a:ln>
                    <a:extLst>
                      <a:ext uri="{53640926-AAD7-44D8-BBD7-CCE9431645EC}">
                        <a14:shadowObscured xmlns:a14="http://schemas.microsoft.com/office/drawing/2010/main"/>
                      </a:ext>
                    </a:extLst>
                  </pic:spPr>
                </pic:pic>
              </a:graphicData>
            </a:graphic>
          </wp:inline>
        </w:drawing>
      </w:r>
    </w:p>
    <w:p w14:paraId="1F408DAA" w14:textId="77777777" w:rsidR="00AD6FD2" w:rsidRDefault="00AD6FD2">
      <w:r>
        <w:br w:type="page"/>
      </w:r>
    </w:p>
    <w:p w14:paraId="3A4AC089" w14:textId="7CEBEF69" w:rsidR="00FF4ACD" w:rsidRDefault="00F60251" w:rsidP="00F60251">
      <w:pPr>
        <w:pStyle w:val="Heading2"/>
      </w:pPr>
      <w:bookmarkStart w:id="360" w:name="_Ref102496231"/>
      <w:bookmarkStart w:id="361" w:name="_Toc102658860"/>
      <w:r>
        <w:lastRenderedPageBreak/>
        <w:t>Appendix D</w:t>
      </w:r>
      <w:bookmarkEnd w:id="360"/>
      <w:bookmarkEnd w:id="361"/>
    </w:p>
    <w:p w14:paraId="5E66F4E6" w14:textId="02628C0E" w:rsidR="00247F3D" w:rsidRDefault="002B7EA0" w:rsidP="00F60251">
      <w:pPr>
        <w:rPr>
          <w:noProof/>
        </w:rPr>
      </w:pPr>
      <w:r>
        <w:t xml:space="preserve">Questionnaire </w:t>
      </w:r>
      <w:r w:rsidR="00265D2D">
        <w:t>on</w:t>
      </w:r>
      <w:r>
        <w:t xml:space="preserve"> the Usability of my website.</w:t>
      </w:r>
      <w:r w:rsidR="00247F3D">
        <w:rPr>
          <w:noProof/>
        </w:rPr>
        <w:drawing>
          <wp:inline distT="0" distB="0" distL="0" distR="0" wp14:anchorId="672FD5DC" wp14:editId="1A987BAA">
            <wp:extent cx="5731510" cy="5562600"/>
            <wp:effectExtent l="0" t="0" r="2540" b="0"/>
            <wp:docPr id="153" name="Picture 153"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Text, table&#10;&#10;Description automatically generated with medium confidence"/>
                    <pic:cNvPicPr/>
                  </pic:nvPicPr>
                  <pic:blipFill rotWithShape="1">
                    <a:blip r:embed="rId173" cstate="print">
                      <a:extLst>
                        <a:ext uri="{28A0092B-C50C-407E-A947-70E740481C1C}">
                          <a14:useLocalDpi xmlns:a14="http://schemas.microsoft.com/office/drawing/2010/main" val="0"/>
                        </a:ext>
                      </a:extLst>
                    </a:blip>
                    <a:srcRect t="3758" b="27655"/>
                    <a:stretch/>
                  </pic:blipFill>
                  <pic:spPr bwMode="auto">
                    <a:xfrm>
                      <a:off x="0" y="0"/>
                      <a:ext cx="5731510" cy="5562600"/>
                    </a:xfrm>
                    <a:prstGeom prst="rect">
                      <a:avLst/>
                    </a:prstGeom>
                    <a:ln>
                      <a:noFill/>
                    </a:ln>
                    <a:extLst>
                      <a:ext uri="{53640926-AAD7-44D8-BBD7-CCE9431645EC}">
                        <a14:shadowObscured xmlns:a14="http://schemas.microsoft.com/office/drawing/2010/main"/>
                      </a:ext>
                    </a:extLst>
                  </pic:spPr>
                </pic:pic>
              </a:graphicData>
            </a:graphic>
          </wp:inline>
        </w:drawing>
      </w:r>
      <w:r w:rsidR="00247F3D" w:rsidRPr="00247F3D">
        <w:rPr>
          <w:noProof/>
        </w:rPr>
        <w:t xml:space="preserve"> </w:t>
      </w:r>
      <w:r w:rsidR="00247F3D">
        <w:rPr>
          <w:noProof/>
        </w:rPr>
        <w:drawing>
          <wp:inline distT="0" distB="0" distL="0" distR="0" wp14:anchorId="1C3ADA4D" wp14:editId="66CCF688">
            <wp:extent cx="5731510" cy="1733550"/>
            <wp:effectExtent l="0" t="0" r="2540" b="0"/>
            <wp:docPr id="165" name="Picture 1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able&#10;&#10;Description automatically generated"/>
                    <pic:cNvPicPr/>
                  </pic:nvPicPr>
                  <pic:blipFill rotWithShape="1">
                    <a:blip r:embed="rId174" cstate="print">
                      <a:extLst>
                        <a:ext uri="{28A0092B-C50C-407E-A947-70E740481C1C}">
                          <a14:useLocalDpi xmlns:a14="http://schemas.microsoft.com/office/drawing/2010/main" val="0"/>
                        </a:ext>
                      </a:extLst>
                    </a:blip>
                    <a:srcRect t="1" b="78624"/>
                    <a:stretch/>
                  </pic:blipFill>
                  <pic:spPr bwMode="auto">
                    <a:xfrm>
                      <a:off x="0" y="0"/>
                      <a:ext cx="5731510" cy="1733550"/>
                    </a:xfrm>
                    <a:prstGeom prst="rect">
                      <a:avLst/>
                    </a:prstGeom>
                    <a:ln>
                      <a:noFill/>
                    </a:ln>
                    <a:extLst>
                      <a:ext uri="{53640926-AAD7-44D8-BBD7-CCE9431645EC}">
                        <a14:shadowObscured xmlns:a14="http://schemas.microsoft.com/office/drawing/2010/main"/>
                      </a:ext>
                    </a:extLst>
                  </pic:spPr>
                </pic:pic>
              </a:graphicData>
            </a:graphic>
          </wp:inline>
        </w:drawing>
      </w:r>
      <w:r w:rsidR="00247F3D">
        <w:rPr>
          <w:noProof/>
        </w:rPr>
        <w:lastRenderedPageBreak/>
        <w:drawing>
          <wp:inline distT="0" distB="0" distL="0" distR="0" wp14:anchorId="118AD46B" wp14:editId="601AAE13">
            <wp:extent cx="5731510" cy="3971925"/>
            <wp:effectExtent l="0" t="0" r="2540" b="9525"/>
            <wp:docPr id="154" name="Picture 1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able&#10;&#10;Description automatically generated"/>
                    <pic:cNvPicPr/>
                  </pic:nvPicPr>
                  <pic:blipFill rotWithShape="1">
                    <a:blip r:embed="rId174" cstate="print">
                      <a:extLst>
                        <a:ext uri="{28A0092B-C50C-407E-A947-70E740481C1C}">
                          <a14:useLocalDpi xmlns:a14="http://schemas.microsoft.com/office/drawing/2010/main" val="0"/>
                        </a:ext>
                      </a:extLst>
                    </a:blip>
                    <a:srcRect t="26543" b="24483"/>
                    <a:stretch/>
                  </pic:blipFill>
                  <pic:spPr bwMode="auto">
                    <a:xfrm>
                      <a:off x="0" y="0"/>
                      <a:ext cx="5731510" cy="3971925"/>
                    </a:xfrm>
                    <a:prstGeom prst="rect">
                      <a:avLst/>
                    </a:prstGeom>
                    <a:ln>
                      <a:noFill/>
                    </a:ln>
                    <a:extLst>
                      <a:ext uri="{53640926-AAD7-44D8-BBD7-CCE9431645EC}">
                        <a14:shadowObscured xmlns:a14="http://schemas.microsoft.com/office/drawing/2010/main"/>
                      </a:ext>
                    </a:extLst>
                  </pic:spPr>
                </pic:pic>
              </a:graphicData>
            </a:graphic>
          </wp:inline>
        </w:drawing>
      </w:r>
      <w:r w:rsidR="00247F3D">
        <w:rPr>
          <w:noProof/>
        </w:rPr>
        <w:drawing>
          <wp:inline distT="0" distB="0" distL="0" distR="0" wp14:anchorId="484B1DD2" wp14:editId="7A94F39A">
            <wp:extent cx="5731510" cy="3829050"/>
            <wp:effectExtent l="0" t="0" r="2540" b="0"/>
            <wp:docPr id="155" name="Picture 1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able&#10;&#10;Description automatically generated"/>
                    <pic:cNvPicPr/>
                  </pic:nvPicPr>
                  <pic:blipFill rotWithShape="1">
                    <a:blip r:embed="rId175" cstate="print">
                      <a:extLst>
                        <a:ext uri="{28A0092B-C50C-407E-A947-70E740481C1C}">
                          <a14:useLocalDpi xmlns:a14="http://schemas.microsoft.com/office/drawing/2010/main" val="0"/>
                        </a:ext>
                      </a:extLst>
                    </a:blip>
                    <a:srcRect b="52787"/>
                    <a:stretch/>
                  </pic:blipFill>
                  <pic:spPr bwMode="auto">
                    <a:xfrm>
                      <a:off x="0" y="0"/>
                      <a:ext cx="5731510" cy="3829050"/>
                    </a:xfrm>
                    <a:prstGeom prst="rect">
                      <a:avLst/>
                    </a:prstGeom>
                    <a:ln>
                      <a:noFill/>
                    </a:ln>
                    <a:extLst>
                      <a:ext uri="{53640926-AAD7-44D8-BBD7-CCE9431645EC}">
                        <a14:shadowObscured xmlns:a14="http://schemas.microsoft.com/office/drawing/2010/main"/>
                      </a:ext>
                    </a:extLst>
                  </pic:spPr>
                </pic:pic>
              </a:graphicData>
            </a:graphic>
          </wp:inline>
        </w:drawing>
      </w:r>
    </w:p>
    <w:p w14:paraId="3CDA36ED" w14:textId="30B4DF57" w:rsidR="00F11073" w:rsidRDefault="00247F3D" w:rsidP="00F60251">
      <w:r>
        <w:rPr>
          <w:noProof/>
        </w:rPr>
        <w:lastRenderedPageBreak/>
        <w:drawing>
          <wp:inline distT="0" distB="0" distL="0" distR="0" wp14:anchorId="2E9F519D" wp14:editId="3F525FF2">
            <wp:extent cx="5731510" cy="1676400"/>
            <wp:effectExtent l="0" t="0" r="2540" b="0"/>
            <wp:docPr id="166" name="Picture 16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able&#10;&#10;Description automatically generated"/>
                    <pic:cNvPicPr/>
                  </pic:nvPicPr>
                  <pic:blipFill rotWithShape="1">
                    <a:blip r:embed="rId175" cstate="print">
                      <a:extLst>
                        <a:ext uri="{28A0092B-C50C-407E-A947-70E740481C1C}">
                          <a14:useLocalDpi xmlns:a14="http://schemas.microsoft.com/office/drawing/2010/main" val="0"/>
                        </a:ext>
                      </a:extLst>
                    </a:blip>
                    <a:srcRect t="52263" b="27067"/>
                    <a:stretch/>
                  </pic:blipFill>
                  <pic:spPr bwMode="auto">
                    <a:xfrm>
                      <a:off x="0" y="0"/>
                      <a:ext cx="5731510" cy="16764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717400E" wp14:editId="56378A46">
            <wp:extent cx="5731510" cy="5895975"/>
            <wp:effectExtent l="0" t="0" r="2540" b="9525"/>
            <wp:docPr id="156" name="Picture 1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Table&#10;&#10;Description automatically generated"/>
                    <pic:cNvPicPr/>
                  </pic:nvPicPr>
                  <pic:blipFill rotWithShape="1">
                    <a:blip r:embed="rId176" cstate="print">
                      <a:extLst>
                        <a:ext uri="{28A0092B-C50C-407E-A947-70E740481C1C}">
                          <a14:useLocalDpi xmlns:a14="http://schemas.microsoft.com/office/drawing/2010/main" val="0"/>
                        </a:ext>
                      </a:extLst>
                    </a:blip>
                    <a:srcRect b="27302"/>
                    <a:stretch/>
                  </pic:blipFill>
                  <pic:spPr bwMode="auto">
                    <a:xfrm>
                      <a:off x="0" y="0"/>
                      <a:ext cx="5731510" cy="589597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32260B3E" wp14:editId="2BC08496">
            <wp:extent cx="5731510" cy="6105525"/>
            <wp:effectExtent l="0" t="0" r="2540" b="9525"/>
            <wp:docPr id="157" name="Picture 1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Table&#10;&#10;Description automatically generated"/>
                    <pic:cNvPicPr/>
                  </pic:nvPicPr>
                  <pic:blipFill rotWithShape="1">
                    <a:blip r:embed="rId177" cstate="print">
                      <a:extLst>
                        <a:ext uri="{28A0092B-C50C-407E-A947-70E740481C1C}">
                          <a14:useLocalDpi xmlns:a14="http://schemas.microsoft.com/office/drawing/2010/main" val="0"/>
                        </a:ext>
                      </a:extLst>
                    </a:blip>
                    <a:srcRect b="24718"/>
                    <a:stretch/>
                  </pic:blipFill>
                  <pic:spPr bwMode="auto">
                    <a:xfrm>
                      <a:off x="0" y="0"/>
                      <a:ext cx="5731510" cy="6105525"/>
                    </a:xfrm>
                    <a:prstGeom prst="rect">
                      <a:avLst/>
                    </a:prstGeom>
                    <a:ln>
                      <a:noFill/>
                    </a:ln>
                    <a:extLst>
                      <a:ext uri="{53640926-AAD7-44D8-BBD7-CCE9431645EC}">
                        <a14:shadowObscured xmlns:a14="http://schemas.microsoft.com/office/drawing/2010/main"/>
                      </a:ext>
                    </a:extLst>
                  </pic:spPr>
                </pic:pic>
              </a:graphicData>
            </a:graphic>
          </wp:inline>
        </w:drawing>
      </w:r>
      <w:r w:rsidR="001730A6">
        <w:rPr>
          <w:noProof/>
        </w:rPr>
        <w:drawing>
          <wp:inline distT="0" distB="0" distL="0" distR="0" wp14:anchorId="04F8F4A0" wp14:editId="13AB2A37">
            <wp:extent cx="5731510" cy="1800225"/>
            <wp:effectExtent l="0" t="0" r="2540" b="9525"/>
            <wp:docPr id="167" name="Picture 16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Text, table&#10;&#10;Description automatically generated"/>
                    <pic:cNvPicPr/>
                  </pic:nvPicPr>
                  <pic:blipFill rotWithShape="1">
                    <a:blip r:embed="rId178" cstate="print">
                      <a:extLst>
                        <a:ext uri="{28A0092B-C50C-407E-A947-70E740481C1C}">
                          <a14:useLocalDpi xmlns:a14="http://schemas.microsoft.com/office/drawing/2010/main" val="0"/>
                        </a:ext>
                      </a:extLst>
                    </a:blip>
                    <a:srcRect b="77803"/>
                    <a:stretch/>
                  </pic:blipFill>
                  <pic:spPr bwMode="auto">
                    <a:xfrm>
                      <a:off x="0" y="0"/>
                      <a:ext cx="5731510" cy="180022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6B19C352" wp14:editId="287F2A8B">
            <wp:extent cx="5731510" cy="4733925"/>
            <wp:effectExtent l="0" t="0" r="2540" b="9525"/>
            <wp:docPr id="158" name="Picture 158"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Text, table&#10;&#10;Description automatically generated"/>
                    <pic:cNvPicPr/>
                  </pic:nvPicPr>
                  <pic:blipFill rotWithShape="1">
                    <a:blip r:embed="rId178" cstate="print">
                      <a:extLst>
                        <a:ext uri="{28A0092B-C50C-407E-A947-70E740481C1C}">
                          <a14:useLocalDpi xmlns:a14="http://schemas.microsoft.com/office/drawing/2010/main" val="0"/>
                        </a:ext>
                      </a:extLst>
                    </a:blip>
                    <a:srcRect t="27011" b="14619"/>
                    <a:stretch/>
                  </pic:blipFill>
                  <pic:spPr bwMode="auto">
                    <a:xfrm>
                      <a:off x="0" y="0"/>
                      <a:ext cx="5731510" cy="4733925"/>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drawing>
          <wp:inline distT="0" distB="0" distL="0" distR="0" wp14:anchorId="7F7CCF05" wp14:editId="318FD091">
            <wp:extent cx="5731510" cy="1771650"/>
            <wp:effectExtent l="0" t="0" r="2540" b="0"/>
            <wp:docPr id="159" name="Picture 1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Table&#10;&#10;Description automatically generated"/>
                    <pic:cNvPicPr/>
                  </pic:nvPicPr>
                  <pic:blipFill rotWithShape="1">
                    <a:blip r:embed="rId179" cstate="print">
                      <a:extLst>
                        <a:ext uri="{28A0092B-C50C-407E-A947-70E740481C1C}">
                          <a14:useLocalDpi xmlns:a14="http://schemas.microsoft.com/office/drawing/2010/main" val="0"/>
                        </a:ext>
                      </a:extLst>
                    </a:blip>
                    <a:srcRect b="78155"/>
                    <a:stretch/>
                  </pic:blipFill>
                  <pic:spPr bwMode="auto">
                    <a:xfrm>
                      <a:off x="0" y="0"/>
                      <a:ext cx="5731510" cy="1771650"/>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lastRenderedPageBreak/>
        <w:drawing>
          <wp:inline distT="0" distB="0" distL="0" distR="0" wp14:anchorId="36E34DAE" wp14:editId="75411BBF">
            <wp:extent cx="5731510" cy="4019550"/>
            <wp:effectExtent l="0" t="0" r="2540" b="0"/>
            <wp:docPr id="168" name="Picture 16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Table&#10;&#10;Description automatically generated"/>
                    <pic:cNvPicPr/>
                  </pic:nvPicPr>
                  <pic:blipFill rotWithShape="1">
                    <a:blip r:embed="rId179" cstate="print">
                      <a:extLst>
                        <a:ext uri="{28A0092B-C50C-407E-A947-70E740481C1C}">
                          <a14:useLocalDpi xmlns:a14="http://schemas.microsoft.com/office/drawing/2010/main" val="0"/>
                        </a:ext>
                      </a:extLst>
                    </a:blip>
                    <a:srcRect t="26660" b="23779"/>
                    <a:stretch/>
                  </pic:blipFill>
                  <pic:spPr bwMode="auto">
                    <a:xfrm>
                      <a:off x="0" y="0"/>
                      <a:ext cx="5731510" cy="4019550"/>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drawing>
          <wp:inline distT="0" distB="0" distL="0" distR="0" wp14:anchorId="17B68754" wp14:editId="5DD25CC1">
            <wp:extent cx="5731510" cy="3990975"/>
            <wp:effectExtent l="0" t="0" r="2540" b="9525"/>
            <wp:docPr id="169" name="Picture 16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able&#10;&#10;Description automatically generated"/>
                    <pic:cNvPicPr/>
                  </pic:nvPicPr>
                  <pic:blipFill rotWithShape="1">
                    <a:blip r:embed="rId180" cstate="print">
                      <a:extLst>
                        <a:ext uri="{28A0092B-C50C-407E-A947-70E740481C1C}">
                          <a14:useLocalDpi xmlns:a14="http://schemas.microsoft.com/office/drawing/2010/main" val="0"/>
                        </a:ext>
                      </a:extLst>
                    </a:blip>
                    <a:srcRect b="50791"/>
                    <a:stretch/>
                  </pic:blipFill>
                  <pic:spPr bwMode="auto">
                    <a:xfrm>
                      <a:off x="0" y="0"/>
                      <a:ext cx="5731510" cy="399097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7BF06EDA" wp14:editId="6A3D4761">
            <wp:extent cx="5731510" cy="1676400"/>
            <wp:effectExtent l="0" t="0" r="2540" b="0"/>
            <wp:docPr id="160" name="Picture 1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able&#10;&#10;Description automatically generated"/>
                    <pic:cNvPicPr/>
                  </pic:nvPicPr>
                  <pic:blipFill rotWithShape="1">
                    <a:blip r:embed="rId180" cstate="print">
                      <a:extLst>
                        <a:ext uri="{28A0092B-C50C-407E-A947-70E740481C1C}">
                          <a14:useLocalDpi xmlns:a14="http://schemas.microsoft.com/office/drawing/2010/main" val="0"/>
                        </a:ext>
                      </a:extLst>
                    </a:blip>
                    <a:srcRect t="54612" b="24718"/>
                    <a:stretch/>
                  </pic:blipFill>
                  <pic:spPr bwMode="auto">
                    <a:xfrm>
                      <a:off x="0" y="0"/>
                      <a:ext cx="5731510" cy="16764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1B7683C" wp14:editId="4BE84A53">
            <wp:extent cx="5731510" cy="5905500"/>
            <wp:effectExtent l="0" t="0" r="2540" b="0"/>
            <wp:docPr id="161" name="Picture 16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able&#10;&#10;Description automatically generated"/>
                    <pic:cNvPicPr/>
                  </pic:nvPicPr>
                  <pic:blipFill rotWithShape="1">
                    <a:blip r:embed="rId181" cstate="print">
                      <a:extLst>
                        <a:ext uri="{28A0092B-C50C-407E-A947-70E740481C1C}">
                          <a14:useLocalDpi xmlns:a14="http://schemas.microsoft.com/office/drawing/2010/main" val="0"/>
                        </a:ext>
                      </a:extLst>
                    </a:blip>
                    <a:srcRect b="27185"/>
                    <a:stretch/>
                  </pic:blipFill>
                  <pic:spPr bwMode="auto">
                    <a:xfrm>
                      <a:off x="0" y="0"/>
                      <a:ext cx="5731510" cy="5905500"/>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2A66EBD7" wp14:editId="2978362F">
            <wp:extent cx="5731510" cy="5934075"/>
            <wp:effectExtent l="0" t="0" r="2540" b="9525"/>
            <wp:docPr id="162" name="Picture 162"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 table&#10;&#10;Description automatically generated"/>
                    <pic:cNvPicPr/>
                  </pic:nvPicPr>
                  <pic:blipFill rotWithShape="1">
                    <a:blip r:embed="rId182" cstate="print">
                      <a:extLst>
                        <a:ext uri="{28A0092B-C50C-407E-A947-70E740481C1C}">
                          <a14:useLocalDpi xmlns:a14="http://schemas.microsoft.com/office/drawing/2010/main" val="0"/>
                        </a:ext>
                      </a:extLst>
                    </a:blip>
                    <a:srcRect b="26832"/>
                    <a:stretch/>
                  </pic:blipFill>
                  <pic:spPr bwMode="auto">
                    <a:xfrm>
                      <a:off x="0" y="0"/>
                      <a:ext cx="5731510" cy="5934075"/>
                    </a:xfrm>
                    <a:prstGeom prst="rect">
                      <a:avLst/>
                    </a:prstGeom>
                    <a:ln>
                      <a:noFill/>
                    </a:ln>
                    <a:extLst>
                      <a:ext uri="{53640926-AAD7-44D8-BBD7-CCE9431645EC}">
                        <a14:shadowObscured xmlns:a14="http://schemas.microsoft.com/office/drawing/2010/main"/>
                      </a:ext>
                    </a:extLst>
                  </pic:spPr>
                </pic:pic>
              </a:graphicData>
            </a:graphic>
          </wp:inline>
        </w:drawing>
      </w:r>
      <w:r w:rsidR="00F11073">
        <w:rPr>
          <w:noProof/>
        </w:rPr>
        <w:drawing>
          <wp:inline distT="0" distB="0" distL="0" distR="0" wp14:anchorId="128D40C1" wp14:editId="03C36F5C">
            <wp:extent cx="5731510" cy="1762125"/>
            <wp:effectExtent l="0" t="0" r="2540" b="9525"/>
            <wp:docPr id="170" name="Picture 17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83" cstate="print">
                      <a:extLst>
                        <a:ext uri="{28A0092B-C50C-407E-A947-70E740481C1C}">
                          <a14:useLocalDpi xmlns:a14="http://schemas.microsoft.com/office/drawing/2010/main" val="0"/>
                        </a:ext>
                      </a:extLst>
                    </a:blip>
                    <a:srcRect b="78273"/>
                    <a:stretch/>
                  </pic:blipFill>
                  <pic:spPr bwMode="auto">
                    <a:xfrm>
                      <a:off x="0" y="0"/>
                      <a:ext cx="5731510" cy="1762125"/>
                    </a:xfrm>
                    <a:prstGeom prst="rect">
                      <a:avLst/>
                    </a:prstGeom>
                    <a:ln>
                      <a:noFill/>
                    </a:ln>
                    <a:extLst>
                      <a:ext uri="{53640926-AAD7-44D8-BBD7-CCE9431645EC}">
                        <a14:shadowObscured xmlns:a14="http://schemas.microsoft.com/office/drawing/2010/main"/>
                      </a:ext>
                    </a:extLst>
                  </pic:spPr>
                </pic:pic>
              </a:graphicData>
            </a:graphic>
          </wp:inline>
        </w:drawing>
      </w:r>
      <w:r w:rsidR="00F11073">
        <w:rPr>
          <w:noProof/>
        </w:rPr>
        <w:lastRenderedPageBreak/>
        <w:drawing>
          <wp:inline distT="0" distB="0" distL="0" distR="0" wp14:anchorId="25E8DE0E" wp14:editId="7B93DE6E">
            <wp:extent cx="5731510" cy="1733550"/>
            <wp:effectExtent l="0" t="0" r="2540" b="0"/>
            <wp:docPr id="171" name="Picture 1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83" cstate="print">
                      <a:extLst>
                        <a:ext uri="{28A0092B-C50C-407E-A947-70E740481C1C}">
                          <a14:useLocalDpi xmlns:a14="http://schemas.microsoft.com/office/drawing/2010/main" val="0"/>
                        </a:ext>
                      </a:extLst>
                    </a:blip>
                    <a:srcRect t="26542" b="52083"/>
                    <a:stretch/>
                  </pic:blipFill>
                  <pic:spPr bwMode="auto">
                    <a:xfrm>
                      <a:off x="0" y="0"/>
                      <a:ext cx="5731510" cy="173355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32E5CD3" wp14:editId="72C92322">
            <wp:extent cx="5731510" cy="1647825"/>
            <wp:effectExtent l="0" t="0" r="2540" b="9525"/>
            <wp:docPr id="163" name="Picture 1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83" cstate="print">
                      <a:extLst>
                        <a:ext uri="{28A0092B-C50C-407E-A947-70E740481C1C}">
                          <a14:useLocalDpi xmlns:a14="http://schemas.microsoft.com/office/drawing/2010/main" val="0"/>
                        </a:ext>
                      </a:extLst>
                    </a:blip>
                    <a:srcRect t="52144" b="27539"/>
                    <a:stretch/>
                  </pic:blipFill>
                  <pic:spPr bwMode="auto">
                    <a:xfrm>
                      <a:off x="0" y="0"/>
                      <a:ext cx="5731510" cy="1647825"/>
                    </a:xfrm>
                    <a:prstGeom prst="rect">
                      <a:avLst/>
                    </a:prstGeom>
                    <a:ln>
                      <a:noFill/>
                    </a:ln>
                    <a:extLst>
                      <a:ext uri="{53640926-AAD7-44D8-BBD7-CCE9431645EC}">
                        <a14:shadowObscured xmlns:a14="http://schemas.microsoft.com/office/drawing/2010/main"/>
                      </a:ext>
                    </a:extLst>
                  </pic:spPr>
                </pic:pic>
              </a:graphicData>
            </a:graphic>
          </wp:inline>
        </w:drawing>
      </w:r>
    </w:p>
    <w:p w14:paraId="29039526" w14:textId="2A281C03" w:rsidR="002E6B14" w:rsidRDefault="00247F3D" w:rsidP="00F60251">
      <w:r>
        <w:rPr>
          <w:noProof/>
        </w:rPr>
        <w:drawing>
          <wp:inline distT="0" distB="0" distL="0" distR="0" wp14:anchorId="7B1FA382" wp14:editId="2955D540">
            <wp:extent cx="5731510" cy="4543425"/>
            <wp:effectExtent l="0" t="0" r="2540" b="9525"/>
            <wp:docPr id="164" name="Picture 164"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Text, email&#10;&#10;Description automatically generated"/>
                    <pic:cNvPicPr/>
                  </pic:nvPicPr>
                  <pic:blipFill rotWithShape="1">
                    <a:blip r:embed="rId184" cstate="print">
                      <a:extLst>
                        <a:ext uri="{28A0092B-C50C-407E-A947-70E740481C1C}">
                          <a14:useLocalDpi xmlns:a14="http://schemas.microsoft.com/office/drawing/2010/main" val="0"/>
                        </a:ext>
                      </a:extLst>
                    </a:blip>
                    <a:srcRect t="822" b="43157"/>
                    <a:stretch/>
                  </pic:blipFill>
                  <pic:spPr bwMode="auto">
                    <a:xfrm>
                      <a:off x="0" y="0"/>
                      <a:ext cx="5731510" cy="4543425"/>
                    </a:xfrm>
                    <a:prstGeom prst="rect">
                      <a:avLst/>
                    </a:prstGeom>
                    <a:ln>
                      <a:noFill/>
                    </a:ln>
                    <a:extLst>
                      <a:ext uri="{53640926-AAD7-44D8-BBD7-CCE9431645EC}">
                        <a14:shadowObscured xmlns:a14="http://schemas.microsoft.com/office/drawing/2010/main"/>
                      </a:ext>
                    </a:extLst>
                  </pic:spPr>
                </pic:pic>
              </a:graphicData>
            </a:graphic>
          </wp:inline>
        </w:drawing>
      </w:r>
    </w:p>
    <w:p w14:paraId="5FC769F1" w14:textId="010A23B2" w:rsidR="00367FA8" w:rsidRDefault="00367FA8" w:rsidP="00F60251">
      <w:r>
        <w:rPr>
          <w:noProof/>
        </w:rPr>
        <w:drawing>
          <wp:inline distT="0" distB="0" distL="0" distR="0" wp14:anchorId="4AED9793" wp14:editId="5CE2C281">
            <wp:extent cx="5731510" cy="619125"/>
            <wp:effectExtent l="0" t="0" r="2540" b="9525"/>
            <wp:docPr id="172" name="Picture 172"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Text, email&#10;&#10;Description automatically generated"/>
                    <pic:cNvPicPr/>
                  </pic:nvPicPr>
                  <pic:blipFill rotWithShape="1">
                    <a:blip r:embed="rId184" cstate="print">
                      <a:extLst>
                        <a:ext uri="{28A0092B-C50C-407E-A947-70E740481C1C}">
                          <a14:useLocalDpi xmlns:a14="http://schemas.microsoft.com/office/drawing/2010/main" val="0"/>
                        </a:ext>
                      </a:extLst>
                    </a:blip>
                    <a:srcRect t="65769" b="26597"/>
                    <a:stretch/>
                  </pic:blipFill>
                  <pic:spPr bwMode="auto">
                    <a:xfrm>
                      <a:off x="0" y="0"/>
                      <a:ext cx="5731510" cy="619125"/>
                    </a:xfrm>
                    <a:prstGeom prst="rect">
                      <a:avLst/>
                    </a:prstGeom>
                    <a:ln>
                      <a:noFill/>
                    </a:ln>
                    <a:extLst>
                      <a:ext uri="{53640926-AAD7-44D8-BBD7-CCE9431645EC}">
                        <a14:shadowObscured xmlns:a14="http://schemas.microsoft.com/office/drawing/2010/main"/>
                      </a:ext>
                    </a:extLst>
                  </pic:spPr>
                </pic:pic>
              </a:graphicData>
            </a:graphic>
          </wp:inline>
        </w:drawing>
      </w:r>
    </w:p>
    <w:p w14:paraId="7D080275" w14:textId="3874DCC3" w:rsidR="00660779" w:rsidRDefault="00092164" w:rsidP="00092164">
      <w:pPr>
        <w:pStyle w:val="Heading2"/>
      </w:pPr>
      <w:bookmarkStart w:id="362" w:name="_Toc102658861"/>
      <w:r>
        <w:lastRenderedPageBreak/>
        <w:t>Appendix E</w:t>
      </w:r>
      <w:bookmarkEnd w:id="362"/>
    </w:p>
    <w:p w14:paraId="62DAFE34" w14:textId="7841DFE6" w:rsidR="00F710C4" w:rsidRDefault="00265D2D" w:rsidP="00092164">
      <w:r>
        <w:t>Interview questions on the Usability of my website.</w:t>
      </w:r>
      <w:r w:rsidR="00EF729A">
        <w:rPr>
          <w:noProof/>
        </w:rPr>
        <w:drawing>
          <wp:inline distT="0" distB="0" distL="0" distR="0" wp14:anchorId="31178B50" wp14:editId="024CA8EE">
            <wp:extent cx="5731510" cy="6810375"/>
            <wp:effectExtent l="0" t="0" r="4445" b="0"/>
            <wp:docPr id="173" name="Picture 1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 application, email&#10;&#10;Description automatically generated"/>
                    <pic:cNvPicPr/>
                  </pic:nvPicPr>
                  <pic:blipFill rotWithShape="1">
                    <a:blip r:embed="rId185" cstate="print">
                      <a:extLst>
                        <a:ext uri="{28A0092B-C50C-407E-A947-70E740481C1C}">
                          <a14:useLocalDpi xmlns:a14="http://schemas.microsoft.com/office/drawing/2010/main" val="0"/>
                        </a:ext>
                      </a:extLst>
                    </a:blip>
                    <a:srcRect t="3758" b="12269"/>
                    <a:stretch/>
                  </pic:blipFill>
                  <pic:spPr bwMode="auto">
                    <a:xfrm>
                      <a:off x="0" y="0"/>
                      <a:ext cx="5731510" cy="6810375"/>
                    </a:xfrm>
                    <a:prstGeom prst="rect">
                      <a:avLst/>
                    </a:prstGeom>
                    <a:ln>
                      <a:noFill/>
                    </a:ln>
                    <a:extLst>
                      <a:ext uri="{53640926-AAD7-44D8-BBD7-CCE9431645EC}">
                        <a14:shadowObscured xmlns:a14="http://schemas.microsoft.com/office/drawing/2010/main"/>
                      </a:ext>
                    </a:extLst>
                  </pic:spPr>
                </pic:pic>
              </a:graphicData>
            </a:graphic>
          </wp:inline>
        </w:drawing>
      </w:r>
      <w:r w:rsidR="00EF729A">
        <w:rPr>
          <w:noProof/>
        </w:rPr>
        <w:lastRenderedPageBreak/>
        <w:drawing>
          <wp:inline distT="0" distB="0" distL="0" distR="0" wp14:anchorId="7EE6744A" wp14:editId="51F972AC">
            <wp:extent cx="5731510" cy="6934200"/>
            <wp:effectExtent l="0" t="0" r="2540" b="0"/>
            <wp:docPr id="174" name="Picture 17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10;&#10;Description automatically generated"/>
                    <pic:cNvPicPr/>
                  </pic:nvPicPr>
                  <pic:blipFill rotWithShape="1">
                    <a:blip r:embed="rId186" cstate="print">
                      <a:extLst>
                        <a:ext uri="{28A0092B-C50C-407E-A947-70E740481C1C}">
                          <a14:useLocalDpi xmlns:a14="http://schemas.microsoft.com/office/drawing/2010/main" val="0"/>
                        </a:ext>
                      </a:extLst>
                    </a:blip>
                    <a:srcRect b="14501"/>
                    <a:stretch/>
                  </pic:blipFill>
                  <pic:spPr bwMode="auto">
                    <a:xfrm>
                      <a:off x="0" y="0"/>
                      <a:ext cx="5731510" cy="6934200"/>
                    </a:xfrm>
                    <a:prstGeom prst="rect">
                      <a:avLst/>
                    </a:prstGeom>
                    <a:ln>
                      <a:noFill/>
                    </a:ln>
                    <a:extLst>
                      <a:ext uri="{53640926-AAD7-44D8-BBD7-CCE9431645EC}">
                        <a14:shadowObscured xmlns:a14="http://schemas.microsoft.com/office/drawing/2010/main"/>
                      </a:ext>
                    </a:extLst>
                  </pic:spPr>
                </pic:pic>
              </a:graphicData>
            </a:graphic>
          </wp:inline>
        </w:drawing>
      </w:r>
      <w:r w:rsidR="00EF729A">
        <w:rPr>
          <w:noProof/>
        </w:rPr>
        <w:lastRenderedPageBreak/>
        <w:drawing>
          <wp:inline distT="0" distB="0" distL="0" distR="0" wp14:anchorId="044B73D9" wp14:editId="69B123E0">
            <wp:extent cx="5731510" cy="8110220"/>
            <wp:effectExtent l="0" t="0" r="2540" b="508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75041F5E" wp14:editId="4BBA2EBA">
            <wp:extent cx="5731510" cy="8110220"/>
            <wp:effectExtent l="0" t="0" r="2540" b="5080"/>
            <wp:docPr id="176" name="Picture 1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Text&#10;&#10;Description automatically generated"/>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7DB0BD92" wp14:editId="409F740E">
            <wp:extent cx="5731510" cy="8110220"/>
            <wp:effectExtent l="0" t="0" r="2540" b="5080"/>
            <wp:docPr id="177" name="Picture 17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Text, letter&#10;&#10;Description automatically generated"/>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49ED1CE3" wp14:editId="403418CC">
            <wp:extent cx="5731510" cy="8110220"/>
            <wp:effectExtent l="0" t="0" r="2540" b="5080"/>
            <wp:docPr id="178" name="Picture 1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 email&#10;&#10;Description automatically generated"/>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655C356E" wp14:editId="29A8308A">
            <wp:extent cx="5731510" cy="8110220"/>
            <wp:effectExtent l="0" t="0" r="2540" b="5080"/>
            <wp:docPr id="179" name="Picture 1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Text&#10;&#10;Description automatically generated"/>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01898242" wp14:editId="345ADD39">
            <wp:extent cx="5731510" cy="8110220"/>
            <wp:effectExtent l="0" t="0" r="2540" b="5080"/>
            <wp:docPr id="180" name="Picture 1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Graphical user interface, text, application, email&#10;&#10;Description automatically generated"/>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35197E70" wp14:editId="1CE5AB4D">
            <wp:extent cx="5731510" cy="8110220"/>
            <wp:effectExtent l="0" t="0" r="2540" b="5080"/>
            <wp:docPr id="181" name="Picture 1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Graphical user interface, text, application&#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6C7E1059" wp14:editId="31E9696A">
            <wp:extent cx="5731510" cy="8110220"/>
            <wp:effectExtent l="0" t="0" r="2540" b="5080"/>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474F0388" wp14:editId="627DC313">
            <wp:extent cx="5731510" cy="8110220"/>
            <wp:effectExtent l="0" t="0" r="2540" b="5080"/>
            <wp:docPr id="183" name="Picture 1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Text&#10;&#10;Description automatically generated"/>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20B4F020" wp14:editId="0DB19941">
            <wp:extent cx="5731510" cy="8110220"/>
            <wp:effectExtent l="0" t="0" r="2540" b="5080"/>
            <wp:docPr id="184" name="Picture 1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Graphical user interface, text&#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773F070B" wp14:editId="715114EC">
            <wp:extent cx="5731510" cy="8110220"/>
            <wp:effectExtent l="0" t="0" r="2540" b="5080"/>
            <wp:docPr id="185" name="Picture 18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Graphical user interface, text&#10;&#10;Description automatically generated"/>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6E8B279B" wp14:editId="4E9C986C">
            <wp:extent cx="5731510" cy="8110220"/>
            <wp:effectExtent l="0" t="0" r="2540" b="5080"/>
            <wp:docPr id="186" name="Picture 1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Text&#10;&#10;Description automatically generated"/>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609A83EB" wp14:editId="68903648">
            <wp:extent cx="5731510" cy="8110220"/>
            <wp:effectExtent l="0" t="0" r="2540" b="5080"/>
            <wp:docPr id="187" name="Picture 1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Text&#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sidR="00EF729A">
        <w:rPr>
          <w:noProof/>
        </w:rPr>
        <w:lastRenderedPageBreak/>
        <w:drawing>
          <wp:inline distT="0" distB="0" distL="0" distR="0" wp14:anchorId="0AA56F3A" wp14:editId="7F7F5A32">
            <wp:extent cx="5731510" cy="2609850"/>
            <wp:effectExtent l="0" t="0" r="254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rotWithShape="1">
                    <a:blip r:embed="rId200" cstate="print">
                      <a:extLst>
                        <a:ext uri="{28A0092B-C50C-407E-A947-70E740481C1C}">
                          <a14:useLocalDpi xmlns:a14="http://schemas.microsoft.com/office/drawing/2010/main" val="0"/>
                        </a:ext>
                      </a:extLst>
                    </a:blip>
                    <a:srcRect b="67820"/>
                    <a:stretch/>
                  </pic:blipFill>
                  <pic:spPr bwMode="auto">
                    <a:xfrm>
                      <a:off x="0" y="0"/>
                      <a:ext cx="5731510" cy="2609850"/>
                    </a:xfrm>
                    <a:prstGeom prst="rect">
                      <a:avLst/>
                    </a:prstGeom>
                    <a:ln>
                      <a:noFill/>
                    </a:ln>
                    <a:extLst>
                      <a:ext uri="{53640926-AAD7-44D8-BBD7-CCE9431645EC}">
                        <a14:shadowObscured xmlns:a14="http://schemas.microsoft.com/office/drawing/2010/main"/>
                      </a:ext>
                    </a:extLst>
                  </pic:spPr>
                </pic:pic>
              </a:graphicData>
            </a:graphic>
          </wp:inline>
        </w:drawing>
      </w:r>
    </w:p>
    <w:p w14:paraId="15F8C425" w14:textId="77777777" w:rsidR="00F710C4" w:rsidRDefault="00F710C4">
      <w:r>
        <w:br w:type="page"/>
      </w:r>
    </w:p>
    <w:p w14:paraId="1594E1E0" w14:textId="3218F2C9" w:rsidR="00F710C4" w:rsidRDefault="00F710C4" w:rsidP="00F710C4">
      <w:pPr>
        <w:pStyle w:val="Heading2"/>
      </w:pPr>
      <w:bookmarkStart w:id="363" w:name="_Ref102560876"/>
      <w:bookmarkStart w:id="364" w:name="_Toc102658862"/>
      <w:r>
        <w:lastRenderedPageBreak/>
        <w:t>Appendix F</w:t>
      </w:r>
      <w:bookmarkEnd w:id="363"/>
      <w:bookmarkEnd w:id="364"/>
    </w:p>
    <w:p w14:paraId="4B043FF8" w14:textId="3C972FD0" w:rsidR="009961D0" w:rsidRDefault="009961D0" w:rsidP="009961D0">
      <w:r>
        <w:t>Results from my Usability Questionnaire (see</w:t>
      </w:r>
      <w:r>
        <w:rPr>
          <w:b/>
          <w:bCs/>
        </w:rPr>
        <w:t xml:space="preserve"> </w:t>
      </w:r>
      <w:r>
        <w:rPr>
          <w:b/>
          <w:bCs/>
        </w:rPr>
        <w:fldChar w:fldCharType="begin"/>
      </w:r>
      <w:r>
        <w:rPr>
          <w:b/>
          <w:bCs/>
        </w:rPr>
        <w:instrText xml:space="preserve"> REF _Ref102496231 \h </w:instrText>
      </w:r>
      <w:r>
        <w:rPr>
          <w:b/>
          <w:bCs/>
        </w:rPr>
      </w:r>
      <w:r>
        <w:rPr>
          <w:b/>
          <w:bCs/>
        </w:rPr>
        <w:fldChar w:fldCharType="separate"/>
      </w:r>
      <w:r w:rsidR="00105FB9">
        <w:t>Appendix D</w:t>
      </w:r>
      <w:r>
        <w:rPr>
          <w:b/>
          <w:bCs/>
        </w:rPr>
        <w:fldChar w:fldCharType="end"/>
      </w:r>
      <w:r>
        <w:t>).</w:t>
      </w:r>
    </w:p>
    <w:p w14:paraId="4290C79D" w14:textId="35B0C14B" w:rsidR="00642D38" w:rsidRDefault="00642D38">
      <w:r>
        <w:rPr>
          <w:noProof/>
        </w:rPr>
        <w:drawing>
          <wp:inline distT="0" distB="0" distL="0" distR="0" wp14:anchorId="0C8DD7DE" wp14:editId="53B41B89">
            <wp:extent cx="5731510" cy="2724785"/>
            <wp:effectExtent l="0" t="0" r="2540" b="0"/>
            <wp:docPr id="135" name="Picture 13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Chart, histogram&#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5731510" cy="2724785"/>
                    </a:xfrm>
                    <a:prstGeom prst="rect">
                      <a:avLst/>
                    </a:prstGeom>
                    <a:noFill/>
                    <a:ln>
                      <a:noFill/>
                    </a:ln>
                  </pic:spPr>
                </pic:pic>
              </a:graphicData>
            </a:graphic>
          </wp:inline>
        </w:drawing>
      </w:r>
    </w:p>
    <w:p w14:paraId="58F41D61" w14:textId="59B0E123" w:rsidR="00642D38" w:rsidRDefault="00642D38" w:rsidP="00642D38">
      <w:pPr>
        <w:pStyle w:val="Heading3"/>
      </w:pPr>
      <w:bookmarkStart w:id="365" w:name="_Toc102658863"/>
      <w:r w:rsidRPr="00642D38">
        <w:t>PC/Laptop Device Usability Questions (Part 1/3)</w:t>
      </w:r>
      <w:bookmarkEnd w:id="365"/>
    </w:p>
    <w:p w14:paraId="5A4E7A55" w14:textId="77777777" w:rsidR="00642D38" w:rsidRDefault="00642D38">
      <w:r>
        <w:rPr>
          <w:noProof/>
        </w:rPr>
        <w:drawing>
          <wp:inline distT="0" distB="0" distL="0" distR="0" wp14:anchorId="14ACDBC0" wp14:editId="3F913BD9">
            <wp:extent cx="5731510" cy="2411730"/>
            <wp:effectExtent l="0" t="0" r="2540" b="7620"/>
            <wp:docPr id="137" name="Picture 13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Chart, pie chart&#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CD7F2FC" w14:textId="439C318B" w:rsidR="00642D38" w:rsidRDefault="00642D38">
      <w:r>
        <w:rPr>
          <w:noProof/>
        </w:rPr>
        <w:drawing>
          <wp:inline distT="0" distB="0" distL="0" distR="0" wp14:anchorId="0E1246C1" wp14:editId="41B1CEF2">
            <wp:extent cx="5731510" cy="2411730"/>
            <wp:effectExtent l="0" t="0" r="2540" b="7620"/>
            <wp:docPr id="144" name="Picture 14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Chart, pie chart&#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A2586F3" w14:textId="1FBCB46C" w:rsidR="00642D38" w:rsidRDefault="00642D38">
      <w:r>
        <w:rPr>
          <w:noProof/>
        </w:rPr>
        <w:lastRenderedPageBreak/>
        <w:drawing>
          <wp:inline distT="0" distB="0" distL="0" distR="0" wp14:anchorId="39197211" wp14:editId="5D5CEEF5">
            <wp:extent cx="5731510" cy="2411730"/>
            <wp:effectExtent l="0" t="0" r="2540" b="7620"/>
            <wp:docPr id="199" name="Picture 19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Chart, pie chart&#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562644F" w14:textId="7F7E73D2" w:rsidR="00642D38" w:rsidRDefault="00642D38">
      <w:r>
        <w:rPr>
          <w:noProof/>
        </w:rPr>
        <w:drawing>
          <wp:inline distT="0" distB="0" distL="0" distR="0" wp14:anchorId="131F5F08" wp14:editId="51480D10">
            <wp:extent cx="5731510" cy="2411730"/>
            <wp:effectExtent l="0" t="0" r="2540" b="7620"/>
            <wp:docPr id="200" name="Picture 20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Chart, pie chart&#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AA5CD09" w14:textId="347D9342" w:rsidR="00642D38" w:rsidRDefault="00613663">
      <w:r>
        <w:rPr>
          <w:noProof/>
        </w:rPr>
        <w:drawing>
          <wp:inline distT="0" distB="0" distL="0" distR="0" wp14:anchorId="0CB34941" wp14:editId="5429F368">
            <wp:extent cx="4762500" cy="2301576"/>
            <wp:effectExtent l="0" t="0" r="0" b="3810"/>
            <wp:docPr id="203" name="Picture 20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Chart, pie chart&#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4778086" cy="2309108"/>
                    </a:xfrm>
                    <a:prstGeom prst="rect">
                      <a:avLst/>
                    </a:prstGeom>
                    <a:noFill/>
                    <a:ln>
                      <a:noFill/>
                    </a:ln>
                  </pic:spPr>
                </pic:pic>
              </a:graphicData>
            </a:graphic>
          </wp:inline>
        </w:drawing>
      </w:r>
    </w:p>
    <w:p w14:paraId="60D710EA" w14:textId="38E851D2" w:rsidR="00642D38" w:rsidRDefault="00855350">
      <w:r>
        <w:rPr>
          <w:noProof/>
        </w:rPr>
        <w:lastRenderedPageBreak/>
        <w:drawing>
          <wp:inline distT="0" distB="0" distL="0" distR="0" wp14:anchorId="6A5CA10C" wp14:editId="686BB964">
            <wp:extent cx="5731510" cy="2411730"/>
            <wp:effectExtent l="0" t="0" r="2540" b="7620"/>
            <wp:docPr id="204" name="Picture 20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Chart, pie char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5B6EDB0" w14:textId="77777777" w:rsidR="00855350" w:rsidRDefault="00855350" w:rsidP="00855350">
      <w:r>
        <w:rPr>
          <w:noProof/>
        </w:rPr>
        <w:drawing>
          <wp:inline distT="0" distB="0" distL="0" distR="0" wp14:anchorId="5F9A16A5" wp14:editId="07B41EA7">
            <wp:extent cx="5731510" cy="2411730"/>
            <wp:effectExtent l="0" t="0" r="2540" b="7620"/>
            <wp:docPr id="212" name="Picture 212"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Chart, bubble char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611D8CD" w14:textId="05C96224" w:rsidR="00855350" w:rsidRDefault="00855350">
      <w:r>
        <w:rPr>
          <w:noProof/>
        </w:rPr>
        <w:drawing>
          <wp:inline distT="0" distB="0" distL="0" distR="0" wp14:anchorId="20D42EE9" wp14:editId="2408A0AC">
            <wp:extent cx="5731510" cy="2411730"/>
            <wp:effectExtent l="0" t="0" r="2540" b="7620"/>
            <wp:docPr id="206" name="Picture 20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Chart, pie char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9C6B375" w14:textId="0C216256" w:rsidR="00855350" w:rsidRDefault="00855350">
      <w:r>
        <w:rPr>
          <w:noProof/>
        </w:rPr>
        <w:lastRenderedPageBreak/>
        <w:drawing>
          <wp:inline distT="0" distB="0" distL="0" distR="0" wp14:anchorId="0368BF95" wp14:editId="7A089C34">
            <wp:extent cx="5731510" cy="2411730"/>
            <wp:effectExtent l="0" t="0" r="2540" b="7620"/>
            <wp:docPr id="213" name="Picture 2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Chart, pie chart&#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7C627E0" w14:textId="6D9924A2" w:rsidR="00855350" w:rsidRDefault="00855350">
      <w:r>
        <w:rPr>
          <w:noProof/>
        </w:rPr>
        <w:drawing>
          <wp:inline distT="0" distB="0" distL="0" distR="0" wp14:anchorId="77F0BBFF" wp14:editId="375D8029">
            <wp:extent cx="5731510" cy="2411730"/>
            <wp:effectExtent l="0" t="0" r="2540" b="7620"/>
            <wp:docPr id="218" name="Picture 21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Chart, pie char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71F40AE" w14:textId="18E9421C" w:rsidR="00855350" w:rsidRDefault="00855350">
      <w:r>
        <w:rPr>
          <w:noProof/>
        </w:rPr>
        <w:drawing>
          <wp:inline distT="0" distB="0" distL="0" distR="0" wp14:anchorId="33951222" wp14:editId="190A75BF">
            <wp:extent cx="5731510" cy="2411730"/>
            <wp:effectExtent l="0" t="0" r="2540" b="7620"/>
            <wp:docPr id="219" name="Picture 21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Chart, pie char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9BB3ACA" w14:textId="1C8BCE6B" w:rsidR="00855350" w:rsidRDefault="00855350"/>
    <w:p w14:paraId="368087FC" w14:textId="6DB6A816" w:rsidR="00E067AC" w:rsidRDefault="00E067AC"/>
    <w:p w14:paraId="03A9EB28" w14:textId="77777777" w:rsidR="00E067AC" w:rsidRDefault="00E067AC" w:rsidP="00E067AC">
      <w:r>
        <w:rPr>
          <w:noProof/>
        </w:rPr>
        <w:lastRenderedPageBreak/>
        <w:drawing>
          <wp:inline distT="0" distB="0" distL="0" distR="0" wp14:anchorId="6FD662D2" wp14:editId="04FE75E8">
            <wp:extent cx="5731510" cy="2411730"/>
            <wp:effectExtent l="0" t="0" r="2540" b="7620"/>
            <wp:docPr id="268" name="Picture 26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Chart, pie char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3D02862" w14:textId="77777777" w:rsidR="00E067AC" w:rsidRDefault="00E067AC" w:rsidP="00E067AC">
      <w:r>
        <w:rPr>
          <w:noProof/>
        </w:rPr>
        <mc:AlternateContent>
          <mc:Choice Requires="wpg">
            <w:drawing>
              <wp:inline distT="0" distB="0" distL="0" distR="0" wp14:anchorId="408FE050" wp14:editId="6AFCECCC">
                <wp:extent cx="5731510" cy="2418559"/>
                <wp:effectExtent l="0" t="0" r="2540" b="1270"/>
                <wp:docPr id="264" name="Group 264"/>
                <wp:cNvGraphicFramePr/>
                <a:graphic xmlns:a="http://schemas.openxmlformats.org/drawingml/2006/main">
                  <a:graphicData uri="http://schemas.microsoft.com/office/word/2010/wordprocessingGroup">
                    <wpg:wgp>
                      <wpg:cNvGrpSpPr/>
                      <wpg:grpSpPr>
                        <a:xfrm>
                          <a:off x="0" y="0"/>
                          <a:ext cx="5731510" cy="2418559"/>
                          <a:chOff x="0" y="0"/>
                          <a:chExt cx="5731510" cy="2418559"/>
                        </a:xfrm>
                      </wpg:grpSpPr>
                      <pic:pic xmlns:pic="http://schemas.openxmlformats.org/drawingml/2006/picture">
                        <pic:nvPicPr>
                          <pic:cNvPr id="265" name="Picture 265" descr="Chart, pie chart&#10;&#10;Description automatically generated"/>
                          <pic:cNvPicPr>
                            <a:picLocks noChangeAspect="1"/>
                          </pic:cNvPicPr>
                        </pic:nvPicPr>
                        <pic:blipFill rotWithShape="1">
                          <a:blip r:embed="rId212" cstate="print">
                            <a:extLst>
                              <a:ext uri="{28A0092B-C50C-407E-A947-70E740481C1C}">
                                <a14:useLocalDpi xmlns:a14="http://schemas.microsoft.com/office/drawing/2010/main" val="0"/>
                              </a:ext>
                            </a:extLst>
                          </a:blip>
                          <a:srcRect b="79970"/>
                          <a:stretch/>
                        </pic:blipFill>
                        <pic:spPr bwMode="auto">
                          <a:xfrm>
                            <a:off x="0" y="0"/>
                            <a:ext cx="5731510" cy="4826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66" name="Picture 266" descr="Chart, pie chart&#10;&#10;Description automatically generated"/>
                          <pic:cNvPicPr>
                            <a:picLocks noChangeAspect="1"/>
                          </pic:cNvPicPr>
                        </pic:nvPicPr>
                        <pic:blipFill rotWithShape="1">
                          <a:blip r:embed="rId213" cstate="print">
                            <a:extLst>
                              <a:ext uri="{28A0092B-C50C-407E-A947-70E740481C1C}">
                                <a14:useLocalDpi xmlns:a14="http://schemas.microsoft.com/office/drawing/2010/main" val="0"/>
                              </a:ext>
                            </a:extLst>
                          </a:blip>
                          <a:srcRect t="19747"/>
                          <a:stretch/>
                        </pic:blipFill>
                        <pic:spPr bwMode="auto">
                          <a:xfrm>
                            <a:off x="0" y="483079"/>
                            <a:ext cx="5731510" cy="1935480"/>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w:pict>
              <v:group w14:anchorId="3792725D" id="Group 264" o:spid="_x0000_s1026" style="width:451.3pt;height:190.45pt;mso-position-horizontal-relative:char;mso-position-vertical-relative:line" coordsize="57315,241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">
                <v:shape id="Picture 265" o:spid="_x0000_s1027" type="#_x0000_t75" alt="Chart, pie chart&#10;&#10;Description automatically generated" style="position:absolute;width:57315;height:4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">
                  <v:imagedata r:id="rId225" o:title="Chart, pie chart&#10;&#10;Description automatically generated" cropbottom="52409f"/>
                </v:shape>
                <v:shape id="Picture 266" o:spid="_x0000_s1028" type="#_x0000_t75" alt="Chart, pie chart&#10;&#10;Description automatically generated" style="position:absolute;top:4830;width:57315;height:193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">
                  <v:imagedata r:id="rId226" o:title="Chart, pie chart&#10;&#10;Description automatically generated" croptop="12941f"/>
                </v:shape>
                <w10:anchorlock/>
              </v:group>
            </w:pict>
          </mc:Fallback>
        </mc:AlternateContent>
      </w:r>
    </w:p>
    <w:p w14:paraId="7BE0C145" w14:textId="77777777" w:rsidR="00855350" w:rsidRDefault="00855350"/>
    <w:p w14:paraId="3EEBF047" w14:textId="10906C20" w:rsidR="00855350" w:rsidRDefault="00855350">
      <w:r>
        <w:rPr>
          <w:noProof/>
        </w:rPr>
        <w:drawing>
          <wp:inline distT="0" distB="0" distL="0" distR="0" wp14:anchorId="14CACF6F" wp14:editId="6E28068E">
            <wp:extent cx="5731510" cy="2411730"/>
            <wp:effectExtent l="0" t="0" r="2540" b="7620"/>
            <wp:docPr id="222" name="Picture 222"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Chart, bubble char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F90C8E4" w14:textId="0397F481" w:rsidR="00855350" w:rsidRDefault="00855350">
      <w:r>
        <w:rPr>
          <w:noProof/>
        </w:rPr>
        <w:lastRenderedPageBreak/>
        <w:drawing>
          <wp:inline distT="0" distB="0" distL="0" distR="0" wp14:anchorId="0ABD8A94" wp14:editId="5F8A70C5">
            <wp:extent cx="5731510" cy="2411730"/>
            <wp:effectExtent l="0" t="0" r="2540" b="7620"/>
            <wp:docPr id="225" name="Picture 22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Chart, pie chart&#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D608706" w14:textId="77777777" w:rsidR="00224367" w:rsidRDefault="00855350">
      <w:r>
        <w:rPr>
          <w:noProof/>
        </w:rPr>
        <w:drawing>
          <wp:inline distT="0" distB="0" distL="0" distR="0" wp14:anchorId="1217F718" wp14:editId="55A27FED">
            <wp:extent cx="5731510" cy="2411730"/>
            <wp:effectExtent l="0" t="0" r="2540" b="7620"/>
            <wp:docPr id="226" name="Picture 22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Chart, pie char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3D67A23" w14:textId="77777777" w:rsidR="00224367" w:rsidRDefault="00224367" w:rsidP="00224367">
      <w:pPr>
        <w:pStyle w:val="Heading3"/>
      </w:pPr>
      <w:bookmarkStart w:id="366" w:name="_Toc102658864"/>
      <w:r w:rsidRPr="00224367">
        <w:t>Mobile Device Usability Questions (Part 2/3)</w:t>
      </w:r>
      <w:bookmarkEnd w:id="366"/>
    </w:p>
    <w:p w14:paraId="6DDEC1EE" w14:textId="10ADF7FB" w:rsidR="002B71C7" w:rsidRDefault="002B71C7" w:rsidP="00A20A76">
      <w:r>
        <w:rPr>
          <w:noProof/>
        </w:rPr>
        <w:drawing>
          <wp:inline distT="0" distB="0" distL="0" distR="0" wp14:anchorId="75D20309" wp14:editId="65ED0E73">
            <wp:extent cx="5731510" cy="2411730"/>
            <wp:effectExtent l="0" t="0" r="2540" b="7620"/>
            <wp:docPr id="227" name="Picture 22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Chart, pie chart&#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D0F07E9" w14:textId="77777777" w:rsidR="002B71C7" w:rsidRPr="002B71C7" w:rsidRDefault="002B71C7" w:rsidP="002B71C7"/>
    <w:p w14:paraId="1AA39593" w14:textId="77777777" w:rsidR="002B71C7" w:rsidRDefault="002B71C7" w:rsidP="00A20A76">
      <w:r>
        <w:rPr>
          <w:noProof/>
        </w:rPr>
        <w:lastRenderedPageBreak/>
        <w:drawing>
          <wp:inline distT="0" distB="0" distL="0" distR="0" wp14:anchorId="631D1466" wp14:editId="7CE421FB">
            <wp:extent cx="5731510" cy="2411730"/>
            <wp:effectExtent l="0" t="0" r="2540" b="7620"/>
            <wp:docPr id="228" name="Picture 22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Chart, pie chart&#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24863AD" w14:textId="77777777" w:rsidR="002B71C7" w:rsidRDefault="002B71C7" w:rsidP="00A20A76">
      <w:r>
        <w:rPr>
          <w:noProof/>
        </w:rPr>
        <w:drawing>
          <wp:inline distT="0" distB="0" distL="0" distR="0" wp14:anchorId="0C402006" wp14:editId="2D6D9A1F">
            <wp:extent cx="5731510" cy="2411730"/>
            <wp:effectExtent l="0" t="0" r="2540" b="7620"/>
            <wp:docPr id="229" name="Picture 22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Chart, pie chart&#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5920537" w14:textId="77777777" w:rsidR="002B71C7" w:rsidRDefault="002B71C7" w:rsidP="00A20A76">
      <w:r>
        <w:rPr>
          <w:noProof/>
        </w:rPr>
        <w:drawing>
          <wp:inline distT="0" distB="0" distL="0" distR="0" wp14:anchorId="1D0456A7" wp14:editId="03460F2E">
            <wp:extent cx="5731510" cy="2411730"/>
            <wp:effectExtent l="0" t="0" r="2540" b="7620"/>
            <wp:docPr id="230" name="Picture 23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Chart, pie chart&#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A8FC545" w14:textId="77777777" w:rsidR="002B71C7" w:rsidRDefault="002B71C7" w:rsidP="00A20A76">
      <w:r>
        <w:rPr>
          <w:noProof/>
        </w:rPr>
        <w:lastRenderedPageBreak/>
        <w:drawing>
          <wp:inline distT="0" distB="0" distL="0" distR="0" wp14:anchorId="4E467F18" wp14:editId="3E67D2C6">
            <wp:extent cx="5731510" cy="2411730"/>
            <wp:effectExtent l="0" t="0" r="2540" b="7620"/>
            <wp:docPr id="231" name="Picture 23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Chart, pie char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E7259FD" w14:textId="77777777" w:rsidR="002B71C7" w:rsidRDefault="002B71C7" w:rsidP="00A20A76">
      <w:r>
        <w:rPr>
          <w:noProof/>
        </w:rPr>
        <w:drawing>
          <wp:inline distT="0" distB="0" distL="0" distR="0" wp14:anchorId="2FFED082" wp14:editId="33E4B10F">
            <wp:extent cx="5731510" cy="2411730"/>
            <wp:effectExtent l="0" t="0" r="2540" b="7620"/>
            <wp:docPr id="235" name="Picture 23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Chart, pie char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A6BF86A" w14:textId="77777777" w:rsidR="002B71C7" w:rsidRDefault="002B71C7" w:rsidP="00A20A76">
      <w:r>
        <w:rPr>
          <w:noProof/>
        </w:rPr>
        <w:drawing>
          <wp:inline distT="0" distB="0" distL="0" distR="0" wp14:anchorId="7D5F3410" wp14:editId="6B1CE3A5">
            <wp:extent cx="5731510" cy="2411730"/>
            <wp:effectExtent l="0" t="0" r="2540" b="7620"/>
            <wp:docPr id="236" name="Picture 23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Chart, pie chart&#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886FCEA" w14:textId="77777777" w:rsidR="002B71C7" w:rsidRDefault="002B71C7" w:rsidP="00A20A76">
      <w:r>
        <w:rPr>
          <w:noProof/>
        </w:rPr>
        <w:lastRenderedPageBreak/>
        <w:drawing>
          <wp:inline distT="0" distB="0" distL="0" distR="0" wp14:anchorId="4FAB6F85" wp14:editId="4641959F">
            <wp:extent cx="5731510" cy="2411730"/>
            <wp:effectExtent l="0" t="0" r="2540" b="7620"/>
            <wp:docPr id="237" name="Picture 23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Chart, pie chart&#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6466B9E" w14:textId="77777777" w:rsidR="002B71C7" w:rsidRDefault="002B71C7" w:rsidP="00A20A76">
      <w:r>
        <w:rPr>
          <w:noProof/>
        </w:rPr>
        <w:drawing>
          <wp:inline distT="0" distB="0" distL="0" distR="0" wp14:anchorId="4BF7A91E" wp14:editId="6757D701">
            <wp:extent cx="5731510" cy="2411730"/>
            <wp:effectExtent l="0" t="0" r="2540" b="7620"/>
            <wp:docPr id="242" name="Picture 24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Chart, pie chart&#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1B99151" w14:textId="77777777" w:rsidR="002B71C7" w:rsidRDefault="002B71C7" w:rsidP="00A20A76">
      <w:r>
        <w:rPr>
          <w:noProof/>
        </w:rPr>
        <w:drawing>
          <wp:inline distT="0" distB="0" distL="0" distR="0" wp14:anchorId="5E00C67E" wp14:editId="2D184BCE">
            <wp:extent cx="5731510" cy="2411730"/>
            <wp:effectExtent l="0" t="0" r="2540" b="7620"/>
            <wp:docPr id="243" name="Picture 2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Chart, pie chart&#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2C41722" w14:textId="77777777" w:rsidR="002B71C7" w:rsidRDefault="002B71C7" w:rsidP="00A20A76">
      <w:r>
        <w:rPr>
          <w:noProof/>
        </w:rPr>
        <w:lastRenderedPageBreak/>
        <w:drawing>
          <wp:inline distT="0" distB="0" distL="0" distR="0" wp14:anchorId="351ADC0B" wp14:editId="7F71892F">
            <wp:extent cx="5731510" cy="2411730"/>
            <wp:effectExtent l="0" t="0" r="2540" b="7620"/>
            <wp:docPr id="244" name="Picture 24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Chart, pie char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62F1F31" w14:textId="77777777" w:rsidR="002B71C7" w:rsidRDefault="002B71C7" w:rsidP="00A20A76">
      <w:r>
        <w:rPr>
          <w:noProof/>
        </w:rPr>
        <w:drawing>
          <wp:inline distT="0" distB="0" distL="0" distR="0" wp14:anchorId="5556512B" wp14:editId="22DF16D1">
            <wp:extent cx="5731510" cy="2411730"/>
            <wp:effectExtent l="0" t="0" r="2540" b="7620"/>
            <wp:docPr id="245" name="Picture 24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Chart, pie chart&#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144DC3B" w14:textId="77777777" w:rsidR="002B71C7" w:rsidRDefault="002B71C7" w:rsidP="00A20A76">
      <w:r>
        <w:rPr>
          <w:noProof/>
        </w:rPr>
        <w:drawing>
          <wp:inline distT="0" distB="0" distL="0" distR="0" wp14:anchorId="4D199395" wp14:editId="6CFBFB3F">
            <wp:extent cx="5731510" cy="2411730"/>
            <wp:effectExtent l="0" t="0" r="2540" b="7620"/>
            <wp:docPr id="246" name="Picture 24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Chart, pie 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7056EFD" w14:textId="77777777" w:rsidR="002B71C7" w:rsidRDefault="002B71C7" w:rsidP="00A20A76">
      <w:r>
        <w:rPr>
          <w:noProof/>
        </w:rPr>
        <w:lastRenderedPageBreak/>
        <w:drawing>
          <wp:inline distT="0" distB="0" distL="0" distR="0" wp14:anchorId="4319B794" wp14:editId="2753FCF7">
            <wp:extent cx="5731510" cy="2411730"/>
            <wp:effectExtent l="0" t="0" r="2540" b="7620"/>
            <wp:docPr id="247" name="Picture 24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Chart, pie chart&#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1BD9D00" w14:textId="77777777" w:rsidR="002B71C7" w:rsidRDefault="002B71C7" w:rsidP="00A20A76">
      <w:r>
        <w:rPr>
          <w:noProof/>
        </w:rPr>
        <w:drawing>
          <wp:inline distT="0" distB="0" distL="0" distR="0" wp14:anchorId="772D3547" wp14:editId="462B1747">
            <wp:extent cx="5731510" cy="2411730"/>
            <wp:effectExtent l="0" t="0" r="2540" b="7620"/>
            <wp:docPr id="248" name="Picture 24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descr="Chart, pie chart&#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19275D0" w14:textId="77777777" w:rsidR="002B71C7" w:rsidRDefault="002B71C7" w:rsidP="00A20A76">
      <w:r>
        <w:rPr>
          <w:noProof/>
        </w:rPr>
        <w:drawing>
          <wp:inline distT="0" distB="0" distL="0" distR="0" wp14:anchorId="2ACA20F8" wp14:editId="6D88E534">
            <wp:extent cx="5731510" cy="2411730"/>
            <wp:effectExtent l="0" t="0" r="2540" b="7620"/>
            <wp:docPr id="249" name="Picture 24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Chart, pie char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2C51B4D" w14:textId="77777777" w:rsidR="002B71C7" w:rsidRDefault="002B71C7" w:rsidP="002B71C7">
      <w:pPr>
        <w:pStyle w:val="Heading3"/>
      </w:pPr>
      <w:bookmarkStart w:id="367" w:name="_Toc102658865"/>
      <w:r w:rsidRPr="002B71C7">
        <w:lastRenderedPageBreak/>
        <w:t>PC/Laptop and Mobile Devices Usability Questions (Part 3/3)</w:t>
      </w:r>
      <w:bookmarkEnd w:id="367"/>
    </w:p>
    <w:p w14:paraId="2263AC1C" w14:textId="4C1E435A" w:rsidR="00F710C4" w:rsidRDefault="002B71C7" w:rsidP="00C37B5B">
      <w:r>
        <w:rPr>
          <w:noProof/>
        </w:rPr>
        <w:drawing>
          <wp:inline distT="0" distB="0" distL="0" distR="0" wp14:anchorId="471DDFDC" wp14:editId="51D8E921">
            <wp:extent cx="5731510" cy="2411730"/>
            <wp:effectExtent l="0" t="0" r="2540" b="7620"/>
            <wp:docPr id="250" name="Picture 250"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Chart, bubble char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r w:rsidR="00F710C4">
        <w:br w:type="page"/>
      </w:r>
    </w:p>
    <w:p w14:paraId="61E198D9" w14:textId="77777777" w:rsidR="00161070" w:rsidRDefault="00F710C4" w:rsidP="008F1379">
      <w:pPr>
        <w:pStyle w:val="Heading2"/>
      </w:pPr>
      <w:bookmarkStart w:id="368" w:name="_Ref102494701"/>
      <w:bookmarkStart w:id="369" w:name="_Toc102658866"/>
      <w:r>
        <w:lastRenderedPageBreak/>
        <w:t>Appendix G</w:t>
      </w:r>
      <w:bookmarkStart w:id="370" w:name="_Toc88731121"/>
      <w:bookmarkEnd w:id="368"/>
      <w:bookmarkEnd w:id="369"/>
    </w:p>
    <w:p w14:paraId="192E3233" w14:textId="5F9E61B6" w:rsidR="00F6798C" w:rsidRDefault="00205633" w:rsidP="00205633">
      <w:r>
        <w:t xml:space="preserve">This shows </w:t>
      </w:r>
      <w:bookmarkEnd w:id="370"/>
      <w:r w:rsidR="009562D0">
        <w:t>tasks and timescales</w:t>
      </w:r>
      <w:r>
        <w:t xml:space="preserve"> created at the start of my project and </w:t>
      </w:r>
      <w:r w:rsidR="009562D0">
        <w:t xml:space="preserve">the </w:t>
      </w:r>
      <w:r>
        <w:fldChar w:fldCharType="begin"/>
      </w:r>
      <w:r>
        <w:instrText xml:space="preserve"> REF _Ref102483041 \r \h </w:instrText>
      </w:r>
      <w:r>
        <w:fldChar w:fldCharType="separate"/>
      </w:r>
      <w:r w:rsidR="00105FB9">
        <w:t>16.1.1</w:t>
      </w:r>
      <w:r>
        <w:fldChar w:fldCharType="end"/>
      </w:r>
      <w:r>
        <w:t xml:space="preserve"> </w:t>
      </w:r>
      <w:r>
        <w:fldChar w:fldCharType="begin"/>
      </w:r>
      <w:r>
        <w:instrText xml:space="preserve"> REF _Ref102483041 \h </w:instrText>
      </w:r>
      <w:r>
        <w:fldChar w:fldCharType="separate"/>
      </w:r>
      <w:r w:rsidR="00105FB9">
        <w:t>Gantt Chart</w:t>
      </w:r>
      <w:r>
        <w:fldChar w:fldCharType="end"/>
      </w:r>
      <w:r w:rsidR="009562D0">
        <w:t xml:space="preserve"> shows the final chart</w:t>
      </w:r>
      <w:r>
        <w:t xml:space="preserve"> after changes were made </w:t>
      </w:r>
      <w:r w:rsidR="009562D0">
        <w:t>during the project</w:t>
      </w:r>
      <w:r>
        <w:t>.</w:t>
      </w:r>
    </w:p>
    <w:p w14:paraId="1C489783" w14:textId="77777777" w:rsidR="00F6798C" w:rsidRDefault="00F6798C" w:rsidP="004E6B6D">
      <w:pPr>
        <w:pStyle w:val="Heading4"/>
      </w:pPr>
      <w:bookmarkStart w:id="371" w:name="_Toc88731122"/>
      <w:bookmarkStart w:id="372" w:name="_Toc102658867"/>
      <w:r>
        <w:t>Semester 1: 08/10/2021 – 14/01/2022</w:t>
      </w:r>
      <w:bookmarkEnd w:id="371"/>
      <w:bookmarkEnd w:id="372"/>
    </w:p>
    <w:tbl>
      <w:tblPr>
        <w:tblStyle w:val="GridTable4-Accent1"/>
        <w:tblW w:w="5000" w:type="pct"/>
        <w:tblLayout w:type="fixed"/>
        <w:tblLook w:val="04A0" w:firstRow="1" w:lastRow="0" w:firstColumn="1" w:lastColumn="0" w:noHBand="0" w:noVBand="1"/>
      </w:tblPr>
      <w:tblGrid>
        <w:gridCol w:w="4957"/>
        <w:gridCol w:w="1417"/>
        <w:gridCol w:w="1365"/>
        <w:gridCol w:w="1277"/>
      </w:tblGrid>
      <w:tr w:rsidR="00F6798C" w:rsidRPr="00662F89" w14:paraId="14480E3B" w14:textId="77777777" w:rsidTr="0010624B">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7E92CEC" w14:textId="77777777" w:rsidR="00F6798C" w:rsidRPr="002C55A0" w:rsidRDefault="00F6798C" w:rsidP="0010624B">
            <w:r w:rsidRPr="00152ACF">
              <w:rPr>
                <w:rFonts w:eastAsia="Times New Roman" w:cstheme="minorHAnsi"/>
                <w:color w:val="FFFFFF"/>
                <w:sz w:val="24"/>
                <w:szCs w:val="24"/>
                <w:lang w:eastAsia="en-GB"/>
              </w:rPr>
              <w:t>Task</w:t>
            </w:r>
          </w:p>
        </w:tc>
        <w:tc>
          <w:tcPr>
            <w:tcW w:w="786" w:type="pct"/>
            <w:noWrap/>
            <w:vAlign w:val="center"/>
            <w:hideMark/>
          </w:tcPr>
          <w:p w14:paraId="376D1348" w14:textId="77777777" w:rsidR="00F6798C" w:rsidRPr="00152ACF"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Start Date</w:t>
            </w:r>
          </w:p>
        </w:tc>
        <w:tc>
          <w:tcPr>
            <w:tcW w:w="757" w:type="pct"/>
            <w:noWrap/>
            <w:vAlign w:val="center"/>
            <w:hideMark/>
          </w:tcPr>
          <w:p w14:paraId="6E8977D0" w14:textId="77777777" w:rsidR="00F6798C" w:rsidRPr="00152ACF"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End Date</w:t>
            </w:r>
          </w:p>
        </w:tc>
        <w:tc>
          <w:tcPr>
            <w:tcW w:w="708" w:type="pct"/>
            <w:noWrap/>
            <w:vAlign w:val="center"/>
            <w:hideMark/>
          </w:tcPr>
          <w:p w14:paraId="2AC64B6B" w14:textId="77777777" w:rsidR="00F6798C" w:rsidRPr="00152ACF"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152ACF">
              <w:rPr>
                <w:rFonts w:eastAsia="Times New Roman" w:cstheme="minorHAnsi"/>
                <w:color w:val="FFFFFF"/>
                <w:sz w:val="24"/>
                <w:szCs w:val="24"/>
                <w:lang w:eastAsia="en-GB"/>
              </w:rPr>
              <w:t>Status</w:t>
            </w:r>
          </w:p>
        </w:tc>
      </w:tr>
      <w:tr w:rsidR="00F6798C" w:rsidRPr="00662F89" w14:paraId="34BCDED3"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B56B66A"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a list of possible features</w:t>
            </w:r>
          </w:p>
        </w:tc>
        <w:tc>
          <w:tcPr>
            <w:tcW w:w="786" w:type="pct"/>
            <w:noWrap/>
            <w:vAlign w:val="center"/>
            <w:hideMark/>
          </w:tcPr>
          <w:p w14:paraId="38A0D733"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0/2021</w:t>
            </w:r>
          </w:p>
        </w:tc>
        <w:tc>
          <w:tcPr>
            <w:tcW w:w="757" w:type="pct"/>
            <w:noWrap/>
            <w:vAlign w:val="center"/>
            <w:hideMark/>
          </w:tcPr>
          <w:p w14:paraId="0D6C9F70"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1/10/2021</w:t>
            </w:r>
          </w:p>
        </w:tc>
        <w:tc>
          <w:tcPr>
            <w:tcW w:w="708" w:type="pct"/>
            <w:noWrap/>
            <w:vAlign w:val="center"/>
            <w:hideMark/>
          </w:tcPr>
          <w:p w14:paraId="1B2D5259"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74227AE3"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CBD0ADC"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basic project timeline</w:t>
            </w:r>
          </w:p>
        </w:tc>
        <w:tc>
          <w:tcPr>
            <w:tcW w:w="786" w:type="pct"/>
            <w:noWrap/>
            <w:vAlign w:val="center"/>
            <w:hideMark/>
          </w:tcPr>
          <w:p w14:paraId="0B567B55"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0/2021</w:t>
            </w:r>
          </w:p>
        </w:tc>
        <w:tc>
          <w:tcPr>
            <w:tcW w:w="757" w:type="pct"/>
            <w:noWrap/>
            <w:vAlign w:val="center"/>
            <w:hideMark/>
          </w:tcPr>
          <w:p w14:paraId="0FC62474"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1/10/2021</w:t>
            </w:r>
          </w:p>
        </w:tc>
        <w:tc>
          <w:tcPr>
            <w:tcW w:w="708" w:type="pct"/>
            <w:noWrap/>
            <w:vAlign w:val="center"/>
            <w:hideMark/>
          </w:tcPr>
          <w:p w14:paraId="3F712EF0"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7987C3A3"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9D13E2A"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w:t>
            </w:r>
          </w:p>
        </w:tc>
        <w:tc>
          <w:tcPr>
            <w:tcW w:w="786" w:type="pct"/>
            <w:noWrap/>
            <w:vAlign w:val="center"/>
            <w:hideMark/>
          </w:tcPr>
          <w:p w14:paraId="1B4ABA16"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57" w:type="pct"/>
            <w:noWrap/>
            <w:vAlign w:val="center"/>
            <w:hideMark/>
          </w:tcPr>
          <w:p w14:paraId="1CD195E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1/2021</w:t>
            </w:r>
          </w:p>
        </w:tc>
        <w:tc>
          <w:tcPr>
            <w:tcW w:w="708" w:type="pct"/>
            <w:noWrap/>
            <w:vAlign w:val="center"/>
            <w:hideMark/>
          </w:tcPr>
          <w:p w14:paraId="2F7012A3" w14:textId="68FA9CDA"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6EE4EFE"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8694EE8"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Read API Documentation and Test Features</w:t>
            </w:r>
          </w:p>
        </w:tc>
        <w:tc>
          <w:tcPr>
            <w:tcW w:w="786" w:type="pct"/>
            <w:noWrap/>
            <w:vAlign w:val="center"/>
            <w:hideMark/>
          </w:tcPr>
          <w:p w14:paraId="2B04FC84"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57" w:type="pct"/>
            <w:noWrap/>
            <w:vAlign w:val="center"/>
            <w:hideMark/>
          </w:tcPr>
          <w:p w14:paraId="79580C72"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0/2021</w:t>
            </w:r>
          </w:p>
        </w:tc>
        <w:tc>
          <w:tcPr>
            <w:tcW w:w="708" w:type="pct"/>
            <w:noWrap/>
            <w:vAlign w:val="center"/>
            <w:hideMark/>
          </w:tcPr>
          <w:p w14:paraId="41E26FF8"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AF4402F"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1F592E35"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Preliminary Research on Similar Projects</w:t>
            </w:r>
          </w:p>
        </w:tc>
        <w:tc>
          <w:tcPr>
            <w:tcW w:w="786" w:type="pct"/>
            <w:noWrap/>
            <w:vAlign w:val="center"/>
            <w:hideMark/>
          </w:tcPr>
          <w:p w14:paraId="3B4E691E"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0/2021</w:t>
            </w:r>
          </w:p>
        </w:tc>
        <w:tc>
          <w:tcPr>
            <w:tcW w:w="757" w:type="pct"/>
            <w:noWrap/>
            <w:vAlign w:val="center"/>
            <w:hideMark/>
          </w:tcPr>
          <w:p w14:paraId="4A2370C6"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0/2021</w:t>
            </w:r>
          </w:p>
        </w:tc>
        <w:tc>
          <w:tcPr>
            <w:tcW w:w="708" w:type="pct"/>
            <w:noWrap/>
            <w:vAlign w:val="center"/>
            <w:hideMark/>
          </w:tcPr>
          <w:p w14:paraId="4CAA43B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4C8EF536"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74F2536"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Feature Questionnaire</w:t>
            </w:r>
          </w:p>
        </w:tc>
        <w:tc>
          <w:tcPr>
            <w:tcW w:w="786" w:type="pct"/>
            <w:noWrap/>
            <w:vAlign w:val="center"/>
            <w:hideMark/>
          </w:tcPr>
          <w:p w14:paraId="4253762A"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57" w:type="pct"/>
            <w:noWrap/>
            <w:vAlign w:val="center"/>
            <w:hideMark/>
          </w:tcPr>
          <w:p w14:paraId="16E8F22A"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08" w:type="pct"/>
            <w:noWrap/>
            <w:vAlign w:val="center"/>
            <w:hideMark/>
          </w:tcPr>
          <w:p w14:paraId="019F04FC"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54782DC"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3620544"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Design and Create Feature Questionnaire</w:t>
            </w:r>
          </w:p>
        </w:tc>
        <w:tc>
          <w:tcPr>
            <w:tcW w:w="786" w:type="pct"/>
            <w:noWrap/>
            <w:vAlign w:val="center"/>
            <w:hideMark/>
          </w:tcPr>
          <w:p w14:paraId="0270CF2F"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57" w:type="pct"/>
            <w:noWrap/>
            <w:vAlign w:val="center"/>
            <w:hideMark/>
          </w:tcPr>
          <w:p w14:paraId="3CC8EA82"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7/10/2021</w:t>
            </w:r>
          </w:p>
        </w:tc>
        <w:tc>
          <w:tcPr>
            <w:tcW w:w="708" w:type="pct"/>
            <w:noWrap/>
            <w:vAlign w:val="center"/>
            <w:hideMark/>
          </w:tcPr>
          <w:p w14:paraId="02D94C0F"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BDB6CBA"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03742099"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Keep Sending off Questionnaire for Feedback and make changes</w:t>
            </w:r>
          </w:p>
        </w:tc>
        <w:tc>
          <w:tcPr>
            <w:tcW w:w="786" w:type="pct"/>
            <w:noWrap/>
            <w:vAlign w:val="center"/>
            <w:hideMark/>
          </w:tcPr>
          <w:p w14:paraId="19133C91"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0/2021</w:t>
            </w:r>
          </w:p>
        </w:tc>
        <w:tc>
          <w:tcPr>
            <w:tcW w:w="757" w:type="pct"/>
            <w:noWrap/>
            <w:vAlign w:val="center"/>
            <w:hideMark/>
          </w:tcPr>
          <w:p w14:paraId="120735E2"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2/11/2021</w:t>
            </w:r>
          </w:p>
        </w:tc>
        <w:tc>
          <w:tcPr>
            <w:tcW w:w="708" w:type="pct"/>
            <w:noWrap/>
            <w:vAlign w:val="center"/>
            <w:hideMark/>
          </w:tcPr>
          <w:p w14:paraId="39AAE336"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EC8CB3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5BE6FACE"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Ethics Consent for Question</w:t>
            </w:r>
          </w:p>
        </w:tc>
        <w:tc>
          <w:tcPr>
            <w:tcW w:w="786" w:type="pct"/>
            <w:noWrap/>
            <w:vAlign w:val="center"/>
            <w:hideMark/>
          </w:tcPr>
          <w:p w14:paraId="4730859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57" w:type="pct"/>
            <w:noWrap/>
            <w:vAlign w:val="center"/>
            <w:hideMark/>
          </w:tcPr>
          <w:p w14:paraId="2B816951"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08" w:type="pct"/>
            <w:noWrap/>
            <w:vAlign w:val="center"/>
            <w:hideMark/>
          </w:tcPr>
          <w:p w14:paraId="1EB20725"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590BE8F9"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827EBD8" w14:textId="6E601A7B"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Send off and Wait for Results (let </w:t>
            </w:r>
            <w:r w:rsidR="0058139E">
              <w:rPr>
                <w:rFonts w:eastAsia="Times New Roman" w:cstheme="minorHAnsi"/>
                <w:b w:val="0"/>
                <w:bCs w:val="0"/>
                <w:color w:val="000000"/>
                <w:lang w:eastAsia="en-GB"/>
              </w:rPr>
              <w:t xml:space="preserve">it </w:t>
            </w:r>
            <w:r w:rsidRPr="00152ACF">
              <w:rPr>
                <w:rFonts w:eastAsia="Times New Roman" w:cstheme="minorHAnsi"/>
                <w:b w:val="0"/>
                <w:bCs w:val="0"/>
                <w:color w:val="000000"/>
                <w:lang w:eastAsia="en-GB"/>
              </w:rPr>
              <w:t>run over the weekend)</w:t>
            </w:r>
          </w:p>
        </w:tc>
        <w:tc>
          <w:tcPr>
            <w:tcW w:w="786" w:type="pct"/>
            <w:noWrap/>
            <w:vAlign w:val="center"/>
            <w:hideMark/>
          </w:tcPr>
          <w:p w14:paraId="5E8F9D86"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6/11/2021</w:t>
            </w:r>
          </w:p>
        </w:tc>
        <w:tc>
          <w:tcPr>
            <w:tcW w:w="757" w:type="pct"/>
            <w:noWrap/>
            <w:vAlign w:val="center"/>
            <w:hideMark/>
          </w:tcPr>
          <w:p w14:paraId="469B18A3"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9/11/2021</w:t>
            </w:r>
          </w:p>
        </w:tc>
        <w:tc>
          <w:tcPr>
            <w:tcW w:w="708" w:type="pct"/>
            <w:noWrap/>
            <w:vAlign w:val="center"/>
            <w:hideMark/>
          </w:tcPr>
          <w:p w14:paraId="470D01D3"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1F991654"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8F572D2"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Analysis Questionnaire Results and Decide Features</w:t>
            </w:r>
          </w:p>
        </w:tc>
        <w:tc>
          <w:tcPr>
            <w:tcW w:w="786" w:type="pct"/>
            <w:noWrap/>
            <w:vAlign w:val="center"/>
            <w:hideMark/>
          </w:tcPr>
          <w:p w14:paraId="3B42BE60"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57" w:type="pct"/>
            <w:noWrap/>
            <w:vAlign w:val="center"/>
            <w:hideMark/>
          </w:tcPr>
          <w:p w14:paraId="0A8E4BC9"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1/2021</w:t>
            </w:r>
          </w:p>
        </w:tc>
        <w:tc>
          <w:tcPr>
            <w:tcW w:w="708" w:type="pct"/>
            <w:noWrap/>
            <w:vAlign w:val="center"/>
            <w:hideMark/>
          </w:tcPr>
          <w:p w14:paraId="0FFE0882"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431DBAFC"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EFA69B5"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Further Research on Similar Projects</w:t>
            </w:r>
          </w:p>
        </w:tc>
        <w:tc>
          <w:tcPr>
            <w:tcW w:w="786" w:type="pct"/>
            <w:noWrap/>
            <w:vAlign w:val="center"/>
            <w:hideMark/>
          </w:tcPr>
          <w:p w14:paraId="77B632BF"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0/2021</w:t>
            </w:r>
          </w:p>
        </w:tc>
        <w:tc>
          <w:tcPr>
            <w:tcW w:w="757" w:type="pct"/>
            <w:noWrap/>
            <w:vAlign w:val="center"/>
            <w:hideMark/>
          </w:tcPr>
          <w:p w14:paraId="23C5BC1B"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1/2021</w:t>
            </w:r>
          </w:p>
        </w:tc>
        <w:tc>
          <w:tcPr>
            <w:tcW w:w="708" w:type="pct"/>
            <w:noWrap/>
            <w:vAlign w:val="center"/>
            <w:hideMark/>
          </w:tcPr>
          <w:p w14:paraId="73CE0EE1"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0E302888"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69B2917"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 Spring MVC and how to connect to an API</w:t>
            </w:r>
          </w:p>
        </w:tc>
        <w:tc>
          <w:tcPr>
            <w:tcW w:w="786" w:type="pct"/>
            <w:noWrap/>
            <w:vAlign w:val="center"/>
            <w:hideMark/>
          </w:tcPr>
          <w:p w14:paraId="6984457F"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57" w:type="pct"/>
            <w:noWrap/>
            <w:vAlign w:val="center"/>
            <w:hideMark/>
          </w:tcPr>
          <w:p w14:paraId="126B19CB"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6/11/2021</w:t>
            </w:r>
          </w:p>
        </w:tc>
        <w:tc>
          <w:tcPr>
            <w:tcW w:w="708" w:type="pct"/>
            <w:noWrap/>
            <w:vAlign w:val="center"/>
            <w:hideMark/>
          </w:tcPr>
          <w:p w14:paraId="31C92F81" w14:textId="60D9B514"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4669281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tcPr>
          <w:p w14:paraId="688F9384"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nterim Report Write-up</w:t>
            </w:r>
          </w:p>
        </w:tc>
        <w:tc>
          <w:tcPr>
            <w:tcW w:w="786" w:type="pct"/>
            <w:noWrap/>
            <w:vAlign w:val="center"/>
          </w:tcPr>
          <w:p w14:paraId="671B0BF0"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1/2021</w:t>
            </w:r>
          </w:p>
        </w:tc>
        <w:tc>
          <w:tcPr>
            <w:tcW w:w="757" w:type="pct"/>
            <w:noWrap/>
            <w:vAlign w:val="center"/>
          </w:tcPr>
          <w:p w14:paraId="13A5DFFD"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08" w:type="pct"/>
            <w:noWrap/>
            <w:vAlign w:val="center"/>
          </w:tcPr>
          <w:p w14:paraId="5D8EB2AB"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847479A"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B337EED"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nterim Report Deadline</w:t>
            </w:r>
          </w:p>
        </w:tc>
        <w:tc>
          <w:tcPr>
            <w:tcW w:w="786" w:type="pct"/>
            <w:noWrap/>
            <w:vAlign w:val="center"/>
            <w:hideMark/>
          </w:tcPr>
          <w:p w14:paraId="11992703"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57" w:type="pct"/>
            <w:noWrap/>
            <w:vAlign w:val="center"/>
            <w:hideMark/>
          </w:tcPr>
          <w:p w14:paraId="3B7A5A8F"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5/11/2021</w:t>
            </w:r>
          </w:p>
        </w:tc>
        <w:tc>
          <w:tcPr>
            <w:tcW w:w="708" w:type="pct"/>
            <w:noWrap/>
            <w:vAlign w:val="center"/>
            <w:hideMark/>
          </w:tcPr>
          <w:p w14:paraId="5FF0E9D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p>
        </w:tc>
      </w:tr>
      <w:tr w:rsidR="00F6798C" w:rsidRPr="00662F89" w14:paraId="2AFDAC26"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2192B3C4"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Create Basic Spring MVC Program</w:t>
            </w:r>
          </w:p>
        </w:tc>
        <w:tc>
          <w:tcPr>
            <w:tcW w:w="786" w:type="pct"/>
            <w:noWrap/>
            <w:vAlign w:val="center"/>
            <w:hideMark/>
          </w:tcPr>
          <w:p w14:paraId="1407315C"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1/2021</w:t>
            </w:r>
          </w:p>
        </w:tc>
        <w:tc>
          <w:tcPr>
            <w:tcW w:w="757" w:type="pct"/>
            <w:noWrap/>
            <w:vAlign w:val="center"/>
            <w:hideMark/>
          </w:tcPr>
          <w:p w14:paraId="72FD5103"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30/11/2021</w:t>
            </w:r>
          </w:p>
        </w:tc>
        <w:tc>
          <w:tcPr>
            <w:tcW w:w="708" w:type="pct"/>
            <w:noWrap/>
            <w:vAlign w:val="center"/>
            <w:hideMark/>
          </w:tcPr>
          <w:p w14:paraId="7B19E1F0" w14:textId="17FE8E84"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55D7D3E"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0C2004D"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Link Program to Rebrickable API</w:t>
            </w:r>
          </w:p>
        </w:tc>
        <w:tc>
          <w:tcPr>
            <w:tcW w:w="786" w:type="pct"/>
            <w:noWrap/>
            <w:vAlign w:val="center"/>
            <w:hideMark/>
          </w:tcPr>
          <w:p w14:paraId="0D92634A"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2/2021</w:t>
            </w:r>
          </w:p>
        </w:tc>
        <w:tc>
          <w:tcPr>
            <w:tcW w:w="757" w:type="pct"/>
            <w:noWrap/>
            <w:vAlign w:val="center"/>
            <w:hideMark/>
          </w:tcPr>
          <w:p w14:paraId="43F7D524"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1/12/2021</w:t>
            </w:r>
          </w:p>
        </w:tc>
        <w:tc>
          <w:tcPr>
            <w:tcW w:w="708" w:type="pct"/>
            <w:noWrap/>
            <w:vAlign w:val="center"/>
            <w:hideMark/>
          </w:tcPr>
          <w:p w14:paraId="15B895F4" w14:textId="31564C12"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418C1A7"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E9A97ED"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Add basic set number search feature using Rebrickable API and display the JSON file result</w:t>
            </w:r>
          </w:p>
        </w:tc>
        <w:tc>
          <w:tcPr>
            <w:tcW w:w="786" w:type="pct"/>
            <w:noWrap/>
            <w:vAlign w:val="center"/>
            <w:hideMark/>
          </w:tcPr>
          <w:p w14:paraId="1BC34839"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2/12/2021</w:t>
            </w:r>
          </w:p>
        </w:tc>
        <w:tc>
          <w:tcPr>
            <w:tcW w:w="757" w:type="pct"/>
            <w:noWrap/>
            <w:vAlign w:val="center"/>
            <w:hideMark/>
          </w:tcPr>
          <w:p w14:paraId="2DB6867A"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2/12/2021</w:t>
            </w:r>
          </w:p>
        </w:tc>
        <w:tc>
          <w:tcPr>
            <w:tcW w:w="708" w:type="pct"/>
            <w:noWrap/>
            <w:vAlign w:val="center"/>
            <w:hideMark/>
          </w:tcPr>
          <w:p w14:paraId="4E51D302" w14:textId="6F66C081"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153321E"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34C9F9E9"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Research how to transform a JSON file into a Java Class</w:t>
            </w:r>
          </w:p>
        </w:tc>
        <w:tc>
          <w:tcPr>
            <w:tcW w:w="786" w:type="pct"/>
            <w:noWrap/>
            <w:vAlign w:val="center"/>
            <w:hideMark/>
          </w:tcPr>
          <w:p w14:paraId="43853C1B"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3/12/2021</w:t>
            </w:r>
          </w:p>
        </w:tc>
        <w:tc>
          <w:tcPr>
            <w:tcW w:w="757" w:type="pct"/>
            <w:noWrap/>
            <w:vAlign w:val="center"/>
            <w:hideMark/>
          </w:tcPr>
          <w:p w14:paraId="695FB731"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7/12/2021</w:t>
            </w:r>
          </w:p>
        </w:tc>
        <w:tc>
          <w:tcPr>
            <w:tcW w:w="708" w:type="pct"/>
            <w:noWrap/>
            <w:vAlign w:val="center"/>
            <w:hideMark/>
          </w:tcPr>
          <w:p w14:paraId="1803B569" w14:textId="2650B9F8"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223F656"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FB692D9"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class that turns a Lego Set JSON result into a class</w:t>
            </w:r>
          </w:p>
        </w:tc>
        <w:tc>
          <w:tcPr>
            <w:tcW w:w="786" w:type="pct"/>
            <w:noWrap/>
            <w:vAlign w:val="center"/>
            <w:hideMark/>
          </w:tcPr>
          <w:p w14:paraId="2A2C6287"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8/12/2021</w:t>
            </w:r>
          </w:p>
        </w:tc>
        <w:tc>
          <w:tcPr>
            <w:tcW w:w="757" w:type="pct"/>
            <w:noWrap/>
            <w:vAlign w:val="center"/>
            <w:hideMark/>
          </w:tcPr>
          <w:p w14:paraId="03CCAAC4"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0/12/2021</w:t>
            </w:r>
          </w:p>
        </w:tc>
        <w:tc>
          <w:tcPr>
            <w:tcW w:w="708" w:type="pct"/>
            <w:noWrap/>
            <w:vAlign w:val="center"/>
            <w:hideMark/>
          </w:tcPr>
          <w:p w14:paraId="5DBFCCE3" w14:textId="78B15543"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56541D2C"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58ADFADC"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class that turns a Lego Piece JSON result into a class</w:t>
            </w:r>
          </w:p>
        </w:tc>
        <w:tc>
          <w:tcPr>
            <w:tcW w:w="786" w:type="pct"/>
            <w:noWrap/>
            <w:vAlign w:val="center"/>
            <w:hideMark/>
          </w:tcPr>
          <w:p w14:paraId="257DBDEA"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3/12/2021</w:t>
            </w:r>
          </w:p>
        </w:tc>
        <w:tc>
          <w:tcPr>
            <w:tcW w:w="757" w:type="pct"/>
            <w:noWrap/>
            <w:vAlign w:val="center"/>
            <w:hideMark/>
          </w:tcPr>
          <w:p w14:paraId="63EB7460"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5/12/2021</w:t>
            </w:r>
          </w:p>
        </w:tc>
        <w:tc>
          <w:tcPr>
            <w:tcW w:w="708" w:type="pct"/>
            <w:noWrap/>
            <w:vAlign w:val="center"/>
            <w:hideMark/>
          </w:tcPr>
          <w:p w14:paraId="5ADC73D2" w14:textId="4182309E"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4F1FB6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3F011AC" w14:textId="13D4987B"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Implement a feature that turns each Lego Piece in </w:t>
            </w:r>
            <w:r w:rsidR="000B5B21">
              <w:rPr>
                <w:rFonts w:eastAsia="Times New Roman" w:cstheme="minorHAnsi"/>
                <w:b w:val="0"/>
                <w:bCs w:val="0"/>
                <w:color w:val="000000"/>
                <w:lang w:eastAsia="en-GB"/>
              </w:rPr>
              <w:t xml:space="preserve">the </w:t>
            </w:r>
            <w:r w:rsidRPr="00152ACF">
              <w:rPr>
                <w:rFonts w:eastAsia="Times New Roman" w:cstheme="minorHAnsi"/>
                <w:b w:val="0"/>
                <w:bCs w:val="0"/>
                <w:color w:val="000000"/>
                <w:lang w:eastAsia="en-GB"/>
              </w:rPr>
              <w:t xml:space="preserve">JSON list into an instance of </w:t>
            </w:r>
            <w:r w:rsidR="000B5B21">
              <w:rPr>
                <w:rFonts w:eastAsia="Times New Roman" w:cstheme="minorHAnsi"/>
                <w:b w:val="0"/>
                <w:bCs w:val="0"/>
                <w:color w:val="000000"/>
                <w:lang w:eastAsia="en-GB"/>
              </w:rPr>
              <w:t xml:space="preserve">the </w:t>
            </w:r>
            <w:r w:rsidRPr="00152ACF">
              <w:rPr>
                <w:rFonts w:eastAsia="Times New Roman" w:cstheme="minorHAnsi"/>
                <w:b w:val="0"/>
                <w:bCs w:val="0"/>
                <w:color w:val="000000"/>
                <w:lang w:eastAsia="en-GB"/>
              </w:rPr>
              <w:t>Lego Piece Class</w:t>
            </w:r>
          </w:p>
        </w:tc>
        <w:tc>
          <w:tcPr>
            <w:tcW w:w="786" w:type="pct"/>
            <w:noWrap/>
            <w:vAlign w:val="center"/>
            <w:hideMark/>
          </w:tcPr>
          <w:p w14:paraId="5BE2FAE1"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6/12/2021</w:t>
            </w:r>
          </w:p>
        </w:tc>
        <w:tc>
          <w:tcPr>
            <w:tcW w:w="757" w:type="pct"/>
            <w:noWrap/>
            <w:vAlign w:val="center"/>
            <w:hideMark/>
          </w:tcPr>
          <w:p w14:paraId="2DBF6C45"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7/12/2021</w:t>
            </w:r>
          </w:p>
        </w:tc>
        <w:tc>
          <w:tcPr>
            <w:tcW w:w="708" w:type="pct"/>
            <w:noWrap/>
            <w:vAlign w:val="center"/>
            <w:hideMark/>
          </w:tcPr>
          <w:p w14:paraId="23A96770" w14:textId="428F521A"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B785FA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2462503"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lastRenderedPageBreak/>
              <w:t>Add feature to display all pieces in a Lego set with an image</w:t>
            </w:r>
          </w:p>
        </w:tc>
        <w:tc>
          <w:tcPr>
            <w:tcW w:w="786" w:type="pct"/>
            <w:noWrap/>
            <w:vAlign w:val="center"/>
            <w:hideMark/>
          </w:tcPr>
          <w:p w14:paraId="1806BD55"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0/12/2021</w:t>
            </w:r>
          </w:p>
        </w:tc>
        <w:tc>
          <w:tcPr>
            <w:tcW w:w="757" w:type="pct"/>
            <w:noWrap/>
            <w:vAlign w:val="center"/>
            <w:hideMark/>
          </w:tcPr>
          <w:p w14:paraId="559A262B"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2/12/2021</w:t>
            </w:r>
          </w:p>
        </w:tc>
        <w:tc>
          <w:tcPr>
            <w:tcW w:w="708" w:type="pct"/>
            <w:noWrap/>
            <w:vAlign w:val="center"/>
            <w:hideMark/>
          </w:tcPr>
          <w:p w14:paraId="15B7139E" w14:textId="75C7A55B"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515FD8B8"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3F9650D" w14:textId="5DEA5164"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 xml:space="preserve">Implement </w:t>
            </w:r>
            <w:r w:rsidR="000B5B21">
              <w:rPr>
                <w:rFonts w:eastAsia="Times New Roman" w:cstheme="minorHAnsi"/>
                <w:b w:val="0"/>
                <w:bCs w:val="0"/>
                <w:color w:val="000000"/>
                <w:lang w:eastAsia="en-GB"/>
              </w:rPr>
              <w:t xml:space="preserve">the </w:t>
            </w:r>
            <w:r w:rsidRPr="00152ACF">
              <w:rPr>
                <w:rFonts w:eastAsia="Times New Roman" w:cstheme="minorHAnsi"/>
                <w:b w:val="0"/>
                <w:bCs w:val="0"/>
                <w:color w:val="000000"/>
                <w:lang w:eastAsia="en-GB"/>
              </w:rPr>
              <w:t>Check feature to the checklist of pieces in a set</w:t>
            </w:r>
          </w:p>
        </w:tc>
        <w:tc>
          <w:tcPr>
            <w:tcW w:w="786" w:type="pct"/>
            <w:noWrap/>
            <w:vAlign w:val="center"/>
            <w:hideMark/>
          </w:tcPr>
          <w:p w14:paraId="51A67B17"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3/12/2021</w:t>
            </w:r>
          </w:p>
        </w:tc>
        <w:tc>
          <w:tcPr>
            <w:tcW w:w="757" w:type="pct"/>
            <w:noWrap/>
            <w:vAlign w:val="center"/>
            <w:hideMark/>
          </w:tcPr>
          <w:p w14:paraId="7ACCF340"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8/12/2021</w:t>
            </w:r>
          </w:p>
        </w:tc>
        <w:tc>
          <w:tcPr>
            <w:tcW w:w="708" w:type="pct"/>
            <w:noWrap/>
            <w:vAlign w:val="center"/>
            <w:hideMark/>
          </w:tcPr>
          <w:p w14:paraId="239CCC8C" w14:textId="4CAFE74C"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4C79CA9"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tcPr>
          <w:p w14:paraId="6509FE15" w14:textId="77777777" w:rsidR="00F6798C" w:rsidRPr="00152ACF"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adline for </w:t>
            </w:r>
            <w:r w:rsidRPr="00152ACF">
              <w:rPr>
                <w:rFonts w:eastAsia="Times New Roman" w:cstheme="minorHAnsi"/>
                <w:b w:val="0"/>
                <w:bCs w:val="0"/>
                <w:color w:val="000000"/>
                <w:lang w:eastAsia="en-GB"/>
              </w:rPr>
              <w:t xml:space="preserve">a </w:t>
            </w:r>
            <w:r w:rsidRPr="009F743E">
              <w:rPr>
                <w:rFonts w:eastAsia="Times New Roman" w:cstheme="minorHAnsi"/>
                <w:b w:val="0"/>
                <w:bCs w:val="0"/>
                <w:color w:val="000000"/>
                <w:lang w:eastAsia="en-GB"/>
              </w:rPr>
              <w:t>simple search for a Lego Set and checking pieces off a checklist</w:t>
            </w:r>
          </w:p>
        </w:tc>
        <w:tc>
          <w:tcPr>
            <w:tcW w:w="786" w:type="pct"/>
            <w:noWrap/>
            <w:vAlign w:val="center"/>
          </w:tcPr>
          <w:p w14:paraId="4B655367"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9/12/2021</w:t>
            </w:r>
          </w:p>
        </w:tc>
        <w:tc>
          <w:tcPr>
            <w:tcW w:w="757" w:type="pct"/>
            <w:noWrap/>
            <w:vAlign w:val="center"/>
          </w:tcPr>
          <w:p w14:paraId="093D8637"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2/2021</w:t>
            </w:r>
          </w:p>
        </w:tc>
        <w:tc>
          <w:tcPr>
            <w:tcW w:w="708" w:type="pct"/>
            <w:noWrap/>
            <w:vAlign w:val="center"/>
          </w:tcPr>
          <w:p w14:paraId="18529FC2" w14:textId="0BAE5455"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2D8FAB71"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8D1C84C"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Add feature to save checklist progress to device storage</w:t>
            </w:r>
          </w:p>
        </w:tc>
        <w:tc>
          <w:tcPr>
            <w:tcW w:w="786" w:type="pct"/>
            <w:noWrap/>
            <w:vAlign w:val="center"/>
            <w:hideMark/>
          </w:tcPr>
          <w:p w14:paraId="52FE01B2"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29/12/2021</w:t>
            </w:r>
          </w:p>
        </w:tc>
        <w:tc>
          <w:tcPr>
            <w:tcW w:w="757" w:type="pct"/>
            <w:noWrap/>
            <w:vAlign w:val="center"/>
            <w:hideMark/>
          </w:tcPr>
          <w:p w14:paraId="7593EDB1"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3/01/2022</w:t>
            </w:r>
          </w:p>
        </w:tc>
        <w:tc>
          <w:tcPr>
            <w:tcW w:w="708" w:type="pct"/>
            <w:noWrap/>
            <w:vAlign w:val="center"/>
            <w:hideMark/>
          </w:tcPr>
          <w:p w14:paraId="47128BF2" w14:textId="0861815C"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6B2D733B"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7BB0D06F"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mprove search feature so that their text search that displays a possible list of sets with image</w:t>
            </w:r>
          </w:p>
        </w:tc>
        <w:tc>
          <w:tcPr>
            <w:tcW w:w="786" w:type="pct"/>
            <w:noWrap/>
            <w:vAlign w:val="center"/>
            <w:hideMark/>
          </w:tcPr>
          <w:p w14:paraId="49392FFB"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4/01/2022</w:t>
            </w:r>
          </w:p>
        </w:tc>
        <w:tc>
          <w:tcPr>
            <w:tcW w:w="757" w:type="pct"/>
            <w:noWrap/>
            <w:vAlign w:val="center"/>
            <w:hideMark/>
          </w:tcPr>
          <w:p w14:paraId="31F27B30"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07/01/2022</w:t>
            </w:r>
          </w:p>
        </w:tc>
        <w:tc>
          <w:tcPr>
            <w:tcW w:w="708" w:type="pct"/>
            <w:noWrap/>
            <w:vAlign w:val="center"/>
            <w:hideMark/>
          </w:tcPr>
          <w:p w14:paraId="3E6CB375" w14:textId="2CD5417A"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3CE63B88"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49AA9592"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Add filter and sort by theme and year made to search feature</w:t>
            </w:r>
          </w:p>
        </w:tc>
        <w:tc>
          <w:tcPr>
            <w:tcW w:w="786" w:type="pct"/>
            <w:noWrap/>
            <w:vAlign w:val="center"/>
            <w:hideMark/>
          </w:tcPr>
          <w:p w14:paraId="3038D4B0"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0/01/2022</w:t>
            </w:r>
          </w:p>
        </w:tc>
        <w:tc>
          <w:tcPr>
            <w:tcW w:w="757" w:type="pct"/>
            <w:noWrap/>
            <w:vAlign w:val="center"/>
            <w:hideMark/>
          </w:tcPr>
          <w:p w14:paraId="0F4424D4" w14:textId="77777777" w:rsidR="00F6798C" w:rsidRPr="00152ACF"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2/01/2022</w:t>
            </w:r>
          </w:p>
        </w:tc>
        <w:tc>
          <w:tcPr>
            <w:tcW w:w="708" w:type="pct"/>
            <w:noWrap/>
            <w:vAlign w:val="center"/>
            <w:hideMark/>
          </w:tcPr>
          <w:p w14:paraId="44459808" w14:textId="32016512" w:rsidR="00F6798C" w:rsidRPr="00152ACF" w:rsidRDefault="00897633"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662F89" w14:paraId="48B5B856"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49" w:type="pct"/>
            <w:noWrap/>
            <w:vAlign w:val="center"/>
            <w:hideMark/>
          </w:tcPr>
          <w:p w14:paraId="678694F7" w14:textId="77777777" w:rsidR="00F6798C" w:rsidRPr="00152ACF" w:rsidRDefault="00F6798C" w:rsidP="0010624B">
            <w:pPr>
              <w:rPr>
                <w:rFonts w:eastAsia="Times New Roman" w:cstheme="minorHAnsi"/>
                <w:b w:val="0"/>
                <w:bCs w:val="0"/>
                <w:color w:val="000000"/>
                <w:lang w:eastAsia="en-GB"/>
              </w:rPr>
            </w:pPr>
            <w:r w:rsidRPr="00152ACF">
              <w:rPr>
                <w:rFonts w:eastAsia="Times New Roman" w:cstheme="minorHAnsi"/>
                <w:b w:val="0"/>
                <w:bCs w:val="0"/>
                <w:color w:val="000000"/>
                <w:lang w:eastAsia="en-GB"/>
              </w:rPr>
              <w:t>Implement a way of sorting a set checklist by piece colour and type</w:t>
            </w:r>
          </w:p>
        </w:tc>
        <w:tc>
          <w:tcPr>
            <w:tcW w:w="786" w:type="pct"/>
            <w:noWrap/>
            <w:vAlign w:val="center"/>
            <w:hideMark/>
          </w:tcPr>
          <w:p w14:paraId="310DA94A"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3/01/2022</w:t>
            </w:r>
          </w:p>
        </w:tc>
        <w:tc>
          <w:tcPr>
            <w:tcW w:w="757" w:type="pct"/>
            <w:noWrap/>
            <w:vAlign w:val="center"/>
            <w:hideMark/>
          </w:tcPr>
          <w:p w14:paraId="74244263" w14:textId="77777777" w:rsidR="00F6798C" w:rsidRPr="00152ACF"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18/01/2022</w:t>
            </w:r>
          </w:p>
        </w:tc>
        <w:tc>
          <w:tcPr>
            <w:tcW w:w="708" w:type="pct"/>
            <w:noWrap/>
            <w:vAlign w:val="center"/>
            <w:hideMark/>
          </w:tcPr>
          <w:p w14:paraId="2E13CD3F" w14:textId="3B5C42F9" w:rsidR="00F6798C" w:rsidRPr="00152ACF" w:rsidRDefault="00897633"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bl>
    <w:p w14:paraId="7E6D9BE5" w14:textId="77777777" w:rsidR="00F6798C" w:rsidRDefault="00F6798C" w:rsidP="00F6798C">
      <w:pPr>
        <w:rPr>
          <w:sz w:val="2"/>
          <w:szCs w:val="2"/>
        </w:rPr>
      </w:pPr>
    </w:p>
    <w:p w14:paraId="4E02AC88" w14:textId="5F744B53" w:rsidR="00F6798C" w:rsidRPr="007C43F1" w:rsidRDefault="00F6798C" w:rsidP="00F6798C">
      <w:r>
        <w:t>Above is the list of tasks that I have completed during semester 1.</w:t>
      </w:r>
    </w:p>
    <w:p w14:paraId="57A1BF7C" w14:textId="77777777" w:rsidR="00F6798C" w:rsidRDefault="00F6798C" w:rsidP="004E6B6D">
      <w:pPr>
        <w:pStyle w:val="Heading4"/>
      </w:pPr>
      <w:bookmarkStart w:id="373" w:name="_Toc88731123"/>
      <w:bookmarkStart w:id="374" w:name="_Toc102658868"/>
      <w:r>
        <w:t>Semester 2: 17/01/2022 – 09/05/2022</w:t>
      </w:r>
      <w:bookmarkEnd w:id="373"/>
      <w:bookmarkEnd w:id="374"/>
    </w:p>
    <w:tbl>
      <w:tblPr>
        <w:tblStyle w:val="GridTable4-Accent1"/>
        <w:tblW w:w="5000" w:type="pct"/>
        <w:tblLayout w:type="fixed"/>
        <w:tblLook w:val="04A0" w:firstRow="1" w:lastRow="0" w:firstColumn="1" w:lastColumn="0" w:noHBand="0" w:noVBand="1"/>
      </w:tblPr>
      <w:tblGrid>
        <w:gridCol w:w="5383"/>
        <w:gridCol w:w="1417"/>
        <w:gridCol w:w="851"/>
        <w:gridCol w:w="1365"/>
      </w:tblGrid>
      <w:tr w:rsidR="00F6798C" w:rsidRPr="005657AC" w14:paraId="56AE07ED" w14:textId="77777777" w:rsidTr="0010624B">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33BEF54" w14:textId="77777777" w:rsidR="00F6798C" w:rsidRPr="00233B37" w:rsidRDefault="00F6798C" w:rsidP="0010624B">
            <w:pPr>
              <w:rPr>
                <w:rFonts w:eastAsia="Times New Roman" w:cstheme="minorHAnsi"/>
                <w:color w:val="FFFFFF"/>
                <w:sz w:val="24"/>
                <w:szCs w:val="24"/>
                <w:lang w:eastAsia="en-GB"/>
              </w:rPr>
            </w:pPr>
            <w:r w:rsidRPr="00233B37">
              <w:rPr>
                <w:rFonts w:eastAsia="Times New Roman" w:cstheme="minorHAnsi"/>
                <w:color w:val="FFFFFF"/>
                <w:sz w:val="24"/>
                <w:szCs w:val="24"/>
                <w:lang w:eastAsia="en-GB"/>
              </w:rPr>
              <w:t>Task</w:t>
            </w:r>
          </w:p>
        </w:tc>
        <w:tc>
          <w:tcPr>
            <w:tcW w:w="786" w:type="pct"/>
            <w:noWrap/>
            <w:vAlign w:val="center"/>
            <w:hideMark/>
          </w:tcPr>
          <w:p w14:paraId="5D59704F" w14:textId="77777777" w:rsidR="00F6798C" w:rsidRPr="00233B37"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 xml:space="preserve">Begin </w:t>
            </w:r>
            <w:r w:rsidRPr="005657AC">
              <w:rPr>
                <w:rFonts w:eastAsia="Times New Roman" w:cstheme="minorHAnsi"/>
                <w:color w:val="FFFFFF"/>
                <w:sz w:val="24"/>
                <w:szCs w:val="24"/>
                <w:lang w:eastAsia="en-GB"/>
              </w:rPr>
              <w:t>D</w:t>
            </w:r>
            <w:r w:rsidRPr="00233B37">
              <w:rPr>
                <w:rFonts w:eastAsia="Times New Roman" w:cstheme="minorHAnsi"/>
                <w:color w:val="FFFFFF"/>
                <w:sz w:val="24"/>
                <w:szCs w:val="24"/>
                <w:lang w:eastAsia="en-GB"/>
              </w:rPr>
              <w:t>ate</w:t>
            </w:r>
          </w:p>
        </w:tc>
        <w:tc>
          <w:tcPr>
            <w:tcW w:w="472" w:type="pct"/>
            <w:noWrap/>
            <w:vAlign w:val="center"/>
            <w:hideMark/>
          </w:tcPr>
          <w:p w14:paraId="4B367E36" w14:textId="77777777" w:rsidR="00F6798C" w:rsidRPr="00233B37"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 xml:space="preserve">End </w:t>
            </w:r>
            <w:r w:rsidRPr="005657AC">
              <w:rPr>
                <w:rFonts w:eastAsia="Times New Roman" w:cstheme="minorHAnsi"/>
                <w:color w:val="FFFFFF"/>
                <w:sz w:val="24"/>
                <w:szCs w:val="24"/>
                <w:lang w:eastAsia="en-GB"/>
              </w:rPr>
              <w:t>D</w:t>
            </w:r>
            <w:r w:rsidRPr="00233B37">
              <w:rPr>
                <w:rFonts w:eastAsia="Times New Roman" w:cstheme="minorHAnsi"/>
                <w:color w:val="FFFFFF"/>
                <w:sz w:val="24"/>
                <w:szCs w:val="24"/>
                <w:lang w:eastAsia="en-GB"/>
              </w:rPr>
              <w:t>ate</w:t>
            </w:r>
          </w:p>
        </w:tc>
        <w:tc>
          <w:tcPr>
            <w:tcW w:w="757" w:type="pct"/>
            <w:noWrap/>
            <w:vAlign w:val="center"/>
            <w:hideMark/>
          </w:tcPr>
          <w:p w14:paraId="0494AC98" w14:textId="77777777" w:rsidR="00F6798C" w:rsidRPr="00233B37"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233B37">
              <w:rPr>
                <w:rFonts w:eastAsia="Times New Roman" w:cstheme="minorHAnsi"/>
                <w:color w:val="FFFFFF"/>
                <w:sz w:val="24"/>
                <w:szCs w:val="24"/>
                <w:lang w:eastAsia="en-GB"/>
              </w:rPr>
              <w:t>Status</w:t>
            </w:r>
          </w:p>
        </w:tc>
      </w:tr>
      <w:tr w:rsidR="00F6798C" w:rsidRPr="005657AC" w14:paraId="36B9760A"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D72FE97"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a way of sorting a set checklist by piece colour and type</w:t>
            </w:r>
          </w:p>
        </w:tc>
        <w:tc>
          <w:tcPr>
            <w:tcW w:w="786" w:type="pct"/>
            <w:noWrap/>
            <w:vAlign w:val="center"/>
            <w:hideMark/>
          </w:tcPr>
          <w:p w14:paraId="6F9DCB7B"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3/01/2022</w:t>
            </w:r>
          </w:p>
        </w:tc>
        <w:tc>
          <w:tcPr>
            <w:tcW w:w="472" w:type="pct"/>
            <w:noWrap/>
            <w:vAlign w:val="center"/>
            <w:hideMark/>
          </w:tcPr>
          <w:p w14:paraId="13942BCA"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1/2022</w:t>
            </w:r>
          </w:p>
        </w:tc>
        <w:tc>
          <w:tcPr>
            <w:tcW w:w="757" w:type="pct"/>
            <w:noWrap/>
            <w:vAlign w:val="center"/>
            <w:hideMark/>
          </w:tcPr>
          <w:p w14:paraId="3660B2D5" w14:textId="05F13791"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121B43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3F21D40" w14:textId="39D9D80A"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Add </w:t>
            </w:r>
            <w:r w:rsidR="000B5B21">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 xml:space="preserve">parameter to </w:t>
            </w:r>
            <w:r w:rsidR="000B5B21">
              <w:rPr>
                <w:rFonts w:eastAsia="Times New Roman" w:cstheme="minorHAnsi"/>
                <w:b w:val="0"/>
                <w:bCs w:val="0"/>
                <w:color w:val="000000"/>
                <w:lang w:eastAsia="en-GB"/>
              </w:rPr>
              <w:t xml:space="preserve">the </w:t>
            </w:r>
            <w:r w:rsidRPr="00233B37">
              <w:rPr>
                <w:rFonts w:eastAsia="Times New Roman" w:cstheme="minorHAnsi"/>
                <w:b w:val="0"/>
                <w:bCs w:val="0"/>
                <w:color w:val="000000"/>
                <w:lang w:eastAsia="en-GB"/>
              </w:rPr>
              <w:t xml:space="preserve">search feature, to allow users to sort and filter by </w:t>
            </w:r>
            <w:r w:rsidR="00AB5A3E">
              <w:rPr>
                <w:rFonts w:eastAsia="Times New Roman" w:cstheme="minorHAnsi"/>
                <w:b w:val="0"/>
                <w:bCs w:val="0"/>
                <w:color w:val="000000"/>
                <w:lang w:eastAsia="en-GB"/>
              </w:rPr>
              <w:t xml:space="preserve">the </w:t>
            </w:r>
            <w:r w:rsidRPr="00233B37">
              <w:rPr>
                <w:rFonts w:eastAsia="Times New Roman" w:cstheme="minorHAnsi"/>
                <w:b w:val="0"/>
                <w:bCs w:val="0"/>
                <w:color w:val="000000"/>
                <w:lang w:eastAsia="en-GB"/>
              </w:rPr>
              <w:t>number of pieces in a Lego Set</w:t>
            </w:r>
          </w:p>
        </w:tc>
        <w:tc>
          <w:tcPr>
            <w:tcW w:w="786" w:type="pct"/>
            <w:noWrap/>
            <w:vAlign w:val="center"/>
            <w:hideMark/>
          </w:tcPr>
          <w:p w14:paraId="7A58DBE4"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9/01/2022</w:t>
            </w:r>
          </w:p>
        </w:tc>
        <w:tc>
          <w:tcPr>
            <w:tcW w:w="472" w:type="pct"/>
            <w:noWrap/>
            <w:vAlign w:val="center"/>
            <w:hideMark/>
          </w:tcPr>
          <w:p w14:paraId="3DF8AA25"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0/01/2022</w:t>
            </w:r>
          </w:p>
        </w:tc>
        <w:tc>
          <w:tcPr>
            <w:tcW w:w="757" w:type="pct"/>
            <w:noWrap/>
            <w:vAlign w:val="center"/>
            <w:hideMark/>
          </w:tcPr>
          <w:p w14:paraId="07A43213" w14:textId="6BC2C254"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ED974AB"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50B1CA9"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Add search parameter to sort alphabetically by set name</w:t>
            </w:r>
          </w:p>
        </w:tc>
        <w:tc>
          <w:tcPr>
            <w:tcW w:w="786" w:type="pct"/>
            <w:noWrap/>
            <w:vAlign w:val="center"/>
            <w:hideMark/>
          </w:tcPr>
          <w:p w14:paraId="56575D34"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1/2022</w:t>
            </w:r>
          </w:p>
        </w:tc>
        <w:tc>
          <w:tcPr>
            <w:tcW w:w="472" w:type="pct"/>
            <w:noWrap/>
            <w:vAlign w:val="center"/>
            <w:hideMark/>
          </w:tcPr>
          <w:p w14:paraId="709F7D9D"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1/2022</w:t>
            </w:r>
          </w:p>
        </w:tc>
        <w:tc>
          <w:tcPr>
            <w:tcW w:w="757" w:type="pct"/>
            <w:noWrap/>
            <w:vAlign w:val="center"/>
            <w:hideMark/>
          </w:tcPr>
          <w:p w14:paraId="31A2D531" w14:textId="7DB1A84B"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54289C41"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75DA2FC"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all Key Features</w:t>
            </w:r>
          </w:p>
        </w:tc>
        <w:tc>
          <w:tcPr>
            <w:tcW w:w="786" w:type="pct"/>
            <w:noWrap/>
            <w:vAlign w:val="center"/>
            <w:hideMark/>
          </w:tcPr>
          <w:p w14:paraId="2E424F60"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472" w:type="pct"/>
            <w:noWrap/>
            <w:vAlign w:val="center"/>
            <w:hideMark/>
          </w:tcPr>
          <w:p w14:paraId="40EBE7B2"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757" w:type="pct"/>
            <w:noWrap/>
            <w:vAlign w:val="center"/>
            <w:hideMark/>
          </w:tcPr>
          <w:p w14:paraId="35247EFE" w14:textId="6F5C0DE8"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73709A5"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4FF5C7B" w14:textId="7541C601"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AB5A3E">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filter a checklist by piece colour</w:t>
            </w:r>
          </w:p>
        </w:tc>
        <w:tc>
          <w:tcPr>
            <w:tcW w:w="786" w:type="pct"/>
            <w:noWrap/>
            <w:vAlign w:val="center"/>
            <w:hideMark/>
          </w:tcPr>
          <w:p w14:paraId="438B9F9E"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1/2022</w:t>
            </w:r>
          </w:p>
        </w:tc>
        <w:tc>
          <w:tcPr>
            <w:tcW w:w="472" w:type="pct"/>
            <w:noWrap/>
            <w:vAlign w:val="center"/>
            <w:hideMark/>
          </w:tcPr>
          <w:p w14:paraId="5E774E6F"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1/2022</w:t>
            </w:r>
          </w:p>
        </w:tc>
        <w:tc>
          <w:tcPr>
            <w:tcW w:w="757" w:type="pct"/>
            <w:noWrap/>
            <w:vAlign w:val="center"/>
            <w:hideMark/>
          </w:tcPr>
          <w:p w14:paraId="2208D098" w14:textId="3DE1157D"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88FEB1B"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579E226" w14:textId="7756146A"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AB5A3E">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filter a checklist by piece type</w:t>
            </w:r>
          </w:p>
        </w:tc>
        <w:tc>
          <w:tcPr>
            <w:tcW w:w="786" w:type="pct"/>
            <w:noWrap/>
            <w:vAlign w:val="center"/>
            <w:hideMark/>
          </w:tcPr>
          <w:p w14:paraId="4FE59229"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6/01/2022</w:t>
            </w:r>
          </w:p>
        </w:tc>
        <w:tc>
          <w:tcPr>
            <w:tcW w:w="472" w:type="pct"/>
            <w:noWrap/>
            <w:vAlign w:val="center"/>
            <w:hideMark/>
          </w:tcPr>
          <w:p w14:paraId="35251E3D"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7/01/2022</w:t>
            </w:r>
          </w:p>
        </w:tc>
        <w:tc>
          <w:tcPr>
            <w:tcW w:w="757" w:type="pct"/>
            <w:noWrap/>
            <w:vAlign w:val="center"/>
            <w:hideMark/>
          </w:tcPr>
          <w:p w14:paraId="6C05E0DA" w14:textId="42EA1B43"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441A5A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43B3178"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Research and design UI for Website</w:t>
            </w:r>
          </w:p>
        </w:tc>
        <w:tc>
          <w:tcPr>
            <w:tcW w:w="786" w:type="pct"/>
            <w:noWrap/>
            <w:vAlign w:val="center"/>
            <w:hideMark/>
          </w:tcPr>
          <w:p w14:paraId="6DE58715"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8/01/2022</w:t>
            </w:r>
          </w:p>
        </w:tc>
        <w:tc>
          <w:tcPr>
            <w:tcW w:w="472" w:type="pct"/>
            <w:noWrap/>
            <w:vAlign w:val="center"/>
            <w:hideMark/>
          </w:tcPr>
          <w:p w14:paraId="197C1D34"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2/2022</w:t>
            </w:r>
          </w:p>
        </w:tc>
        <w:tc>
          <w:tcPr>
            <w:tcW w:w="757" w:type="pct"/>
            <w:noWrap/>
            <w:vAlign w:val="center"/>
            <w:hideMark/>
          </w:tcPr>
          <w:p w14:paraId="49790F02" w14:textId="4DD9D5B1"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74BBB02D"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57BEC87"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new website UI to the current system</w:t>
            </w:r>
          </w:p>
        </w:tc>
        <w:tc>
          <w:tcPr>
            <w:tcW w:w="786" w:type="pct"/>
            <w:noWrap/>
            <w:vAlign w:val="center"/>
            <w:hideMark/>
          </w:tcPr>
          <w:p w14:paraId="1E2DC51F"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7/02/2022</w:t>
            </w:r>
          </w:p>
        </w:tc>
        <w:tc>
          <w:tcPr>
            <w:tcW w:w="472" w:type="pct"/>
            <w:noWrap/>
            <w:vAlign w:val="center"/>
            <w:hideMark/>
          </w:tcPr>
          <w:p w14:paraId="5CEFF413"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2/2022</w:t>
            </w:r>
          </w:p>
        </w:tc>
        <w:tc>
          <w:tcPr>
            <w:tcW w:w="757" w:type="pct"/>
            <w:noWrap/>
            <w:vAlign w:val="center"/>
            <w:hideMark/>
          </w:tcPr>
          <w:p w14:paraId="7C73777B" w14:textId="2D03A82C"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26A00BDF"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F62B059" w14:textId="77777777" w:rsidR="00F6798C" w:rsidRPr="00233B37" w:rsidRDefault="00F6798C" w:rsidP="0010624B">
            <w:pPr>
              <w:rPr>
                <w:rFonts w:eastAsia="Times New Roman" w:cstheme="minorHAnsi"/>
                <w:b w:val="0"/>
                <w:bCs w:val="0"/>
                <w:color w:val="000000"/>
                <w:lang w:eastAsia="en-GB"/>
              </w:rPr>
            </w:pPr>
            <w:r w:rsidRPr="005657AC">
              <w:rPr>
                <w:rFonts w:eastAsia="Times New Roman" w:cstheme="minorHAnsi"/>
                <w:b w:val="0"/>
                <w:bCs w:val="0"/>
                <w:color w:val="000000"/>
                <w:lang w:eastAsia="en-GB"/>
              </w:rPr>
              <w:t xml:space="preserve">Deadline for the </w:t>
            </w:r>
            <w:r w:rsidRPr="00233B37">
              <w:rPr>
                <w:rFonts w:eastAsia="Times New Roman" w:cstheme="minorHAnsi"/>
                <w:b w:val="0"/>
                <w:bCs w:val="0"/>
                <w:color w:val="000000"/>
                <w:lang w:eastAsia="en-GB"/>
              </w:rPr>
              <w:t xml:space="preserve">Website UI </w:t>
            </w:r>
            <w:r w:rsidRPr="005657AC">
              <w:rPr>
                <w:rFonts w:eastAsia="Times New Roman" w:cstheme="minorHAnsi"/>
                <w:b w:val="0"/>
                <w:bCs w:val="0"/>
                <w:color w:val="000000"/>
                <w:lang w:eastAsia="en-GB"/>
              </w:rPr>
              <w:t xml:space="preserve">to be </w:t>
            </w:r>
            <w:r w:rsidRPr="00233B37">
              <w:rPr>
                <w:rFonts w:eastAsia="Times New Roman" w:cstheme="minorHAnsi"/>
                <w:b w:val="0"/>
                <w:bCs w:val="0"/>
                <w:color w:val="000000"/>
                <w:lang w:eastAsia="en-GB"/>
              </w:rPr>
              <w:t>designed and implemented</w:t>
            </w:r>
          </w:p>
        </w:tc>
        <w:tc>
          <w:tcPr>
            <w:tcW w:w="786" w:type="pct"/>
            <w:noWrap/>
            <w:vAlign w:val="center"/>
            <w:hideMark/>
          </w:tcPr>
          <w:p w14:paraId="681425DD"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472" w:type="pct"/>
            <w:noWrap/>
            <w:vAlign w:val="center"/>
            <w:hideMark/>
          </w:tcPr>
          <w:p w14:paraId="67FD7FD3"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757" w:type="pct"/>
            <w:noWrap/>
            <w:vAlign w:val="center"/>
            <w:hideMark/>
          </w:tcPr>
          <w:p w14:paraId="031DBB1D" w14:textId="03926FF5"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113C86FC"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4F436AA"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Prepare for Interview</w:t>
            </w:r>
          </w:p>
        </w:tc>
        <w:tc>
          <w:tcPr>
            <w:tcW w:w="786" w:type="pct"/>
            <w:noWrap/>
            <w:vAlign w:val="center"/>
            <w:hideMark/>
          </w:tcPr>
          <w:p w14:paraId="07E201A3"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2/2022</w:t>
            </w:r>
          </w:p>
        </w:tc>
        <w:tc>
          <w:tcPr>
            <w:tcW w:w="472" w:type="pct"/>
            <w:noWrap/>
            <w:vAlign w:val="center"/>
            <w:hideMark/>
          </w:tcPr>
          <w:p w14:paraId="04657095"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2/2022</w:t>
            </w:r>
          </w:p>
        </w:tc>
        <w:tc>
          <w:tcPr>
            <w:tcW w:w="757" w:type="pct"/>
            <w:noWrap/>
            <w:vAlign w:val="center"/>
            <w:hideMark/>
          </w:tcPr>
          <w:p w14:paraId="429CB79B" w14:textId="3CF01F5D"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69D5E66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A132492"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Add Brickset API to system</w:t>
            </w:r>
          </w:p>
        </w:tc>
        <w:tc>
          <w:tcPr>
            <w:tcW w:w="786" w:type="pct"/>
            <w:noWrap/>
            <w:vAlign w:val="center"/>
            <w:hideMark/>
          </w:tcPr>
          <w:p w14:paraId="2B6EE9A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2/2022</w:t>
            </w:r>
          </w:p>
        </w:tc>
        <w:tc>
          <w:tcPr>
            <w:tcW w:w="472" w:type="pct"/>
            <w:noWrap/>
            <w:vAlign w:val="center"/>
            <w:hideMark/>
          </w:tcPr>
          <w:p w14:paraId="5905913D"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8/02/2022</w:t>
            </w:r>
          </w:p>
        </w:tc>
        <w:tc>
          <w:tcPr>
            <w:tcW w:w="757" w:type="pct"/>
            <w:noWrap/>
            <w:vAlign w:val="center"/>
            <w:hideMark/>
          </w:tcPr>
          <w:p w14:paraId="45A1C380" w14:textId="4BEB006A"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620E2DC0"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DF4121F"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view and download instructions for a Lego set</w:t>
            </w:r>
          </w:p>
        </w:tc>
        <w:tc>
          <w:tcPr>
            <w:tcW w:w="786" w:type="pct"/>
            <w:noWrap/>
            <w:vAlign w:val="center"/>
            <w:hideMark/>
          </w:tcPr>
          <w:p w14:paraId="276804E8"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2/2022</w:t>
            </w:r>
          </w:p>
        </w:tc>
        <w:tc>
          <w:tcPr>
            <w:tcW w:w="472" w:type="pct"/>
            <w:noWrap/>
            <w:vAlign w:val="center"/>
            <w:hideMark/>
          </w:tcPr>
          <w:p w14:paraId="5C91035C"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3/02/2022</w:t>
            </w:r>
          </w:p>
        </w:tc>
        <w:tc>
          <w:tcPr>
            <w:tcW w:w="757" w:type="pct"/>
            <w:noWrap/>
            <w:vAlign w:val="center"/>
            <w:hideMark/>
          </w:tcPr>
          <w:p w14:paraId="423ABA69" w14:textId="3FF3436C"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79DE2918"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4FE1642"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 xml:space="preserve">feature to add a link to buy </w:t>
            </w:r>
            <w:r w:rsidRPr="005657AC">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missing piece from a Lego Set</w:t>
            </w:r>
          </w:p>
        </w:tc>
        <w:tc>
          <w:tcPr>
            <w:tcW w:w="786" w:type="pct"/>
            <w:noWrap/>
            <w:vAlign w:val="center"/>
            <w:hideMark/>
          </w:tcPr>
          <w:p w14:paraId="32A8D75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4/02/2022</w:t>
            </w:r>
          </w:p>
        </w:tc>
        <w:tc>
          <w:tcPr>
            <w:tcW w:w="472" w:type="pct"/>
            <w:noWrap/>
            <w:vAlign w:val="center"/>
            <w:hideMark/>
          </w:tcPr>
          <w:p w14:paraId="12590323"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2/2022</w:t>
            </w:r>
          </w:p>
        </w:tc>
        <w:tc>
          <w:tcPr>
            <w:tcW w:w="757" w:type="pct"/>
            <w:noWrap/>
            <w:vAlign w:val="center"/>
            <w:hideMark/>
          </w:tcPr>
          <w:p w14:paraId="7BDA1ED7" w14:textId="105E0BA8"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A64D23E"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ADB7BD2"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Create MySQL database</w:t>
            </w:r>
          </w:p>
        </w:tc>
        <w:tc>
          <w:tcPr>
            <w:tcW w:w="786" w:type="pct"/>
            <w:noWrap/>
            <w:vAlign w:val="center"/>
            <w:hideMark/>
          </w:tcPr>
          <w:p w14:paraId="312A1C1A"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8/02/2022</w:t>
            </w:r>
          </w:p>
        </w:tc>
        <w:tc>
          <w:tcPr>
            <w:tcW w:w="472" w:type="pct"/>
            <w:noWrap/>
            <w:vAlign w:val="center"/>
            <w:hideMark/>
          </w:tcPr>
          <w:p w14:paraId="3784F21B"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2/03/2022</w:t>
            </w:r>
          </w:p>
        </w:tc>
        <w:tc>
          <w:tcPr>
            <w:tcW w:w="757" w:type="pct"/>
            <w:noWrap/>
            <w:vAlign w:val="center"/>
            <w:hideMark/>
          </w:tcPr>
          <w:p w14:paraId="0248B56D" w14:textId="2633ED45"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6509A7A5"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8E25E7B"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Implement User sign-up and login</w:t>
            </w:r>
          </w:p>
        </w:tc>
        <w:tc>
          <w:tcPr>
            <w:tcW w:w="786" w:type="pct"/>
            <w:noWrap/>
            <w:vAlign w:val="center"/>
            <w:hideMark/>
          </w:tcPr>
          <w:p w14:paraId="2F4F69E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3/03/2022</w:t>
            </w:r>
          </w:p>
        </w:tc>
        <w:tc>
          <w:tcPr>
            <w:tcW w:w="472" w:type="pct"/>
            <w:noWrap/>
            <w:vAlign w:val="center"/>
            <w:hideMark/>
          </w:tcPr>
          <w:p w14:paraId="149DA45F"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3/03/2022</w:t>
            </w:r>
          </w:p>
        </w:tc>
        <w:tc>
          <w:tcPr>
            <w:tcW w:w="757" w:type="pct"/>
            <w:noWrap/>
            <w:vAlign w:val="center"/>
            <w:hideMark/>
          </w:tcPr>
          <w:p w14:paraId="7EB79CDC" w14:textId="6BF4996D"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01985DF9"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E714B5E"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lastRenderedPageBreak/>
              <w:t>Implement 'Sets Owned List' feature</w:t>
            </w:r>
          </w:p>
        </w:tc>
        <w:tc>
          <w:tcPr>
            <w:tcW w:w="786" w:type="pct"/>
            <w:noWrap/>
            <w:vAlign w:val="center"/>
            <w:hideMark/>
          </w:tcPr>
          <w:p w14:paraId="1B653A9B"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3/2022</w:t>
            </w:r>
          </w:p>
        </w:tc>
        <w:tc>
          <w:tcPr>
            <w:tcW w:w="472" w:type="pct"/>
            <w:noWrap/>
            <w:vAlign w:val="center"/>
            <w:hideMark/>
          </w:tcPr>
          <w:p w14:paraId="1585FD8A"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8/03/2022</w:t>
            </w:r>
          </w:p>
        </w:tc>
        <w:tc>
          <w:tcPr>
            <w:tcW w:w="757" w:type="pct"/>
            <w:noWrap/>
            <w:vAlign w:val="center"/>
            <w:hideMark/>
          </w:tcPr>
          <w:p w14:paraId="505C5792" w14:textId="6DDFDE6C"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299C3579"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4D59DC71" w14:textId="663ECBE2"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Deadline for all Nice to </w:t>
            </w:r>
            <w:r w:rsidR="00AB5A3E">
              <w:rPr>
                <w:rFonts w:eastAsia="Times New Roman" w:cstheme="minorHAnsi"/>
                <w:b w:val="0"/>
                <w:bCs w:val="0"/>
                <w:color w:val="000000"/>
                <w:lang w:eastAsia="en-GB"/>
              </w:rPr>
              <w:t>H</w:t>
            </w:r>
            <w:r w:rsidRPr="00233B37">
              <w:rPr>
                <w:rFonts w:eastAsia="Times New Roman" w:cstheme="minorHAnsi"/>
                <w:b w:val="0"/>
                <w:bCs w:val="0"/>
                <w:color w:val="000000"/>
                <w:lang w:eastAsia="en-GB"/>
              </w:rPr>
              <w:t>ave Features</w:t>
            </w:r>
          </w:p>
        </w:tc>
        <w:tc>
          <w:tcPr>
            <w:tcW w:w="786" w:type="pct"/>
            <w:noWrap/>
            <w:vAlign w:val="center"/>
            <w:hideMark/>
          </w:tcPr>
          <w:p w14:paraId="0B6AC3BB"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472" w:type="pct"/>
            <w:noWrap/>
            <w:vAlign w:val="center"/>
            <w:hideMark/>
          </w:tcPr>
          <w:p w14:paraId="19E3925C"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757" w:type="pct"/>
            <w:noWrap/>
            <w:vAlign w:val="center"/>
            <w:hideMark/>
          </w:tcPr>
          <w:p w14:paraId="4A729A74" w14:textId="03595A52"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5842FD0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8BC3AEC" w14:textId="06D27B70"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AB5A3E">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 xml:space="preserve">feature to save checklists in progress to </w:t>
            </w:r>
            <w:r w:rsidR="00AB5A3E">
              <w:rPr>
                <w:rFonts w:eastAsia="Times New Roman" w:cstheme="minorHAnsi"/>
                <w:b w:val="0"/>
                <w:bCs w:val="0"/>
                <w:color w:val="000000"/>
                <w:lang w:eastAsia="en-GB"/>
              </w:rPr>
              <w:t xml:space="preserve">the </w:t>
            </w:r>
            <w:r w:rsidRPr="00233B37">
              <w:rPr>
                <w:rFonts w:eastAsia="Times New Roman" w:cstheme="minorHAnsi"/>
                <w:b w:val="0"/>
                <w:bCs w:val="0"/>
                <w:color w:val="000000"/>
                <w:lang w:eastAsia="en-GB"/>
              </w:rPr>
              <w:t>database</w:t>
            </w:r>
          </w:p>
        </w:tc>
        <w:tc>
          <w:tcPr>
            <w:tcW w:w="786" w:type="pct"/>
            <w:noWrap/>
            <w:vAlign w:val="center"/>
            <w:hideMark/>
          </w:tcPr>
          <w:p w14:paraId="182D5304"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3/2022</w:t>
            </w:r>
          </w:p>
        </w:tc>
        <w:tc>
          <w:tcPr>
            <w:tcW w:w="472" w:type="pct"/>
            <w:noWrap/>
            <w:vAlign w:val="center"/>
            <w:hideMark/>
          </w:tcPr>
          <w:p w14:paraId="1DD68DC8"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3/2022</w:t>
            </w:r>
          </w:p>
        </w:tc>
        <w:tc>
          <w:tcPr>
            <w:tcW w:w="757" w:type="pct"/>
            <w:noWrap/>
            <w:vAlign w:val="center"/>
            <w:hideMark/>
          </w:tcPr>
          <w:p w14:paraId="4B09F684" w14:textId="6F77CC4F"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7710C45"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1CF18535" w14:textId="78397438"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Implement </w:t>
            </w:r>
            <w:r w:rsidR="00AB5A3E">
              <w:rPr>
                <w:rFonts w:eastAsia="Times New Roman" w:cstheme="minorHAnsi"/>
                <w:b w:val="0"/>
                <w:bCs w:val="0"/>
                <w:color w:val="000000"/>
                <w:lang w:eastAsia="en-GB"/>
              </w:rPr>
              <w:t xml:space="preserve">a </w:t>
            </w:r>
            <w:r w:rsidRPr="00233B37">
              <w:rPr>
                <w:rFonts w:eastAsia="Times New Roman" w:cstheme="minorHAnsi"/>
                <w:b w:val="0"/>
                <w:bCs w:val="0"/>
                <w:color w:val="000000"/>
                <w:lang w:eastAsia="en-GB"/>
              </w:rPr>
              <w:t>feature to make setlists and save them to the database</w:t>
            </w:r>
          </w:p>
        </w:tc>
        <w:tc>
          <w:tcPr>
            <w:tcW w:w="786" w:type="pct"/>
            <w:noWrap/>
            <w:vAlign w:val="center"/>
            <w:hideMark/>
          </w:tcPr>
          <w:p w14:paraId="788FF44E"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3/2022</w:t>
            </w:r>
          </w:p>
        </w:tc>
        <w:tc>
          <w:tcPr>
            <w:tcW w:w="472" w:type="pct"/>
            <w:noWrap/>
            <w:vAlign w:val="center"/>
            <w:hideMark/>
          </w:tcPr>
          <w:p w14:paraId="459C3B10"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6/03/2022</w:t>
            </w:r>
          </w:p>
        </w:tc>
        <w:tc>
          <w:tcPr>
            <w:tcW w:w="757" w:type="pct"/>
            <w:noWrap/>
            <w:vAlign w:val="center"/>
            <w:hideMark/>
          </w:tcPr>
          <w:p w14:paraId="1592AFDA" w14:textId="01F5C39C"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771CC92C"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6F09740"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Add the search feature to user’s lists of sets</w:t>
            </w:r>
          </w:p>
        </w:tc>
        <w:tc>
          <w:tcPr>
            <w:tcW w:w="786" w:type="pct"/>
            <w:noWrap/>
            <w:vAlign w:val="center"/>
            <w:hideMark/>
          </w:tcPr>
          <w:p w14:paraId="56E7201B"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3/2022</w:t>
            </w:r>
          </w:p>
        </w:tc>
        <w:tc>
          <w:tcPr>
            <w:tcW w:w="472" w:type="pct"/>
            <w:noWrap/>
            <w:vAlign w:val="center"/>
            <w:hideMark/>
          </w:tcPr>
          <w:p w14:paraId="7BC78BF0"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3/2022</w:t>
            </w:r>
          </w:p>
        </w:tc>
        <w:tc>
          <w:tcPr>
            <w:tcW w:w="757" w:type="pct"/>
            <w:noWrap/>
            <w:vAlign w:val="center"/>
            <w:hideMark/>
          </w:tcPr>
          <w:p w14:paraId="3150781D" w14:textId="6A0641BE"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51641C8"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65E989E"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 xml:space="preserve">Design and </w:t>
            </w:r>
            <w:r w:rsidRPr="005657AC">
              <w:rPr>
                <w:rFonts w:eastAsia="Times New Roman" w:cstheme="minorHAnsi"/>
                <w:b w:val="0"/>
                <w:bCs w:val="0"/>
                <w:color w:val="000000"/>
                <w:lang w:eastAsia="en-GB"/>
              </w:rPr>
              <w:t>implement</w:t>
            </w:r>
            <w:r w:rsidRPr="00233B37">
              <w:rPr>
                <w:rFonts w:eastAsia="Times New Roman" w:cstheme="minorHAnsi"/>
                <w:b w:val="0"/>
                <w:bCs w:val="0"/>
                <w:color w:val="000000"/>
                <w:lang w:eastAsia="en-GB"/>
              </w:rPr>
              <w:t xml:space="preserve"> any other optional features that have not yet been completed</w:t>
            </w:r>
          </w:p>
        </w:tc>
        <w:tc>
          <w:tcPr>
            <w:tcW w:w="786" w:type="pct"/>
            <w:noWrap/>
            <w:vAlign w:val="center"/>
            <w:hideMark/>
          </w:tcPr>
          <w:p w14:paraId="1611B427"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2/03/2022</w:t>
            </w:r>
          </w:p>
        </w:tc>
        <w:tc>
          <w:tcPr>
            <w:tcW w:w="472" w:type="pct"/>
            <w:noWrap/>
            <w:vAlign w:val="center"/>
            <w:hideMark/>
          </w:tcPr>
          <w:p w14:paraId="4038EBF9"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1/04/2022</w:t>
            </w:r>
          </w:p>
        </w:tc>
        <w:tc>
          <w:tcPr>
            <w:tcW w:w="757" w:type="pct"/>
            <w:noWrap/>
            <w:vAlign w:val="center"/>
            <w:hideMark/>
          </w:tcPr>
          <w:p w14:paraId="62C184F3" w14:textId="2BD29428"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1212879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31E677E3"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feature development</w:t>
            </w:r>
          </w:p>
        </w:tc>
        <w:tc>
          <w:tcPr>
            <w:tcW w:w="786" w:type="pct"/>
            <w:noWrap/>
            <w:vAlign w:val="center"/>
            <w:hideMark/>
          </w:tcPr>
          <w:p w14:paraId="71921E52"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472" w:type="pct"/>
            <w:noWrap/>
            <w:vAlign w:val="center"/>
            <w:hideMark/>
          </w:tcPr>
          <w:p w14:paraId="0DA22E59"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757" w:type="pct"/>
            <w:noWrap/>
            <w:vAlign w:val="center"/>
            <w:hideMark/>
          </w:tcPr>
          <w:p w14:paraId="21D8B7DE" w14:textId="61BB5728"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165636E0"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6BE820FD"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esign and run software tests on the system, fixing any bugs found</w:t>
            </w:r>
          </w:p>
        </w:tc>
        <w:tc>
          <w:tcPr>
            <w:tcW w:w="786" w:type="pct"/>
            <w:noWrap/>
            <w:vAlign w:val="center"/>
            <w:hideMark/>
          </w:tcPr>
          <w:p w14:paraId="43467D26"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4/2022</w:t>
            </w:r>
          </w:p>
        </w:tc>
        <w:tc>
          <w:tcPr>
            <w:tcW w:w="472" w:type="pct"/>
            <w:noWrap/>
            <w:vAlign w:val="center"/>
            <w:hideMark/>
          </w:tcPr>
          <w:p w14:paraId="023C02BC"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8/04/2022</w:t>
            </w:r>
          </w:p>
        </w:tc>
        <w:tc>
          <w:tcPr>
            <w:tcW w:w="757" w:type="pct"/>
            <w:noWrap/>
            <w:vAlign w:val="center"/>
            <w:hideMark/>
          </w:tcPr>
          <w:p w14:paraId="5341974D" w14:textId="0F48A633"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5B3F6DC4"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483E7F3"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eadline for Software Testing</w:t>
            </w:r>
          </w:p>
        </w:tc>
        <w:tc>
          <w:tcPr>
            <w:tcW w:w="786" w:type="pct"/>
            <w:noWrap/>
            <w:vAlign w:val="center"/>
            <w:hideMark/>
          </w:tcPr>
          <w:p w14:paraId="53660E12"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472" w:type="pct"/>
            <w:noWrap/>
            <w:vAlign w:val="center"/>
            <w:hideMark/>
          </w:tcPr>
          <w:p w14:paraId="0D36BC9B"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757" w:type="pct"/>
            <w:noWrap/>
            <w:vAlign w:val="center"/>
            <w:hideMark/>
          </w:tcPr>
          <w:p w14:paraId="07EE47A6" w14:textId="07695CE7"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2475D973"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B62D677"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End of Semester 1</w:t>
            </w:r>
          </w:p>
        </w:tc>
        <w:tc>
          <w:tcPr>
            <w:tcW w:w="786" w:type="pct"/>
            <w:noWrap/>
            <w:vAlign w:val="center"/>
            <w:hideMark/>
          </w:tcPr>
          <w:p w14:paraId="09CA5A0B"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1/2022</w:t>
            </w:r>
          </w:p>
        </w:tc>
        <w:tc>
          <w:tcPr>
            <w:tcW w:w="472" w:type="pct"/>
            <w:noWrap/>
            <w:vAlign w:val="center"/>
            <w:hideMark/>
          </w:tcPr>
          <w:p w14:paraId="32ECFE10"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4/01/2022</w:t>
            </w:r>
          </w:p>
        </w:tc>
        <w:tc>
          <w:tcPr>
            <w:tcW w:w="757" w:type="pct"/>
            <w:noWrap/>
            <w:vAlign w:val="center"/>
            <w:hideMark/>
          </w:tcPr>
          <w:p w14:paraId="48DB69C7" w14:textId="3D7BC456"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F796C0B"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823E8AB"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Start of Semester 2</w:t>
            </w:r>
          </w:p>
        </w:tc>
        <w:tc>
          <w:tcPr>
            <w:tcW w:w="786" w:type="pct"/>
            <w:noWrap/>
            <w:vAlign w:val="center"/>
            <w:hideMark/>
          </w:tcPr>
          <w:p w14:paraId="74A1C46E"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1/2022</w:t>
            </w:r>
          </w:p>
        </w:tc>
        <w:tc>
          <w:tcPr>
            <w:tcW w:w="472" w:type="pct"/>
            <w:noWrap/>
            <w:vAlign w:val="center"/>
            <w:hideMark/>
          </w:tcPr>
          <w:p w14:paraId="7CF9A7C5"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7/01/2022</w:t>
            </w:r>
          </w:p>
        </w:tc>
        <w:tc>
          <w:tcPr>
            <w:tcW w:w="757" w:type="pct"/>
            <w:noWrap/>
            <w:vAlign w:val="center"/>
            <w:hideMark/>
          </w:tcPr>
          <w:p w14:paraId="10A61B7E" w14:textId="138EDF9B"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658FD9B1"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0032AF7A"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Interview</w:t>
            </w:r>
          </w:p>
        </w:tc>
        <w:tc>
          <w:tcPr>
            <w:tcW w:w="786" w:type="pct"/>
            <w:noWrap/>
            <w:vAlign w:val="center"/>
            <w:hideMark/>
          </w:tcPr>
          <w:p w14:paraId="338287C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1/02/2022</w:t>
            </w:r>
          </w:p>
        </w:tc>
        <w:tc>
          <w:tcPr>
            <w:tcW w:w="472" w:type="pct"/>
            <w:noWrap/>
            <w:vAlign w:val="center"/>
            <w:hideMark/>
          </w:tcPr>
          <w:p w14:paraId="319EC5F1"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25/02/2022</w:t>
            </w:r>
          </w:p>
        </w:tc>
        <w:tc>
          <w:tcPr>
            <w:tcW w:w="757" w:type="pct"/>
            <w:noWrap/>
            <w:vAlign w:val="center"/>
            <w:hideMark/>
          </w:tcPr>
          <w:p w14:paraId="331C73B6" w14:textId="2E0A5455"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2026F62"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A9F4D91"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issertation Write-up</w:t>
            </w:r>
          </w:p>
        </w:tc>
        <w:tc>
          <w:tcPr>
            <w:tcW w:w="786" w:type="pct"/>
            <w:noWrap/>
            <w:vAlign w:val="center"/>
            <w:hideMark/>
          </w:tcPr>
          <w:p w14:paraId="2C6F8D97"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11/04/2022</w:t>
            </w:r>
          </w:p>
        </w:tc>
        <w:tc>
          <w:tcPr>
            <w:tcW w:w="472" w:type="pct"/>
            <w:noWrap/>
            <w:vAlign w:val="center"/>
            <w:hideMark/>
          </w:tcPr>
          <w:p w14:paraId="4E97B27F"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5/2022</w:t>
            </w:r>
          </w:p>
        </w:tc>
        <w:tc>
          <w:tcPr>
            <w:tcW w:w="757" w:type="pct"/>
            <w:noWrap/>
            <w:vAlign w:val="center"/>
            <w:hideMark/>
          </w:tcPr>
          <w:p w14:paraId="2CA78768" w14:textId="5C5CC175"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46DB0A3D"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2277CAD6"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Dissertation Deadline</w:t>
            </w:r>
          </w:p>
        </w:tc>
        <w:tc>
          <w:tcPr>
            <w:tcW w:w="786" w:type="pct"/>
            <w:noWrap/>
            <w:vAlign w:val="center"/>
            <w:hideMark/>
          </w:tcPr>
          <w:p w14:paraId="68AD2B1D"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472" w:type="pct"/>
            <w:noWrap/>
            <w:vAlign w:val="center"/>
            <w:hideMark/>
          </w:tcPr>
          <w:p w14:paraId="565BDA4A"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757" w:type="pct"/>
            <w:noWrap/>
            <w:vAlign w:val="center"/>
            <w:hideMark/>
          </w:tcPr>
          <w:p w14:paraId="1CD23229" w14:textId="5B81CDB0" w:rsidR="00F6798C" w:rsidRPr="00233B37" w:rsidRDefault="00D97971"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395E7322"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5C249A9A"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Software System Deadline</w:t>
            </w:r>
          </w:p>
        </w:tc>
        <w:tc>
          <w:tcPr>
            <w:tcW w:w="786" w:type="pct"/>
            <w:noWrap/>
            <w:vAlign w:val="center"/>
            <w:hideMark/>
          </w:tcPr>
          <w:p w14:paraId="034BFAFD"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472" w:type="pct"/>
            <w:noWrap/>
            <w:vAlign w:val="center"/>
            <w:hideMark/>
          </w:tcPr>
          <w:p w14:paraId="14E864C0"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5/05/2022</w:t>
            </w:r>
          </w:p>
        </w:tc>
        <w:tc>
          <w:tcPr>
            <w:tcW w:w="757" w:type="pct"/>
            <w:noWrap/>
            <w:vAlign w:val="center"/>
            <w:hideMark/>
          </w:tcPr>
          <w:p w14:paraId="326DCD01" w14:textId="7051F773" w:rsidR="00F6798C" w:rsidRPr="00233B37" w:rsidRDefault="00D97971"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5657AC" w14:paraId="07D12EBA"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773BC09"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Mini viva preparation</w:t>
            </w:r>
          </w:p>
        </w:tc>
        <w:tc>
          <w:tcPr>
            <w:tcW w:w="786" w:type="pct"/>
            <w:noWrap/>
            <w:vAlign w:val="center"/>
            <w:hideMark/>
          </w:tcPr>
          <w:p w14:paraId="2E01998F"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4/05/2022</w:t>
            </w:r>
          </w:p>
        </w:tc>
        <w:tc>
          <w:tcPr>
            <w:tcW w:w="472" w:type="pct"/>
            <w:noWrap/>
            <w:vAlign w:val="center"/>
            <w:hideMark/>
          </w:tcPr>
          <w:p w14:paraId="0E6CD932"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757" w:type="pct"/>
            <w:noWrap/>
            <w:vAlign w:val="center"/>
            <w:hideMark/>
          </w:tcPr>
          <w:p w14:paraId="00D50944" w14:textId="77777777" w:rsidR="00F6798C" w:rsidRPr="00233B37"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r w:rsidR="00F6798C" w:rsidRPr="005657AC" w14:paraId="2CBBE9C7"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2985" w:type="pct"/>
            <w:noWrap/>
            <w:vAlign w:val="center"/>
            <w:hideMark/>
          </w:tcPr>
          <w:p w14:paraId="7EFA51CF" w14:textId="77777777" w:rsidR="00F6798C" w:rsidRPr="00233B37" w:rsidRDefault="00F6798C" w:rsidP="0010624B">
            <w:pPr>
              <w:rPr>
                <w:rFonts w:eastAsia="Times New Roman" w:cstheme="minorHAnsi"/>
                <w:b w:val="0"/>
                <w:bCs w:val="0"/>
                <w:color w:val="000000"/>
                <w:lang w:eastAsia="en-GB"/>
              </w:rPr>
            </w:pPr>
            <w:r w:rsidRPr="00233B37">
              <w:rPr>
                <w:rFonts w:eastAsia="Times New Roman" w:cstheme="minorHAnsi"/>
                <w:b w:val="0"/>
                <w:bCs w:val="0"/>
                <w:color w:val="000000"/>
                <w:lang w:eastAsia="en-GB"/>
              </w:rPr>
              <w:t>Mini viva</w:t>
            </w:r>
          </w:p>
        </w:tc>
        <w:tc>
          <w:tcPr>
            <w:tcW w:w="786" w:type="pct"/>
            <w:noWrap/>
            <w:vAlign w:val="center"/>
            <w:hideMark/>
          </w:tcPr>
          <w:p w14:paraId="64217F66"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472" w:type="pct"/>
            <w:noWrap/>
            <w:vAlign w:val="center"/>
            <w:hideMark/>
          </w:tcPr>
          <w:p w14:paraId="742164C3"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09/05/2022</w:t>
            </w:r>
          </w:p>
        </w:tc>
        <w:tc>
          <w:tcPr>
            <w:tcW w:w="757" w:type="pct"/>
            <w:noWrap/>
            <w:vAlign w:val="center"/>
            <w:hideMark/>
          </w:tcPr>
          <w:p w14:paraId="40237E95" w14:textId="77777777" w:rsidR="00F6798C" w:rsidRPr="00233B37"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233B37">
              <w:rPr>
                <w:rFonts w:eastAsia="Times New Roman" w:cstheme="minorHAnsi"/>
                <w:color w:val="000000"/>
                <w:lang w:eastAsia="en-GB"/>
              </w:rPr>
              <w:t>Not Started</w:t>
            </w:r>
          </w:p>
        </w:tc>
      </w:tr>
    </w:tbl>
    <w:p w14:paraId="0124F177" w14:textId="7A80DCA1" w:rsidR="00F6798C" w:rsidRDefault="00F6798C" w:rsidP="00F6798C">
      <w:r>
        <w:t>Above is an outline of the tasks that I plan</w:t>
      </w:r>
      <w:r w:rsidR="00232161">
        <w:t>ned</w:t>
      </w:r>
      <w:r>
        <w:t xml:space="preserve"> to complete during semester 2 and the estimated time th</w:t>
      </w:r>
      <w:r w:rsidR="00232161">
        <w:t>ey</w:t>
      </w:r>
      <w:r>
        <w:t xml:space="preserve"> w</w:t>
      </w:r>
      <w:r w:rsidR="00232161">
        <w:t>ould</w:t>
      </w:r>
      <w:r>
        <w:t xml:space="preserve"> take to complete. As this is only an outline these may change depending on if certain tasks take longer or short than expected.</w:t>
      </w:r>
    </w:p>
    <w:p w14:paraId="015023DF" w14:textId="77777777" w:rsidR="00F6798C" w:rsidRPr="00C62482" w:rsidRDefault="00F6798C" w:rsidP="00F6798C"/>
    <w:p w14:paraId="7A7CD9FB" w14:textId="77777777" w:rsidR="00F6798C" w:rsidRDefault="00F6798C" w:rsidP="004E6B6D">
      <w:pPr>
        <w:pStyle w:val="Heading4"/>
      </w:pPr>
      <w:bookmarkStart w:id="375" w:name="_Toc88731124"/>
      <w:bookmarkStart w:id="376" w:name="_Toc102658869"/>
      <w:r>
        <w:t>Milestones</w:t>
      </w:r>
      <w:bookmarkEnd w:id="375"/>
      <w:bookmarkEnd w:id="376"/>
    </w:p>
    <w:tbl>
      <w:tblPr>
        <w:tblStyle w:val="GridTable4-Accent1"/>
        <w:tblW w:w="5000" w:type="pct"/>
        <w:tblLayout w:type="fixed"/>
        <w:tblLook w:val="04A0" w:firstRow="1" w:lastRow="0" w:firstColumn="1" w:lastColumn="0" w:noHBand="0" w:noVBand="1"/>
      </w:tblPr>
      <w:tblGrid>
        <w:gridCol w:w="6375"/>
        <w:gridCol w:w="1361"/>
        <w:gridCol w:w="1280"/>
      </w:tblGrid>
      <w:tr w:rsidR="00F6798C" w:rsidRPr="009F743E" w14:paraId="2F31186B" w14:textId="77777777" w:rsidTr="0010624B">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22C371D3" w14:textId="77777777" w:rsidR="00F6798C" w:rsidRPr="009F743E" w:rsidRDefault="00F6798C" w:rsidP="0010624B">
            <w:pPr>
              <w:rPr>
                <w:rFonts w:eastAsia="Times New Roman" w:cstheme="minorHAnsi"/>
                <w:color w:val="FFFFFF"/>
                <w:sz w:val="24"/>
                <w:szCs w:val="24"/>
                <w:lang w:eastAsia="en-GB"/>
              </w:rPr>
            </w:pPr>
            <w:r w:rsidRPr="009F743E">
              <w:rPr>
                <w:rFonts w:eastAsia="Times New Roman" w:cstheme="minorHAnsi"/>
                <w:color w:val="FFFFFF"/>
                <w:sz w:val="24"/>
                <w:szCs w:val="24"/>
                <w:lang w:eastAsia="en-GB"/>
              </w:rPr>
              <w:t>Milestone</w:t>
            </w:r>
          </w:p>
        </w:tc>
        <w:tc>
          <w:tcPr>
            <w:tcW w:w="755" w:type="pct"/>
            <w:noWrap/>
            <w:vAlign w:val="center"/>
            <w:hideMark/>
          </w:tcPr>
          <w:p w14:paraId="3EF26BB7" w14:textId="77777777" w:rsidR="00F6798C" w:rsidRPr="009F743E"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9F743E">
              <w:rPr>
                <w:rFonts w:eastAsia="Times New Roman" w:cstheme="minorHAnsi"/>
                <w:color w:val="FFFFFF"/>
                <w:sz w:val="24"/>
                <w:szCs w:val="24"/>
                <w:lang w:eastAsia="en-GB"/>
              </w:rPr>
              <w:t>Due date</w:t>
            </w:r>
          </w:p>
        </w:tc>
        <w:tc>
          <w:tcPr>
            <w:tcW w:w="710" w:type="pct"/>
            <w:noWrap/>
            <w:vAlign w:val="center"/>
            <w:hideMark/>
          </w:tcPr>
          <w:p w14:paraId="751B30EE" w14:textId="77777777" w:rsidR="00F6798C" w:rsidRPr="009F743E" w:rsidRDefault="00F6798C" w:rsidP="0010624B">
            <w:pP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4"/>
                <w:szCs w:val="24"/>
                <w:lang w:eastAsia="en-GB"/>
              </w:rPr>
            </w:pPr>
            <w:r w:rsidRPr="009F743E">
              <w:rPr>
                <w:rFonts w:eastAsia="Times New Roman" w:cstheme="minorHAnsi"/>
                <w:color w:val="FFFFFF"/>
                <w:sz w:val="24"/>
                <w:szCs w:val="24"/>
                <w:lang w:eastAsia="en-GB"/>
              </w:rPr>
              <w:t>Status</w:t>
            </w:r>
          </w:p>
        </w:tc>
      </w:tr>
      <w:tr w:rsidR="00F6798C" w:rsidRPr="009F743E" w14:paraId="3FD88CB2"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09828163"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adline for </w:t>
            </w:r>
            <w:r w:rsidRPr="005657AC">
              <w:rPr>
                <w:rFonts w:eastAsia="Times New Roman" w:cstheme="minorHAnsi"/>
                <w:b w:val="0"/>
                <w:bCs w:val="0"/>
                <w:color w:val="000000"/>
                <w:lang w:eastAsia="en-GB"/>
              </w:rPr>
              <w:t xml:space="preserve">a </w:t>
            </w:r>
            <w:r w:rsidRPr="009F743E">
              <w:rPr>
                <w:rFonts w:eastAsia="Times New Roman" w:cstheme="minorHAnsi"/>
                <w:b w:val="0"/>
                <w:bCs w:val="0"/>
                <w:color w:val="000000"/>
                <w:lang w:eastAsia="en-GB"/>
              </w:rPr>
              <w:t>simple search for a Lego Set and checking pieces off a checklist</w:t>
            </w:r>
          </w:p>
        </w:tc>
        <w:tc>
          <w:tcPr>
            <w:tcW w:w="755" w:type="pct"/>
            <w:noWrap/>
            <w:vAlign w:val="center"/>
            <w:hideMark/>
          </w:tcPr>
          <w:p w14:paraId="6EAA7580"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9/12/2021</w:t>
            </w:r>
          </w:p>
        </w:tc>
        <w:tc>
          <w:tcPr>
            <w:tcW w:w="710" w:type="pct"/>
            <w:noWrap/>
            <w:vAlign w:val="center"/>
            <w:hideMark/>
          </w:tcPr>
          <w:p w14:paraId="1C6A94BB" w14:textId="2B847010"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5C566F91"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719A5C6E"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all Key Features</w:t>
            </w:r>
          </w:p>
        </w:tc>
        <w:tc>
          <w:tcPr>
            <w:tcW w:w="755" w:type="pct"/>
            <w:noWrap/>
            <w:vAlign w:val="center"/>
            <w:hideMark/>
          </w:tcPr>
          <w:p w14:paraId="49D8EB03"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4/01/2022</w:t>
            </w:r>
          </w:p>
        </w:tc>
        <w:tc>
          <w:tcPr>
            <w:tcW w:w="710" w:type="pct"/>
            <w:noWrap/>
            <w:vAlign w:val="center"/>
            <w:hideMark/>
          </w:tcPr>
          <w:p w14:paraId="21BCA018" w14:textId="56DD870F"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41F65CDD"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7B02E603"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the Website UI to be designed and implemented</w:t>
            </w:r>
          </w:p>
        </w:tc>
        <w:tc>
          <w:tcPr>
            <w:tcW w:w="755" w:type="pct"/>
            <w:noWrap/>
            <w:vAlign w:val="center"/>
            <w:hideMark/>
          </w:tcPr>
          <w:p w14:paraId="393F0736"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14/02/2022</w:t>
            </w:r>
          </w:p>
        </w:tc>
        <w:tc>
          <w:tcPr>
            <w:tcW w:w="710" w:type="pct"/>
            <w:noWrap/>
            <w:vAlign w:val="center"/>
            <w:hideMark/>
          </w:tcPr>
          <w:p w14:paraId="420481DA" w14:textId="1C80E173"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7031EA95"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23556DDE" w14:textId="63344583"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 xml:space="preserve">Deadline for all Nice to </w:t>
            </w:r>
            <w:r w:rsidR="00AB5A3E">
              <w:rPr>
                <w:rFonts w:eastAsia="Times New Roman" w:cstheme="minorHAnsi"/>
                <w:b w:val="0"/>
                <w:bCs w:val="0"/>
                <w:color w:val="000000"/>
                <w:lang w:eastAsia="en-GB"/>
              </w:rPr>
              <w:t>H</w:t>
            </w:r>
            <w:r w:rsidRPr="009F743E">
              <w:rPr>
                <w:rFonts w:eastAsia="Times New Roman" w:cstheme="minorHAnsi"/>
                <w:b w:val="0"/>
                <w:bCs w:val="0"/>
                <w:color w:val="000000"/>
                <w:lang w:eastAsia="en-GB"/>
              </w:rPr>
              <w:t>ave Features</w:t>
            </w:r>
          </w:p>
        </w:tc>
        <w:tc>
          <w:tcPr>
            <w:tcW w:w="755" w:type="pct"/>
            <w:noWrap/>
            <w:vAlign w:val="center"/>
            <w:hideMark/>
          </w:tcPr>
          <w:p w14:paraId="1F64A07D"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9/03/2022</w:t>
            </w:r>
          </w:p>
        </w:tc>
        <w:tc>
          <w:tcPr>
            <w:tcW w:w="710" w:type="pct"/>
            <w:noWrap/>
            <w:vAlign w:val="center"/>
            <w:hideMark/>
          </w:tcPr>
          <w:p w14:paraId="726D8FC8" w14:textId="24A3332A"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5CAC1E54"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46014AF1"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lastRenderedPageBreak/>
              <w:t>Design and implement any other optional features that have not yet been completed</w:t>
            </w:r>
          </w:p>
        </w:tc>
        <w:tc>
          <w:tcPr>
            <w:tcW w:w="755" w:type="pct"/>
            <w:noWrap/>
            <w:vAlign w:val="center"/>
            <w:hideMark/>
          </w:tcPr>
          <w:p w14:paraId="3AA4E049"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2/03/2022</w:t>
            </w:r>
          </w:p>
        </w:tc>
        <w:tc>
          <w:tcPr>
            <w:tcW w:w="710" w:type="pct"/>
            <w:noWrap/>
            <w:vAlign w:val="center"/>
            <w:hideMark/>
          </w:tcPr>
          <w:p w14:paraId="623D171A" w14:textId="11B0E09B"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32F6915F"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52146D35"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feature development</w:t>
            </w:r>
          </w:p>
        </w:tc>
        <w:tc>
          <w:tcPr>
            <w:tcW w:w="755" w:type="pct"/>
            <w:noWrap/>
            <w:vAlign w:val="center"/>
            <w:hideMark/>
          </w:tcPr>
          <w:p w14:paraId="74AE6B48"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4/04/2022</w:t>
            </w:r>
          </w:p>
        </w:tc>
        <w:tc>
          <w:tcPr>
            <w:tcW w:w="710" w:type="pct"/>
            <w:noWrap/>
            <w:vAlign w:val="center"/>
            <w:hideMark/>
          </w:tcPr>
          <w:p w14:paraId="6256B1F9" w14:textId="0F905730"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17B00C28"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3833C347"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sign and run software tests on the system, fixing any bugs found</w:t>
            </w:r>
          </w:p>
        </w:tc>
        <w:tc>
          <w:tcPr>
            <w:tcW w:w="755" w:type="pct"/>
            <w:noWrap/>
            <w:vAlign w:val="center"/>
            <w:hideMark/>
          </w:tcPr>
          <w:p w14:paraId="34D7457F"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4/04/2022</w:t>
            </w:r>
          </w:p>
        </w:tc>
        <w:tc>
          <w:tcPr>
            <w:tcW w:w="710" w:type="pct"/>
            <w:noWrap/>
            <w:vAlign w:val="center"/>
            <w:hideMark/>
          </w:tcPr>
          <w:p w14:paraId="4191F6A6" w14:textId="5CBBD44C"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3B684CDE"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57CF29CE"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eadline for Software Testing</w:t>
            </w:r>
          </w:p>
        </w:tc>
        <w:tc>
          <w:tcPr>
            <w:tcW w:w="755" w:type="pct"/>
            <w:noWrap/>
            <w:vAlign w:val="center"/>
            <w:hideMark/>
          </w:tcPr>
          <w:p w14:paraId="4183A46B"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11/04/2022</w:t>
            </w:r>
          </w:p>
        </w:tc>
        <w:tc>
          <w:tcPr>
            <w:tcW w:w="710" w:type="pct"/>
            <w:noWrap/>
            <w:vAlign w:val="center"/>
            <w:hideMark/>
          </w:tcPr>
          <w:p w14:paraId="72477BE1" w14:textId="6F4189B6"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1142DC3F"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2B59AA4E"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Interview</w:t>
            </w:r>
          </w:p>
        </w:tc>
        <w:tc>
          <w:tcPr>
            <w:tcW w:w="755" w:type="pct"/>
            <w:noWrap/>
            <w:vAlign w:val="center"/>
            <w:hideMark/>
          </w:tcPr>
          <w:p w14:paraId="29E73B05"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21/02/2022</w:t>
            </w:r>
          </w:p>
        </w:tc>
        <w:tc>
          <w:tcPr>
            <w:tcW w:w="710" w:type="pct"/>
            <w:noWrap/>
            <w:vAlign w:val="center"/>
            <w:hideMark/>
          </w:tcPr>
          <w:p w14:paraId="26CFE9A3" w14:textId="1C9EB06D"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071F2546"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4D08220C"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Dissertation Deadline</w:t>
            </w:r>
          </w:p>
        </w:tc>
        <w:tc>
          <w:tcPr>
            <w:tcW w:w="755" w:type="pct"/>
            <w:noWrap/>
            <w:vAlign w:val="center"/>
            <w:hideMark/>
          </w:tcPr>
          <w:p w14:paraId="4C0EF2F0"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5/05/2022</w:t>
            </w:r>
          </w:p>
        </w:tc>
        <w:tc>
          <w:tcPr>
            <w:tcW w:w="710" w:type="pct"/>
            <w:noWrap/>
            <w:vAlign w:val="center"/>
            <w:hideMark/>
          </w:tcPr>
          <w:p w14:paraId="748AAD16" w14:textId="340201F2" w:rsidR="00F6798C" w:rsidRPr="009F743E" w:rsidRDefault="00F57CA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6E99A1E2" w14:textId="77777777" w:rsidTr="0010624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50E5A0B5"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Software System Deadline</w:t>
            </w:r>
          </w:p>
        </w:tc>
        <w:tc>
          <w:tcPr>
            <w:tcW w:w="755" w:type="pct"/>
            <w:noWrap/>
            <w:vAlign w:val="center"/>
            <w:hideMark/>
          </w:tcPr>
          <w:p w14:paraId="14531506" w14:textId="77777777" w:rsidR="00F6798C" w:rsidRPr="009F743E" w:rsidRDefault="00F6798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5/05/2022</w:t>
            </w:r>
          </w:p>
        </w:tc>
        <w:tc>
          <w:tcPr>
            <w:tcW w:w="710" w:type="pct"/>
            <w:noWrap/>
            <w:vAlign w:val="center"/>
            <w:hideMark/>
          </w:tcPr>
          <w:p w14:paraId="525A55C7" w14:textId="09E25A9E" w:rsidR="00F6798C" w:rsidRPr="009F743E" w:rsidRDefault="00F57CAC" w:rsidP="0010624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152ACF">
              <w:rPr>
                <w:rFonts w:eastAsia="Times New Roman" w:cstheme="minorHAnsi"/>
                <w:color w:val="000000"/>
                <w:lang w:eastAsia="en-GB"/>
              </w:rPr>
              <w:t>Completed</w:t>
            </w:r>
          </w:p>
        </w:tc>
      </w:tr>
      <w:tr w:rsidR="00F6798C" w:rsidRPr="009F743E" w14:paraId="3308A88F" w14:textId="77777777" w:rsidTr="0010624B">
        <w:trPr>
          <w:trHeight w:val="510"/>
        </w:trPr>
        <w:tc>
          <w:tcPr>
            <w:cnfStyle w:val="001000000000" w:firstRow="0" w:lastRow="0" w:firstColumn="1" w:lastColumn="0" w:oddVBand="0" w:evenVBand="0" w:oddHBand="0" w:evenHBand="0" w:firstRowFirstColumn="0" w:firstRowLastColumn="0" w:lastRowFirstColumn="0" w:lastRowLastColumn="0"/>
            <w:tcW w:w="3535" w:type="pct"/>
            <w:noWrap/>
            <w:vAlign w:val="center"/>
            <w:hideMark/>
          </w:tcPr>
          <w:p w14:paraId="16E45F34" w14:textId="77777777" w:rsidR="00F6798C" w:rsidRPr="009F743E" w:rsidRDefault="00F6798C" w:rsidP="0010624B">
            <w:pPr>
              <w:rPr>
                <w:rFonts w:eastAsia="Times New Roman" w:cstheme="minorHAnsi"/>
                <w:b w:val="0"/>
                <w:bCs w:val="0"/>
                <w:color w:val="000000"/>
                <w:lang w:eastAsia="en-GB"/>
              </w:rPr>
            </w:pPr>
            <w:r w:rsidRPr="009F743E">
              <w:rPr>
                <w:rFonts w:eastAsia="Times New Roman" w:cstheme="minorHAnsi"/>
                <w:b w:val="0"/>
                <w:bCs w:val="0"/>
                <w:color w:val="000000"/>
                <w:lang w:eastAsia="en-GB"/>
              </w:rPr>
              <w:t>Mini viva</w:t>
            </w:r>
          </w:p>
        </w:tc>
        <w:tc>
          <w:tcPr>
            <w:tcW w:w="755" w:type="pct"/>
            <w:noWrap/>
            <w:vAlign w:val="center"/>
            <w:hideMark/>
          </w:tcPr>
          <w:p w14:paraId="52250A5B"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09/05/2022</w:t>
            </w:r>
          </w:p>
        </w:tc>
        <w:tc>
          <w:tcPr>
            <w:tcW w:w="710" w:type="pct"/>
            <w:noWrap/>
            <w:vAlign w:val="center"/>
            <w:hideMark/>
          </w:tcPr>
          <w:p w14:paraId="720B354C" w14:textId="77777777" w:rsidR="00F6798C" w:rsidRPr="009F743E" w:rsidRDefault="00F6798C" w:rsidP="0010624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F743E">
              <w:rPr>
                <w:rFonts w:eastAsia="Times New Roman" w:cstheme="minorHAnsi"/>
                <w:color w:val="000000"/>
                <w:lang w:eastAsia="en-GB"/>
              </w:rPr>
              <w:t>Not Started</w:t>
            </w:r>
          </w:p>
        </w:tc>
      </w:tr>
    </w:tbl>
    <w:p w14:paraId="6E374AD7" w14:textId="7E6F24CF" w:rsidR="00F6798C" w:rsidRDefault="00F6798C" w:rsidP="00F6798C">
      <w:r>
        <w:t xml:space="preserve">Above are the ‘milestones’ for my project. These are a mix of predetermined project deadlines and self-imposed deadlines </w:t>
      </w:r>
      <w:r w:rsidR="004E3704">
        <w:t xml:space="preserve">I set </w:t>
      </w:r>
      <w:r>
        <w:t>to help me monitor my progress and ensure I stay</w:t>
      </w:r>
      <w:r w:rsidR="004E3704">
        <w:t>ed</w:t>
      </w:r>
      <w:r>
        <w:t xml:space="preserve"> on track with my project. </w:t>
      </w:r>
    </w:p>
    <w:p w14:paraId="5A3F1297" w14:textId="77777777" w:rsidR="00F6798C" w:rsidRDefault="00F6798C" w:rsidP="00F6798C"/>
    <w:p w14:paraId="40B907B1" w14:textId="77777777" w:rsidR="00F6798C" w:rsidRDefault="00F6798C" w:rsidP="00F6798C">
      <w:pPr>
        <w:sectPr w:rsidR="00F6798C" w:rsidSect="00F6798C">
          <w:pgSz w:w="11906" w:h="16838"/>
          <w:pgMar w:top="1440" w:right="1440" w:bottom="1440" w:left="1440" w:header="708" w:footer="708" w:gutter="0"/>
          <w:cols w:space="708"/>
          <w:docGrid w:linePitch="360"/>
        </w:sectPr>
      </w:pPr>
    </w:p>
    <w:p w14:paraId="1568ED2A" w14:textId="063A80B7" w:rsidR="00F6798C" w:rsidRDefault="00F44D71" w:rsidP="004E6B6D">
      <w:pPr>
        <w:pStyle w:val="Heading4"/>
      </w:pPr>
      <w:bookmarkStart w:id="377" w:name="_Toc88731125"/>
      <w:bookmarkStart w:id="378" w:name="_Toc102658870"/>
      <w:r>
        <w:lastRenderedPageBreak/>
        <w:t xml:space="preserve">Initial </w:t>
      </w:r>
      <w:r w:rsidR="00F6798C">
        <w:t>Gantt Chart</w:t>
      </w:r>
      <w:bookmarkEnd w:id="377"/>
      <w:bookmarkEnd w:id="378"/>
    </w:p>
    <w:p w14:paraId="755F3241" w14:textId="5A9C4D68" w:rsidR="00F6798C" w:rsidRPr="00520AFA" w:rsidRDefault="00F6798C" w:rsidP="00F6798C">
      <w:r>
        <w:t xml:space="preserve">Below are screenshots of my </w:t>
      </w:r>
      <w:r w:rsidR="004E5F97">
        <w:t>Init</w:t>
      </w:r>
      <w:r w:rsidR="00A972FA">
        <w:t>ia</w:t>
      </w:r>
      <w:r w:rsidR="004E5F97">
        <w:t xml:space="preserve">l </w:t>
      </w:r>
      <w:r>
        <w:t>Gantt chart that has my tasks listed above along with the milestones for my project. I have planned to have weekends off to have a break, as well as taking Christmas Eve, Christmas Day, Boxing Day, New Year's Eve and New Year’s Day off. (For the full Gantt chart see drb23/Project/‘Project</w:t>
      </w:r>
      <w:r w:rsidR="00FC6CB9">
        <w:t xml:space="preserve"> </w:t>
      </w:r>
      <w:r>
        <w:t>Timeline.gan’ file in my GitLab repository.)</w:t>
      </w:r>
    </w:p>
    <w:p w14:paraId="6017EB30" w14:textId="77777777" w:rsidR="00F6798C" w:rsidRDefault="00F6798C" w:rsidP="00532CC9">
      <w:pPr>
        <w:keepNext/>
        <w:spacing w:after="0"/>
      </w:pPr>
      <w:r>
        <w:rPr>
          <w:noProof/>
        </w:rPr>
        <w:drawing>
          <wp:inline distT="0" distB="0" distL="0" distR="0" wp14:anchorId="669B67D5" wp14:editId="4589E4CD">
            <wp:extent cx="8799683" cy="2212053"/>
            <wp:effectExtent l="0" t="0" r="1905" b="0"/>
            <wp:docPr id="198" name="Picture 19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medium confidence"/>
                    <pic:cNvPicPr/>
                  </pic:nvPicPr>
                  <pic:blipFill rotWithShape="1">
                    <a:blip r:embed="rId240" cstate="print">
                      <a:extLst>
                        <a:ext uri="{28A0092B-C50C-407E-A947-70E740481C1C}">
                          <a14:useLocalDpi xmlns:a14="http://schemas.microsoft.com/office/drawing/2010/main" val="0"/>
                        </a:ext>
                      </a:extLst>
                    </a:blip>
                    <a:srcRect t="3243" b="60604"/>
                    <a:stretch/>
                  </pic:blipFill>
                  <pic:spPr bwMode="auto">
                    <a:xfrm>
                      <a:off x="0" y="0"/>
                      <a:ext cx="8840873" cy="2222407"/>
                    </a:xfrm>
                    <a:prstGeom prst="rect">
                      <a:avLst/>
                    </a:prstGeom>
                    <a:ln>
                      <a:noFill/>
                    </a:ln>
                    <a:extLst>
                      <a:ext uri="{53640926-AAD7-44D8-BBD7-CCE9431645EC}">
                        <a14:shadowObscured xmlns:a14="http://schemas.microsoft.com/office/drawing/2010/main"/>
                      </a:ext>
                    </a:extLst>
                  </pic:spPr>
                </pic:pic>
              </a:graphicData>
            </a:graphic>
          </wp:inline>
        </w:drawing>
      </w:r>
    </w:p>
    <w:p w14:paraId="10A668C8" w14:textId="079A8D83" w:rsidR="00F6798C" w:rsidRDefault="00F6798C" w:rsidP="00F6798C">
      <w:pPr>
        <w:pStyle w:val="Caption"/>
      </w:pPr>
      <w:r>
        <w:t xml:space="preserve">Figure </w:t>
      </w:r>
      <w:r w:rsidR="00842B56">
        <w:fldChar w:fldCharType="begin"/>
      </w:r>
      <w:r w:rsidR="00842B56">
        <w:instrText xml:space="preserve"> SEQ Figure \* ARABIC </w:instrText>
      </w:r>
      <w:r w:rsidR="00842B56">
        <w:fldChar w:fldCharType="separate"/>
      </w:r>
      <w:r w:rsidR="00105FB9">
        <w:rPr>
          <w:noProof/>
        </w:rPr>
        <w:t>119</w:t>
      </w:r>
      <w:r w:rsidR="00842B56">
        <w:rPr>
          <w:noProof/>
        </w:rPr>
        <w:fldChar w:fldCharType="end"/>
      </w:r>
      <w:r>
        <w:t xml:space="preserve"> </w:t>
      </w:r>
      <w:r w:rsidR="004E7186">
        <w:t xml:space="preserve">Initial </w:t>
      </w:r>
      <w:r>
        <w:t>Semester 1 Part 1</w:t>
      </w:r>
    </w:p>
    <w:p w14:paraId="5B0E7A0D" w14:textId="77777777" w:rsidR="00F6798C" w:rsidRDefault="00F6798C" w:rsidP="00F6798C">
      <w:pPr>
        <w:keepNext/>
      </w:pPr>
      <w:r>
        <w:rPr>
          <w:noProof/>
        </w:rPr>
        <w:lastRenderedPageBreak/>
        <mc:AlternateContent>
          <mc:Choice Requires="wpg">
            <w:drawing>
              <wp:inline distT="0" distB="0" distL="0" distR="0" wp14:anchorId="48DB6A02" wp14:editId="561B7047">
                <wp:extent cx="8801100" cy="2495790"/>
                <wp:effectExtent l="0" t="0" r="0" b="0"/>
                <wp:docPr id="147" name="Group 147"/>
                <wp:cNvGraphicFramePr/>
                <a:graphic xmlns:a="http://schemas.openxmlformats.org/drawingml/2006/main">
                  <a:graphicData uri="http://schemas.microsoft.com/office/word/2010/wordprocessingGroup">
                    <wpg:wgp>
                      <wpg:cNvGrpSpPr/>
                      <wpg:grpSpPr>
                        <a:xfrm>
                          <a:off x="0" y="0"/>
                          <a:ext cx="8801100" cy="2495790"/>
                          <a:chOff x="0" y="204448"/>
                          <a:chExt cx="8686165" cy="2366032"/>
                        </a:xfrm>
                      </wpg:grpSpPr>
                      <pic:pic xmlns:pic="http://schemas.openxmlformats.org/drawingml/2006/picture">
                        <pic:nvPicPr>
                          <pic:cNvPr id="149" name="Picture 149" descr="Chart&#10;&#10;Description automatically generated"/>
                          <pic:cNvPicPr>
                            <a:picLocks noChangeAspect="1"/>
                          </pic:cNvPicPr>
                        </pic:nvPicPr>
                        <pic:blipFill rotWithShape="1">
                          <a:blip r:embed="rId241" cstate="print">
                            <a:extLst>
                              <a:ext uri="{28A0092B-C50C-407E-A947-70E740481C1C}">
                                <a14:useLocalDpi xmlns:a14="http://schemas.microsoft.com/office/drawing/2010/main" val="0"/>
                              </a:ext>
                            </a:extLst>
                          </a:blip>
                          <a:srcRect t="3390" b="91892"/>
                          <a:stretch/>
                        </pic:blipFill>
                        <pic:spPr bwMode="auto">
                          <a:xfrm>
                            <a:off x="0" y="204448"/>
                            <a:ext cx="8685530" cy="28450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50" name="Picture 150" descr="Chart&#10;&#10;Description automatically generated"/>
                          <pic:cNvPicPr>
                            <a:picLocks noChangeAspect="1"/>
                          </pic:cNvPicPr>
                        </pic:nvPicPr>
                        <pic:blipFill rotWithShape="1">
                          <a:blip r:embed="rId241">
                            <a:extLst>
                              <a:ext uri="{28A0092B-C50C-407E-A947-70E740481C1C}">
                                <a14:useLocalDpi xmlns:a14="http://schemas.microsoft.com/office/drawing/2010/main" val="0"/>
                              </a:ext>
                            </a:extLst>
                          </a:blip>
                          <a:srcRect t="24319" b="41170"/>
                          <a:stretch/>
                        </pic:blipFill>
                        <pic:spPr bwMode="auto">
                          <a:xfrm>
                            <a:off x="0" y="488950"/>
                            <a:ext cx="8686165" cy="208153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359C26BD" id="Group 147" o:spid="_x0000_s1026" style="width:693pt;height:196.5pt;mso-position-horizontal-relative:char;mso-position-vertical-relative:line" coordorigin=",2044" coordsize="86861,23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">
                <v:shape id="Picture 149" o:spid="_x0000_s1027" type="#_x0000_t75" alt="Chart&#10;&#10;Description automatically generated" style="position:absolute;top:2044;width:86855;height:2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">
                  <v:imagedata r:id="rId242" o:title="Chart&#10;&#10;Description automatically generated" croptop="2222f" cropbottom="60222f"/>
                </v:shape>
                <v:shape id="Picture 150" o:spid="_x0000_s1028" type="#_x0000_t75" alt="Chart&#10;&#10;Description automatically generated" style="position:absolute;top:4889;width:86861;height:20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">
                  <v:imagedata r:id="rId242" o:title="Chart&#10;&#10;Description automatically generated" croptop="15938f" cropbottom="26981f"/>
                </v:shape>
                <w10:anchorlock/>
              </v:group>
            </w:pict>
          </mc:Fallback>
        </mc:AlternateContent>
      </w:r>
    </w:p>
    <w:p w14:paraId="556D23CE" w14:textId="5CCBCE0B" w:rsidR="00F6798C" w:rsidRDefault="00F6798C" w:rsidP="00F6798C">
      <w:pPr>
        <w:pStyle w:val="Caption"/>
      </w:pPr>
      <w:r>
        <w:t xml:space="preserve">Figure </w:t>
      </w:r>
      <w:r w:rsidR="00842B56">
        <w:fldChar w:fldCharType="begin"/>
      </w:r>
      <w:r w:rsidR="00842B56">
        <w:instrText xml:space="preserve"> SEQ Figure \* ARABIC </w:instrText>
      </w:r>
      <w:r w:rsidR="00842B56">
        <w:fldChar w:fldCharType="separate"/>
      </w:r>
      <w:r w:rsidR="00105FB9">
        <w:rPr>
          <w:noProof/>
        </w:rPr>
        <w:t>120</w:t>
      </w:r>
      <w:r w:rsidR="00842B56">
        <w:rPr>
          <w:noProof/>
        </w:rPr>
        <w:fldChar w:fldCharType="end"/>
      </w:r>
      <w:r>
        <w:t xml:space="preserve"> </w:t>
      </w:r>
      <w:r w:rsidR="004E7186">
        <w:t xml:space="preserve">Initial </w:t>
      </w:r>
      <w:r>
        <w:t>Semester 1 Part 2</w:t>
      </w:r>
    </w:p>
    <w:p w14:paraId="570382EE" w14:textId="77777777" w:rsidR="00F6798C" w:rsidRDefault="00F6798C" w:rsidP="00F6798C">
      <w:pPr>
        <w:keepNext/>
      </w:pPr>
      <w:r>
        <w:rPr>
          <w:noProof/>
        </w:rPr>
        <mc:AlternateContent>
          <mc:Choice Requires="wpg">
            <w:drawing>
              <wp:inline distT="0" distB="0" distL="0" distR="0" wp14:anchorId="2AF00A85" wp14:editId="75AF2B88">
                <wp:extent cx="7429500" cy="1604514"/>
                <wp:effectExtent l="0" t="0" r="0" b="0"/>
                <wp:docPr id="189" name="Group 189"/>
                <wp:cNvGraphicFramePr/>
                <a:graphic xmlns:a="http://schemas.openxmlformats.org/drawingml/2006/main">
                  <a:graphicData uri="http://schemas.microsoft.com/office/word/2010/wordprocessingGroup">
                    <wpg:wgp>
                      <wpg:cNvGrpSpPr/>
                      <wpg:grpSpPr>
                        <a:xfrm>
                          <a:off x="0" y="0"/>
                          <a:ext cx="7429500" cy="1604514"/>
                          <a:chOff x="0" y="180675"/>
                          <a:chExt cx="6567170" cy="1292525"/>
                        </a:xfrm>
                      </wpg:grpSpPr>
                      <pic:pic xmlns:pic="http://schemas.openxmlformats.org/drawingml/2006/picture">
                        <pic:nvPicPr>
                          <pic:cNvPr id="190" name="Picture 190" descr="Chart&#10;&#10;Description automatically generated"/>
                          <pic:cNvPicPr>
                            <a:picLocks noChangeAspect="1"/>
                          </pic:cNvPicPr>
                        </pic:nvPicPr>
                        <pic:blipFill rotWithShape="1">
                          <a:blip r:embed="rId243" cstate="print">
                            <a:extLst>
                              <a:ext uri="{28A0092B-C50C-407E-A947-70E740481C1C}">
                                <a14:useLocalDpi xmlns:a14="http://schemas.microsoft.com/office/drawing/2010/main" val="0"/>
                              </a:ext>
                            </a:extLst>
                          </a:blip>
                          <a:srcRect t="3152" b="92134"/>
                          <a:stretch/>
                        </pic:blipFill>
                        <pic:spPr bwMode="auto">
                          <a:xfrm>
                            <a:off x="0" y="180675"/>
                            <a:ext cx="6567170" cy="270174"/>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1" name="Picture 191" descr="Chart&#10;&#10;Description automatically generated"/>
                          <pic:cNvPicPr>
                            <a:picLocks noChangeAspect="1"/>
                          </pic:cNvPicPr>
                        </pic:nvPicPr>
                        <pic:blipFill rotWithShape="1">
                          <a:blip r:embed="rId243" cstate="print">
                            <a:extLst>
                              <a:ext uri="{28A0092B-C50C-407E-A947-70E740481C1C}">
                                <a14:useLocalDpi xmlns:a14="http://schemas.microsoft.com/office/drawing/2010/main" val="0"/>
                              </a:ext>
                            </a:extLst>
                          </a:blip>
                          <a:srcRect t="54509" b="27654"/>
                          <a:stretch/>
                        </pic:blipFill>
                        <pic:spPr bwMode="auto">
                          <a:xfrm>
                            <a:off x="0" y="450850"/>
                            <a:ext cx="6567170" cy="102235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4056DD9" id="Group 189" o:spid="_x0000_s1026" style="width:585pt;height:126.35pt;mso-position-horizontal-relative:char;mso-position-vertical-relative:line" coordorigin=",1806" coordsize="65671,129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">
                <v:shape id="Picture 190" o:spid="_x0000_s1027" type="#_x0000_t75" alt="Chart&#10;&#10;Description automatically generated" style="position:absolute;top:1806;width:65671;height:2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">
                  <v:imagedata r:id="rId244" o:title="Chart&#10;&#10;Description automatically generated" croptop="2066f" cropbottom="60381f"/>
                </v:shape>
                <v:shape id="Picture 191" o:spid="_x0000_s1028" type="#_x0000_t75" alt="Chart&#10;&#10;Description automatically generated" style="position:absolute;top:4508;width:65671;height:10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">
                  <v:imagedata r:id="rId244" o:title="Chart&#10;&#10;Description automatically generated" croptop="35723f" cropbottom="18123f"/>
                </v:shape>
                <w10:anchorlock/>
              </v:group>
            </w:pict>
          </mc:Fallback>
        </mc:AlternateContent>
      </w:r>
    </w:p>
    <w:p w14:paraId="3CC2D049" w14:textId="5E3EAD09" w:rsidR="00F6798C" w:rsidRDefault="00F6798C" w:rsidP="00F6798C">
      <w:pPr>
        <w:pStyle w:val="Caption"/>
      </w:pPr>
      <w:r>
        <w:t xml:space="preserve">Figure </w:t>
      </w:r>
      <w:r w:rsidR="00842B56">
        <w:fldChar w:fldCharType="begin"/>
      </w:r>
      <w:r w:rsidR="00842B56">
        <w:instrText xml:space="preserve"> SEQ Figure \* ARABIC </w:instrText>
      </w:r>
      <w:r w:rsidR="00842B56">
        <w:fldChar w:fldCharType="separate"/>
      </w:r>
      <w:r w:rsidR="00105FB9">
        <w:rPr>
          <w:noProof/>
        </w:rPr>
        <w:t>121</w:t>
      </w:r>
      <w:r w:rsidR="00842B56">
        <w:rPr>
          <w:noProof/>
        </w:rPr>
        <w:fldChar w:fldCharType="end"/>
      </w:r>
      <w:r>
        <w:t xml:space="preserve"> </w:t>
      </w:r>
      <w:r w:rsidR="004E7186">
        <w:t xml:space="preserve">Initial </w:t>
      </w:r>
      <w:r>
        <w:t>Semester 2 Part 1</w:t>
      </w:r>
    </w:p>
    <w:p w14:paraId="18BD429C" w14:textId="77777777" w:rsidR="00F6798C" w:rsidRDefault="00F6798C" w:rsidP="00F6798C">
      <w:pPr>
        <w:keepNext/>
      </w:pPr>
      <w:r>
        <w:rPr>
          <w:noProof/>
        </w:rPr>
        <w:lastRenderedPageBreak/>
        <mc:AlternateContent>
          <mc:Choice Requires="wpg">
            <w:drawing>
              <wp:inline distT="0" distB="0" distL="0" distR="0" wp14:anchorId="36829DD8" wp14:editId="5C25F525">
                <wp:extent cx="7429500" cy="1846293"/>
                <wp:effectExtent l="0" t="0" r="0" b="1905"/>
                <wp:docPr id="192" name="Group 192"/>
                <wp:cNvGraphicFramePr/>
                <a:graphic xmlns:a="http://schemas.openxmlformats.org/drawingml/2006/main">
                  <a:graphicData uri="http://schemas.microsoft.com/office/word/2010/wordprocessingGroup">
                    <wpg:wgp>
                      <wpg:cNvGrpSpPr/>
                      <wpg:grpSpPr>
                        <a:xfrm>
                          <a:off x="0" y="0"/>
                          <a:ext cx="7429500" cy="1846293"/>
                          <a:chOff x="0" y="180538"/>
                          <a:chExt cx="7228205" cy="1680012"/>
                        </a:xfrm>
                      </wpg:grpSpPr>
                      <pic:pic xmlns:pic="http://schemas.openxmlformats.org/drawingml/2006/picture">
                        <pic:nvPicPr>
                          <pic:cNvPr id="193" name="Picture 193" descr="Table&#10;&#10;Description automatically generated"/>
                          <pic:cNvPicPr>
                            <a:picLocks noChangeAspect="1"/>
                          </pic:cNvPicPr>
                        </pic:nvPicPr>
                        <pic:blipFill rotWithShape="1">
                          <a:blip r:embed="rId245" cstate="print">
                            <a:extLst>
                              <a:ext uri="{28A0092B-C50C-407E-A947-70E740481C1C}">
                                <a14:useLocalDpi xmlns:a14="http://schemas.microsoft.com/office/drawing/2010/main" val="0"/>
                              </a:ext>
                            </a:extLst>
                          </a:blip>
                          <a:srcRect t="3154" b="92124"/>
                          <a:stretch/>
                        </pic:blipFill>
                        <pic:spPr bwMode="auto">
                          <a:xfrm>
                            <a:off x="0" y="180538"/>
                            <a:ext cx="7228205" cy="27031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4" name="Picture 194"/>
                          <pic:cNvPicPr>
                            <a:picLocks noChangeAspect="1"/>
                          </pic:cNvPicPr>
                        </pic:nvPicPr>
                        <pic:blipFill rotWithShape="1">
                          <a:blip r:embed="rId245" cstate="print">
                            <a:extLst>
                              <a:ext uri="{28A0092B-C50C-407E-A947-70E740481C1C}">
                                <a14:useLocalDpi xmlns:a14="http://schemas.microsoft.com/office/drawing/2010/main" val="0"/>
                              </a:ext>
                            </a:extLst>
                          </a:blip>
                          <a:srcRect t="68558" b="6816"/>
                          <a:stretch/>
                        </pic:blipFill>
                        <pic:spPr bwMode="auto">
                          <a:xfrm>
                            <a:off x="0" y="450850"/>
                            <a:ext cx="7228205" cy="140970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759878A7" id="Group 192" o:spid="_x0000_s1026" style="width:585pt;height:145.4pt;mso-position-horizontal-relative:char;mso-position-vertical-relative:line" coordorigin=",1805" coordsize="72282,16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">
                <v:shape id="Picture 193" o:spid="_x0000_s1027" type="#_x0000_t75" alt="Table&#10;&#10;Description automatically generated" style="position:absolute;top:1805;width:72282;height:2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">
                  <v:imagedata r:id="rId246" o:title="Table&#10;&#10;Description automatically generated" croptop="2067f" cropbottom="60374f"/>
                </v:shape>
                <v:shape id="Picture 194" o:spid="_x0000_s1028" type="#_x0000_t75" style="position:absolute;top:4508;width:72282;height:14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">
                  <v:imagedata r:id="rId246" o:title="" croptop="44930f" cropbottom="4467f"/>
                </v:shape>
                <w10:anchorlock/>
              </v:group>
            </w:pict>
          </mc:Fallback>
        </mc:AlternateContent>
      </w:r>
    </w:p>
    <w:p w14:paraId="2FB11617" w14:textId="54D97158" w:rsidR="00F6798C" w:rsidRDefault="00F6798C" w:rsidP="00F6798C">
      <w:pPr>
        <w:pStyle w:val="Caption"/>
      </w:pPr>
      <w:r>
        <w:t xml:space="preserve">Figure </w:t>
      </w:r>
      <w:r w:rsidR="00842B56">
        <w:fldChar w:fldCharType="begin"/>
      </w:r>
      <w:r w:rsidR="00842B56">
        <w:instrText xml:space="preserve"> SEQ Figure \* ARABIC </w:instrText>
      </w:r>
      <w:r w:rsidR="00842B56">
        <w:fldChar w:fldCharType="separate"/>
      </w:r>
      <w:r w:rsidR="00105FB9">
        <w:rPr>
          <w:noProof/>
        </w:rPr>
        <w:t>122</w:t>
      </w:r>
      <w:r w:rsidR="00842B56">
        <w:rPr>
          <w:noProof/>
        </w:rPr>
        <w:fldChar w:fldCharType="end"/>
      </w:r>
      <w:r w:rsidR="004E7186" w:rsidRPr="004E7186">
        <w:t xml:space="preserve"> </w:t>
      </w:r>
      <w:r w:rsidR="004E7186">
        <w:t>Initial</w:t>
      </w:r>
      <w:r w:rsidRPr="00225405">
        <w:t xml:space="preserve"> Semester 2 Part </w:t>
      </w:r>
      <w:r>
        <w:t>2</w:t>
      </w:r>
    </w:p>
    <w:p w14:paraId="41CFF7A3" w14:textId="77777777" w:rsidR="00E77126" w:rsidRDefault="00F6798C" w:rsidP="00E77126">
      <w:pPr>
        <w:keepNext/>
      </w:pPr>
      <w:r>
        <w:rPr>
          <w:noProof/>
        </w:rPr>
        <mc:AlternateContent>
          <mc:Choice Requires="wpg">
            <w:drawing>
              <wp:inline distT="0" distB="0" distL="0" distR="0" wp14:anchorId="0C525C23" wp14:editId="373A6648">
                <wp:extent cx="8001000" cy="1093399"/>
                <wp:effectExtent l="0" t="0" r="0" b="0"/>
                <wp:docPr id="195" name="Group 195"/>
                <wp:cNvGraphicFramePr/>
                <a:graphic xmlns:a="http://schemas.openxmlformats.org/drawingml/2006/main">
                  <a:graphicData uri="http://schemas.microsoft.com/office/word/2010/wordprocessingGroup">
                    <wpg:wgp>
                      <wpg:cNvGrpSpPr/>
                      <wpg:grpSpPr>
                        <a:xfrm>
                          <a:off x="0" y="0"/>
                          <a:ext cx="8001000" cy="1093399"/>
                          <a:chOff x="0" y="158852"/>
                          <a:chExt cx="7955280" cy="1059713"/>
                        </a:xfrm>
                      </wpg:grpSpPr>
                      <pic:pic xmlns:pic="http://schemas.openxmlformats.org/drawingml/2006/picture">
                        <pic:nvPicPr>
                          <pic:cNvPr id="196" name="Picture 196" descr="Graphical user interface, application, table, Excel&#10;&#10;Description automatically generated"/>
                          <pic:cNvPicPr>
                            <a:picLocks noChangeAspect="1"/>
                          </pic:cNvPicPr>
                        </pic:nvPicPr>
                        <pic:blipFill rotWithShape="1">
                          <a:blip r:embed="rId247" cstate="print">
                            <a:extLst>
                              <a:ext uri="{28A0092B-C50C-407E-A947-70E740481C1C}">
                                <a14:useLocalDpi xmlns:a14="http://schemas.microsoft.com/office/drawing/2010/main" val="0"/>
                              </a:ext>
                            </a:extLst>
                          </a:blip>
                          <a:srcRect l="-33" t="2995" r="33" b="92242"/>
                          <a:stretch/>
                        </pic:blipFill>
                        <pic:spPr bwMode="auto">
                          <a:xfrm>
                            <a:off x="0" y="158852"/>
                            <a:ext cx="7955280" cy="27294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7" name="Picture 197" descr="Graphical user interface, application, table, Excel&#10;&#10;Description automatically generated"/>
                          <pic:cNvPicPr>
                            <a:picLocks noChangeAspect="1"/>
                          </pic:cNvPicPr>
                        </pic:nvPicPr>
                        <pic:blipFill rotWithShape="1">
                          <a:blip r:embed="rId247" cstate="print">
                            <a:extLst>
                              <a:ext uri="{28A0092B-C50C-407E-A947-70E740481C1C}">
                                <a14:useLocalDpi xmlns:a14="http://schemas.microsoft.com/office/drawing/2010/main" val="0"/>
                              </a:ext>
                            </a:extLst>
                          </a:blip>
                          <a:srcRect t="86268"/>
                          <a:stretch/>
                        </pic:blipFill>
                        <pic:spPr bwMode="auto">
                          <a:xfrm>
                            <a:off x="0" y="431800"/>
                            <a:ext cx="7955280" cy="78676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B36F384" id="Group 195" o:spid="_x0000_s1026" style="width:630pt;height:86.1pt;mso-position-horizontal-relative:char;mso-position-vertical-relative:line" coordorigin=",1588" coordsize="79552,105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">
                <v:shape id="Picture 196" o:spid="_x0000_s1027" type="#_x0000_t75" alt="Graphical user interface, application, table, Excel&#10;&#10;Description automatically generated" style="position:absolute;top:1588;width:79552;height:2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">
                  <v:imagedata r:id="rId248" o:title="Graphical user interface, application, table, Excel&#10;&#10;Description automatically generated" croptop="1963f" cropbottom="60452f" cropleft="-22f" cropright="22f"/>
                </v:shape>
                <v:shape id="Picture 197" o:spid="_x0000_s1028" type="#_x0000_t75" alt="Graphical user interface, application, table, Excel&#10;&#10;Description automatically generated" style="position:absolute;top:4318;width:79552;height:7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">
                  <v:imagedata r:id="rId248" o:title="Graphical user interface, application, table, Excel&#10;&#10;Description automatically generated" croptop="56537f"/>
                </v:shape>
                <w10:anchorlock/>
              </v:group>
            </w:pict>
          </mc:Fallback>
        </mc:AlternateContent>
      </w:r>
    </w:p>
    <w:p w14:paraId="37A94BC5" w14:textId="235DA8F2" w:rsidR="00F6798C" w:rsidRDefault="00E77126" w:rsidP="00E77126">
      <w:pPr>
        <w:pStyle w:val="Caption"/>
      </w:pPr>
      <w:r>
        <w:t xml:space="preserve">Figure </w:t>
      </w:r>
      <w:r w:rsidR="00842B56">
        <w:fldChar w:fldCharType="begin"/>
      </w:r>
      <w:r w:rsidR="00842B56">
        <w:instrText xml:space="preserve"> SEQ Figure \* ARABIC </w:instrText>
      </w:r>
      <w:r w:rsidR="00842B56">
        <w:fldChar w:fldCharType="separate"/>
      </w:r>
      <w:r w:rsidR="00105FB9">
        <w:rPr>
          <w:noProof/>
        </w:rPr>
        <w:t>123</w:t>
      </w:r>
      <w:r w:rsidR="00842B56">
        <w:rPr>
          <w:noProof/>
        </w:rPr>
        <w:fldChar w:fldCharType="end"/>
      </w:r>
      <w:r>
        <w:t xml:space="preserve">: </w:t>
      </w:r>
      <w:r w:rsidR="004E7186">
        <w:t xml:space="preserve">Initial </w:t>
      </w:r>
      <w:r>
        <w:t>Semester 2 Part 3</w:t>
      </w:r>
    </w:p>
    <w:p w14:paraId="19D42EF8" w14:textId="35557A45" w:rsidR="009C755B" w:rsidRDefault="009C755B" w:rsidP="009C755B">
      <w:pPr>
        <w:pStyle w:val="Heading4"/>
        <w:numPr>
          <w:ilvl w:val="2"/>
          <w:numId w:val="10"/>
        </w:numPr>
      </w:pPr>
      <w:bookmarkStart w:id="379" w:name="_Ref102483041"/>
      <w:bookmarkStart w:id="380" w:name="_Toc102658871"/>
      <w:r>
        <w:t>Gantt Chart</w:t>
      </w:r>
      <w:bookmarkEnd w:id="379"/>
      <w:bookmarkEnd w:id="380"/>
    </w:p>
    <w:p w14:paraId="7C1AABD8" w14:textId="470AB93C" w:rsidR="009C755B" w:rsidRPr="00520AFA" w:rsidRDefault="009C755B" w:rsidP="009C755B">
      <w:r>
        <w:t xml:space="preserve">Below are screenshots of my </w:t>
      </w:r>
      <w:r w:rsidR="004E5F97">
        <w:t xml:space="preserve">Final </w:t>
      </w:r>
      <w:r>
        <w:t xml:space="preserve">Gantt chart </w:t>
      </w:r>
      <w:r w:rsidR="004E5F97">
        <w:t xml:space="preserve">that </w:t>
      </w:r>
      <w:r w:rsidR="00893599">
        <w:t xml:space="preserve">I updated </w:t>
      </w:r>
      <w:r w:rsidR="004E5F97">
        <w:t>during the project.</w:t>
      </w:r>
      <w:r w:rsidR="00FC6CB9">
        <w:t xml:space="preserve"> (For the full Gantt chart see drb23/Project/‘Project Timeline Updated Version.gan’ file in my GitLab repository.)</w:t>
      </w:r>
    </w:p>
    <w:p w14:paraId="4F095967" w14:textId="77777777" w:rsidR="004E7186" w:rsidRDefault="00532CC9" w:rsidP="004E7186">
      <w:pPr>
        <w:keepNext/>
      </w:pPr>
      <w:r w:rsidRPr="00532CC9">
        <w:rPr>
          <w:noProof/>
        </w:rPr>
        <w:lastRenderedPageBreak/>
        <w:drawing>
          <wp:inline distT="0" distB="0" distL="0" distR="0" wp14:anchorId="76041F6D" wp14:editId="5672A9D4">
            <wp:extent cx="8815705" cy="2376805"/>
            <wp:effectExtent l="0" t="0" r="4445" b="4445"/>
            <wp:docPr id="208" name="Picture 20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Graphical user interface&#10;&#10;Description automatically generated with medium confidence"/>
                    <pic:cNvPicPr/>
                  </pic:nvPicPr>
                  <pic:blipFill rotWithShape="1">
                    <a:blip r:embed="rId249"/>
                    <a:srcRect l="537"/>
                    <a:stretch/>
                  </pic:blipFill>
                  <pic:spPr bwMode="auto">
                    <a:xfrm>
                      <a:off x="0" y="0"/>
                      <a:ext cx="8815705" cy="2376805"/>
                    </a:xfrm>
                    <a:prstGeom prst="rect">
                      <a:avLst/>
                    </a:prstGeom>
                    <a:ln>
                      <a:noFill/>
                    </a:ln>
                    <a:extLst>
                      <a:ext uri="{53640926-AAD7-44D8-BBD7-CCE9431645EC}">
                        <a14:shadowObscured xmlns:a14="http://schemas.microsoft.com/office/drawing/2010/main"/>
                      </a:ext>
                    </a:extLst>
                  </pic:spPr>
                </pic:pic>
              </a:graphicData>
            </a:graphic>
          </wp:inline>
        </w:drawing>
      </w:r>
    </w:p>
    <w:p w14:paraId="24817402" w14:textId="762FD2EE" w:rsidR="00F710C4" w:rsidRDefault="004E7186" w:rsidP="004E7186">
      <w:pPr>
        <w:pStyle w:val="Caption"/>
      </w:pPr>
      <w:r>
        <w:t xml:space="preserve">Figure </w:t>
      </w:r>
      <w:r w:rsidR="00842B56">
        <w:fldChar w:fldCharType="begin"/>
      </w:r>
      <w:r w:rsidR="00842B56">
        <w:instrText xml:space="preserve"> SEQ Figure \* ARABIC </w:instrText>
      </w:r>
      <w:r w:rsidR="00842B56">
        <w:fldChar w:fldCharType="separate"/>
      </w:r>
      <w:r w:rsidR="00105FB9">
        <w:rPr>
          <w:noProof/>
        </w:rPr>
        <w:t>124</w:t>
      </w:r>
      <w:r w:rsidR="00842B56">
        <w:rPr>
          <w:noProof/>
        </w:rPr>
        <w:fldChar w:fldCharType="end"/>
      </w:r>
      <w:r>
        <w:t xml:space="preserve"> </w:t>
      </w:r>
      <w:r w:rsidRPr="00106A0C">
        <w:t xml:space="preserve">Semester 1 Part </w:t>
      </w:r>
      <w:r>
        <w:rPr>
          <w:noProof/>
        </w:rPr>
        <w:t>1</w:t>
      </w:r>
    </w:p>
    <w:p w14:paraId="6AF0C1E1" w14:textId="77777777" w:rsidR="004E7186" w:rsidRDefault="00532CC9" w:rsidP="004E7186">
      <w:pPr>
        <w:keepNext/>
      </w:pPr>
      <w:r w:rsidRPr="00532CC9">
        <w:rPr>
          <w:noProof/>
        </w:rPr>
        <w:drawing>
          <wp:inline distT="0" distB="0" distL="0" distR="0" wp14:anchorId="6D3CA087" wp14:editId="07EA0369">
            <wp:extent cx="8815705" cy="2653030"/>
            <wp:effectExtent l="0" t="0" r="4445" b="0"/>
            <wp:docPr id="209" name="Picture 20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Graphical user interface, application, table, Excel&#10;&#10;Description automatically generated"/>
                    <pic:cNvPicPr/>
                  </pic:nvPicPr>
                  <pic:blipFill rotWithShape="1">
                    <a:blip r:embed="rId250"/>
                    <a:srcRect l="537"/>
                    <a:stretch/>
                  </pic:blipFill>
                  <pic:spPr bwMode="auto">
                    <a:xfrm>
                      <a:off x="0" y="0"/>
                      <a:ext cx="8815705" cy="2653030"/>
                    </a:xfrm>
                    <a:prstGeom prst="rect">
                      <a:avLst/>
                    </a:prstGeom>
                    <a:ln>
                      <a:noFill/>
                    </a:ln>
                    <a:extLst>
                      <a:ext uri="{53640926-AAD7-44D8-BBD7-CCE9431645EC}">
                        <a14:shadowObscured xmlns:a14="http://schemas.microsoft.com/office/drawing/2010/main"/>
                      </a:ext>
                    </a:extLst>
                  </pic:spPr>
                </pic:pic>
              </a:graphicData>
            </a:graphic>
          </wp:inline>
        </w:drawing>
      </w:r>
    </w:p>
    <w:p w14:paraId="00FEFF1F" w14:textId="5ABF29B0" w:rsidR="00A972FA" w:rsidRDefault="004E7186" w:rsidP="004E7186">
      <w:pPr>
        <w:pStyle w:val="Caption"/>
      </w:pPr>
      <w:r>
        <w:t xml:space="preserve">Figure </w:t>
      </w:r>
      <w:r w:rsidR="00842B56">
        <w:fldChar w:fldCharType="begin"/>
      </w:r>
      <w:r w:rsidR="00842B56">
        <w:instrText xml:space="preserve"> SEQ Figure \* ARABIC </w:instrText>
      </w:r>
      <w:r w:rsidR="00842B56">
        <w:fldChar w:fldCharType="separate"/>
      </w:r>
      <w:r w:rsidR="00105FB9">
        <w:rPr>
          <w:noProof/>
        </w:rPr>
        <w:t>125</w:t>
      </w:r>
      <w:r w:rsidR="00842B56">
        <w:rPr>
          <w:noProof/>
        </w:rPr>
        <w:fldChar w:fldCharType="end"/>
      </w:r>
      <w:r w:rsidRPr="002C16BA">
        <w:t xml:space="preserve"> Semester 1 Part </w:t>
      </w:r>
      <w:r>
        <w:t>2</w:t>
      </w:r>
    </w:p>
    <w:p w14:paraId="306D065B" w14:textId="77777777" w:rsidR="004E7186" w:rsidRDefault="003C4E0C" w:rsidP="004E7186">
      <w:pPr>
        <w:keepNext/>
      </w:pPr>
      <w:r w:rsidRPr="00532CC9">
        <w:rPr>
          <w:noProof/>
        </w:rPr>
        <w:lastRenderedPageBreak/>
        <w:drawing>
          <wp:inline distT="0" distB="0" distL="0" distR="0" wp14:anchorId="1856FF08" wp14:editId="37917B02">
            <wp:extent cx="8815705" cy="1586230"/>
            <wp:effectExtent l="0" t="0" r="4445" b="0"/>
            <wp:docPr id="216" name="Picture 21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Graphical user interface, table&#10;&#10;Description automatically generated"/>
                    <pic:cNvPicPr/>
                  </pic:nvPicPr>
                  <pic:blipFill rotWithShape="1">
                    <a:blip r:embed="rId251"/>
                    <a:srcRect l="537"/>
                    <a:stretch/>
                  </pic:blipFill>
                  <pic:spPr bwMode="auto">
                    <a:xfrm>
                      <a:off x="0" y="0"/>
                      <a:ext cx="8815705" cy="1586230"/>
                    </a:xfrm>
                    <a:prstGeom prst="rect">
                      <a:avLst/>
                    </a:prstGeom>
                    <a:ln>
                      <a:noFill/>
                    </a:ln>
                    <a:extLst>
                      <a:ext uri="{53640926-AAD7-44D8-BBD7-CCE9431645EC}">
                        <a14:shadowObscured xmlns:a14="http://schemas.microsoft.com/office/drawing/2010/main"/>
                      </a:ext>
                    </a:extLst>
                  </pic:spPr>
                </pic:pic>
              </a:graphicData>
            </a:graphic>
          </wp:inline>
        </w:drawing>
      </w:r>
    </w:p>
    <w:p w14:paraId="19BA0771" w14:textId="6ACC1AB8" w:rsidR="003C4E0C" w:rsidRDefault="004E7186" w:rsidP="004E7186">
      <w:pPr>
        <w:pStyle w:val="Caption"/>
      </w:pPr>
      <w:r>
        <w:t xml:space="preserve">Figure </w:t>
      </w:r>
      <w:r w:rsidR="00842B56">
        <w:fldChar w:fldCharType="begin"/>
      </w:r>
      <w:r w:rsidR="00842B56">
        <w:instrText xml:space="preserve"> SEQ Figure \* ARABIC </w:instrText>
      </w:r>
      <w:r w:rsidR="00842B56">
        <w:fldChar w:fldCharType="separate"/>
      </w:r>
      <w:r w:rsidR="00105FB9">
        <w:rPr>
          <w:noProof/>
        </w:rPr>
        <w:t>126</w:t>
      </w:r>
      <w:r w:rsidR="00842B56">
        <w:rPr>
          <w:noProof/>
        </w:rPr>
        <w:fldChar w:fldCharType="end"/>
      </w:r>
      <w:r w:rsidRPr="006A579F">
        <w:t xml:space="preserve"> Semester 1 Part</w:t>
      </w:r>
      <w:r>
        <w:rPr>
          <w:noProof/>
        </w:rPr>
        <w:t xml:space="preserve"> 3</w:t>
      </w:r>
    </w:p>
    <w:p w14:paraId="768CF356" w14:textId="77777777" w:rsidR="00662400" w:rsidRDefault="003C4E0C" w:rsidP="00662400">
      <w:pPr>
        <w:keepNext/>
      </w:pPr>
      <w:r>
        <w:rPr>
          <w:noProof/>
        </w:rPr>
        <mc:AlternateContent>
          <mc:Choice Requires="wpg">
            <w:drawing>
              <wp:inline distT="0" distB="0" distL="0" distR="0" wp14:anchorId="024AB0AD" wp14:editId="6328C77A">
                <wp:extent cx="8872855" cy="1487170"/>
                <wp:effectExtent l="0" t="0" r="4445" b="0"/>
                <wp:docPr id="215" name="Group 215"/>
                <wp:cNvGraphicFramePr/>
                <a:graphic xmlns:a="http://schemas.openxmlformats.org/drawingml/2006/main">
                  <a:graphicData uri="http://schemas.microsoft.com/office/word/2010/wordprocessingGroup">
                    <wpg:wgp>
                      <wpg:cNvGrpSpPr/>
                      <wpg:grpSpPr>
                        <a:xfrm>
                          <a:off x="0" y="0"/>
                          <a:ext cx="8872855" cy="1487170"/>
                          <a:chOff x="0" y="0"/>
                          <a:chExt cx="8872855" cy="1487170"/>
                        </a:xfrm>
                      </wpg:grpSpPr>
                      <pic:pic xmlns:pic="http://schemas.openxmlformats.org/drawingml/2006/picture">
                        <pic:nvPicPr>
                          <pic:cNvPr id="211" name="Picture 211"/>
                          <pic:cNvPicPr>
                            <a:picLocks noChangeAspect="1"/>
                          </pic:cNvPicPr>
                        </pic:nvPicPr>
                        <pic:blipFill>
                          <a:blip r:embed="rId252">
                            <a:extLst>
                              <a:ext uri="{28A0092B-C50C-407E-A947-70E740481C1C}">
                                <a14:useLocalDpi xmlns:a14="http://schemas.microsoft.com/office/drawing/2010/main" val="0"/>
                              </a:ext>
                            </a:extLst>
                          </a:blip>
                          <a:stretch>
                            <a:fillRect/>
                          </a:stretch>
                        </pic:blipFill>
                        <pic:spPr>
                          <a:xfrm>
                            <a:off x="0" y="0"/>
                            <a:ext cx="8863330" cy="347345"/>
                          </a:xfrm>
                          <a:prstGeom prst="rect">
                            <a:avLst/>
                          </a:prstGeom>
                        </pic:spPr>
                      </pic:pic>
                      <pic:pic xmlns:pic="http://schemas.openxmlformats.org/drawingml/2006/picture">
                        <pic:nvPicPr>
                          <pic:cNvPr id="214" name="Picture 214" descr="Graphical user interface, application&#10;&#10;Description automatically generated"/>
                          <pic:cNvPicPr>
                            <a:picLocks noChangeAspect="1"/>
                          </pic:cNvPicPr>
                        </pic:nvPicPr>
                        <pic:blipFill>
                          <a:blip r:embed="rId253">
                            <a:extLst>
                              <a:ext uri="{28A0092B-C50C-407E-A947-70E740481C1C}">
                                <a14:useLocalDpi xmlns:a14="http://schemas.microsoft.com/office/drawing/2010/main" val="0"/>
                              </a:ext>
                            </a:extLst>
                          </a:blip>
                          <a:stretch>
                            <a:fillRect/>
                          </a:stretch>
                        </pic:blipFill>
                        <pic:spPr>
                          <a:xfrm>
                            <a:off x="9525" y="361950"/>
                            <a:ext cx="8863330" cy="1125220"/>
                          </a:xfrm>
                          <a:prstGeom prst="rect">
                            <a:avLst/>
                          </a:prstGeom>
                        </pic:spPr>
                      </pic:pic>
                    </wpg:wgp>
                  </a:graphicData>
                </a:graphic>
              </wp:inline>
            </w:drawing>
          </mc:Choice>
          <mc:Fallback>
            <w:pict>
              <v:group w14:anchorId="75AAEC76" id="Group 215" o:spid="_x0000_s1026" style="width:698.65pt;height:117.1pt;mso-position-horizontal-relative:char;mso-position-vertical-relative:line" coordsize="88728,148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">
                <v:shape id="Picture 211" o:spid="_x0000_s1027" type="#_x0000_t75" style="position:absolute;width:88633;height:3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">
                  <v:imagedata r:id="rId254" o:title=""/>
                </v:shape>
                <v:shape id="Picture 214" o:spid="_x0000_s1028" type="#_x0000_t75" alt="Graphical user interface, application&#10;&#10;Description automatically generated" style="position:absolute;left:95;top:3619;width:88633;height:11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">
                  <v:imagedata r:id="rId255" o:title="Graphical user interface, application&#10;&#10;Description automatically generated"/>
                </v:shape>
                <w10:anchorlock/>
              </v:group>
            </w:pict>
          </mc:Fallback>
        </mc:AlternateContent>
      </w:r>
    </w:p>
    <w:p w14:paraId="68AB9683" w14:textId="762E01AC" w:rsidR="003C4E0C" w:rsidRDefault="00662400" w:rsidP="00662400">
      <w:pPr>
        <w:pStyle w:val="Caption"/>
      </w:pPr>
      <w:r>
        <w:t xml:space="preserve">Figure </w:t>
      </w:r>
      <w:r w:rsidR="00842B56">
        <w:fldChar w:fldCharType="begin"/>
      </w:r>
      <w:r w:rsidR="00842B56">
        <w:instrText xml:space="preserve"> SEQ Figure \* ARABIC </w:instrText>
      </w:r>
      <w:r w:rsidR="00842B56">
        <w:fldChar w:fldCharType="separate"/>
      </w:r>
      <w:r w:rsidR="00105FB9">
        <w:rPr>
          <w:noProof/>
        </w:rPr>
        <w:t>127</w:t>
      </w:r>
      <w:r w:rsidR="00842B56">
        <w:rPr>
          <w:noProof/>
        </w:rPr>
        <w:fldChar w:fldCharType="end"/>
      </w:r>
      <w:r w:rsidRPr="009A6861">
        <w:t xml:space="preserve"> Semester </w:t>
      </w:r>
      <w:r>
        <w:t>2</w:t>
      </w:r>
      <w:r w:rsidRPr="009A6861">
        <w:t xml:space="preserve"> Part </w:t>
      </w:r>
      <w:r>
        <w:t>1</w:t>
      </w:r>
    </w:p>
    <w:p w14:paraId="669C6F96" w14:textId="2C11F6FA" w:rsidR="001511B0" w:rsidRDefault="00A972FA" w:rsidP="00F6798C">
      <w:pPr>
        <w:rPr>
          <w:noProof/>
        </w:rPr>
      </w:pPr>
      <w:r w:rsidRPr="00A972FA">
        <w:rPr>
          <w:noProof/>
        </w:rPr>
        <w:t xml:space="preserve"> </w:t>
      </w:r>
    </w:p>
    <w:p w14:paraId="0A5C5308" w14:textId="0F469C31" w:rsidR="001511B0" w:rsidRDefault="001511B0" w:rsidP="00F6798C">
      <w:pPr>
        <w:rPr>
          <w:noProof/>
        </w:rPr>
      </w:pPr>
    </w:p>
    <w:p w14:paraId="06383CBD" w14:textId="778FEC9E" w:rsidR="00075FF3" w:rsidRDefault="00075FF3" w:rsidP="00F6798C"/>
    <w:p w14:paraId="3A6A4434" w14:textId="2D10D6B8" w:rsidR="00075FF3" w:rsidRDefault="00075FF3" w:rsidP="00F6798C"/>
    <w:p w14:paraId="62CA2E80" w14:textId="77777777" w:rsidR="00662400" w:rsidRDefault="004D3155" w:rsidP="00662400">
      <w:pPr>
        <w:keepNext/>
      </w:pPr>
      <w:r>
        <w:rPr>
          <w:noProof/>
        </w:rPr>
        <w:lastRenderedPageBreak/>
        <mc:AlternateContent>
          <mc:Choice Requires="wpg">
            <w:drawing>
              <wp:inline distT="0" distB="0" distL="0" distR="0" wp14:anchorId="28059084" wp14:editId="2E7985AA">
                <wp:extent cx="8880583" cy="1577963"/>
                <wp:effectExtent l="0" t="0" r="0" b="3810"/>
                <wp:docPr id="238" name="Group 238"/>
                <wp:cNvGraphicFramePr/>
                <a:graphic xmlns:a="http://schemas.openxmlformats.org/drawingml/2006/main">
                  <a:graphicData uri="http://schemas.microsoft.com/office/word/2010/wordprocessingGroup">
                    <wpg:wgp>
                      <wpg:cNvGrpSpPr/>
                      <wpg:grpSpPr>
                        <a:xfrm>
                          <a:off x="0" y="0"/>
                          <a:ext cx="8880583" cy="1577963"/>
                          <a:chOff x="0" y="0"/>
                          <a:chExt cx="8880583" cy="1577963"/>
                        </a:xfrm>
                      </wpg:grpSpPr>
                      <pic:pic xmlns:pic="http://schemas.openxmlformats.org/drawingml/2006/picture">
                        <pic:nvPicPr>
                          <pic:cNvPr id="239" name="Picture 239"/>
                          <pic:cNvPicPr>
                            <a:picLocks noChangeAspect="1"/>
                          </pic:cNvPicPr>
                        </pic:nvPicPr>
                        <pic:blipFill>
                          <a:blip r:embed="rId256">
                            <a:extLst>
                              <a:ext uri="{28A0092B-C50C-407E-A947-70E740481C1C}">
                                <a14:useLocalDpi xmlns:a14="http://schemas.microsoft.com/office/drawing/2010/main" val="0"/>
                              </a:ext>
                            </a:extLst>
                          </a:blip>
                          <a:stretch>
                            <a:fillRect/>
                          </a:stretch>
                        </pic:blipFill>
                        <pic:spPr>
                          <a:xfrm>
                            <a:off x="0" y="0"/>
                            <a:ext cx="8863330" cy="349250"/>
                          </a:xfrm>
                          <a:prstGeom prst="rect">
                            <a:avLst/>
                          </a:prstGeom>
                        </pic:spPr>
                      </pic:pic>
                      <pic:pic xmlns:pic="http://schemas.openxmlformats.org/drawingml/2006/picture">
                        <pic:nvPicPr>
                          <pic:cNvPr id="240" name="Picture 240" descr="A picture containing Teams&#10;&#10;Description automatically generated"/>
                          <pic:cNvPicPr>
                            <a:picLocks noChangeAspect="1"/>
                          </pic:cNvPicPr>
                        </pic:nvPicPr>
                        <pic:blipFill>
                          <a:blip r:embed="rId257">
                            <a:extLst>
                              <a:ext uri="{28A0092B-C50C-407E-A947-70E740481C1C}">
                                <a14:useLocalDpi xmlns:a14="http://schemas.microsoft.com/office/drawing/2010/main" val="0"/>
                              </a:ext>
                            </a:extLst>
                          </a:blip>
                          <a:stretch>
                            <a:fillRect/>
                          </a:stretch>
                        </pic:blipFill>
                        <pic:spPr>
                          <a:xfrm>
                            <a:off x="17253" y="353683"/>
                            <a:ext cx="8863330" cy="1224280"/>
                          </a:xfrm>
                          <a:prstGeom prst="rect">
                            <a:avLst/>
                          </a:prstGeom>
                        </pic:spPr>
                      </pic:pic>
                    </wpg:wgp>
                  </a:graphicData>
                </a:graphic>
              </wp:inline>
            </w:drawing>
          </mc:Choice>
          <mc:Fallback>
            <w:pict>
              <v:group w14:anchorId="224E0313" id="Group 238" o:spid="_x0000_s1026" style="width:699.25pt;height:124.25pt;mso-position-horizontal-relative:char;mso-position-vertical-relative:line" coordsize="88805,157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">
                <v:shape id="Picture 239" o:spid="_x0000_s1027" type="#_x0000_t75" style="position:absolute;width:88633;height:3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">
                  <v:imagedata r:id="rId258" o:title=""/>
                </v:shape>
                <v:shape id="Picture 240" o:spid="_x0000_s1028" type="#_x0000_t75" alt="A picture containing Teams&#10;&#10;Description automatically generated" style="position:absolute;left:172;top:3536;width:88633;height:12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">
                  <v:imagedata r:id="rId259" o:title="A picture containing Teams&#10;&#10;Description automatically generated"/>
                </v:shape>
                <w10:anchorlock/>
              </v:group>
            </w:pict>
          </mc:Fallback>
        </mc:AlternateContent>
      </w:r>
    </w:p>
    <w:p w14:paraId="0A8162BB" w14:textId="37092F73" w:rsidR="004D3155" w:rsidRDefault="00662400" w:rsidP="00662400">
      <w:pPr>
        <w:pStyle w:val="Caption"/>
      </w:pPr>
      <w:r>
        <w:t xml:space="preserve">Figure </w:t>
      </w:r>
      <w:r w:rsidR="00842B56">
        <w:fldChar w:fldCharType="begin"/>
      </w:r>
      <w:r w:rsidR="00842B56">
        <w:instrText xml:space="preserve"> SEQ Figure \* ARABIC </w:instrText>
      </w:r>
      <w:r w:rsidR="00842B56">
        <w:fldChar w:fldCharType="separate"/>
      </w:r>
      <w:r w:rsidR="00105FB9">
        <w:rPr>
          <w:noProof/>
        </w:rPr>
        <w:t>128</w:t>
      </w:r>
      <w:r w:rsidR="00842B56">
        <w:rPr>
          <w:noProof/>
        </w:rPr>
        <w:fldChar w:fldCharType="end"/>
      </w:r>
      <w:r w:rsidRPr="00C17D45">
        <w:t xml:space="preserve"> Semester 2 Part</w:t>
      </w:r>
      <w:r>
        <w:rPr>
          <w:noProof/>
        </w:rPr>
        <w:t xml:space="preserve"> 2</w:t>
      </w:r>
    </w:p>
    <w:p w14:paraId="7718D8BE" w14:textId="77777777" w:rsidR="00662400" w:rsidRDefault="004D3155" w:rsidP="00662400">
      <w:pPr>
        <w:keepNext/>
      </w:pPr>
      <w:r>
        <w:rPr>
          <w:noProof/>
        </w:rPr>
        <mc:AlternateContent>
          <mc:Choice Requires="wpg">
            <w:drawing>
              <wp:inline distT="0" distB="0" distL="0" distR="0" wp14:anchorId="41D7917D" wp14:editId="07098548">
                <wp:extent cx="8897836" cy="1394819"/>
                <wp:effectExtent l="0" t="0" r="0" b="0"/>
                <wp:docPr id="232" name="Group 232"/>
                <wp:cNvGraphicFramePr/>
                <a:graphic xmlns:a="http://schemas.openxmlformats.org/drawingml/2006/main">
                  <a:graphicData uri="http://schemas.microsoft.com/office/word/2010/wordprocessingGroup">
                    <wpg:wgp>
                      <wpg:cNvGrpSpPr/>
                      <wpg:grpSpPr>
                        <a:xfrm>
                          <a:off x="0" y="0"/>
                          <a:ext cx="8897836" cy="1394819"/>
                          <a:chOff x="0" y="0"/>
                          <a:chExt cx="8897836" cy="1394819"/>
                        </a:xfrm>
                      </wpg:grpSpPr>
                      <pic:pic xmlns:pic="http://schemas.openxmlformats.org/drawingml/2006/picture">
                        <pic:nvPicPr>
                          <pic:cNvPr id="233" name="Picture 233"/>
                          <pic:cNvPicPr>
                            <a:picLocks noChangeAspect="1"/>
                          </pic:cNvPicPr>
                        </pic:nvPicPr>
                        <pic:blipFill>
                          <a:blip r:embed="rId260">
                            <a:extLst>
                              <a:ext uri="{28A0092B-C50C-407E-A947-70E740481C1C}">
                                <a14:useLocalDpi xmlns:a14="http://schemas.microsoft.com/office/drawing/2010/main" val="0"/>
                              </a:ext>
                            </a:extLst>
                          </a:blip>
                          <a:stretch>
                            <a:fillRect/>
                          </a:stretch>
                        </pic:blipFill>
                        <pic:spPr>
                          <a:xfrm>
                            <a:off x="0" y="0"/>
                            <a:ext cx="8863330" cy="350520"/>
                          </a:xfrm>
                          <a:prstGeom prst="rect">
                            <a:avLst/>
                          </a:prstGeom>
                        </pic:spPr>
                      </pic:pic>
                      <pic:pic xmlns:pic="http://schemas.openxmlformats.org/drawingml/2006/picture">
                        <pic:nvPicPr>
                          <pic:cNvPr id="234" name="Picture 234"/>
                          <pic:cNvPicPr>
                            <a:picLocks noChangeAspect="1"/>
                          </pic:cNvPicPr>
                        </pic:nvPicPr>
                        <pic:blipFill>
                          <a:blip r:embed="rId261">
                            <a:extLst>
                              <a:ext uri="{28A0092B-C50C-407E-A947-70E740481C1C}">
                                <a14:useLocalDpi xmlns:a14="http://schemas.microsoft.com/office/drawing/2010/main" val="0"/>
                              </a:ext>
                            </a:extLst>
                          </a:blip>
                          <a:stretch>
                            <a:fillRect/>
                          </a:stretch>
                        </pic:blipFill>
                        <pic:spPr>
                          <a:xfrm>
                            <a:off x="34506" y="362309"/>
                            <a:ext cx="8863330" cy="1032510"/>
                          </a:xfrm>
                          <a:prstGeom prst="rect">
                            <a:avLst/>
                          </a:prstGeom>
                        </pic:spPr>
                      </pic:pic>
                    </wpg:wgp>
                  </a:graphicData>
                </a:graphic>
              </wp:inline>
            </w:drawing>
          </mc:Choice>
          <mc:Fallback>
            <w:pict>
              <v:group w14:anchorId="47CA1128" id="Group 232" o:spid="_x0000_s1026" style="width:700.6pt;height:109.85pt;mso-position-horizontal-relative:char;mso-position-vertical-relative:line" coordsize="88978,139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">
                <v:shape id="Picture 233" o:spid="_x0000_s1027" type="#_x0000_t75" style="position:absolute;width:88633;height:3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">
                  <v:imagedata r:id="rId262" o:title=""/>
                </v:shape>
                <v:shape id="Picture 234" o:spid="_x0000_s1028" type="#_x0000_t75" style="position:absolute;left:345;top:3623;width:88633;height:10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">
                  <v:imagedata r:id="rId263" o:title=""/>
                </v:shape>
                <w10:anchorlock/>
              </v:group>
            </w:pict>
          </mc:Fallback>
        </mc:AlternateContent>
      </w:r>
    </w:p>
    <w:p w14:paraId="60E9F5A3" w14:textId="11B0D65C" w:rsidR="004D3155" w:rsidRDefault="00662400" w:rsidP="00662400">
      <w:pPr>
        <w:pStyle w:val="Caption"/>
      </w:pPr>
      <w:r>
        <w:t xml:space="preserve">Figure </w:t>
      </w:r>
      <w:r w:rsidR="00842B56">
        <w:fldChar w:fldCharType="begin"/>
      </w:r>
      <w:r w:rsidR="00842B56">
        <w:instrText xml:space="preserve"> SEQ Figure \* ARABIC </w:instrText>
      </w:r>
      <w:r w:rsidR="00842B56">
        <w:fldChar w:fldCharType="separate"/>
      </w:r>
      <w:r w:rsidR="00105FB9">
        <w:rPr>
          <w:noProof/>
        </w:rPr>
        <w:t>129</w:t>
      </w:r>
      <w:r w:rsidR="00842B56">
        <w:rPr>
          <w:noProof/>
        </w:rPr>
        <w:fldChar w:fldCharType="end"/>
      </w:r>
      <w:r w:rsidRPr="006E1F92">
        <w:t xml:space="preserve"> Semester 2 Part</w:t>
      </w:r>
      <w:r>
        <w:rPr>
          <w:noProof/>
        </w:rPr>
        <w:t xml:space="preserve"> 3</w:t>
      </w:r>
    </w:p>
    <w:p w14:paraId="7433D2EF" w14:textId="77777777" w:rsidR="00662400" w:rsidRDefault="004D3155" w:rsidP="00662400">
      <w:pPr>
        <w:keepNext/>
      </w:pPr>
      <w:r>
        <w:rPr>
          <w:noProof/>
        </w:rPr>
        <mc:AlternateContent>
          <mc:Choice Requires="wpg">
            <w:drawing>
              <wp:inline distT="0" distB="0" distL="0" distR="0" wp14:anchorId="728106E5" wp14:editId="4537E5D5">
                <wp:extent cx="7884543" cy="1268083"/>
                <wp:effectExtent l="0" t="0" r="2540" b="8890"/>
                <wp:docPr id="241" name="Group 241"/>
                <wp:cNvGraphicFramePr/>
                <a:graphic xmlns:a="http://schemas.openxmlformats.org/drawingml/2006/main">
                  <a:graphicData uri="http://schemas.microsoft.com/office/word/2010/wordprocessingGroup">
                    <wpg:wgp>
                      <wpg:cNvGrpSpPr/>
                      <wpg:grpSpPr>
                        <a:xfrm>
                          <a:off x="0" y="0"/>
                          <a:ext cx="7884543" cy="1268083"/>
                          <a:chOff x="0" y="0"/>
                          <a:chExt cx="8871321" cy="1552791"/>
                        </a:xfrm>
                      </wpg:grpSpPr>
                      <pic:pic xmlns:pic="http://schemas.openxmlformats.org/drawingml/2006/picture">
                        <pic:nvPicPr>
                          <pic:cNvPr id="223" name="Picture 223"/>
                          <pic:cNvPicPr>
                            <a:picLocks noChangeAspect="1"/>
                          </pic:cNvPicPr>
                        </pic:nvPicPr>
                        <pic:blipFill rotWithShape="1">
                          <a:blip r:embed="rId264">
                            <a:extLst>
                              <a:ext uri="{28A0092B-C50C-407E-A947-70E740481C1C}">
                                <a14:useLocalDpi xmlns:a14="http://schemas.microsoft.com/office/drawing/2010/main" val="0"/>
                              </a:ext>
                            </a:extLst>
                          </a:blip>
                          <a:srcRect r="7637"/>
                          <a:stretch/>
                        </pic:blipFill>
                        <pic:spPr bwMode="auto">
                          <a:xfrm>
                            <a:off x="8626" y="0"/>
                            <a:ext cx="8862695" cy="47053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24" name="Picture 224"/>
                          <pic:cNvPicPr>
                            <a:picLocks noChangeAspect="1"/>
                          </pic:cNvPicPr>
                        </pic:nvPicPr>
                        <pic:blipFill rotWithShape="1">
                          <a:blip r:embed="rId265">
                            <a:extLst>
                              <a:ext uri="{28A0092B-C50C-407E-A947-70E740481C1C}">
                                <a14:useLocalDpi xmlns:a14="http://schemas.microsoft.com/office/drawing/2010/main" val="0"/>
                              </a:ext>
                            </a:extLst>
                          </a:blip>
                          <a:srcRect l="682"/>
                          <a:stretch/>
                        </pic:blipFill>
                        <pic:spPr bwMode="auto">
                          <a:xfrm>
                            <a:off x="0" y="491706"/>
                            <a:ext cx="8797290" cy="106108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6AE38E89" id="Group 241" o:spid="_x0000_s1026" style="width:620.85pt;height:99.85pt;mso-position-horizontal-relative:char;mso-position-vertical-relative:line" coordsize="88713,15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">
                <v:shape id="Picture 223" o:spid="_x0000_s1027" type="#_x0000_t75" style="position:absolute;left:86;width:88627;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">
                  <v:imagedata r:id="rId266" o:title="" cropright="5005f"/>
                </v:shape>
                <v:shape id="Picture 224" o:spid="_x0000_s1028" type="#_x0000_t75" style="position:absolute;top:4917;width:87972;height:10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">
                  <v:imagedata r:id="rId267" o:title="" cropleft="447f"/>
                </v:shape>
                <w10:anchorlock/>
              </v:group>
            </w:pict>
          </mc:Fallback>
        </mc:AlternateContent>
      </w:r>
    </w:p>
    <w:p w14:paraId="69E5B6F1" w14:textId="1D03C1E4" w:rsidR="004D3155" w:rsidRDefault="00662400" w:rsidP="00662400">
      <w:pPr>
        <w:pStyle w:val="Caption"/>
      </w:pPr>
      <w:r>
        <w:t xml:space="preserve">Figure </w:t>
      </w:r>
      <w:r w:rsidR="00842B56">
        <w:fldChar w:fldCharType="begin"/>
      </w:r>
      <w:r w:rsidR="00842B56">
        <w:instrText xml:space="preserve"> SEQ Figure \* ARABIC </w:instrText>
      </w:r>
      <w:r w:rsidR="00842B56">
        <w:fldChar w:fldCharType="separate"/>
      </w:r>
      <w:r w:rsidR="00105FB9">
        <w:rPr>
          <w:noProof/>
        </w:rPr>
        <w:t>130</w:t>
      </w:r>
      <w:r w:rsidR="00842B56">
        <w:rPr>
          <w:noProof/>
        </w:rPr>
        <w:fldChar w:fldCharType="end"/>
      </w:r>
      <w:r w:rsidRPr="00BA0389">
        <w:t xml:space="preserve"> Semester 2 Part</w:t>
      </w:r>
      <w:r>
        <w:rPr>
          <w:noProof/>
        </w:rPr>
        <w:t xml:space="preserve"> 4</w:t>
      </w:r>
    </w:p>
    <w:p w14:paraId="32288D10" w14:textId="77777777" w:rsidR="00A736C3" w:rsidRPr="00F710C4" w:rsidRDefault="00A736C3" w:rsidP="00F6798C"/>
    <w:sectPr w:rsidR="00A736C3" w:rsidRPr="00F710C4" w:rsidSect="00B01D8E">
      <w:footerReference w:type="default" r:id="rId268"/>
      <w:pgSz w:w="16838" w:h="11906" w:orient="landscape"/>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53C72" w14:textId="77777777" w:rsidR="00AF287D" w:rsidRDefault="00AF287D" w:rsidP="008D58B5">
      <w:pPr>
        <w:spacing w:after="0" w:line="240" w:lineRule="auto"/>
      </w:pPr>
      <w:r>
        <w:separator/>
      </w:r>
    </w:p>
  </w:endnote>
  <w:endnote w:type="continuationSeparator" w:id="0">
    <w:p w14:paraId="6D768CC4" w14:textId="77777777" w:rsidR="00AF287D" w:rsidRDefault="00AF287D" w:rsidP="008D5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Body)">
    <w:altName w:val="Calibri"/>
    <w:panose1 w:val="00000000000000000000"/>
    <w:charset w:val="00"/>
    <w:family w:val="roman"/>
    <w:notTrueType/>
    <w:pitch w:val="default"/>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8711"/>
      <w:docPartObj>
        <w:docPartGallery w:val="Page Numbers (Bottom of Page)"/>
        <w:docPartUnique/>
      </w:docPartObj>
    </w:sdtPr>
    <w:sdtEndPr>
      <w:rPr>
        <w:color w:val="7F7F7F" w:themeColor="background1" w:themeShade="7F"/>
        <w:spacing w:val="60"/>
      </w:rPr>
    </w:sdtEndPr>
    <w:sdtContent>
      <w:p w14:paraId="5606F35A" w14:textId="57E4D056"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A6706F5" w14:textId="77777777" w:rsidR="00317EC7" w:rsidRDefault="00317E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8F6D5" w14:textId="30A115BE" w:rsidR="00317EC7" w:rsidRDefault="00317EC7" w:rsidP="00D46BE2">
    <w:pPr>
      <w:pStyle w:val="Footer"/>
      <w:pBdr>
        <w:top w:val="single" w:sz="4" w:space="1" w:color="D9D9D9" w:themeColor="background1" w:themeShade="D9"/>
      </w:pBdr>
    </w:pPr>
  </w:p>
  <w:p w14:paraId="0E5EB1A7" w14:textId="6B3D41E3" w:rsidR="008D58B5" w:rsidRDefault="008D58B5" w:rsidP="00317EC7">
    <w:pPr>
      <w:pStyle w:val="Footer"/>
      <w:pBdr>
        <w:top w:val="single" w:sz="4" w:space="1" w:color="D9D9D9" w:themeColor="background1" w:themeShade="D9"/>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334102"/>
      <w:docPartObj>
        <w:docPartGallery w:val="Page Numbers (Bottom of Page)"/>
        <w:docPartUnique/>
      </w:docPartObj>
    </w:sdtPr>
    <w:sdtEndPr>
      <w:rPr>
        <w:color w:val="7F7F7F" w:themeColor="background1" w:themeShade="7F"/>
        <w:spacing w:val="60"/>
      </w:rPr>
    </w:sdtEndPr>
    <w:sdtContent>
      <w:p w14:paraId="364469C7" w14:textId="3FA42192"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3579EC7" w14:textId="77777777" w:rsidR="008D58B5" w:rsidRDefault="008D5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54188" w14:textId="77777777" w:rsidR="00AF287D" w:rsidRDefault="00AF287D" w:rsidP="008D58B5">
      <w:pPr>
        <w:spacing w:after="0" w:line="240" w:lineRule="auto"/>
      </w:pPr>
      <w:r>
        <w:separator/>
      </w:r>
    </w:p>
  </w:footnote>
  <w:footnote w:type="continuationSeparator" w:id="0">
    <w:p w14:paraId="5A833BF1" w14:textId="77777777" w:rsidR="00AF287D" w:rsidRDefault="00AF287D" w:rsidP="008D58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2138D"/>
    <w:multiLevelType w:val="hybridMultilevel"/>
    <w:tmpl w:val="92463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17A46D6"/>
    <w:multiLevelType w:val="hybridMultilevel"/>
    <w:tmpl w:val="8FB24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39C41C7"/>
    <w:multiLevelType w:val="hybridMultilevel"/>
    <w:tmpl w:val="46326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D6237AC"/>
    <w:multiLevelType w:val="multilevel"/>
    <w:tmpl w:val="7138FF1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8BD4E85"/>
    <w:multiLevelType w:val="multilevel"/>
    <w:tmpl w:val="7138FF1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533808770">
    <w:abstractNumId w:val="8"/>
  </w:num>
  <w:num w:numId="2" w16cid:durableId="600407645">
    <w:abstractNumId w:val="5"/>
  </w:num>
  <w:num w:numId="3" w16cid:durableId="106628776">
    <w:abstractNumId w:val="6"/>
  </w:num>
  <w:num w:numId="4" w16cid:durableId="197016109">
    <w:abstractNumId w:val="2"/>
  </w:num>
  <w:num w:numId="5" w16cid:durableId="355162342">
    <w:abstractNumId w:val="4"/>
  </w:num>
  <w:num w:numId="6" w16cid:durableId="2109308083">
    <w:abstractNumId w:val="7"/>
  </w:num>
  <w:num w:numId="7" w16cid:durableId="1050469">
    <w:abstractNumId w:val="1"/>
  </w:num>
  <w:num w:numId="8" w16cid:durableId="439952770">
    <w:abstractNumId w:val="3"/>
  </w:num>
  <w:num w:numId="9" w16cid:durableId="1728603259">
    <w:abstractNumId w:val="0"/>
  </w:num>
  <w:num w:numId="10" w16cid:durableId="129690785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393766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bUwNbc0MTc1MrBQ0lEKTi0uzszPAykwtKwFAJEoY0UtAAAA"/>
  </w:docVars>
  <w:rsids>
    <w:rsidRoot w:val="00516B10"/>
    <w:rsid w:val="00000100"/>
    <w:rsid w:val="00000D1C"/>
    <w:rsid w:val="00000F3C"/>
    <w:rsid w:val="000016AC"/>
    <w:rsid w:val="000028D9"/>
    <w:rsid w:val="0000337A"/>
    <w:rsid w:val="0000338A"/>
    <w:rsid w:val="00003C4D"/>
    <w:rsid w:val="00003E79"/>
    <w:rsid w:val="00004CD9"/>
    <w:rsid w:val="00005BE0"/>
    <w:rsid w:val="0000652D"/>
    <w:rsid w:val="00007044"/>
    <w:rsid w:val="00010BE9"/>
    <w:rsid w:val="00010F93"/>
    <w:rsid w:val="0001161D"/>
    <w:rsid w:val="00011789"/>
    <w:rsid w:val="00011B3C"/>
    <w:rsid w:val="00011BD7"/>
    <w:rsid w:val="00012807"/>
    <w:rsid w:val="00012C82"/>
    <w:rsid w:val="00012DF9"/>
    <w:rsid w:val="000132CE"/>
    <w:rsid w:val="00013566"/>
    <w:rsid w:val="000138A2"/>
    <w:rsid w:val="0001403A"/>
    <w:rsid w:val="00014804"/>
    <w:rsid w:val="000159AC"/>
    <w:rsid w:val="00015DD0"/>
    <w:rsid w:val="00015E41"/>
    <w:rsid w:val="00016659"/>
    <w:rsid w:val="000167F3"/>
    <w:rsid w:val="000168DB"/>
    <w:rsid w:val="00016DE9"/>
    <w:rsid w:val="00017068"/>
    <w:rsid w:val="0001738A"/>
    <w:rsid w:val="00017CCE"/>
    <w:rsid w:val="00020056"/>
    <w:rsid w:val="000203AA"/>
    <w:rsid w:val="00020637"/>
    <w:rsid w:val="000209B0"/>
    <w:rsid w:val="00020BF0"/>
    <w:rsid w:val="0002102C"/>
    <w:rsid w:val="000216C5"/>
    <w:rsid w:val="000217C8"/>
    <w:rsid w:val="00021D4E"/>
    <w:rsid w:val="0002242C"/>
    <w:rsid w:val="00022451"/>
    <w:rsid w:val="00022D0C"/>
    <w:rsid w:val="00023B7B"/>
    <w:rsid w:val="00024524"/>
    <w:rsid w:val="000249D5"/>
    <w:rsid w:val="00024A44"/>
    <w:rsid w:val="00024E17"/>
    <w:rsid w:val="00025368"/>
    <w:rsid w:val="0002570C"/>
    <w:rsid w:val="00025A41"/>
    <w:rsid w:val="00026257"/>
    <w:rsid w:val="00026703"/>
    <w:rsid w:val="00026A32"/>
    <w:rsid w:val="00026E1D"/>
    <w:rsid w:val="00026FC9"/>
    <w:rsid w:val="00030051"/>
    <w:rsid w:val="00030541"/>
    <w:rsid w:val="00030BB1"/>
    <w:rsid w:val="00031F3F"/>
    <w:rsid w:val="00032A3A"/>
    <w:rsid w:val="00032E57"/>
    <w:rsid w:val="0003349B"/>
    <w:rsid w:val="000334C9"/>
    <w:rsid w:val="0003369E"/>
    <w:rsid w:val="000338E1"/>
    <w:rsid w:val="00033BBE"/>
    <w:rsid w:val="00033E41"/>
    <w:rsid w:val="000341C6"/>
    <w:rsid w:val="00034243"/>
    <w:rsid w:val="00034D00"/>
    <w:rsid w:val="00035182"/>
    <w:rsid w:val="00035961"/>
    <w:rsid w:val="000361F0"/>
    <w:rsid w:val="00036660"/>
    <w:rsid w:val="000368C5"/>
    <w:rsid w:val="00036AB5"/>
    <w:rsid w:val="00036B9B"/>
    <w:rsid w:val="000372CC"/>
    <w:rsid w:val="00037C08"/>
    <w:rsid w:val="00037C0F"/>
    <w:rsid w:val="00040427"/>
    <w:rsid w:val="000409CF"/>
    <w:rsid w:val="00040B40"/>
    <w:rsid w:val="00041C4A"/>
    <w:rsid w:val="000422CE"/>
    <w:rsid w:val="000424A9"/>
    <w:rsid w:val="00043AE9"/>
    <w:rsid w:val="000444FC"/>
    <w:rsid w:val="00044AC4"/>
    <w:rsid w:val="00045820"/>
    <w:rsid w:val="000459A2"/>
    <w:rsid w:val="00046312"/>
    <w:rsid w:val="00046C3C"/>
    <w:rsid w:val="00050006"/>
    <w:rsid w:val="000503DD"/>
    <w:rsid w:val="000513E7"/>
    <w:rsid w:val="00051A55"/>
    <w:rsid w:val="00051F65"/>
    <w:rsid w:val="0005288F"/>
    <w:rsid w:val="00052FD0"/>
    <w:rsid w:val="00053441"/>
    <w:rsid w:val="00053F40"/>
    <w:rsid w:val="00054EA2"/>
    <w:rsid w:val="00056658"/>
    <w:rsid w:val="00057728"/>
    <w:rsid w:val="000578D2"/>
    <w:rsid w:val="00057F56"/>
    <w:rsid w:val="00060041"/>
    <w:rsid w:val="000603B0"/>
    <w:rsid w:val="00061690"/>
    <w:rsid w:val="0006180E"/>
    <w:rsid w:val="00063E3C"/>
    <w:rsid w:val="00064469"/>
    <w:rsid w:val="000646C3"/>
    <w:rsid w:val="00064A3C"/>
    <w:rsid w:val="00064E1D"/>
    <w:rsid w:val="00065883"/>
    <w:rsid w:val="000667CD"/>
    <w:rsid w:val="00067A0B"/>
    <w:rsid w:val="00070238"/>
    <w:rsid w:val="00070DD6"/>
    <w:rsid w:val="00071543"/>
    <w:rsid w:val="000729BA"/>
    <w:rsid w:val="000729E1"/>
    <w:rsid w:val="00073098"/>
    <w:rsid w:val="000736BE"/>
    <w:rsid w:val="00073764"/>
    <w:rsid w:val="000739E8"/>
    <w:rsid w:val="000741B7"/>
    <w:rsid w:val="00074BCB"/>
    <w:rsid w:val="000754FD"/>
    <w:rsid w:val="00075AEA"/>
    <w:rsid w:val="00075FF3"/>
    <w:rsid w:val="0007663F"/>
    <w:rsid w:val="0007777A"/>
    <w:rsid w:val="00082157"/>
    <w:rsid w:val="00082DE4"/>
    <w:rsid w:val="000836E5"/>
    <w:rsid w:val="00083A61"/>
    <w:rsid w:val="00083DEC"/>
    <w:rsid w:val="00083F0B"/>
    <w:rsid w:val="00084090"/>
    <w:rsid w:val="00084383"/>
    <w:rsid w:val="00086075"/>
    <w:rsid w:val="00086581"/>
    <w:rsid w:val="00086AE9"/>
    <w:rsid w:val="00087153"/>
    <w:rsid w:val="00087E2C"/>
    <w:rsid w:val="00087ECD"/>
    <w:rsid w:val="000903AD"/>
    <w:rsid w:val="00090B05"/>
    <w:rsid w:val="00091249"/>
    <w:rsid w:val="00091F81"/>
    <w:rsid w:val="00092164"/>
    <w:rsid w:val="00092535"/>
    <w:rsid w:val="00092B0C"/>
    <w:rsid w:val="00093204"/>
    <w:rsid w:val="0009348E"/>
    <w:rsid w:val="00093CE5"/>
    <w:rsid w:val="00093E0A"/>
    <w:rsid w:val="00094367"/>
    <w:rsid w:val="00095DB7"/>
    <w:rsid w:val="0009637C"/>
    <w:rsid w:val="0009649C"/>
    <w:rsid w:val="0009689A"/>
    <w:rsid w:val="0009699F"/>
    <w:rsid w:val="00096A0B"/>
    <w:rsid w:val="00096D42"/>
    <w:rsid w:val="0009709B"/>
    <w:rsid w:val="00097DBE"/>
    <w:rsid w:val="00097FA6"/>
    <w:rsid w:val="000A0749"/>
    <w:rsid w:val="000A0A21"/>
    <w:rsid w:val="000A1381"/>
    <w:rsid w:val="000A2879"/>
    <w:rsid w:val="000A2991"/>
    <w:rsid w:val="000A2BE3"/>
    <w:rsid w:val="000A3097"/>
    <w:rsid w:val="000A3A0D"/>
    <w:rsid w:val="000A3ADD"/>
    <w:rsid w:val="000A40FD"/>
    <w:rsid w:val="000A440F"/>
    <w:rsid w:val="000A446F"/>
    <w:rsid w:val="000A44C9"/>
    <w:rsid w:val="000A4D02"/>
    <w:rsid w:val="000A510A"/>
    <w:rsid w:val="000A5B6D"/>
    <w:rsid w:val="000A6425"/>
    <w:rsid w:val="000A64D1"/>
    <w:rsid w:val="000A7359"/>
    <w:rsid w:val="000A77B6"/>
    <w:rsid w:val="000A788D"/>
    <w:rsid w:val="000A7AD2"/>
    <w:rsid w:val="000A7E06"/>
    <w:rsid w:val="000B02BB"/>
    <w:rsid w:val="000B0312"/>
    <w:rsid w:val="000B187D"/>
    <w:rsid w:val="000B1A99"/>
    <w:rsid w:val="000B21A8"/>
    <w:rsid w:val="000B21F1"/>
    <w:rsid w:val="000B2770"/>
    <w:rsid w:val="000B3403"/>
    <w:rsid w:val="000B3E56"/>
    <w:rsid w:val="000B48FA"/>
    <w:rsid w:val="000B4DEA"/>
    <w:rsid w:val="000B5B21"/>
    <w:rsid w:val="000B677C"/>
    <w:rsid w:val="000B6A2F"/>
    <w:rsid w:val="000B7CA5"/>
    <w:rsid w:val="000B7D8D"/>
    <w:rsid w:val="000C057C"/>
    <w:rsid w:val="000C10B2"/>
    <w:rsid w:val="000C125C"/>
    <w:rsid w:val="000C1B3F"/>
    <w:rsid w:val="000C1F91"/>
    <w:rsid w:val="000C30EC"/>
    <w:rsid w:val="000C35C9"/>
    <w:rsid w:val="000C36D8"/>
    <w:rsid w:val="000C3CD8"/>
    <w:rsid w:val="000C40EE"/>
    <w:rsid w:val="000C45F0"/>
    <w:rsid w:val="000C4D15"/>
    <w:rsid w:val="000C60B8"/>
    <w:rsid w:val="000C6470"/>
    <w:rsid w:val="000C707D"/>
    <w:rsid w:val="000C72DE"/>
    <w:rsid w:val="000C7580"/>
    <w:rsid w:val="000C77F6"/>
    <w:rsid w:val="000C7BD2"/>
    <w:rsid w:val="000C7E6E"/>
    <w:rsid w:val="000D0129"/>
    <w:rsid w:val="000D0361"/>
    <w:rsid w:val="000D07E7"/>
    <w:rsid w:val="000D0E60"/>
    <w:rsid w:val="000D18D7"/>
    <w:rsid w:val="000D1C26"/>
    <w:rsid w:val="000D2E32"/>
    <w:rsid w:val="000D2F35"/>
    <w:rsid w:val="000D33B8"/>
    <w:rsid w:val="000D3540"/>
    <w:rsid w:val="000D37C1"/>
    <w:rsid w:val="000D46C0"/>
    <w:rsid w:val="000D5242"/>
    <w:rsid w:val="000D5F2A"/>
    <w:rsid w:val="000D6607"/>
    <w:rsid w:val="000D747A"/>
    <w:rsid w:val="000D7709"/>
    <w:rsid w:val="000D7DD5"/>
    <w:rsid w:val="000D7E09"/>
    <w:rsid w:val="000E0908"/>
    <w:rsid w:val="000E1B00"/>
    <w:rsid w:val="000E2432"/>
    <w:rsid w:val="000E2FBB"/>
    <w:rsid w:val="000E3532"/>
    <w:rsid w:val="000E42B3"/>
    <w:rsid w:val="000E44E2"/>
    <w:rsid w:val="000E4A16"/>
    <w:rsid w:val="000F04FE"/>
    <w:rsid w:val="000F0866"/>
    <w:rsid w:val="000F0CD9"/>
    <w:rsid w:val="000F0FCA"/>
    <w:rsid w:val="000F19F0"/>
    <w:rsid w:val="000F1F3F"/>
    <w:rsid w:val="000F3A02"/>
    <w:rsid w:val="000F3CE1"/>
    <w:rsid w:val="000F3D74"/>
    <w:rsid w:val="000F4369"/>
    <w:rsid w:val="000F4C94"/>
    <w:rsid w:val="000F4E42"/>
    <w:rsid w:val="000F4F14"/>
    <w:rsid w:val="000F60BC"/>
    <w:rsid w:val="000F6181"/>
    <w:rsid w:val="000F6A2C"/>
    <w:rsid w:val="000F7486"/>
    <w:rsid w:val="000F74E7"/>
    <w:rsid w:val="000F7842"/>
    <w:rsid w:val="000F7D24"/>
    <w:rsid w:val="00100174"/>
    <w:rsid w:val="001006DB"/>
    <w:rsid w:val="001012B8"/>
    <w:rsid w:val="00101C8B"/>
    <w:rsid w:val="00101D45"/>
    <w:rsid w:val="00101EE8"/>
    <w:rsid w:val="00101FE5"/>
    <w:rsid w:val="00102035"/>
    <w:rsid w:val="00103345"/>
    <w:rsid w:val="001035DC"/>
    <w:rsid w:val="00103D4F"/>
    <w:rsid w:val="00104139"/>
    <w:rsid w:val="00104C2D"/>
    <w:rsid w:val="00104E0F"/>
    <w:rsid w:val="00105050"/>
    <w:rsid w:val="001051D2"/>
    <w:rsid w:val="00105FB9"/>
    <w:rsid w:val="00106919"/>
    <w:rsid w:val="00106ABE"/>
    <w:rsid w:val="00107B1E"/>
    <w:rsid w:val="00107C24"/>
    <w:rsid w:val="00107C94"/>
    <w:rsid w:val="00107E51"/>
    <w:rsid w:val="0011053C"/>
    <w:rsid w:val="00110BCB"/>
    <w:rsid w:val="0011148E"/>
    <w:rsid w:val="0011187F"/>
    <w:rsid w:val="001121DD"/>
    <w:rsid w:val="00112B5E"/>
    <w:rsid w:val="00112FB4"/>
    <w:rsid w:val="001144F1"/>
    <w:rsid w:val="0011487A"/>
    <w:rsid w:val="0011508A"/>
    <w:rsid w:val="001155E8"/>
    <w:rsid w:val="00115914"/>
    <w:rsid w:val="00116D8E"/>
    <w:rsid w:val="0011767E"/>
    <w:rsid w:val="00117CC4"/>
    <w:rsid w:val="00120117"/>
    <w:rsid w:val="00120450"/>
    <w:rsid w:val="00120659"/>
    <w:rsid w:val="00120B24"/>
    <w:rsid w:val="00120F6A"/>
    <w:rsid w:val="001214FE"/>
    <w:rsid w:val="001225A0"/>
    <w:rsid w:val="001231B7"/>
    <w:rsid w:val="00123A3A"/>
    <w:rsid w:val="00124400"/>
    <w:rsid w:val="00124831"/>
    <w:rsid w:val="00124DB7"/>
    <w:rsid w:val="00125297"/>
    <w:rsid w:val="00125BFD"/>
    <w:rsid w:val="00126025"/>
    <w:rsid w:val="00126985"/>
    <w:rsid w:val="00126BD2"/>
    <w:rsid w:val="00127215"/>
    <w:rsid w:val="001275E1"/>
    <w:rsid w:val="00127D53"/>
    <w:rsid w:val="00127EA5"/>
    <w:rsid w:val="00130739"/>
    <w:rsid w:val="00131AA7"/>
    <w:rsid w:val="00132107"/>
    <w:rsid w:val="00132608"/>
    <w:rsid w:val="00132F57"/>
    <w:rsid w:val="00133393"/>
    <w:rsid w:val="00133BF8"/>
    <w:rsid w:val="00134311"/>
    <w:rsid w:val="00135037"/>
    <w:rsid w:val="001356D9"/>
    <w:rsid w:val="00135CA9"/>
    <w:rsid w:val="0013622F"/>
    <w:rsid w:val="0013646E"/>
    <w:rsid w:val="00137079"/>
    <w:rsid w:val="001370E1"/>
    <w:rsid w:val="00137C24"/>
    <w:rsid w:val="00140089"/>
    <w:rsid w:val="00140932"/>
    <w:rsid w:val="00140971"/>
    <w:rsid w:val="00140A5E"/>
    <w:rsid w:val="00141512"/>
    <w:rsid w:val="001417BF"/>
    <w:rsid w:val="00142298"/>
    <w:rsid w:val="00142417"/>
    <w:rsid w:val="00142A66"/>
    <w:rsid w:val="00143266"/>
    <w:rsid w:val="00143CA9"/>
    <w:rsid w:val="001440C5"/>
    <w:rsid w:val="00144C86"/>
    <w:rsid w:val="00144CE2"/>
    <w:rsid w:val="001453E5"/>
    <w:rsid w:val="0014621A"/>
    <w:rsid w:val="001501D8"/>
    <w:rsid w:val="00150649"/>
    <w:rsid w:val="001510DA"/>
    <w:rsid w:val="001511B0"/>
    <w:rsid w:val="001513F0"/>
    <w:rsid w:val="001513FF"/>
    <w:rsid w:val="001516BC"/>
    <w:rsid w:val="00151C52"/>
    <w:rsid w:val="00152B2B"/>
    <w:rsid w:val="001533F2"/>
    <w:rsid w:val="0015354B"/>
    <w:rsid w:val="00153BB4"/>
    <w:rsid w:val="00153BD2"/>
    <w:rsid w:val="00153D4D"/>
    <w:rsid w:val="00155094"/>
    <w:rsid w:val="0015565A"/>
    <w:rsid w:val="00155708"/>
    <w:rsid w:val="00155DB5"/>
    <w:rsid w:val="001560A9"/>
    <w:rsid w:val="0015620E"/>
    <w:rsid w:val="0015626E"/>
    <w:rsid w:val="001563B6"/>
    <w:rsid w:val="00156A02"/>
    <w:rsid w:val="00156BC6"/>
    <w:rsid w:val="00157441"/>
    <w:rsid w:val="001576F3"/>
    <w:rsid w:val="001605C5"/>
    <w:rsid w:val="00160645"/>
    <w:rsid w:val="00161070"/>
    <w:rsid w:val="001611FC"/>
    <w:rsid w:val="00161E41"/>
    <w:rsid w:val="0016244C"/>
    <w:rsid w:val="00162AFB"/>
    <w:rsid w:val="00162E8D"/>
    <w:rsid w:val="00163C05"/>
    <w:rsid w:val="0016534B"/>
    <w:rsid w:val="00165775"/>
    <w:rsid w:val="00166462"/>
    <w:rsid w:val="00167866"/>
    <w:rsid w:val="00170293"/>
    <w:rsid w:val="0017031B"/>
    <w:rsid w:val="00170847"/>
    <w:rsid w:val="00170C4B"/>
    <w:rsid w:val="001714E7"/>
    <w:rsid w:val="0017162D"/>
    <w:rsid w:val="001716E3"/>
    <w:rsid w:val="0017232B"/>
    <w:rsid w:val="00172447"/>
    <w:rsid w:val="0017266B"/>
    <w:rsid w:val="00172F19"/>
    <w:rsid w:val="001730A6"/>
    <w:rsid w:val="001731C9"/>
    <w:rsid w:val="001739ED"/>
    <w:rsid w:val="00173EFE"/>
    <w:rsid w:val="001742F5"/>
    <w:rsid w:val="00174BED"/>
    <w:rsid w:val="001757BC"/>
    <w:rsid w:val="00175B54"/>
    <w:rsid w:val="00175BDA"/>
    <w:rsid w:val="00175D6E"/>
    <w:rsid w:val="00176146"/>
    <w:rsid w:val="00176168"/>
    <w:rsid w:val="00176447"/>
    <w:rsid w:val="00177B4B"/>
    <w:rsid w:val="00180044"/>
    <w:rsid w:val="0018048C"/>
    <w:rsid w:val="0018069A"/>
    <w:rsid w:val="00181523"/>
    <w:rsid w:val="00181A55"/>
    <w:rsid w:val="00181B2F"/>
    <w:rsid w:val="00181D8C"/>
    <w:rsid w:val="00182131"/>
    <w:rsid w:val="00182C3D"/>
    <w:rsid w:val="0018301A"/>
    <w:rsid w:val="001832D2"/>
    <w:rsid w:val="00183949"/>
    <w:rsid w:val="00183BC9"/>
    <w:rsid w:val="00184663"/>
    <w:rsid w:val="0018466C"/>
    <w:rsid w:val="00184F56"/>
    <w:rsid w:val="001856B5"/>
    <w:rsid w:val="001861B4"/>
    <w:rsid w:val="0018648D"/>
    <w:rsid w:val="001867AD"/>
    <w:rsid w:val="0018688C"/>
    <w:rsid w:val="001869EC"/>
    <w:rsid w:val="001874C1"/>
    <w:rsid w:val="00187DEE"/>
    <w:rsid w:val="0019074A"/>
    <w:rsid w:val="00190D2B"/>
    <w:rsid w:val="00191394"/>
    <w:rsid w:val="00191CFD"/>
    <w:rsid w:val="00191FAC"/>
    <w:rsid w:val="001922AC"/>
    <w:rsid w:val="001922C5"/>
    <w:rsid w:val="00192989"/>
    <w:rsid w:val="00193780"/>
    <w:rsid w:val="00194277"/>
    <w:rsid w:val="0019475E"/>
    <w:rsid w:val="001949B3"/>
    <w:rsid w:val="00194A99"/>
    <w:rsid w:val="0019547A"/>
    <w:rsid w:val="00196158"/>
    <w:rsid w:val="0019763A"/>
    <w:rsid w:val="001978DF"/>
    <w:rsid w:val="0019792B"/>
    <w:rsid w:val="00197AB5"/>
    <w:rsid w:val="00197D23"/>
    <w:rsid w:val="001A0B71"/>
    <w:rsid w:val="001A0BE4"/>
    <w:rsid w:val="001A1A54"/>
    <w:rsid w:val="001A1BC9"/>
    <w:rsid w:val="001A2925"/>
    <w:rsid w:val="001A33C0"/>
    <w:rsid w:val="001A37E4"/>
    <w:rsid w:val="001A4CD9"/>
    <w:rsid w:val="001A5990"/>
    <w:rsid w:val="001A5FD0"/>
    <w:rsid w:val="001A7958"/>
    <w:rsid w:val="001A7A50"/>
    <w:rsid w:val="001B0B33"/>
    <w:rsid w:val="001B16E3"/>
    <w:rsid w:val="001B1732"/>
    <w:rsid w:val="001B174A"/>
    <w:rsid w:val="001B18FE"/>
    <w:rsid w:val="001B20BF"/>
    <w:rsid w:val="001B246D"/>
    <w:rsid w:val="001B31BF"/>
    <w:rsid w:val="001B36DB"/>
    <w:rsid w:val="001B3C54"/>
    <w:rsid w:val="001B3FD0"/>
    <w:rsid w:val="001B489E"/>
    <w:rsid w:val="001B4D4D"/>
    <w:rsid w:val="001B4DA5"/>
    <w:rsid w:val="001B4E62"/>
    <w:rsid w:val="001B518C"/>
    <w:rsid w:val="001B5CFB"/>
    <w:rsid w:val="001B60DA"/>
    <w:rsid w:val="001B760E"/>
    <w:rsid w:val="001B788C"/>
    <w:rsid w:val="001B7EB1"/>
    <w:rsid w:val="001C0CFA"/>
    <w:rsid w:val="001C0F6F"/>
    <w:rsid w:val="001C0FAC"/>
    <w:rsid w:val="001C1A90"/>
    <w:rsid w:val="001C1D4E"/>
    <w:rsid w:val="001C3554"/>
    <w:rsid w:val="001C3938"/>
    <w:rsid w:val="001C44B7"/>
    <w:rsid w:val="001C57B3"/>
    <w:rsid w:val="001C5D9D"/>
    <w:rsid w:val="001C6636"/>
    <w:rsid w:val="001C7431"/>
    <w:rsid w:val="001C74C6"/>
    <w:rsid w:val="001C7589"/>
    <w:rsid w:val="001C758E"/>
    <w:rsid w:val="001C7E70"/>
    <w:rsid w:val="001D0261"/>
    <w:rsid w:val="001D059B"/>
    <w:rsid w:val="001D142F"/>
    <w:rsid w:val="001D2216"/>
    <w:rsid w:val="001D23FE"/>
    <w:rsid w:val="001D244A"/>
    <w:rsid w:val="001D35E4"/>
    <w:rsid w:val="001D363C"/>
    <w:rsid w:val="001D3920"/>
    <w:rsid w:val="001D3C30"/>
    <w:rsid w:val="001D3C86"/>
    <w:rsid w:val="001D5768"/>
    <w:rsid w:val="001D5A4D"/>
    <w:rsid w:val="001D612F"/>
    <w:rsid w:val="001D6719"/>
    <w:rsid w:val="001D6927"/>
    <w:rsid w:val="001D7897"/>
    <w:rsid w:val="001E014B"/>
    <w:rsid w:val="001E05C5"/>
    <w:rsid w:val="001E0D45"/>
    <w:rsid w:val="001E2790"/>
    <w:rsid w:val="001E29BE"/>
    <w:rsid w:val="001E38A8"/>
    <w:rsid w:val="001E3ECA"/>
    <w:rsid w:val="001E400B"/>
    <w:rsid w:val="001E41B3"/>
    <w:rsid w:val="001E4783"/>
    <w:rsid w:val="001E5413"/>
    <w:rsid w:val="001F07E3"/>
    <w:rsid w:val="001F1130"/>
    <w:rsid w:val="001F1817"/>
    <w:rsid w:val="001F19BB"/>
    <w:rsid w:val="001F1B4F"/>
    <w:rsid w:val="001F1D69"/>
    <w:rsid w:val="001F21D6"/>
    <w:rsid w:val="001F281A"/>
    <w:rsid w:val="001F2A9F"/>
    <w:rsid w:val="001F30B1"/>
    <w:rsid w:val="001F373F"/>
    <w:rsid w:val="001F39E0"/>
    <w:rsid w:val="001F4372"/>
    <w:rsid w:val="001F5959"/>
    <w:rsid w:val="001F7129"/>
    <w:rsid w:val="001F72BA"/>
    <w:rsid w:val="001F77E6"/>
    <w:rsid w:val="00201018"/>
    <w:rsid w:val="0020178A"/>
    <w:rsid w:val="00201A8E"/>
    <w:rsid w:val="00201D39"/>
    <w:rsid w:val="00201D62"/>
    <w:rsid w:val="00203217"/>
    <w:rsid w:val="00203331"/>
    <w:rsid w:val="00204339"/>
    <w:rsid w:val="00204652"/>
    <w:rsid w:val="00205633"/>
    <w:rsid w:val="002059E8"/>
    <w:rsid w:val="00206625"/>
    <w:rsid w:val="00206DD5"/>
    <w:rsid w:val="002101C4"/>
    <w:rsid w:val="00210A3F"/>
    <w:rsid w:val="00210F00"/>
    <w:rsid w:val="002118F5"/>
    <w:rsid w:val="00211930"/>
    <w:rsid w:val="0021292E"/>
    <w:rsid w:val="00213183"/>
    <w:rsid w:val="00213773"/>
    <w:rsid w:val="00213B8B"/>
    <w:rsid w:val="00213FC5"/>
    <w:rsid w:val="00214D48"/>
    <w:rsid w:val="002153CF"/>
    <w:rsid w:val="00215771"/>
    <w:rsid w:val="00215AE0"/>
    <w:rsid w:val="00216138"/>
    <w:rsid w:val="002169A5"/>
    <w:rsid w:val="00217FB1"/>
    <w:rsid w:val="0022182D"/>
    <w:rsid w:val="002226FF"/>
    <w:rsid w:val="00222E9B"/>
    <w:rsid w:val="00224367"/>
    <w:rsid w:val="0022535F"/>
    <w:rsid w:val="002255B8"/>
    <w:rsid w:val="0022585C"/>
    <w:rsid w:val="00225970"/>
    <w:rsid w:val="002266C4"/>
    <w:rsid w:val="0022701C"/>
    <w:rsid w:val="002274DF"/>
    <w:rsid w:val="00227CC5"/>
    <w:rsid w:val="002305CD"/>
    <w:rsid w:val="00231647"/>
    <w:rsid w:val="00231716"/>
    <w:rsid w:val="00231EE5"/>
    <w:rsid w:val="00232161"/>
    <w:rsid w:val="002331F2"/>
    <w:rsid w:val="00233772"/>
    <w:rsid w:val="00236784"/>
    <w:rsid w:val="00236E5D"/>
    <w:rsid w:val="002370D8"/>
    <w:rsid w:val="00240BE4"/>
    <w:rsid w:val="00241499"/>
    <w:rsid w:val="00241744"/>
    <w:rsid w:val="00241D72"/>
    <w:rsid w:val="00242554"/>
    <w:rsid w:val="00242D43"/>
    <w:rsid w:val="002432B6"/>
    <w:rsid w:val="00243454"/>
    <w:rsid w:val="00243FA0"/>
    <w:rsid w:val="002443F8"/>
    <w:rsid w:val="00244D25"/>
    <w:rsid w:val="0024618D"/>
    <w:rsid w:val="00247F3D"/>
    <w:rsid w:val="00250571"/>
    <w:rsid w:val="00250BD9"/>
    <w:rsid w:val="0025198C"/>
    <w:rsid w:val="00251C5D"/>
    <w:rsid w:val="00252F1F"/>
    <w:rsid w:val="002536CF"/>
    <w:rsid w:val="0025375C"/>
    <w:rsid w:val="002543D3"/>
    <w:rsid w:val="00254569"/>
    <w:rsid w:val="00254755"/>
    <w:rsid w:val="00254DFA"/>
    <w:rsid w:val="002574DA"/>
    <w:rsid w:val="00257B08"/>
    <w:rsid w:val="002606EA"/>
    <w:rsid w:val="002609BB"/>
    <w:rsid w:val="00261942"/>
    <w:rsid w:val="00262472"/>
    <w:rsid w:val="002638C1"/>
    <w:rsid w:val="00263BE5"/>
    <w:rsid w:val="002646E4"/>
    <w:rsid w:val="002648F9"/>
    <w:rsid w:val="00264C8E"/>
    <w:rsid w:val="0026525E"/>
    <w:rsid w:val="002655D4"/>
    <w:rsid w:val="00265B99"/>
    <w:rsid w:val="00265D2D"/>
    <w:rsid w:val="00265FF5"/>
    <w:rsid w:val="002665A0"/>
    <w:rsid w:val="002667E7"/>
    <w:rsid w:val="00266DAF"/>
    <w:rsid w:val="00266EF0"/>
    <w:rsid w:val="00267535"/>
    <w:rsid w:val="002703C2"/>
    <w:rsid w:val="002703FF"/>
    <w:rsid w:val="00271522"/>
    <w:rsid w:val="00272A9D"/>
    <w:rsid w:val="00273099"/>
    <w:rsid w:val="002746C2"/>
    <w:rsid w:val="00274DCB"/>
    <w:rsid w:val="00274E9C"/>
    <w:rsid w:val="00275985"/>
    <w:rsid w:val="00275C8A"/>
    <w:rsid w:val="00275DF9"/>
    <w:rsid w:val="00276C33"/>
    <w:rsid w:val="00276E07"/>
    <w:rsid w:val="00280865"/>
    <w:rsid w:val="0028165A"/>
    <w:rsid w:val="00281A2B"/>
    <w:rsid w:val="00281CBA"/>
    <w:rsid w:val="00282319"/>
    <w:rsid w:val="00282623"/>
    <w:rsid w:val="00282A9F"/>
    <w:rsid w:val="00283656"/>
    <w:rsid w:val="002856EE"/>
    <w:rsid w:val="00285906"/>
    <w:rsid w:val="00286518"/>
    <w:rsid w:val="00290009"/>
    <w:rsid w:val="00290EB6"/>
    <w:rsid w:val="00291318"/>
    <w:rsid w:val="00291620"/>
    <w:rsid w:val="00291622"/>
    <w:rsid w:val="00291B2F"/>
    <w:rsid w:val="002921B8"/>
    <w:rsid w:val="002922E0"/>
    <w:rsid w:val="00292722"/>
    <w:rsid w:val="00292B4F"/>
    <w:rsid w:val="002940A3"/>
    <w:rsid w:val="00294381"/>
    <w:rsid w:val="00294890"/>
    <w:rsid w:val="002956A7"/>
    <w:rsid w:val="0029619F"/>
    <w:rsid w:val="002963B9"/>
    <w:rsid w:val="00296805"/>
    <w:rsid w:val="00296900"/>
    <w:rsid w:val="00296E5A"/>
    <w:rsid w:val="002972DE"/>
    <w:rsid w:val="00297344"/>
    <w:rsid w:val="002A0ABD"/>
    <w:rsid w:val="002A1393"/>
    <w:rsid w:val="002A15CB"/>
    <w:rsid w:val="002A2AE0"/>
    <w:rsid w:val="002A32F5"/>
    <w:rsid w:val="002A3BA4"/>
    <w:rsid w:val="002A3E3D"/>
    <w:rsid w:val="002A3E4A"/>
    <w:rsid w:val="002A46F5"/>
    <w:rsid w:val="002A4AA3"/>
    <w:rsid w:val="002A52CC"/>
    <w:rsid w:val="002A57C1"/>
    <w:rsid w:val="002A5C7E"/>
    <w:rsid w:val="002A5DD9"/>
    <w:rsid w:val="002A5FF5"/>
    <w:rsid w:val="002A6135"/>
    <w:rsid w:val="002A6383"/>
    <w:rsid w:val="002A70F7"/>
    <w:rsid w:val="002A766A"/>
    <w:rsid w:val="002B1AA5"/>
    <w:rsid w:val="002B1EF0"/>
    <w:rsid w:val="002B21A6"/>
    <w:rsid w:val="002B2240"/>
    <w:rsid w:val="002B2F3A"/>
    <w:rsid w:val="002B3C9D"/>
    <w:rsid w:val="002B3EC6"/>
    <w:rsid w:val="002B43E6"/>
    <w:rsid w:val="002B4705"/>
    <w:rsid w:val="002B47A8"/>
    <w:rsid w:val="002B5A71"/>
    <w:rsid w:val="002B5AF3"/>
    <w:rsid w:val="002B5E0D"/>
    <w:rsid w:val="002B621F"/>
    <w:rsid w:val="002B623A"/>
    <w:rsid w:val="002B68A2"/>
    <w:rsid w:val="002B71C7"/>
    <w:rsid w:val="002B75B1"/>
    <w:rsid w:val="002B7CE6"/>
    <w:rsid w:val="002B7EA0"/>
    <w:rsid w:val="002C1DAD"/>
    <w:rsid w:val="002C3306"/>
    <w:rsid w:val="002C34DF"/>
    <w:rsid w:val="002C3E93"/>
    <w:rsid w:val="002C500A"/>
    <w:rsid w:val="002C575C"/>
    <w:rsid w:val="002C6D68"/>
    <w:rsid w:val="002C7243"/>
    <w:rsid w:val="002C79C0"/>
    <w:rsid w:val="002D0BEF"/>
    <w:rsid w:val="002D23D9"/>
    <w:rsid w:val="002D2593"/>
    <w:rsid w:val="002D32F5"/>
    <w:rsid w:val="002D348D"/>
    <w:rsid w:val="002D47BC"/>
    <w:rsid w:val="002D4BB5"/>
    <w:rsid w:val="002D5244"/>
    <w:rsid w:val="002D54A8"/>
    <w:rsid w:val="002D58AA"/>
    <w:rsid w:val="002D6ABC"/>
    <w:rsid w:val="002D6BB0"/>
    <w:rsid w:val="002D71FE"/>
    <w:rsid w:val="002D7347"/>
    <w:rsid w:val="002D7835"/>
    <w:rsid w:val="002D7F1B"/>
    <w:rsid w:val="002E0ACF"/>
    <w:rsid w:val="002E21D4"/>
    <w:rsid w:val="002E2748"/>
    <w:rsid w:val="002E2A91"/>
    <w:rsid w:val="002E32BE"/>
    <w:rsid w:val="002E33F8"/>
    <w:rsid w:val="002E4ADC"/>
    <w:rsid w:val="002E4C42"/>
    <w:rsid w:val="002E55CD"/>
    <w:rsid w:val="002E5C19"/>
    <w:rsid w:val="002E5D3A"/>
    <w:rsid w:val="002E6792"/>
    <w:rsid w:val="002E6B14"/>
    <w:rsid w:val="002E70DB"/>
    <w:rsid w:val="002F020A"/>
    <w:rsid w:val="002F03B8"/>
    <w:rsid w:val="002F0D4D"/>
    <w:rsid w:val="002F1148"/>
    <w:rsid w:val="002F1400"/>
    <w:rsid w:val="002F28B2"/>
    <w:rsid w:val="002F2B98"/>
    <w:rsid w:val="002F2E16"/>
    <w:rsid w:val="002F39D9"/>
    <w:rsid w:val="002F4836"/>
    <w:rsid w:val="002F4AC1"/>
    <w:rsid w:val="002F6154"/>
    <w:rsid w:val="002F6388"/>
    <w:rsid w:val="002F6A89"/>
    <w:rsid w:val="002F6FED"/>
    <w:rsid w:val="002F7A4B"/>
    <w:rsid w:val="00300306"/>
    <w:rsid w:val="003004A1"/>
    <w:rsid w:val="003005CF"/>
    <w:rsid w:val="0030067C"/>
    <w:rsid w:val="00300D6C"/>
    <w:rsid w:val="003014E0"/>
    <w:rsid w:val="00301B77"/>
    <w:rsid w:val="00301D0B"/>
    <w:rsid w:val="00302089"/>
    <w:rsid w:val="00302211"/>
    <w:rsid w:val="00302217"/>
    <w:rsid w:val="00302573"/>
    <w:rsid w:val="00302F03"/>
    <w:rsid w:val="00304E6B"/>
    <w:rsid w:val="003050D9"/>
    <w:rsid w:val="00305260"/>
    <w:rsid w:val="0030661A"/>
    <w:rsid w:val="0030707B"/>
    <w:rsid w:val="00311D49"/>
    <w:rsid w:val="00312039"/>
    <w:rsid w:val="00313E5F"/>
    <w:rsid w:val="00315CA5"/>
    <w:rsid w:val="00317DE6"/>
    <w:rsid w:val="00317EC7"/>
    <w:rsid w:val="00320457"/>
    <w:rsid w:val="00320590"/>
    <w:rsid w:val="0032129F"/>
    <w:rsid w:val="00321AD4"/>
    <w:rsid w:val="003220AD"/>
    <w:rsid w:val="00322357"/>
    <w:rsid w:val="0032331F"/>
    <w:rsid w:val="0032369A"/>
    <w:rsid w:val="00323821"/>
    <w:rsid w:val="003238F2"/>
    <w:rsid w:val="00324051"/>
    <w:rsid w:val="00324EA5"/>
    <w:rsid w:val="00324EE2"/>
    <w:rsid w:val="003254DE"/>
    <w:rsid w:val="00325896"/>
    <w:rsid w:val="003258ED"/>
    <w:rsid w:val="00326686"/>
    <w:rsid w:val="003271CF"/>
    <w:rsid w:val="003275B6"/>
    <w:rsid w:val="00327CC5"/>
    <w:rsid w:val="00327D05"/>
    <w:rsid w:val="0033148D"/>
    <w:rsid w:val="00331A4F"/>
    <w:rsid w:val="00331F76"/>
    <w:rsid w:val="00332321"/>
    <w:rsid w:val="00332654"/>
    <w:rsid w:val="00334105"/>
    <w:rsid w:val="00334B33"/>
    <w:rsid w:val="00335734"/>
    <w:rsid w:val="00335BBB"/>
    <w:rsid w:val="00337206"/>
    <w:rsid w:val="0033750D"/>
    <w:rsid w:val="00340B72"/>
    <w:rsid w:val="00340FBD"/>
    <w:rsid w:val="003418AE"/>
    <w:rsid w:val="0034229B"/>
    <w:rsid w:val="00342603"/>
    <w:rsid w:val="0034269B"/>
    <w:rsid w:val="00342CC2"/>
    <w:rsid w:val="003433BD"/>
    <w:rsid w:val="00343893"/>
    <w:rsid w:val="00343D1B"/>
    <w:rsid w:val="003447BF"/>
    <w:rsid w:val="00344C80"/>
    <w:rsid w:val="003450D2"/>
    <w:rsid w:val="00345A9A"/>
    <w:rsid w:val="00345B49"/>
    <w:rsid w:val="003475A6"/>
    <w:rsid w:val="00347BBB"/>
    <w:rsid w:val="003509C7"/>
    <w:rsid w:val="003510B6"/>
    <w:rsid w:val="003518D2"/>
    <w:rsid w:val="00351B7E"/>
    <w:rsid w:val="00351BB5"/>
    <w:rsid w:val="00352BCC"/>
    <w:rsid w:val="00352E4B"/>
    <w:rsid w:val="00352E62"/>
    <w:rsid w:val="0035304B"/>
    <w:rsid w:val="003539AE"/>
    <w:rsid w:val="003543AD"/>
    <w:rsid w:val="0035575E"/>
    <w:rsid w:val="00356223"/>
    <w:rsid w:val="00356ED5"/>
    <w:rsid w:val="0035721D"/>
    <w:rsid w:val="003573A4"/>
    <w:rsid w:val="00360041"/>
    <w:rsid w:val="0036042C"/>
    <w:rsid w:val="00360A96"/>
    <w:rsid w:val="00361195"/>
    <w:rsid w:val="003621CB"/>
    <w:rsid w:val="0036244B"/>
    <w:rsid w:val="0036248A"/>
    <w:rsid w:val="003628F2"/>
    <w:rsid w:val="003637C4"/>
    <w:rsid w:val="003639C1"/>
    <w:rsid w:val="00363F65"/>
    <w:rsid w:val="003643FC"/>
    <w:rsid w:val="00364946"/>
    <w:rsid w:val="00364AB7"/>
    <w:rsid w:val="003659CF"/>
    <w:rsid w:val="00365DB6"/>
    <w:rsid w:val="00365F54"/>
    <w:rsid w:val="003675E2"/>
    <w:rsid w:val="00367FA8"/>
    <w:rsid w:val="003702CD"/>
    <w:rsid w:val="0037057F"/>
    <w:rsid w:val="00371102"/>
    <w:rsid w:val="003722EE"/>
    <w:rsid w:val="0037242B"/>
    <w:rsid w:val="00372FBC"/>
    <w:rsid w:val="0037363D"/>
    <w:rsid w:val="00373F14"/>
    <w:rsid w:val="00374433"/>
    <w:rsid w:val="00374F89"/>
    <w:rsid w:val="003751A6"/>
    <w:rsid w:val="003753AC"/>
    <w:rsid w:val="00375C1C"/>
    <w:rsid w:val="00375C55"/>
    <w:rsid w:val="00376800"/>
    <w:rsid w:val="0037723A"/>
    <w:rsid w:val="00377313"/>
    <w:rsid w:val="003804B0"/>
    <w:rsid w:val="00380AB4"/>
    <w:rsid w:val="00380F61"/>
    <w:rsid w:val="00381E0C"/>
    <w:rsid w:val="00382ECE"/>
    <w:rsid w:val="00384A22"/>
    <w:rsid w:val="00385DCA"/>
    <w:rsid w:val="00386A28"/>
    <w:rsid w:val="00386C71"/>
    <w:rsid w:val="0038788D"/>
    <w:rsid w:val="003902D2"/>
    <w:rsid w:val="0039041E"/>
    <w:rsid w:val="00390822"/>
    <w:rsid w:val="00390C7D"/>
    <w:rsid w:val="00390E40"/>
    <w:rsid w:val="00391226"/>
    <w:rsid w:val="00391593"/>
    <w:rsid w:val="003917ED"/>
    <w:rsid w:val="00391C08"/>
    <w:rsid w:val="003925EB"/>
    <w:rsid w:val="003944F2"/>
    <w:rsid w:val="0039466E"/>
    <w:rsid w:val="003956AA"/>
    <w:rsid w:val="003957E3"/>
    <w:rsid w:val="00395C1E"/>
    <w:rsid w:val="00395F8F"/>
    <w:rsid w:val="0039602F"/>
    <w:rsid w:val="00396ED3"/>
    <w:rsid w:val="00397A4A"/>
    <w:rsid w:val="00397CDA"/>
    <w:rsid w:val="00397F9C"/>
    <w:rsid w:val="003A00C7"/>
    <w:rsid w:val="003A0426"/>
    <w:rsid w:val="003A0530"/>
    <w:rsid w:val="003A0800"/>
    <w:rsid w:val="003A139E"/>
    <w:rsid w:val="003A1B70"/>
    <w:rsid w:val="003A2126"/>
    <w:rsid w:val="003A2527"/>
    <w:rsid w:val="003A2824"/>
    <w:rsid w:val="003A3835"/>
    <w:rsid w:val="003A3C5C"/>
    <w:rsid w:val="003A5897"/>
    <w:rsid w:val="003A63B9"/>
    <w:rsid w:val="003A686F"/>
    <w:rsid w:val="003A6B71"/>
    <w:rsid w:val="003A777F"/>
    <w:rsid w:val="003A79AD"/>
    <w:rsid w:val="003B0420"/>
    <w:rsid w:val="003B0E57"/>
    <w:rsid w:val="003B2589"/>
    <w:rsid w:val="003B2742"/>
    <w:rsid w:val="003B45F3"/>
    <w:rsid w:val="003B4A55"/>
    <w:rsid w:val="003B56CC"/>
    <w:rsid w:val="003B5A45"/>
    <w:rsid w:val="003B6EC8"/>
    <w:rsid w:val="003B78E5"/>
    <w:rsid w:val="003B7D03"/>
    <w:rsid w:val="003C010E"/>
    <w:rsid w:val="003C037C"/>
    <w:rsid w:val="003C12AE"/>
    <w:rsid w:val="003C1DED"/>
    <w:rsid w:val="003C1EE8"/>
    <w:rsid w:val="003C2123"/>
    <w:rsid w:val="003C2B0B"/>
    <w:rsid w:val="003C2DA9"/>
    <w:rsid w:val="003C2E76"/>
    <w:rsid w:val="003C3480"/>
    <w:rsid w:val="003C351A"/>
    <w:rsid w:val="003C3B97"/>
    <w:rsid w:val="003C4E0C"/>
    <w:rsid w:val="003C5BA1"/>
    <w:rsid w:val="003C6741"/>
    <w:rsid w:val="003C6D58"/>
    <w:rsid w:val="003C6D63"/>
    <w:rsid w:val="003C7319"/>
    <w:rsid w:val="003C76DF"/>
    <w:rsid w:val="003C7CCA"/>
    <w:rsid w:val="003C7EAA"/>
    <w:rsid w:val="003D1402"/>
    <w:rsid w:val="003D142D"/>
    <w:rsid w:val="003D1D5B"/>
    <w:rsid w:val="003D2DA7"/>
    <w:rsid w:val="003D33E8"/>
    <w:rsid w:val="003D3C41"/>
    <w:rsid w:val="003D41B6"/>
    <w:rsid w:val="003D4437"/>
    <w:rsid w:val="003D488B"/>
    <w:rsid w:val="003D5CE5"/>
    <w:rsid w:val="003D5FB6"/>
    <w:rsid w:val="003D61F4"/>
    <w:rsid w:val="003D65CB"/>
    <w:rsid w:val="003D663D"/>
    <w:rsid w:val="003D6799"/>
    <w:rsid w:val="003D6F3C"/>
    <w:rsid w:val="003D74FF"/>
    <w:rsid w:val="003D76CE"/>
    <w:rsid w:val="003D79D7"/>
    <w:rsid w:val="003D7AD9"/>
    <w:rsid w:val="003E0877"/>
    <w:rsid w:val="003E1B0F"/>
    <w:rsid w:val="003E1BFB"/>
    <w:rsid w:val="003E1F76"/>
    <w:rsid w:val="003E265F"/>
    <w:rsid w:val="003E2695"/>
    <w:rsid w:val="003E2962"/>
    <w:rsid w:val="003E2A41"/>
    <w:rsid w:val="003E36C0"/>
    <w:rsid w:val="003E3E0F"/>
    <w:rsid w:val="003E3FE6"/>
    <w:rsid w:val="003E49FF"/>
    <w:rsid w:val="003E54C3"/>
    <w:rsid w:val="003E5A12"/>
    <w:rsid w:val="003E5C58"/>
    <w:rsid w:val="003E6937"/>
    <w:rsid w:val="003E6DD1"/>
    <w:rsid w:val="003E7355"/>
    <w:rsid w:val="003E7597"/>
    <w:rsid w:val="003E7632"/>
    <w:rsid w:val="003E7939"/>
    <w:rsid w:val="003F133B"/>
    <w:rsid w:val="003F156C"/>
    <w:rsid w:val="003F18FC"/>
    <w:rsid w:val="003F1BF5"/>
    <w:rsid w:val="003F2345"/>
    <w:rsid w:val="003F2D89"/>
    <w:rsid w:val="003F2E45"/>
    <w:rsid w:val="003F3322"/>
    <w:rsid w:val="003F3909"/>
    <w:rsid w:val="003F4AFB"/>
    <w:rsid w:val="003F51B7"/>
    <w:rsid w:val="003F5AEB"/>
    <w:rsid w:val="003F604A"/>
    <w:rsid w:val="003F72F7"/>
    <w:rsid w:val="003F77F9"/>
    <w:rsid w:val="0040078C"/>
    <w:rsid w:val="00400919"/>
    <w:rsid w:val="00400DF0"/>
    <w:rsid w:val="00401488"/>
    <w:rsid w:val="00401743"/>
    <w:rsid w:val="004022D8"/>
    <w:rsid w:val="00402600"/>
    <w:rsid w:val="00402764"/>
    <w:rsid w:val="00402904"/>
    <w:rsid w:val="00402A3B"/>
    <w:rsid w:val="00402AE5"/>
    <w:rsid w:val="004045B8"/>
    <w:rsid w:val="004051DA"/>
    <w:rsid w:val="00405782"/>
    <w:rsid w:val="00405A54"/>
    <w:rsid w:val="00406377"/>
    <w:rsid w:val="00407BC8"/>
    <w:rsid w:val="00407D1F"/>
    <w:rsid w:val="00407FE5"/>
    <w:rsid w:val="004107BF"/>
    <w:rsid w:val="004108A8"/>
    <w:rsid w:val="0041102D"/>
    <w:rsid w:val="00411BE3"/>
    <w:rsid w:val="00412639"/>
    <w:rsid w:val="00412730"/>
    <w:rsid w:val="00412CBF"/>
    <w:rsid w:val="0041346C"/>
    <w:rsid w:val="004150CD"/>
    <w:rsid w:val="00415589"/>
    <w:rsid w:val="004156A7"/>
    <w:rsid w:val="00415E21"/>
    <w:rsid w:val="00416B9E"/>
    <w:rsid w:val="004171B6"/>
    <w:rsid w:val="00420389"/>
    <w:rsid w:val="00420930"/>
    <w:rsid w:val="00420B4F"/>
    <w:rsid w:val="00420BAB"/>
    <w:rsid w:val="0042273B"/>
    <w:rsid w:val="00423E3E"/>
    <w:rsid w:val="004244D2"/>
    <w:rsid w:val="00425396"/>
    <w:rsid w:val="004258C9"/>
    <w:rsid w:val="00426950"/>
    <w:rsid w:val="004277BB"/>
    <w:rsid w:val="004300AF"/>
    <w:rsid w:val="00430234"/>
    <w:rsid w:val="004302F8"/>
    <w:rsid w:val="0043075D"/>
    <w:rsid w:val="00430ECC"/>
    <w:rsid w:val="004311BA"/>
    <w:rsid w:val="0043177D"/>
    <w:rsid w:val="004317ED"/>
    <w:rsid w:val="00431DE0"/>
    <w:rsid w:val="0043234C"/>
    <w:rsid w:val="0043247C"/>
    <w:rsid w:val="00432999"/>
    <w:rsid w:val="004332F8"/>
    <w:rsid w:val="00433BC8"/>
    <w:rsid w:val="00433F79"/>
    <w:rsid w:val="00434547"/>
    <w:rsid w:val="00434669"/>
    <w:rsid w:val="00435853"/>
    <w:rsid w:val="00436BE8"/>
    <w:rsid w:val="004373DF"/>
    <w:rsid w:val="00437900"/>
    <w:rsid w:val="00437AFE"/>
    <w:rsid w:val="0044108A"/>
    <w:rsid w:val="0044221E"/>
    <w:rsid w:val="004422F2"/>
    <w:rsid w:val="00442844"/>
    <w:rsid w:val="0044286D"/>
    <w:rsid w:val="004428C2"/>
    <w:rsid w:val="00442978"/>
    <w:rsid w:val="0044333B"/>
    <w:rsid w:val="00444F17"/>
    <w:rsid w:val="00446458"/>
    <w:rsid w:val="0044701B"/>
    <w:rsid w:val="004471B7"/>
    <w:rsid w:val="004473C3"/>
    <w:rsid w:val="00447C41"/>
    <w:rsid w:val="0045038A"/>
    <w:rsid w:val="00450DDF"/>
    <w:rsid w:val="004510EB"/>
    <w:rsid w:val="0045127F"/>
    <w:rsid w:val="00451F34"/>
    <w:rsid w:val="00452A1F"/>
    <w:rsid w:val="00452AAA"/>
    <w:rsid w:val="00452F60"/>
    <w:rsid w:val="00453780"/>
    <w:rsid w:val="00453FA9"/>
    <w:rsid w:val="0045529F"/>
    <w:rsid w:val="004564E8"/>
    <w:rsid w:val="00456757"/>
    <w:rsid w:val="00456E0A"/>
    <w:rsid w:val="0045768B"/>
    <w:rsid w:val="00460278"/>
    <w:rsid w:val="00460511"/>
    <w:rsid w:val="00460A06"/>
    <w:rsid w:val="00460D6E"/>
    <w:rsid w:val="004611A9"/>
    <w:rsid w:val="00461541"/>
    <w:rsid w:val="004615CD"/>
    <w:rsid w:val="004617F9"/>
    <w:rsid w:val="00461A3D"/>
    <w:rsid w:val="00461F6A"/>
    <w:rsid w:val="00462964"/>
    <w:rsid w:val="00462D99"/>
    <w:rsid w:val="0046354A"/>
    <w:rsid w:val="00464569"/>
    <w:rsid w:val="00465936"/>
    <w:rsid w:val="00465AD8"/>
    <w:rsid w:val="00466110"/>
    <w:rsid w:val="00467229"/>
    <w:rsid w:val="004714C2"/>
    <w:rsid w:val="004717C7"/>
    <w:rsid w:val="0047187D"/>
    <w:rsid w:val="00472261"/>
    <w:rsid w:val="004723C3"/>
    <w:rsid w:val="00472435"/>
    <w:rsid w:val="00472CFF"/>
    <w:rsid w:val="0047362B"/>
    <w:rsid w:val="004736F7"/>
    <w:rsid w:val="00473B1E"/>
    <w:rsid w:val="00474117"/>
    <w:rsid w:val="004745A5"/>
    <w:rsid w:val="00475491"/>
    <w:rsid w:val="00475EF9"/>
    <w:rsid w:val="00476463"/>
    <w:rsid w:val="00476573"/>
    <w:rsid w:val="004777A0"/>
    <w:rsid w:val="0048018F"/>
    <w:rsid w:val="00480373"/>
    <w:rsid w:val="0048037D"/>
    <w:rsid w:val="00480A5B"/>
    <w:rsid w:val="0048229D"/>
    <w:rsid w:val="00482569"/>
    <w:rsid w:val="0048278A"/>
    <w:rsid w:val="00482A7C"/>
    <w:rsid w:val="00482EE8"/>
    <w:rsid w:val="004840F7"/>
    <w:rsid w:val="00484A5A"/>
    <w:rsid w:val="00484C8D"/>
    <w:rsid w:val="0048518F"/>
    <w:rsid w:val="004851EE"/>
    <w:rsid w:val="004864ED"/>
    <w:rsid w:val="00491AFB"/>
    <w:rsid w:val="00491CDC"/>
    <w:rsid w:val="00492879"/>
    <w:rsid w:val="00492FEF"/>
    <w:rsid w:val="00493003"/>
    <w:rsid w:val="00493362"/>
    <w:rsid w:val="00493639"/>
    <w:rsid w:val="004943EE"/>
    <w:rsid w:val="0049642D"/>
    <w:rsid w:val="00496650"/>
    <w:rsid w:val="0049675B"/>
    <w:rsid w:val="004968AA"/>
    <w:rsid w:val="004A059C"/>
    <w:rsid w:val="004A05E5"/>
    <w:rsid w:val="004A0603"/>
    <w:rsid w:val="004A0C33"/>
    <w:rsid w:val="004A0E39"/>
    <w:rsid w:val="004A0F17"/>
    <w:rsid w:val="004A133D"/>
    <w:rsid w:val="004A18CA"/>
    <w:rsid w:val="004A3DAF"/>
    <w:rsid w:val="004A507C"/>
    <w:rsid w:val="004A5530"/>
    <w:rsid w:val="004A6235"/>
    <w:rsid w:val="004A6946"/>
    <w:rsid w:val="004A6ED4"/>
    <w:rsid w:val="004A7E25"/>
    <w:rsid w:val="004B0940"/>
    <w:rsid w:val="004B16D1"/>
    <w:rsid w:val="004B1969"/>
    <w:rsid w:val="004B1B68"/>
    <w:rsid w:val="004B1C05"/>
    <w:rsid w:val="004B1F08"/>
    <w:rsid w:val="004B24DD"/>
    <w:rsid w:val="004B2FFC"/>
    <w:rsid w:val="004B3185"/>
    <w:rsid w:val="004B345C"/>
    <w:rsid w:val="004B3FFD"/>
    <w:rsid w:val="004B4389"/>
    <w:rsid w:val="004B49FC"/>
    <w:rsid w:val="004B4DD0"/>
    <w:rsid w:val="004B5876"/>
    <w:rsid w:val="004B59B5"/>
    <w:rsid w:val="004B6528"/>
    <w:rsid w:val="004B6ED2"/>
    <w:rsid w:val="004B725E"/>
    <w:rsid w:val="004B79D3"/>
    <w:rsid w:val="004C1661"/>
    <w:rsid w:val="004C1B03"/>
    <w:rsid w:val="004C1ECF"/>
    <w:rsid w:val="004C2EF2"/>
    <w:rsid w:val="004C38FA"/>
    <w:rsid w:val="004C4883"/>
    <w:rsid w:val="004C4BBC"/>
    <w:rsid w:val="004C5D5F"/>
    <w:rsid w:val="004C658D"/>
    <w:rsid w:val="004C689E"/>
    <w:rsid w:val="004C6AEA"/>
    <w:rsid w:val="004C6B46"/>
    <w:rsid w:val="004C6D20"/>
    <w:rsid w:val="004C7A37"/>
    <w:rsid w:val="004D02C3"/>
    <w:rsid w:val="004D03D9"/>
    <w:rsid w:val="004D0464"/>
    <w:rsid w:val="004D0BCC"/>
    <w:rsid w:val="004D0BDB"/>
    <w:rsid w:val="004D0D33"/>
    <w:rsid w:val="004D2225"/>
    <w:rsid w:val="004D2501"/>
    <w:rsid w:val="004D2C72"/>
    <w:rsid w:val="004D2D03"/>
    <w:rsid w:val="004D2F9D"/>
    <w:rsid w:val="004D3155"/>
    <w:rsid w:val="004D46DB"/>
    <w:rsid w:val="004D53A5"/>
    <w:rsid w:val="004D55D8"/>
    <w:rsid w:val="004D6224"/>
    <w:rsid w:val="004D73AB"/>
    <w:rsid w:val="004D7774"/>
    <w:rsid w:val="004D785E"/>
    <w:rsid w:val="004D7D44"/>
    <w:rsid w:val="004D7E5C"/>
    <w:rsid w:val="004D7EAE"/>
    <w:rsid w:val="004E087A"/>
    <w:rsid w:val="004E0C82"/>
    <w:rsid w:val="004E0F0E"/>
    <w:rsid w:val="004E1099"/>
    <w:rsid w:val="004E10D8"/>
    <w:rsid w:val="004E2600"/>
    <w:rsid w:val="004E2EE2"/>
    <w:rsid w:val="004E3704"/>
    <w:rsid w:val="004E3DD8"/>
    <w:rsid w:val="004E3EC0"/>
    <w:rsid w:val="004E4B2A"/>
    <w:rsid w:val="004E4B34"/>
    <w:rsid w:val="004E4E79"/>
    <w:rsid w:val="004E4F50"/>
    <w:rsid w:val="004E521F"/>
    <w:rsid w:val="004E5F97"/>
    <w:rsid w:val="004E6B6D"/>
    <w:rsid w:val="004E7186"/>
    <w:rsid w:val="004E7277"/>
    <w:rsid w:val="004E7562"/>
    <w:rsid w:val="004E795B"/>
    <w:rsid w:val="004E7DA2"/>
    <w:rsid w:val="004E7DA4"/>
    <w:rsid w:val="004F137A"/>
    <w:rsid w:val="004F1436"/>
    <w:rsid w:val="004F1779"/>
    <w:rsid w:val="004F18CF"/>
    <w:rsid w:val="004F1A1E"/>
    <w:rsid w:val="004F3065"/>
    <w:rsid w:val="004F3249"/>
    <w:rsid w:val="004F46BD"/>
    <w:rsid w:val="004F4AC4"/>
    <w:rsid w:val="004F4E1C"/>
    <w:rsid w:val="004F50B2"/>
    <w:rsid w:val="004F56B7"/>
    <w:rsid w:val="004F59D4"/>
    <w:rsid w:val="004F6B03"/>
    <w:rsid w:val="004F7ACE"/>
    <w:rsid w:val="005006AE"/>
    <w:rsid w:val="005010EF"/>
    <w:rsid w:val="005025F5"/>
    <w:rsid w:val="00503932"/>
    <w:rsid w:val="00503B0F"/>
    <w:rsid w:val="005041F0"/>
    <w:rsid w:val="005043A2"/>
    <w:rsid w:val="005045DE"/>
    <w:rsid w:val="00504BFD"/>
    <w:rsid w:val="00505522"/>
    <w:rsid w:val="005056ED"/>
    <w:rsid w:val="005057CA"/>
    <w:rsid w:val="00506F54"/>
    <w:rsid w:val="005071AC"/>
    <w:rsid w:val="0051087F"/>
    <w:rsid w:val="005108D5"/>
    <w:rsid w:val="00510987"/>
    <w:rsid w:val="00510B3C"/>
    <w:rsid w:val="00511149"/>
    <w:rsid w:val="0051116F"/>
    <w:rsid w:val="00511452"/>
    <w:rsid w:val="00511CF7"/>
    <w:rsid w:val="005120A9"/>
    <w:rsid w:val="005125E5"/>
    <w:rsid w:val="005134CE"/>
    <w:rsid w:val="00513DA6"/>
    <w:rsid w:val="00514240"/>
    <w:rsid w:val="0051484C"/>
    <w:rsid w:val="00515EF2"/>
    <w:rsid w:val="00516B10"/>
    <w:rsid w:val="00516C63"/>
    <w:rsid w:val="00516D7D"/>
    <w:rsid w:val="0051737C"/>
    <w:rsid w:val="00517F35"/>
    <w:rsid w:val="005205D8"/>
    <w:rsid w:val="00520C84"/>
    <w:rsid w:val="0052119B"/>
    <w:rsid w:val="005221EF"/>
    <w:rsid w:val="00522392"/>
    <w:rsid w:val="005226A6"/>
    <w:rsid w:val="00522D4B"/>
    <w:rsid w:val="00523B66"/>
    <w:rsid w:val="00523CDC"/>
    <w:rsid w:val="0052423D"/>
    <w:rsid w:val="005242B0"/>
    <w:rsid w:val="00524E0E"/>
    <w:rsid w:val="00524E76"/>
    <w:rsid w:val="00525C82"/>
    <w:rsid w:val="00525C9D"/>
    <w:rsid w:val="00526531"/>
    <w:rsid w:val="00526FDE"/>
    <w:rsid w:val="005277F5"/>
    <w:rsid w:val="00527ADD"/>
    <w:rsid w:val="0053114B"/>
    <w:rsid w:val="005313BD"/>
    <w:rsid w:val="00531DD5"/>
    <w:rsid w:val="00531ECF"/>
    <w:rsid w:val="005322E2"/>
    <w:rsid w:val="005323DB"/>
    <w:rsid w:val="00532AC7"/>
    <w:rsid w:val="00532CC9"/>
    <w:rsid w:val="00532F8D"/>
    <w:rsid w:val="00533AE1"/>
    <w:rsid w:val="005342C5"/>
    <w:rsid w:val="00534A32"/>
    <w:rsid w:val="00534ECB"/>
    <w:rsid w:val="005353CF"/>
    <w:rsid w:val="005357F1"/>
    <w:rsid w:val="00535AF8"/>
    <w:rsid w:val="005368E8"/>
    <w:rsid w:val="005373D7"/>
    <w:rsid w:val="00537798"/>
    <w:rsid w:val="00537E7E"/>
    <w:rsid w:val="005403E1"/>
    <w:rsid w:val="00540DA5"/>
    <w:rsid w:val="00540DF2"/>
    <w:rsid w:val="00540EAE"/>
    <w:rsid w:val="0054105D"/>
    <w:rsid w:val="00541406"/>
    <w:rsid w:val="00541431"/>
    <w:rsid w:val="0054162A"/>
    <w:rsid w:val="00541A25"/>
    <w:rsid w:val="00541EE3"/>
    <w:rsid w:val="00543F6E"/>
    <w:rsid w:val="0054442F"/>
    <w:rsid w:val="00544C2A"/>
    <w:rsid w:val="00545FBB"/>
    <w:rsid w:val="0054629C"/>
    <w:rsid w:val="005463B9"/>
    <w:rsid w:val="00546A99"/>
    <w:rsid w:val="00546BD3"/>
    <w:rsid w:val="00547363"/>
    <w:rsid w:val="0055035B"/>
    <w:rsid w:val="00550592"/>
    <w:rsid w:val="005509C0"/>
    <w:rsid w:val="00551966"/>
    <w:rsid w:val="005519C6"/>
    <w:rsid w:val="00551A0E"/>
    <w:rsid w:val="00551C0A"/>
    <w:rsid w:val="00552C02"/>
    <w:rsid w:val="005539E8"/>
    <w:rsid w:val="00553A33"/>
    <w:rsid w:val="0055433A"/>
    <w:rsid w:val="0055599E"/>
    <w:rsid w:val="00555FF3"/>
    <w:rsid w:val="005561D4"/>
    <w:rsid w:val="00556655"/>
    <w:rsid w:val="00556CBA"/>
    <w:rsid w:val="00557232"/>
    <w:rsid w:val="00557845"/>
    <w:rsid w:val="00561346"/>
    <w:rsid w:val="00561BF8"/>
    <w:rsid w:val="00561D0A"/>
    <w:rsid w:val="00562495"/>
    <w:rsid w:val="005629FD"/>
    <w:rsid w:val="005630BD"/>
    <w:rsid w:val="005632EF"/>
    <w:rsid w:val="00565AA8"/>
    <w:rsid w:val="00566153"/>
    <w:rsid w:val="0056663D"/>
    <w:rsid w:val="00566BB0"/>
    <w:rsid w:val="00566C46"/>
    <w:rsid w:val="0056729A"/>
    <w:rsid w:val="00567B13"/>
    <w:rsid w:val="005700FC"/>
    <w:rsid w:val="00570FF1"/>
    <w:rsid w:val="00572A29"/>
    <w:rsid w:val="005731A3"/>
    <w:rsid w:val="005736EA"/>
    <w:rsid w:val="005743BA"/>
    <w:rsid w:val="00575473"/>
    <w:rsid w:val="00575602"/>
    <w:rsid w:val="00575968"/>
    <w:rsid w:val="00576104"/>
    <w:rsid w:val="00576107"/>
    <w:rsid w:val="005779A9"/>
    <w:rsid w:val="00577CE4"/>
    <w:rsid w:val="00580615"/>
    <w:rsid w:val="005808C1"/>
    <w:rsid w:val="00580B07"/>
    <w:rsid w:val="00580DF0"/>
    <w:rsid w:val="00581205"/>
    <w:rsid w:val="0058139E"/>
    <w:rsid w:val="00581442"/>
    <w:rsid w:val="0058155D"/>
    <w:rsid w:val="005815CF"/>
    <w:rsid w:val="00581898"/>
    <w:rsid w:val="005829A6"/>
    <w:rsid w:val="00583C4C"/>
    <w:rsid w:val="00583CFF"/>
    <w:rsid w:val="00583F5E"/>
    <w:rsid w:val="00584376"/>
    <w:rsid w:val="00584A27"/>
    <w:rsid w:val="00585060"/>
    <w:rsid w:val="00585896"/>
    <w:rsid w:val="005860F7"/>
    <w:rsid w:val="00586161"/>
    <w:rsid w:val="00586B33"/>
    <w:rsid w:val="00586F59"/>
    <w:rsid w:val="00587280"/>
    <w:rsid w:val="00590BBE"/>
    <w:rsid w:val="00591435"/>
    <w:rsid w:val="00591C02"/>
    <w:rsid w:val="005928C2"/>
    <w:rsid w:val="00592E4E"/>
    <w:rsid w:val="00593E22"/>
    <w:rsid w:val="00593F31"/>
    <w:rsid w:val="005947EC"/>
    <w:rsid w:val="005952D0"/>
    <w:rsid w:val="0059562C"/>
    <w:rsid w:val="00595E08"/>
    <w:rsid w:val="0059600C"/>
    <w:rsid w:val="00596F5A"/>
    <w:rsid w:val="0059707C"/>
    <w:rsid w:val="005975CC"/>
    <w:rsid w:val="005976B8"/>
    <w:rsid w:val="00597878"/>
    <w:rsid w:val="00597893"/>
    <w:rsid w:val="005A0C11"/>
    <w:rsid w:val="005A124F"/>
    <w:rsid w:val="005A165A"/>
    <w:rsid w:val="005A1FC2"/>
    <w:rsid w:val="005A2700"/>
    <w:rsid w:val="005A28AE"/>
    <w:rsid w:val="005A2ABE"/>
    <w:rsid w:val="005A36D1"/>
    <w:rsid w:val="005A62D8"/>
    <w:rsid w:val="005A71E5"/>
    <w:rsid w:val="005A7413"/>
    <w:rsid w:val="005A78AA"/>
    <w:rsid w:val="005B0180"/>
    <w:rsid w:val="005B06E2"/>
    <w:rsid w:val="005B220A"/>
    <w:rsid w:val="005B2851"/>
    <w:rsid w:val="005B29A8"/>
    <w:rsid w:val="005B2D99"/>
    <w:rsid w:val="005B371A"/>
    <w:rsid w:val="005B3792"/>
    <w:rsid w:val="005B4445"/>
    <w:rsid w:val="005B514A"/>
    <w:rsid w:val="005B5C78"/>
    <w:rsid w:val="005B65B1"/>
    <w:rsid w:val="005B6D2E"/>
    <w:rsid w:val="005B797E"/>
    <w:rsid w:val="005B7FE6"/>
    <w:rsid w:val="005C0026"/>
    <w:rsid w:val="005C00B9"/>
    <w:rsid w:val="005C069B"/>
    <w:rsid w:val="005C0F27"/>
    <w:rsid w:val="005C1D48"/>
    <w:rsid w:val="005C24A2"/>
    <w:rsid w:val="005C25EE"/>
    <w:rsid w:val="005C332D"/>
    <w:rsid w:val="005C46EB"/>
    <w:rsid w:val="005C4B57"/>
    <w:rsid w:val="005C5627"/>
    <w:rsid w:val="005C5796"/>
    <w:rsid w:val="005C58E2"/>
    <w:rsid w:val="005C5CA5"/>
    <w:rsid w:val="005C6AFC"/>
    <w:rsid w:val="005C6C54"/>
    <w:rsid w:val="005C759F"/>
    <w:rsid w:val="005D0B6E"/>
    <w:rsid w:val="005D0D32"/>
    <w:rsid w:val="005D0DFB"/>
    <w:rsid w:val="005D27E6"/>
    <w:rsid w:val="005D2BAF"/>
    <w:rsid w:val="005D2DBD"/>
    <w:rsid w:val="005D3B82"/>
    <w:rsid w:val="005D4278"/>
    <w:rsid w:val="005D42B3"/>
    <w:rsid w:val="005D46AA"/>
    <w:rsid w:val="005D76C9"/>
    <w:rsid w:val="005D7A9F"/>
    <w:rsid w:val="005D7D7B"/>
    <w:rsid w:val="005E1C25"/>
    <w:rsid w:val="005E1DA2"/>
    <w:rsid w:val="005E2FE5"/>
    <w:rsid w:val="005E45B2"/>
    <w:rsid w:val="005E45ED"/>
    <w:rsid w:val="005E4840"/>
    <w:rsid w:val="005E49C9"/>
    <w:rsid w:val="005E50BA"/>
    <w:rsid w:val="005E59C0"/>
    <w:rsid w:val="005E5CF7"/>
    <w:rsid w:val="005E749D"/>
    <w:rsid w:val="005E79E6"/>
    <w:rsid w:val="005F0469"/>
    <w:rsid w:val="005F06D8"/>
    <w:rsid w:val="005F0D69"/>
    <w:rsid w:val="005F15CD"/>
    <w:rsid w:val="005F174A"/>
    <w:rsid w:val="005F199F"/>
    <w:rsid w:val="005F227D"/>
    <w:rsid w:val="005F2453"/>
    <w:rsid w:val="005F2756"/>
    <w:rsid w:val="005F2E2B"/>
    <w:rsid w:val="005F356F"/>
    <w:rsid w:val="005F384C"/>
    <w:rsid w:val="005F3A7E"/>
    <w:rsid w:val="005F50BC"/>
    <w:rsid w:val="005F54EB"/>
    <w:rsid w:val="005F56CA"/>
    <w:rsid w:val="005F5908"/>
    <w:rsid w:val="005F6332"/>
    <w:rsid w:val="005F7815"/>
    <w:rsid w:val="005F7A4E"/>
    <w:rsid w:val="00600034"/>
    <w:rsid w:val="006004FB"/>
    <w:rsid w:val="006005CF"/>
    <w:rsid w:val="00600F10"/>
    <w:rsid w:val="006014C2"/>
    <w:rsid w:val="006017B5"/>
    <w:rsid w:val="006017FA"/>
    <w:rsid w:val="00601C00"/>
    <w:rsid w:val="006021C4"/>
    <w:rsid w:val="00602569"/>
    <w:rsid w:val="00602AA6"/>
    <w:rsid w:val="00602E05"/>
    <w:rsid w:val="00603959"/>
    <w:rsid w:val="0060498E"/>
    <w:rsid w:val="006049F9"/>
    <w:rsid w:val="00604C7B"/>
    <w:rsid w:val="00605284"/>
    <w:rsid w:val="006054D5"/>
    <w:rsid w:val="006058A9"/>
    <w:rsid w:val="0060598C"/>
    <w:rsid w:val="00605E40"/>
    <w:rsid w:val="00605E77"/>
    <w:rsid w:val="00605EE0"/>
    <w:rsid w:val="00605FEF"/>
    <w:rsid w:val="00606EB3"/>
    <w:rsid w:val="00610390"/>
    <w:rsid w:val="006110B8"/>
    <w:rsid w:val="00611F77"/>
    <w:rsid w:val="0061208C"/>
    <w:rsid w:val="00613564"/>
    <w:rsid w:val="00613663"/>
    <w:rsid w:val="00613D91"/>
    <w:rsid w:val="006148A8"/>
    <w:rsid w:val="00614B40"/>
    <w:rsid w:val="00615412"/>
    <w:rsid w:val="0061546C"/>
    <w:rsid w:val="006157E5"/>
    <w:rsid w:val="00615B35"/>
    <w:rsid w:val="00616662"/>
    <w:rsid w:val="00617453"/>
    <w:rsid w:val="0061771E"/>
    <w:rsid w:val="00617EFB"/>
    <w:rsid w:val="0062107A"/>
    <w:rsid w:val="00621145"/>
    <w:rsid w:val="0062213F"/>
    <w:rsid w:val="006223D5"/>
    <w:rsid w:val="006227FB"/>
    <w:rsid w:val="00622864"/>
    <w:rsid w:val="00622CBC"/>
    <w:rsid w:val="00623D56"/>
    <w:rsid w:val="00624205"/>
    <w:rsid w:val="006242A0"/>
    <w:rsid w:val="006250B7"/>
    <w:rsid w:val="00625413"/>
    <w:rsid w:val="0062543C"/>
    <w:rsid w:val="0062598E"/>
    <w:rsid w:val="00625C41"/>
    <w:rsid w:val="006266F5"/>
    <w:rsid w:val="00626D36"/>
    <w:rsid w:val="00627928"/>
    <w:rsid w:val="006301AF"/>
    <w:rsid w:val="00630491"/>
    <w:rsid w:val="006305C0"/>
    <w:rsid w:val="00630F6A"/>
    <w:rsid w:val="0063190F"/>
    <w:rsid w:val="00631DD9"/>
    <w:rsid w:val="006320A1"/>
    <w:rsid w:val="00632EE7"/>
    <w:rsid w:val="00633053"/>
    <w:rsid w:val="006332F2"/>
    <w:rsid w:val="006334D0"/>
    <w:rsid w:val="006343F4"/>
    <w:rsid w:val="00634C74"/>
    <w:rsid w:val="00635505"/>
    <w:rsid w:val="006355B7"/>
    <w:rsid w:val="0063567B"/>
    <w:rsid w:val="0063658F"/>
    <w:rsid w:val="006402AA"/>
    <w:rsid w:val="00640DAB"/>
    <w:rsid w:val="00640EBB"/>
    <w:rsid w:val="0064103F"/>
    <w:rsid w:val="0064146A"/>
    <w:rsid w:val="00642069"/>
    <w:rsid w:val="00642D38"/>
    <w:rsid w:val="0064386B"/>
    <w:rsid w:val="00644445"/>
    <w:rsid w:val="00644D69"/>
    <w:rsid w:val="006453A8"/>
    <w:rsid w:val="0064696D"/>
    <w:rsid w:val="00651561"/>
    <w:rsid w:val="00651569"/>
    <w:rsid w:val="00651E1A"/>
    <w:rsid w:val="0065205C"/>
    <w:rsid w:val="00652691"/>
    <w:rsid w:val="00652956"/>
    <w:rsid w:val="00653A2E"/>
    <w:rsid w:val="0065418B"/>
    <w:rsid w:val="006541E4"/>
    <w:rsid w:val="00654281"/>
    <w:rsid w:val="00654762"/>
    <w:rsid w:val="006554C2"/>
    <w:rsid w:val="006557F5"/>
    <w:rsid w:val="0065672B"/>
    <w:rsid w:val="006601DD"/>
    <w:rsid w:val="00660283"/>
    <w:rsid w:val="006604D4"/>
    <w:rsid w:val="006606C5"/>
    <w:rsid w:val="00660779"/>
    <w:rsid w:val="006609C0"/>
    <w:rsid w:val="00661518"/>
    <w:rsid w:val="006616C6"/>
    <w:rsid w:val="0066187A"/>
    <w:rsid w:val="00662400"/>
    <w:rsid w:val="006635FF"/>
    <w:rsid w:val="00663E5A"/>
    <w:rsid w:val="00663FA9"/>
    <w:rsid w:val="00664176"/>
    <w:rsid w:val="00664427"/>
    <w:rsid w:val="00665DD4"/>
    <w:rsid w:val="00666EBF"/>
    <w:rsid w:val="00670F64"/>
    <w:rsid w:val="00671C3C"/>
    <w:rsid w:val="00671D70"/>
    <w:rsid w:val="00672E2E"/>
    <w:rsid w:val="006733BD"/>
    <w:rsid w:val="00673DE4"/>
    <w:rsid w:val="00673FBA"/>
    <w:rsid w:val="006751EF"/>
    <w:rsid w:val="00675563"/>
    <w:rsid w:val="00676285"/>
    <w:rsid w:val="00676639"/>
    <w:rsid w:val="00676CBB"/>
    <w:rsid w:val="00680E1B"/>
    <w:rsid w:val="00681051"/>
    <w:rsid w:val="00681DAD"/>
    <w:rsid w:val="00682934"/>
    <w:rsid w:val="00683088"/>
    <w:rsid w:val="00684B30"/>
    <w:rsid w:val="00684F49"/>
    <w:rsid w:val="006850CC"/>
    <w:rsid w:val="00685AF0"/>
    <w:rsid w:val="006862FA"/>
    <w:rsid w:val="00686FA2"/>
    <w:rsid w:val="00687175"/>
    <w:rsid w:val="0068752C"/>
    <w:rsid w:val="006878EB"/>
    <w:rsid w:val="00687A5D"/>
    <w:rsid w:val="0069044E"/>
    <w:rsid w:val="006919D3"/>
    <w:rsid w:val="00692256"/>
    <w:rsid w:val="00692DAB"/>
    <w:rsid w:val="00692FFD"/>
    <w:rsid w:val="00693847"/>
    <w:rsid w:val="00693952"/>
    <w:rsid w:val="00693EA9"/>
    <w:rsid w:val="00694982"/>
    <w:rsid w:val="00694B40"/>
    <w:rsid w:val="006956E8"/>
    <w:rsid w:val="006958B6"/>
    <w:rsid w:val="006963EA"/>
    <w:rsid w:val="006964C7"/>
    <w:rsid w:val="006968FE"/>
    <w:rsid w:val="00696949"/>
    <w:rsid w:val="00696CD8"/>
    <w:rsid w:val="0069758E"/>
    <w:rsid w:val="006A00C7"/>
    <w:rsid w:val="006A0234"/>
    <w:rsid w:val="006A0AB3"/>
    <w:rsid w:val="006A0EA1"/>
    <w:rsid w:val="006A1D5A"/>
    <w:rsid w:val="006A2570"/>
    <w:rsid w:val="006A2D3D"/>
    <w:rsid w:val="006A357B"/>
    <w:rsid w:val="006A371D"/>
    <w:rsid w:val="006A3B2A"/>
    <w:rsid w:val="006A43F0"/>
    <w:rsid w:val="006A4632"/>
    <w:rsid w:val="006A4684"/>
    <w:rsid w:val="006A474D"/>
    <w:rsid w:val="006A667C"/>
    <w:rsid w:val="006A69E7"/>
    <w:rsid w:val="006A6B4C"/>
    <w:rsid w:val="006A7243"/>
    <w:rsid w:val="006A75D7"/>
    <w:rsid w:val="006A7A21"/>
    <w:rsid w:val="006A7FA0"/>
    <w:rsid w:val="006B0526"/>
    <w:rsid w:val="006B0686"/>
    <w:rsid w:val="006B0C46"/>
    <w:rsid w:val="006B0ECE"/>
    <w:rsid w:val="006B1A6C"/>
    <w:rsid w:val="006B1B85"/>
    <w:rsid w:val="006B200A"/>
    <w:rsid w:val="006B22A3"/>
    <w:rsid w:val="006B2E5F"/>
    <w:rsid w:val="006B2F44"/>
    <w:rsid w:val="006B338E"/>
    <w:rsid w:val="006B3A8F"/>
    <w:rsid w:val="006B4774"/>
    <w:rsid w:val="006B492B"/>
    <w:rsid w:val="006B6095"/>
    <w:rsid w:val="006B6889"/>
    <w:rsid w:val="006B72A0"/>
    <w:rsid w:val="006B7BF4"/>
    <w:rsid w:val="006C0877"/>
    <w:rsid w:val="006C0ECB"/>
    <w:rsid w:val="006C15A1"/>
    <w:rsid w:val="006C1EFA"/>
    <w:rsid w:val="006C27C3"/>
    <w:rsid w:val="006C30A9"/>
    <w:rsid w:val="006C31CE"/>
    <w:rsid w:val="006C32F4"/>
    <w:rsid w:val="006C3465"/>
    <w:rsid w:val="006C4A5B"/>
    <w:rsid w:val="006C50DB"/>
    <w:rsid w:val="006C5193"/>
    <w:rsid w:val="006C567E"/>
    <w:rsid w:val="006C59FC"/>
    <w:rsid w:val="006C5A5B"/>
    <w:rsid w:val="006C659C"/>
    <w:rsid w:val="006C65C1"/>
    <w:rsid w:val="006C7402"/>
    <w:rsid w:val="006C7FC7"/>
    <w:rsid w:val="006D0BDC"/>
    <w:rsid w:val="006D1B36"/>
    <w:rsid w:val="006D1E47"/>
    <w:rsid w:val="006D1F86"/>
    <w:rsid w:val="006D1FB7"/>
    <w:rsid w:val="006D2B2A"/>
    <w:rsid w:val="006D2C69"/>
    <w:rsid w:val="006D2D5A"/>
    <w:rsid w:val="006D35BD"/>
    <w:rsid w:val="006D3ED4"/>
    <w:rsid w:val="006D3F60"/>
    <w:rsid w:val="006D40F3"/>
    <w:rsid w:val="006D519D"/>
    <w:rsid w:val="006D53D1"/>
    <w:rsid w:val="006D5B41"/>
    <w:rsid w:val="006D5E73"/>
    <w:rsid w:val="006D6AC1"/>
    <w:rsid w:val="006E03B3"/>
    <w:rsid w:val="006E1404"/>
    <w:rsid w:val="006E1A1B"/>
    <w:rsid w:val="006E1A61"/>
    <w:rsid w:val="006E1D6E"/>
    <w:rsid w:val="006E1E51"/>
    <w:rsid w:val="006E2770"/>
    <w:rsid w:val="006E2BB0"/>
    <w:rsid w:val="006E3696"/>
    <w:rsid w:val="006E5C4F"/>
    <w:rsid w:val="006E758B"/>
    <w:rsid w:val="006F028F"/>
    <w:rsid w:val="006F1967"/>
    <w:rsid w:val="006F1AC8"/>
    <w:rsid w:val="006F1B03"/>
    <w:rsid w:val="006F2E97"/>
    <w:rsid w:val="006F33DB"/>
    <w:rsid w:val="006F35D9"/>
    <w:rsid w:val="006F4A4A"/>
    <w:rsid w:val="006F4D99"/>
    <w:rsid w:val="006F4E71"/>
    <w:rsid w:val="006F5263"/>
    <w:rsid w:val="006F5433"/>
    <w:rsid w:val="006F5556"/>
    <w:rsid w:val="006F5562"/>
    <w:rsid w:val="006F5862"/>
    <w:rsid w:val="006F6372"/>
    <w:rsid w:val="006F6A2B"/>
    <w:rsid w:val="006F6E92"/>
    <w:rsid w:val="006F76CE"/>
    <w:rsid w:val="006F7791"/>
    <w:rsid w:val="0070020E"/>
    <w:rsid w:val="007014B8"/>
    <w:rsid w:val="00701CE4"/>
    <w:rsid w:val="00702F14"/>
    <w:rsid w:val="00703034"/>
    <w:rsid w:val="0070360A"/>
    <w:rsid w:val="0070414A"/>
    <w:rsid w:val="007050D6"/>
    <w:rsid w:val="007051C5"/>
    <w:rsid w:val="007065C2"/>
    <w:rsid w:val="00706A63"/>
    <w:rsid w:val="00707082"/>
    <w:rsid w:val="0070798B"/>
    <w:rsid w:val="00707E46"/>
    <w:rsid w:val="00710952"/>
    <w:rsid w:val="007109ED"/>
    <w:rsid w:val="00710A3E"/>
    <w:rsid w:val="007110B9"/>
    <w:rsid w:val="00711749"/>
    <w:rsid w:val="007118BD"/>
    <w:rsid w:val="007126AA"/>
    <w:rsid w:val="00713970"/>
    <w:rsid w:val="00714428"/>
    <w:rsid w:val="007156C8"/>
    <w:rsid w:val="00715D26"/>
    <w:rsid w:val="0071644F"/>
    <w:rsid w:val="007167E0"/>
    <w:rsid w:val="00716AF2"/>
    <w:rsid w:val="00716C57"/>
    <w:rsid w:val="0071719A"/>
    <w:rsid w:val="00717207"/>
    <w:rsid w:val="00717559"/>
    <w:rsid w:val="00717F43"/>
    <w:rsid w:val="00720586"/>
    <w:rsid w:val="00721450"/>
    <w:rsid w:val="00721A63"/>
    <w:rsid w:val="0072232E"/>
    <w:rsid w:val="007227D8"/>
    <w:rsid w:val="0072291E"/>
    <w:rsid w:val="00723137"/>
    <w:rsid w:val="00723B03"/>
    <w:rsid w:val="0072439D"/>
    <w:rsid w:val="00724B85"/>
    <w:rsid w:val="00725579"/>
    <w:rsid w:val="00725A2D"/>
    <w:rsid w:val="00726233"/>
    <w:rsid w:val="00726A12"/>
    <w:rsid w:val="00726B3B"/>
    <w:rsid w:val="00726DE0"/>
    <w:rsid w:val="00727498"/>
    <w:rsid w:val="00727739"/>
    <w:rsid w:val="00727856"/>
    <w:rsid w:val="00730127"/>
    <w:rsid w:val="00730E9F"/>
    <w:rsid w:val="007312D6"/>
    <w:rsid w:val="007317F5"/>
    <w:rsid w:val="00732457"/>
    <w:rsid w:val="00732469"/>
    <w:rsid w:val="007333CB"/>
    <w:rsid w:val="00733B80"/>
    <w:rsid w:val="00735429"/>
    <w:rsid w:val="00735476"/>
    <w:rsid w:val="00735935"/>
    <w:rsid w:val="00735D7D"/>
    <w:rsid w:val="0073637D"/>
    <w:rsid w:val="007364F7"/>
    <w:rsid w:val="00736722"/>
    <w:rsid w:val="0073770F"/>
    <w:rsid w:val="00737C3F"/>
    <w:rsid w:val="007402F0"/>
    <w:rsid w:val="007404E8"/>
    <w:rsid w:val="00740CD2"/>
    <w:rsid w:val="0074273C"/>
    <w:rsid w:val="007433C7"/>
    <w:rsid w:val="0074365D"/>
    <w:rsid w:val="007439B3"/>
    <w:rsid w:val="00743B3D"/>
    <w:rsid w:val="00744211"/>
    <w:rsid w:val="0074490F"/>
    <w:rsid w:val="00744AC0"/>
    <w:rsid w:val="00744DA2"/>
    <w:rsid w:val="00744DD1"/>
    <w:rsid w:val="00744DD6"/>
    <w:rsid w:val="007472CC"/>
    <w:rsid w:val="007475B9"/>
    <w:rsid w:val="00750561"/>
    <w:rsid w:val="0075181D"/>
    <w:rsid w:val="007523D3"/>
    <w:rsid w:val="007533CC"/>
    <w:rsid w:val="0075364C"/>
    <w:rsid w:val="00753B90"/>
    <w:rsid w:val="00753D7A"/>
    <w:rsid w:val="00754338"/>
    <w:rsid w:val="00754641"/>
    <w:rsid w:val="0075522A"/>
    <w:rsid w:val="00755451"/>
    <w:rsid w:val="00756093"/>
    <w:rsid w:val="00756095"/>
    <w:rsid w:val="007560F1"/>
    <w:rsid w:val="007568D9"/>
    <w:rsid w:val="00756DF3"/>
    <w:rsid w:val="007570AD"/>
    <w:rsid w:val="0075732E"/>
    <w:rsid w:val="00757958"/>
    <w:rsid w:val="00760A71"/>
    <w:rsid w:val="00761416"/>
    <w:rsid w:val="007614AB"/>
    <w:rsid w:val="00762814"/>
    <w:rsid w:val="007630E9"/>
    <w:rsid w:val="0076398C"/>
    <w:rsid w:val="00764107"/>
    <w:rsid w:val="0076487C"/>
    <w:rsid w:val="0076544A"/>
    <w:rsid w:val="0076572B"/>
    <w:rsid w:val="00765D0E"/>
    <w:rsid w:val="007675C5"/>
    <w:rsid w:val="007675E7"/>
    <w:rsid w:val="00767C99"/>
    <w:rsid w:val="007703DD"/>
    <w:rsid w:val="007710ED"/>
    <w:rsid w:val="007720F2"/>
    <w:rsid w:val="007725F1"/>
    <w:rsid w:val="00773140"/>
    <w:rsid w:val="00773299"/>
    <w:rsid w:val="00773BFA"/>
    <w:rsid w:val="00773D3A"/>
    <w:rsid w:val="0077449A"/>
    <w:rsid w:val="00774C87"/>
    <w:rsid w:val="00774E11"/>
    <w:rsid w:val="00776481"/>
    <w:rsid w:val="0077662F"/>
    <w:rsid w:val="00777761"/>
    <w:rsid w:val="00780210"/>
    <w:rsid w:val="007805E7"/>
    <w:rsid w:val="0078081D"/>
    <w:rsid w:val="00781EC5"/>
    <w:rsid w:val="00781ECE"/>
    <w:rsid w:val="00782B0F"/>
    <w:rsid w:val="00782CBD"/>
    <w:rsid w:val="00783780"/>
    <w:rsid w:val="007842D7"/>
    <w:rsid w:val="007843F4"/>
    <w:rsid w:val="0078479D"/>
    <w:rsid w:val="00784952"/>
    <w:rsid w:val="00784C05"/>
    <w:rsid w:val="00784DEC"/>
    <w:rsid w:val="00784F3E"/>
    <w:rsid w:val="00785C69"/>
    <w:rsid w:val="00785E5D"/>
    <w:rsid w:val="00786268"/>
    <w:rsid w:val="007870A0"/>
    <w:rsid w:val="00787421"/>
    <w:rsid w:val="00787552"/>
    <w:rsid w:val="007876B3"/>
    <w:rsid w:val="00787D82"/>
    <w:rsid w:val="0079026E"/>
    <w:rsid w:val="00790823"/>
    <w:rsid w:val="00790889"/>
    <w:rsid w:val="00790B64"/>
    <w:rsid w:val="00790CE8"/>
    <w:rsid w:val="00790E9F"/>
    <w:rsid w:val="00791435"/>
    <w:rsid w:val="00791653"/>
    <w:rsid w:val="00791C59"/>
    <w:rsid w:val="00791E0A"/>
    <w:rsid w:val="007934BC"/>
    <w:rsid w:val="00793830"/>
    <w:rsid w:val="00794A66"/>
    <w:rsid w:val="00794A6F"/>
    <w:rsid w:val="00795390"/>
    <w:rsid w:val="00795726"/>
    <w:rsid w:val="00795E12"/>
    <w:rsid w:val="00796202"/>
    <w:rsid w:val="00796BDB"/>
    <w:rsid w:val="00796CA2"/>
    <w:rsid w:val="007978A0"/>
    <w:rsid w:val="00797A51"/>
    <w:rsid w:val="00797C15"/>
    <w:rsid w:val="00797F20"/>
    <w:rsid w:val="007A02EE"/>
    <w:rsid w:val="007A125D"/>
    <w:rsid w:val="007A1514"/>
    <w:rsid w:val="007A2363"/>
    <w:rsid w:val="007A24FF"/>
    <w:rsid w:val="007A25FD"/>
    <w:rsid w:val="007A3255"/>
    <w:rsid w:val="007A3AAB"/>
    <w:rsid w:val="007A5411"/>
    <w:rsid w:val="007A567F"/>
    <w:rsid w:val="007A5AB9"/>
    <w:rsid w:val="007A5EA1"/>
    <w:rsid w:val="007A6161"/>
    <w:rsid w:val="007B0BC5"/>
    <w:rsid w:val="007B1776"/>
    <w:rsid w:val="007B2D4E"/>
    <w:rsid w:val="007B2E83"/>
    <w:rsid w:val="007B38CD"/>
    <w:rsid w:val="007B41F2"/>
    <w:rsid w:val="007B4D1D"/>
    <w:rsid w:val="007B4E08"/>
    <w:rsid w:val="007B5B06"/>
    <w:rsid w:val="007B6111"/>
    <w:rsid w:val="007B6422"/>
    <w:rsid w:val="007C0011"/>
    <w:rsid w:val="007C0C5C"/>
    <w:rsid w:val="007C1363"/>
    <w:rsid w:val="007C1423"/>
    <w:rsid w:val="007C1D67"/>
    <w:rsid w:val="007C1DE1"/>
    <w:rsid w:val="007C1E33"/>
    <w:rsid w:val="007C273F"/>
    <w:rsid w:val="007C28A0"/>
    <w:rsid w:val="007C3F84"/>
    <w:rsid w:val="007C40FF"/>
    <w:rsid w:val="007C57F8"/>
    <w:rsid w:val="007C580E"/>
    <w:rsid w:val="007C5BC7"/>
    <w:rsid w:val="007C62BD"/>
    <w:rsid w:val="007C6B86"/>
    <w:rsid w:val="007C764E"/>
    <w:rsid w:val="007D167E"/>
    <w:rsid w:val="007D1EC2"/>
    <w:rsid w:val="007D2068"/>
    <w:rsid w:val="007D228E"/>
    <w:rsid w:val="007D24DA"/>
    <w:rsid w:val="007D2581"/>
    <w:rsid w:val="007D28C7"/>
    <w:rsid w:val="007D2FEB"/>
    <w:rsid w:val="007D33AF"/>
    <w:rsid w:val="007D4FF3"/>
    <w:rsid w:val="007D6414"/>
    <w:rsid w:val="007D7B24"/>
    <w:rsid w:val="007E07C2"/>
    <w:rsid w:val="007E1C9E"/>
    <w:rsid w:val="007E20E2"/>
    <w:rsid w:val="007E241C"/>
    <w:rsid w:val="007E3193"/>
    <w:rsid w:val="007E38C3"/>
    <w:rsid w:val="007E3B8A"/>
    <w:rsid w:val="007E472C"/>
    <w:rsid w:val="007E49BB"/>
    <w:rsid w:val="007E49CF"/>
    <w:rsid w:val="007E4AF3"/>
    <w:rsid w:val="007E569A"/>
    <w:rsid w:val="007E5A5F"/>
    <w:rsid w:val="007E61B2"/>
    <w:rsid w:val="007E6D86"/>
    <w:rsid w:val="007E6F6D"/>
    <w:rsid w:val="007E78AA"/>
    <w:rsid w:val="007E7C34"/>
    <w:rsid w:val="007F0068"/>
    <w:rsid w:val="007F046B"/>
    <w:rsid w:val="007F0FB2"/>
    <w:rsid w:val="007F16E2"/>
    <w:rsid w:val="007F2B0E"/>
    <w:rsid w:val="007F2DB1"/>
    <w:rsid w:val="007F39AE"/>
    <w:rsid w:val="007F3DC4"/>
    <w:rsid w:val="007F63B0"/>
    <w:rsid w:val="007F666C"/>
    <w:rsid w:val="007F7B0E"/>
    <w:rsid w:val="007F7D0B"/>
    <w:rsid w:val="00800E58"/>
    <w:rsid w:val="00802F6A"/>
    <w:rsid w:val="008035C7"/>
    <w:rsid w:val="00804212"/>
    <w:rsid w:val="00804480"/>
    <w:rsid w:val="0080451C"/>
    <w:rsid w:val="00804821"/>
    <w:rsid w:val="0080487B"/>
    <w:rsid w:val="00804A35"/>
    <w:rsid w:val="008050E0"/>
    <w:rsid w:val="0080528B"/>
    <w:rsid w:val="00805529"/>
    <w:rsid w:val="00805DA6"/>
    <w:rsid w:val="008063F4"/>
    <w:rsid w:val="00807F71"/>
    <w:rsid w:val="00807F72"/>
    <w:rsid w:val="00810823"/>
    <w:rsid w:val="00810D51"/>
    <w:rsid w:val="00811503"/>
    <w:rsid w:val="008117EC"/>
    <w:rsid w:val="0081228A"/>
    <w:rsid w:val="00812737"/>
    <w:rsid w:val="008144B0"/>
    <w:rsid w:val="008147A6"/>
    <w:rsid w:val="00815E97"/>
    <w:rsid w:val="0081629F"/>
    <w:rsid w:val="0081767F"/>
    <w:rsid w:val="0081787C"/>
    <w:rsid w:val="00817958"/>
    <w:rsid w:val="00817AA9"/>
    <w:rsid w:val="00820C91"/>
    <w:rsid w:val="008212CA"/>
    <w:rsid w:val="00821657"/>
    <w:rsid w:val="00822453"/>
    <w:rsid w:val="008235FC"/>
    <w:rsid w:val="008235FE"/>
    <w:rsid w:val="00823838"/>
    <w:rsid w:val="00824554"/>
    <w:rsid w:val="00824F59"/>
    <w:rsid w:val="00825131"/>
    <w:rsid w:val="00826759"/>
    <w:rsid w:val="00826BE5"/>
    <w:rsid w:val="008276D3"/>
    <w:rsid w:val="0083052F"/>
    <w:rsid w:val="008306A8"/>
    <w:rsid w:val="00830B1E"/>
    <w:rsid w:val="00830C36"/>
    <w:rsid w:val="0083104A"/>
    <w:rsid w:val="008313F6"/>
    <w:rsid w:val="00831ED1"/>
    <w:rsid w:val="00832693"/>
    <w:rsid w:val="00832BF4"/>
    <w:rsid w:val="0083394E"/>
    <w:rsid w:val="008339AB"/>
    <w:rsid w:val="008340B7"/>
    <w:rsid w:val="00834B58"/>
    <w:rsid w:val="0083727B"/>
    <w:rsid w:val="00837D80"/>
    <w:rsid w:val="0084065A"/>
    <w:rsid w:val="00841CFF"/>
    <w:rsid w:val="00841DBF"/>
    <w:rsid w:val="00842B56"/>
    <w:rsid w:val="00843621"/>
    <w:rsid w:val="0084385E"/>
    <w:rsid w:val="00843AD0"/>
    <w:rsid w:val="0084424B"/>
    <w:rsid w:val="00844A0F"/>
    <w:rsid w:val="00845015"/>
    <w:rsid w:val="008452B7"/>
    <w:rsid w:val="0084539F"/>
    <w:rsid w:val="008454AA"/>
    <w:rsid w:val="00846263"/>
    <w:rsid w:val="00846287"/>
    <w:rsid w:val="0084642C"/>
    <w:rsid w:val="00846835"/>
    <w:rsid w:val="00847242"/>
    <w:rsid w:val="00850402"/>
    <w:rsid w:val="00850AFF"/>
    <w:rsid w:val="008510E1"/>
    <w:rsid w:val="0085126F"/>
    <w:rsid w:val="00851CC6"/>
    <w:rsid w:val="0085223B"/>
    <w:rsid w:val="00852A15"/>
    <w:rsid w:val="00855350"/>
    <w:rsid w:val="0085568B"/>
    <w:rsid w:val="008559DA"/>
    <w:rsid w:val="008568F6"/>
    <w:rsid w:val="00860874"/>
    <w:rsid w:val="008611BD"/>
    <w:rsid w:val="00861559"/>
    <w:rsid w:val="0086160F"/>
    <w:rsid w:val="00861F51"/>
    <w:rsid w:val="00861FE4"/>
    <w:rsid w:val="0086210D"/>
    <w:rsid w:val="008624A6"/>
    <w:rsid w:val="00862F2E"/>
    <w:rsid w:val="00863B06"/>
    <w:rsid w:val="00863BEA"/>
    <w:rsid w:val="00863EBD"/>
    <w:rsid w:val="0086430D"/>
    <w:rsid w:val="00864ED4"/>
    <w:rsid w:val="008660DC"/>
    <w:rsid w:val="008661ED"/>
    <w:rsid w:val="00866E1E"/>
    <w:rsid w:val="00867793"/>
    <w:rsid w:val="0086783D"/>
    <w:rsid w:val="00867C29"/>
    <w:rsid w:val="00867C64"/>
    <w:rsid w:val="008700AC"/>
    <w:rsid w:val="008702DD"/>
    <w:rsid w:val="008704E7"/>
    <w:rsid w:val="00870EB1"/>
    <w:rsid w:val="0087134A"/>
    <w:rsid w:val="008713DD"/>
    <w:rsid w:val="0087155D"/>
    <w:rsid w:val="00871605"/>
    <w:rsid w:val="00871648"/>
    <w:rsid w:val="008722B4"/>
    <w:rsid w:val="00872796"/>
    <w:rsid w:val="00872DCE"/>
    <w:rsid w:val="00874FD2"/>
    <w:rsid w:val="0087579D"/>
    <w:rsid w:val="00875F0F"/>
    <w:rsid w:val="008763EA"/>
    <w:rsid w:val="0087647A"/>
    <w:rsid w:val="0087697B"/>
    <w:rsid w:val="00876EF8"/>
    <w:rsid w:val="008775CB"/>
    <w:rsid w:val="008777E5"/>
    <w:rsid w:val="008807AB"/>
    <w:rsid w:val="00880D27"/>
    <w:rsid w:val="00881954"/>
    <w:rsid w:val="00881B6C"/>
    <w:rsid w:val="00882236"/>
    <w:rsid w:val="008829C8"/>
    <w:rsid w:val="00882CA4"/>
    <w:rsid w:val="0088457A"/>
    <w:rsid w:val="0088492A"/>
    <w:rsid w:val="008851CE"/>
    <w:rsid w:val="00885DAF"/>
    <w:rsid w:val="008868CF"/>
    <w:rsid w:val="00886E0B"/>
    <w:rsid w:val="00887673"/>
    <w:rsid w:val="0088771E"/>
    <w:rsid w:val="00887A5F"/>
    <w:rsid w:val="00887FBC"/>
    <w:rsid w:val="00891A7D"/>
    <w:rsid w:val="0089269A"/>
    <w:rsid w:val="00892C42"/>
    <w:rsid w:val="00893599"/>
    <w:rsid w:val="008948D3"/>
    <w:rsid w:val="00894EF5"/>
    <w:rsid w:val="0089534B"/>
    <w:rsid w:val="008953BB"/>
    <w:rsid w:val="008953E0"/>
    <w:rsid w:val="00895970"/>
    <w:rsid w:val="0089700B"/>
    <w:rsid w:val="00897157"/>
    <w:rsid w:val="00897633"/>
    <w:rsid w:val="008978AA"/>
    <w:rsid w:val="008A0313"/>
    <w:rsid w:val="008A0769"/>
    <w:rsid w:val="008A099C"/>
    <w:rsid w:val="008A0A22"/>
    <w:rsid w:val="008A19A6"/>
    <w:rsid w:val="008A208B"/>
    <w:rsid w:val="008A2859"/>
    <w:rsid w:val="008A28E8"/>
    <w:rsid w:val="008A313A"/>
    <w:rsid w:val="008A3C84"/>
    <w:rsid w:val="008A4404"/>
    <w:rsid w:val="008A675B"/>
    <w:rsid w:val="008A68D2"/>
    <w:rsid w:val="008A7619"/>
    <w:rsid w:val="008A77CA"/>
    <w:rsid w:val="008A78E1"/>
    <w:rsid w:val="008A7B4A"/>
    <w:rsid w:val="008B01E6"/>
    <w:rsid w:val="008B0C0C"/>
    <w:rsid w:val="008B164B"/>
    <w:rsid w:val="008B1B1C"/>
    <w:rsid w:val="008B1FC1"/>
    <w:rsid w:val="008B256A"/>
    <w:rsid w:val="008B4B37"/>
    <w:rsid w:val="008B4CD0"/>
    <w:rsid w:val="008B4EE8"/>
    <w:rsid w:val="008B51E4"/>
    <w:rsid w:val="008B70BA"/>
    <w:rsid w:val="008C005A"/>
    <w:rsid w:val="008C04A6"/>
    <w:rsid w:val="008C0B57"/>
    <w:rsid w:val="008C1B5E"/>
    <w:rsid w:val="008C30B3"/>
    <w:rsid w:val="008C3615"/>
    <w:rsid w:val="008C3A44"/>
    <w:rsid w:val="008C43FC"/>
    <w:rsid w:val="008C5524"/>
    <w:rsid w:val="008C598D"/>
    <w:rsid w:val="008C69D9"/>
    <w:rsid w:val="008C7026"/>
    <w:rsid w:val="008C7529"/>
    <w:rsid w:val="008D00B7"/>
    <w:rsid w:val="008D0935"/>
    <w:rsid w:val="008D0A1B"/>
    <w:rsid w:val="008D0D67"/>
    <w:rsid w:val="008D11A9"/>
    <w:rsid w:val="008D129B"/>
    <w:rsid w:val="008D1713"/>
    <w:rsid w:val="008D2686"/>
    <w:rsid w:val="008D3D92"/>
    <w:rsid w:val="008D4316"/>
    <w:rsid w:val="008D582F"/>
    <w:rsid w:val="008D58B5"/>
    <w:rsid w:val="008D5E4C"/>
    <w:rsid w:val="008D6AD7"/>
    <w:rsid w:val="008D6BFF"/>
    <w:rsid w:val="008D7A7C"/>
    <w:rsid w:val="008E0142"/>
    <w:rsid w:val="008E1215"/>
    <w:rsid w:val="008E14E5"/>
    <w:rsid w:val="008E212E"/>
    <w:rsid w:val="008E311E"/>
    <w:rsid w:val="008E35D5"/>
    <w:rsid w:val="008E36F3"/>
    <w:rsid w:val="008E37D7"/>
    <w:rsid w:val="008E3D59"/>
    <w:rsid w:val="008E3D64"/>
    <w:rsid w:val="008E4411"/>
    <w:rsid w:val="008E4F97"/>
    <w:rsid w:val="008E53B7"/>
    <w:rsid w:val="008E57CC"/>
    <w:rsid w:val="008E69CA"/>
    <w:rsid w:val="008E6F13"/>
    <w:rsid w:val="008E7B9E"/>
    <w:rsid w:val="008F279D"/>
    <w:rsid w:val="008F3333"/>
    <w:rsid w:val="008F5B9A"/>
    <w:rsid w:val="008F5BA2"/>
    <w:rsid w:val="008F694E"/>
    <w:rsid w:val="008F6D8D"/>
    <w:rsid w:val="008F743B"/>
    <w:rsid w:val="008F7483"/>
    <w:rsid w:val="008F778A"/>
    <w:rsid w:val="008F7B51"/>
    <w:rsid w:val="008F7F7C"/>
    <w:rsid w:val="00900438"/>
    <w:rsid w:val="00901A97"/>
    <w:rsid w:val="00903128"/>
    <w:rsid w:val="0090334D"/>
    <w:rsid w:val="00903489"/>
    <w:rsid w:val="00903690"/>
    <w:rsid w:val="00904345"/>
    <w:rsid w:val="00904B08"/>
    <w:rsid w:val="00904B27"/>
    <w:rsid w:val="00905600"/>
    <w:rsid w:val="00906240"/>
    <w:rsid w:val="009067EB"/>
    <w:rsid w:val="00906991"/>
    <w:rsid w:val="00906A12"/>
    <w:rsid w:val="00906B17"/>
    <w:rsid w:val="00906D52"/>
    <w:rsid w:val="009077D7"/>
    <w:rsid w:val="00907B23"/>
    <w:rsid w:val="00910827"/>
    <w:rsid w:val="00910B34"/>
    <w:rsid w:val="00910F9D"/>
    <w:rsid w:val="0091132A"/>
    <w:rsid w:val="009116BB"/>
    <w:rsid w:val="00911B00"/>
    <w:rsid w:val="00912037"/>
    <w:rsid w:val="00912AFA"/>
    <w:rsid w:val="00913896"/>
    <w:rsid w:val="009157F4"/>
    <w:rsid w:val="00915E5A"/>
    <w:rsid w:val="00916AA9"/>
    <w:rsid w:val="0091710F"/>
    <w:rsid w:val="00917828"/>
    <w:rsid w:val="00917913"/>
    <w:rsid w:val="00920536"/>
    <w:rsid w:val="00920A82"/>
    <w:rsid w:val="00921256"/>
    <w:rsid w:val="00922441"/>
    <w:rsid w:val="00922CF5"/>
    <w:rsid w:val="00922D2E"/>
    <w:rsid w:val="00922F6A"/>
    <w:rsid w:val="009241B2"/>
    <w:rsid w:val="009241E7"/>
    <w:rsid w:val="0092593A"/>
    <w:rsid w:val="00926F01"/>
    <w:rsid w:val="0093078F"/>
    <w:rsid w:val="00930791"/>
    <w:rsid w:val="009309F6"/>
    <w:rsid w:val="00930BF6"/>
    <w:rsid w:val="00930E07"/>
    <w:rsid w:val="009317F2"/>
    <w:rsid w:val="00931BAF"/>
    <w:rsid w:val="00931CF8"/>
    <w:rsid w:val="00931E0F"/>
    <w:rsid w:val="00932D2B"/>
    <w:rsid w:val="00933801"/>
    <w:rsid w:val="00934485"/>
    <w:rsid w:val="009358AF"/>
    <w:rsid w:val="00936A07"/>
    <w:rsid w:val="0093770A"/>
    <w:rsid w:val="009400D4"/>
    <w:rsid w:val="00941E90"/>
    <w:rsid w:val="0094318E"/>
    <w:rsid w:val="009435B2"/>
    <w:rsid w:val="009437D1"/>
    <w:rsid w:val="00943C63"/>
    <w:rsid w:val="00943F2D"/>
    <w:rsid w:val="009467C7"/>
    <w:rsid w:val="00947070"/>
    <w:rsid w:val="009476C0"/>
    <w:rsid w:val="00950523"/>
    <w:rsid w:val="009509A5"/>
    <w:rsid w:val="00950B69"/>
    <w:rsid w:val="00951129"/>
    <w:rsid w:val="0095168A"/>
    <w:rsid w:val="0095175C"/>
    <w:rsid w:val="009518E9"/>
    <w:rsid w:val="0095209B"/>
    <w:rsid w:val="009523E5"/>
    <w:rsid w:val="009528AB"/>
    <w:rsid w:val="00952D7C"/>
    <w:rsid w:val="00952E89"/>
    <w:rsid w:val="009530CC"/>
    <w:rsid w:val="0095387D"/>
    <w:rsid w:val="00953A47"/>
    <w:rsid w:val="00954101"/>
    <w:rsid w:val="00954C23"/>
    <w:rsid w:val="00954F48"/>
    <w:rsid w:val="009553D9"/>
    <w:rsid w:val="009562D0"/>
    <w:rsid w:val="009566B1"/>
    <w:rsid w:val="00957C70"/>
    <w:rsid w:val="00960432"/>
    <w:rsid w:val="00960844"/>
    <w:rsid w:val="00960B53"/>
    <w:rsid w:val="00960EEB"/>
    <w:rsid w:val="00961111"/>
    <w:rsid w:val="00961389"/>
    <w:rsid w:val="009626CA"/>
    <w:rsid w:val="00962B1E"/>
    <w:rsid w:val="00962BA6"/>
    <w:rsid w:val="00963D43"/>
    <w:rsid w:val="00964301"/>
    <w:rsid w:val="0096440F"/>
    <w:rsid w:val="00964435"/>
    <w:rsid w:val="009646B9"/>
    <w:rsid w:val="00964898"/>
    <w:rsid w:val="009651CE"/>
    <w:rsid w:val="0096532C"/>
    <w:rsid w:val="00965AA5"/>
    <w:rsid w:val="00966CBF"/>
    <w:rsid w:val="009708DC"/>
    <w:rsid w:val="00970C6F"/>
    <w:rsid w:val="00970F6B"/>
    <w:rsid w:val="009713C8"/>
    <w:rsid w:val="00971484"/>
    <w:rsid w:val="009721B5"/>
    <w:rsid w:val="0097246B"/>
    <w:rsid w:val="009731DE"/>
    <w:rsid w:val="009734D5"/>
    <w:rsid w:val="009754BB"/>
    <w:rsid w:val="00975DCC"/>
    <w:rsid w:val="00975E87"/>
    <w:rsid w:val="00977571"/>
    <w:rsid w:val="00977683"/>
    <w:rsid w:val="00977B1E"/>
    <w:rsid w:val="00977DC9"/>
    <w:rsid w:val="00980C12"/>
    <w:rsid w:val="00980CD9"/>
    <w:rsid w:val="0098112A"/>
    <w:rsid w:val="009812A0"/>
    <w:rsid w:val="009818E2"/>
    <w:rsid w:val="009823AD"/>
    <w:rsid w:val="009836DD"/>
    <w:rsid w:val="00983F93"/>
    <w:rsid w:val="00985147"/>
    <w:rsid w:val="00985622"/>
    <w:rsid w:val="00985683"/>
    <w:rsid w:val="009861E6"/>
    <w:rsid w:val="009869AA"/>
    <w:rsid w:val="00986CF6"/>
    <w:rsid w:val="00991937"/>
    <w:rsid w:val="009928FF"/>
    <w:rsid w:val="009933A5"/>
    <w:rsid w:val="00993BA9"/>
    <w:rsid w:val="00995370"/>
    <w:rsid w:val="00995594"/>
    <w:rsid w:val="009957B9"/>
    <w:rsid w:val="009961D0"/>
    <w:rsid w:val="009964EB"/>
    <w:rsid w:val="00996C6B"/>
    <w:rsid w:val="009A029B"/>
    <w:rsid w:val="009A0572"/>
    <w:rsid w:val="009A07E5"/>
    <w:rsid w:val="009A0939"/>
    <w:rsid w:val="009A12E6"/>
    <w:rsid w:val="009A1782"/>
    <w:rsid w:val="009A275A"/>
    <w:rsid w:val="009A2765"/>
    <w:rsid w:val="009A27C8"/>
    <w:rsid w:val="009A2F15"/>
    <w:rsid w:val="009A3428"/>
    <w:rsid w:val="009A3F95"/>
    <w:rsid w:val="009A3FF1"/>
    <w:rsid w:val="009A431D"/>
    <w:rsid w:val="009A4776"/>
    <w:rsid w:val="009A5017"/>
    <w:rsid w:val="009A53A0"/>
    <w:rsid w:val="009A5CDF"/>
    <w:rsid w:val="009A5E2E"/>
    <w:rsid w:val="009A6E66"/>
    <w:rsid w:val="009A6FB6"/>
    <w:rsid w:val="009A7147"/>
    <w:rsid w:val="009A76FD"/>
    <w:rsid w:val="009A7DC9"/>
    <w:rsid w:val="009B04AC"/>
    <w:rsid w:val="009B0FF7"/>
    <w:rsid w:val="009B137F"/>
    <w:rsid w:val="009B156F"/>
    <w:rsid w:val="009B2795"/>
    <w:rsid w:val="009B28EF"/>
    <w:rsid w:val="009B28F8"/>
    <w:rsid w:val="009B2CD0"/>
    <w:rsid w:val="009B3380"/>
    <w:rsid w:val="009B388B"/>
    <w:rsid w:val="009B3ACE"/>
    <w:rsid w:val="009B4139"/>
    <w:rsid w:val="009B46C6"/>
    <w:rsid w:val="009B60F2"/>
    <w:rsid w:val="009B6716"/>
    <w:rsid w:val="009B6A10"/>
    <w:rsid w:val="009B7E10"/>
    <w:rsid w:val="009C0368"/>
    <w:rsid w:val="009C16B0"/>
    <w:rsid w:val="009C2196"/>
    <w:rsid w:val="009C21CD"/>
    <w:rsid w:val="009C262A"/>
    <w:rsid w:val="009C35F5"/>
    <w:rsid w:val="009C3DD8"/>
    <w:rsid w:val="009C4606"/>
    <w:rsid w:val="009C473D"/>
    <w:rsid w:val="009C4F72"/>
    <w:rsid w:val="009C5104"/>
    <w:rsid w:val="009C54F1"/>
    <w:rsid w:val="009C569A"/>
    <w:rsid w:val="009C5823"/>
    <w:rsid w:val="009C5B52"/>
    <w:rsid w:val="009C6183"/>
    <w:rsid w:val="009C66A0"/>
    <w:rsid w:val="009C6A64"/>
    <w:rsid w:val="009C6FCB"/>
    <w:rsid w:val="009C7210"/>
    <w:rsid w:val="009C755B"/>
    <w:rsid w:val="009D002D"/>
    <w:rsid w:val="009D0093"/>
    <w:rsid w:val="009D02CF"/>
    <w:rsid w:val="009D0512"/>
    <w:rsid w:val="009D06A5"/>
    <w:rsid w:val="009D06AD"/>
    <w:rsid w:val="009D076A"/>
    <w:rsid w:val="009D0C9A"/>
    <w:rsid w:val="009D11B6"/>
    <w:rsid w:val="009D137E"/>
    <w:rsid w:val="009D1C49"/>
    <w:rsid w:val="009D2506"/>
    <w:rsid w:val="009D2BE0"/>
    <w:rsid w:val="009D3556"/>
    <w:rsid w:val="009D376B"/>
    <w:rsid w:val="009D3CB9"/>
    <w:rsid w:val="009D3EAC"/>
    <w:rsid w:val="009D40B2"/>
    <w:rsid w:val="009D431F"/>
    <w:rsid w:val="009D4A9B"/>
    <w:rsid w:val="009D5252"/>
    <w:rsid w:val="009D52AD"/>
    <w:rsid w:val="009D5ED6"/>
    <w:rsid w:val="009D673A"/>
    <w:rsid w:val="009D776F"/>
    <w:rsid w:val="009D77B6"/>
    <w:rsid w:val="009E0328"/>
    <w:rsid w:val="009E0BBC"/>
    <w:rsid w:val="009E0EC4"/>
    <w:rsid w:val="009E14FB"/>
    <w:rsid w:val="009E28C6"/>
    <w:rsid w:val="009E3009"/>
    <w:rsid w:val="009E386A"/>
    <w:rsid w:val="009E3B72"/>
    <w:rsid w:val="009E4229"/>
    <w:rsid w:val="009E4461"/>
    <w:rsid w:val="009E50B9"/>
    <w:rsid w:val="009E5623"/>
    <w:rsid w:val="009E614D"/>
    <w:rsid w:val="009E66E1"/>
    <w:rsid w:val="009E6AC8"/>
    <w:rsid w:val="009E6EEF"/>
    <w:rsid w:val="009E7D67"/>
    <w:rsid w:val="009E7E4D"/>
    <w:rsid w:val="009F0357"/>
    <w:rsid w:val="009F2270"/>
    <w:rsid w:val="009F3043"/>
    <w:rsid w:val="009F33B0"/>
    <w:rsid w:val="009F3ACD"/>
    <w:rsid w:val="009F44ED"/>
    <w:rsid w:val="009F462A"/>
    <w:rsid w:val="009F4A62"/>
    <w:rsid w:val="009F4B93"/>
    <w:rsid w:val="009F5286"/>
    <w:rsid w:val="009F5316"/>
    <w:rsid w:val="009F64F6"/>
    <w:rsid w:val="009F680E"/>
    <w:rsid w:val="009F681D"/>
    <w:rsid w:val="009F727B"/>
    <w:rsid w:val="009F7724"/>
    <w:rsid w:val="00A00490"/>
    <w:rsid w:val="00A0118E"/>
    <w:rsid w:val="00A011F6"/>
    <w:rsid w:val="00A01367"/>
    <w:rsid w:val="00A01452"/>
    <w:rsid w:val="00A01945"/>
    <w:rsid w:val="00A02514"/>
    <w:rsid w:val="00A02786"/>
    <w:rsid w:val="00A02DD2"/>
    <w:rsid w:val="00A03A19"/>
    <w:rsid w:val="00A03AC2"/>
    <w:rsid w:val="00A03FE7"/>
    <w:rsid w:val="00A0473D"/>
    <w:rsid w:val="00A059BA"/>
    <w:rsid w:val="00A05EB1"/>
    <w:rsid w:val="00A0696A"/>
    <w:rsid w:val="00A06FBF"/>
    <w:rsid w:val="00A07088"/>
    <w:rsid w:val="00A10606"/>
    <w:rsid w:val="00A10816"/>
    <w:rsid w:val="00A108AD"/>
    <w:rsid w:val="00A11B39"/>
    <w:rsid w:val="00A12052"/>
    <w:rsid w:val="00A120AF"/>
    <w:rsid w:val="00A12202"/>
    <w:rsid w:val="00A13170"/>
    <w:rsid w:val="00A13A9A"/>
    <w:rsid w:val="00A13B62"/>
    <w:rsid w:val="00A14FA2"/>
    <w:rsid w:val="00A150FC"/>
    <w:rsid w:val="00A15283"/>
    <w:rsid w:val="00A16BF4"/>
    <w:rsid w:val="00A16D47"/>
    <w:rsid w:val="00A16EEF"/>
    <w:rsid w:val="00A16EFA"/>
    <w:rsid w:val="00A203BC"/>
    <w:rsid w:val="00A2082E"/>
    <w:rsid w:val="00A2093B"/>
    <w:rsid w:val="00A20A1E"/>
    <w:rsid w:val="00A20A76"/>
    <w:rsid w:val="00A20EDB"/>
    <w:rsid w:val="00A20F25"/>
    <w:rsid w:val="00A21324"/>
    <w:rsid w:val="00A22A6D"/>
    <w:rsid w:val="00A22AC8"/>
    <w:rsid w:val="00A23263"/>
    <w:rsid w:val="00A24E75"/>
    <w:rsid w:val="00A252F2"/>
    <w:rsid w:val="00A25394"/>
    <w:rsid w:val="00A26B52"/>
    <w:rsid w:val="00A272DC"/>
    <w:rsid w:val="00A27468"/>
    <w:rsid w:val="00A3049C"/>
    <w:rsid w:val="00A31614"/>
    <w:rsid w:val="00A333FA"/>
    <w:rsid w:val="00A33482"/>
    <w:rsid w:val="00A33CC0"/>
    <w:rsid w:val="00A33E41"/>
    <w:rsid w:val="00A34445"/>
    <w:rsid w:val="00A34488"/>
    <w:rsid w:val="00A34E21"/>
    <w:rsid w:val="00A362BF"/>
    <w:rsid w:val="00A36A00"/>
    <w:rsid w:val="00A37148"/>
    <w:rsid w:val="00A37AEE"/>
    <w:rsid w:val="00A412F1"/>
    <w:rsid w:val="00A414E6"/>
    <w:rsid w:val="00A41B71"/>
    <w:rsid w:val="00A41BAF"/>
    <w:rsid w:val="00A42B95"/>
    <w:rsid w:val="00A42C46"/>
    <w:rsid w:val="00A436A2"/>
    <w:rsid w:val="00A447D3"/>
    <w:rsid w:val="00A44AFE"/>
    <w:rsid w:val="00A44ED9"/>
    <w:rsid w:val="00A45C37"/>
    <w:rsid w:val="00A45D17"/>
    <w:rsid w:val="00A4639C"/>
    <w:rsid w:val="00A46E87"/>
    <w:rsid w:val="00A4735E"/>
    <w:rsid w:val="00A47BDA"/>
    <w:rsid w:val="00A500D5"/>
    <w:rsid w:val="00A5086C"/>
    <w:rsid w:val="00A50E2F"/>
    <w:rsid w:val="00A50E80"/>
    <w:rsid w:val="00A513BB"/>
    <w:rsid w:val="00A5214F"/>
    <w:rsid w:val="00A52464"/>
    <w:rsid w:val="00A52775"/>
    <w:rsid w:val="00A527BB"/>
    <w:rsid w:val="00A528A6"/>
    <w:rsid w:val="00A53A47"/>
    <w:rsid w:val="00A53C1B"/>
    <w:rsid w:val="00A54461"/>
    <w:rsid w:val="00A54C29"/>
    <w:rsid w:val="00A55354"/>
    <w:rsid w:val="00A5546B"/>
    <w:rsid w:val="00A557AE"/>
    <w:rsid w:val="00A55C63"/>
    <w:rsid w:val="00A564D5"/>
    <w:rsid w:val="00A56D26"/>
    <w:rsid w:val="00A57BC7"/>
    <w:rsid w:val="00A60A2C"/>
    <w:rsid w:val="00A60F59"/>
    <w:rsid w:val="00A6106D"/>
    <w:rsid w:val="00A61BDA"/>
    <w:rsid w:val="00A61D13"/>
    <w:rsid w:val="00A61FEA"/>
    <w:rsid w:val="00A62C69"/>
    <w:rsid w:val="00A62F50"/>
    <w:rsid w:val="00A631D9"/>
    <w:rsid w:val="00A633CE"/>
    <w:rsid w:val="00A634D0"/>
    <w:rsid w:val="00A641C2"/>
    <w:rsid w:val="00A649FE"/>
    <w:rsid w:val="00A64A09"/>
    <w:rsid w:val="00A651E5"/>
    <w:rsid w:val="00A65870"/>
    <w:rsid w:val="00A65B4A"/>
    <w:rsid w:val="00A66045"/>
    <w:rsid w:val="00A66A5C"/>
    <w:rsid w:val="00A66DBA"/>
    <w:rsid w:val="00A70093"/>
    <w:rsid w:val="00A704E4"/>
    <w:rsid w:val="00A70740"/>
    <w:rsid w:val="00A70F81"/>
    <w:rsid w:val="00A7189D"/>
    <w:rsid w:val="00A7239F"/>
    <w:rsid w:val="00A72CC2"/>
    <w:rsid w:val="00A72DB3"/>
    <w:rsid w:val="00A7355B"/>
    <w:rsid w:val="00A736C3"/>
    <w:rsid w:val="00A7370E"/>
    <w:rsid w:val="00A73723"/>
    <w:rsid w:val="00A73726"/>
    <w:rsid w:val="00A74AF4"/>
    <w:rsid w:val="00A75045"/>
    <w:rsid w:val="00A75272"/>
    <w:rsid w:val="00A75C1B"/>
    <w:rsid w:val="00A75E21"/>
    <w:rsid w:val="00A80D83"/>
    <w:rsid w:val="00A81035"/>
    <w:rsid w:val="00A81F2E"/>
    <w:rsid w:val="00A82D55"/>
    <w:rsid w:val="00A8343C"/>
    <w:rsid w:val="00A83543"/>
    <w:rsid w:val="00A83A4A"/>
    <w:rsid w:val="00A83FFA"/>
    <w:rsid w:val="00A84A7A"/>
    <w:rsid w:val="00A84C36"/>
    <w:rsid w:val="00A85036"/>
    <w:rsid w:val="00A8598A"/>
    <w:rsid w:val="00A865E5"/>
    <w:rsid w:val="00A86FB9"/>
    <w:rsid w:val="00A870FC"/>
    <w:rsid w:val="00A87E8A"/>
    <w:rsid w:val="00A9008B"/>
    <w:rsid w:val="00A9087C"/>
    <w:rsid w:val="00A90A1A"/>
    <w:rsid w:val="00A91B36"/>
    <w:rsid w:val="00A91B53"/>
    <w:rsid w:val="00A92839"/>
    <w:rsid w:val="00A93008"/>
    <w:rsid w:val="00A93205"/>
    <w:rsid w:val="00A938E7"/>
    <w:rsid w:val="00A9398A"/>
    <w:rsid w:val="00A93A13"/>
    <w:rsid w:val="00A93D6A"/>
    <w:rsid w:val="00A93E14"/>
    <w:rsid w:val="00A941D9"/>
    <w:rsid w:val="00A941EF"/>
    <w:rsid w:val="00A96379"/>
    <w:rsid w:val="00A96805"/>
    <w:rsid w:val="00A96BB9"/>
    <w:rsid w:val="00A972FA"/>
    <w:rsid w:val="00AA05F2"/>
    <w:rsid w:val="00AA0C36"/>
    <w:rsid w:val="00AA0E9A"/>
    <w:rsid w:val="00AA0FB7"/>
    <w:rsid w:val="00AA141A"/>
    <w:rsid w:val="00AA1790"/>
    <w:rsid w:val="00AA229C"/>
    <w:rsid w:val="00AA2644"/>
    <w:rsid w:val="00AA2D2D"/>
    <w:rsid w:val="00AA30B9"/>
    <w:rsid w:val="00AA312B"/>
    <w:rsid w:val="00AA3568"/>
    <w:rsid w:val="00AA4092"/>
    <w:rsid w:val="00AA40C1"/>
    <w:rsid w:val="00AA55FD"/>
    <w:rsid w:val="00AA6A39"/>
    <w:rsid w:val="00AA6A8F"/>
    <w:rsid w:val="00AA70AD"/>
    <w:rsid w:val="00AA7862"/>
    <w:rsid w:val="00AB00E6"/>
    <w:rsid w:val="00AB0FB5"/>
    <w:rsid w:val="00AB0FED"/>
    <w:rsid w:val="00AB213D"/>
    <w:rsid w:val="00AB2369"/>
    <w:rsid w:val="00AB2D1A"/>
    <w:rsid w:val="00AB2F73"/>
    <w:rsid w:val="00AB2FF7"/>
    <w:rsid w:val="00AB3DEA"/>
    <w:rsid w:val="00AB488D"/>
    <w:rsid w:val="00AB5611"/>
    <w:rsid w:val="00AB5A3E"/>
    <w:rsid w:val="00AB7965"/>
    <w:rsid w:val="00AC01BE"/>
    <w:rsid w:val="00AC081A"/>
    <w:rsid w:val="00AC1905"/>
    <w:rsid w:val="00AC367A"/>
    <w:rsid w:val="00AC4DF0"/>
    <w:rsid w:val="00AC5F6A"/>
    <w:rsid w:val="00AC6033"/>
    <w:rsid w:val="00AC69B1"/>
    <w:rsid w:val="00AC721D"/>
    <w:rsid w:val="00AD0AF9"/>
    <w:rsid w:val="00AD0F34"/>
    <w:rsid w:val="00AD104C"/>
    <w:rsid w:val="00AD2277"/>
    <w:rsid w:val="00AD28B1"/>
    <w:rsid w:val="00AD325F"/>
    <w:rsid w:val="00AD3555"/>
    <w:rsid w:val="00AD373E"/>
    <w:rsid w:val="00AD3CC9"/>
    <w:rsid w:val="00AD3EE1"/>
    <w:rsid w:val="00AD3F9E"/>
    <w:rsid w:val="00AD40A3"/>
    <w:rsid w:val="00AD5235"/>
    <w:rsid w:val="00AD5260"/>
    <w:rsid w:val="00AD6455"/>
    <w:rsid w:val="00AD6963"/>
    <w:rsid w:val="00AD6A33"/>
    <w:rsid w:val="00AD6EC0"/>
    <w:rsid w:val="00AD6FD2"/>
    <w:rsid w:val="00AD722F"/>
    <w:rsid w:val="00AD7612"/>
    <w:rsid w:val="00AD7D9A"/>
    <w:rsid w:val="00AE0F46"/>
    <w:rsid w:val="00AE19B4"/>
    <w:rsid w:val="00AE1D92"/>
    <w:rsid w:val="00AE1E15"/>
    <w:rsid w:val="00AE2D81"/>
    <w:rsid w:val="00AE2EA0"/>
    <w:rsid w:val="00AE338F"/>
    <w:rsid w:val="00AE3448"/>
    <w:rsid w:val="00AE3806"/>
    <w:rsid w:val="00AE3E5F"/>
    <w:rsid w:val="00AE5838"/>
    <w:rsid w:val="00AE6290"/>
    <w:rsid w:val="00AE6835"/>
    <w:rsid w:val="00AE6A44"/>
    <w:rsid w:val="00AF109B"/>
    <w:rsid w:val="00AF1220"/>
    <w:rsid w:val="00AF1BBF"/>
    <w:rsid w:val="00AF22A1"/>
    <w:rsid w:val="00AF2760"/>
    <w:rsid w:val="00AF287D"/>
    <w:rsid w:val="00AF3A6C"/>
    <w:rsid w:val="00AF3E83"/>
    <w:rsid w:val="00AF41C0"/>
    <w:rsid w:val="00AF4D98"/>
    <w:rsid w:val="00AF4F47"/>
    <w:rsid w:val="00AF5A79"/>
    <w:rsid w:val="00AF7BA6"/>
    <w:rsid w:val="00AF7D31"/>
    <w:rsid w:val="00AF7DEC"/>
    <w:rsid w:val="00B00B47"/>
    <w:rsid w:val="00B01D8E"/>
    <w:rsid w:val="00B0228C"/>
    <w:rsid w:val="00B02555"/>
    <w:rsid w:val="00B03780"/>
    <w:rsid w:val="00B04DF2"/>
    <w:rsid w:val="00B05DA0"/>
    <w:rsid w:val="00B0621E"/>
    <w:rsid w:val="00B064FE"/>
    <w:rsid w:val="00B07B76"/>
    <w:rsid w:val="00B1013C"/>
    <w:rsid w:val="00B10240"/>
    <w:rsid w:val="00B103A5"/>
    <w:rsid w:val="00B11291"/>
    <w:rsid w:val="00B11695"/>
    <w:rsid w:val="00B11825"/>
    <w:rsid w:val="00B11FEA"/>
    <w:rsid w:val="00B125B2"/>
    <w:rsid w:val="00B12C6C"/>
    <w:rsid w:val="00B13463"/>
    <w:rsid w:val="00B13D44"/>
    <w:rsid w:val="00B13FB1"/>
    <w:rsid w:val="00B148EB"/>
    <w:rsid w:val="00B157CB"/>
    <w:rsid w:val="00B15B5E"/>
    <w:rsid w:val="00B15D50"/>
    <w:rsid w:val="00B15E78"/>
    <w:rsid w:val="00B16091"/>
    <w:rsid w:val="00B163A8"/>
    <w:rsid w:val="00B16A3D"/>
    <w:rsid w:val="00B17D0A"/>
    <w:rsid w:val="00B17E74"/>
    <w:rsid w:val="00B214DD"/>
    <w:rsid w:val="00B22EF1"/>
    <w:rsid w:val="00B23FA0"/>
    <w:rsid w:val="00B242D5"/>
    <w:rsid w:val="00B248B0"/>
    <w:rsid w:val="00B24BAA"/>
    <w:rsid w:val="00B2510E"/>
    <w:rsid w:val="00B25133"/>
    <w:rsid w:val="00B2671D"/>
    <w:rsid w:val="00B26825"/>
    <w:rsid w:val="00B30A37"/>
    <w:rsid w:val="00B31679"/>
    <w:rsid w:val="00B31F88"/>
    <w:rsid w:val="00B34556"/>
    <w:rsid w:val="00B34A18"/>
    <w:rsid w:val="00B34E93"/>
    <w:rsid w:val="00B352EC"/>
    <w:rsid w:val="00B35540"/>
    <w:rsid w:val="00B3655B"/>
    <w:rsid w:val="00B36BFF"/>
    <w:rsid w:val="00B36C3E"/>
    <w:rsid w:val="00B40779"/>
    <w:rsid w:val="00B4177D"/>
    <w:rsid w:val="00B427DE"/>
    <w:rsid w:val="00B43105"/>
    <w:rsid w:val="00B43175"/>
    <w:rsid w:val="00B4435F"/>
    <w:rsid w:val="00B452D3"/>
    <w:rsid w:val="00B455CD"/>
    <w:rsid w:val="00B45609"/>
    <w:rsid w:val="00B462B9"/>
    <w:rsid w:val="00B466CC"/>
    <w:rsid w:val="00B47C23"/>
    <w:rsid w:val="00B47DC2"/>
    <w:rsid w:val="00B47F84"/>
    <w:rsid w:val="00B47FCA"/>
    <w:rsid w:val="00B509CC"/>
    <w:rsid w:val="00B51A13"/>
    <w:rsid w:val="00B5244E"/>
    <w:rsid w:val="00B53E84"/>
    <w:rsid w:val="00B5407A"/>
    <w:rsid w:val="00B54A58"/>
    <w:rsid w:val="00B54CD5"/>
    <w:rsid w:val="00B54E34"/>
    <w:rsid w:val="00B55791"/>
    <w:rsid w:val="00B5598C"/>
    <w:rsid w:val="00B55EA2"/>
    <w:rsid w:val="00B5609B"/>
    <w:rsid w:val="00B563EA"/>
    <w:rsid w:val="00B56DDE"/>
    <w:rsid w:val="00B572BA"/>
    <w:rsid w:val="00B57B39"/>
    <w:rsid w:val="00B60BE4"/>
    <w:rsid w:val="00B60C6D"/>
    <w:rsid w:val="00B60E2F"/>
    <w:rsid w:val="00B60E67"/>
    <w:rsid w:val="00B60EB7"/>
    <w:rsid w:val="00B629C4"/>
    <w:rsid w:val="00B634AF"/>
    <w:rsid w:val="00B6380B"/>
    <w:rsid w:val="00B63C3E"/>
    <w:rsid w:val="00B63C99"/>
    <w:rsid w:val="00B63D16"/>
    <w:rsid w:val="00B63DE9"/>
    <w:rsid w:val="00B64014"/>
    <w:rsid w:val="00B64329"/>
    <w:rsid w:val="00B650C2"/>
    <w:rsid w:val="00B658D6"/>
    <w:rsid w:val="00B66758"/>
    <w:rsid w:val="00B6686E"/>
    <w:rsid w:val="00B66F19"/>
    <w:rsid w:val="00B6730A"/>
    <w:rsid w:val="00B67822"/>
    <w:rsid w:val="00B67890"/>
    <w:rsid w:val="00B67A85"/>
    <w:rsid w:val="00B67BB9"/>
    <w:rsid w:val="00B708C7"/>
    <w:rsid w:val="00B70ECD"/>
    <w:rsid w:val="00B71A78"/>
    <w:rsid w:val="00B72AA0"/>
    <w:rsid w:val="00B73390"/>
    <w:rsid w:val="00B7393E"/>
    <w:rsid w:val="00B74BC2"/>
    <w:rsid w:val="00B750C8"/>
    <w:rsid w:val="00B7511A"/>
    <w:rsid w:val="00B75153"/>
    <w:rsid w:val="00B76F15"/>
    <w:rsid w:val="00B77D4E"/>
    <w:rsid w:val="00B80AB7"/>
    <w:rsid w:val="00B826C8"/>
    <w:rsid w:val="00B82A59"/>
    <w:rsid w:val="00B82ACE"/>
    <w:rsid w:val="00B82FB1"/>
    <w:rsid w:val="00B8500D"/>
    <w:rsid w:val="00B85170"/>
    <w:rsid w:val="00B8523C"/>
    <w:rsid w:val="00B859A5"/>
    <w:rsid w:val="00B85B77"/>
    <w:rsid w:val="00B85DEE"/>
    <w:rsid w:val="00B85EE3"/>
    <w:rsid w:val="00B861EA"/>
    <w:rsid w:val="00B8681D"/>
    <w:rsid w:val="00B90677"/>
    <w:rsid w:val="00B91313"/>
    <w:rsid w:val="00B91F55"/>
    <w:rsid w:val="00B92B0D"/>
    <w:rsid w:val="00B931F0"/>
    <w:rsid w:val="00B94760"/>
    <w:rsid w:val="00B94B4D"/>
    <w:rsid w:val="00B94FCB"/>
    <w:rsid w:val="00B94FF4"/>
    <w:rsid w:val="00B950F7"/>
    <w:rsid w:val="00B961A8"/>
    <w:rsid w:val="00B9646D"/>
    <w:rsid w:val="00B9659A"/>
    <w:rsid w:val="00B979BE"/>
    <w:rsid w:val="00BA0018"/>
    <w:rsid w:val="00BA0942"/>
    <w:rsid w:val="00BA0C87"/>
    <w:rsid w:val="00BA1026"/>
    <w:rsid w:val="00BA10FC"/>
    <w:rsid w:val="00BA1657"/>
    <w:rsid w:val="00BA19A0"/>
    <w:rsid w:val="00BA1DEE"/>
    <w:rsid w:val="00BA205E"/>
    <w:rsid w:val="00BA346A"/>
    <w:rsid w:val="00BA3B86"/>
    <w:rsid w:val="00BA49AA"/>
    <w:rsid w:val="00BA5E9E"/>
    <w:rsid w:val="00BA67A7"/>
    <w:rsid w:val="00BA701B"/>
    <w:rsid w:val="00BA7236"/>
    <w:rsid w:val="00BA7A96"/>
    <w:rsid w:val="00BB03CA"/>
    <w:rsid w:val="00BB13F1"/>
    <w:rsid w:val="00BB290B"/>
    <w:rsid w:val="00BB2BE1"/>
    <w:rsid w:val="00BB3631"/>
    <w:rsid w:val="00BB3B8C"/>
    <w:rsid w:val="00BB3BC8"/>
    <w:rsid w:val="00BB3D82"/>
    <w:rsid w:val="00BB3FF7"/>
    <w:rsid w:val="00BB4266"/>
    <w:rsid w:val="00BB43BA"/>
    <w:rsid w:val="00BB4947"/>
    <w:rsid w:val="00BB5D44"/>
    <w:rsid w:val="00BB5DF6"/>
    <w:rsid w:val="00BB6083"/>
    <w:rsid w:val="00BB6131"/>
    <w:rsid w:val="00BB6A22"/>
    <w:rsid w:val="00BB6CFD"/>
    <w:rsid w:val="00BB73E0"/>
    <w:rsid w:val="00BB75B5"/>
    <w:rsid w:val="00BB77F3"/>
    <w:rsid w:val="00BC08C4"/>
    <w:rsid w:val="00BC0B24"/>
    <w:rsid w:val="00BC11CB"/>
    <w:rsid w:val="00BC1588"/>
    <w:rsid w:val="00BC18E5"/>
    <w:rsid w:val="00BC24C3"/>
    <w:rsid w:val="00BC395D"/>
    <w:rsid w:val="00BC44D7"/>
    <w:rsid w:val="00BC474A"/>
    <w:rsid w:val="00BC4ACB"/>
    <w:rsid w:val="00BC4F3F"/>
    <w:rsid w:val="00BC558A"/>
    <w:rsid w:val="00BC55B3"/>
    <w:rsid w:val="00BC5868"/>
    <w:rsid w:val="00BC5A37"/>
    <w:rsid w:val="00BC745D"/>
    <w:rsid w:val="00BD0510"/>
    <w:rsid w:val="00BD087D"/>
    <w:rsid w:val="00BD0939"/>
    <w:rsid w:val="00BD0B6F"/>
    <w:rsid w:val="00BD1D0C"/>
    <w:rsid w:val="00BD1D15"/>
    <w:rsid w:val="00BD24BE"/>
    <w:rsid w:val="00BD2635"/>
    <w:rsid w:val="00BD3056"/>
    <w:rsid w:val="00BD3389"/>
    <w:rsid w:val="00BD3B90"/>
    <w:rsid w:val="00BD3BCC"/>
    <w:rsid w:val="00BD4B40"/>
    <w:rsid w:val="00BD5126"/>
    <w:rsid w:val="00BD5225"/>
    <w:rsid w:val="00BD63AE"/>
    <w:rsid w:val="00BD6517"/>
    <w:rsid w:val="00BD7435"/>
    <w:rsid w:val="00BE0007"/>
    <w:rsid w:val="00BE0199"/>
    <w:rsid w:val="00BE0897"/>
    <w:rsid w:val="00BE0BC7"/>
    <w:rsid w:val="00BE1851"/>
    <w:rsid w:val="00BE2F57"/>
    <w:rsid w:val="00BE31EC"/>
    <w:rsid w:val="00BE3286"/>
    <w:rsid w:val="00BE3CC5"/>
    <w:rsid w:val="00BE4A08"/>
    <w:rsid w:val="00BE4C78"/>
    <w:rsid w:val="00BE63A4"/>
    <w:rsid w:val="00BE6B45"/>
    <w:rsid w:val="00BE6E81"/>
    <w:rsid w:val="00BE771E"/>
    <w:rsid w:val="00BE7D1C"/>
    <w:rsid w:val="00BE7D4F"/>
    <w:rsid w:val="00BF0031"/>
    <w:rsid w:val="00BF0660"/>
    <w:rsid w:val="00BF0DF8"/>
    <w:rsid w:val="00BF12D9"/>
    <w:rsid w:val="00BF1410"/>
    <w:rsid w:val="00BF25B8"/>
    <w:rsid w:val="00BF2681"/>
    <w:rsid w:val="00BF2F59"/>
    <w:rsid w:val="00BF4C28"/>
    <w:rsid w:val="00BF4E40"/>
    <w:rsid w:val="00BF5D09"/>
    <w:rsid w:val="00BF5E94"/>
    <w:rsid w:val="00BF616C"/>
    <w:rsid w:val="00BF6C73"/>
    <w:rsid w:val="00BF6FBA"/>
    <w:rsid w:val="00BF7255"/>
    <w:rsid w:val="00BF7A91"/>
    <w:rsid w:val="00C013F2"/>
    <w:rsid w:val="00C01D10"/>
    <w:rsid w:val="00C01F69"/>
    <w:rsid w:val="00C02AF1"/>
    <w:rsid w:val="00C02EB9"/>
    <w:rsid w:val="00C03513"/>
    <w:rsid w:val="00C03F78"/>
    <w:rsid w:val="00C04033"/>
    <w:rsid w:val="00C04C1D"/>
    <w:rsid w:val="00C04C7B"/>
    <w:rsid w:val="00C0553C"/>
    <w:rsid w:val="00C0603B"/>
    <w:rsid w:val="00C07BCA"/>
    <w:rsid w:val="00C1246E"/>
    <w:rsid w:val="00C12B02"/>
    <w:rsid w:val="00C12F93"/>
    <w:rsid w:val="00C12FD7"/>
    <w:rsid w:val="00C13322"/>
    <w:rsid w:val="00C14821"/>
    <w:rsid w:val="00C14ACB"/>
    <w:rsid w:val="00C14ECF"/>
    <w:rsid w:val="00C15467"/>
    <w:rsid w:val="00C15A70"/>
    <w:rsid w:val="00C15DE1"/>
    <w:rsid w:val="00C15F46"/>
    <w:rsid w:val="00C15FD8"/>
    <w:rsid w:val="00C16F0C"/>
    <w:rsid w:val="00C17219"/>
    <w:rsid w:val="00C1721C"/>
    <w:rsid w:val="00C175D6"/>
    <w:rsid w:val="00C1778C"/>
    <w:rsid w:val="00C17A86"/>
    <w:rsid w:val="00C20382"/>
    <w:rsid w:val="00C2051A"/>
    <w:rsid w:val="00C2171A"/>
    <w:rsid w:val="00C218D2"/>
    <w:rsid w:val="00C231D9"/>
    <w:rsid w:val="00C23DDA"/>
    <w:rsid w:val="00C23FB0"/>
    <w:rsid w:val="00C24223"/>
    <w:rsid w:val="00C2469C"/>
    <w:rsid w:val="00C24A8F"/>
    <w:rsid w:val="00C25467"/>
    <w:rsid w:val="00C255F6"/>
    <w:rsid w:val="00C26219"/>
    <w:rsid w:val="00C26794"/>
    <w:rsid w:val="00C2691B"/>
    <w:rsid w:val="00C27600"/>
    <w:rsid w:val="00C27806"/>
    <w:rsid w:val="00C27AE6"/>
    <w:rsid w:val="00C27DA4"/>
    <w:rsid w:val="00C30172"/>
    <w:rsid w:val="00C30422"/>
    <w:rsid w:val="00C31D9D"/>
    <w:rsid w:val="00C31E57"/>
    <w:rsid w:val="00C3208E"/>
    <w:rsid w:val="00C329B5"/>
    <w:rsid w:val="00C34AF4"/>
    <w:rsid w:val="00C34E48"/>
    <w:rsid w:val="00C35D12"/>
    <w:rsid w:val="00C361B6"/>
    <w:rsid w:val="00C364B2"/>
    <w:rsid w:val="00C3661C"/>
    <w:rsid w:val="00C36CC8"/>
    <w:rsid w:val="00C36DB1"/>
    <w:rsid w:val="00C37B5B"/>
    <w:rsid w:val="00C37DD5"/>
    <w:rsid w:val="00C40388"/>
    <w:rsid w:val="00C405BB"/>
    <w:rsid w:val="00C407B7"/>
    <w:rsid w:val="00C40B5B"/>
    <w:rsid w:val="00C415EE"/>
    <w:rsid w:val="00C420A2"/>
    <w:rsid w:val="00C42283"/>
    <w:rsid w:val="00C42B1D"/>
    <w:rsid w:val="00C43A76"/>
    <w:rsid w:val="00C43E01"/>
    <w:rsid w:val="00C44897"/>
    <w:rsid w:val="00C44B49"/>
    <w:rsid w:val="00C44F56"/>
    <w:rsid w:val="00C45261"/>
    <w:rsid w:val="00C454D8"/>
    <w:rsid w:val="00C45509"/>
    <w:rsid w:val="00C45BEF"/>
    <w:rsid w:val="00C45D24"/>
    <w:rsid w:val="00C45E75"/>
    <w:rsid w:val="00C46714"/>
    <w:rsid w:val="00C468C7"/>
    <w:rsid w:val="00C46ABE"/>
    <w:rsid w:val="00C50EF0"/>
    <w:rsid w:val="00C515B1"/>
    <w:rsid w:val="00C51CDD"/>
    <w:rsid w:val="00C521CD"/>
    <w:rsid w:val="00C52DAE"/>
    <w:rsid w:val="00C54191"/>
    <w:rsid w:val="00C548D1"/>
    <w:rsid w:val="00C55374"/>
    <w:rsid w:val="00C5615B"/>
    <w:rsid w:val="00C56638"/>
    <w:rsid w:val="00C56D39"/>
    <w:rsid w:val="00C56F8C"/>
    <w:rsid w:val="00C60374"/>
    <w:rsid w:val="00C61457"/>
    <w:rsid w:val="00C61A98"/>
    <w:rsid w:val="00C623D9"/>
    <w:rsid w:val="00C62D6F"/>
    <w:rsid w:val="00C63A24"/>
    <w:rsid w:val="00C63D55"/>
    <w:rsid w:val="00C6453A"/>
    <w:rsid w:val="00C6690E"/>
    <w:rsid w:val="00C669F4"/>
    <w:rsid w:val="00C67049"/>
    <w:rsid w:val="00C67394"/>
    <w:rsid w:val="00C679C4"/>
    <w:rsid w:val="00C7064B"/>
    <w:rsid w:val="00C7093B"/>
    <w:rsid w:val="00C70C45"/>
    <w:rsid w:val="00C7176B"/>
    <w:rsid w:val="00C7190C"/>
    <w:rsid w:val="00C74498"/>
    <w:rsid w:val="00C74593"/>
    <w:rsid w:val="00C75302"/>
    <w:rsid w:val="00C75BCF"/>
    <w:rsid w:val="00C75D66"/>
    <w:rsid w:val="00C761BE"/>
    <w:rsid w:val="00C76237"/>
    <w:rsid w:val="00C767F8"/>
    <w:rsid w:val="00C7702A"/>
    <w:rsid w:val="00C770EE"/>
    <w:rsid w:val="00C7754F"/>
    <w:rsid w:val="00C8008B"/>
    <w:rsid w:val="00C80410"/>
    <w:rsid w:val="00C80D0B"/>
    <w:rsid w:val="00C8111A"/>
    <w:rsid w:val="00C81702"/>
    <w:rsid w:val="00C81F47"/>
    <w:rsid w:val="00C826E8"/>
    <w:rsid w:val="00C838AB"/>
    <w:rsid w:val="00C839C8"/>
    <w:rsid w:val="00C83EFE"/>
    <w:rsid w:val="00C8501F"/>
    <w:rsid w:val="00C86457"/>
    <w:rsid w:val="00C9086E"/>
    <w:rsid w:val="00C908BE"/>
    <w:rsid w:val="00C90AEB"/>
    <w:rsid w:val="00C90CAD"/>
    <w:rsid w:val="00C90CE1"/>
    <w:rsid w:val="00C91D36"/>
    <w:rsid w:val="00C91E43"/>
    <w:rsid w:val="00C923A9"/>
    <w:rsid w:val="00C93461"/>
    <w:rsid w:val="00C935D5"/>
    <w:rsid w:val="00C93C41"/>
    <w:rsid w:val="00C93DCE"/>
    <w:rsid w:val="00C94282"/>
    <w:rsid w:val="00C95884"/>
    <w:rsid w:val="00C9590A"/>
    <w:rsid w:val="00C96E33"/>
    <w:rsid w:val="00C972D1"/>
    <w:rsid w:val="00C97CAF"/>
    <w:rsid w:val="00C97D81"/>
    <w:rsid w:val="00C97F9A"/>
    <w:rsid w:val="00CA02C6"/>
    <w:rsid w:val="00CA0455"/>
    <w:rsid w:val="00CA09AB"/>
    <w:rsid w:val="00CA1B2B"/>
    <w:rsid w:val="00CA1DF2"/>
    <w:rsid w:val="00CA219C"/>
    <w:rsid w:val="00CA23AB"/>
    <w:rsid w:val="00CA263E"/>
    <w:rsid w:val="00CA2A68"/>
    <w:rsid w:val="00CA2E8A"/>
    <w:rsid w:val="00CA30C8"/>
    <w:rsid w:val="00CA31D4"/>
    <w:rsid w:val="00CA33C0"/>
    <w:rsid w:val="00CA47F8"/>
    <w:rsid w:val="00CA5BD5"/>
    <w:rsid w:val="00CA5E52"/>
    <w:rsid w:val="00CA70E8"/>
    <w:rsid w:val="00CA715C"/>
    <w:rsid w:val="00CA7731"/>
    <w:rsid w:val="00CB006B"/>
    <w:rsid w:val="00CB0C61"/>
    <w:rsid w:val="00CB0D7A"/>
    <w:rsid w:val="00CB0F35"/>
    <w:rsid w:val="00CB1D6C"/>
    <w:rsid w:val="00CB293F"/>
    <w:rsid w:val="00CB3305"/>
    <w:rsid w:val="00CB486A"/>
    <w:rsid w:val="00CB562B"/>
    <w:rsid w:val="00CB5A4B"/>
    <w:rsid w:val="00CB72DD"/>
    <w:rsid w:val="00CB736C"/>
    <w:rsid w:val="00CB773E"/>
    <w:rsid w:val="00CC07D2"/>
    <w:rsid w:val="00CC0E0A"/>
    <w:rsid w:val="00CC0EA5"/>
    <w:rsid w:val="00CC0F87"/>
    <w:rsid w:val="00CC226C"/>
    <w:rsid w:val="00CC2C3A"/>
    <w:rsid w:val="00CC2C96"/>
    <w:rsid w:val="00CC355E"/>
    <w:rsid w:val="00CC3F2A"/>
    <w:rsid w:val="00CC47C6"/>
    <w:rsid w:val="00CC4FC9"/>
    <w:rsid w:val="00CC520A"/>
    <w:rsid w:val="00CC62D0"/>
    <w:rsid w:val="00CC64B4"/>
    <w:rsid w:val="00CC659D"/>
    <w:rsid w:val="00CC77A2"/>
    <w:rsid w:val="00CD0406"/>
    <w:rsid w:val="00CD04C1"/>
    <w:rsid w:val="00CD0771"/>
    <w:rsid w:val="00CD091F"/>
    <w:rsid w:val="00CD1841"/>
    <w:rsid w:val="00CD2790"/>
    <w:rsid w:val="00CD27A0"/>
    <w:rsid w:val="00CD30F6"/>
    <w:rsid w:val="00CD3BB3"/>
    <w:rsid w:val="00CD4B4A"/>
    <w:rsid w:val="00CD5BCF"/>
    <w:rsid w:val="00CD7752"/>
    <w:rsid w:val="00CD7758"/>
    <w:rsid w:val="00CE03C6"/>
    <w:rsid w:val="00CE04F9"/>
    <w:rsid w:val="00CE085D"/>
    <w:rsid w:val="00CE0CDC"/>
    <w:rsid w:val="00CE1529"/>
    <w:rsid w:val="00CE1A94"/>
    <w:rsid w:val="00CE1CAA"/>
    <w:rsid w:val="00CE3640"/>
    <w:rsid w:val="00CE3E8A"/>
    <w:rsid w:val="00CE4420"/>
    <w:rsid w:val="00CE462A"/>
    <w:rsid w:val="00CE54FB"/>
    <w:rsid w:val="00CE6B64"/>
    <w:rsid w:val="00CE6EBC"/>
    <w:rsid w:val="00CE6FAC"/>
    <w:rsid w:val="00CE728F"/>
    <w:rsid w:val="00CE7902"/>
    <w:rsid w:val="00CE7BED"/>
    <w:rsid w:val="00CF0264"/>
    <w:rsid w:val="00CF03C8"/>
    <w:rsid w:val="00CF061D"/>
    <w:rsid w:val="00CF0DCC"/>
    <w:rsid w:val="00CF161A"/>
    <w:rsid w:val="00CF16BA"/>
    <w:rsid w:val="00CF195E"/>
    <w:rsid w:val="00CF2590"/>
    <w:rsid w:val="00CF31A6"/>
    <w:rsid w:val="00CF3740"/>
    <w:rsid w:val="00CF3AA3"/>
    <w:rsid w:val="00CF443E"/>
    <w:rsid w:val="00CF4D9C"/>
    <w:rsid w:val="00CF4E14"/>
    <w:rsid w:val="00CF4E43"/>
    <w:rsid w:val="00CF5083"/>
    <w:rsid w:val="00CF5099"/>
    <w:rsid w:val="00CF5DC6"/>
    <w:rsid w:val="00CF5DE5"/>
    <w:rsid w:val="00CF7FA4"/>
    <w:rsid w:val="00D00770"/>
    <w:rsid w:val="00D007E3"/>
    <w:rsid w:val="00D00E89"/>
    <w:rsid w:val="00D01B9C"/>
    <w:rsid w:val="00D01FDA"/>
    <w:rsid w:val="00D02660"/>
    <w:rsid w:val="00D02EC3"/>
    <w:rsid w:val="00D03D48"/>
    <w:rsid w:val="00D04658"/>
    <w:rsid w:val="00D04B7C"/>
    <w:rsid w:val="00D04CF5"/>
    <w:rsid w:val="00D04D31"/>
    <w:rsid w:val="00D05296"/>
    <w:rsid w:val="00D05EAF"/>
    <w:rsid w:val="00D06098"/>
    <w:rsid w:val="00D06398"/>
    <w:rsid w:val="00D079D1"/>
    <w:rsid w:val="00D07D18"/>
    <w:rsid w:val="00D10080"/>
    <w:rsid w:val="00D10136"/>
    <w:rsid w:val="00D109E9"/>
    <w:rsid w:val="00D10CDD"/>
    <w:rsid w:val="00D116E4"/>
    <w:rsid w:val="00D11CD3"/>
    <w:rsid w:val="00D1355E"/>
    <w:rsid w:val="00D14A23"/>
    <w:rsid w:val="00D156EB"/>
    <w:rsid w:val="00D15FBD"/>
    <w:rsid w:val="00D16019"/>
    <w:rsid w:val="00D16187"/>
    <w:rsid w:val="00D1688E"/>
    <w:rsid w:val="00D16A48"/>
    <w:rsid w:val="00D17869"/>
    <w:rsid w:val="00D20AD8"/>
    <w:rsid w:val="00D253D3"/>
    <w:rsid w:val="00D25857"/>
    <w:rsid w:val="00D26AD8"/>
    <w:rsid w:val="00D301CB"/>
    <w:rsid w:val="00D306ED"/>
    <w:rsid w:val="00D31063"/>
    <w:rsid w:val="00D313B1"/>
    <w:rsid w:val="00D316B1"/>
    <w:rsid w:val="00D31B2B"/>
    <w:rsid w:val="00D31C9E"/>
    <w:rsid w:val="00D31CD2"/>
    <w:rsid w:val="00D325AD"/>
    <w:rsid w:val="00D32A94"/>
    <w:rsid w:val="00D33C30"/>
    <w:rsid w:val="00D33C68"/>
    <w:rsid w:val="00D33EA0"/>
    <w:rsid w:val="00D34359"/>
    <w:rsid w:val="00D34380"/>
    <w:rsid w:val="00D34DE5"/>
    <w:rsid w:val="00D35009"/>
    <w:rsid w:val="00D35AD4"/>
    <w:rsid w:val="00D36B83"/>
    <w:rsid w:val="00D37AA4"/>
    <w:rsid w:val="00D41065"/>
    <w:rsid w:val="00D418EC"/>
    <w:rsid w:val="00D4194F"/>
    <w:rsid w:val="00D42FB3"/>
    <w:rsid w:val="00D432DF"/>
    <w:rsid w:val="00D43345"/>
    <w:rsid w:val="00D443F0"/>
    <w:rsid w:val="00D44530"/>
    <w:rsid w:val="00D44AB3"/>
    <w:rsid w:val="00D45957"/>
    <w:rsid w:val="00D45A71"/>
    <w:rsid w:val="00D46279"/>
    <w:rsid w:val="00D46BE2"/>
    <w:rsid w:val="00D46D86"/>
    <w:rsid w:val="00D47486"/>
    <w:rsid w:val="00D47C1D"/>
    <w:rsid w:val="00D50015"/>
    <w:rsid w:val="00D50B00"/>
    <w:rsid w:val="00D50B1C"/>
    <w:rsid w:val="00D519C7"/>
    <w:rsid w:val="00D52074"/>
    <w:rsid w:val="00D52455"/>
    <w:rsid w:val="00D52C7B"/>
    <w:rsid w:val="00D52CB2"/>
    <w:rsid w:val="00D53DAB"/>
    <w:rsid w:val="00D53F18"/>
    <w:rsid w:val="00D545B6"/>
    <w:rsid w:val="00D549C1"/>
    <w:rsid w:val="00D55134"/>
    <w:rsid w:val="00D55299"/>
    <w:rsid w:val="00D55363"/>
    <w:rsid w:val="00D554B4"/>
    <w:rsid w:val="00D55C5E"/>
    <w:rsid w:val="00D56705"/>
    <w:rsid w:val="00D56E8A"/>
    <w:rsid w:val="00D57107"/>
    <w:rsid w:val="00D57332"/>
    <w:rsid w:val="00D57DB6"/>
    <w:rsid w:val="00D57E63"/>
    <w:rsid w:val="00D57E87"/>
    <w:rsid w:val="00D605B5"/>
    <w:rsid w:val="00D607B7"/>
    <w:rsid w:val="00D61A2F"/>
    <w:rsid w:val="00D61D86"/>
    <w:rsid w:val="00D62533"/>
    <w:rsid w:val="00D628DE"/>
    <w:rsid w:val="00D62F60"/>
    <w:rsid w:val="00D64C4E"/>
    <w:rsid w:val="00D64F5A"/>
    <w:rsid w:val="00D66543"/>
    <w:rsid w:val="00D66A1B"/>
    <w:rsid w:val="00D7024F"/>
    <w:rsid w:val="00D70DD2"/>
    <w:rsid w:val="00D712D3"/>
    <w:rsid w:val="00D712D7"/>
    <w:rsid w:val="00D7164D"/>
    <w:rsid w:val="00D7165B"/>
    <w:rsid w:val="00D71834"/>
    <w:rsid w:val="00D71B6B"/>
    <w:rsid w:val="00D72E35"/>
    <w:rsid w:val="00D72EFD"/>
    <w:rsid w:val="00D7334A"/>
    <w:rsid w:val="00D73925"/>
    <w:rsid w:val="00D743BB"/>
    <w:rsid w:val="00D7485B"/>
    <w:rsid w:val="00D754A4"/>
    <w:rsid w:val="00D758B3"/>
    <w:rsid w:val="00D762A5"/>
    <w:rsid w:val="00D7644F"/>
    <w:rsid w:val="00D76E17"/>
    <w:rsid w:val="00D77025"/>
    <w:rsid w:val="00D77728"/>
    <w:rsid w:val="00D77D6C"/>
    <w:rsid w:val="00D804FD"/>
    <w:rsid w:val="00D8060D"/>
    <w:rsid w:val="00D81976"/>
    <w:rsid w:val="00D8235D"/>
    <w:rsid w:val="00D823A0"/>
    <w:rsid w:val="00D82555"/>
    <w:rsid w:val="00D82736"/>
    <w:rsid w:val="00D827A0"/>
    <w:rsid w:val="00D83228"/>
    <w:rsid w:val="00D833FC"/>
    <w:rsid w:val="00D85A15"/>
    <w:rsid w:val="00D85B3A"/>
    <w:rsid w:val="00D8605A"/>
    <w:rsid w:val="00D87F2B"/>
    <w:rsid w:val="00D90B25"/>
    <w:rsid w:val="00D917B7"/>
    <w:rsid w:val="00D91B92"/>
    <w:rsid w:val="00D922F6"/>
    <w:rsid w:val="00D92914"/>
    <w:rsid w:val="00D942A0"/>
    <w:rsid w:val="00D9436C"/>
    <w:rsid w:val="00D94C95"/>
    <w:rsid w:val="00D951DC"/>
    <w:rsid w:val="00D95D43"/>
    <w:rsid w:val="00D95D9A"/>
    <w:rsid w:val="00D964A0"/>
    <w:rsid w:val="00D968F1"/>
    <w:rsid w:val="00D96E10"/>
    <w:rsid w:val="00D974D4"/>
    <w:rsid w:val="00D97506"/>
    <w:rsid w:val="00D97971"/>
    <w:rsid w:val="00DA0327"/>
    <w:rsid w:val="00DA03BD"/>
    <w:rsid w:val="00DA051C"/>
    <w:rsid w:val="00DA0BE7"/>
    <w:rsid w:val="00DA138A"/>
    <w:rsid w:val="00DA298B"/>
    <w:rsid w:val="00DA3AC9"/>
    <w:rsid w:val="00DA3DB0"/>
    <w:rsid w:val="00DA44FB"/>
    <w:rsid w:val="00DA45DE"/>
    <w:rsid w:val="00DA4DCC"/>
    <w:rsid w:val="00DA4F66"/>
    <w:rsid w:val="00DA5972"/>
    <w:rsid w:val="00DA61E7"/>
    <w:rsid w:val="00DA64CF"/>
    <w:rsid w:val="00DA6500"/>
    <w:rsid w:val="00DA6C4E"/>
    <w:rsid w:val="00DA7581"/>
    <w:rsid w:val="00DB05D4"/>
    <w:rsid w:val="00DB081E"/>
    <w:rsid w:val="00DB0A62"/>
    <w:rsid w:val="00DB0E19"/>
    <w:rsid w:val="00DB138C"/>
    <w:rsid w:val="00DB3BE6"/>
    <w:rsid w:val="00DB554E"/>
    <w:rsid w:val="00DB5E52"/>
    <w:rsid w:val="00DB659F"/>
    <w:rsid w:val="00DB7084"/>
    <w:rsid w:val="00DB71D4"/>
    <w:rsid w:val="00DB7CF6"/>
    <w:rsid w:val="00DC02AE"/>
    <w:rsid w:val="00DC0743"/>
    <w:rsid w:val="00DC1678"/>
    <w:rsid w:val="00DC1D6C"/>
    <w:rsid w:val="00DC1FA1"/>
    <w:rsid w:val="00DC3318"/>
    <w:rsid w:val="00DC4318"/>
    <w:rsid w:val="00DC5818"/>
    <w:rsid w:val="00DC5DB6"/>
    <w:rsid w:val="00DC6B23"/>
    <w:rsid w:val="00DC6DAF"/>
    <w:rsid w:val="00DC765A"/>
    <w:rsid w:val="00DC78AE"/>
    <w:rsid w:val="00DD14C2"/>
    <w:rsid w:val="00DD1797"/>
    <w:rsid w:val="00DD353D"/>
    <w:rsid w:val="00DD38BE"/>
    <w:rsid w:val="00DD3B84"/>
    <w:rsid w:val="00DD4DA7"/>
    <w:rsid w:val="00DD5243"/>
    <w:rsid w:val="00DD59C1"/>
    <w:rsid w:val="00DD5C68"/>
    <w:rsid w:val="00DD6837"/>
    <w:rsid w:val="00DD68EF"/>
    <w:rsid w:val="00DD69B6"/>
    <w:rsid w:val="00DD77CD"/>
    <w:rsid w:val="00DE12F9"/>
    <w:rsid w:val="00DE1E3C"/>
    <w:rsid w:val="00DE28D6"/>
    <w:rsid w:val="00DE2F1F"/>
    <w:rsid w:val="00DE425B"/>
    <w:rsid w:val="00DE4414"/>
    <w:rsid w:val="00DE47D0"/>
    <w:rsid w:val="00DE47E5"/>
    <w:rsid w:val="00DE5140"/>
    <w:rsid w:val="00DE5493"/>
    <w:rsid w:val="00DE5ACA"/>
    <w:rsid w:val="00DE5DB7"/>
    <w:rsid w:val="00DE5FD8"/>
    <w:rsid w:val="00DF0336"/>
    <w:rsid w:val="00DF0841"/>
    <w:rsid w:val="00DF0F17"/>
    <w:rsid w:val="00DF1CC3"/>
    <w:rsid w:val="00DF2BBF"/>
    <w:rsid w:val="00DF3A97"/>
    <w:rsid w:val="00DF40E5"/>
    <w:rsid w:val="00DF4B6E"/>
    <w:rsid w:val="00DF72CF"/>
    <w:rsid w:val="00E005A9"/>
    <w:rsid w:val="00E0158B"/>
    <w:rsid w:val="00E025F2"/>
    <w:rsid w:val="00E049FA"/>
    <w:rsid w:val="00E057C1"/>
    <w:rsid w:val="00E057F0"/>
    <w:rsid w:val="00E062ED"/>
    <w:rsid w:val="00E067AC"/>
    <w:rsid w:val="00E06A88"/>
    <w:rsid w:val="00E06E61"/>
    <w:rsid w:val="00E06FDF"/>
    <w:rsid w:val="00E104C6"/>
    <w:rsid w:val="00E119D7"/>
    <w:rsid w:val="00E1204B"/>
    <w:rsid w:val="00E1296F"/>
    <w:rsid w:val="00E13494"/>
    <w:rsid w:val="00E1386E"/>
    <w:rsid w:val="00E139A0"/>
    <w:rsid w:val="00E1463F"/>
    <w:rsid w:val="00E14870"/>
    <w:rsid w:val="00E14BBC"/>
    <w:rsid w:val="00E153E6"/>
    <w:rsid w:val="00E16DAC"/>
    <w:rsid w:val="00E17091"/>
    <w:rsid w:val="00E170F5"/>
    <w:rsid w:val="00E17CA3"/>
    <w:rsid w:val="00E201D2"/>
    <w:rsid w:val="00E201FE"/>
    <w:rsid w:val="00E20279"/>
    <w:rsid w:val="00E20DE3"/>
    <w:rsid w:val="00E21464"/>
    <w:rsid w:val="00E22F4F"/>
    <w:rsid w:val="00E22FFB"/>
    <w:rsid w:val="00E23098"/>
    <w:rsid w:val="00E23650"/>
    <w:rsid w:val="00E23F4F"/>
    <w:rsid w:val="00E240DB"/>
    <w:rsid w:val="00E24670"/>
    <w:rsid w:val="00E249FC"/>
    <w:rsid w:val="00E24AB8"/>
    <w:rsid w:val="00E24B97"/>
    <w:rsid w:val="00E25997"/>
    <w:rsid w:val="00E25F09"/>
    <w:rsid w:val="00E26A4B"/>
    <w:rsid w:val="00E27555"/>
    <w:rsid w:val="00E27600"/>
    <w:rsid w:val="00E277A9"/>
    <w:rsid w:val="00E30519"/>
    <w:rsid w:val="00E31DAF"/>
    <w:rsid w:val="00E32933"/>
    <w:rsid w:val="00E338A2"/>
    <w:rsid w:val="00E3422A"/>
    <w:rsid w:val="00E343C0"/>
    <w:rsid w:val="00E3480F"/>
    <w:rsid w:val="00E34EA4"/>
    <w:rsid w:val="00E366A9"/>
    <w:rsid w:val="00E366C7"/>
    <w:rsid w:val="00E370C7"/>
    <w:rsid w:val="00E379B3"/>
    <w:rsid w:val="00E40835"/>
    <w:rsid w:val="00E41981"/>
    <w:rsid w:val="00E42CA1"/>
    <w:rsid w:val="00E430B5"/>
    <w:rsid w:val="00E43C88"/>
    <w:rsid w:val="00E44B4B"/>
    <w:rsid w:val="00E45B53"/>
    <w:rsid w:val="00E460A9"/>
    <w:rsid w:val="00E46317"/>
    <w:rsid w:val="00E47A77"/>
    <w:rsid w:val="00E5011A"/>
    <w:rsid w:val="00E50E04"/>
    <w:rsid w:val="00E53659"/>
    <w:rsid w:val="00E53DE4"/>
    <w:rsid w:val="00E54DD6"/>
    <w:rsid w:val="00E55BAB"/>
    <w:rsid w:val="00E55F9F"/>
    <w:rsid w:val="00E5639E"/>
    <w:rsid w:val="00E5765D"/>
    <w:rsid w:val="00E576B3"/>
    <w:rsid w:val="00E57743"/>
    <w:rsid w:val="00E578A4"/>
    <w:rsid w:val="00E60A20"/>
    <w:rsid w:val="00E60C1A"/>
    <w:rsid w:val="00E619BF"/>
    <w:rsid w:val="00E62595"/>
    <w:rsid w:val="00E625C4"/>
    <w:rsid w:val="00E62B8C"/>
    <w:rsid w:val="00E62FF0"/>
    <w:rsid w:val="00E63CD2"/>
    <w:rsid w:val="00E6403F"/>
    <w:rsid w:val="00E64758"/>
    <w:rsid w:val="00E6484C"/>
    <w:rsid w:val="00E64F1A"/>
    <w:rsid w:val="00E6518F"/>
    <w:rsid w:val="00E65702"/>
    <w:rsid w:val="00E65ECC"/>
    <w:rsid w:val="00E665BC"/>
    <w:rsid w:val="00E671C5"/>
    <w:rsid w:val="00E673C6"/>
    <w:rsid w:val="00E675DE"/>
    <w:rsid w:val="00E678F3"/>
    <w:rsid w:val="00E67913"/>
    <w:rsid w:val="00E7065E"/>
    <w:rsid w:val="00E711FC"/>
    <w:rsid w:val="00E71473"/>
    <w:rsid w:val="00E7199E"/>
    <w:rsid w:val="00E71F4B"/>
    <w:rsid w:val="00E72692"/>
    <w:rsid w:val="00E72E2C"/>
    <w:rsid w:val="00E73016"/>
    <w:rsid w:val="00E734FB"/>
    <w:rsid w:val="00E7363B"/>
    <w:rsid w:val="00E73DFF"/>
    <w:rsid w:val="00E73FD5"/>
    <w:rsid w:val="00E7474A"/>
    <w:rsid w:val="00E762A2"/>
    <w:rsid w:val="00E765B0"/>
    <w:rsid w:val="00E76775"/>
    <w:rsid w:val="00E76CED"/>
    <w:rsid w:val="00E76EBB"/>
    <w:rsid w:val="00E77126"/>
    <w:rsid w:val="00E77369"/>
    <w:rsid w:val="00E773F0"/>
    <w:rsid w:val="00E8026D"/>
    <w:rsid w:val="00E80333"/>
    <w:rsid w:val="00E813E2"/>
    <w:rsid w:val="00E819EA"/>
    <w:rsid w:val="00E81A73"/>
    <w:rsid w:val="00E8259F"/>
    <w:rsid w:val="00E83602"/>
    <w:rsid w:val="00E84890"/>
    <w:rsid w:val="00E84E6E"/>
    <w:rsid w:val="00E85C43"/>
    <w:rsid w:val="00E85ECF"/>
    <w:rsid w:val="00E86D24"/>
    <w:rsid w:val="00E87888"/>
    <w:rsid w:val="00E87B16"/>
    <w:rsid w:val="00E9001E"/>
    <w:rsid w:val="00E90344"/>
    <w:rsid w:val="00E916BA"/>
    <w:rsid w:val="00E918E6"/>
    <w:rsid w:val="00E92151"/>
    <w:rsid w:val="00E92337"/>
    <w:rsid w:val="00E924D2"/>
    <w:rsid w:val="00E929FA"/>
    <w:rsid w:val="00E92A9C"/>
    <w:rsid w:val="00E92D6A"/>
    <w:rsid w:val="00E92F77"/>
    <w:rsid w:val="00E94007"/>
    <w:rsid w:val="00E9430E"/>
    <w:rsid w:val="00E9439D"/>
    <w:rsid w:val="00E94607"/>
    <w:rsid w:val="00E973DE"/>
    <w:rsid w:val="00E97DED"/>
    <w:rsid w:val="00E97F17"/>
    <w:rsid w:val="00EA01B2"/>
    <w:rsid w:val="00EA09B1"/>
    <w:rsid w:val="00EA0A5C"/>
    <w:rsid w:val="00EA0DA1"/>
    <w:rsid w:val="00EA1C8A"/>
    <w:rsid w:val="00EA2826"/>
    <w:rsid w:val="00EA3935"/>
    <w:rsid w:val="00EA40C0"/>
    <w:rsid w:val="00EA4724"/>
    <w:rsid w:val="00EA4E28"/>
    <w:rsid w:val="00EA5471"/>
    <w:rsid w:val="00EA5F57"/>
    <w:rsid w:val="00EA60D9"/>
    <w:rsid w:val="00EA62FF"/>
    <w:rsid w:val="00EA73AE"/>
    <w:rsid w:val="00EA7AE7"/>
    <w:rsid w:val="00EA7B37"/>
    <w:rsid w:val="00EB03E4"/>
    <w:rsid w:val="00EB0720"/>
    <w:rsid w:val="00EB0C2A"/>
    <w:rsid w:val="00EB0EA2"/>
    <w:rsid w:val="00EB16E4"/>
    <w:rsid w:val="00EB1C33"/>
    <w:rsid w:val="00EB1D7B"/>
    <w:rsid w:val="00EB1E48"/>
    <w:rsid w:val="00EB1FAE"/>
    <w:rsid w:val="00EB26F2"/>
    <w:rsid w:val="00EB2EA0"/>
    <w:rsid w:val="00EB32C2"/>
    <w:rsid w:val="00EB3674"/>
    <w:rsid w:val="00EB396E"/>
    <w:rsid w:val="00EB3DC2"/>
    <w:rsid w:val="00EB461D"/>
    <w:rsid w:val="00EB4965"/>
    <w:rsid w:val="00EB4D89"/>
    <w:rsid w:val="00EB5551"/>
    <w:rsid w:val="00EB6373"/>
    <w:rsid w:val="00EB728F"/>
    <w:rsid w:val="00EB7396"/>
    <w:rsid w:val="00EB771C"/>
    <w:rsid w:val="00EB7E62"/>
    <w:rsid w:val="00EC1B28"/>
    <w:rsid w:val="00EC1D7F"/>
    <w:rsid w:val="00EC1E1B"/>
    <w:rsid w:val="00EC2EE2"/>
    <w:rsid w:val="00EC3B7D"/>
    <w:rsid w:val="00EC4B21"/>
    <w:rsid w:val="00EC4E21"/>
    <w:rsid w:val="00EC5611"/>
    <w:rsid w:val="00EC5D10"/>
    <w:rsid w:val="00EC6692"/>
    <w:rsid w:val="00EC6B43"/>
    <w:rsid w:val="00EC6D90"/>
    <w:rsid w:val="00EC7234"/>
    <w:rsid w:val="00EC79C8"/>
    <w:rsid w:val="00EC79F6"/>
    <w:rsid w:val="00ED0AA6"/>
    <w:rsid w:val="00ED0B84"/>
    <w:rsid w:val="00ED1A47"/>
    <w:rsid w:val="00ED1A77"/>
    <w:rsid w:val="00ED2615"/>
    <w:rsid w:val="00ED2F1E"/>
    <w:rsid w:val="00ED3EA5"/>
    <w:rsid w:val="00ED576C"/>
    <w:rsid w:val="00ED5DFF"/>
    <w:rsid w:val="00ED6197"/>
    <w:rsid w:val="00ED64C0"/>
    <w:rsid w:val="00ED6663"/>
    <w:rsid w:val="00ED67D2"/>
    <w:rsid w:val="00ED7131"/>
    <w:rsid w:val="00ED7A66"/>
    <w:rsid w:val="00ED7B2C"/>
    <w:rsid w:val="00EE0595"/>
    <w:rsid w:val="00EE18CF"/>
    <w:rsid w:val="00EE1ED9"/>
    <w:rsid w:val="00EE2488"/>
    <w:rsid w:val="00EE324E"/>
    <w:rsid w:val="00EE38DF"/>
    <w:rsid w:val="00EE40F4"/>
    <w:rsid w:val="00EE574B"/>
    <w:rsid w:val="00EE5C8B"/>
    <w:rsid w:val="00EE5D62"/>
    <w:rsid w:val="00EE660F"/>
    <w:rsid w:val="00EE789D"/>
    <w:rsid w:val="00EE7DFF"/>
    <w:rsid w:val="00EF0179"/>
    <w:rsid w:val="00EF026E"/>
    <w:rsid w:val="00EF0FE8"/>
    <w:rsid w:val="00EF1162"/>
    <w:rsid w:val="00EF2CDE"/>
    <w:rsid w:val="00EF3D19"/>
    <w:rsid w:val="00EF3F15"/>
    <w:rsid w:val="00EF4433"/>
    <w:rsid w:val="00EF46D8"/>
    <w:rsid w:val="00EF514E"/>
    <w:rsid w:val="00EF60B6"/>
    <w:rsid w:val="00EF676A"/>
    <w:rsid w:val="00EF729A"/>
    <w:rsid w:val="00EF783B"/>
    <w:rsid w:val="00F00439"/>
    <w:rsid w:val="00F01157"/>
    <w:rsid w:val="00F011D3"/>
    <w:rsid w:val="00F01AE4"/>
    <w:rsid w:val="00F01FEE"/>
    <w:rsid w:val="00F0201C"/>
    <w:rsid w:val="00F02216"/>
    <w:rsid w:val="00F02A83"/>
    <w:rsid w:val="00F02DAF"/>
    <w:rsid w:val="00F03411"/>
    <w:rsid w:val="00F03B07"/>
    <w:rsid w:val="00F0459F"/>
    <w:rsid w:val="00F05E5B"/>
    <w:rsid w:val="00F06DA2"/>
    <w:rsid w:val="00F073DA"/>
    <w:rsid w:val="00F07680"/>
    <w:rsid w:val="00F07927"/>
    <w:rsid w:val="00F07928"/>
    <w:rsid w:val="00F10119"/>
    <w:rsid w:val="00F10623"/>
    <w:rsid w:val="00F109DE"/>
    <w:rsid w:val="00F10AAE"/>
    <w:rsid w:val="00F10E79"/>
    <w:rsid w:val="00F11073"/>
    <w:rsid w:val="00F11D74"/>
    <w:rsid w:val="00F127E3"/>
    <w:rsid w:val="00F136F0"/>
    <w:rsid w:val="00F1403E"/>
    <w:rsid w:val="00F14F7A"/>
    <w:rsid w:val="00F2058D"/>
    <w:rsid w:val="00F206E0"/>
    <w:rsid w:val="00F21E30"/>
    <w:rsid w:val="00F22AA7"/>
    <w:rsid w:val="00F235F8"/>
    <w:rsid w:val="00F23722"/>
    <w:rsid w:val="00F23DC0"/>
    <w:rsid w:val="00F23EB8"/>
    <w:rsid w:val="00F23EEA"/>
    <w:rsid w:val="00F24736"/>
    <w:rsid w:val="00F24BE9"/>
    <w:rsid w:val="00F25647"/>
    <w:rsid w:val="00F25C31"/>
    <w:rsid w:val="00F26451"/>
    <w:rsid w:val="00F266D5"/>
    <w:rsid w:val="00F26A2F"/>
    <w:rsid w:val="00F26C87"/>
    <w:rsid w:val="00F26FDA"/>
    <w:rsid w:val="00F27882"/>
    <w:rsid w:val="00F31165"/>
    <w:rsid w:val="00F3173C"/>
    <w:rsid w:val="00F31B57"/>
    <w:rsid w:val="00F32242"/>
    <w:rsid w:val="00F33337"/>
    <w:rsid w:val="00F33AD7"/>
    <w:rsid w:val="00F34D34"/>
    <w:rsid w:val="00F34E50"/>
    <w:rsid w:val="00F35160"/>
    <w:rsid w:val="00F3527A"/>
    <w:rsid w:val="00F35540"/>
    <w:rsid w:val="00F3554D"/>
    <w:rsid w:val="00F3573B"/>
    <w:rsid w:val="00F35BF1"/>
    <w:rsid w:val="00F363E5"/>
    <w:rsid w:val="00F36449"/>
    <w:rsid w:val="00F36AF9"/>
    <w:rsid w:val="00F3753B"/>
    <w:rsid w:val="00F40512"/>
    <w:rsid w:val="00F41D00"/>
    <w:rsid w:val="00F428DA"/>
    <w:rsid w:val="00F42D46"/>
    <w:rsid w:val="00F42EB5"/>
    <w:rsid w:val="00F4355C"/>
    <w:rsid w:val="00F43689"/>
    <w:rsid w:val="00F43705"/>
    <w:rsid w:val="00F43D47"/>
    <w:rsid w:val="00F4414D"/>
    <w:rsid w:val="00F441D6"/>
    <w:rsid w:val="00F44BE7"/>
    <w:rsid w:val="00F44D71"/>
    <w:rsid w:val="00F45960"/>
    <w:rsid w:val="00F46C85"/>
    <w:rsid w:val="00F46EBA"/>
    <w:rsid w:val="00F47695"/>
    <w:rsid w:val="00F5057D"/>
    <w:rsid w:val="00F50689"/>
    <w:rsid w:val="00F509B5"/>
    <w:rsid w:val="00F518B9"/>
    <w:rsid w:val="00F527A5"/>
    <w:rsid w:val="00F529B1"/>
    <w:rsid w:val="00F532E5"/>
    <w:rsid w:val="00F533D3"/>
    <w:rsid w:val="00F5382A"/>
    <w:rsid w:val="00F54A18"/>
    <w:rsid w:val="00F54AE7"/>
    <w:rsid w:val="00F55415"/>
    <w:rsid w:val="00F55465"/>
    <w:rsid w:val="00F55F1C"/>
    <w:rsid w:val="00F564C1"/>
    <w:rsid w:val="00F567CD"/>
    <w:rsid w:val="00F57ACF"/>
    <w:rsid w:val="00F57C58"/>
    <w:rsid w:val="00F57CAC"/>
    <w:rsid w:val="00F57DDF"/>
    <w:rsid w:val="00F60251"/>
    <w:rsid w:val="00F60457"/>
    <w:rsid w:val="00F60C7A"/>
    <w:rsid w:val="00F61DD3"/>
    <w:rsid w:val="00F62340"/>
    <w:rsid w:val="00F623EB"/>
    <w:rsid w:val="00F6278C"/>
    <w:rsid w:val="00F63E1C"/>
    <w:rsid w:val="00F64866"/>
    <w:rsid w:val="00F65366"/>
    <w:rsid w:val="00F6544D"/>
    <w:rsid w:val="00F65D2B"/>
    <w:rsid w:val="00F65DA4"/>
    <w:rsid w:val="00F65E46"/>
    <w:rsid w:val="00F65EDD"/>
    <w:rsid w:val="00F660B6"/>
    <w:rsid w:val="00F66AF8"/>
    <w:rsid w:val="00F67176"/>
    <w:rsid w:val="00F67491"/>
    <w:rsid w:val="00F6798C"/>
    <w:rsid w:val="00F67D5A"/>
    <w:rsid w:val="00F67F1F"/>
    <w:rsid w:val="00F706B1"/>
    <w:rsid w:val="00F70745"/>
    <w:rsid w:val="00F7079F"/>
    <w:rsid w:val="00F70C13"/>
    <w:rsid w:val="00F710C4"/>
    <w:rsid w:val="00F7138E"/>
    <w:rsid w:val="00F717AD"/>
    <w:rsid w:val="00F71B2F"/>
    <w:rsid w:val="00F71C22"/>
    <w:rsid w:val="00F722A0"/>
    <w:rsid w:val="00F72497"/>
    <w:rsid w:val="00F72E83"/>
    <w:rsid w:val="00F73A3A"/>
    <w:rsid w:val="00F755D9"/>
    <w:rsid w:val="00F75900"/>
    <w:rsid w:val="00F75B5C"/>
    <w:rsid w:val="00F7694B"/>
    <w:rsid w:val="00F77063"/>
    <w:rsid w:val="00F77AF0"/>
    <w:rsid w:val="00F80070"/>
    <w:rsid w:val="00F8189C"/>
    <w:rsid w:val="00F8253C"/>
    <w:rsid w:val="00F82E37"/>
    <w:rsid w:val="00F82F2E"/>
    <w:rsid w:val="00F834CB"/>
    <w:rsid w:val="00F83D13"/>
    <w:rsid w:val="00F83DC6"/>
    <w:rsid w:val="00F84079"/>
    <w:rsid w:val="00F8592B"/>
    <w:rsid w:val="00F85F98"/>
    <w:rsid w:val="00F86090"/>
    <w:rsid w:val="00F86210"/>
    <w:rsid w:val="00F867BB"/>
    <w:rsid w:val="00F86BD3"/>
    <w:rsid w:val="00F86EA1"/>
    <w:rsid w:val="00F87355"/>
    <w:rsid w:val="00F87E8B"/>
    <w:rsid w:val="00F907CB"/>
    <w:rsid w:val="00F91721"/>
    <w:rsid w:val="00F919FE"/>
    <w:rsid w:val="00F91C10"/>
    <w:rsid w:val="00F91F6E"/>
    <w:rsid w:val="00F926F5"/>
    <w:rsid w:val="00F929E6"/>
    <w:rsid w:val="00F93346"/>
    <w:rsid w:val="00F93875"/>
    <w:rsid w:val="00F94EF3"/>
    <w:rsid w:val="00F96F4C"/>
    <w:rsid w:val="00FA119B"/>
    <w:rsid w:val="00FA1D48"/>
    <w:rsid w:val="00FA25D3"/>
    <w:rsid w:val="00FA373C"/>
    <w:rsid w:val="00FA3768"/>
    <w:rsid w:val="00FA3B46"/>
    <w:rsid w:val="00FA3F80"/>
    <w:rsid w:val="00FA436D"/>
    <w:rsid w:val="00FA4970"/>
    <w:rsid w:val="00FA49C2"/>
    <w:rsid w:val="00FA6123"/>
    <w:rsid w:val="00FA6543"/>
    <w:rsid w:val="00FA6AA1"/>
    <w:rsid w:val="00FA6F99"/>
    <w:rsid w:val="00FA6FA8"/>
    <w:rsid w:val="00FA7078"/>
    <w:rsid w:val="00FA71D3"/>
    <w:rsid w:val="00FA732E"/>
    <w:rsid w:val="00FA7A92"/>
    <w:rsid w:val="00FA7E8C"/>
    <w:rsid w:val="00FB0242"/>
    <w:rsid w:val="00FB0713"/>
    <w:rsid w:val="00FB0AE2"/>
    <w:rsid w:val="00FB1585"/>
    <w:rsid w:val="00FB1CCC"/>
    <w:rsid w:val="00FB2AC9"/>
    <w:rsid w:val="00FB3983"/>
    <w:rsid w:val="00FB45C2"/>
    <w:rsid w:val="00FB4B49"/>
    <w:rsid w:val="00FB5C00"/>
    <w:rsid w:val="00FB61CB"/>
    <w:rsid w:val="00FB68FC"/>
    <w:rsid w:val="00FB6BDA"/>
    <w:rsid w:val="00FB7105"/>
    <w:rsid w:val="00FB7411"/>
    <w:rsid w:val="00FB745D"/>
    <w:rsid w:val="00FC0E7C"/>
    <w:rsid w:val="00FC10EC"/>
    <w:rsid w:val="00FC1E33"/>
    <w:rsid w:val="00FC2DB7"/>
    <w:rsid w:val="00FC4A6E"/>
    <w:rsid w:val="00FC6727"/>
    <w:rsid w:val="00FC6854"/>
    <w:rsid w:val="00FC6868"/>
    <w:rsid w:val="00FC6CB9"/>
    <w:rsid w:val="00FC6CFD"/>
    <w:rsid w:val="00FD00EE"/>
    <w:rsid w:val="00FD0448"/>
    <w:rsid w:val="00FD071B"/>
    <w:rsid w:val="00FD106B"/>
    <w:rsid w:val="00FD1C9F"/>
    <w:rsid w:val="00FD1E87"/>
    <w:rsid w:val="00FD2695"/>
    <w:rsid w:val="00FD269B"/>
    <w:rsid w:val="00FD34CA"/>
    <w:rsid w:val="00FD3740"/>
    <w:rsid w:val="00FD37DC"/>
    <w:rsid w:val="00FD43A1"/>
    <w:rsid w:val="00FD4B78"/>
    <w:rsid w:val="00FD4C2F"/>
    <w:rsid w:val="00FD52E5"/>
    <w:rsid w:val="00FD57E8"/>
    <w:rsid w:val="00FD603F"/>
    <w:rsid w:val="00FD64E0"/>
    <w:rsid w:val="00FD6C51"/>
    <w:rsid w:val="00FD6F38"/>
    <w:rsid w:val="00FD73F6"/>
    <w:rsid w:val="00FE0D44"/>
    <w:rsid w:val="00FE23A2"/>
    <w:rsid w:val="00FE355F"/>
    <w:rsid w:val="00FE46F8"/>
    <w:rsid w:val="00FE6A80"/>
    <w:rsid w:val="00FE6EDF"/>
    <w:rsid w:val="00FE71BE"/>
    <w:rsid w:val="00FE7857"/>
    <w:rsid w:val="00FE7B1B"/>
    <w:rsid w:val="00FE7BAC"/>
    <w:rsid w:val="00FF0AFA"/>
    <w:rsid w:val="00FF139F"/>
    <w:rsid w:val="00FF1C8B"/>
    <w:rsid w:val="00FF26C9"/>
    <w:rsid w:val="00FF2F80"/>
    <w:rsid w:val="00FF3D17"/>
    <w:rsid w:val="00FF3ED5"/>
    <w:rsid w:val="00FF43E5"/>
    <w:rsid w:val="00FF48F7"/>
    <w:rsid w:val="00FF499E"/>
    <w:rsid w:val="00FF4ACD"/>
    <w:rsid w:val="00FF590A"/>
    <w:rsid w:val="00FF5DA0"/>
    <w:rsid w:val="00FF6B08"/>
    <w:rsid w:val="00FF77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BA60F"/>
  <w15:chartTrackingRefBased/>
  <w15:docId w15:val="{007CB53E-4BDC-40C8-92E2-EE83A4650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42A0"/>
  </w:style>
  <w:style w:type="paragraph" w:styleId="Heading1">
    <w:name w:val="heading 1"/>
    <w:basedOn w:val="Normal"/>
    <w:next w:val="Normal"/>
    <w:link w:val="Heading1Char"/>
    <w:uiPriority w:val="9"/>
    <w:qFormat/>
    <w:rsid w:val="00B60E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366C7"/>
    <w:pPr>
      <w:keepNext/>
      <w:keepLines/>
      <w:numPr>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D58B5"/>
    <w:pPr>
      <w:keepNext/>
      <w:keepLines/>
      <w:numPr>
        <w:ilvl w:val="1"/>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D58B5"/>
    <w:pPr>
      <w:keepNext/>
      <w:keepLines/>
      <w:numPr>
        <w:ilvl w:val="2"/>
        <w:numId w:val="1"/>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16B1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16B10"/>
    <w:rPr>
      <w:rFonts w:eastAsiaTheme="minorEastAsia"/>
      <w:lang w:val="en-US"/>
    </w:rPr>
  </w:style>
  <w:style w:type="character" w:customStyle="1" w:styleId="Heading2Char">
    <w:name w:val="Heading 2 Char"/>
    <w:basedOn w:val="DefaultParagraphFont"/>
    <w:link w:val="Heading2"/>
    <w:uiPriority w:val="9"/>
    <w:rsid w:val="00E366C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366C7"/>
    <w:pPr>
      <w:ind w:left="720"/>
      <w:contextualSpacing/>
    </w:pPr>
  </w:style>
  <w:style w:type="paragraph" w:styleId="Header">
    <w:name w:val="header"/>
    <w:basedOn w:val="Normal"/>
    <w:link w:val="HeaderChar"/>
    <w:uiPriority w:val="99"/>
    <w:unhideWhenUsed/>
    <w:rsid w:val="008D5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58B5"/>
  </w:style>
  <w:style w:type="paragraph" w:styleId="Footer">
    <w:name w:val="footer"/>
    <w:basedOn w:val="Normal"/>
    <w:link w:val="FooterChar"/>
    <w:uiPriority w:val="99"/>
    <w:unhideWhenUsed/>
    <w:rsid w:val="008D5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58B5"/>
  </w:style>
  <w:style w:type="character" w:customStyle="1" w:styleId="Heading3Char">
    <w:name w:val="Heading 3 Char"/>
    <w:basedOn w:val="DefaultParagraphFont"/>
    <w:link w:val="Heading3"/>
    <w:uiPriority w:val="9"/>
    <w:rsid w:val="008D58B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D58B5"/>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7402F0"/>
    <w:pPr>
      <w:spacing w:after="200" w:line="240" w:lineRule="auto"/>
    </w:pPr>
    <w:rPr>
      <w:i/>
      <w:iCs/>
      <w:color w:val="44546A" w:themeColor="text2"/>
      <w:sz w:val="18"/>
      <w:szCs w:val="18"/>
    </w:rPr>
  </w:style>
  <w:style w:type="character" w:styleId="Hyperlink">
    <w:name w:val="Hyperlink"/>
    <w:basedOn w:val="DefaultParagraphFont"/>
    <w:uiPriority w:val="99"/>
    <w:unhideWhenUsed/>
    <w:rsid w:val="00756DF3"/>
    <w:rPr>
      <w:color w:val="0563C1" w:themeColor="hyperlink"/>
      <w:u w:val="single"/>
    </w:rPr>
  </w:style>
  <w:style w:type="character" w:customStyle="1" w:styleId="Heading1Char">
    <w:name w:val="Heading 1 Char"/>
    <w:basedOn w:val="DefaultParagraphFont"/>
    <w:link w:val="Heading1"/>
    <w:uiPriority w:val="9"/>
    <w:rsid w:val="00B60E6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60E67"/>
    <w:pPr>
      <w:outlineLvl w:val="9"/>
    </w:pPr>
    <w:rPr>
      <w:lang w:val="en-US"/>
    </w:rPr>
  </w:style>
  <w:style w:type="paragraph" w:styleId="TOC2">
    <w:name w:val="toc 2"/>
    <w:basedOn w:val="Normal"/>
    <w:next w:val="Normal"/>
    <w:autoRedefine/>
    <w:uiPriority w:val="39"/>
    <w:unhideWhenUsed/>
    <w:rsid w:val="00B60E67"/>
    <w:pPr>
      <w:spacing w:after="100"/>
      <w:ind w:left="220"/>
    </w:pPr>
  </w:style>
  <w:style w:type="paragraph" w:styleId="TOC3">
    <w:name w:val="toc 3"/>
    <w:basedOn w:val="Normal"/>
    <w:next w:val="Normal"/>
    <w:autoRedefine/>
    <w:uiPriority w:val="39"/>
    <w:unhideWhenUsed/>
    <w:rsid w:val="00B60E67"/>
    <w:pPr>
      <w:spacing w:after="100"/>
      <w:ind w:left="440"/>
    </w:pPr>
  </w:style>
  <w:style w:type="character" w:customStyle="1" w:styleId="notion-enable-hover">
    <w:name w:val="notion-enable-hover"/>
    <w:basedOn w:val="DefaultParagraphFont"/>
    <w:rsid w:val="00472CFF"/>
  </w:style>
  <w:style w:type="character" w:styleId="UnresolvedMention">
    <w:name w:val="Unresolved Mention"/>
    <w:basedOn w:val="DefaultParagraphFont"/>
    <w:uiPriority w:val="99"/>
    <w:semiHidden/>
    <w:unhideWhenUsed/>
    <w:rsid w:val="0036248A"/>
    <w:rPr>
      <w:color w:val="605E5C"/>
      <w:shd w:val="clear" w:color="auto" w:fill="E1DFDD"/>
    </w:rPr>
  </w:style>
  <w:style w:type="character" w:styleId="FollowedHyperlink">
    <w:name w:val="FollowedHyperlink"/>
    <w:basedOn w:val="DefaultParagraphFont"/>
    <w:uiPriority w:val="99"/>
    <w:semiHidden/>
    <w:unhideWhenUsed/>
    <w:rsid w:val="004B4389"/>
    <w:rPr>
      <w:color w:val="954F72" w:themeColor="followedHyperlink"/>
      <w:u w:val="single"/>
    </w:rPr>
  </w:style>
  <w:style w:type="table" w:styleId="TableGrid">
    <w:name w:val="Table Grid"/>
    <w:basedOn w:val="TableNormal"/>
    <w:uiPriority w:val="39"/>
    <w:rsid w:val="00AF27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F276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
    <w:name w:val="Grid Table 4"/>
    <w:basedOn w:val="TableNormal"/>
    <w:uiPriority w:val="49"/>
    <w:rsid w:val="00AF27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39602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F6798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1">
    <w:name w:val="toc 1"/>
    <w:basedOn w:val="Normal"/>
    <w:next w:val="Normal"/>
    <w:autoRedefine/>
    <w:uiPriority w:val="39"/>
    <w:unhideWhenUsed/>
    <w:rsid w:val="000A6425"/>
    <w:pPr>
      <w:spacing w:after="100"/>
    </w:pPr>
  </w:style>
  <w:style w:type="paragraph" w:styleId="TOC4">
    <w:name w:val="toc 4"/>
    <w:basedOn w:val="Normal"/>
    <w:next w:val="Normal"/>
    <w:autoRedefine/>
    <w:uiPriority w:val="39"/>
    <w:unhideWhenUsed/>
    <w:rsid w:val="001C0FAC"/>
    <w:pPr>
      <w:spacing w:after="100"/>
      <w:ind w:left="660"/>
    </w:pPr>
  </w:style>
  <w:style w:type="paragraph" w:styleId="TOC5">
    <w:name w:val="toc 5"/>
    <w:basedOn w:val="Normal"/>
    <w:next w:val="Normal"/>
    <w:autoRedefine/>
    <w:uiPriority w:val="39"/>
    <w:unhideWhenUsed/>
    <w:rsid w:val="001C0FAC"/>
    <w:pPr>
      <w:spacing w:after="100"/>
      <w:ind w:left="880"/>
    </w:pPr>
    <w:rPr>
      <w:rFonts w:eastAsiaTheme="minorEastAsia"/>
      <w:lang w:eastAsia="en-GB"/>
    </w:rPr>
  </w:style>
  <w:style w:type="paragraph" w:styleId="TOC6">
    <w:name w:val="toc 6"/>
    <w:basedOn w:val="Normal"/>
    <w:next w:val="Normal"/>
    <w:autoRedefine/>
    <w:uiPriority w:val="39"/>
    <w:unhideWhenUsed/>
    <w:rsid w:val="001C0FAC"/>
    <w:pPr>
      <w:spacing w:after="100"/>
      <w:ind w:left="1100"/>
    </w:pPr>
    <w:rPr>
      <w:rFonts w:eastAsiaTheme="minorEastAsia"/>
      <w:lang w:eastAsia="en-GB"/>
    </w:rPr>
  </w:style>
  <w:style w:type="paragraph" w:styleId="TOC7">
    <w:name w:val="toc 7"/>
    <w:basedOn w:val="Normal"/>
    <w:next w:val="Normal"/>
    <w:autoRedefine/>
    <w:uiPriority w:val="39"/>
    <w:unhideWhenUsed/>
    <w:rsid w:val="001C0FAC"/>
    <w:pPr>
      <w:spacing w:after="100"/>
      <w:ind w:left="1320"/>
    </w:pPr>
    <w:rPr>
      <w:rFonts w:eastAsiaTheme="minorEastAsia"/>
      <w:lang w:eastAsia="en-GB"/>
    </w:rPr>
  </w:style>
  <w:style w:type="paragraph" w:styleId="TOC8">
    <w:name w:val="toc 8"/>
    <w:basedOn w:val="Normal"/>
    <w:next w:val="Normal"/>
    <w:autoRedefine/>
    <w:uiPriority w:val="39"/>
    <w:unhideWhenUsed/>
    <w:rsid w:val="001C0FAC"/>
    <w:pPr>
      <w:spacing w:after="100"/>
      <w:ind w:left="1540"/>
    </w:pPr>
    <w:rPr>
      <w:rFonts w:eastAsiaTheme="minorEastAsia"/>
      <w:lang w:eastAsia="en-GB"/>
    </w:rPr>
  </w:style>
  <w:style w:type="paragraph" w:styleId="TOC9">
    <w:name w:val="toc 9"/>
    <w:basedOn w:val="Normal"/>
    <w:next w:val="Normal"/>
    <w:autoRedefine/>
    <w:uiPriority w:val="39"/>
    <w:unhideWhenUsed/>
    <w:rsid w:val="001C0FAC"/>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93585">
      <w:bodyDiv w:val="1"/>
      <w:marLeft w:val="0"/>
      <w:marRight w:val="0"/>
      <w:marTop w:val="0"/>
      <w:marBottom w:val="0"/>
      <w:divBdr>
        <w:top w:val="none" w:sz="0" w:space="0" w:color="auto"/>
        <w:left w:val="none" w:sz="0" w:space="0" w:color="auto"/>
        <w:bottom w:val="none" w:sz="0" w:space="0" w:color="auto"/>
        <w:right w:val="none" w:sz="0" w:space="0" w:color="auto"/>
      </w:divBdr>
    </w:div>
    <w:div w:id="278995395">
      <w:bodyDiv w:val="1"/>
      <w:marLeft w:val="0"/>
      <w:marRight w:val="0"/>
      <w:marTop w:val="0"/>
      <w:marBottom w:val="0"/>
      <w:divBdr>
        <w:top w:val="none" w:sz="0" w:space="0" w:color="auto"/>
        <w:left w:val="none" w:sz="0" w:space="0" w:color="auto"/>
        <w:bottom w:val="none" w:sz="0" w:space="0" w:color="auto"/>
        <w:right w:val="none" w:sz="0" w:space="0" w:color="auto"/>
      </w:divBdr>
      <w:divsChild>
        <w:div w:id="1787113576">
          <w:marLeft w:val="0"/>
          <w:marRight w:val="0"/>
          <w:marTop w:val="0"/>
          <w:marBottom w:val="0"/>
          <w:divBdr>
            <w:top w:val="none" w:sz="0" w:space="0" w:color="auto"/>
            <w:left w:val="none" w:sz="0" w:space="0" w:color="auto"/>
            <w:bottom w:val="none" w:sz="0" w:space="0" w:color="auto"/>
            <w:right w:val="none" w:sz="0" w:space="0" w:color="auto"/>
          </w:divBdr>
          <w:divsChild>
            <w:div w:id="948850200">
              <w:marLeft w:val="0"/>
              <w:marRight w:val="0"/>
              <w:marTop w:val="0"/>
              <w:marBottom w:val="0"/>
              <w:divBdr>
                <w:top w:val="none" w:sz="0" w:space="0" w:color="auto"/>
                <w:left w:val="none" w:sz="0" w:space="0" w:color="auto"/>
                <w:bottom w:val="none" w:sz="0" w:space="0" w:color="auto"/>
                <w:right w:val="none" w:sz="0" w:space="0" w:color="auto"/>
              </w:divBdr>
            </w:div>
            <w:div w:id="13664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474449">
      <w:bodyDiv w:val="1"/>
      <w:marLeft w:val="0"/>
      <w:marRight w:val="0"/>
      <w:marTop w:val="0"/>
      <w:marBottom w:val="0"/>
      <w:divBdr>
        <w:top w:val="none" w:sz="0" w:space="0" w:color="auto"/>
        <w:left w:val="none" w:sz="0" w:space="0" w:color="auto"/>
        <w:bottom w:val="none" w:sz="0" w:space="0" w:color="auto"/>
        <w:right w:val="none" w:sz="0" w:space="0" w:color="auto"/>
      </w:divBdr>
      <w:divsChild>
        <w:div w:id="1576354828">
          <w:marLeft w:val="0"/>
          <w:marRight w:val="0"/>
          <w:marTop w:val="0"/>
          <w:marBottom w:val="0"/>
          <w:divBdr>
            <w:top w:val="none" w:sz="0" w:space="0" w:color="auto"/>
            <w:left w:val="none" w:sz="0" w:space="0" w:color="auto"/>
            <w:bottom w:val="none" w:sz="0" w:space="0" w:color="auto"/>
            <w:right w:val="none" w:sz="0" w:space="0" w:color="auto"/>
          </w:divBdr>
          <w:divsChild>
            <w:div w:id="29379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811018">
      <w:bodyDiv w:val="1"/>
      <w:marLeft w:val="0"/>
      <w:marRight w:val="0"/>
      <w:marTop w:val="0"/>
      <w:marBottom w:val="0"/>
      <w:divBdr>
        <w:top w:val="none" w:sz="0" w:space="0" w:color="auto"/>
        <w:left w:val="none" w:sz="0" w:space="0" w:color="auto"/>
        <w:bottom w:val="none" w:sz="0" w:space="0" w:color="auto"/>
        <w:right w:val="none" w:sz="0" w:space="0" w:color="auto"/>
      </w:divBdr>
    </w:div>
    <w:div w:id="346837282">
      <w:bodyDiv w:val="1"/>
      <w:marLeft w:val="0"/>
      <w:marRight w:val="0"/>
      <w:marTop w:val="0"/>
      <w:marBottom w:val="0"/>
      <w:divBdr>
        <w:top w:val="none" w:sz="0" w:space="0" w:color="auto"/>
        <w:left w:val="none" w:sz="0" w:space="0" w:color="auto"/>
        <w:bottom w:val="none" w:sz="0" w:space="0" w:color="auto"/>
        <w:right w:val="none" w:sz="0" w:space="0" w:color="auto"/>
      </w:divBdr>
    </w:div>
    <w:div w:id="461777273">
      <w:bodyDiv w:val="1"/>
      <w:marLeft w:val="0"/>
      <w:marRight w:val="0"/>
      <w:marTop w:val="0"/>
      <w:marBottom w:val="0"/>
      <w:divBdr>
        <w:top w:val="none" w:sz="0" w:space="0" w:color="auto"/>
        <w:left w:val="none" w:sz="0" w:space="0" w:color="auto"/>
        <w:bottom w:val="none" w:sz="0" w:space="0" w:color="auto"/>
        <w:right w:val="none" w:sz="0" w:space="0" w:color="auto"/>
      </w:divBdr>
    </w:div>
    <w:div w:id="707418927">
      <w:bodyDiv w:val="1"/>
      <w:marLeft w:val="0"/>
      <w:marRight w:val="0"/>
      <w:marTop w:val="0"/>
      <w:marBottom w:val="0"/>
      <w:divBdr>
        <w:top w:val="none" w:sz="0" w:space="0" w:color="auto"/>
        <w:left w:val="none" w:sz="0" w:space="0" w:color="auto"/>
        <w:bottom w:val="none" w:sz="0" w:space="0" w:color="auto"/>
        <w:right w:val="none" w:sz="0" w:space="0" w:color="auto"/>
      </w:divBdr>
      <w:divsChild>
        <w:div w:id="1186165799">
          <w:marLeft w:val="0"/>
          <w:marRight w:val="0"/>
          <w:marTop w:val="0"/>
          <w:marBottom w:val="0"/>
          <w:divBdr>
            <w:top w:val="none" w:sz="0" w:space="0" w:color="auto"/>
            <w:left w:val="none" w:sz="0" w:space="0" w:color="auto"/>
            <w:bottom w:val="none" w:sz="0" w:space="0" w:color="auto"/>
            <w:right w:val="none" w:sz="0" w:space="0" w:color="auto"/>
          </w:divBdr>
          <w:divsChild>
            <w:div w:id="204166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666494">
      <w:bodyDiv w:val="1"/>
      <w:marLeft w:val="0"/>
      <w:marRight w:val="0"/>
      <w:marTop w:val="0"/>
      <w:marBottom w:val="0"/>
      <w:divBdr>
        <w:top w:val="none" w:sz="0" w:space="0" w:color="auto"/>
        <w:left w:val="none" w:sz="0" w:space="0" w:color="auto"/>
        <w:bottom w:val="none" w:sz="0" w:space="0" w:color="auto"/>
        <w:right w:val="none" w:sz="0" w:space="0" w:color="auto"/>
      </w:divBdr>
    </w:div>
    <w:div w:id="1353071361">
      <w:bodyDiv w:val="1"/>
      <w:marLeft w:val="0"/>
      <w:marRight w:val="0"/>
      <w:marTop w:val="0"/>
      <w:marBottom w:val="0"/>
      <w:divBdr>
        <w:top w:val="none" w:sz="0" w:space="0" w:color="auto"/>
        <w:left w:val="none" w:sz="0" w:space="0" w:color="auto"/>
        <w:bottom w:val="none" w:sz="0" w:space="0" w:color="auto"/>
        <w:right w:val="none" w:sz="0" w:space="0" w:color="auto"/>
      </w:divBdr>
      <w:divsChild>
        <w:div w:id="112291840">
          <w:marLeft w:val="0"/>
          <w:marRight w:val="0"/>
          <w:marTop w:val="0"/>
          <w:marBottom w:val="0"/>
          <w:divBdr>
            <w:top w:val="none" w:sz="0" w:space="0" w:color="auto"/>
            <w:left w:val="none" w:sz="0" w:space="0" w:color="auto"/>
            <w:bottom w:val="none" w:sz="0" w:space="0" w:color="auto"/>
            <w:right w:val="none" w:sz="0" w:space="0" w:color="auto"/>
          </w:divBdr>
          <w:divsChild>
            <w:div w:id="37986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51412">
      <w:bodyDiv w:val="1"/>
      <w:marLeft w:val="0"/>
      <w:marRight w:val="0"/>
      <w:marTop w:val="0"/>
      <w:marBottom w:val="0"/>
      <w:divBdr>
        <w:top w:val="none" w:sz="0" w:space="0" w:color="auto"/>
        <w:left w:val="none" w:sz="0" w:space="0" w:color="auto"/>
        <w:bottom w:val="none" w:sz="0" w:space="0" w:color="auto"/>
        <w:right w:val="none" w:sz="0" w:space="0" w:color="auto"/>
      </w:divBdr>
    </w:div>
    <w:div w:id="1581718471">
      <w:bodyDiv w:val="1"/>
      <w:marLeft w:val="0"/>
      <w:marRight w:val="0"/>
      <w:marTop w:val="0"/>
      <w:marBottom w:val="0"/>
      <w:divBdr>
        <w:top w:val="none" w:sz="0" w:space="0" w:color="auto"/>
        <w:left w:val="none" w:sz="0" w:space="0" w:color="auto"/>
        <w:bottom w:val="none" w:sz="0" w:space="0" w:color="auto"/>
        <w:right w:val="none" w:sz="0" w:space="0" w:color="auto"/>
      </w:divBdr>
    </w:div>
    <w:div w:id="1720786652">
      <w:bodyDiv w:val="1"/>
      <w:marLeft w:val="0"/>
      <w:marRight w:val="0"/>
      <w:marTop w:val="0"/>
      <w:marBottom w:val="0"/>
      <w:divBdr>
        <w:top w:val="none" w:sz="0" w:space="0" w:color="auto"/>
        <w:left w:val="none" w:sz="0" w:space="0" w:color="auto"/>
        <w:bottom w:val="none" w:sz="0" w:space="0" w:color="auto"/>
        <w:right w:val="none" w:sz="0" w:space="0" w:color="auto"/>
      </w:divBdr>
      <w:divsChild>
        <w:div w:id="814685369">
          <w:marLeft w:val="0"/>
          <w:marRight w:val="0"/>
          <w:marTop w:val="0"/>
          <w:marBottom w:val="0"/>
          <w:divBdr>
            <w:top w:val="none" w:sz="0" w:space="0" w:color="auto"/>
            <w:left w:val="none" w:sz="0" w:space="0" w:color="auto"/>
            <w:bottom w:val="none" w:sz="0" w:space="0" w:color="auto"/>
            <w:right w:val="none" w:sz="0" w:space="0" w:color="auto"/>
          </w:divBdr>
          <w:divsChild>
            <w:div w:id="59212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656518">
      <w:bodyDiv w:val="1"/>
      <w:marLeft w:val="0"/>
      <w:marRight w:val="0"/>
      <w:marTop w:val="0"/>
      <w:marBottom w:val="0"/>
      <w:divBdr>
        <w:top w:val="none" w:sz="0" w:space="0" w:color="auto"/>
        <w:left w:val="none" w:sz="0" w:space="0" w:color="auto"/>
        <w:bottom w:val="none" w:sz="0" w:space="0" w:color="auto"/>
        <w:right w:val="none" w:sz="0" w:space="0" w:color="auto"/>
      </w:divBdr>
    </w:div>
    <w:div w:id="1780828744">
      <w:bodyDiv w:val="1"/>
      <w:marLeft w:val="0"/>
      <w:marRight w:val="0"/>
      <w:marTop w:val="0"/>
      <w:marBottom w:val="0"/>
      <w:divBdr>
        <w:top w:val="none" w:sz="0" w:space="0" w:color="auto"/>
        <w:left w:val="none" w:sz="0" w:space="0" w:color="auto"/>
        <w:bottom w:val="none" w:sz="0" w:space="0" w:color="auto"/>
        <w:right w:val="none" w:sz="0" w:space="0" w:color="auto"/>
      </w:divBdr>
    </w:div>
    <w:div w:id="1791973697">
      <w:bodyDiv w:val="1"/>
      <w:marLeft w:val="0"/>
      <w:marRight w:val="0"/>
      <w:marTop w:val="0"/>
      <w:marBottom w:val="0"/>
      <w:divBdr>
        <w:top w:val="none" w:sz="0" w:space="0" w:color="auto"/>
        <w:left w:val="none" w:sz="0" w:space="0" w:color="auto"/>
        <w:bottom w:val="none" w:sz="0" w:space="0" w:color="auto"/>
        <w:right w:val="none" w:sz="0" w:space="0" w:color="auto"/>
      </w:divBdr>
    </w:div>
    <w:div w:id="1981498366">
      <w:bodyDiv w:val="1"/>
      <w:marLeft w:val="0"/>
      <w:marRight w:val="0"/>
      <w:marTop w:val="0"/>
      <w:marBottom w:val="0"/>
      <w:divBdr>
        <w:top w:val="none" w:sz="0" w:space="0" w:color="auto"/>
        <w:left w:val="none" w:sz="0" w:space="0" w:color="auto"/>
        <w:bottom w:val="none" w:sz="0" w:space="0" w:color="auto"/>
        <w:right w:val="none" w:sz="0" w:space="0" w:color="auto"/>
      </w:divBdr>
    </w:div>
    <w:div w:id="2098406317">
      <w:bodyDiv w:val="1"/>
      <w:marLeft w:val="0"/>
      <w:marRight w:val="0"/>
      <w:marTop w:val="0"/>
      <w:marBottom w:val="0"/>
      <w:divBdr>
        <w:top w:val="none" w:sz="0" w:space="0" w:color="auto"/>
        <w:left w:val="none" w:sz="0" w:space="0" w:color="auto"/>
        <w:bottom w:val="none" w:sz="0" w:space="0" w:color="auto"/>
        <w:right w:val="none" w:sz="0" w:space="0" w:color="auto"/>
      </w:divBdr>
    </w:div>
    <w:div w:id="2113042300">
      <w:bodyDiv w:val="1"/>
      <w:marLeft w:val="0"/>
      <w:marRight w:val="0"/>
      <w:marTop w:val="0"/>
      <w:marBottom w:val="0"/>
      <w:divBdr>
        <w:top w:val="none" w:sz="0" w:space="0" w:color="auto"/>
        <w:left w:val="none" w:sz="0" w:space="0" w:color="auto"/>
        <w:bottom w:val="none" w:sz="0" w:space="0" w:color="auto"/>
        <w:right w:val="none" w:sz="0" w:space="0" w:color="auto"/>
      </w:divBdr>
    </w:div>
    <w:div w:id="2127383442">
      <w:bodyDiv w:val="1"/>
      <w:marLeft w:val="0"/>
      <w:marRight w:val="0"/>
      <w:marTop w:val="0"/>
      <w:marBottom w:val="0"/>
      <w:divBdr>
        <w:top w:val="none" w:sz="0" w:space="0" w:color="auto"/>
        <w:left w:val="none" w:sz="0" w:space="0" w:color="auto"/>
        <w:bottom w:val="none" w:sz="0" w:space="0" w:color="auto"/>
        <w:right w:val="none" w:sz="0" w:space="0" w:color="auto"/>
      </w:divBdr>
      <w:divsChild>
        <w:div w:id="1278833642">
          <w:marLeft w:val="0"/>
          <w:marRight w:val="0"/>
          <w:marTop w:val="0"/>
          <w:marBottom w:val="0"/>
          <w:divBdr>
            <w:top w:val="none" w:sz="0" w:space="0" w:color="auto"/>
            <w:left w:val="none" w:sz="0" w:space="0" w:color="auto"/>
            <w:bottom w:val="none" w:sz="0" w:space="0" w:color="auto"/>
            <w:right w:val="none" w:sz="0" w:space="0" w:color="auto"/>
          </w:divBdr>
          <w:divsChild>
            <w:div w:id="116551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image" Target="media/image11.png"/><Relationship Id="rId42" Type="http://schemas.openxmlformats.org/officeDocument/2006/relationships/image" Target="media/image28.png"/><Relationship Id="rId63" Type="http://schemas.openxmlformats.org/officeDocument/2006/relationships/image" Target="media/image49.png"/><Relationship Id="rId84" Type="http://schemas.openxmlformats.org/officeDocument/2006/relationships/image" Target="media/image70.png"/><Relationship Id="rId138" Type="http://schemas.openxmlformats.org/officeDocument/2006/relationships/hyperlink" Target="https://rebrickable.com/parts/6134/hinge-brick-2-x-2-top-plate-thin/" TargetMode="External"/><Relationship Id="rId159" Type="http://schemas.openxmlformats.org/officeDocument/2006/relationships/image" Target="media/image123.png"/><Relationship Id="rId170" Type="http://schemas.openxmlformats.org/officeDocument/2006/relationships/image" Target="media/image134.png"/><Relationship Id="rId191" Type="http://schemas.openxmlformats.org/officeDocument/2006/relationships/image" Target="media/image155.jpg"/><Relationship Id="rId205" Type="http://schemas.openxmlformats.org/officeDocument/2006/relationships/image" Target="media/image169.png"/><Relationship Id="rId226" Type="http://schemas.openxmlformats.org/officeDocument/2006/relationships/image" Target="media/image1830.png"/><Relationship Id="rId247" Type="http://schemas.openxmlformats.org/officeDocument/2006/relationships/image" Target="media/image195.png"/><Relationship Id="rId107" Type="http://schemas.openxmlformats.org/officeDocument/2006/relationships/image" Target="media/image93.png"/><Relationship Id="rId268" Type="http://schemas.openxmlformats.org/officeDocument/2006/relationships/footer" Target="footer3.xml"/><Relationship Id="rId11" Type="http://schemas.openxmlformats.org/officeDocument/2006/relationships/footer" Target="footer2.xml"/><Relationship Id="rId32" Type="http://schemas.openxmlformats.org/officeDocument/2006/relationships/image" Target="media/image22.png"/><Relationship Id="rId53" Type="http://schemas.openxmlformats.org/officeDocument/2006/relationships/image" Target="media/image39.png"/><Relationship Id="rId74" Type="http://schemas.openxmlformats.org/officeDocument/2006/relationships/image" Target="media/image60.png"/><Relationship Id="rId128" Type="http://schemas.openxmlformats.org/officeDocument/2006/relationships/image" Target="media/image114.png"/><Relationship Id="rId149" Type="http://schemas.openxmlformats.org/officeDocument/2006/relationships/hyperlink" Target="https://getbootstrap.com/docs/5.0/" TargetMode="External"/><Relationship Id="rId5" Type="http://schemas.openxmlformats.org/officeDocument/2006/relationships/settings" Target="settings.xml"/><Relationship Id="rId95" Type="http://schemas.openxmlformats.org/officeDocument/2006/relationships/image" Target="media/image81.png"/><Relationship Id="rId160" Type="http://schemas.openxmlformats.org/officeDocument/2006/relationships/image" Target="media/image124.png"/><Relationship Id="rId181" Type="http://schemas.openxmlformats.org/officeDocument/2006/relationships/image" Target="media/image145.jpg"/><Relationship Id="rId237" Type="http://schemas.openxmlformats.org/officeDocument/2006/relationships/image" Target="media/image188.png"/><Relationship Id="rId258" Type="http://schemas.openxmlformats.org/officeDocument/2006/relationships/image" Target="media/image1770.png"/><Relationship Id="rId22" Type="http://schemas.openxmlformats.org/officeDocument/2006/relationships/image" Target="media/image12.png"/><Relationship Id="rId43" Type="http://schemas.openxmlformats.org/officeDocument/2006/relationships/image" Target="media/image29.png"/><Relationship Id="rId64" Type="http://schemas.openxmlformats.org/officeDocument/2006/relationships/image" Target="media/image50.png"/><Relationship Id="rId118" Type="http://schemas.openxmlformats.org/officeDocument/2006/relationships/image" Target="media/image104.png"/><Relationship Id="rId139" Type="http://schemas.openxmlformats.org/officeDocument/2006/relationships/hyperlink" Target="https://brickset.com/article/52664/api-version-3-documentation" TargetMode="External"/><Relationship Id="rId85" Type="http://schemas.openxmlformats.org/officeDocument/2006/relationships/image" Target="media/image71.png"/><Relationship Id="rId150" Type="http://schemas.openxmlformats.org/officeDocument/2006/relationships/hyperlink" Target="https://www.w3schools.com/icons/fontawesome_icons_intro.asp" TargetMode="External"/><Relationship Id="rId171" Type="http://schemas.openxmlformats.org/officeDocument/2006/relationships/image" Target="media/image135.jpg"/><Relationship Id="rId192" Type="http://schemas.openxmlformats.org/officeDocument/2006/relationships/image" Target="media/image156.jpg"/><Relationship Id="rId206" Type="http://schemas.openxmlformats.org/officeDocument/2006/relationships/image" Target="media/image170.png"/><Relationship Id="rId227" Type="http://schemas.openxmlformats.org/officeDocument/2006/relationships/image" Target="media/image178.png"/><Relationship Id="rId248" Type="http://schemas.openxmlformats.org/officeDocument/2006/relationships/image" Target="media/image1670.png"/><Relationship Id="rId269" Type="http://schemas.openxmlformats.org/officeDocument/2006/relationships/fontTable" Target="fontTable.xml"/><Relationship Id="rId12" Type="http://schemas.openxmlformats.org/officeDocument/2006/relationships/image" Target="media/image2.png"/><Relationship Id="rId33" Type="http://schemas.openxmlformats.org/officeDocument/2006/relationships/image" Target="media/image23.png"/><Relationship Id="rId108" Type="http://schemas.openxmlformats.org/officeDocument/2006/relationships/image" Target="media/image94.png"/><Relationship Id="rId129" Type="http://schemas.openxmlformats.org/officeDocument/2006/relationships/image" Target="media/image115.png"/><Relationship Id="rId54" Type="http://schemas.openxmlformats.org/officeDocument/2006/relationships/image" Target="media/image40.png"/><Relationship Id="rId75" Type="http://schemas.openxmlformats.org/officeDocument/2006/relationships/image" Target="media/image61.png"/><Relationship Id="rId96" Type="http://schemas.openxmlformats.org/officeDocument/2006/relationships/image" Target="media/image82.png"/><Relationship Id="rId140" Type="http://schemas.openxmlformats.org/officeDocument/2006/relationships/hyperlink" Target="https://docs.spring.io/spring-framework/docs/3.2.x/spring-framework-reference/html/mvc.html" TargetMode="External"/><Relationship Id="rId161" Type="http://schemas.openxmlformats.org/officeDocument/2006/relationships/image" Target="media/image125.png"/><Relationship Id="rId182" Type="http://schemas.openxmlformats.org/officeDocument/2006/relationships/image" Target="media/image146.jpg"/><Relationship Id="rId6" Type="http://schemas.openxmlformats.org/officeDocument/2006/relationships/webSettings" Target="webSettings.xml"/><Relationship Id="rId238" Type="http://schemas.openxmlformats.org/officeDocument/2006/relationships/image" Target="media/image189.png"/><Relationship Id="rId259" Type="http://schemas.openxmlformats.org/officeDocument/2006/relationships/image" Target="media/image1780.png"/><Relationship Id="rId23" Type="http://schemas.openxmlformats.org/officeDocument/2006/relationships/image" Target="media/image13.png"/><Relationship Id="rId119" Type="http://schemas.openxmlformats.org/officeDocument/2006/relationships/image" Target="media/image105.png"/><Relationship Id="rId270" Type="http://schemas.openxmlformats.org/officeDocument/2006/relationships/theme" Target="theme/theme1.xml"/><Relationship Id="rId44" Type="http://schemas.openxmlformats.org/officeDocument/2006/relationships/image" Target="media/image30.png"/><Relationship Id="rId65" Type="http://schemas.openxmlformats.org/officeDocument/2006/relationships/image" Target="media/image51.png"/><Relationship Id="rId86" Type="http://schemas.openxmlformats.org/officeDocument/2006/relationships/image" Target="media/image72.png"/><Relationship Id="rId130" Type="http://schemas.openxmlformats.org/officeDocument/2006/relationships/image" Target="media/image116.png"/><Relationship Id="rId151" Type="http://schemas.openxmlformats.org/officeDocument/2006/relationships/hyperlink" Target="https://www.w3schools.com/css/css_rwd_viewport.asp" TargetMode="External"/><Relationship Id="rId172" Type="http://schemas.openxmlformats.org/officeDocument/2006/relationships/image" Target="media/image136.jpg"/><Relationship Id="rId193" Type="http://schemas.openxmlformats.org/officeDocument/2006/relationships/image" Target="media/image157.jpg"/><Relationship Id="rId207" Type="http://schemas.openxmlformats.org/officeDocument/2006/relationships/image" Target="media/image171.png"/><Relationship Id="rId228" Type="http://schemas.openxmlformats.org/officeDocument/2006/relationships/image" Target="media/image179.png"/><Relationship Id="rId249" Type="http://schemas.openxmlformats.org/officeDocument/2006/relationships/image" Target="media/image196.png"/><Relationship Id="rId13" Type="http://schemas.openxmlformats.org/officeDocument/2006/relationships/image" Target="media/image3.png"/><Relationship Id="rId109" Type="http://schemas.openxmlformats.org/officeDocument/2006/relationships/image" Target="media/image95.png"/><Relationship Id="rId260" Type="http://schemas.openxmlformats.org/officeDocument/2006/relationships/image" Target="media/image203.png"/><Relationship Id="rId34" Type="http://schemas.openxmlformats.org/officeDocument/2006/relationships/image" Target="media/image18.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83.png"/><Relationship Id="rId120" Type="http://schemas.openxmlformats.org/officeDocument/2006/relationships/image" Target="media/image106.png"/><Relationship Id="rId141" Type="http://schemas.openxmlformats.org/officeDocument/2006/relationships/hyperlink" Target="https://docs.jboss.org/hibernate/orm/current/userguide/html_single/Hibernate_User_Guide.html" TargetMode="External"/><Relationship Id="rId7" Type="http://schemas.openxmlformats.org/officeDocument/2006/relationships/footnotes" Target="footnotes.xml"/><Relationship Id="rId162" Type="http://schemas.openxmlformats.org/officeDocument/2006/relationships/image" Target="media/image126.png"/><Relationship Id="rId183" Type="http://schemas.openxmlformats.org/officeDocument/2006/relationships/image" Target="media/image147.jpg"/><Relationship Id="rId239" Type="http://schemas.openxmlformats.org/officeDocument/2006/relationships/image" Target="media/image190.png"/><Relationship Id="rId250" Type="http://schemas.openxmlformats.org/officeDocument/2006/relationships/image" Target="media/image197.png"/><Relationship Id="rId24" Type="http://schemas.openxmlformats.org/officeDocument/2006/relationships/image" Target="media/image14.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3.png"/><Relationship Id="rId110" Type="http://schemas.openxmlformats.org/officeDocument/2006/relationships/image" Target="media/image96.png"/><Relationship Id="rId131" Type="http://schemas.openxmlformats.org/officeDocument/2006/relationships/image" Target="media/image117.png"/><Relationship Id="rId152" Type="http://schemas.openxmlformats.org/officeDocument/2006/relationships/hyperlink" Target="https://docs.oracle.com/javaee/5/jstl/1.1/docs/tlddocs/" TargetMode="External"/><Relationship Id="rId173" Type="http://schemas.openxmlformats.org/officeDocument/2006/relationships/image" Target="media/image137.jpg"/><Relationship Id="rId194" Type="http://schemas.openxmlformats.org/officeDocument/2006/relationships/image" Target="media/image158.jpg"/><Relationship Id="rId208" Type="http://schemas.openxmlformats.org/officeDocument/2006/relationships/image" Target="media/image172.png"/><Relationship Id="rId229" Type="http://schemas.openxmlformats.org/officeDocument/2006/relationships/image" Target="media/image180.png"/><Relationship Id="rId240" Type="http://schemas.openxmlformats.org/officeDocument/2006/relationships/image" Target="media/image191.png"/><Relationship Id="rId261" Type="http://schemas.openxmlformats.org/officeDocument/2006/relationships/image" Target="media/image204.png"/><Relationship Id="rId14" Type="http://schemas.openxmlformats.org/officeDocument/2006/relationships/image" Target="media/image4.png"/><Relationship Id="rId35" Type="http://schemas.openxmlformats.org/officeDocument/2006/relationships/image" Target="media/image19.png"/><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image" Target="media/image86.png"/><Relationship Id="rId8" Type="http://schemas.openxmlformats.org/officeDocument/2006/relationships/endnotes" Target="endnotes.xml"/><Relationship Id="rId98" Type="http://schemas.openxmlformats.org/officeDocument/2006/relationships/image" Target="media/image84.png"/><Relationship Id="rId121" Type="http://schemas.openxmlformats.org/officeDocument/2006/relationships/image" Target="media/image107.png"/><Relationship Id="rId142" Type="http://schemas.openxmlformats.org/officeDocument/2006/relationships/hyperlink" Target="https://docs.spring.io/spring-data/jpa/docs/current/reference/html/" TargetMode="External"/><Relationship Id="rId163" Type="http://schemas.openxmlformats.org/officeDocument/2006/relationships/image" Target="media/image127.png"/><Relationship Id="rId184" Type="http://schemas.openxmlformats.org/officeDocument/2006/relationships/image" Target="media/image148.jpg"/><Relationship Id="rId230" Type="http://schemas.openxmlformats.org/officeDocument/2006/relationships/image" Target="media/image181.png"/><Relationship Id="rId251" Type="http://schemas.openxmlformats.org/officeDocument/2006/relationships/image" Target="media/image198.png"/><Relationship Id="rId25" Type="http://schemas.openxmlformats.org/officeDocument/2006/relationships/image" Target="media/image15.png"/><Relationship Id="rId46" Type="http://schemas.openxmlformats.org/officeDocument/2006/relationships/image" Target="media/image32.png"/><Relationship Id="rId67" Type="http://schemas.openxmlformats.org/officeDocument/2006/relationships/image" Target="media/image53.pn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hyperlink" Target="https://www.baeldung.com/java-password-hashing" TargetMode="External"/><Relationship Id="rId174" Type="http://schemas.openxmlformats.org/officeDocument/2006/relationships/image" Target="media/image138.jpg"/><Relationship Id="rId195" Type="http://schemas.openxmlformats.org/officeDocument/2006/relationships/image" Target="media/image159.jpg"/><Relationship Id="rId209" Type="http://schemas.openxmlformats.org/officeDocument/2006/relationships/image" Target="media/image173.png"/><Relationship Id="rId241" Type="http://schemas.openxmlformats.org/officeDocument/2006/relationships/image" Target="media/image192.png"/><Relationship Id="rId15" Type="http://schemas.openxmlformats.org/officeDocument/2006/relationships/image" Target="media/image5.png"/><Relationship Id="rId36" Type="http://schemas.openxmlformats.org/officeDocument/2006/relationships/image" Target="media/image20.png"/><Relationship Id="rId57" Type="http://schemas.openxmlformats.org/officeDocument/2006/relationships/image" Target="media/image43.png"/><Relationship Id="rId262" Type="http://schemas.openxmlformats.org/officeDocument/2006/relationships/image" Target="media/image1810.png"/><Relationship Id="rId78" Type="http://schemas.openxmlformats.org/officeDocument/2006/relationships/image" Target="media/image64.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hyperlink" Target="https://docs.spring.io/spring-framework/docs/current/javadoc-api/org/springframework/web/client/RestTemplate.html" TargetMode="External"/><Relationship Id="rId164" Type="http://schemas.openxmlformats.org/officeDocument/2006/relationships/image" Target="media/image128.png"/><Relationship Id="rId185" Type="http://schemas.openxmlformats.org/officeDocument/2006/relationships/image" Target="media/image149.jpg"/><Relationship Id="rId9" Type="http://schemas.openxmlformats.org/officeDocument/2006/relationships/image" Target="media/image1.jpg"/><Relationship Id="rId210" Type="http://schemas.openxmlformats.org/officeDocument/2006/relationships/image" Target="media/image174.png"/><Relationship Id="rId26" Type="http://schemas.openxmlformats.org/officeDocument/2006/relationships/image" Target="media/image16.png"/><Relationship Id="rId231" Type="http://schemas.openxmlformats.org/officeDocument/2006/relationships/image" Target="media/image182.png"/><Relationship Id="rId252" Type="http://schemas.openxmlformats.org/officeDocument/2006/relationships/image" Target="media/image199.png"/><Relationship Id="rId47" Type="http://schemas.openxmlformats.org/officeDocument/2006/relationships/image" Target="media/image33.pn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hyperlink" Target="https://rebrickable.com/api/" TargetMode="External"/><Relationship Id="rId154" Type="http://schemas.openxmlformats.org/officeDocument/2006/relationships/hyperlink" Target="https://howtodoinjava.com/java/java-security/how-to-generate-secure-password-hash-md5-sha-pbkdf2-bcrypt-examples/" TargetMode="External"/><Relationship Id="rId175" Type="http://schemas.openxmlformats.org/officeDocument/2006/relationships/image" Target="media/image139.jpg"/><Relationship Id="rId196" Type="http://schemas.openxmlformats.org/officeDocument/2006/relationships/image" Target="media/image160.jpg"/><Relationship Id="rId200" Type="http://schemas.openxmlformats.org/officeDocument/2006/relationships/image" Target="media/image164.jpg"/><Relationship Id="rId16" Type="http://schemas.openxmlformats.org/officeDocument/2006/relationships/image" Target="media/image6.png"/><Relationship Id="rId242" Type="http://schemas.openxmlformats.org/officeDocument/2006/relationships/image" Target="media/image161.png"/><Relationship Id="rId263" Type="http://schemas.openxmlformats.org/officeDocument/2006/relationships/image" Target="media/image1820.png"/><Relationship Id="rId37" Type="http://schemas.openxmlformats.org/officeDocument/2006/relationships/image" Target="media/image21.png"/><Relationship Id="rId58" Type="http://schemas.openxmlformats.org/officeDocument/2006/relationships/image" Target="media/image44.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hyperlink" Target="https://javadoc.io/doc/com.fasterxml.jackson.core/jackson-core/latest/index.html" TargetMode="External"/><Relationship Id="rId90" Type="http://schemas.openxmlformats.org/officeDocument/2006/relationships/image" Target="media/image76.png"/><Relationship Id="rId165" Type="http://schemas.openxmlformats.org/officeDocument/2006/relationships/image" Target="media/image129.png"/><Relationship Id="rId186" Type="http://schemas.openxmlformats.org/officeDocument/2006/relationships/image" Target="media/image150.jpg"/><Relationship Id="rId211" Type="http://schemas.openxmlformats.org/officeDocument/2006/relationships/image" Target="media/image175.png"/><Relationship Id="rId232" Type="http://schemas.openxmlformats.org/officeDocument/2006/relationships/image" Target="media/image183.png"/><Relationship Id="rId253" Type="http://schemas.openxmlformats.org/officeDocument/2006/relationships/image" Target="media/image200.png"/><Relationship Id="rId27" Type="http://schemas.openxmlformats.org/officeDocument/2006/relationships/image" Target="media/image17.png"/><Relationship Id="rId48" Type="http://schemas.openxmlformats.org/officeDocument/2006/relationships/image" Target="media/image34.png"/><Relationship Id="rId69" Type="http://schemas.openxmlformats.org/officeDocument/2006/relationships/image" Target="media/image55.png"/><Relationship Id="rId113" Type="http://schemas.openxmlformats.org/officeDocument/2006/relationships/image" Target="media/image99.png"/><Relationship Id="rId134" Type="http://schemas.openxmlformats.org/officeDocument/2006/relationships/hyperlink" Target="https://rebrickable.com/api/v3/docs/?key=15b84a4cfa3259beb72eb08e7ccf55df" TargetMode="External"/><Relationship Id="rId80" Type="http://schemas.openxmlformats.org/officeDocument/2006/relationships/image" Target="media/image66.png"/><Relationship Id="rId155" Type="http://schemas.openxmlformats.org/officeDocument/2006/relationships/image" Target="media/image119.png"/><Relationship Id="rId176" Type="http://schemas.openxmlformats.org/officeDocument/2006/relationships/image" Target="media/image140.jpg"/><Relationship Id="rId197" Type="http://schemas.openxmlformats.org/officeDocument/2006/relationships/image" Target="media/image161.jpg"/><Relationship Id="rId201" Type="http://schemas.openxmlformats.org/officeDocument/2006/relationships/image" Target="media/image165.png"/><Relationship Id="rId243" Type="http://schemas.openxmlformats.org/officeDocument/2006/relationships/image" Target="media/image193.png"/><Relationship Id="rId264" Type="http://schemas.openxmlformats.org/officeDocument/2006/relationships/image" Target="media/image205.png"/><Relationship Id="rId17" Type="http://schemas.openxmlformats.org/officeDocument/2006/relationships/image" Target="media/image7.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9.png"/><Relationship Id="rId124" Type="http://schemas.openxmlformats.org/officeDocument/2006/relationships/image" Target="media/image110.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hyperlink" Target="https://javadoc.io/doc/com.fasterxml.jackson.core/jackson-databind/latest/index.html" TargetMode="External"/><Relationship Id="rId166" Type="http://schemas.openxmlformats.org/officeDocument/2006/relationships/image" Target="media/image130.png"/><Relationship Id="rId187" Type="http://schemas.openxmlformats.org/officeDocument/2006/relationships/image" Target="media/image151.jpg"/><Relationship Id="rId1" Type="http://schemas.openxmlformats.org/officeDocument/2006/relationships/customXml" Target="../customXml/item1.xml"/><Relationship Id="rId212" Type="http://schemas.openxmlformats.org/officeDocument/2006/relationships/image" Target="media/image176.png"/><Relationship Id="rId233" Type="http://schemas.openxmlformats.org/officeDocument/2006/relationships/image" Target="media/image184.png"/><Relationship Id="rId254" Type="http://schemas.openxmlformats.org/officeDocument/2006/relationships/image" Target="media/image1730.png"/><Relationship Id="rId49" Type="http://schemas.openxmlformats.org/officeDocument/2006/relationships/image" Target="media/image35.png"/><Relationship Id="rId114" Type="http://schemas.openxmlformats.org/officeDocument/2006/relationships/image" Target="media/image100.png"/><Relationship Id="rId60" Type="http://schemas.openxmlformats.org/officeDocument/2006/relationships/image" Target="media/image46.png"/><Relationship Id="rId81" Type="http://schemas.openxmlformats.org/officeDocument/2006/relationships/image" Target="media/image67.png"/><Relationship Id="rId135" Type="http://schemas.openxmlformats.org/officeDocument/2006/relationships/hyperlink" Target="https://www.bricklink.com/v2/main.page" TargetMode="External"/><Relationship Id="rId156" Type="http://schemas.openxmlformats.org/officeDocument/2006/relationships/image" Target="media/image120.png"/><Relationship Id="rId177" Type="http://schemas.openxmlformats.org/officeDocument/2006/relationships/image" Target="media/image141.jpg"/><Relationship Id="rId198" Type="http://schemas.openxmlformats.org/officeDocument/2006/relationships/image" Target="media/image162.jpg"/><Relationship Id="rId202" Type="http://schemas.openxmlformats.org/officeDocument/2006/relationships/image" Target="media/image166.png"/><Relationship Id="rId244" Type="http://schemas.openxmlformats.org/officeDocument/2006/relationships/image" Target="media/image163.png"/><Relationship Id="rId18" Type="http://schemas.openxmlformats.org/officeDocument/2006/relationships/image" Target="media/image8.png"/><Relationship Id="rId39" Type="http://schemas.openxmlformats.org/officeDocument/2006/relationships/image" Target="media/image25.png"/><Relationship Id="rId265" Type="http://schemas.openxmlformats.org/officeDocument/2006/relationships/image" Target="media/image206.png"/><Relationship Id="rId50" Type="http://schemas.openxmlformats.org/officeDocument/2006/relationships/image" Target="media/image36.pn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hyperlink" Target="https://attacomsian.com/blog/read-write-csv-files-opencsv" TargetMode="External"/><Relationship Id="rId167" Type="http://schemas.openxmlformats.org/officeDocument/2006/relationships/image" Target="media/image131.png"/><Relationship Id="rId188" Type="http://schemas.openxmlformats.org/officeDocument/2006/relationships/image" Target="media/image152.jpg"/><Relationship Id="rId71" Type="http://schemas.openxmlformats.org/officeDocument/2006/relationships/image" Target="media/image57.png"/><Relationship Id="rId92" Type="http://schemas.openxmlformats.org/officeDocument/2006/relationships/image" Target="media/image78.png"/><Relationship Id="rId213" Type="http://schemas.openxmlformats.org/officeDocument/2006/relationships/image" Target="media/image177.png"/><Relationship Id="rId234" Type="http://schemas.openxmlformats.org/officeDocument/2006/relationships/image" Target="media/image185.png"/><Relationship Id="rId2" Type="http://schemas.openxmlformats.org/officeDocument/2006/relationships/customXml" Target="../customXml/item2.xml"/><Relationship Id="rId255" Type="http://schemas.openxmlformats.org/officeDocument/2006/relationships/image" Target="media/image1740.png"/><Relationship Id="rId40" Type="http://schemas.openxmlformats.org/officeDocument/2006/relationships/image" Target="media/image26.png"/><Relationship Id="rId115" Type="http://schemas.openxmlformats.org/officeDocument/2006/relationships/image" Target="media/image101.png"/><Relationship Id="rId136" Type="http://schemas.openxmlformats.org/officeDocument/2006/relationships/hyperlink" Target="https://rebrickable.com/" TargetMode="External"/><Relationship Id="rId157" Type="http://schemas.openxmlformats.org/officeDocument/2006/relationships/image" Target="media/image121.png"/><Relationship Id="rId178" Type="http://schemas.openxmlformats.org/officeDocument/2006/relationships/image" Target="media/image142.jpg"/><Relationship Id="rId61" Type="http://schemas.openxmlformats.org/officeDocument/2006/relationships/image" Target="media/image47.png"/><Relationship Id="rId82" Type="http://schemas.openxmlformats.org/officeDocument/2006/relationships/image" Target="media/image68.png"/><Relationship Id="rId199" Type="http://schemas.openxmlformats.org/officeDocument/2006/relationships/image" Target="media/image163.jpg"/><Relationship Id="rId203" Type="http://schemas.openxmlformats.org/officeDocument/2006/relationships/image" Target="media/image167.png"/><Relationship Id="rId19" Type="http://schemas.openxmlformats.org/officeDocument/2006/relationships/image" Target="media/image9.png"/><Relationship Id="rId245" Type="http://schemas.openxmlformats.org/officeDocument/2006/relationships/image" Target="media/image194.png"/><Relationship Id="rId266" Type="http://schemas.openxmlformats.org/officeDocument/2006/relationships/image" Target="media/image1850.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hyperlink" Target="https://attacomsian.com/blog/export-download-data-csv-file-spring-boot" TargetMode="External"/><Relationship Id="rId168" Type="http://schemas.openxmlformats.org/officeDocument/2006/relationships/image" Target="media/image132.png"/><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189" Type="http://schemas.openxmlformats.org/officeDocument/2006/relationships/image" Target="media/image153.jpg"/><Relationship Id="rId3" Type="http://schemas.openxmlformats.org/officeDocument/2006/relationships/numbering" Target="numbering.xml"/><Relationship Id="rId235" Type="http://schemas.openxmlformats.org/officeDocument/2006/relationships/image" Target="media/image186.png"/><Relationship Id="rId256" Type="http://schemas.openxmlformats.org/officeDocument/2006/relationships/image" Target="media/image201.png"/><Relationship Id="rId116" Type="http://schemas.openxmlformats.org/officeDocument/2006/relationships/image" Target="media/image102.png"/><Relationship Id="rId137" Type="http://schemas.openxmlformats.org/officeDocument/2006/relationships/hyperlink" Target="https://rebrickable.com/sets/75280-1/501st-legion-clone-troopers" TargetMode="External"/><Relationship Id="rId158" Type="http://schemas.openxmlformats.org/officeDocument/2006/relationships/image" Target="media/image122.png"/><Relationship Id="rId20" Type="http://schemas.openxmlformats.org/officeDocument/2006/relationships/image" Target="media/image10.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png"/><Relationship Id="rId179" Type="http://schemas.openxmlformats.org/officeDocument/2006/relationships/image" Target="media/image143.jpg"/><Relationship Id="rId190" Type="http://schemas.openxmlformats.org/officeDocument/2006/relationships/image" Target="media/image154.jpg"/><Relationship Id="rId204" Type="http://schemas.openxmlformats.org/officeDocument/2006/relationships/image" Target="media/image168.png"/><Relationship Id="rId225" Type="http://schemas.openxmlformats.org/officeDocument/2006/relationships/image" Target="media/image1821.png"/><Relationship Id="rId246" Type="http://schemas.openxmlformats.org/officeDocument/2006/relationships/image" Target="media/image1650.png"/><Relationship Id="rId267" Type="http://schemas.openxmlformats.org/officeDocument/2006/relationships/image" Target="media/image1860.png"/><Relationship Id="rId106" Type="http://schemas.openxmlformats.org/officeDocument/2006/relationships/image" Target="media/image92.png"/><Relationship Id="rId127" Type="http://schemas.openxmlformats.org/officeDocument/2006/relationships/image" Target="media/image113.png"/><Relationship Id="rId10" Type="http://schemas.openxmlformats.org/officeDocument/2006/relationships/footer" Target="footer1.xml"/><Relationship Id="rId52" Type="http://schemas.openxmlformats.org/officeDocument/2006/relationships/image" Target="media/image38.png"/><Relationship Id="rId73" Type="http://schemas.openxmlformats.org/officeDocument/2006/relationships/image" Target="media/image59.png"/><Relationship Id="rId94" Type="http://schemas.openxmlformats.org/officeDocument/2006/relationships/image" Target="media/image80.png"/><Relationship Id="rId148" Type="http://schemas.openxmlformats.org/officeDocument/2006/relationships/hyperlink" Target="https://attacomsian.com/blog/spring-boot-upload-parse-csv-file" TargetMode="External"/><Relationship Id="rId169" Type="http://schemas.openxmlformats.org/officeDocument/2006/relationships/image" Target="media/image133.png"/><Relationship Id="rId4" Type="http://schemas.openxmlformats.org/officeDocument/2006/relationships/styles" Target="styles.xml"/><Relationship Id="rId180" Type="http://schemas.openxmlformats.org/officeDocument/2006/relationships/image" Target="media/image144.jpg"/><Relationship Id="rId236" Type="http://schemas.openxmlformats.org/officeDocument/2006/relationships/image" Target="media/image187.png"/><Relationship Id="rId257" Type="http://schemas.openxmlformats.org/officeDocument/2006/relationships/image" Target="media/image20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E5866B-C1D2-4C80-AD09-F3FA01277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62</TotalTime>
  <Pages>141</Pages>
  <Words>26006</Words>
  <Characters>148236</Characters>
  <Application>Microsoft Office Word</Application>
  <DocSecurity>0</DocSecurity>
  <Lines>1235</Lines>
  <Paragraphs>347</Paragraphs>
  <ScaleCrop>false</ScaleCrop>
  <HeadingPairs>
    <vt:vector size="2" baseType="variant">
      <vt:variant>
        <vt:lpstr>Title</vt:lpstr>
      </vt:variant>
      <vt:variant>
        <vt:i4>1</vt:i4>
      </vt:variant>
    </vt:vector>
  </HeadingPairs>
  <TitlesOfParts>
    <vt:vector size="1" baseType="lpstr">
      <vt:lpstr>CO3201 Computer Science Project: Dissertation</vt:lpstr>
    </vt:vector>
  </TitlesOfParts>
  <Company>SCHOOL OF COMPUTING AND MATHEMATICAL SCIENCES, UNIVERSITY OF LEICESter</Company>
  <LinksUpToDate>false</LinksUpToDate>
  <CharactersWithSpaces>173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3201 Computer Science Project: Dissertation</dc:title>
  <dc:subject>LEGO: SET CHECKLIST CREATOR</dc:subject>
  <dc:creator>DAN Booth</dc:creator>
  <cp:keywords/>
  <dc:description/>
  <cp:lastModifiedBy>DAN Booth</cp:lastModifiedBy>
  <cp:revision>4189</cp:revision>
  <dcterms:created xsi:type="dcterms:W3CDTF">2022-04-07T10:09:00Z</dcterms:created>
  <dcterms:modified xsi:type="dcterms:W3CDTF">2022-05-05T14:58:00Z</dcterms:modified>
</cp:coreProperties>
</file>